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b w:val="0"/>
          <w:color w:val="auto"/>
          <w:kern w:val="2"/>
          <w:szCs w:val="24"/>
          <w:lang w:val="en-GB"/>
          <w14:ligatures w14:val="standardContextual"/>
        </w:rPr>
        <w:id w:val="-10665708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700725E" w14:textId="4BBA9599" w:rsidR="00BE34CB" w:rsidRPr="00BC7616" w:rsidRDefault="00BE34CB">
          <w:pPr>
            <w:pStyle w:val="TOCHeading"/>
            <w:rPr>
              <w:bCs/>
            </w:rPr>
          </w:pPr>
          <w:r w:rsidRPr="00BC7616">
            <w:rPr>
              <w:bCs/>
            </w:rPr>
            <w:t>Table of Contents</w:t>
          </w:r>
        </w:p>
        <w:p w14:paraId="7FF89E7A" w14:textId="19904025" w:rsidR="00D50A4C" w:rsidRDefault="00BE34CB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r w:rsidRPr="00BC7616">
            <w:rPr>
              <w:rFonts w:asciiTheme="majorHAnsi" w:hAnsiTheme="majorHAnsi"/>
              <w:b w:val="0"/>
              <w:bCs w:val="0"/>
              <w:i w:val="0"/>
              <w:iCs w:val="0"/>
            </w:rPr>
            <w:fldChar w:fldCharType="begin"/>
          </w:r>
          <w:r w:rsidRPr="00BC7616">
            <w:rPr>
              <w:rFonts w:asciiTheme="majorHAnsi" w:hAnsiTheme="majorHAnsi"/>
              <w:b w:val="0"/>
              <w:bCs w:val="0"/>
              <w:i w:val="0"/>
              <w:iCs w:val="0"/>
            </w:rPr>
            <w:instrText xml:space="preserve"> TOC \o "1-3" \h \z \u </w:instrText>
          </w:r>
          <w:r w:rsidRPr="00BC7616">
            <w:rPr>
              <w:rFonts w:asciiTheme="majorHAnsi" w:hAnsiTheme="majorHAnsi"/>
              <w:b w:val="0"/>
              <w:bCs w:val="0"/>
              <w:i w:val="0"/>
              <w:iCs w:val="0"/>
            </w:rPr>
            <w:fldChar w:fldCharType="separate"/>
          </w:r>
          <w:hyperlink w:anchor="_Toc203467578" w:history="1">
            <w:r w:rsidR="00D50A4C" w:rsidRPr="00D77F3E">
              <w:rPr>
                <w:rStyle w:val="Hyperlink"/>
                <w:noProof/>
              </w:rPr>
              <w:t>Supplementary Table 1. Missing data characteristics.</w:t>
            </w:r>
            <w:r w:rsidR="00D50A4C">
              <w:rPr>
                <w:noProof/>
                <w:webHidden/>
              </w:rPr>
              <w:tab/>
            </w:r>
            <w:r w:rsidR="00D50A4C">
              <w:rPr>
                <w:noProof/>
                <w:webHidden/>
              </w:rPr>
              <w:fldChar w:fldCharType="begin"/>
            </w:r>
            <w:r w:rsidR="00D50A4C">
              <w:rPr>
                <w:noProof/>
                <w:webHidden/>
              </w:rPr>
              <w:instrText xml:space="preserve"> PAGEREF _Toc203467578 \h </w:instrText>
            </w:r>
            <w:r w:rsidR="00D50A4C">
              <w:rPr>
                <w:noProof/>
                <w:webHidden/>
              </w:rPr>
            </w:r>
            <w:r w:rsidR="00D50A4C">
              <w:rPr>
                <w:noProof/>
                <w:webHidden/>
              </w:rPr>
              <w:fldChar w:fldCharType="separate"/>
            </w:r>
            <w:r w:rsidR="00D50A4C">
              <w:rPr>
                <w:noProof/>
                <w:webHidden/>
              </w:rPr>
              <w:t>3</w:t>
            </w:r>
            <w:r w:rsidR="00D50A4C">
              <w:rPr>
                <w:noProof/>
                <w:webHidden/>
              </w:rPr>
              <w:fldChar w:fldCharType="end"/>
            </w:r>
          </w:hyperlink>
        </w:p>
        <w:p w14:paraId="7FE4AA79" w14:textId="787B240C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79" w:history="1">
            <w:r w:rsidRPr="00D77F3E">
              <w:rPr>
                <w:rStyle w:val="Hyperlink"/>
                <w:noProof/>
              </w:rPr>
              <w:t>Supplementary Table 2: Baseline characteristics of matched and unmatched persons in the diagnosed and treated cohor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CE36A" w14:textId="7F3BEF6C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0" w:history="1">
            <w:r w:rsidRPr="00D77F3E">
              <w:rPr>
                <w:rStyle w:val="Hyperlink"/>
                <w:noProof/>
              </w:rPr>
              <w:t>Supplementary Table 3. Estimated risk of death by cause-specific comparing diagnosed Tuberculosis case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D0BF0" w14:textId="3F393F9C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1" w:history="1">
            <w:r w:rsidRPr="00D77F3E">
              <w:rPr>
                <w:rStyle w:val="Hyperlink"/>
                <w:noProof/>
              </w:rPr>
              <w:t>Supplementary Table 4. Estimated risk of death by cause-specific (defined by ICD-10 chapters) comparing treated Tuberculosis case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FB308" w14:textId="42468626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2" w:history="1">
            <w:r w:rsidRPr="00D77F3E">
              <w:rPr>
                <w:rStyle w:val="Hyperlink"/>
                <w:noProof/>
              </w:rPr>
              <w:t>Supplementary Table 5. Estimated risk of death by cause-specific (defined by ICD-10 chapters) comparing household Tuberculosis contact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41744" w14:textId="43A0B9D5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3" w:history="1">
            <w:r w:rsidRPr="00D77F3E">
              <w:rPr>
                <w:rStyle w:val="Hyperlink"/>
                <w:noProof/>
              </w:rPr>
              <w:t>Supplementary Table 6. Estimated risk of death by cause-specific (defined by ICD-10 blocks) comparing diagnosed Tuberculosis case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D71FC" w14:textId="67FE2C48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4" w:history="1">
            <w:r w:rsidRPr="00D77F3E">
              <w:rPr>
                <w:rStyle w:val="Hyperlink"/>
                <w:noProof/>
              </w:rPr>
              <w:t>Supplementary Table 7. Estimated risk of death by cause-specific (defined by ICD-10 blocks) comparing treated Tuberculosis case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A81B4" w14:textId="19188801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5" w:history="1">
            <w:r w:rsidRPr="00D77F3E">
              <w:rPr>
                <w:rStyle w:val="Hyperlink"/>
                <w:noProof/>
              </w:rPr>
              <w:t>Supplementary Table 8. Estimated risk of death by cause-specific (defined by ICD-10 blocks) comparing household Tuberculosis contacts compared to non-exposed contro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E8FDD" w14:textId="23871AF0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6" w:history="1">
            <w:r w:rsidRPr="00D77F3E">
              <w:rPr>
                <w:rStyle w:val="Hyperlink"/>
                <w:noProof/>
              </w:rPr>
              <w:t>Supplementary Table 9. Estimated risk of death of natural causes (excluding external causes, TB and HIV deaths) comparing diagnosed Tuberculosis cases compared to non-exposed controls by subgrou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1D0FA" w14:textId="419FB18A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7" w:history="1">
            <w:r w:rsidRPr="00D77F3E">
              <w:rPr>
                <w:rStyle w:val="Hyperlink"/>
                <w:noProof/>
              </w:rPr>
              <w:t>Supplementary Table 10. Estimated risk of death of natural causes (excluding external causes, TB and HIV deaths) comparing treated Tuberculosis cases compared to non-exposed controls by subgrou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AE06E" w14:textId="68AD6654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8" w:history="1">
            <w:r w:rsidRPr="00D77F3E">
              <w:rPr>
                <w:rStyle w:val="Hyperlink"/>
                <w:noProof/>
              </w:rPr>
              <w:t>Supplementary Table 11. Estimated risk of death by cause-specific (defined by ICD-10 chapters) comparing diagnosed Tuberculosis cases compared to non-exposed controls in Fema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0B772" w14:textId="0CA6E9FA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89" w:history="1">
            <w:r w:rsidRPr="00D77F3E">
              <w:rPr>
                <w:rStyle w:val="Hyperlink"/>
                <w:noProof/>
              </w:rPr>
              <w:t>Supplementary Table 12. Estimated risk of death by cause-specific (defined by ICD-10 chapters) comparing diagnosed Tuberculosis cases compared to non-exposed controls in Ma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A884C" w14:textId="7170E7D1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90" w:history="1">
            <w:r w:rsidRPr="00D77F3E">
              <w:rPr>
                <w:rStyle w:val="Hyperlink"/>
                <w:noProof/>
              </w:rPr>
              <w:t>Supplementary Table 13. Estimated risk of death by cause-specific (defined by ICD-10 chapters) comparing treated Tuberculosis cases compared to non-exposed controls in Fema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BBD6D" w14:textId="53B02AEC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91" w:history="1">
            <w:r w:rsidRPr="00D77F3E">
              <w:rPr>
                <w:rStyle w:val="Hyperlink"/>
                <w:noProof/>
              </w:rPr>
              <w:t>Supplementary Table 14. Estimated risk of death by cause-specific (defined by ICD-10 chapters) comparing treated Tuberculosis cases compared to non-exposed controls in Ma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ED512" w14:textId="41F801F9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92" w:history="1">
            <w:r w:rsidRPr="00D77F3E">
              <w:rPr>
                <w:rStyle w:val="Hyperlink"/>
                <w:noProof/>
              </w:rPr>
              <w:t>Supplementary Figure 1. Cumulative incidence curve of all-cause mortality in the diagnosed tuberculosis cases and the unexposed control group. Shaded areas indicate the 95% confidence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0B82D" w14:textId="1411489E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93" w:history="1">
            <w:r w:rsidRPr="00D77F3E">
              <w:rPr>
                <w:rStyle w:val="Hyperlink"/>
                <w:noProof/>
              </w:rPr>
              <w:t>Supplementary Figure 2. Cumulative incidence curve of all-cause mortality in the treated tuberculosis cases and the unexposed control group. Shaded areas indicate the 95% confidence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68FBB" w14:textId="1B449531" w:rsidR="00D50A4C" w:rsidRDefault="00D50A4C">
          <w:pPr>
            <w:pStyle w:val="TOC1"/>
            <w:tabs>
              <w:tab w:val="right" w:leader="dot" w:pos="13948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203467594" w:history="1">
            <w:r w:rsidRPr="00D77F3E">
              <w:rPr>
                <w:rStyle w:val="Hyperlink"/>
                <w:noProof/>
              </w:rPr>
              <w:t>Supplementary Figure 3. Cumulative incidence curve of all-cause mortality in the household tuberculosis case contacts and the unexposed control group. Shaded areas indicate the 95% confidence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6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0AD29" w14:textId="2544DCAA" w:rsidR="009D3A54" w:rsidRPr="00BC7616" w:rsidRDefault="00BE34CB">
          <w:pPr>
            <w:rPr>
              <w:rFonts w:asciiTheme="majorHAnsi" w:hAnsiTheme="majorHAnsi"/>
              <w:noProof/>
            </w:rPr>
          </w:pPr>
          <w:r w:rsidRPr="00BC7616">
            <w:rPr>
              <w:rFonts w:asciiTheme="majorHAnsi" w:hAnsiTheme="majorHAnsi"/>
              <w:noProof/>
            </w:rPr>
            <w:fldChar w:fldCharType="end"/>
          </w:r>
        </w:p>
        <w:p w14:paraId="7C5134D8" w14:textId="77777777" w:rsidR="009D3A54" w:rsidRPr="00BC7616" w:rsidRDefault="009D3A54">
          <w:pPr>
            <w:rPr>
              <w:rFonts w:asciiTheme="majorHAnsi" w:hAnsiTheme="majorHAnsi"/>
              <w:noProof/>
            </w:rPr>
          </w:pPr>
        </w:p>
        <w:p w14:paraId="10264465" w14:textId="77777777" w:rsidR="009D3A54" w:rsidRPr="00BC7616" w:rsidRDefault="009D3A54">
          <w:pPr>
            <w:rPr>
              <w:noProof/>
            </w:rPr>
          </w:pPr>
        </w:p>
        <w:p w14:paraId="40F9BC5F" w14:textId="77777777" w:rsidR="009D3A54" w:rsidRPr="00BC7616" w:rsidRDefault="009D3A54">
          <w:pPr>
            <w:rPr>
              <w:noProof/>
            </w:rPr>
          </w:pPr>
        </w:p>
        <w:p w14:paraId="1EA6246F" w14:textId="77777777" w:rsidR="009D3A54" w:rsidRPr="00BC7616" w:rsidRDefault="009D3A54">
          <w:pPr>
            <w:rPr>
              <w:noProof/>
            </w:rPr>
          </w:pPr>
        </w:p>
        <w:p w14:paraId="0730355A" w14:textId="47BC5217" w:rsidR="00BE34CB" w:rsidRDefault="00000000">
          <w:pPr>
            <w:rPr>
              <w:bCs/>
              <w:noProof/>
            </w:rPr>
          </w:pPr>
        </w:p>
      </w:sdtContent>
    </w:sdt>
    <w:p w14:paraId="362DC45D" w14:textId="77777777" w:rsidR="009D3A54" w:rsidRDefault="009D3A54">
      <w:pPr>
        <w:rPr>
          <w:bCs/>
          <w:noProof/>
        </w:rPr>
      </w:pPr>
    </w:p>
    <w:p w14:paraId="546726E9" w14:textId="77777777" w:rsidR="00131DC4" w:rsidRDefault="00131DC4">
      <w:pPr>
        <w:rPr>
          <w:bCs/>
          <w:noProof/>
        </w:rPr>
      </w:pPr>
      <w:r>
        <w:rPr>
          <w:bCs/>
          <w:noProof/>
        </w:rPr>
        <w:br w:type="page"/>
      </w:r>
    </w:p>
    <w:p w14:paraId="542FC88A" w14:textId="62BD19F3" w:rsidR="00E65F39" w:rsidRDefault="00E65F39" w:rsidP="00D50A4C">
      <w:pPr>
        <w:pStyle w:val="Heading1"/>
      </w:pPr>
      <w:bookmarkStart w:id="0" w:name="_Toc203467578"/>
      <w:r>
        <w:lastRenderedPageBreak/>
        <w:t>Supplementary Table 1. Missing data characteristics</w:t>
      </w:r>
      <w:r w:rsidR="00D50A4C">
        <w:t>.</w: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6879"/>
        <w:gridCol w:w="3397"/>
        <w:gridCol w:w="3682"/>
      </w:tblGrid>
      <w:tr w:rsidR="00E65F39" w:rsidRPr="00E656F9" w14:paraId="52A20C92" w14:textId="77777777" w:rsidTr="004F1603">
        <w:trPr>
          <w:trHeight w:val="20"/>
        </w:trPr>
        <w:tc>
          <w:tcPr>
            <w:tcW w:w="2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D2D6D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haracteristic</w:t>
            </w:r>
          </w:p>
        </w:tc>
        <w:tc>
          <w:tcPr>
            <w:tcW w:w="12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8347988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Cases with missing </w:t>
            </w: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>N = 41,210</w:t>
            </w:r>
          </w:p>
        </w:tc>
        <w:tc>
          <w:tcPr>
            <w:tcW w:w="13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26FC18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ases without missing</w:t>
            </w: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 xml:space="preserve"> N = 209,598</w:t>
            </w:r>
          </w:p>
        </w:tc>
      </w:tr>
      <w:tr w:rsidR="00E65F39" w:rsidRPr="00E656F9" w14:paraId="1CDDFC73" w14:textId="77777777" w:rsidTr="004F1603">
        <w:trPr>
          <w:trHeight w:val="20"/>
        </w:trPr>
        <w:tc>
          <w:tcPr>
            <w:tcW w:w="24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0D7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ge at baseline</w:t>
            </w:r>
          </w:p>
        </w:tc>
        <w:tc>
          <w:tcPr>
            <w:tcW w:w="12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57B5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 (17 - 38)</w:t>
            </w:r>
          </w:p>
        </w:tc>
        <w:tc>
          <w:tcPr>
            <w:tcW w:w="13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824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 (16 - 40)</w:t>
            </w:r>
          </w:p>
        </w:tc>
      </w:tr>
      <w:tr w:rsidR="00E65F39" w:rsidRPr="00E656F9" w14:paraId="314760A1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A82E6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x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7117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80C2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58D51643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2C546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emale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DE86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4474 (35.1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3C18D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6252 (36.4)</w:t>
            </w:r>
          </w:p>
        </w:tc>
      </w:tr>
      <w:tr w:rsidR="00E65F39" w:rsidRPr="00E656F9" w14:paraId="4DE749E8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F298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ace/Ethnicity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540F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AF0C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101921B3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2E5C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ite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5A88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512 (27.6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40ED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5591 (26.5)</w:t>
            </w:r>
          </w:p>
        </w:tc>
      </w:tr>
      <w:tr w:rsidR="00E65F39" w:rsidRPr="00E656F9" w14:paraId="5400C9C8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E853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lack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DA9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299 (12.1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8DA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257 (12.5)</w:t>
            </w:r>
          </w:p>
        </w:tc>
      </w:tr>
      <w:tr w:rsidR="00E65F39" w:rsidRPr="00E656F9" w14:paraId="3B3E4F38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EB8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xed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C7247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6111 (59.1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F36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24472 (59.4)</w:t>
            </w:r>
          </w:p>
        </w:tc>
      </w:tr>
      <w:tr w:rsidR="00E65F39" w:rsidRPr="00E656F9" w14:paraId="0A58664C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1F5E7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sian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819A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6 (0.3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ACE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16 (0.3)</w:t>
            </w:r>
          </w:p>
        </w:tc>
      </w:tr>
      <w:tr w:rsidR="00E65F39" w:rsidRPr="00E656F9" w14:paraId="0414E54B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1F5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digenous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38A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1 (0.9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0FA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62 (1.3)</w:t>
            </w:r>
          </w:p>
        </w:tc>
      </w:tr>
      <w:tr w:rsidR="00E65F39" w:rsidRPr="00E656F9" w14:paraId="49E57049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292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01B12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3951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8F4E" w14:textId="77777777" w:rsidR="00E65F39" w:rsidRPr="00E656F9" w:rsidRDefault="00E65F39" w:rsidP="004F1603">
            <w:pPr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4A1BFEE6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8F4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Geographic region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E902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F29C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0E787F6A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882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orth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499D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313 (10.5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4046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4596 (11.7)</w:t>
            </w:r>
          </w:p>
        </w:tc>
      </w:tr>
      <w:tr w:rsidR="00E65F39" w:rsidRPr="00E656F9" w14:paraId="10ECA44E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C34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ortheast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B3B8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4281 (34.7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681C1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1265 (34.0)</w:t>
            </w:r>
          </w:p>
        </w:tc>
      </w:tr>
      <w:tr w:rsidR="00E65F39" w:rsidRPr="00E656F9" w14:paraId="56E4A88B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F9FC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outheast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E147B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943 (38.8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4AE0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1060 (38.7)</w:t>
            </w:r>
          </w:p>
        </w:tc>
      </w:tr>
      <w:tr w:rsidR="00E65F39" w:rsidRPr="00E656F9" w14:paraId="25B7483E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B537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outh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EB4DA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908 (11.9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D000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3373 (11.2)</w:t>
            </w:r>
          </w:p>
        </w:tc>
      </w:tr>
      <w:tr w:rsidR="00E65F39" w:rsidRPr="00E656F9" w14:paraId="7F228A9C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B2661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entral-west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FF06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663 (4.0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3745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9304 (4.4)</w:t>
            </w:r>
          </w:p>
        </w:tc>
      </w:tr>
      <w:tr w:rsidR="00E65F39" w:rsidRPr="00E656F9" w14:paraId="38758BE5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898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718A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02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17F18" w14:textId="77777777" w:rsidR="00E65F39" w:rsidRPr="00E656F9" w:rsidRDefault="00E65F39" w:rsidP="004F1603">
            <w:pPr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11D36AD9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914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ater system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73141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753D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2F15AF70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77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blic system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FF49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129 (79.3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700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9284 (76)</w:t>
            </w:r>
          </w:p>
        </w:tc>
      </w:tr>
      <w:tr w:rsidR="00E65F39" w:rsidRPr="00E656F9" w14:paraId="24982BCF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3A2B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ater well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C85B2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465 (14.1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E418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3969 (16.2)</w:t>
            </w:r>
          </w:p>
        </w:tc>
      </w:tr>
      <w:tr w:rsidR="00E65F39" w:rsidRPr="00E656F9" w14:paraId="081D1BB7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7BC9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ther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DB3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109 (6.7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7C01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6345 (7.8)</w:t>
            </w:r>
          </w:p>
        </w:tc>
      </w:tr>
      <w:tr w:rsidR="00E65F39" w:rsidRPr="00E656F9" w14:paraId="4C82569C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FDC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2511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9507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7F296" w14:textId="77777777" w:rsidR="00E65F39" w:rsidRPr="00E656F9" w:rsidRDefault="00E65F39" w:rsidP="004F1603">
            <w:pPr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4E6DF8A5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6AA6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ocation of household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433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F5CF6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3CAE6640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C361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rban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6097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0310 (87.2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608B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79398 (85.6)</w:t>
            </w:r>
          </w:p>
        </w:tc>
      </w:tr>
      <w:tr w:rsidR="00E65F39" w:rsidRPr="00E656F9" w14:paraId="11B90680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701B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ural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80E4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440 (12.8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F96CC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0200 (14.4)</w:t>
            </w:r>
          </w:p>
        </w:tc>
      </w:tr>
      <w:tr w:rsidR="00E65F39" w:rsidRPr="00E656F9" w14:paraId="5BACB1AC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B0FAE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53C03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460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029A" w14:textId="77777777" w:rsidR="00E65F39" w:rsidRPr="00E656F9" w:rsidRDefault="00E65F39" w:rsidP="004F1603">
            <w:pPr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105A3582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90AA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vercrowd (&gt;2)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94842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893 (15.4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E54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4468 (16.4)</w:t>
            </w:r>
          </w:p>
        </w:tc>
      </w:tr>
      <w:tr w:rsidR="00E65F39" w:rsidRPr="00E656F9" w14:paraId="0245AF5B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65C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abetes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AF22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04 (4.9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8BA2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389 (5.4)</w:t>
            </w:r>
          </w:p>
        </w:tc>
      </w:tr>
      <w:tr w:rsidR="00E65F39" w:rsidRPr="00E656F9" w14:paraId="51CE319E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DFF2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IV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0F0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825 (9.3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337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7055 (8.1)</w:t>
            </w:r>
          </w:p>
        </w:tc>
      </w:tr>
      <w:tr w:rsidR="00E65F39" w:rsidRPr="00E656F9" w14:paraId="449742A3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63BF" w14:textId="617003FE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Material of </w:t>
            </w:r>
            <w:r w:rsidR="00D50A4C"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ousehold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7F0F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5935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2C42FF66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2EC5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sonry/brick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275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4845 (78.4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098B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8766 (75.7)</w:t>
            </w:r>
          </w:p>
        </w:tc>
      </w:tr>
      <w:tr w:rsidR="00E65F39" w:rsidRPr="00E656F9" w14:paraId="03CC0452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C718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oated Taipa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B1CC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14 (1.9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9CED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889 (2.3)</w:t>
            </w:r>
          </w:p>
        </w:tc>
      </w:tr>
      <w:tr w:rsidR="00E65F39" w:rsidRPr="00E656F9" w14:paraId="16C8E2F7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778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ncoated Taipa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8483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19 (1.6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16E1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731 (2.3)</w:t>
            </w:r>
          </w:p>
        </w:tc>
      </w:tr>
      <w:tr w:rsidR="00E65F39" w:rsidRPr="00E656F9" w14:paraId="5AF83186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CE36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ood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B51A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022(12.7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64DD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9384 (14.0)</w:t>
            </w:r>
          </w:p>
        </w:tc>
      </w:tr>
      <w:tr w:rsidR="00E65F39" w:rsidRPr="00E656F9" w14:paraId="2EA0ACD5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C73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ther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71AD1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705 (5.4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803E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828 (5.6)</w:t>
            </w:r>
          </w:p>
        </w:tc>
      </w:tr>
      <w:tr w:rsidR="00E65F39" w:rsidRPr="00E656F9" w14:paraId="32BAFA52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326D7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008A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9505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8055" w14:textId="77777777" w:rsidR="00E65F39" w:rsidRPr="00E656F9" w:rsidRDefault="00E65F39" w:rsidP="004F1603">
            <w:pPr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74170A10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F388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uberculosis classification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76C9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B058" w14:textId="77777777" w:rsidR="00E65F39" w:rsidRPr="00E656F9" w:rsidRDefault="00E65F39" w:rsidP="004F1603">
            <w:pP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E65F39" w:rsidRPr="00E656F9" w14:paraId="3B9582A8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0FC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lmonary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45C0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4,608 (84%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B083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78,217 (85%)</w:t>
            </w:r>
          </w:p>
        </w:tc>
      </w:tr>
      <w:tr w:rsidR="00E65F39" w:rsidRPr="00E656F9" w14:paraId="625B6218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449D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trapulmonary</w:t>
            </w:r>
          </w:p>
        </w:tc>
        <w:tc>
          <w:tcPr>
            <w:tcW w:w="12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F3638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373 (13.0)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FCD7F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587 (12.2)</w:t>
            </w:r>
          </w:p>
        </w:tc>
      </w:tr>
      <w:tr w:rsidR="00E65F39" w:rsidRPr="00E656F9" w14:paraId="707416DA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0E34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proofErr w:type="spellStart"/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lmonary+Extrapulmonary</w:t>
            </w:r>
            <w:proofErr w:type="spellEnd"/>
          </w:p>
        </w:tc>
        <w:tc>
          <w:tcPr>
            <w:tcW w:w="121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0D8C7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206 (2.9)</w:t>
            </w:r>
          </w:p>
        </w:tc>
        <w:tc>
          <w:tcPr>
            <w:tcW w:w="132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15C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720 (2.7)</w:t>
            </w:r>
          </w:p>
        </w:tc>
      </w:tr>
      <w:tr w:rsidR="00E65F39" w:rsidRPr="00E656F9" w14:paraId="3DEB9C56" w14:textId="77777777" w:rsidTr="004F1603">
        <w:trPr>
          <w:trHeight w:val="20"/>
        </w:trPr>
        <w:tc>
          <w:tcPr>
            <w:tcW w:w="2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D9A90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F5969" w14:textId="77777777" w:rsidR="00E65F39" w:rsidRPr="00E656F9" w:rsidRDefault="00E65F39" w:rsidP="00D50A4C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3 (0.1)</w:t>
            </w:r>
          </w:p>
        </w:tc>
        <w:tc>
          <w:tcPr>
            <w:tcW w:w="13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5D57A" w14:textId="77777777" w:rsidR="00E65F39" w:rsidRPr="00E656F9" w:rsidRDefault="00E65F39" w:rsidP="004F1603">
            <w:pPr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E656F9">
              <w:rPr>
                <w:rFonts w:ascii="Aptos Narrow" w:eastAsia="Times New Roman" w:hAnsi="Aptos Narrow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4 (0.1)</w:t>
            </w:r>
          </w:p>
        </w:tc>
      </w:tr>
    </w:tbl>
    <w:p w14:paraId="7DF10DF0" w14:textId="5200BB02" w:rsidR="009D3A54" w:rsidRDefault="00E65F39" w:rsidP="00D50A4C">
      <w:pPr>
        <w:pStyle w:val="Heading1"/>
        <w:rPr>
          <w:noProof/>
        </w:rPr>
      </w:pPr>
      <w:r>
        <w:lastRenderedPageBreak/>
        <w:t xml:space="preserve"> </w:t>
      </w:r>
      <w:bookmarkStart w:id="1" w:name="_Toc203467579"/>
      <w:r w:rsidR="009D3A54">
        <w:rPr>
          <w:noProof/>
        </w:rPr>
        <w:t xml:space="preserve">Supplementary Table </w:t>
      </w:r>
      <w:r>
        <w:rPr>
          <w:noProof/>
        </w:rPr>
        <w:t>2</w:t>
      </w:r>
      <w:r w:rsidR="00131DC4">
        <w:rPr>
          <w:noProof/>
        </w:rPr>
        <w:t>: Baseline characteristics of matched and unmatched persons in the diagnosed and treated cohorts.</w:t>
      </w:r>
      <w:bookmarkEnd w:id="1"/>
    </w:p>
    <w:p w14:paraId="467AE5C0" w14:textId="77777777" w:rsidR="009D3A54" w:rsidRDefault="009D3A54"/>
    <w:tbl>
      <w:tblPr>
        <w:tblW w:w="5000" w:type="pct"/>
        <w:tblLook w:val="04A0" w:firstRow="1" w:lastRow="0" w:firstColumn="1" w:lastColumn="0" w:noHBand="0" w:noVBand="1"/>
      </w:tblPr>
      <w:tblGrid>
        <w:gridCol w:w="4647"/>
        <w:gridCol w:w="2468"/>
        <w:gridCol w:w="2281"/>
        <w:gridCol w:w="2281"/>
        <w:gridCol w:w="2281"/>
      </w:tblGrid>
      <w:tr w:rsidR="009D3A54" w:rsidRPr="00532B73" w14:paraId="1CEDA8DA" w14:textId="77777777" w:rsidTr="00400DBB">
        <w:trPr>
          <w:trHeight w:val="20"/>
        </w:trPr>
        <w:tc>
          <w:tcPr>
            <w:tcW w:w="16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7329D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170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D779F" w14:textId="77777777" w:rsidR="009D3A54" w:rsidRPr="00532B73" w:rsidRDefault="009D3A54" w:rsidP="00400DBB">
            <w:pPr>
              <w:jc w:val="center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agnosed</w:t>
            </w:r>
          </w:p>
        </w:tc>
        <w:tc>
          <w:tcPr>
            <w:tcW w:w="163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2C649" w14:textId="77777777" w:rsidR="009D3A54" w:rsidRPr="00532B73" w:rsidRDefault="009D3A54" w:rsidP="00400DBB">
            <w:pPr>
              <w:jc w:val="center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reated</w:t>
            </w:r>
          </w:p>
        </w:tc>
      </w:tr>
      <w:tr w:rsidR="009D3A54" w:rsidRPr="00532B73" w14:paraId="36D96942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36DDD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haracteristic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4A99BE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tched</w:t>
            </w: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>N = 185,921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F8DB6D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nmatched</w:t>
            </w: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>N = 23,677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06B06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Matched  </w:t>
            </w: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>N = 111,690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AB188B" w14:textId="3CBA5199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Unmatched  </w:t>
            </w: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br/>
              <w:t>N = 14,</w:t>
            </w:r>
            <w:r w:rsidR="00532B73"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8</w:t>
            </w:r>
          </w:p>
        </w:tc>
      </w:tr>
      <w:tr w:rsidR="009D3A54" w:rsidRPr="00532B73" w14:paraId="1D0B2CAC" w14:textId="77777777" w:rsidTr="00400DBB">
        <w:trPr>
          <w:trHeight w:val="20"/>
        </w:trPr>
        <w:tc>
          <w:tcPr>
            <w:tcW w:w="16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DDDF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ge at baseline</w:t>
            </w:r>
          </w:p>
        </w:tc>
        <w:tc>
          <w:tcPr>
            <w:tcW w:w="8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8622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 (15, 39)</w:t>
            </w: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1A33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6 (24, 51)</w:t>
            </w: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444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 (15, 39)</w:t>
            </w: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0BF9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6 (23, 50)</w:t>
            </w:r>
          </w:p>
        </w:tc>
      </w:tr>
      <w:tr w:rsidR="009D3A54" w:rsidRPr="00532B73" w14:paraId="3A9997B2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7476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ex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9B2A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6833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47559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6C328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26130796" w14:textId="77777777" w:rsidTr="008E7B36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4A0D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Femal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AC0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8,470 (36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E061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,781 (32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DBA8" w14:textId="7226561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2,829 (38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7D97" w14:textId="5CA7A96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,853 (34.4%)</w:t>
            </w:r>
          </w:p>
        </w:tc>
      </w:tr>
      <w:tr w:rsidR="00532B73" w:rsidRPr="00532B73" w14:paraId="2BF96E9D" w14:textId="77777777" w:rsidTr="008E7B36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D764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l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DF42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7,451 (63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CF35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,896 (67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CAC5" w14:textId="546330F4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9,042 (61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A8FA" w14:textId="23FACEFB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9,265 (65.6%)</w:t>
            </w:r>
          </w:p>
        </w:tc>
      </w:tr>
      <w:tr w:rsidR="00AE7C75" w:rsidRPr="00532B73" w14:paraId="29C2EE02" w14:textId="77777777" w:rsidTr="0059720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5572D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ace/Ethnicity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E2088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2CA50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482ECA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7B90D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44CB46FF" w14:textId="77777777" w:rsidTr="008F253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84BD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hit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217A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9,599 (26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FE7E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,992 (25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F1F3" w14:textId="21CB681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8,695 (25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7F0BD" w14:textId="6033E8FE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3,499 (24.8%)</w:t>
            </w:r>
          </w:p>
        </w:tc>
      </w:tr>
      <w:tr w:rsidR="00532B73" w:rsidRPr="00532B73" w14:paraId="3113A47E" w14:textId="77777777" w:rsidTr="008F253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714A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Black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9F6C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1,183 (11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C1FE9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,075 (21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E04B" w14:textId="047CEA2F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2,116 (10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955C" w14:textId="01ADEDA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975 (21.1%)</w:t>
            </w:r>
          </w:p>
        </w:tc>
      </w:tr>
      <w:tr w:rsidR="00532B73" w:rsidRPr="00532B73" w14:paraId="06A8614D" w14:textId="77777777" w:rsidTr="008F253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A46D8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x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BAD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3,311 (60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892F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,160 (47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9C9F2" w14:textId="3183537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9,769 (62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0AB3" w14:textId="3A873A98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,652 (47.1%)</w:t>
            </w:r>
          </w:p>
        </w:tc>
      </w:tr>
      <w:tr w:rsidR="00532B73" w:rsidRPr="00532B73" w14:paraId="399DC1EC" w14:textId="77777777" w:rsidTr="008F253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8C83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Asia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0204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4 (0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47D2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52 (1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6F8B7" w14:textId="61A7334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56 (0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4B84" w14:textId="502FA44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12 (1.5%)</w:t>
            </w:r>
          </w:p>
        </w:tc>
      </w:tr>
      <w:tr w:rsidR="00532B73" w:rsidRPr="00532B73" w14:paraId="0E40FCA4" w14:textId="77777777" w:rsidTr="008F253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552B3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digenous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804E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564 (0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241A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098 (4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C547" w14:textId="7B11E71D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135 (1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6E160" w14:textId="4E43A44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780 (5.5%)</w:t>
            </w:r>
          </w:p>
        </w:tc>
      </w:tr>
      <w:tr w:rsidR="009D3A54" w:rsidRPr="00532B73" w14:paraId="2B4C6124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CE1B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Geographic regio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7DA4B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E4C1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99D7E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BB8C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48770782" w14:textId="77777777" w:rsidTr="00EE6F1E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7A6C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orth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3AA1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1,560 (11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1192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036 (12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CFB22" w14:textId="660B3A9F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4,525 (13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332D" w14:textId="080C3AC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943 (13.8%)</w:t>
            </w:r>
          </w:p>
        </w:tc>
      </w:tr>
      <w:tr w:rsidR="00532B73" w:rsidRPr="00532B73" w14:paraId="02012969" w14:textId="77777777" w:rsidTr="00EE6F1E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EEFB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ortheast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DB1D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1,861 (33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DCFC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9,404 (39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38B7" w14:textId="19FD8F25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39,603 (35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AC41" w14:textId="511A9759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5,797 (41.1%)</w:t>
            </w:r>
          </w:p>
        </w:tc>
      </w:tr>
      <w:tr w:rsidR="00532B73" w:rsidRPr="00532B73" w14:paraId="374D07F1" w14:textId="77777777" w:rsidTr="00EE6F1E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54ED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outheast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A8EB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5,008 (40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1F45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,051 (25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9A58" w14:textId="70AD018D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0,272 (36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FA9C" w14:textId="4E579110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3,136 (22.2%)</w:t>
            </w:r>
          </w:p>
        </w:tc>
      </w:tr>
      <w:tr w:rsidR="00532B73" w:rsidRPr="00532B73" w14:paraId="3CA0E79E" w14:textId="77777777" w:rsidTr="00EE6F1E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7727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South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DB66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9,828 (10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B5CA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546 (15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0E923" w14:textId="7563EB24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2,619 (11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CCFE" w14:textId="0AAC7649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178 (15.4%)</w:t>
            </w:r>
          </w:p>
        </w:tc>
      </w:tr>
      <w:tr w:rsidR="00532B73" w:rsidRPr="00532B73" w14:paraId="0797B238" w14:textId="77777777" w:rsidTr="00EE6F1E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6CD9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entral west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6925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,664 (4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7FA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640 (6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9031" w14:textId="6F947CE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,852 (4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8AEF" w14:textId="31349FD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064 (7.5%)</w:t>
            </w:r>
          </w:p>
        </w:tc>
      </w:tr>
      <w:tr w:rsidR="009D3A54" w:rsidRPr="00532B73" w14:paraId="54A52E53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CB514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ducation Leve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BBCF2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C7358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1D23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B046A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AE7C75" w:rsidRPr="00532B73" w14:paraId="249036A9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FB7E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o schoo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0CB4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4,436 (13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3FDD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,416 (27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DDF79" w14:textId="4A7C4879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4,806 (13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E4CB" w14:textId="0BB45BB4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7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26.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%)</w:t>
            </w:r>
          </w:p>
        </w:tc>
      </w:tr>
      <w:tr w:rsidR="00AE7C75" w:rsidRPr="00532B73" w14:paraId="3110A3D3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AEFC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Nursery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DF3A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503 (0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7A34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79 (3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AF755" w14:textId="05AA00EC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951 (0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3492" w14:textId="25286780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9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3.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%)</w:t>
            </w:r>
          </w:p>
        </w:tc>
      </w:tr>
      <w:tr w:rsidR="00AE7C75" w:rsidRPr="00532B73" w14:paraId="09C7E66B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9A6DF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Infant Schoo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B550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720 (0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CB61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01 (1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11BD" w14:textId="0FB0F724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033 (0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8721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57 (1.8%)</w:t>
            </w:r>
          </w:p>
        </w:tc>
      </w:tr>
      <w:tr w:rsidR="00AE7C75" w:rsidRPr="00532B73" w14:paraId="0BE36314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F39C9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lementary schoo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C697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0,454 (37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37EA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,271 (34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FA88" w14:textId="63242E26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1,865 (37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E3CF" w14:textId="25C492B0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,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72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34.5%)</w:t>
            </w:r>
          </w:p>
        </w:tc>
      </w:tr>
      <w:tr w:rsidR="00AE7C75" w:rsidRPr="00532B73" w14:paraId="5E3B2A19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B8CE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ddle schoo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75B3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5,170 (35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3D14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,201 (22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F512" w14:textId="165729C4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38,951 (34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6DFD" w14:textId="0FAAFF51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2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01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22.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%)</w:t>
            </w:r>
          </w:p>
        </w:tc>
      </w:tr>
      <w:tr w:rsidR="00AE7C75" w:rsidRPr="00532B73" w14:paraId="47EFAE95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DAD9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igh Schoo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A8189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1,962 (11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84248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,220 (9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39201" w14:textId="318DAE5E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3,833 (12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2600" w14:textId="057A91FC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3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8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9.7%)</w:t>
            </w:r>
          </w:p>
        </w:tc>
      </w:tr>
      <w:tr w:rsidR="00AE7C75" w:rsidRPr="00532B73" w14:paraId="3697AA25" w14:textId="77777777" w:rsidTr="00B012CF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6923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igher educatio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49D7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76 (0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AD0D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89 (1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8D70" w14:textId="4745EB4A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32 (0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1C0A1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75 (1.2%)</w:t>
            </w:r>
          </w:p>
        </w:tc>
      </w:tr>
      <w:tr w:rsidR="009D3A54" w:rsidRPr="00532B73" w14:paraId="2F76A95D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161E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ater system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8847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DD38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8617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F1ADF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72F337EF" w14:textId="77777777" w:rsidTr="00AE161C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3225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blic system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9BB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47,196 (79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B97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2,088 (51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BE21" w14:textId="6ACEC1DA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87,296 (78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6B38F" w14:textId="2B194B3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7,079 (50.1%)</w:t>
            </w:r>
          </w:p>
        </w:tc>
      </w:tr>
      <w:tr w:rsidR="00532B73" w:rsidRPr="00532B73" w14:paraId="62C0126F" w14:textId="77777777" w:rsidTr="00AE161C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B47F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ater wel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A62E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6,747 (14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0E7A6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7,222 (30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99D5" w14:textId="3E474C80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7,381 (15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41A3" w14:textId="667DF1F5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,474 (31.7%)</w:t>
            </w:r>
          </w:p>
        </w:tc>
      </w:tr>
      <w:tr w:rsidR="00532B73" w:rsidRPr="00532B73" w14:paraId="784E4D38" w14:textId="77777777" w:rsidTr="00AE161C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00EB4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ther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FC3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,978 (6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8D6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,367 (18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E189" w14:textId="7234A419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7,194 (6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4250D" w14:textId="1F2C01CB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565 (18.2%)</w:t>
            </w:r>
          </w:p>
        </w:tc>
      </w:tr>
      <w:tr w:rsidR="00AE7C75" w:rsidRPr="00532B73" w14:paraId="3F2A1329" w14:textId="77777777" w:rsidTr="00816D18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53F4" w14:textId="77777777" w:rsidR="00AE7C75" w:rsidRPr="00532B73" w:rsidRDefault="00AE7C75" w:rsidP="00AE7C75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Location of househol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2A629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D49BC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929F25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00CDC" w14:textId="77777777" w:rsidR="00AE7C75" w:rsidRPr="00532B73" w:rsidRDefault="00AE7C75" w:rsidP="00AE7C75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18A87976" w14:textId="77777777" w:rsidTr="0001701C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F16C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rba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39ACC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64,096 (88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406D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,302 (64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77E7" w14:textId="4CD0F8A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97,496 (87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BEC0" w14:textId="4A04E9D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8,856 (62.7%)</w:t>
            </w:r>
          </w:p>
        </w:tc>
      </w:tr>
      <w:tr w:rsidR="00532B73" w:rsidRPr="00532B73" w14:paraId="35D132E9" w14:textId="77777777" w:rsidTr="0001701C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4FB4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Rural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69D4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1,825 (11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E82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,375 (35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BBB7" w14:textId="38ABE99D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4,375 (12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15C6" w14:textId="295BD7E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5,262 (37.3%)</w:t>
            </w:r>
          </w:p>
        </w:tc>
      </w:tr>
      <w:tr w:rsidR="009D3A54" w:rsidRPr="00532B73" w14:paraId="32DCB6C9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AE74B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Overcrowd (&gt;2)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E923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7,968 (15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A2BB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,500 (27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B08F" w14:textId="02A1712B" w:rsidR="009D3A54" w:rsidRPr="00532B73" w:rsidRDefault="00AE7C75" w:rsidP="00AE7C75">
            <w:pPr>
              <w:jc w:val="right"/>
              <w:rPr>
                <w:rFonts w:ascii="Aptos" w:hAnsi="Aptos"/>
                <w:color w:val="000000"/>
                <w:sz w:val="16"/>
                <w:szCs w:val="16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6,240 (14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42282" w14:textId="3C6DF061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8</w:t>
            </w:r>
            <w:r w:rsidR="00532B73"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1</w:t>
            </w: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(27.1%)</w:t>
            </w:r>
          </w:p>
        </w:tc>
      </w:tr>
      <w:tr w:rsidR="00532B73" w:rsidRPr="00532B73" w14:paraId="76CC40D0" w14:textId="77777777" w:rsidTr="0051208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0387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Diabetes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28F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9,768 (5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33D2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621 (6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B996" w14:textId="1E5550A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5,908 (5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6F1A" w14:textId="520E02DB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942 (6.7%)</w:t>
            </w:r>
          </w:p>
        </w:tc>
      </w:tr>
      <w:tr w:rsidR="00532B73" w:rsidRPr="00532B73" w14:paraId="588018A9" w14:textId="77777777" w:rsidTr="0051208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5BE2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HIV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AB5E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,286 (8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0CD1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770 (7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B7556" w14:textId="75E039F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,031 (5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11BB0" w14:textId="06BF528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93 (4.9%)</w:t>
            </w:r>
          </w:p>
        </w:tc>
      </w:tr>
      <w:tr w:rsidR="009D3A54" w:rsidRPr="00532B73" w14:paraId="34B9E276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FEEF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terial of househol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6F41D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FB57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20B5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92840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76D75CD8" w14:textId="77777777" w:rsidTr="00636F5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A015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asonry/brick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2FF4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47,173 (79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73D1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,593 (49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DA0B" w14:textId="0BF6386D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87,086 (77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858D" w14:textId="012710B5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,819 (48.3%)</w:t>
            </w:r>
          </w:p>
        </w:tc>
      </w:tr>
      <w:tr w:rsidR="00532B73" w:rsidRPr="00532B73" w14:paraId="7A25B2AE" w14:textId="77777777" w:rsidTr="00636F5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B697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oated Taipa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9CE4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,929 (1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AF19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960 (8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483" w14:textId="369C1316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926 (1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0D26F" w14:textId="119CD1A0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248 (8.8%)</w:t>
            </w:r>
          </w:p>
        </w:tc>
      </w:tr>
      <w:tr w:rsidR="00532B73" w:rsidRPr="00532B73" w14:paraId="35445A30" w14:textId="77777777" w:rsidTr="00636F5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AC8F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Uncoated Taipa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9A4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,930 (1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75B4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801 (7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410D" w14:textId="1A84F6C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003 (1.8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4E38" w14:textId="740A66A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091 (7.7%)</w:t>
            </w:r>
          </w:p>
        </w:tc>
      </w:tr>
      <w:tr w:rsidR="00532B73" w:rsidRPr="00532B73" w14:paraId="5A7BFFA4" w14:textId="77777777" w:rsidTr="00636F5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C4D9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Woo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8868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4,712 (13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DD3DF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,672 (19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06E6" w14:textId="701BD51F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5,674 (14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8D2E" w14:textId="1C9D9B2C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721 (19.3%)</w:t>
            </w:r>
          </w:p>
        </w:tc>
      </w:tr>
      <w:tr w:rsidR="00532B73" w:rsidRPr="00532B73" w14:paraId="2015B592" w14:textId="77777777" w:rsidTr="00636F55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1FED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lastRenderedPageBreak/>
              <w:t>Other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AFC5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8,177 (4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0F4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651 (15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FFAA" w14:textId="0AAB25CB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5,182 (4.6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5E883" w14:textId="49EE6A5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239 (15.9%)</w:t>
            </w:r>
          </w:p>
        </w:tc>
      </w:tr>
      <w:tr w:rsidR="009D3A54" w:rsidRPr="00532B73" w14:paraId="3AE3A16A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5C8E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Year of </w:t>
            </w:r>
            <w:proofErr w:type="spellStart"/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CadUnico</w:t>
            </w:r>
            <w:proofErr w:type="spellEnd"/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 xml:space="preserve"> registratio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2AE78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C073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E7A3D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4502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387A1741" w14:textId="77777777" w:rsidTr="00F57DD7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30A8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04-2006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6C02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05,041 (56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4D6F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,165 (47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8AD2" w14:textId="3C3696B6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3,757 (57.0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588D" w14:textId="00E42314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6,880 (48.7%)</w:t>
            </w:r>
          </w:p>
        </w:tc>
      </w:tr>
      <w:tr w:rsidR="00532B73" w:rsidRPr="00532B73" w14:paraId="72F5B94C" w14:textId="77777777" w:rsidTr="00F57DD7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AE005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07-2009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FDA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41,269 (22.2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ECCDA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,568 (27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8610" w14:textId="6CD2DC56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5,078 (22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D680" w14:textId="0359230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4,011 (28.4%)</w:t>
            </w:r>
          </w:p>
        </w:tc>
      </w:tr>
      <w:tr w:rsidR="00532B73" w:rsidRPr="00532B73" w14:paraId="4E127BDE" w14:textId="77777777" w:rsidTr="00F57DD7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9FC7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10-2012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8935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3,137 (12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49004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3,425 (14.5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DA84" w14:textId="08F66AD8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3,764 (12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FDD3" w14:textId="04FE3C66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959 (13.9%)</w:t>
            </w:r>
          </w:p>
        </w:tc>
      </w:tr>
      <w:tr w:rsidR="00532B73" w:rsidRPr="00532B73" w14:paraId="4E3966D3" w14:textId="77777777" w:rsidTr="00F57DD7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C300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13-2015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9831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1,417 (6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445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,827 (7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0AA8" w14:textId="39A01C4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7,138 (6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9516" w14:textId="7EC4EDC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016 (7.2%)</w:t>
            </w:r>
          </w:p>
        </w:tc>
      </w:tr>
      <w:tr w:rsidR="00532B73" w:rsidRPr="00532B73" w14:paraId="1B86CEC3" w14:textId="77777777" w:rsidTr="00F57DD7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93D5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16-2018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0A6C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,057 (2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CC57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92 (2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103A" w14:textId="24E28205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134 (1.9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6D31" w14:textId="7082AB24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52 (1.8%)</w:t>
            </w:r>
          </w:p>
        </w:tc>
      </w:tr>
      <w:tr w:rsidR="009D3A54" w:rsidRPr="00532B73" w14:paraId="494B5AC2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E024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b/>
                <w:bCs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Tuberculosis classificatio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17BA1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08BF5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5FFE2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65EB0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  <w:tr w:rsidR="00532B73" w:rsidRPr="00532B73" w14:paraId="31F5C855" w14:textId="77777777" w:rsidTr="00516DC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8FA1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lmonary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F473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157,540 (84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94E8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0,677 (87.3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E3371" w14:textId="0AE3680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96,328 (86.1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4181" w14:textId="41D45673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2,575 (89.1%)</w:t>
            </w:r>
          </w:p>
        </w:tc>
      </w:tr>
      <w:tr w:rsidR="00532B73" w:rsidRPr="00532B73" w14:paraId="643465DF" w14:textId="77777777" w:rsidTr="00516DC3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2FE2" w14:textId="77777777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Extrapulmonary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C420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3,134 (12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BCFE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2,453 (10.4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F2D0C" w14:textId="68FC3834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3,110 (11.7%)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F7DC" w14:textId="08C1CD72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1,320 (9.3%)</w:t>
            </w:r>
          </w:p>
        </w:tc>
      </w:tr>
      <w:tr w:rsidR="00532B73" w:rsidRPr="00532B73" w14:paraId="2590A721" w14:textId="77777777" w:rsidTr="00516DC3">
        <w:trPr>
          <w:trHeight w:val="20"/>
        </w:trPr>
        <w:tc>
          <w:tcPr>
            <w:tcW w:w="16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09A2" w14:textId="2A8FDCB2" w:rsidR="00532B73" w:rsidRPr="00532B73" w:rsidRDefault="00532B73" w:rsidP="00532B73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Pulmonary + Extrapulmonary</w:t>
            </w:r>
          </w:p>
        </w:tc>
        <w:tc>
          <w:tcPr>
            <w:tcW w:w="8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5BBA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,178 (2.8%)</w:t>
            </w:r>
          </w:p>
        </w:tc>
        <w:tc>
          <w:tcPr>
            <w:tcW w:w="81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BA2C" w14:textId="77777777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42 (2.3%)</w:t>
            </w:r>
          </w:p>
        </w:tc>
        <w:tc>
          <w:tcPr>
            <w:tcW w:w="81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90E63" w14:textId="6E323A2A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,433 (2.2%)</w:t>
            </w:r>
          </w:p>
        </w:tc>
        <w:tc>
          <w:tcPr>
            <w:tcW w:w="81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D517" w14:textId="48D77221" w:rsidR="00532B73" w:rsidRPr="00532B73" w:rsidRDefault="00532B73" w:rsidP="00532B73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hAnsi="Aptos"/>
                <w:color w:val="000000"/>
                <w:sz w:val="16"/>
                <w:szCs w:val="16"/>
              </w:rPr>
              <w:t>223 (1.6%)</w:t>
            </w:r>
          </w:p>
        </w:tc>
      </w:tr>
      <w:tr w:rsidR="009D3A54" w:rsidRPr="00532B73" w14:paraId="335C2F82" w14:textId="77777777" w:rsidTr="00400DBB">
        <w:trPr>
          <w:trHeight w:val="20"/>
        </w:trPr>
        <w:tc>
          <w:tcPr>
            <w:tcW w:w="1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85350" w14:textId="77777777" w:rsidR="009D3A54" w:rsidRPr="00532B73" w:rsidRDefault="009D3A54" w:rsidP="00400DBB">
            <w:pPr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Missing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0F1FC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69 (0.0%)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04D28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</w:pPr>
            <w:r w:rsidRPr="00532B73">
              <w:rPr>
                <w:rFonts w:ascii="Aptos" w:eastAsia="Times New Roman" w:hAnsi="Aptos" w:cs="Times New Roman"/>
                <w:color w:val="000000"/>
                <w:kern w:val="0"/>
                <w:sz w:val="16"/>
                <w:szCs w:val="16"/>
                <w:lang w:eastAsia="en-GB"/>
                <w14:ligatures w14:val="none"/>
              </w:rPr>
              <w:t>5 (0.0%)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CADB4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0B8BE" w14:textId="77777777" w:rsidR="009D3A54" w:rsidRPr="00532B73" w:rsidRDefault="009D3A54" w:rsidP="00400DBB">
            <w:pPr>
              <w:jc w:val="right"/>
              <w:rPr>
                <w:rFonts w:ascii="Aptos" w:eastAsia="Times New Roman" w:hAnsi="Aptos" w:cs="Times New Roman"/>
                <w:kern w:val="0"/>
                <w:sz w:val="16"/>
                <w:szCs w:val="16"/>
                <w:lang w:eastAsia="en-GB"/>
                <w14:ligatures w14:val="none"/>
              </w:rPr>
            </w:pPr>
          </w:p>
        </w:tc>
      </w:tr>
    </w:tbl>
    <w:p w14:paraId="1BFA18B4" w14:textId="77777777" w:rsidR="00E84867" w:rsidRDefault="00E84867"/>
    <w:p w14:paraId="2EEBFA44" w14:textId="3DA6BC6D" w:rsidR="00E84867" w:rsidRDefault="00E84867" w:rsidP="00E84867">
      <w:pPr>
        <w:pStyle w:val="Heading1"/>
      </w:pPr>
      <w:bookmarkStart w:id="2" w:name="_Toc203467580"/>
      <w:r>
        <w:t xml:space="preserve">Supplementary Table </w:t>
      </w:r>
      <w:r w:rsidR="00E65F39">
        <w:t>3</w:t>
      </w:r>
      <w:r>
        <w:t xml:space="preserve">. Estimated risk of death by cause-specific comparing diagnosed </w:t>
      </w:r>
      <w:r w:rsidR="009D3A54">
        <w:t>T</w:t>
      </w:r>
      <w:r>
        <w:t>uberculosis cases compared to non-exposed controls.</w:t>
      </w:r>
      <w:bookmarkEnd w:id="2"/>
    </w:p>
    <w:p w14:paraId="4969EAF8" w14:textId="77777777" w:rsidR="007C528B" w:rsidRDefault="007C528B"/>
    <w:tbl>
      <w:tblPr>
        <w:tblStyle w:val="PlainTable3"/>
        <w:tblpPr w:leftFromText="181" w:rightFromText="181" w:vertAnchor="text" w:tblpXSpec="center" w:tblpY="1"/>
        <w:tblW w:w="5000" w:type="pct"/>
        <w:tblLook w:val="0600" w:firstRow="0" w:lastRow="0" w:firstColumn="0" w:lastColumn="0" w:noHBand="1" w:noVBand="1"/>
      </w:tblPr>
      <w:tblGrid>
        <w:gridCol w:w="1047"/>
        <w:gridCol w:w="1034"/>
        <w:gridCol w:w="836"/>
        <w:gridCol w:w="1969"/>
        <w:gridCol w:w="2226"/>
        <w:gridCol w:w="2804"/>
        <w:gridCol w:w="1796"/>
        <w:gridCol w:w="2246"/>
      </w:tblGrid>
      <w:tr w:rsidR="00E84867" w:rsidRPr="00453B67" w14:paraId="216A0ABE" w14:textId="77777777" w:rsidTr="00453B67">
        <w:tc>
          <w:tcPr>
            <w:tcW w:w="379" w:type="pct"/>
            <w:tcBorders>
              <w:top w:val="single" w:sz="4" w:space="0" w:color="auto"/>
            </w:tcBorders>
          </w:tcPr>
          <w:p w14:paraId="3AA8B99C" w14:textId="77777777" w:rsidR="00E84867" w:rsidRPr="00453B67" w:rsidRDefault="00E84867" w:rsidP="00E84867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48" w:type="pct"/>
            <w:gridSpan w:val="2"/>
            <w:tcBorders>
              <w:top w:val="single" w:sz="4" w:space="0" w:color="auto"/>
            </w:tcBorders>
          </w:tcPr>
          <w:p w14:paraId="75E5773A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510" w:type="pct"/>
            <w:gridSpan w:val="2"/>
            <w:tcBorders>
              <w:top w:val="single" w:sz="4" w:space="0" w:color="auto"/>
            </w:tcBorders>
          </w:tcPr>
          <w:p w14:paraId="7F1BD8F0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1008" w:type="pct"/>
            <w:tcBorders>
              <w:top w:val="single" w:sz="4" w:space="0" w:color="auto"/>
            </w:tcBorders>
          </w:tcPr>
          <w:p w14:paraId="6A5E6C8A" w14:textId="77777777" w:rsidR="00E84867" w:rsidRPr="00453B67" w:rsidRDefault="00E84867" w:rsidP="00E84867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47" w:type="pct"/>
            <w:tcBorders>
              <w:top w:val="single" w:sz="4" w:space="0" w:color="auto"/>
            </w:tcBorders>
          </w:tcPr>
          <w:p w14:paraId="4376E5FD" w14:textId="77777777" w:rsidR="00E84867" w:rsidRPr="00453B67" w:rsidRDefault="00E84867" w:rsidP="00E84867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08" w:type="pct"/>
            <w:tcBorders>
              <w:top w:val="single" w:sz="4" w:space="0" w:color="auto"/>
            </w:tcBorders>
          </w:tcPr>
          <w:p w14:paraId="4361FE6A" w14:textId="77777777" w:rsidR="00E84867" w:rsidRPr="00453B67" w:rsidRDefault="00E84867" w:rsidP="00E84867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E84867" w:rsidRPr="00453B67" w14:paraId="49178788" w14:textId="77777777" w:rsidTr="009D3A54">
        <w:tc>
          <w:tcPr>
            <w:tcW w:w="379" w:type="pct"/>
            <w:tcBorders>
              <w:bottom w:val="single" w:sz="4" w:space="0" w:color="auto"/>
            </w:tcBorders>
          </w:tcPr>
          <w:p w14:paraId="7C2AD384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358" w:type="pct"/>
            <w:tcBorders>
              <w:bottom w:val="single" w:sz="4" w:space="0" w:color="auto"/>
            </w:tcBorders>
          </w:tcPr>
          <w:p w14:paraId="12016D83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290" w:type="pct"/>
            <w:tcBorders>
              <w:bottom w:val="single" w:sz="4" w:space="0" w:color="auto"/>
            </w:tcBorders>
          </w:tcPr>
          <w:p w14:paraId="5BD2E61F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44D3218E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72BB2CCF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11B2F471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647" w:type="pct"/>
            <w:tcBorders>
              <w:bottom w:val="single" w:sz="4" w:space="0" w:color="auto"/>
            </w:tcBorders>
          </w:tcPr>
          <w:p w14:paraId="19585477" w14:textId="77777777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808" w:type="pct"/>
            <w:tcBorders>
              <w:bottom w:val="single" w:sz="4" w:space="0" w:color="auto"/>
            </w:tcBorders>
          </w:tcPr>
          <w:p w14:paraId="6CAD22A8" w14:textId="35C10298" w:rsidR="00E84867" w:rsidRPr="00453B67" w:rsidRDefault="00E84867" w:rsidP="00E84867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 xml:space="preserve">Incidence </w:t>
            </w:r>
            <w:r w:rsidR="009254C5" w:rsidRPr="00453B67">
              <w:rPr>
                <w:b/>
                <w:bCs/>
                <w:sz w:val="16"/>
                <w:szCs w:val="16"/>
              </w:rPr>
              <w:t>rate</w:t>
            </w:r>
            <w:r w:rsidRPr="00453B67">
              <w:rPr>
                <w:b/>
                <w:bCs/>
                <w:sz w:val="16"/>
                <w:szCs w:val="16"/>
              </w:rPr>
              <w:t xml:space="preserve"> ratio - 95% CI</w:t>
            </w:r>
          </w:p>
        </w:tc>
      </w:tr>
      <w:tr w:rsidR="00E84867" w:rsidRPr="00453B67" w14:paraId="63058E6A" w14:textId="77777777" w:rsidTr="009D3A54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26B75A07" w14:textId="212E90FC" w:rsidR="00E84867" w:rsidRPr="00453B67" w:rsidRDefault="00E84867" w:rsidP="00E8486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 mortality</w:t>
            </w:r>
          </w:p>
        </w:tc>
      </w:tr>
      <w:tr w:rsidR="00D32B9C" w:rsidRPr="00453B67" w14:paraId="60D8B14C" w14:textId="77777777" w:rsidTr="00AE4FB5">
        <w:tc>
          <w:tcPr>
            <w:tcW w:w="379" w:type="pct"/>
          </w:tcPr>
          <w:p w14:paraId="67356A7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0742885D" w14:textId="62A991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290" w:type="pct"/>
          </w:tcPr>
          <w:p w14:paraId="1E761A8C" w14:textId="69DB8B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6</w:t>
            </w:r>
          </w:p>
        </w:tc>
        <w:tc>
          <w:tcPr>
            <w:tcW w:w="709" w:type="pct"/>
          </w:tcPr>
          <w:p w14:paraId="33E540A1" w14:textId="617348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0 (37.3 to 57.3)</w:t>
            </w:r>
          </w:p>
        </w:tc>
        <w:tc>
          <w:tcPr>
            <w:tcW w:w="801" w:type="pct"/>
          </w:tcPr>
          <w:p w14:paraId="7CED3D2C" w14:textId="4E6C19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2.7 (2661.3 to 2808.5)</w:t>
            </w:r>
          </w:p>
        </w:tc>
        <w:tc>
          <w:tcPr>
            <w:tcW w:w="1008" w:type="pct"/>
          </w:tcPr>
          <w:p w14:paraId="3450B546" w14:textId="5770A9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5.7 (2612.4 to 2762.0)</w:t>
            </w:r>
          </w:p>
        </w:tc>
        <w:tc>
          <w:tcPr>
            <w:tcW w:w="647" w:type="pct"/>
          </w:tcPr>
          <w:p w14:paraId="174714AD" w14:textId="75CB59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10 (47.05 to 73.04)</w:t>
            </w:r>
          </w:p>
        </w:tc>
        <w:tc>
          <w:tcPr>
            <w:tcW w:w="808" w:type="pct"/>
          </w:tcPr>
          <w:p w14:paraId="1CF0E6F3" w14:textId="44692D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.23 (47.98 to 74.43)</w:t>
            </w:r>
          </w:p>
        </w:tc>
      </w:tr>
      <w:tr w:rsidR="00D32B9C" w:rsidRPr="00453B67" w14:paraId="218DA540" w14:textId="77777777" w:rsidTr="00AE4FB5">
        <w:tc>
          <w:tcPr>
            <w:tcW w:w="379" w:type="pct"/>
          </w:tcPr>
          <w:p w14:paraId="7416933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211A8052" w14:textId="33A5B4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</w:t>
            </w:r>
          </w:p>
        </w:tc>
        <w:tc>
          <w:tcPr>
            <w:tcW w:w="290" w:type="pct"/>
          </w:tcPr>
          <w:p w14:paraId="10B98D74" w14:textId="472213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9</w:t>
            </w:r>
          </w:p>
        </w:tc>
        <w:tc>
          <w:tcPr>
            <w:tcW w:w="709" w:type="pct"/>
          </w:tcPr>
          <w:p w14:paraId="39744F71" w14:textId="72086B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.8 (121.6 to 153.6)</w:t>
            </w:r>
          </w:p>
        </w:tc>
        <w:tc>
          <w:tcPr>
            <w:tcW w:w="801" w:type="pct"/>
          </w:tcPr>
          <w:p w14:paraId="3E1873A6" w14:textId="54C3E5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06.5 (4213.2 to 4397.9)</w:t>
            </w:r>
          </w:p>
        </w:tc>
        <w:tc>
          <w:tcPr>
            <w:tcW w:w="1008" w:type="pct"/>
          </w:tcPr>
          <w:p w14:paraId="4B1979BA" w14:textId="11650F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68.7 (4077.9 to 4264.0)</w:t>
            </w:r>
          </w:p>
        </w:tc>
        <w:tc>
          <w:tcPr>
            <w:tcW w:w="647" w:type="pct"/>
          </w:tcPr>
          <w:p w14:paraId="2B5FA6EB" w14:textId="4B59DE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25 (27.99 to 35.57)</w:t>
            </w:r>
          </w:p>
        </w:tc>
        <w:tc>
          <w:tcPr>
            <w:tcW w:w="808" w:type="pct"/>
          </w:tcPr>
          <w:p w14:paraId="0F9350C1" w14:textId="11F76EC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03 (15.59 to 21.18)</w:t>
            </w:r>
          </w:p>
        </w:tc>
      </w:tr>
      <w:tr w:rsidR="00D32B9C" w:rsidRPr="00453B67" w14:paraId="37CF7FCD" w14:textId="77777777" w:rsidTr="00AE4FB5">
        <w:tc>
          <w:tcPr>
            <w:tcW w:w="379" w:type="pct"/>
          </w:tcPr>
          <w:p w14:paraId="5209576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4B69D085" w14:textId="084FA6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0</w:t>
            </w:r>
          </w:p>
        </w:tc>
        <w:tc>
          <w:tcPr>
            <w:tcW w:w="290" w:type="pct"/>
          </w:tcPr>
          <w:p w14:paraId="35716592" w14:textId="73FFF8D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9</w:t>
            </w:r>
          </w:p>
        </w:tc>
        <w:tc>
          <w:tcPr>
            <w:tcW w:w="709" w:type="pct"/>
          </w:tcPr>
          <w:p w14:paraId="5A52510D" w14:textId="21D9E3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.9 (235.7 to 278.7)</w:t>
            </w:r>
          </w:p>
        </w:tc>
        <w:tc>
          <w:tcPr>
            <w:tcW w:w="801" w:type="pct"/>
          </w:tcPr>
          <w:p w14:paraId="22FC56B6" w14:textId="6A7811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03.9 (5296.5 to 5505.8)</w:t>
            </w:r>
          </w:p>
        </w:tc>
        <w:tc>
          <w:tcPr>
            <w:tcW w:w="1008" w:type="pct"/>
          </w:tcPr>
          <w:p w14:paraId="459748AD" w14:textId="762EB2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46.9 (5036.2 to 5252.4)</w:t>
            </w:r>
          </w:p>
        </w:tc>
        <w:tc>
          <w:tcPr>
            <w:tcW w:w="647" w:type="pct"/>
          </w:tcPr>
          <w:p w14:paraId="57CBF667" w14:textId="61C4CE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03 (19.34 to 22.91)</w:t>
            </w:r>
          </w:p>
        </w:tc>
        <w:tc>
          <w:tcPr>
            <w:tcW w:w="808" w:type="pct"/>
          </w:tcPr>
          <w:p w14:paraId="46B8BA4A" w14:textId="5C61375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69 (8.51 to 11.35)</w:t>
            </w:r>
          </w:p>
        </w:tc>
      </w:tr>
      <w:tr w:rsidR="00D32B9C" w:rsidRPr="00453B67" w14:paraId="0745DA78" w14:textId="77777777" w:rsidTr="00AE4FB5">
        <w:tc>
          <w:tcPr>
            <w:tcW w:w="379" w:type="pct"/>
          </w:tcPr>
          <w:p w14:paraId="2E66A9E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3391A365" w14:textId="46E1C9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4</w:t>
            </w:r>
          </w:p>
        </w:tc>
        <w:tc>
          <w:tcPr>
            <w:tcW w:w="290" w:type="pct"/>
          </w:tcPr>
          <w:p w14:paraId="7536194D" w14:textId="5A9641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3</w:t>
            </w:r>
          </w:p>
        </w:tc>
        <w:tc>
          <w:tcPr>
            <w:tcW w:w="709" w:type="pct"/>
          </w:tcPr>
          <w:p w14:paraId="3775A758" w14:textId="5D0AE8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4.9 (503.3 to 568.1)</w:t>
            </w:r>
          </w:p>
        </w:tc>
        <w:tc>
          <w:tcPr>
            <w:tcW w:w="801" w:type="pct"/>
          </w:tcPr>
          <w:p w14:paraId="37A1A4EC" w14:textId="1AE9BC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73.4 (6645.3 to 6888.8)</w:t>
            </w:r>
          </w:p>
        </w:tc>
        <w:tc>
          <w:tcPr>
            <w:tcW w:w="1008" w:type="pct"/>
          </w:tcPr>
          <w:p w14:paraId="4F40D64A" w14:textId="7D5EC6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38.5 (6114.1 to 6356.2)</w:t>
            </w:r>
          </w:p>
        </w:tc>
        <w:tc>
          <w:tcPr>
            <w:tcW w:w="647" w:type="pct"/>
          </w:tcPr>
          <w:p w14:paraId="0569A596" w14:textId="443025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66 (11.87 to 13.45)</w:t>
            </w:r>
          </w:p>
        </w:tc>
        <w:tc>
          <w:tcPr>
            <w:tcW w:w="808" w:type="pct"/>
          </w:tcPr>
          <w:p w14:paraId="410210A8" w14:textId="18959C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4 (4.77 to 5.79)</w:t>
            </w:r>
          </w:p>
        </w:tc>
      </w:tr>
      <w:tr w:rsidR="00D32B9C" w:rsidRPr="00453B67" w14:paraId="75D7FE61" w14:textId="77777777" w:rsidTr="00AE4FB5">
        <w:tc>
          <w:tcPr>
            <w:tcW w:w="379" w:type="pct"/>
          </w:tcPr>
          <w:p w14:paraId="1DDAF47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73E1BFB6" w14:textId="792F44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8</w:t>
            </w:r>
          </w:p>
        </w:tc>
        <w:tc>
          <w:tcPr>
            <w:tcW w:w="290" w:type="pct"/>
          </w:tcPr>
          <w:p w14:paraId="3684AFB0" w14:textId="6A81E1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8</w:t>
            </w:r>
          </w:p>
        </w:tc>
        <w:tc>
          <w:tcPr>
            <w:tcW w:w="709" w:type="pct"/>
          </w:tcPr>
          <w:p w14:paraId="1B54D579" w14:textId="1BEBEA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5.9 (997.1 to 1091.3)</w:t>
            </w:r>
          </w:p>
        </w:tc>
        <w:tc>
          <w:tcPr>
            <w:tcW w:w="801" w:type="pct"/>
          </w:tcPr>
          <w:p w14:paraId="208E30F7" w14:textId="03CB32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54.2 (8611.8 to 8892.5)</w:t>
            </w:r>
          </w:p>
        </w:tc>
        <w:tc>
          <w:tcPr>
            <w:tcW w:w="1008" w:type="pct"/>
          </w:tcPr>
          <w:p w14:paraId="09F93B71" w14:textId="543A3B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08.3 (7563.5 to 7858.3)</w:t>
            </w:r>
          </w:p>
        </w:tc>
        <w:tc>
          <w:tcPr>
            <w:tcW w:w="647" w:type="pct"/>
          </w:tcPr>
          <w:p w14:paraId="396A0B02" w14:textId="4C0629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37 (8.01 to 8.80)</w:t>
            </w:r>
          </w:p>
        </w:tc>
        <w:tc>
          <w:tcPr>
            <w:tcW w:w="808" w:type="pct"/>
          </w:tcPr>
          <w:p w14:paraId="343524F8" w14:textId="3E9A85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9 (3.89 to 4.53)</w:t>
            </w:r>
          </w:p>
        </w:tc>
      </w:tr>
      <w:tr w:rsidR="00D32B9C" w:rsidRPr="00453B67" w14:paraId="3AB9FB57" w14:textId="77777777" w:rsidTr="00AE4FB5">
        <w:tc>
          <w:tcPr>
            <w:tcW w:w="379" w:type="pct"/>
          </w:tcPr>
          <w:p w14:paraId="7A46C99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08B0BDE4" w14:textId="4B93631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7</w:t>
            </w:r>
          </w:p>
        </w:tc>
        <w:tc>
          <w:tcPr>
            <w:tcW w:w="290" w:type="pct"/>
          </w:tcPr>
          <w:p w14:paraId="7F717611" w14:textId="6A3846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5</w:t>
            </w:r>
          </w:p>
        </w:tc>
        <w:tc>
          <w:tcPr>
            <w:tcW w:w="709" w:type="pct"/>
          </w:tcPr>
          <w:p w14:paraId="3ECB6AC1" w14:textId="62D1F4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2.4 (1551.3 to 1673.8)</w:t>
            </w:r>
          </w:p>
        </w:tc>
        <w:tc>
          <w:tcPr>
            <w:tcW w:w="801" w:type="pct"/>
          </w:tcPr>
          <w:p w14:paraId="1CCB3C44" w14:textId="376132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03.4 (10149.7 to 10452.0)</w:t>
            </w:r>
          </w:p>
        </w:tc>
        <w:tc>
          <w:tcPr>
            <w:tcW w:w="1008" w:type="pct"/>
          </w:tcPr>
          <w:p w14:paraId="3BD3C17D" w14:textId="5D17C8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91.0 (8530.8 to 8853.8)</w:t>
            </w:r>
          </w:p>
        </w:tc>
        <w:tc>
          <w:tcPr>
            <w:tcW w:w="647" w:type="pct"/>
          </w:tcPr>
          <w:p w14:paraId="45B2A882" w14:textId="69500C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9 (6.15 to 6.66)</w:t>
            </w:r>
          </w:p>
        </w:tc>
        <w:tc>
          <w:tcPr>
            <w:tcW w:w="808" w:type="pct"/>
          </w:tcPr>
          <w:p w14:paraId="71F763BB" w14:textId="48FB85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8 (2.75 to 3.24)</w:t>
            </w:r>
          </w:p>
        </w:tc>
      </w:tr>
      <w:tr w:rsidR="00D32B9C" w:rsidRPr="00453B67" w14:paraId="416B1DF3" w14:textId="77777777" w:rsidTr="00AE4FB5">
        <w:tc>
          <w:tcPr>
            <w:tcW w:w="379" w:type="pct"/>
          </w:tcPr>
          <w:p w14:paraId="0BEBFC9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774516D9" w14:textId="1BEF67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2</w:t>
            </w:r>
          </w:p>
        </w:tc>
        <w:tc>
          <w:tcPr>
            <w:tcW w:w="290" w:type="pct"/>
          </w:tcPr>
          <w:p w14:paraId="308A6A4F" w14:textId="77A890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2</w:t>
            </w:r>
          </w:p>
        </w:tc>
        <w:tc>
          <w:tcPr>
            <w:tcW w:w="709" w:type="pct"/>
          </w:tcPr>
          <w:p w14:paraId="491D2CB2" w14:textId="7CC2D0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6.2 (2135.2 to 2295.2)</w:t>
            </w:r>
          </w:p>
        </w:tc>
        <w:tc>
          <w:tcPr>
            <w:tcW w:w="801" w:type="pct"/>
          </w:tcPr>
          <w:p w14:paraId="7F4873E3" w14:textId="0A26A3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81.0 (11628.9 to 11953.1)</w:t>
            </w:r>
          </w:p>
        </w:tc>
        <w:tc>
          <w:tcPr>
            <w:tcW w:w="1008" w:type="pct"/>
          </w:tcPr>
          <w:p w14:paraId="1992D9C2" w14:textId="6D7234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64.8 (9388.0 to 9733.6)</w:t>
            </w:r>
          </w:p>
        </w:tc>
        <w:tc>
          <w:tcPr>
            <w:tcW w:w="647" w:type="pct"/>
          </w:tcPr>
          <w:p w14:paraId="31B8988E" w14:textId="09DE7F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2 (5.10 to 5.52)</w:t>
            </w:r>
          </w:p>
        </w:tc>
        <w:tc>
          <w:tcPr>
            <w:tcW w:w="808" w:type="pct"/>
          </w:tcPr>
          <w:p w14:paraId="11C15874" w14:textId="743685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49 to 2.96)</w:t>
            </w:r>
          </w:p>
        </w:tc>
      </w:tr>
      <w:tr w:rsidR="00D32B9C" w:rsidRPr="00453B67" w14:paraId="32EFEA77" w14:textId="77777777" w:rsidTr="00AE4FB5">
        <w:tc>
          <w:tcPr>
            <w:tcW w:w="379" w:type="pct"/>
          </w:tcPr>
          <w:p w14:paraId="4568DBE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62C81017" w14:textId="02C13C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4</w:t>
            </w:r>
          </w:p>
        </w:tc>
        <w:tc>
          <w:tcPr>
            <w:tcW w:w="290" w:type="pct"/>
          </w:tcPr>
          <w:p w14:paraId="301E3BE4" w14:textId="1A4F8D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9</w:t>
            </w:r>
          </w:p>
        </w:tc>
        <w:tc>
          <w:tcPr>
            <w:tcW w:w="709" w:type="pct"/>
          </w:tcPr>
          <w:p w14:paraId="12EC6522" w14:textId="57110C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9.3 (2715.1 to 2902.0)</w:t>
            </w:r>
          </w:p>
        </w:tc>
        <w:tc>
          <w:tcPr>
            <w:tcW w:w="801" w:type="pct"/>
          </w:tcPr>
          <w:p w14:paraId="11F091E3" w14:textId="16F37F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14.7 (13053.9 to 13399.4)</w:t>
            </w:r>
          </w:p>
        </w:tc>
        <w:tc>
          <w:tcPr>
            <w:tcW w:w="1008" w:type="pct"/>
          </w:tcPr>
          <w:p w14:paraId="55195E59" w14:textId="32EA1B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05.4 (10218.2 to 10618.0)</w:t>
            </w:r>
          </w:p>
        </w:tc>
        <w:tc>
          <w:tcPr>
            <w:tcW w:w="647" w:type="pct"/>
          </w:tcPr>
          <w:p w14:paraId="49454E9A" w14:textId="14E1C3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0 (4.55 to 4.88)</w:t>
            </w:r>
          </w:p>
        </w:tc>
        <w:tc>
          <w:tcPr>
            <w:tcW w:w="808" w:type="pct"/>
          </w:tcPr>
          <w:p w14:paraId="02E554B9" w14:textId="6AB198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45 to 3.00)</w:t>
            </w:r>
          </w:p>
        </w:tc>
      </w:tr>
      <w:tr w:rsidR="00D32B9C" w:rsidRPr="00453B67" w14:paraId="397CD622" w14:textId="77777777" w:rsidTr="00AE4FB5">
        <w:tc>
          <w:tcPr>
            <w:tcW w:w="379" w:type="pct"/>
          </w:tcPr>
          <w:p w14:paraId="3902A5F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35A67B5B" w14:textId="507DE6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</w:t>
            </w:r>
          </w:p>
        </w:tc>
        <w:tc>
          <w:tcPr>
            <w:tcW w:w="290" w:type="pct"/>
          </w:tcPr>
          <w:p w14:paraId="4ED71E7C" w14:textId="29535E5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6</w:t>
            </w:r>
          </w:p>
        </w:tc>
        <w:tc>
          <w:tcPr>
            <w:tcW w:w="709" w:type="pct"/>
          </w:tcPr>
          <w:p w14:paraId="2DB95F61" w14:textId="0264AA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6.8 (3235.1 to 3455.2)</w:t>
            </w:r>
          </w:p>
        </w:tc>
        <w:tc>
          <w:tcPr>
            <w:tcW w:w="801" w:type="pct"/>
          </w:tcPr>
          <w:p w14:paraId="3B8CC808" w14:textId="0AD64DE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66.4 (14374.9 to 14764.9)</w:t>
            </w:r>
          </w:p>
        </w:tc>
        <w:tc>
          <w:tcPr>
            <w:tcW w:w="1008" w:type="pct"/>
          </w:tcPr>
          <w:p w14:paraId="22E2B2CD" w14:textId="59EA95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19.5 (11014.3 to 11438.2)</w:t>
            </w:r>
          </w:p>
        </w:tc>
        <w:tc>
          <w:tcPr>
            <w:tcW w:w="647" w:type="pct"/>
          </w:tcPr>
          <w:p w14:paraId="6DF2186B" w14:textId="64F0DA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5 (4.22 to 4.51)</w:t>
            </w:r>
          </w:p>
        </w:tc>
        <w:tc>
          <w:tcPr>
            <w:tcW w:w="808" w:type="pct"/>
          </w:tcPr>
          <w:p w14:paraId="7B9FB8AE" w14:textId="3A3FE1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2.55 to 3.17)</w:t>
            </w:r>
          </w:p>
        </w:tc>
      </w:tr>
      <w:tr w:rsidR="00D32B9C" w:rsidRPr="00453B67" w14:paraId="03784639" w14:textId="77777777" w:rsidTr="00AE4FB5">
        <w:tc>
          <w:tcPr>
            <w:tcW w:w="379" w:type="pct"/>
          </w:tcPr>
          <w:p w14:paraId="052FB7F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12B20C07" w14:textId="25C8B4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</w:t>
            </w:r>
          </w:p>
        </w:tc>
        <w:tc>
          <w:tcPr>
            <w:tcW w:w="290" w:type="pct"/>
          </w:tcPr>
          <w:p w14:paraId="538414F9" w14:textId="0FA47D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1</w:t>
            </w:r>
          </w:p>
        </w:tc>
        <w:tc>
          <w:tcPr>
            <w:tcW w:w="709" w:type="pct"/>
          </w:tcPr>
          <w:p w14:paraId="0D2589A6" w14:textId="37D9ED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1.2 (3781.6 to 4034.6)</w:t>
            </w:r>
          </w:p>
        </w:tc>
        <w:tc>
          <w:tcPr>
            <w:tcW w:w="801" w:type="pct"/>
          </w:tcPr>
          <w:p w14:paraId="741E5C13" w14:textId="7F05DE9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76.5 (15667.3 to 16107.0)</w:t>
            </w:r>
          </w:p>
        </w:tc>
        <w:tc>
          <w:tcPr>
            <w:tcW w:w="1008" w:type="pct"/>
          </w:tcPr>
          <w:p w14:paraId="4BBF3CA3" w14:textId="5FFAFB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75.3 (11750.5 to 12214.9)</w:t>
            </w:r>
          </w:p>
        </w:tc>
        <w:tc>
          <w:tcPr>
            <w:tcW w:w="647" w:type="pct"/>
          </w:tcPr>
          <w:p w14:paraId="02861D19" w14:textId="1BBCC2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7 (3.94 to 4.21)</w:t>
            </w:r>
          </w:p>
        </w:tc>
        <w:tc>
          <w:tcPr>
            <w:tcW w:w="808" w:type="pct"/>
          </w:tcPr>
          <w:p w14:paraId="6E17006D" w14:textId="3FBC48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36 to 3.03)</w:t>
            </w:r>
          </w:p>
        </w:tc>
      </w:tr>
      <w:tr w:rsidR="00D32B9C" w:rsidRPr="00453B67" w14:paraId="163262D3" w14:textId="77777777" w:rsidTr="00AE4FB5">
        <w:tc>
          <w:tcPr>
            <w:tcW w:w="379" w:type="pct"/>
          </w:tcPr>
          <w:p w14:paraId="382A9D0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55D7B2DE" w14:textId="4036CD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</w:t>
            </w:r>
          </w:p>
        </w:tc>
        <w:tc>
          <w:tcPr>
            <w:tcW w:w="290" w:type="pct"/>
          </w:tcPr>
          <w:p w14:paraId="4EF5E2DD" w14:textId="642D06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0</w:t>
            </w:r>
          </w:p>
        </w:tc>
        <w:tc>
          <w:tcPr>
            <w:tcW w:w="709" w:type="pct"/>
          </w:tcPr>
          <w:p w14:paraId="4A0D078F" w14:textId="26E897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52.2 (4310.4 to 4598.7)</w:t>
            </w:r>
          </w:p>
        </w:tc>
        <w:tc>
          <w:tcPr>
            <w:tcW w:w="801" w:type="pct"/>
          </w:tcPr>
          <w:p w14:paraId="70E7D987" w14:textId="01877B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21.8 (16795.9 to 17252.2)</w:t>
            </w:r>
          </w:p>
        </w:tc>
        <w:tc>
          <w:tcPr>
            <w:tcW w:w="1008" w:type="pct"/>
          </w:tcPr>
          <w:p w14:paraId="0991156B" w14:textId="3642F4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69.6 (12305.6 to 12820.8)</w:t>
            </w:r>
          </w:p>
        </w:tc>
        <w:tc>
          <w:tcPr>
            <w:tcW w:w="647" w:type="pct"/>
          </w:tcPr>
          <w:p w14:paraId="1DEF69A3" w14:textId="7E81D4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3.70 to 3.95)</w:t>
            </w:r>
          </w:p>
        </w:tc>
        <w:tc>
          <w:tcPr>
            <w:tcW w:w="808" w:type="pct"/>
          </w:tcPr>
          <w:p w14:paraId="04B45BCC" w14:textId="353BAF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2.10 to 2.77)</w:t>
            </w:r>
          </w:p>
        </w:tc>
      </w:tr>
      <w:tr w:rsidR="00D32B9C" w:rsidRPr="00453B67" w14:paraId="7CFE743E" w14:textId="77777777" w:rsidTr="00AE4FB5">
        <w:tc>
          <w:tcPr>
            <w:tcW w:w="379" w:type="pct"/>
          </w:tcPr>
          <w:p w14:paraId="2605F79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4DF84BDF" w14:textId="3C33FB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</w:t>
            </w:r>
          </w:p>
        </w:tc>
        <w:tc>
          <w:tcPr>
            <w:tcW w:w="290" w:type="pct"/>
          </w:tcPr>
          <w:p w14:paraId="4983990E" w14:textId="249BD6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2</w:t>
            </w:r>
          </w:p>
        </w:tc>
        <w:tc>
          <w:tcPr>
            <w:tcW w:w="709" w:type="pct"/>
          </w:tcPr>
          <w:p w14:paraId="58938F44" w14:textId="6B3D1A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22.9 (4871.1 to 5200.8)</w:t>
            </w:r>
          </w:p>
        </w:tc>
        <w:tc>
          <w:tcPr>
            <w:tcW w:w="801" w:type="pct"/>
          </w:tcPr>
          <w:p w14:paraId="2FEC1419" w14:textId="5668BE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25.8 (18076.2 to 18568.1)</w:t>
            </w:r>
          </w:p>
        </w:tc>
        <w:tc>
          <w:tcPr>
            <w:tcW w:w="1008" w:type="pct"/>
          </w:tcPr>
          <w:p w14:paraId="0ECBC83F" w14:textId="4C731D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02.9 (13000.8 to 13589.4)</w:t>
            </w:r>
          </w:p>
        </w:tc>
        <w:tc>
          <w:tcPr>
            <w:tcW w:w="647" w:type="pct"/>
          </w:tcPr>
          <w:p w14:paraId="3ACDBF1A" w14:textId="5D839F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5 (3.53 to 3.76)</w:t>
            </w:r>
          </w:p>
        </w:tc>
        <w:tc>
          <w:tcPr>
            <w:tcW w:w="808" w:type="pct"/>
          </w:tcPr>
          <w:p w14:paraId="0229145A" w14:textId="4DD3CE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28 to 3.07)</w:t>
            </w:r>
          </w:p>
        </w:tc>
      </w:tr>
      <w:tr w:rsidR="00D32B9C" w:rsidRPr="00453B67" w14:paraId="5DE35A07" w14:textId="77777777" w:rsidTr="00AE4FB5">
        <w:tc>
          <w:tcPr>
            <w:tcW w:w="379" w:type="pct"/>
          </w:tcPr>
          <w:p w14:paraId="48BE6D8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4C7CC050" w14:textId="69BC45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290" w:type="pct"/>
          </w:tcPr>
          <w:p w14:paraId="68EAA8F5" w14:textId="74402A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</w:t>
            </w:r>
          </w:p>
        </w:tc>
        <w:tc>
          <w:tcPr>
            <w:tcW w:w="709" w:type="pct"/>
          </w:tcPr>
          <w:p w14:paraId="0D60AE6D" w14:textId="027656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28.5 (5448.7 to 5837.3)</w:t>
            </w:r>
          </w:p>
        </w:tc>
        <w:tc>
          <w:tcPr>
            <w:tcW w:w="801" w:type="pct"/>
          </w:tcPr>
          <w:p w14:paraId="511042E5" w14:textId="06725D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93.4 (19103.1 to 19668.8)</w:t>
            </w:r>
          </w:p>
        </w:tc>
        <w:tc>
          <w:tcPr>
            <w:tcW w:w="1008" w:type="pct"/>
          </w:tcPr>
          <w:p w14:paraId="77E326FA" w14:textId="6E6722B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64.8 (13432.6 to 14065.7)</w:t>
            </w:r>
          </w:p>
        </w:tc>
        <w:tc>
          <w:tcPr>
            <w:tcW w:w="647" w:type="pct"/>
          </w:tcPr>
          <w:p w14:paraId="605B3237" w14:textId="0939B2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5 (3.32 to 3.57)</w:t>
            </w:r>
          </w:p>
        </w:tc>
        <w:tc>
          <w:tcPr>
            <w:tcW w:w="808" w:type="pct"/>
          </w:tcPr>
          <w:p w14:paraId="25A24950" w14:textId="519376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70 to 2.47)</w:t>
            </w:r>
          </w:p>
        </w:tc>
      </w:tr>
      <w:tr w:rsidR="00D32B9C" w:rsidRPr="00453B67" w14:paraId="53696495" w14:textId="77777777" w:rsidTr="00AE4FB5">
        <w:tc>
          <w:tcPr>
            <w:tcW w:w="379" w:type="pct"/>
          </w:tcPr>
          <w:p w14:paraId="7601A1D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37A9E8FB" w14:textId="27D8AB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</w:t>
            </w:r>
          </w:p>
        </w:tc>
        <w:tc>
          <w:tcPr>
            <w:tcW w:w="290" w:type="pct"/>
          </w:tcPr>
          <w:p w14:paraId="0C5BAA0C" w14:textId="447DE0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709" w:type="pct"/>
          </w:tcPr>
          <w:p w14:paraId="33973F10" w14:textId="612AA4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00.7 (5991.0 to 6407.9)</w:t>
            </w:r>
          </w:p>
        </w:tc>
        <w:tc>
          <w:tcPr>
            <w:tcW w:w="801" w:type="pct"/>
          </w:tcPr>
          <w:p w14:paraId="4C5B2533" w14:textId="4973D2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24.7 (20194.4 to 20838.3)</w:t>
            </w:r>
          </w:p>
        </w:tc>
        <w:tc>
          <w:tcPr>
            <w:tcW w:w="1008" w:type="pct"/>
          </w:tcPr>
          <w:p w14:paraId="5FAEEDF1" w14:textId="71FE49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24.0 (13961.1 to 14715.0)</w:t>
            </w:r>
          </w:p>
        </w:tc>
        <w:tc>
          <w:tcPr>
            <w:tcW w:w="647" w:type="pct"/>
          </w:tcPr>
          <w:p w14:paraId="54EB1D47" w14:textId="73A5EF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3.19 to 3.44)</w:t>
            </w:r>
          </w:p>
        </w:tc>
        <w:tc>
          <w:tcPr>
            <w:tcW w:w="808" w:type="pct"/>
          </w:tcPr>
          <w:p w14:paraId="5ACF07C1" w14:textId="213206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1 (1.84 to 2.98)</w:t>
            </w:r>
          </w:p>
        </w:tc>
      </w:tr>
      <w:tr w:rsidR="00D32B9C" w:rsidRPr="00453B67" w14:paraId="17516A44" w14:textId="77777777" w:rsidTr="00AE4FB5">
        <w:tc>
          <w:tcPr>
            <w:tcW w:w="379" w:type="pct"/>
          </w:tcPr>
          <w:p w14:paraId="0D44906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1A659FCF" w14:textId="362678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290" w:type="pct"/>
          </w:tcPr>
          <w:p w14:paraId="47B0857E" w14:textId="5F39F3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</w:t>
            </w:r>
          </w:p>
        </w:tc>
        <w:tc>
          <w:tcPr>
            <w:tcW w:w="709" w:type="pct"/>
          </w:tcPr>
          <w:p w14:paraId="59FDFC94" w14:textId="6B2A0B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14.6 (6566.6 to 7098.8)</w:t>
            </w:r>
          </w:p>
        </w:tc>
        <w:tc>
          <w:tcPr>
            <w:tcW w:w="801" w:type="pct"/>
          </w:tcPr>
          <w:p w14:paraId="7FCF9061" w14:textId="403EF3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93.1 (21322.8 to 22056.1)</w:t>
            </w:r>
          </w:p>
        </w:tc>
        <w:tc>
          <w:tcPr>
            <w:tcW w:w="1008" w:type="pct"/>
          </w:tcPr>
          <w:p w14:paraId="58E2D88A" w14:textId="258784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78.5 (14443.6 to 15344.1)</w:t>
            </w:r>
          </w:p>
        </w:tc>
        <w:tc>
          <w:tcPr>
            <w:tcW w:w="647" w:type="pct"/>
          </w:tcPr>
          <w:p w14:paraId="119A175A" w14:textId="2B3FC0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3.06 to 3.32)</w:t>
            </w:r>
          </w:p>
        </w:tc>
        <w:tc>
          <w:tcPr>
            <w:tcW w:w="808" w:type="pct"/>
          </w:tcPr>
          <w:p w14:paraId="5F7E9CC7" w14:textId="171F79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70 to 3.01)</w:t>
            </w:r>
          </w:p>
        </w:tc>
      </w:tr>
      <w:tr w:rsidR="00D32B9C" w:rsidRPr="00453B67" w14:paraId="37E7D854" w14:textId="77777777" w:rsidTr="00AE4FB5">
        <w:tc>
          <w:tcPr>
            <w:tcW w:w="379" w:type="pct"/>
          </w:tcPr>
          <w:p w14:paraId="296682B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745</w:t>
            </w:r>
          </w:p>
        </w:tc>
        <w:tc>
          <w:tcPr>
            <w:tcW w:w="358" w:type="pct"/>
          </w:tcPr>
          <w:p w14:paraId="5CB1F31C" w14:textId="49D7A9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0" w:type="pct"/>
          </w:tcPr>
          <w:p w14:paraId="31C85556" w14:textId="0A7A10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709" w:type="pct"/>
          </w:tcPr>
          <w:p w14:paraId="6D7E87C0" w14:textId="55A9E8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91.7 (7102.3 to 7895.7)</w:t>
            </w:r>
          </w:p>
        </w:tc>
        <w:tc>
          <w:tcPr>
            <w:tcW w:w="801" w:type="pct"/>
          </w:tcPr>
          <w:p w14:paraId="2A2AC3D7" w14:textId="6E2B51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27.4 (22209.8 to 23247.2)</w:t>
            </w:r>
          </w:p>
        </w:tc>
        <w:tc>
          <w:tcPr>
            <w:tcW w:w="1008" w:type="pct"/>
          </w:tcPr>
          <w:p w14:paraId="45A7E8F2" w14:textId="3F642F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35.7 (14561.0 to 15889.9)</w:t>
            </w:r>
          </w:p>
        </w:tc>
        <w:tc>
          <w:tcPr>
            <w:tcW w:w="647" w:type="pct"/>
          </w:tcPr>
          <w:p w14:paraId="55A05D96" w14:textId="4219370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3 (2.86 to 3.21)</w:t>
            </w:r>
          </w:p>
        </w:tc>
        <w:tc>
          <w:tcPr>
            <w:tcW w:w="808" w:type="pct"/>
          </w:tcPr>
          <w:p w14:paraId="04331CE3" w14:textId="2D95DC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16 to 3.15)</w:t>
            </w:r>
          </w:p>
        </w:tc>
      </w:tr>
      <w:tr w:rsidR="00C83E70" w:rsidRPr="00453B67" w14:paraId="251C2E92" w14:textId="77777777" w:rsidTr="00AE4FB5">
        <w:tc>
          <w:tcPr>
            <w:tcW w:w="379" w:type="pct"/>
          </w:tcPr>
          <w:p w14:paraId="5462DA44" w14:textId="77777777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6F5C550B" w14:textId="2BACCF16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290" w:type="pct"/>
          </w:tcPr>
          <w:p w14:paraId="443767E1" w14:textId="23A290BB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09" w:type="pct"/>
          </w:tcPr>
          <w:p w14:paraId="1C98F756" w14:textId="732E545E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41.5 (7463.7 to 8583.2)</w:t>
            </w:r>
          </w:p>
        </w:tc>
        <w:tc>
          <w:tcPr>
            <w:tcW w:w="801" w:type="pct"/>
          </w:tcPr>
          <w:p w14:paraId="3355547E" w14:textId="4471B04B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09.3 (22543.3 to 23976.3)</w:t>
            </w:r>
          </w:p>
        </w:tc>
        <w:tc>
          <w:tcPr>
            <w:tcW w:w="1008" w:type="pct"/>
          </w:tcPr>
          <w:p w14:paraId="6B972CBA" w14:textId="01F20E3B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67.8 (14343.2 to 16015.5)</w:t>
            </w:r>
          </w:p>
        </w:tc>
        <w:tc>
          <w:tcPr>
            <w:tcW w:w="647" w:type="pct"/>
          </w:tcPr>
          <w:p w14:paraId="219BDC4D" w14:textId="4FA01650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2.69 to 3.11)</w:t>
            </w:r>
          </w:p>
        </w:tc>
        <w:tc>
          <w:tcPr>
            <w:tcW w:w="808" w:type="pct"/>
          </w:tcPr>
          <w:p w14:paraId="735F2BB2" w14:textId="04AC1D2F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602548ED" w14:textId="77777777" w:rsidTr="00AE4FB5">
        <w:tc>
          <w:tcPr>
            <w:tcW w:w="5000" w:type="pct"/>
            <w:gridSpan w:val="8"/>
          </w:tcPr>
          <w:p w14:paraId="453367E3" w14:textId="77777777" w:rsidR="00E84867" w:rsidRPr="00453B67" w:rsidRDefault="00E84867" w:rsidP="00E8486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D32B9C" w:rsidRPr="00453B67" w14:paraId="0F687163" w14:textId="77777777" w:rsidTr="00AE4FB5">
        <w:tc>
          <w:tcPr>
            <w:tcW w:w="379" w:type="pct"/>
          </w:tcPr>
          <w:p w14:paraId="116BA7A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6A0B9FA9" w14:textId="530B6AA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290" w:type="pct"/>
          </w:tcPr>
          <w:p w14:paraId="5AF9091C" w14:textId="2C04B2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4</w:t>
            </w:r>
          </w:p>
        </w:tc>
        <w:tc>
          <w:tcPr>
            <w:tcW w:w="709" w:type="pct"/>
          </w:tcPr>
          <w:p w14:paraId="1EDF5489" w14:textId="56D7AC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2 (22.2 to 37.3)</w:t>
            </w:r>
          </w:p>
        </w:tc>
        <w:tc>
          <w:tcPr>
            <w:tcW w:w="801" w:type="pct"/>
          </w:tcPr>
          <w:p w14:paraId="78BACBAE" w14:textId="095A6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2.4 (782.8 to 860.9)</w:t>
            </w:r>
          </w:p>
        </w:tc>
        <w:tc>
          <w:tcPr>
            <w:tcW w:w="1008" w:type="pct"/>
          </w:tcPr>
          <w:p w14:paraId="3124D017" w14:textId="6BB1C1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.2 (753.7 to 832.9)</w:t>
            </w:r>
          </w:p>
        </w:tc>
        <w:tc>
          <w:tcPr>
            <w:tcW w:w="647" w:type="pct"/>
          </w:tcPr>
          <w:p w14:paraId="6C4FE230" w14:textId="63BC18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18 (21.68 to 37.04)</w:t>
            </w:r>
          </w:p>
        </w:tc>
        <w:tc>
          <w:tcPr>
            <w:tcW w:w="808" w:type="pct"/>
          </w:tcPr>
          <w:p w14:paraId="4FA5317D" w14:textId="778701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70 (22.06 to 37.73)</w:t>
            </w:r>
          </w:p>
        </w:tc>
      </w:tr>
      <w:tr w:rsidR="00D32B9C" w:rsidRPr="00453B67" w14:paraId="10E20FDA" w14:textId="77777777" w:rsidTr="00AE4FB5">
        <w:tc>
          <w:tcPr>
            <w:tcW w:w="379" w:type="pct"/>
          </w:tcPr>
          <w:p w14:paraId="34D2A8C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10A27F0A" w14:textId="655AEE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290" w:type="pct"/>
          </w:tcPr>
          <w:p w14:paraId="44F06FCF" w14:textId="04453B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9</w:t>
            </w:r>
          </w:p>
        </w:tc>
        <w:tc>
          <w:tcPr>
            <w:tcW w:w="709" w:type="pct"/>
          </w:tcPr>
          <w:p w14:paraId="56FE357C" w14:textId="63F357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0 (80.4 to 106.1)</w:t>
            </w:r>
          </w:p>
        </w:tc>
        <w:tc>
          <w:tcPr>
            <w:tcW w:w="801" w:type="pct"/>
          </w:tcPr>
          <w:p w14:paraId="7156B55A" w14:textId="5BE05C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6.3 (1386.8 to 1488.1)</w:t>
            </w:r>
          </w:p>
        </w:tc>
        <w:tc>
          <w:tcPr>
            <w:tcW w:w="1008" w:type="pct"/>
          </w:tcPr>
          <w:p w14:paraId="26783FB3" w14:textId="2DB4AD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3.3 (1291.5 to 1394.4)</w:t>
            </w:r>
          </w:p>
        </w:tc>
        <w:tc>
          <w:tcPr>
            <w:tcW w:w="647" w:type="pct"/>
          </w:tcPr>
          <w:p w14:paraId="6E306F32" w14:textId="5CDCF1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45 (13.35 to 17.86)</w:t>
            </w:r>
          </w:p>
        </w:tc>
        <w:tc>
          <w:tcPr>
            <w:tcW w:w="808" w:type="pct"/>
          </w:tcPr>
          <w:p w14:paraId="5326C1B5" w14:textId="114894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00 (8.27 to 12.24)</w:t>
            </w:r>
          </w:p>
        </w:tc>
      </w:tr>
      <w:tr w:rsidR="00D32B9C" w:rsidRPr="00453B67" w14:paraId="512FBA1B" w14:textId="77777777" w:rsidTr="00AE4FB5">
        <w:tc>
          <w:tcPr>
            <w:tcW w:w="379" w:type="pct"/>
          </w:tcPr>
          <w:p w14:paraId="4B86E28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10AD4810" w14:textId="6C4A7A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</w:t>
            </w:r>
          </w:p>
        </w:tc>
        <w:tc>
          <w:tcPr>
            <w:tcW w:w="290" w:type="pct"/>
          </w:tcPr>
          <w:p w14:paraId="62B23A51" w14:textId="048B34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2</w:t>
            </w:r>
          </w:p>
        </w:tc>
        <w:tc>
          <w:tcPr>
            <w:tcW w:w="709" w:type="pct"/>
          </w:tcPr>
          <w:p w14:paraId="6A743194" w14:textId="49C4477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2 (168.8 to 205.4)</w:t>
            </w:r>
          </w:p>
        </w:tc>
        <w:tc>
          <w:tcPr>
            <w:tcW w:w="801" w:type="pct"/>
          </w:tcPr>
          <w:p w14:paraId="069EFA26" w14:textId="311437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2.9 (1847.8 to 1974.1)</w:t>
            </w:r>
          </w:p>
        </w:tc>
        <w:tc>
          <w:tcPr>
            <w:tcW w:w="1008" w:type="pct"/>
          </w:tcPr>
          <w:p w14:paraId="1BEF2F31" w14:textId="66FB04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5.7 (1660.8 to 1789.2)</w:t>
            </w:r>
          </w:p>
        </w:tc>
        <w:tc>
          <w:tcPr>
            <w:tcW w:w="647" w:type="pct"/>
          </w:tcPr>
          <w:p w14:paraId="41F224CC" w14:textId="20B336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22 (9.24 to 11.33)</w:t>
            </w:r>
          </w:p>
        </w:tc>
        <w:tc>
          <w:tcPr>
            <w:tcW w:w="808" w:type="pct"/>
          </w:tcPr>
          <w:p w14:paraId="017A7038" w14:textId="288143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2 (4.61 to 6.45)</w:t>
            </w:r>
          </w:p>
        </w:tc>
      </w:tr>
      <w:tr w:rsidR="00D32B9C" w:rsidRPr="00453B67" w14:paraId="277D9BD2" w14:textId="77777777" w:rsidTr="00AE4FB5">
        <w:tc>
          <w:tcPr>
            <w:tcW w:w="379" w:type="pct"/>
          </w:tcPr>
          <w:p w14:paraId="2F038CA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3636D43B" w14:textId="13FDAE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</w:t>
            </w:r>
          </w:p>
        </w:tc>
        <w:tc>
          <w:tcPr>
            <w:tcW w:w="290" w:type="pct"/>
          </w:tcPr>
          <w:p w14:paraId="7078A9CE" w14:textId="46F8247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1</w:t>
            </w:r>
          </w:p>
        </w:tc>
        <w:tc>
          <w:tcPr>
            <w:tcW w:w="709" w:type="pct"/>
          </w:tcPr>
          <w:p w14:paraId="601743E3" w14:textId="2C183A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9.2 (360.5 to 418.5)</w:t>
            </w:r>
          </w:p>
        </w:tc>
        <w:tc>
          <w:tcPr>
            <w:tcW w:w="801" w:type="pct"/>
          </w:tcPr>
          <w:p w14:paraId="779445A3" w14:textId="43D134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0.9 (2526.9 to 2667.0)</w:t>
            </w:r>
          </w:p>
        </w:tc>
        <w:tc>
          <w:tcPr>
            <w:tcW w:w="1008" w:type="pct"/>
          </w:tcPr>
          <w:p w14:paraId="0E4066D1" w14:textId="341EEE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1.7 (2139.2 to 2286.0)</w:t>
            </w:r>
          </w:p>
        </w:tc>
        <w:tc>
          <w:tcPr>
            <w:tcW w:w="647" w:type="pct"/>
          </w:tcPr>
          <w:p w14:paraId="57B52948" w14:textId="209B20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8 (6.20 to 7.26)</w:t>
            </w:r>
          </w:p>
        </w:tc>
        <w:tc>
          <w:tcPr>
            <w:tcW w:w="808" w:type="pct"/>
          </w:tcPr>
          <w:p w14:paraId="5BFD8253" w14:textId="01F92D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2 (3.25 to 4.06)</w:t>
            </w:r>
          </w:p>
        </w:tc>
      </w:tr>
      <w:tr w:rsidR="00D32B9C" w:rsidRPr="00453B67" w14:paraId="46D96E40" w14:textId="77777777" w:rsidTr="00AE4FB5">
        <w:tc>
          <w:tcPr>
            <w:tcW w:w="379" w:type="pct"/>
          </w:tcPr>
          <w:p w14:paraId="18CF8FD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6DCD3E88" w14:textId="111981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5</w:t>
            </w:r>
          </w:p>
        </w:tc>
        <w:tc>
          <w:tcPr>
            <w:tcW w:w="290" w:type="pct"/>
          </w:tcPr>
          <w:p w14:paraId="75E4E00A" w14:textId="493A83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2</w:t>
            </w:r>
          </w:p>
        </w:tc>
        <w:tc>
          <w:tcPr>
            <w:tcW w:w="709" w:type="pct"/>
          </w:tcPr>
          <w:p w14:paraId="6873CA67" w14:textId="4D1CDD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.6 (721.7 to 803.1)</w:t>
            </w:r>
          </w:p>
        </w:tc>
        <w:tc>
          <w:tcPr>
            <w:tcW w:w="801" w:type="pct"/>
          </w:tcPr>
          <w:p w14:paraId="3D28CB7A" w14:textId="506D23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4.7 (3637.7 to 3814.5)</w:t>
            </w:r>
          </w:p>
        </w:tc>
        <w:tc>
          <w:tcPr>
            <w:tcW w:w="1008" w:type="pct"/>
          </w:tcPr>
          <w:p w14:paraId="6112DD09" w14:textId="73D690C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9.2 (2861.1 to 3056.1)</w:t>
            </w:r>
          </w:p>
        </w:tc>
        <w:tc>
          <w:tcPr>
            <w:tcW w:w="647" w:type="pct"/>
          </w:tcPr>
          <w:p w14:paraId="2BB69AAE" w14:textId="7F7BB1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7 (4.61 to 5.16)</w:t>
            </w:r>
          </w:p>
        </w:tc>
        <w:tc>
          <w:tcPr>
            <w:tcW w:w="808" w:type="pct"/>
          </w:tcPr>
          <w:p w14:paraId="1758DB15" w14:textId="4F607DA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2 (2.94 to 3.54)</w:t>
            </w:r>
          </w:p>
        </w:tc>
      </w:tr>
      <w:tr w:rsidR="00D32B9C" w:rsidRPr="00453B67" w14:paraId="572D1ABC" w14:textId="77777777" w:rsidTr="00AE4FB5">
        <w:tc>
          <w:tcPr>
            <w:tcW w:w="379" w:type="pct"/>
          </w:tcPr>
          <w:p w14:paraId="1E675AE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7E16241B" w14:textId="68497C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8</w:t>
            </w:r>
          </w:p>
        </w:tc>
        <w:tc>
          <w:tcPr>
            <w:tcW w:w="290" w:type="pct"/>
          </w:tcPr>
          <w:p w14:paraId="32740CC1" w14:textId="43ABED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7</w:t>
            </w:r>
          </w:p>
        </w:tc>
        <w:tc>
          <w:tcPr>
            <w:tcW w:w="709" w:type="pct"/>
          </w:tcPr>
          <w:p w14:paraId="291A2600" w14:textId="58379F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4.6 (1142.0 to 1249.7)</w:t>
            </w:r>
          </w:p>
        </w:tc>
        <w:tc>
          <w:tcPr>
            <w:tcW w:w="801" w:type="pct"/>
          </w:tcPr>
          <w:p w14:paraId="6B309854" w14:textId="3885F5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6.7 (4571.1 to 4777.7)</w:t>
            </w:r>
          </w:p>
        </w:tc>
        <w:tc>
          <w:tcPr>
            <w:tcW w:w="1008" w:type="pct"/>
          </w:tcPr>
          <w:p w14:paraId="4250AF8C" w14:textId="315919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82.1 (3369.3 to 3597.3)</w:t>
            </w:r>
          </w:p>
        </w:tc>
        <w:tc>
          <w:tcPr>
            <w:tcW w:w="647" w:type="pct"/>
          </w:tcPr>
          <w:p w14:paraId="2C6B7064" w14:textId="71C169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1 (3.73 to 4.12)</w:t>
            </w:r>
          </w:p>
        </w:tc>
        <w:tc>
          <w:tcPr>
            <w:tcW w:w="808" w:type="pct"/>
          </w:tcPr>
          <w:p w14:paraId="30C380B3" w14:textId="43C237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19 to 2.68)</w:t>
            </w:r>
          </w:p>
        </w:tc>
      </w:tr>
      <w:tr w:rsidR="00D32B9C" w:rsidRPr="00453B67" w14:paraId="2928822F" w14:textId="77777777" w:rsidTr="00AE4FB5">
        <w:tc>
          <w:tcPr>
            <w:tcW w:w="379" w:type="pct"/>
          </w:tcPr>
          <w:p w14:paraId="7867719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337E93A4" w14:textId="6AA353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5</w:t>
            </w:r>
          </w:p>
        </w:tc>
        <w:tc>
          <w:tcPr>
            <w:tcW w:w="290" w:type="pct"/>
          </w:tcPr>
          <w:p w14:paraId="19F2BAF2" w14:textId="5BFC82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0</w:t>
            </w:r>
          </w:p>
        </w:tc>
        <w:tc>
          <w:tcPr>
            <w:tcW w:w="709" w:type="pct"/>
          </w:tcPr>
          <w:p w14:paraId="0FFA8A84" w14:textId="567F4A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8.2 (1586.3 to 1726.6)</w:t>
            </w:r>
          </w:p>
        </w:tc>
        <w:tc>
          <w:tcPr>
            <w:tcW w:w="801" w:type="pct"/>
          </w:tcPr>
          <w:p w14:paraId="19A0B110" w14:textId="454363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5.9 (5502.2 to 5733.7)</w:t>
            </w:r>
          </w:p>
        </w:tc>
        <w:tc>
          <w:tcPr>
            <w:tcW w:w="1008" w:type="pct"/>
          </w:tcPr>
          <w:p w14:paraId="44B574C0" w14:textId="07189B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57.7 (3816.7 to 4089.4)</w:t>
            </w:r>
          </w:p>
        </w:tc>
        <w:tc>
          <w:tcPr>
            <w:tcW w:w="647" w:type="pct"/>
          </w:tcPr>
          <w:p w14:paraId="004CBD99" w14:textId="49793B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9 (3.24 to 3.54)</w:t>
            </w:r>
          </w:p>
        </w:tc>
        <w:tc>
          <w:tcPr>
            <w:tcW w:w="808" w:type="pct"/>
          </w:tcPr>
          <w:p w14:paraId="1B1253E0" w14:textId="0CCEAE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2.02 to 2.52)</w:t>
            </w:r>
          </w:p>
        </w:tc>
      </w:tr>
      <w:tr w:rsidR="00D32B9C" w:rsidRPr="00453B67" w14:paraId="5A4ACCFA" w14:textId="77777777" w:rsidTr="00AE4FB5">
        <w:tc>
          <w:tcPr>
            <w:tcW w:w="379" w:type="pct"/>
          </w:tcPr>
          <w:p w14:paraId="121703B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17F657A1" w14:textId="2729BB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5</w:t>
            </w:r>
          </w:p>
        </w:tc>
        <w:tc>
          <w:tcPr>
            <w:tcW w:w="290" w:type="pct"/>
          </w:tcPr>
          <w:p w14:paraId="608C6E4A" w14:textId="271568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3</w:t>
            </w:r>
          </w:p>
        </w:tc>
        <w:tc>
          <w:tcPr>
            <w:tcW w:w="709" w:type="pct"/>
          </w:tcPr>
          <w:p w14:paraId="066FEC92" w14:textId="034782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6.3 (2033.0 to 2197.4)</w:t>
            </w:r>
          </w:p>
        </w:tc>
        <w:tc>
          <w:tcPr>
            <w:tcW w:w="801" w:type="pct"/>
          </w:tcPr>
          <w:p w14:paraId="0ED34ECB" w14:textId="061BF5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62.7 (6433.3 to 6699.4)</w:t>
            </w:r>
          </w:p>
        </w:tc>
        <w:tc>
          <w:tcPr>
            <w:tcW w:w="1008" w:type="pct"/>
          </w:tcPr>
          <w:p w14:paraId="5B828C99" w14:textId="65B608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6.4 (4277.5 to 4602.6)</w:t>
            </w:r>
          </w:p>
        </w:tc>
        <w:tc>
          <w:tcPr>
            <w:tcW w:w="647" w:type="pct"/>
          </w:tcPr>
          <w:p w14:paraId="3A58B508" w14:textId="3FE6A0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0 (2.97 to 3.24)</w:t>
            </w:r>
          </w:p>
        </w:tc>
        <w:tc>
          <w:tcPr>
            <w:tcW w:w="808" w:type="pct"/>
          </w:tcPr>
          <w:p w14:paraId="7825B983" w14:textId="700B2D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2.06 to 2.60)</w:t>
            </w:r>
          </w:p>
        </w:tc>
      </w:tr>
      <w:tr w:rsidR="00D32B9C" w:rsidRPr="00453B67" w14:paraId="39F42F2A" w14:textId="77777777" w:rsidTr="00AE4FB5">
        <w:tc>
          <w:tcPr>
            <w:tcW w:w="379" w:type="pct"/>
          </w:tcPr>
          <w:p w14:paraId="02A66C5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4597E195" w14:textId="69AFBE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8</w:t>
            </w:r>
          </w:p>
        </w:tc>
        <w:tc>
          <w:tcPr>
            <w:tcW w:w="290" w:type="pct"/>
          </w:tcPr>
          <w:p w14:paraId="6EB5FB01" w14:textId="31B524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1</w:t>
            </w:r>
          </w:p>
        </w:tc>
        <w:tc>
          <w:tcPr>
            <w:tcW w:w="709" w:type="pct"/>
          </w:tcPr>
          <w:p w14:paraId="566B3918" w14:textId="0791E9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6.2 (2456.2 to 2652.8)</w:t>
            </w:r>
          </w:p>
        </w:tc>
        <w:tc>
          <w:tcPr>
            <w:tcW w:w="801" w:type="pct"/>
          </w:tcPr>
          <w:p w14:paraId="6A7A1E90" w14:textId="7EA775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79.2 (7332.0 to 7626.3)</w:t>
            </w:r>
          </w:p>
        </w:tc>
        <w:tc>
          <w:tcPr>
            <w:tcW w:w="1008" w:type="pct"/>
          </w:tcPr>
          <w:p w14:paraId="69F37A23" w14:textId="63683B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23.0 (4740.6 to 5082.9)</w:t>
            </w:r>
          </w:p>
        </w:tc>
        <w:tc>
          <w:tcPr>
            <w:tcW w:w="647" w:type="pct"/>
          </w:tcPr>
          <w:p w14:paraId="3CA18C46" w14:textId="3AC1AF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3 (2.81 to 3.05)</w:t>
            </w:r>
          </w:p>
        </w:tc>
        <w:tc>
          <w:tcPr>
            <w:tcW w:w="808" w:type="pct"/>
          </w:tcPr>
          <w:p w14:paraId="1C8F2110" w14:textId="77D64A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2.08 to 2.68)</w:t>
            </w:r>
          </w:p>
        </w:tc>
      </w:tr>
      <w:tr w:rsidR="00D32B9C" w:rsidRPr="00453B67" w14:paraId="0F4454A6" w14:textId="77777777" w:rsidTr="00AE4FB5">
        <w:tc>
          <w:tcPr>
            <w:tcW w:w="379" w:type="pct"/>
          </w:tcPr>
          <w:p w14:paraId="67C23B9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217602AE" w14:textId="29C8FB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</w:t>
            </w:r>
          </w:p>
        </w:tc>
        <w:tc>
          <w:tcPr>
            <w:tcW w:w="290" w:type="pct"/>
          </w:tcPr>
          <w:p w14:paraId="47517E5D" w14:textId="4BA690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</w:t>
            </w:r>
          </w:p>
        </w:tc>
        <w:tc>
          <w:tcPr>
            <w:tcW w:w="709" w:type="pct"/>
          </w:tcPr>
          <w:p w14:paraId="1C69959F" w14:textId="61DC3C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5.2 (2871.2 to 3085.9)</w:t>
            </w:r>
          </w:p>
        </w:tc>
        <w:tc>
          <w:tcPr>
            <w:tcW w:w="801" w:type="pct"/>
          </w:tcPr>
          <w:p w14:paraId="199DB474" w14:textId="19A207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83.6 (8226.5 to 8538.4)</w:t>
            </w:r>
          </w:p>
        </w:tc>
        <w:tc>
          <w:tcPr>
            <w:tcW w:w="1008" w:type="pct"/>
          </w:tcPr>
          <w:p w14:paraId="522088C0" w14:textId="7029F2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08.4 (5221.7 to 5585.2)</w:t>
            </w:r>
          </w:p>
        </w:tc>
        <w:tc>
          <w:tcPr>
            <w:tcW w:w="647" w:type="pct"/>
          </w:tcPr>
          <w:p w14:paraId="452B19F2" w14:textId="794E46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71 to 2.93)</w:t>
            </w:r>
          </w:p>
        </w:tc>
        <w:tc>
          <w:tcPr>
            <w:tcW w:w="808" w:type="pct"/>
          </w:tcPr>
          <w:p w14:paraId="218F3DD8" w14:textId="730633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2.12 to 2.84)</w:t>
            </w:r>
          </w:p>
        </w:tc>
      </w:tr>
      <w:tr w:rsidR="00D32B9C" w:rsidRPr="00453B67" w14:paraId="5420142F" w14:textId="77777777" w:rsidTr="00AE4FB5">
        <w:tc>
          <w:tcPr>
            <w:tcW w:w="379" w:type="pct"/>
          </w:tcPr>
          <w:p w14:paraId="4B701B3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26D15F62" w14:textId="0E3014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3</w:t>
            </w:r>
          </w:p>
        </w:tc>
        <w:tc>
          <w:tcPr>
            <w:tcW w:w="290" w:type="pct"/>
          </w:tcPr>
          <w:p w14:paraId="4944E7E0" w14:textId="3F1E20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</w:t>
            </w:r>
          </w:p>
        </w:tc>
        <w:tc>
          <w:tcPr>
            <w:tcW w:w="709" w:type="pct"/>
          </w:tcPr>
          <w:p w14:paraId="73805BD5" w14:textId="047E4F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92.7 (3271.1 to 3514.8)</w:t>
            </w:r>
          </w:p>
        </w:tc>
        <w:tc>
          <w:tcPr>
            <w:tcW w:w="801" w:type="pct"/>
          </w:tcPr>
          <w:p w14:paraId="1E4FE3F5" w14:textId="605278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70.9 (8995.0 to 9338.6)</w:t>
            </w:r>
          </w:p>
        </w:tc>
        <w:tc>
          <w:tcPr>
            <w:tcW w:w="1008" w:type="pct"/>
          </w:tcPr>
          <w:p w14:paraId="79E8DEEE" w14:textId="25D309A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78.2 (5572.7 to 5977.1)</w:t>
            </w:r>
          </w:p>
        </w:tc>
        <w:tc>
          <w:tcPr>
            <w:tcW w:w="647" w:type="pct"/>
          </w:tcPr>
          <w:p w14:paraId="75BD41C0" w14:textId="6FDE7D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60 to 2.82)</w:t>
            </w:r>
          </w:p>
        </w:tc>
        <w:tc>
          <w:tcPr>
            <w:tcW w:w="808" w:type="pct"/>
          </w:tcPr>
          <w:p w14:paraId="7890552A" w14:textId="500206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87 to 2.55)</w:t>
            </w:r>
          </w:p>
        </w:tc>
      </w:tr>
      <w:tr w:rsidR="00D32B9C" w:rsidRPr="00453B67" w14:paraId="19FA360F" w14:textId="77777777" w:rsidTr="00AE4FB5">
        <w:tc>
          <w:tcPr>
            <w:tcW w:w="379" w:type="pct"/>
          </w:tcPr>
          <w:p w14:paraId="6DB3268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0CD96ED2" w14:textId="42D7D4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290" w:type="pct"/>
          </w:tcPr>
          <w:p w14:paraId="0C7D321A" w14:textId="586017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</w:t>
            </w:r>
          </w:p>
        </w:tc>
        <w:tc>
          <w:tcPr>
            <w:tcW w:w="709" w:type="pct"/>
          </w:tcPr>
          <w:p w14:paraId="39F7D1AF" w14:textId="21A2E3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3.5 (3717.2 to 3998.4)</w:t>
            </w:r>
          </w:p>
        </w:tc>
        <w:tc>
          <w:tcPr>
            <w:tcW w:w="801" w:type="pct"/>
          </w:tcPr>
          <w:p w14:paraId="7333EFED" w14:textId="257A28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21.6 (9919.4 to 10339.9)</w:t>
            </w:r>
          </w:p>
        </w:tc>
        <w:tc>
          <w:tcPr>
            <w:tcW w:w="1008" w:type="pct"/>
          </w:tcPr>
          <w:p w14:paraId="2A8850A2" w14:textId="4C8634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68.1 (6019.2 to 6517.4)</w:t>
            </w:r>
          </w:p>
        </w:tc>
        <w:tc>
          <w:tcPr>
            <w:tcW w:w="647" w:type="pct"/>
          </w:tcPr>
          <w:p w14:paraId="4A8A2227" w14:textId="7AB6D9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52 to 2.74)</w:t>
            </w:r>
          </w:p>
        </w:tc>
        <w:tc>
          <w:tcPr>
            <w:tcW w:w="808" w:type="pct"/>
          </w:tcPr>
          <w:p w14:paraId="304D2110" w14:textId="78CD9C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2.02 to 2.79)</w:t>
            </w:r>
          </w:p>
        </w:tc>
      </w:tr>
      <w:tr w:rsidR="00D32B9C" w:rsidRPr="00453B67" w14:paraId="53763A46" w14:textId="77777777" w:rsidTr="00AE4FB5">
        <w:tc>
          <w:tcPr>
            <w:tcW w:w="379" w:type="pct"/>
          </w:tcPr>
          <w:p w14:paraId="2EF8AFB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157A109F" w14:textId="2C7C9C5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</w:t>
            </w:r>
          </w:p>
        </w:tc>
        <w:tc>
          <w:tcPr>
            <w:tcW w:w="290" w:type="pct"/>
          </w:tcPr>
          <w:p w14:paraId="06DC5106" w14:textId="2F02E1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</w:t>
            </w:r>
          </w:p>
        </w:tc>
        <w:tc>
          <w:tcPr>
            <w:tcW w:w="709" w:type="pct"/>
          </w:tcPr>
          <w:p w14:paraId="4D1CFB91" w14:textId="688D3C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7.3 (4166.6 to 4484.2)</w:t>
            </w:r>
          </w:p>
        </w:tc>
        <w:tc>
          <w:tcPr>
            <w:tcW w:w="801" w:type="pct"/>
          </w:tcPr>
          <w:p w14:paraId="6BEBBFD7" w14:textId="480DB8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45.4 (10719.2 to 11176.8)</w:t>
            </w:r>
          </w:p>
        </w:tc>
        <w:tc>
          <w:tcPr>
            <w:tcW w:w="1008" w:type="pct"/>
          </w:tcPr>
          <w:p w14:paraId="4E2B96F6" w14:textId="6EAF34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18.1 (6344.0 to 6888.7)</w:t>
            </w:r>
          </w:p>
        </w:tc>
        <w:tc>
          <w:tcPr>
            <w:tcW w:w="647" w:type="pct"/>
          </w:tcPr>
          <w:p w14:paraId="794B3EF2" w14:textId="04CF56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43 to 2.64)</w:t>
            </w:r>
          </w:p>
        </w:tc>
        <w:tc>
          <w:tcPr>
            <w:tcW w:w="808" w:type="pct"/>
          </w:tcPr>
          <w:p w14:paraId="56BAB31D" w14:textId="02F059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64 to 2.45)</w:t>
            </w:r>
          </w:p>
        </w:tc>
      </w:tr>
      <w:tr w:rsidR="00D32B9C" w:rsidRPr="00453B67" w14:paraId="110BDF79" w14:textId="77777777" w:rsidTr="00AE4FB5">
        <w:tc>
          <w:tcPr>
            <w:tcW w:w="379" w:type="pct"/>
          </w:tcPr>
          <w:p w14:paraId="79A667F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7FF06FEF" w14:textId="4D5E70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290" w:type="pct"/>
          </w:tcPr>
          <w:p w14:paraId="46031CFC" w14:textId="6FB288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</w:t>
            </w:r>
          </w:p>
        </w:tc>
        <w:tc>
          <w:tcPr>
            <w:tcW w:w="709" w:type="pct"/>
          </w:tcPr>
          <w:p w14:paraId="007BBE73" w14:textId="3397A3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88.7 (4601.5 to 4967.6)</w:t>
            </w:r>
          </w:p>
        </w:tc>
        <w:tc>
          <w:tcPr>
            <w:tcW w:w="801" w:type="pct"/>
          </w:tcPr>
          <w:p w14:paraId="2645FF85" w14:textId="101AB5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3.0 (11615.3 to 12125.6)</w:t>
            </w:r>
          </w:p>
        </w:tc>
        <w:tc>
          <w:tcPr>
            <w:tcW w:w="1008" w:type="pct"/>
          </w:tcPr>
          <w:p w14:paraId="66685E91" w14:textId="78F028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74.3 (6776.7 to 7386.9)</w:t>
            </w:r>
          </w:p>
        </w:tc>
        <w:tc>
          <w:tcPr>
            <w:tcW w:w="647" w:type="pct"/>
          </w:tcPr>
          <w:p w14:paraId="4D00D06E" w14:textId="30A2E9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2.37 to 2.59)</w:t>
            </w:r>
          </w:p>
        </w:tc>
        <w:tc>
          <w:tcPr>
            <w:tcW w:w="808" w:type="pct"/>
          </w:tcPr>
          <w:p w14:paraId="3348F5D6" w14:textId="599D05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82 to 3.03)</w:t>
            </w:r>
          </w:p>
        </w:tc>
      </w:tr>
      <w:tr w:rsidR="00D32B9C" w:rsidRPr="00453B67" w14:paraId="594F8A3B" w14:textId="77777777" w:rsidTr="00AE4FB5">
        <w:tc>
          <w:tcPr>
            <w:tcW w:w="379" w:type="pct"/>
          </w:tcPr>
          <w:p w14:paraId="0F88D87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0FE3EC00" w14:textId="4A5242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290" w:type="pct"/>
          </w:tcPr>
          <w:p w14:paraId="35E16F07" w14:textId="592344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09" w:type="pct"/>
          </w:tcPr>
          <w:p w14:paraId="246D2DC5" w14:textId="1ED47F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31.4 (5094.2 to 5576.5)</w:t>
            </w:r>
          </w:p>
        </w:tc>
        <w:tc>
          <w:tcPr>
            <w:tcW w:w="801" w:type="pct"/>
          </w:tcPr>
          <w:p w14:paraId="0B81AA53" w14:textId="3E2D23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35.1 (12513.0 to 13150.4)</w:t>
            </w:r>
          </w:p>
        </w:tc>
        <w:tc>
          <w:tcPr>
            <w:tcW w:w="1008" w:type="pct"/>
          </w:tcPr>
          <w:p w14:paraId="086FD7C5" w14:textId="60601C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03.7 (7139.6 to 7885.1)</w:t>
            </w:r>
          </w:p>
        </w:tc>
        <w:tc>
          <w:tcPr>
            <w:tcW w:w="647" w:type="pct"/>
          </w:tcPr>
          <w:p w14:paraId="45B55B16" w14:textId="7C5B1C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30 to 2.53)</w:t>
            </w:r>
          </w:p>
        </w:tc>
        <w:tc>
          <w:tcPr>
            <w:tcW w:w="808" w:type="pct"/>
          </w:tcPr>
          <w:p w14:paraId="59742F83" w14:textId="77DC85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56 to 2.97)</w:t>
            </w:r>
          </w:p>
        </w:tc>
      </w:tr>
      <w:tr w:rsidR="00D32B9C" w:rsidRPr="00453B67" w14:paraId="1DAD75C4" w14:textId="77777777" w:rsidTr="00AE4FB5">
        <w:tc>
          <w:tcPr>
            <w:tcW w:w="379" w:type="pct"/>
          </w:tcPr>
          <w:p w14:paraId="5B76EAE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7C1D6D5C" w14:textId="65C6B4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290" w:type="pct"/>
          </w:tcPr>
          <w:p w14:paraId="0FF96866" w14:textId="7D4B42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709" w:type="pct"/>
          </w:tcPr>
          <w:p w14:paraId="6E26BBD6" w14:textId="2CA854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01.9 (5553.1 to 6267.3)</w:t>
            </w:r>
          </w:p>
        </w:tc>
        <w:tc>
          <w:tcPr>
            <w:tcW w:w="801" w:type="pct"/>
          </w:tcPr>
          <w:p w14:paraId="5F00F614" w14:textId="55F90A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99.3 (13177.5 to 14053.9)</w:t>
            </w:r>
          </w:p>
        </w:tc>
        <w:tc>
          <w:tcPr>
            <w:tcW w:w="1008" w:type="pct"/>
          </w:tcPr>
          <w:p w14:paraId="42ED4857" w14:textId="26A86A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97.4 (7101.4 to 8239.1)</w:t>
            </w:r>
          </w:p>
        </w:tc>
        <w:tc>
          <w:tcPr>
            <w:tcW w:w="647" w:type="pct"/>
          </w:tcPr>
          <w:p w14:paraId="23FCFABD" w14:textId="21F7B6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2.15 to 2.45)</w:t>
            </w:r>
          </w:p>
        </w:tc>
        <w:tc>
          <w:tcPr>
            <w:tcW w:w="808" w:type="pct"/>
          </w:tcPr>
          <w:p w14:paraId="3B2BE2ED" w14:textId="61EC6E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0.96 to 3.06)</w:t>
            </w:r>
          </w:p>
        </w:tc>
      </w:tr>
      <w:tr w:rsidR="00C83E70" w:rsidRPr="00453B67" w14:paraId="26723B14" w14:textId="77777777" w:rsidTr="00AE4FB5">
        <w:tc>
          <w:tcPr>
            <w:tcW w:w="379" w:type="pct"/>
          </w:tcPr>
          <w:p w14:paraId="228BA79D" w14:textId="77777777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62A9E97B" w14:textId="06E80D71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290" w:type="pct"/>
          </w:tcPr>
          <w:p w14:paraId="2B6EFD69" w14:textId="4A5D6B7E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09" w:type="pct"/>
          </w:tcPr>
          <w:p w14:paraId="5BFC63EF" w14:textId="5C4F447F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51.7 (5886.5 to 6975.2)</w:t>
            </w:r>
          </w:p>
        </w:tc>
        <w:tc>
          <w:tcPr>
            <w:tcW w:w="801" w:type="pct"/>
          </w:tcPr>
          <w:p w14:paraId="7C92A9E7" w14:textId="7165F266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47.2 (13413.3 to 14553.7)</w:t>
            </w:r>
          </w:p>
        </w:tc>
        <w:tc>
          <w:tcPr>
            <w:tcW w:w="1008" w:type="pct"/>
          </w:tcPr>
          <w:p w14:paraId="218CFA35" w14:textId="7D75EFEF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95.5 (6652.7 to 8257.8)</w:t>
            </w:r>
          </w:p>
        </w:tc>
        <w:tc>
          <w:tcPr>
            <w:tcW w:w="647" w:type="pct"/>
          </w:tcPr>
          <w:p w14:paraId="38677D53" w14:textId="1D32056F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96 to 2.37)</w:t>
            </w:r>
          </w:p>
        </w:tc>
        <w:tc>
          <w:tcPr>
            <w:tcW w:w="808" w:type="pct"/>
          </w:tcPr>
          <w:p w14:paraId="753FAA39" w14:textId="39262A98" w:rsidR="00C83E70" w:rsidRPr="00453B67" w:rsidRDefault="00C83E70" w:rsidP="00C83E7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51BE62B5" w14:textId="77777777" w:rsidTr="00AE4FB5">
        <w:tc>
          <w:tcPr>
            <w:tcW w:w="5000" w:type="pct"/>
            <w:gridSpan w:val="8"/>
          </w:tcPr>
          <w:p w14:paraId="0751372D" w14:textId="77777777" w:rsidR="00E84867" w:rsidRPr="00453B67" w:rsidRDefault="00E84867" w:rsidP="00E8486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D32B9C" w:rsidRPr="00453B67" w14:paraId="061EEB87" w14:textId="77777777" w:rsidTr="00AE4FB5">
        <w:tc>
          <w:tcPr>
            <w:tcW w:w="379" w:type="pct"/>
          </w:tcPr>
          <w:p w14:paraId="0FDD9DC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43FAEE4D" w14:textId="7E6588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0" w:type="pct"/>
          </w:tcPr>
          <w:p w14:paraId="0C94E85A" w14:textId="7B22F3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</w:t>
            </w:r>
          </w:p>
        </w:tc>
        <w:tc>
          <w:tcPr>
            <w:tcW w:w="709" w:type="pct"/>
          </w:tcPr>
          <w:p w14:paraId="47A27925" w14:textId="262736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 (2.2 to 8.1)</w:t>
            </w:r>
          </w:p>
        </w:tc>
        <w:tc>
          <w:tcPr>
            <w:tcW w:w="801" w:type="pct"/>
          </w:tcPr>
          <w:p w14:paraId="3F0E5FFA" w14:textId="7D335E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.3 (117.2 to 149.3)</w:t>
            </w:r>
          </w:p>
        </w:tc>
        <w:tc>
          <w:tcPr>
            <w:tcW w:w="1008" w:type="pct"/>
          </w:tcPr>
          <w:p w14:paraId="2584C400" w14:textId="510B70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.4 (112.3 to 145.5)</w:t>
            </w:r>
          </w:p>
        </w:tc>
        <w:tc>
          <w:tcPr>
            <w:tcW w:w="647" w:type="pct"/>
          </w:tcPr>
          <w:p w14:paraId="71600718" w14:textId="61F485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19 (15.65 to 60.28)</w:t>
            </w:r>
          </w:p>
        </w:tc>
        <w:tc>
          <w:tcPr>
            <w:tcW w:w="808" w:type="pct"/>
          </w:tcPr>
          <w:p w14:paraId="0BFD0E6C" w14:textId="2A0E3F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69 (15.94 to 61.40)</w:t>
            </w:r>
          </w:p>
        </w:tc>
      </w:tr>
      <w:tr w:rsidR="00D32B9C" w:rsidRPr="00453B67" w14:paraId="21340207" w14:textId="77777777" w:rsidTr="00AE4FB5">
        <w:tc>
          <w:tcPr>
            <w:tcW w:w="379" w:type="pct"/>
          </w:tcPr>
          <w:p w14:paraId="6B3E468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4F256504" w14:textId="585DCE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0" w:type="pct"/>
          </w:tcPr>
          <w:p w14:paraId="68A1238A" w14:textId="7DFD37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</w:t>
            </w:r>
          </w:p>
        </w:tc>
        <w:tc>
          <w:tcPr>
            <w:tcW w:w="709" w:type="pct"/>
          </w:tcPr>
          <w:p w14:paraId="08DD6437" w14:textId="61163A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3 (9.8 to 20.2)</w:t>
            </w:r>
          </w:p>
        </w:tc>
        <w:tc>
          <w:tcPr>
            <w:tcW w:w="801" w:type="pct"/>
          </w:tcPr>
          <w:p w14:paraId="305A47DB" w14:textId="7F5B40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.9 (272.8 to 319.7)</w:t>
            </w:r>
          </w:p>
        </w:tc>
        <w:tc>
          <w:tcPr>
            <w:tcW w:w="1008" w:type="pct"/>
          </w:tcPr>
          <w:p w14:paraId="1283670A" w14:textId="353F9C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6 (257.1 to 306.3)</w:t>
            </w:r>
          </w:p>
        </w:tc>
        <w:tc>
          <w:tcPr>
            <w:tcW w:w="647" w:type="pct"/>
          </w:tcPr>
          <w:p w14:paraId="5614B33D" w14:textId="798415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30 (14.39 to 31.09)</w:t>
            </w:r>
          </w:p>
        </w:tc>
        <w:tc>
          <w:tcPr>
            <w:tcW w:w="808" w:type="pct"/>
          </w:tcPr>
          <w:p w14:paraId="732D055F" w14:textId="7F9B15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26 (11.08 to 29.63)</w:t>
            </w:r>
          </w:p>
        </w:tc>
      </w:tr>
      <w:tr w:rsidR="00D32B9C" w:rsidRPr="00453B67" w14:paraId="793E14F0" w14:textId="77777777" w:rsidTr="00AE4FB5">
        <w:tc>
          <w:tcPr>
            <w:tcW w:w="379" w:type="pct"/>
          </w:tcPr>
          <w:p w14:paraId="633E8B6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7176C57B" w14:textId="1C21D21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290" w:type="pct"/>
          </w:tcPr>
          <w:p w14:paraId="7483026E" w14:textId="1EDE9D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</w:t>
            </w:r>
          </w:p>
        </w:tc>
        <w:tc>
          <w:tcPr>
            <w:tcW w:w="709" w:type="pct"/>
          </w:tcPr>
          <w:p w14:paraId="610134D0" w14:textId="180D68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0 (21.2 to 36.3)</w:t>
            </w:r>
          </w:p>
        </w:tc>
        <w:tc>
          <w:tcPr>
            <w:tcW w:w="801" w:type="pct"/>
          </w:tcPr>
          <w:p w14:paraId="0653FD56" w14:textId="642D8C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7.3 (409.0 to 467.2)</w:t>
            </w:r>
          </w:p>
        </w:tc>
        <w:tc>
          <w:tcPr>
            <w:tcW w:w="1008" w:type="pct"/>
          </w:tcPr>
          <w:p w14:paraId="5F2A83B0" w14:textId="1C64C0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8.4 (378.2 to 438.2)</w:t>
            </w:r>
          </w:p>
        </w:tc>
        <w:tc>
          <w:tcPr>
            <w:tcW w:w="647" w:type="pct"/>
          </w:tcPr>
          <w:p w14:paraId="7D0AE0A8" w14:textId="3812F7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10 (12.04 to 20.75)</w:t>
            </w:r>
          </w:p>
        </w:tc>
        <w:tc>
          <w:tcPr>
            <w:tcW w:w="808" w:type="pct"/>
          </w:tcPr>
          <w:p w14:paraId="2559988D" w14:textId="7B9067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93 (7.80 to 17.16)</w:t>
            </w:r>
          </w:p>
        </w:tc>
      </w:tr>
      <w:tr w:rsidR="00D32B9C" w:rsidRPr="00453B67" w14:paraId="14F883BF" w14:textId="77777777" w:rsidTr="00AE4FB5">
        <w:tc>
          <w:tcPr>
            <w:tcW w:w="379" w:type="pct"/>
          </w:tcPr>
          <w:p w14:paraId="5DB6327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31BB2C64" w14:textId="37C202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290" w:type="pct"/>
          </w:tcPr>
          <w:p w14:paraId="74A2C966" w14:textId="13B288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</w:t>
            </w:r>
          </w:p>
        </w:tc>
        <w:tc>
          <w:tcPr>
            <w:tcW w:w="709" w:type="pct"/>
          </w:tcPr>
          <w:p w14:paraId="24153C6D" w14:textId="25A7A9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5 (53.4 to 76.1)</w:t>
            </w:r>
          </w:p>
        </w:tc>
        <w:tc>
          <w:tcPr>
            <w:tcW w:w="801" w:type="pct"/>
          </w:tcPr>
          <w:p w14:paraId="5DBBEA80" w14:textId="764FB2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.2 (602.0 to 678.9)</w:t>
            </w:r>
          </w:p>
        </w:tc>
        <w:tc>
          <w:tcPr>
            <w:tcW w:w="1008" w:type="pct"/>
          </w:tcPr>
          <w:p w14:paraId="0D202697" w14:textId="61F768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4.7 (536.8 to 613.9)</w:t>
            </w:r>
          </w:p>
        </w:tc>
        <w:tc>
          <w:tcPr>
            <w:tcW w:w="647" w:type="pct"/>
          </w:tcPr>
          <w:p w14:paraId="25752C86" w14:textId="01CDE1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1 (8.37 to 12.08)</w:t>
            </w:r>
          </w:p>
        </w:tc>
        <w:tc>
          <w:tcPr>
            <w:tcW w:w="808" w:type="pct"/>
          </w:tcPr>
          <w:p w14:paraId="1B39D6F7" w14:textId="6DF0F8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8 (4.70 to 8.16)</w:t>
            </w:r>
          </w:p>
        </w:tc>
      </w:tr>
      <w:tr w:rsidR="00D32B9C" w:rsidRPr="00453B67" w14:paraId="658C235B" w14:textId="77777777" w:rsidTr="00AE4FB5">
        <w:tc>
          <w:tcPr>
            <w:tcW w:w="379" w:type="pct"/>
          </w:tcPr>
          <w:p w14:paraId="1CE2EAD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4857F347" w14:textId="284A1C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290" w:type="pct"/>
          </w:tcPr>
          <w:p w14:paraId="711CB4F8" w14:textId="0284EE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8</w:t>
            </w:r>
          </w:p>
        </w:tc>
        <w:tc>
          <w:tcPr>
            <w:tcW w:w="709" w:type="pct"/>
          </w:tcPr>
          <w:p w14:paraId="7557878D" w14:textId="0C9489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.8 (119.8 to 157.1)</w:t>
            </w:r>
          </w:p>
        </w:tc>
        <w:tc>
          <w:tcPr>
            <w:tcW w:w="801" w:type="pct"/>
          </w:tcPr>
          <w:p w14:paraId="39F816FF" w14:textId="58DFB0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9.7 (849.7 to 940.1)</w:t>
            </w:r>
          </w:p>
        </w:tc>
        <w:tc>
          <w:tcPr>
            <w:tcW w:w="1008" w:type="pct"/>
          </w:tcPr>
          <w:p w14:paraId="7D970854" w14:textId="3ACF80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1.0 (706.3 to 805.7)</w:t>
            </w:r>
          </w:p>
        </w:tc>
        <w:tc>
          <w:tcPr>
            <w:tcW w:w="647" w:type="pct"/>
          </w:tcPr>
          <w:p w14:paraId="26277A99" w14:textId="5DA78D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1 (5.62 to 7.56)</w:t>
            </w:r>
          </w:p>
        </w:tc>
        <w:tc>
          <w:tcPr>
            <w:tcW w:w="808" w:type="pct"/>
          </w:tcPr>
          <w:p w14:paraId="539711A1" w14:textId="507BE4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3 (3.00 to 4.71)</w:t>
            </w:r>
          </w:p>
        </w:tc>
      </w:tr>
      <w:tr w:rsidR="00D32B9C" w:rsidRPr="00453B67" w14:paraId="5A175CC4" w14:textId="77777777" w:rsidTr="00AE4FB5">
        <w:tc>
          <w:tcPr>
            <w:tcW w:w="379" w:type="pct"/>
          </w:tcPr>
          <w:p w14:paraId="4C353A0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3100859F" w14:textId="44B791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290" w:type="pct"/>
          </w:tcPr>
          <w:p w14:paraId="7C13057E" w14:textId="0DA0A9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</w:t>
            </w:r>
          </w:p>
        </w:tc>
        <w:tc>
          <w:tcPr>
            <w:tcW w:w="709" w:type="pct"/>
          </w:tcPr>
          <w:p w14:paraId="00C69FB9" w14:textId="3F671AB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.1 (186.5 to 239.6)</w:t>
            </w:r>
          </w:p>
        </w:tc>
        <w:tc>
          <w:tcPr>
            <w:tcW w:w="801" w:type="pct"/>
          </w:tcPr>
          <w:p w14:paraId="5EEA33BA" w14:textId="4B7E46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9.1 (1021.2 to 1126.7)</w:t>
            </w:r>
          </w:p>
        </w:tc>
        <w:tc>
          <w:tcPr>
            <w:tcW w:w="1008" w:type="pct"/>
          </w:tcPr>
          <w:p w14:paraId="59CF5743" w14:textId="28C2F1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.9 (798.0 to 921.5)</w:t>
            </w:r>
          </w:p>
        </w:tc>
        <w:tc>
          <w:tcPr>
            <w:tcW w:w="647" w:type="pct"/>
          </w:tcPr>
          <w:p w14:paraId="025391D7" w14:textId="2985BE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4 (4.46 to 5.80)</w:t>
            </w:r>
          </w:p>
        </w:tc>
        <w:tc>
          <w:tcPr>
            <w:tcW w:w="808" w:type="pct"/>
          </w:tcPr>
          <w:p w14:paraId="5B0E992E" w14:textId="3C096E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2.10 to 3.42)</w:t>
            </w:r>
          </w:p>
        </w:tc>
      </w:tr>
      <w:tr w:rsidR="00D32B9C" w:rsidRPr="00453B67" w14:paraId="1CEFAB02" w14:textId="77777777" w:rsidTr="00AE4FB5">
        <w:tc>
          <w:tcPr>
            <w:tcW w:w="379" w:type="pct"/>
          </w:tcPr>
          <w:p w14:paraId="4D4EC0F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614E986D" w14:textId="039783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</w:t>
            </w:r>
          </w:p>
        </w:tc>
        <w:tc>
          <w:tcPr>
            <w:tcW w:w="290" w:type="pct"/>
          </w:tcPr>
          <w:p w14:paraId="1F3A8ABB" w14:textId="537D64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</w:t>
            </w:r>
          </w:p>
        </w:tc>
        <w:tc>
          <w:tcPr>
            <w:tcW w:w="709" w:type="pct"/>
          </w:tcPr>
          <w:p w14:paraId="23E8E873" w14:textId="208686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.8 (279.8 to 336.2)</w:t>
            </w:r>
          </w:p>
        </w:tc>
        <w:tc>
          <w:tcPr>
            <w:tcW w:w="801" w:type="pct"/>
          </w:tcPr>
          <w:p w14:paraId="392A4650" w14:textId="010BF5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5.7 (1161.7 to 1274.3)</w:t>
            </w:r>
          </w:p>
        </w:tc>
        <w:tc>
          <w:tcPr>
            <w:tcW w:w="1008" w:type="pct"/>
          </w:tcPr>
          <w:p w14:paraId="25D8504B" w14:textId="1479F8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9.9 (846.8 to 976.1)</w:t>
            </w:r>
          </w:p>
        </w:tc>
        <w:tc>
          <w:tcPr>
            <w:tcW w:w="647" w:type="pct"/>
          </w:tcPr>
          <w:p w14:paraId="768D0FEE" w14:textId="55A70F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8 (3.55 to 4.43)</w:t>
            </w:r>
          </w:p>
        </w:tc>
        <w:tc>
          <w:tcPr>
            <w:tcW w:w="808" w:type="pct"/>
          </w:tcPr>
          <w:p w14:paraId="1CA910A1" w14:textId="50D667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35 to 2.27)</w:t>
            </w:r>
          </w:p>
        </w:tc>
      </w:tr>
      <w:tr w:rsidR="00D32B9C" w:rsidRPr="00453B67" w14:paraId="470E20F8" w14:textId="77777777" w:rsidTr="00AE4FB5">
        <w:tc>
          <w:tcPr>
            <w:tcW w:w="379" w:type="pct"/>
          </w:tcPr>
          <w:p w14:paraId="3180403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202D8688" w14:textId="2697B1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</w:t>
            </w:r>
          </w:p>
        </w:tc>
        <w:tc>
          <w:tcPr>
            <w:tcW w:w="290" w:type="pct"/>
          </w:tcPr>
          <w:p w14:paraId="0D8EDA7D" w14:textId="6DB174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</w:t>
            </w:r>
          </w:p>
        </w:tc>
        <w:tc>
          <w:tcPr>
            <w:tcW w:w="709" w:type="pct"/>
          </w:tcPr>
          <w:p w14:paraId="3C60A109" w14:textId="1D4147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3.5 (360.1 to 428.3)</w:t>
            </w:r>
          </w:p>
        </w:tc>
        <w:tc>
          <w:tcPr>
            <w:tcW w:w="801" w:type="pct"/>
          </w:tcPr>
          <w:p w14:paraId="620EB5E0" w14:textId="23225C5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2.8 (1328.0 to 1458.1)</w:t>
            </w:r>
          </w:p>
        </w:tc>
        <w:tc>
          <w:tcPr>
            <w:tcW w:w="1008" w:type="pct"/>
          </w:tcPr>
          <w:p w14:paraId="696449E2" w14:textId="4A6F76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9.3 (927.9 to 1071.3)</w:t>
            </w:r>
          </w:p>
        </w:tc>
        <w:tc>
          <w:tcPr>
            <w:tcW w:w="647" w:type="pct"/>
          </w:tcPr>
          <w:p w14:paraId="47735870" w14:textId="172E3B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4 (3.19 to 3.93)</w:t>
            </w:r>
          </w:p>
        </w:tc>
        <w:tc>
          <w:tcPr>
            <w:tcW w:w="808" w:type="pct"/>
          </w:tcPr>
          <w:p w14:paraId="2F14ABC3" w14:textId="4C5387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78 to 2.88)</w:t>
            </w:r>
          </w:p>
        </w:tc>
      </w:tr>
      <w:tr w:rsidR="00D32B9C" w:rsidRPr="00453B67" w14:paraId="4326BFCC" w14:textId="77777777" w:rsidTr="00AE4FB5">
        <w:tc>
          <w:tcPr>
            <w:tcW w:w="379" w:type="pct"/>
          </w:tcPr>
          <w:p w14:paraId="0413AEB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0222C6E1" w14:textId="24E52A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290" w:type="pct"/>
          </w:tcPr>
          <w:p w14:paraId="0B3446C9" w14:textId="4B7232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709" w:type="pct"/>
          </w:tcPr>
          <w:p w14:paraId="6F8C4477" w14:textId="6B2BF5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.6 (429.5 to 513.5)</w:t>
            </w:r>
          </w:p>
        </w:tc>
        <w:tc>
          <w:tcPr>
            <w:tcW w:w="801" w:type="pct"/>
          </w:tcPr>
          <w:p w14:paraId="732B89F2" w14:textId="712A45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2.6 (1474.1 to 1617.8)</w:t>
            </w:r>
          </w:p>
        </w:tc>
        <w:tc>
          <w:tcPr>
            <w:tcW w:w="1008" w:type="pct"/>
          </w:tcPr>
          <w:p w14:paraId="6857FC14" w14:textId="37B2B3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0.0 (989.1 to 1149.9)</w:t>
            </w:r>
          </w:p>
        </w:tc>
        <w:tc>
          <w:tcPr>
            <w:tcW w:w="647" w:type="pct"/>
          </w:tcPr>
          <w:p w14:paraId="126E6C27" w14:textId="14B317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6 (2.96 to 3.60)</w:t>
            </w:r>
          </w:p>
        </w:tc>
        <w:tc>
          <w:tcPr>
            <w:tcW w:w="808" w:type="pct"/>
          </w:tcPr>
          <w:p w14:paraId="3137C253" w14:textId="3B9163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62 to 3.03)</w:t>
            </w:r>
          </w:p>
        </w:tc>
      </w:tr>
      <w:tr w:rsidR="00D32B9C" w:rsidRPr="00453B67" w14:paraId="1CC01D14" w14:textId="77777777" w:rsidTr="00AE4FB5">
        <w:tc>
          <w:tcPr>
            <w:tcW w:w="379" w:type="pct"/>
          </w:tcPr>
          <w:p w14:paraId="4098C03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3F11CB6D" w14:textId="1FE8442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290" w:type="pct"/>
          </w:tcPr>
          <w:p w14:paraId="28B5F435" w14:textId="145246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</w:t>
            </w:r>
          </w:p>
        </w:tc>
        <w:tc>
          <w:tcPr>
            <w:tcW w:w="709" w:type="pct"/>
          </w:tcPr>
          <w:p w14:paraId="67666666" w14:textId="06ECF5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.7 (492.2 to 587.5)</w:t>
            </w:r>
          </w:p>
        </w:tc>
        <w:tc>
          <w:tcPr>
            <w:tcW w:w="801" w:type="pct"/>
          </w:tcPr>
          <w:p w14:paraId="5E734C64" w14:textId="4B7422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0.6 (1614.3 to 1772.5)</w:t>
            </w:r>
          </w:p>
        </w:tc>
        <w:tc>
          <w:tcPr>
            <w:tcW w:w="1008" w:type="pct"/>
          </w:tcPr>
          <w:p w14:paraId="08468368" w14:textId="6DD981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8.9 (1059.8 to 1237.6)</w:t>
            </w:r>
          </w:p>
        </w:tc>
        <w:tc>
          <w:tcPr>
            <w:tcW w:w="647" w:type="pct"/>
          </w:tcPr>
          <w:p w14:paraId="142BCF8D" w14:textId="7F5572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2 (2.86 to 3.47)</w:t>
            </w:r>
          </w:p>
        </w:tc>
        <w:tc>
          <w:tcPr>
            <w:tcW w:w="808" w:type="pct"/>
          </w:tcPr>
          <w:p w14:paraId="6FC6127C" w14:textId="53A933D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1.73 to 3.43)</w:t>
            </w:r>
          </w:p>
        </w:tc>
      </w:tr>
      <w:tr w:rsidR="00D32B9C" w:rsidRPr="00453B67" w14:paraId="42556D24" w14:textId="77777777" w:rsidTr="00AE4FB5">
        <w:tc>
          <w:tcPr>
            <w:tcW w:w="379" w:type="pct"/>
          </w:tcPr>
          <w:p w14:paraId="11284FA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5285574B" w14:textId="229EF6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290" w:type="pct"/>
          </w:tcPr>
          <w:p w14:paraId="6072C1F8" w14:textId="2867A2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709" w:type="pct"/>
          </w:tcPr>
          <w:p w14:paraId="2D882C40" w14:textId="2169F5E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7.5 (575.2 to 677.1)</w:t>
            </w:r>
          </w:p>
        </w:tc>
        <w:tc>
          <w:tcPr>
            <w:tcW w:w="801" w:type="pct"/>
          </w:tcPr>
          <w:p w14:paraId="5C164EF7" w14:textId="297A3D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1.2 (1746.5 to 1917.7)</w:t>
            </w:r>
          </w:p>
        </w:tc>
        <w:tc>
          <w:tcPr>
            <w:tcW w:w="1008" w:type="pct"/>
          </w:tcPr>
          <w:p w14:paraId="5EE05104" w14:textId="1A8B6D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3.6 (1107.6 to 1299.7)</w:t>
            </w:r>
          </w:p>
        </w:tc>
        <w:tc>
          <w:tcPr>
            <w:tcW w:w="647" w:type="pct"/>
          </w:tcPr>
          <w:p w14:paraId="5E90E6E2" w14:textId="57E5C7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2 (2.66 to 3.19)</w:t>
            </w:r>
          </w:p>
        </w:tc>
        <w:tc>
          <w:tcPr>
            <w:tcW w:w="808" w:type="pct"/>
          </w:tcPr>
          <w:p w14:paraId="77F66389" w14:textId="1D35C8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38 to 2.92)</w:t>
            </w:r>
          </w:p>
        </w:tc>
      </w:tr>
      <w:tr w:rsidR="00D32B9C" w:rsidRPr="00453B67" w14:paraId="37B8F8E9" w14:textId="77777777" w:rsidTr="00AE4FB5">
        <w:tc>
          <w:tcPr>
            <w:tcW w:w="379" w:type="pct"/>
          </w:tcPr>
          <w:p w14:paraId="6248C6F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1D068146" w14:textId="4D82D1F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290" w:type="pct"/>
          </w:tcPr>
          <w:p w14:paraId="1D9A1819" w14:textId="57A01C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709" w:type="pct"/>
          </w:tcPr>
          <w:p w14:paraId="3B9B3D5E" w14:textId="10D3C5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9.4 (651.7 to 780.2)</w:t>
            </w:r>
          </w:p>
        </w:tc>
        <w:tc>
          <w:tcPr>
            <w:tcW w:w="801" w:type="pct"/>
          </w:tcPr>
          <w:p w14:paraId="4D8E0129" w14:textId="440582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2.3 (1898.2 to 2080.9)</w:t>
            </w:r>
          </w:p>
        </w:tc>
        <w:tc>
          <w:tcPr>
            <w:tcW w:w="1008" w:type="pct"/>
          </w:tcPr>
          <w:p w14:paraId="5BCF5CB5" w14:textId="6195C5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3.0 (1163.9 to 1377.3)</w:t>
            </w:r>
          </w:p>
        </w:tc>
        <w:tc>
          <w:tcPr>
            <w:tcW w:w="647" w:type="pct"/>
          </w:tcPr>
          <w:p w14:paraId="3D246B4A" w14:textId="45547E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2.53 to 3.04)</w:t>
            </w:r>
          </w:p>
        </w:tc>
        <w:tc>
          <w:tcPr>
            <w:tcW w:w="808" w:type="pct"/>
          </w:tcPr>
          <w:p w14:paraId="3934C010" w14:textId="335C55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36 to 3.02)</w:t>
            </w:r>
          </w:p>
        </w:tc>
      </w:tr>
      <w:tr w:rsidR="00D32B9C" w:rsidRPr="00453B67" w14:paraId="08656E70" w14:textId="77777777" w:rsidTr="00AE4FB5">
        <w:tc>
          <w:tcPr>
            <w:tcW w:w="379" w:type="pct"/>
          </w:tcPr>
          <w:p w14:paraId="4E31C6F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66AB57D5" w14:textId="51DE1D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290" w:type="pct"/>
          </w:tcPr>
          <w:p w14:paraId="56557F9D" w14:textId="5DD131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709" w:type="pct"/>
          </w:tcPr>
          <w:p w14:paraId="290D7FD4" w14:textId="4DD0AF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7.5 (756.0 to 895.6)</w:t>
            </w:r>
          </w:p>
        </w:tc>
        <w:tc>
          <w:tcPr>
            <w:tcW w:w="801" w:type="pct"/>
          </w:tcPr>
          <w:p w14:paraId="05EDC109" w14:textId="53B0A7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5.8 (2051.2 to 2259.9)</w:t>
            </w:r>
          </w:p>
        </w:tc>
        <w:tc>
          <w:tcPr>
            <w:tcW w:w="1008" w:type="pct"/>
          </w:tcPr>
          <w:p w14:paraId="0D1321A8" w14:textId="76D549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8.3 (1206.4 to 1446.6)</w:t>
            </w:r>
          </w:p>
        </w:tc>
        <w:tc>
          <w:tcPr>
            <w:tcW w:w="647" w:type="pct"/>
          </w:tcPr>
          <w:p w14:paraId="31FEE407" w14:textId="177FC9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37 to 2.84)</w:t>
            </w:r>
          </w:p>
        </w:tc>
        <w:tc>
          <w:tcPr>
            <w:tcW w:w="808" w:type="pct"/>
          </w:tcPr>
          <w:p w14:paraId="1A7EAAA6" w14:textId="783EFA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07 to 2.81)</w:t>
            </w:r>
          </w:p>
        </w:tc>
      </w:tr>
      <w:tr w:rsidR="00D32B9C" w:rsidRPr="00453B67" w14:paraId="159C9F9E" w14:textId="77777777" w:rsidTr="00AE4FB5">
        <w:tc>
          <w:tcPr>
            <w:tcW w:w="379" w:type="pct"/>
          </w:tcPr>
          <w:p w14:paraId="364A60C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5E6FA4EF" w14:textId="1316F8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290" w:type="pct"/>
          </w:tcPr>
          <w:p w14:paraId="7C173B37" w14:textId="55B49E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709" w:type="pct"/>
          </w:tcPr>
          <w:p w14:paraId="22479761" w14:textId="45D7ED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6.7 (874.0 to 1041.2)</w:t>
            </w:r>
          </w:p>
        </w:tc>
        <w:tc>
          <w:tcPr>
            <w:tcW w:w="801" w:type="pct"/>
          </w:tcPr>
          <w:p w14:paraId="2F873B62" w14:textId="2257A8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5.0 (2176.2 to 2404.8)</w:t>
            </w:r>
          </w:p>
        </w:tc>
        <w:tc>
          <w:tcPr>
            <w:tcW w:w="1008" w:type="pct"/>
          </w:tcPr>
          <w:p w14:paraId="71FDDB97" w14:textId="011FDE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8.3 (1197.5 to 1463.1)</w:t>
            </w:r>
          </w:p>
        </w:tc>
        <w:tc>
          <w:tcPr>
            <w:tcW w:w="647" w:type="pct"/>
          </w:tcPr>
          <w:p w14:paraId="32DE2A84" w14:textId="7A0741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2.17 to 2.64)</w:t>
            </w:r>
          </w:p>
        </w:tc>
        <w:tc>
          <w:tcPr>
            <w:tcW w:w="808" w:type="pct"/>
          </w:tcPr>
          <w:p w14:paraId="1011CAC5" w14:textId="232E04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7 (0.65 to 1.99)</w:t>
            </w:r>
          </w:p>
        </w:tc>
      </w:tr>
      <w:tr w:rsidR="00D32B9C" w:rsidRPr="00453B67" w14:paraId="27BD4A0C" w14:textId="77777777" w:rsidTr="00AE4FB5">
        <w:tc>
          <w:tcPr>
            <w:tcW w:w="379" w:type="pct"/>
          </w:tcPr>
          <w:p w14:paraId="34A41EC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380</w:t>
            </w:r>
          </w:p>
        </w:tc>
        <w:tc>
          <w:tcPr>
            <w:tcW w:w="358" w:type="pct"/>
          </w:tcPr>
          <w:p w14:paraId="173DA2D8" w14:textId="56C32E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290" w:type="pct"/>
          </w:tcPr>
          <w:p w14:paraId="329CF72F" w14:textId="0499DE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709" w:type="pct"/>
          </w:tcPr>
          <w:p w14:paraId="4AC3A130" w14:textId="477937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5.5 (976.0 to 1195.4)</w:t>
            </w:r>
          </w:p>
        </w:tc>
        <w:tc>
          <w:tcPr>
            <w:tcW w:w="801" w:type="pct"/>
          </w:tcPr>
          <w:p w14:paraId="4E0B837B" w14:textId="49F982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96.7 (2348.2 to 2641.9)</w:t>
            </w:r>
          </w:p>
        </w:tc>
        <w:tc>
          <w:tcPr>
            <w:tcW w:w="1008" w:type="pct"/>
          </w:tcPr>
          <w:p w14:paraId="2ABFE5BE" w14:textId="460FD5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1.2 (1227.7 to 1576.9)</w:t>
            </w:r>
          </w:p>
        </w:tc>
        <w:tc>
          <w:tcPr>
            <w:tcW w:w="647" w:type="pct"/>
          </w:tcPr>
          <w:p w14:paraId="1EDD7E9F" w14:textId="72CCAB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2.05 to 2.58)</w:t>
            </w:r>
          </w:p>
        </w:tc>
        <w:tc>
          <w:tcPr>
            <w:tcW w:w="808" w:type="pct"/>
          </w:tcPr>
          <w:p w14:paraId="324F5003" w14:textId="376CED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0.99 to 4.11)</w:t>
            </w:r>
          </w:p>
        </w:tc>
      </w:tr>
      <w:tr w:rsidR="005077E3" w:rsidRPr="00453B67" w14:paraId="671EBD15" w14:textId="77777777" w:rsidTr="00AE4FB5">
        <w:tc>
          <w:tcPr>
            <w:tcW w:w="379" w:type="pct"/>
          </w:tcPr>
          <w:p w14:paraId="23CE88BA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455FFD4B" w14:textId="33388A7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0" w:type="pct"/>
          </w:tcPr>
          <w:p w14:paraId="0E850928" w14:textId="1485FAC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09" w:type="pct"/>
          </w:tcPr>
          <w:p w14:paraId="20BCEE05" w14:textId="779F705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3.5 (1086.2 to 1424.0)</w:t>
            </w:r>
          </w:p>
        </w:tc>
        <w:tc>
          <w:tcPr>
            <w:tcW w:w="801" w:type="pct"/>
          </w:tcPr>
          <w:p w14:paraId="0B03E8EC" w14:textId="6E60B79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7.6 (2433.4 to 2792.6)</w:t>
            </w:r>
          </w:p>
        </w:tc>
        <w:tc>
          <w:tcPr>
            <w:tcW w:w="1008" w:type="pct"/>
          </w:tcPr>
          <w:p w14:paraId="300B5491" w14:textId="43542D1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4.1 (1115.5 to 1607.8)</w:t>
            </w:r>
          </w:p>
        </w:tc>
        <w:tc>
          <w:tcPr>
            <w:tcW w:w="647" w:type="pct"/>
          </w:tcPr>
          <w:p w14:paraId="3DB8064F" w14:textId="75BFA57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81 to 2.45)</w:t>
            </w:r>
          </w:p>
        </w:tc>
        <w:tc>
          <w:tcPr>
            <w:tcW w:w="808" w:type="pct"/>
          </w:tcPr>
          <w:p w14:paraId="57D6D10D" w14:textId="7C22057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593D3D50" w14:textId="77777777" w:rsidTr="00AE4FB5">
        <w:tc>
          <w:tcPr>
            <w:tcW w:w="379" w:type="pct"/>
          </w:tcPr>
          <w:p w14:paraId="2148B4E9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7D50FFCB" w14:textId="0785925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0" w:type="pct"/>
          </w:tcPr>
          <w:p w14:paraId="277214F2" w14:textId="4CCD343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09" w:type="pct"/>
          </w:tcPr>
          <w:p w14:paraId="5E9A47AD" w14:textId="274C4C4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2.2 (1116.2 to 1504.8)</w:t>
            </w:r>
          </w:p>
        </w:tc>
        <w:tc>
          <w:tcPr>
            <w:tcW w:w="801" w:type="pct"/>
          </w:tcPr>
          <w:p w14:paraId="5FBCA7CA" w14:textId="7866B61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4.4 (2452.9 to 2927.8)</w:t>
            </w:r>
          </w:p>
        </w:tc>
        <w:tc>
          <w:tcPr>
            <w:tcW w:w="1008" w:type="pct"/>
          </w:tcPr>
          <w:p w14:paraId="637DD875" w14:textId="6B1DDCD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2.2 (1088.6 to 1664.4)</w:t>
            </w:r>
          </w:p>
        </w:tc>
        <w:tc>
          <w:tcPr>
            <w:tcW w:w="647" w:type="pct"/>
          </w:tcPr>
          <w:p w14:paraId="6DE5E5CE" w14:textId="745025F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75 to 2.44)</w:t>
            </w:r>
          </w:p>
        </w:tc>
        <w:tc>
          <w:tcPr>
            <w:tcW w:w="808" w:type="pct"/>
          </w:tcPr>
          <w:p w14:paraId="27ADFFDB" w14:textId="3375EAC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6F3C19E3" w14:textId="77777777" w:rsidTr="00AE4FB5">
        <w:tc>
          <w:tcPr>
            <w:tcW w:w="5000" w:type="pct"/>
            <w:gridSpan w:val="8"/>
          </w:tcPr>
          <w:p w14:paraId="1D660E37" w14:textId="77777777" w:rsidR="00E84867" w:rsidRPr="00453B67" w:rsidRDefault="00E84867" w:rsidP="009254C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D32B9C" w:rsidRPr="00453B67" w14:paraId="09EDADEA" w14:textId="77777777" w:rsidTr="00AE4FB5">
        <w:tc>
          <w:tcPr>
            <w:tcW w:w="379" w:type="pct"/>
          </w:tcPr>
          <w:p w14:paraId="6FBA055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4E6C89D7" w14:textId="4467A4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290" w:type="pct"/>
          </w:tcPr>
          <w:p w14:paraId="34F0DAD7" w14:textId="210413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</w:t>
            </w:r>
          </w:p>
        </w:tc>
        <w:tc>
          <w:tcPr>
            <w:tcW w:w="709" w:type="pct"/>
          </w:tcPr>
          <w:p w14:paraId="17084CDD" w14:textId="3A0B98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 (3.2 to 10.8)</w:t>
            </w:r>
          </w:p>
        </w:tc>
        <w:tc>
          <w:tcPr>
            <w:tcW w:w="801" w:type="pct"/>
          </w:tcPr>
          <w:p w14:paraId="34797D32" w14:textId="780342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.0 (87.7 to 117.1)</w:t>
            </w:r>
          </w:p>
        </w:tc>
        <w:tc>
          <w:tcPr>
            <w:tcW w:w="1008" w:type="pct"/>
          </w:tcPr>
          <w:p w14:paraId="33C4C8DF" w14:textId="18CCE9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0 (79.9 to 110.1)</w:t>
            </w:r>
          </w:p>
        </w:tc>
        <w:tc>
          <w:tcPr>
            <w:tcW w:w="647" w:type="pct"/>
          </w:tcPr>
          <w:p w14:paraId="1F5AE775" w14:textId="1EE375B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54 (8.93 to 28.66)</w:t>
            </w:r>
          </w:p>
        </w:tc>
        <w:tc>
          <w:tcPr>
            <w:tcW w:w="808" w:type="pct"/>
          </w:tcPr>
          <w:p w14:paraId="7D6E422D" w14:textId="2599E4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79 (9.08 to 29.13)</w:t>
            </w:r>
          </w:p>
        </w:tc>
      </w:tr>
      <w:tr w:rsidR="00D32B9C" w:rsidRPr="00453B67" w14:paraId="1E05A3D1" w14:textId="77777777" w:rsidTr="00AE4FB5">
        <w:tc>
          <w:tcPr>
            <w:tcW w:w="379" w:type="pct"/>
          </w:tcPr>
          <w:p w14:paraId="7E359D5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69E1AFFA" w14:textId="73FC5D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290" w:type="pct"/>
          </w:tcPr>
          <w:p w14:paraId="1228EB74" w14:textId="7AB9B61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709" w:type="pct"/>
          </w:tcPr>
          <w:p w14:paraId="46DD8E9E" w14:textId="2E9DE0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9 (20.2 to 35.3)</w:t>
            </w:r>
          </w:p>
        </w:tc>
        <w:tc>
          <w:tcPr>
            <w:tcW w:w="801" w:type="pct"/>
          </w:tcPr>
          <w:p w14:paraId="3CB51632" w14:textId="3D19F6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.7 (167.8 to 209.7)</w:t>
            </w:r>
          </w:p>
        </w:tc>
        <w:tc>
          <w:tcPr>
            <w:tcW w:w="1008" w:type="pct"/>
          </w:tcPr>
          <w:p w14:paraId="0A214AFE" w14:textId="1B5578E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.8 (137.9 to 181.6)</w:t>
            </w:r>
          </w:p>
        </w:tc>
        <w:tc>
          <w:tcPr>
            <w:tcW w:w="647" w:type="pct"/>
          </w:tcPr>
          <w:p w14:paraId="3A46A90C" w14:textId="7C74E2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6 (5.11 to 9.38)</w:t>
            </w:r>
          </w:p>
        </w:tc>
        <w:tc>
          <w:tcPr>
            <w:tcW w:w="808" w:type="pct"/>
          </w:tcPr>
          <w:p w14:paraId="43D002BB" w14:textId="1BD8A2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1 (3.12 to 6.25)</w:t>
            </w:r>
          </w:p>
        </w:tc>
      </w:tr>
      <w:tr w:rsidR="00D32B9C" w:rsidRPr="00453B67" w14:paraId="637D6BF3" w14:textId="77777777" w:rsidTr="00AE4FB5">
        <w:tc>
          <w:tcPr>
            <w:tcW w:w="379" w:type="pct"/>
          </w:tcPr>
          <w:p w14:paraId="596A414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5C56E4AF" w14:textId="2A7CBB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290" w:type="pct"/>
          </w:tcPr>
          <w:p w14:paraId="0C8FE7A4" w14:textId="2F4DC8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</w:t>
            </w:r>
          </w:p>
        </w:tc>
        <w:tc>
          <w:tcPr>
            <w:tcW w:w="709" w:type="pct"/>
          </w:tcPr>
          <w:p w14:paraId="07B63ECC" w14:textId="51BB59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0 (47.2 to 68.0)</w:t>
            </w:r>
          </w:p>
        </w:tc>
        <w:tc>
          <w:tcPr>
            <w:tcW w:w="801" w:type="pct"/>
          </w:tcPr>
          <w:p w14:paraId="7593BEC5" w14:textId="6F18CF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1.4 (246.1 to 296.4)</w:t>
            </w:r>
          </w:p>
        </w:tc>
        <w:tc>
          <w:tcPr>
            <w:tcW w:w="1008" w:type="pct"/>
          </w:tcPr>
          <w:p w14:paraId="400A8147" w14:textId="536897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3.4 (183.9 to 239.7)</w:t>
            </w:r>
          </w:p>
        </w:tc>
        <w:tc>
          <w:tcPr>
            <w:tcW w:w="647" w:type="pct"/>
          </w:tcPr>
          <w:p w14:paraId="6E0E686B" w14:textId="4130AB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8 (3.84 to 5.84)</w:t>
            </w:r>
          </w:p>
        </w:tc>
        <w:tc>
          <w:tcPr>
            <w:tcW w:w="808" w:type="pct"/>
          </w:tcPr>
          <w:p w14:paraId="39C8B2BA" w14:textId="60D3C0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2.16 to 4.02)</w:t>
            </w:r>
          </w:p>
        </w:tc>
      </w:tr>
      <w:tr w:rsidR="00D32B9C" w:rsidRPr="00453B67" w14:paraId="62824524" w14:textId="77777777" w:rsidTr="00AE4FB5">
        <w:tc>
          <w:tcPr>
            <w:tcW w:w="379" w:type="pct"/>
          </w:tcPr>
          <w:p w14:paraId="5DA3361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595E46DA" w14:textId="28C4F9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</w:t>
            </w:r>
          </w:p>
        </w:tc>
        <w:tc>
          <w:tcPr>
            <w:tcW w:w="290" w:type="pct"/>
          </w:tcPr>
          <w:p w14:paraId="10D0EBC5" w14:textId="054B25B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</w:t>
            </w:r>
          </w:p>
        </w:tc>
        <w:tc>
          <w:tcPr>
            <w:tcW w:w="709" w:type="pct"/>
          </w:tcPr>
          <w:p w14:paraId="39F19E7D" w14:textId="0D9AE7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.4 (113.1 to 148.1)</w:t>
            </w:r>
          </w:p>
        </w:tc>
        <w:tc>
          <w:tcPr>
            <w:tcW w:w="801" w:type="pct"/>
          </w:tcPr>
          <w:p w14:paraId="0559E48D" w14:textId="5A050B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1.9 (360.7 to 421.8)</w:t>
            </w:r>
          </w:p>
        </w:tc>
        <w:tc>
          <w:tcPr>
            <w:tcW w:w="1008" w:type="pct"/>
          </w:tcPr>
          <w:p w14:paraId="64A19F1B" w14:textId="374D2C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.5 (225.2 to 295.9)</w:t>
            </w:r>
          </w:p>
        </w:tc>
        <w:tc>
          <w:tcPr>
            <w:tcW w:w="647" w:type="pct"/>
          </w:tcPr>
          <w:p w14:paraId="2761BD41" w14:textId="5D7A2D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2.58 to 3.49)</w:t>
            </w:r>
          </w:p>
        </w:tc>
        <w:tc>
          <w:tcPr>
            <w:tcW w:w="808" w:type="pct"/>
          </w:tcPr>
          <w:p w14:paraId="6BA63669" w14:textId="36904B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1.41 to 2.27)</w:t>
            </w:r>
          </w:p>
        </w:tc>
      </w:tr>
      <w:tr w:rsidR="00D32B9C" w:rsidRPr="00453B67" w14:paraId="024D9E2F" w14:textId="77777777" w:rsidTr="00AE4FB5">
        <w:tc>
          <w:tcPr>
            <w:tcW w:w="379" w:type="pct"/>
          </w:tcPr>
          <w:p w14:paraId="3AA35E9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287122B2" w14:textId="7EF272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</w:t>
            </w:r>
          </w:p>
        </w:tc>
        <w:tc>
          <w:tcPr>
            <w:tcW w:w="290" w:type="pct"/>
          </w:tcPr>
          <w:p w14:paraId="174CDDF5" w14:textId="443142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</w:t>
            </w:r>
          </w:p>
        </w:tc>
        <w:tc>
          <w:tcPr>
            <w:tcW w:w="709" w:type="pct"/>
          </w:tcPr>
          <w:p w14:paraId="7AEBCAEE" w14:textId="44CA06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7.1 (223.1 to 270.9)</w:t>
            </w:r>
          </w:p>
        </w:tc>
        <w:tc>
          <w:tcPr>
            <w:tcW w:w="801" w:type="pct"/>
          </w:tcPr>
          <w:p w14:paraId="42D4FEE0" w14:textId="622831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0.8 (560.3 to 639.1)</w:t>
            </w:r>
          </w:p>
        </w:tc>
        <w:tc>
          <w:tcPr>
            <w:tcW w:w="1008" w:type="pct"/>
          </w:tcPr>
          <w:p w14:paraId="0042BF4E" w14:textId="606524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3.8 (306.2 to 397.2)</w:t>
            </w:r>
          </w:p>
        </w:tc>
        <w:tc>
          <w:tcPr>
            <w:tcW w:w="647" w:type="pct"/>
          </w:tcPr>
          <w:p w14:paraId="1BB1C457" w14:textId="7E95DE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16 to 2.76)</w:t>
            </w:r>
          </w:p>
        </w:tc>
        <w:tc>
          <w:tcPr>
            <w:tcW w:w="808" w:type="pct"/>
          </w:tcPr>
          <w:p w14:paraId="0DC60F82" w14:textId="58BDB2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61 to 2.35)</w:t>
            </w:r>
          </w:p>
        </w:tc>
      </w:tr>
      <w:tr w:rsidR="00D32B9C" w:rsidRPr="00453B67" w14:paraId="40849EB0" w14:textId="77777777" w:rsidTr="00AE4FB5">
        <w:tc>
          <w:tcPr>
            <w:tcW w:w="379" w:type="pct"/>
          </w:tcPr>
          <w:p w14:paraId="76BA2E2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5F88F657" w14:textId="1D1961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</w:t>
            </w:r>
          </w:p>
        </w:tc>
        <w:tc>
          <w:tcPr>
            <w:tcW w:w="290" w:type="pct"/>
          </w:tcPr>
          <w:p w14:paraId="245F6184" w14:textId="26A004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</w:t>
            </w:r>
          </w:p>
        </w:tc>
        <w:tc>
          <w:tcPr>
            <w:tcW w:w="709" w:type="pct"/>
          </w:tcPr>
          <w:p w14:paraId="7A2CCCBB" w14:textId="624D66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.7 (372.8 to 438.5)</w:t>
            </w:r>
          </w:p>
        </w:tc>
        <w:tc>
          <w:tcPr>
            <w:tcW w:w="801" w:type="pct"/>
          </w:tcPr>
          <w:p w14:paraId="23B72296" w14:textId="3CB1B6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3.7 (755.1 to 845.6)</w:t>
            </w:r>
          </w:p>
        </w:tc>
        <w:tc>
          <w:tcPr>
            <w:tcW w:w="1008" w:type="pct"/>
          </w:tcPr>
          <w:p w14:paraId="43B6A9B0" w14:textId="6973D7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9.0 (338.9 to 453.7)</w:t>
            </w:r>
          </w:p>
        </w:tc>
        <w:tc>
          <w:tcPr>
            <w:tcW w:w="647" w:type="pct"/>
          </w:tcPr>
          <w:p w14:paraId="51988C91" w14:textId="783144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79 to 2.20)</w:t>
            </w:r>
          </w:p>
        </w:tc>
        <w:tc>
          <w:tcPr>
            <w:tcW w:w="808" w:type="pct"/>
          </w:tcPr>
          <w:p w14:paraId="64558964" w14:textId="00792F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1.17 to 1.69)</w:t>
            </w:r>
          </w:p>
        </w:tc>
      </w:tr>
      <w:tr w:rsidR="00D32B9C" w:rsidRPr="00453B67" w14:paraId="1E732B05" w14:textId="77777777" w:rsidTr="00AE4FB5">
        <w:tc>
          <w:tcPr>
            <w:tcW w:w="379" w:type="pct"/>
          </w:tcPr>
          <w:p w14:paraId="3AC8AC3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3F83917F" w14:textId="12748F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</w:t>
            </w:r>
          </w:p>
        </w:tc>
        <w:tc>
          <w:tcPr>
            <w:tcW w:w="290" w:type="pct"/>
          </w:tcPr>
          <w:p w14:paraId="357194F9" w14:textId="497514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9</w:t>
            </w:r>
          </w:p>
        </w:tc>
        <w:tc>
          <w:tcPr>
            <w:tcW w:w="709" w:type="pct"/>
          </w:tcPr>
          <w:p w14:paraId="616CD425" w14:textId="2F6B98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3.9 (513.2 to 594.9)</w:t>
            </w:r>
          </w:p>
        </w:tc>
        <w:tc>
          <w:tcPr>
            <w:tcW w:w="801" w:type="pct"/>
          </w:tcPr>
          <w:p w14:paraId="2713786B" w14:textId="401DA6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6.0 (981.8 to 1084.1)</w:t>
            </w:r>
          </w:p>
        </w:tc>
        <w:tc>
          <w:tcPr>
            <w:tcW w:w="1008" w:type="pct"/>
          </w:tcPr>
          <w:p w14:paraId="30FF66B5" w14:textId="4DDBA1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2.2 (414.6 to 546.5)</w:t>
            </w:r>
          </w:p>
        </w:tc>
        <w:tc>
          <w:tcPr>
            <w:tcW w:w="647" w:type="pct"/>
          </w:tcPr>
          <w:p w14:paraId="5113EC51" w14:textId="46C3793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71 to 2.05)</w:t>
            </w:r>
          </w:p>
        </w:tc>
        <w:tc>
          <w:tcPr>
            <w:tcW w:w="808" w:type="pct"/>
          </w:tcPr>
          <w:p w14:paraId="045DD2F8" w14:textId="441F7FB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40 to 2.06)</w:t>
            </w:r>
          </w:p>
        </w:tc>
      </w:tr>
      <w:tr w:rsidR="00D32B9C" w:rsidRPr="00453B67" w14:paraId="4A093C7B" w14:textId="77777777" w:rsidTr="00AE4FB5">
        <w:tc>
          <w:tcPr>
            <w:tcW w:w="379" w:type="pct"/>
          </w:tcPr>
          <w:p w14:paraId="434617C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730A6F79" w14:textId="7518BC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290" w:type="pct"/>
          </w:tcPr>
          <w:p w14:paraId="72637AC7" w14:textId="6862C5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</w:t>
            </w:r>
          </w:p>
        </w:tc>
        <w:tc>
          <w:tcPr>
            <w:tcW w:w="709" w:type="pct"/>
          </w:tcPr>
          <w:p w14:paraId="6D6A0DDD" w14:textId="6D0490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9.2 (658.0 to 759.4)</w:t>
            </w:r>
          </w:p>
        </w:tc>
        <w:tc>
          <w:tcPr>
            <w:tcW w:w="801" w:type="pct"/>
          </w:tcPr>
          <w:p w14:paraId="18A2D4F1" w14:textId="21CDD0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0.6 (1177.8 to 1297.5)</w:t>
            </w:r>
          </w:p>
        </w:tc>
        <w:tc>
          <w:tcPr>
            <w:tcW w:w="1008" w:type="pct"/>
          </w:tcPr>
          <w:p w14:paraId="39CFEC8E" w14:textId="707A20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1.4 (455.0 to 605.7)</w:t>
            </w:r>
          </w:p>
        </w:tc>
        <w:tc>
          <w:tcPr>
            <w:tcW w:w="647" w:type="pct"/>
          </w:tcPr>
          <w:p w14:paraId="78B2D69A" w14:textId="3234AB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5 (1.61 to 1.91)</w:t>
            </w:r>
          </w:p>
        </w:tc>
        <w:tc>
          <w:tcPr>
            <w:tcW w:w="808" w:type="pct"/>
          </w:tcPr>
          <w:p w14:paraId="7FDFDC09" w14:textId="077356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0 to 1.79)</w:t>
            </w:r>
          </w:p>
        </w:tc>
      </w:tr>
      <w:tr w:rsidR="00D32B9C" w:rsidRPr="00453B67" w14:paraId="2A7975B6" w14:textId="77777777" w:rsidTr="00AE4FB5">
        <w:tc>
          <w:tcPr>
            <w:tcW w:w="379" w:type="pct"/>
          </w:tcPr>
          <w:p w14:paraId="5F62143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50AEAADE" w14:textId="263DA4C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290" w:type="pct"/>
          </w:tcPr>
          <w:p w14:paraId="57DDF085" w14:textId="158AE3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</w:t>
            </w:r>
          </w:p>
        </w:tc>
        <w:tc>
          <w:tcPr>
            <w:tcW w:w="709" w:type="pct"/>
          </w:tcPr>
          <w:p w14:paraId="78611167" w14:textId="3B67FD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3.2 (806.8 to 920.0)</w:t>
            </w:r>
          </w:p>
        </w:tc>
        <w:tc>
          <w:tcPr>
            <w:tcW w:w="801" w:type="pct"/>
          </w:tcPr>
          <w:p w14:paraId="3EE59C9F" w14:textId="7C1A2D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1.6 (1374.2 to 1503.0)</w:t>
            </w:r>
          </w:p>
        </w:tc>
        <w:tc>
          <w:tcPr>
            <w:tcW w:w="1008" w:type="pct"/>
          </w:tcPr>
          <w:p w14:paraId="09B65183" w14:textId="00E704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4 (493.8 to 654.9)</w:t>
            </w:r>
          </w:p>
        </w:tc>
        <w:tc>
          <w:tcPr>
            <w:tcW w:w="647" w:type="pct"/>
          </w:tcPr>
          <w:p w14:paraId="3261C896" w14:textId="395939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54 to 1.80)</w:t>
            </w:r>
          </w:p>
        </w:tc>
        <w:tc>
          <w:tcPr>
            <w:tcW w:w="808" w:type="pct"/>
          </w:tcPr>
          <w:p w14:paraId="6C58EC98" w14:textId="6ED92B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15 to 1.82)</w:t>
            </w:r>
          </w:p>
        </w:tc>
      </w:tr>
      <w:tr w:rsidR="00D32B9C" w:rsidRPr="00453B67" w14:paraId="32007569" w14:textId="77777777" w:rsidTr="00AE4FB5">
        <w:tc>
          <w:tcPr>
            <w:tcW w:w="379" w:type="pct"/>
          </w:tcPr>
          <w:p w14:paraId="10A58F9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3A81C6AE" w14:textId="79F5AA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</w:t>
            </w:r>
          </w:p>
        </w:tc>
        <w:tc>
          <w:tcPr>
            <w:tcW w:w="290" w:type="pct"/>
          </w:tcPr>
          <w:p w14:paraId="1FAFD79B" w14:textId="41A413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709" w:type="pct"/>
          </w:tcPr>
          <w:p w14:paraId="37EF1958" w14:textId="40D1A03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9.7 (960.8 to 1084.4)</w:t>
            </w:r>
          </w:p>
        </w:tc>
        <w:tc>
          <w:tcPr>
            <w:tcW w:w="801" w:type="pct"/>
          </w:tcPr>
          <w:p w14:paraId="6AAC1C1C" w14:textId="01090F9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1.1 (1554.8 to 1701.1)</w:t>
            </w:r>
          </w:p>
        </w:tc>
        <w:tc>
          <w:tcPr>
            <w:tcW w:w="1008" w:type="pct"/>
          </w:tcPr>
          <w:p w14:paraId="67BF4186" w14:textId="557CFE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1.4 (525.5 to 691.6)</w:t>
            </w:r>
          </w:p>
        </w:tc>
        <w:tc>
          <w:tcPr>
            <w:tcW w:w="647" w:type="pct"/>
          </w:tcPr>
          <w:p w14:paraId="2F41AC57" w14:textId="35F42F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0 (1.49 to 1.71)</w:t>
            </w:r>
          </w:p>
        </w:tc>
        <w:tc>
          <w:tcPr>
            <w:tcW w:w="808" w:type="pct"/>
          </w:tcPr>
          <w:p w14:paraId="057D4659" w14:textId="1C6FD3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07 to 1.78)</w:t>
            </w:r>
          </w:p>
        </w:tc>
      </w:tr>
      <w:tr w:rsidR="00D32B9C" w:rsidRPr="00453B67" w14:paraId="6A6D976D" w14:textId="77777777" w:rsidTr="00AE4FB5">
        <w:tc>
          <w:tcPr>
            <w:tcW w:w="379" w:type="pct"/>
          </w:tcPr>
          <w:p w14:paraId="56A5160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164A34E7" w14:textId="7B92FD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290" w:type="pct"/>
          </w:tcPr>
          <w:p w14:paraId="37DC4428" w14:textId="2A8902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09" w:type="pct"/>
          </w:tcPr>
          <w:p w14:paraId="182F7BE4" w14:textId="67A6BA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9.9 (1097.7 to 1232.3)</w:t>
            </w:r>
          </w:p>
        </w:tc>
        <w:tc>
          <w:tcPr>
            <w:tcW w:w="801" w:type="pct"/>
          </w:tcPr>
          <w:p w14:paraId="70B086A2" w14:textId="754EC2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1.9 (1739.1 to 1900.9)</w:t>
            </w:r>
          </w:p>
        </w:tc>
        <w:tc>
          <w:tcPr>
            <w:tcW w:w="1008" w:type="pct"/>
          </w:tcPr>
          <w:p w14:paraId="3F29E685" w14:textId="0395C9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2.0 (555.8 to 757.0)</w:t>
            </w:r>
          </w:p>
        </w:tc>
        <w:tc>
          <w:tcPr>
            <w:tcW w:w="647" w:type="pct"/>
          </w:tcPr>
          <w:p w14:paraId="457D44EC" w14:textId="748E16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46 to 1.68)</w:t>
            </w:r>
          </w:p>
        </w:tc>
        <w:tc>
          <w:tcPr>
            <w:tcW w:w="808" w:type="pct"/>
          </w:tcPr>
          <w:p w14:paraId="71C9EBF2" w14:textId="090C91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5 (1.16 to 2.14)</w:t>
            </w:r>
          </w:p>
        </w:tc>
      </w:tr>
      <w:tr w:rsidR="00D32B9C" w:rsidRPr="00453B67" w14:paraId="4C1D6FDC" w14:textId="77777777" w:rsidTr="00AE4FB5">
        <w:tc>
          <w:tcPr>
            <w:tcW w:w="379" w:type="pct"/>
          </w:tcPr>
          <w:p w14:paraId="09571BD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6DD31E5A" w14:textId="6533FF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290" w:type="pct"/>
          </w:tcPr>
          <w:p w14:paraId="57406572" w14:textId="466F98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709" w:type="pct"/>
          </w:tcPr>
          <w:p w14:paraId="5C809EE7" w14:textId="66E8AE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9.2 (1243.8 to 1404.6)</w:t>
            </w:r>
          </w:p>
        </w:tc>
        <w:tc>
          <w:tcPr>
            <w:tcW w:w="801" w:type="pct"/>
          </w:tcPr>
          <w:p w14:paraId="4D5CF19D" w14:textId="2AFEAE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09.4 (1919.5 to 2100.8)</w:t>
            </w:r>
          </w:p>
        </w:tc>
        <w:tc>
          <w:tcPr>
            <w:tcW w:w="1008" w:type="pct"/>
          </w:tcPr>
          <w:p w14:paraId="01ADEAE2" w14:textId="2FC77D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.1 (569.0 to 810.2)</w:t>
            </w:r>
          </w:p>
        </w:tc>
        <w:tc>
          <w:tcPr>
            <w:tcW w:w="647" w:type="pct"/>
          </w:tcPr>
          <w:p w14:paraId="08188139" w14:textId="3C51F3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41 to 1.64)</w:t>
            </w:r>
          </w:p>
        </w:tc>
        <w:tc>
          <w:tcPr>
            <w:tcW w:w="808" w:type="pct"/>
          </w:tcPr>
          <w:p w14:paraId="2F222620" w14:textId="423A42E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0.96 to 1.92)</w:t>
            </w:r>
          </w:p>
        </w:tc>
      </w:tr>
      <w:tr w:rsidR="00D32B9C" w:rsidRPr="00453B67" w14:paraId="3E4D0097" w14:textId="77777777" w:rsidTr="00AE4FB5">
        <w:tc>
          <w:tcPr>
            <w:tcW w:w="379" w:type="pct"/>
          </w:tcPr>
          <w:p w14:paraId="2059182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14FFC458" w14:textId="359F38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290" w:type="pct"/>
          </w:tcPr>
          <w:p w14:paraId="331C1E57" w14:textId="297786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709" w:type="pct"/>
          </w:tcPr>
          <w:p w14:paraId="58C4B630" w14:textId="3616AF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8.3 (1427.6 to 1612.1)</w:t>
            </w:r>
          </w:p>
        </w:tc>
        <w:tc>
          <w:tcPr>
            <w:tcW w:w="801" w:type="pct"/>
          </w:tcPr>
          <w:p w14:paraId="0D8E2D53" w14:textId="3C921D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0.4 (2103.5 to 2313.0)</w:t>
            </w:r>
          </w:p>
        </w:tc>
        <w:tc>
          <w:tcPr>
            <w:tcW w:w="1008" w:type="pct"/>
          </w:tcPr>
          <w:p w14:paraId="226D937C" w14:textId="4FE62B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2.2 (563.8 to 826.2)</w:t>
            </w:r>
          </w:p>
        </w:tc>
        <w:tc>
          <w:tcPr>
            <w:tcW w:w="647" w:type="pct"/>
          </w:tcPr>
          <w:p w14:paraId="60BFB6B7" w14:textId="11613F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35 to 1.57)</w:t>
            </w:r>
          </w:p>
        </w:tc>
        <w:tc>
          <w:tcPr>
            <w:tcW w:w="808" w:type="pct"/>
          </w:tcPr>
          <w:p w14:paraId="35D16CF0" w14:textId="50251A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0.81 to 1.71)</w:t>
            </w:r>
          </w:p>
        </w:tc>
      </w:tr>
      <w:tr w:rsidR="00D32B9C" w:rsidRPr="00453B67" w14:paraId="7C80422C" w14:textId="77777777" w:rsidTr="00AE4FB5">
        <w:tc>
          <w:tcPr>
            <w:tcW w:w="379" w:type="pct"/>
          </w:tcPr>
          <w:p w14:paraId="2B1C6CA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7C824884" w14:textId="40C9EA3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290" w:type="pct"/>
          </w:tcPr>
          <w:p w14:paraId="2D24F314" w14:textId="485D03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709" w:type="pct"/>
          </w:tcPr>
          <w:p w14:paraId="7D8E1B28" w14:textId="6D593A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8.2 (1536.3 to 1736.3)</w:t>
            </w:r>
          </w:p>
        </w:tc>
        <w:tc>
          <w:tcPr>
            <w:tcW w:w="801" w:type="pct"/>
          </w:tcPr>
          <w:p w14:paraId="4FB4C604" w14:textId="35B2EC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92.8 (2272.9 to 2502.5)</w:t>
            </w:r>
          </w:p>
        </w:tc>
        <w:tc>
          <w:tcPr>
            <w:tcW w:w="1008" w:type="pct"/>
          </w:tcPr>
          <w:p w14:paraId="651D644A" w14:textId="320E44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4.5 (607.3 to 895.3)</w:t>
            </w:r>
          </w:p>
        </w:tc>
        <w:tc>
          <w:tcPr>
            <w:tcW w:w="647" w:type="pct"/>
          </w:tcPr>
          <w:p w14:paraId="339D46BF" w14:textId="5FF62E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35 to 1.57)</w:t>
            </w:r>
          </w:p>
        </w:tc>
        <w:tc>
          <w:tcPr>
            <w:tcW w:w="808" w:type="pct"/>
          </w:tcPr>
          <w:p w14:paraId="33AFDB63" w14:textId="3A7247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1.03 to 2.95)</w:t>
            </w:r>
          </w:p>
        </w:tc>
      </w:tr>
      <w:tr w:rsidR="00D32B9C" w:rsidRPr="00453B67" w14:paraId="68B7A4E4" w14:textId="77777777" w:rsidTr="00AE4FB5">
        <w:tc>
          <w:tcPr>
            <w:tcW w:w="379" w:type="pct"/>
          </w:tcPr>
          <w:p w14:paraId="5F7790B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08F68FC6" w14:textId="7847A2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0" w:type="pct"/>
          </w:tcPr>
          <w:p w14:paraId="75F65E9E" w14:textId="567FFC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709" w:type="pct"/>
          </w:tcPr>
          <w:p w14:paraId="0798BC60" w14:textId="3A7F11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2.4 (1701.2 to 1961.4)</w:t>
            </w:r>
          </w:p>
        </w:tc>
        <w:tc>
          <w:tcPr>
            <w:tcW w:w="801" w:type="pct"/>
          </w:tcPr>
          <w:p w14:paraId="097F74C9" w14:textId="727395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6.5 (2527.8 to 2826.9)</w:t>
            </w:r>
          </w:p>
        </w:tc>
        <w:tc>
          <w:tcPr>
            <w:tcW w:w="1008" w:type="pct"/>
          </w:tcPr>
          <w:p w14:paraId="79B0088D" w14:textId="47AEB6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4.1 (658.1 to 1037.4)</w:t>
            </w:r>
          </w:p>
        </w:tc>
        <w:tc>
          <w:tcPr>
            <w:tcW w:w="647" w:type="pct"/>
          </w:tcPr>
          <w:p w14:paraId="7144F8A3" w14:textId="550B0A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34 to 1.60)</w:t>
            </w:r>
          </w:p>
        </w:tc>
        <w:tc>
          <w:tcPr>
            <w:tcW w:w="808" w:type="pct"/>
          </w:tcPr>
          <w:p w14:paraId="7E03894F" w14:textId="4D3ECB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2 to 3.01)</w:t>
            </w:r>
          </w:p>
        </w:tc>
      </w:tr>
      <w:tr w:rsidR="005077E3" w:rsidRPr="00453B67" w14:paraId="4AE85B51" w14:textId="77777777" w:rsidTr="00AE4FB5">
        <w:tc>
          <w:tcPr>
            <w:tcW w:w="379" w:type="pct"/>
          </w:tcPr>
          <w:p w14:paraId="683DAF25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217502FF" w14:textId="2696741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290" w:type="pct"/>
          </w:tcPr>
          <w:p w14:paraId="2100C156" w14:textId="47211EE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09" w:type="pct"/>
          </w:tcPr>
          <w:p w14:paraId="3505CBC5" w14:textId="5ED58DD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3.0 (1833.5 to 2234.9)</w:t>
            </w:r>
          </w:p>
        </w:tc>
        <w:tc>
          <w:tcPr>
            <w:tcW w:w="801" w:type="pct"/>
          </w:tcPr>
          <w:p w14:paraId="3A672201" w14:textId="246CAFD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1.8 (2610.5 to 2975.7)</w:t>
            </w:r>
          </w:p>
        </w:tc>
        <w:tc>
          <w:tcPr>
            <w:tcW w:w="1008" w:type="pct"/>
          </w:tcPr>
          <w:p w14:paraId="2190473F" w14:textId="151CCCE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8.8 (494.9 to 1038.0)</w:t>
            </w:r>
          </w:p>
        </w:tc>
        <w:tc>
          <w:tcPr>
            <w:tcW w:w="647" w:type="pct"/>
          </w:tcPr>
          <w:p w14:paraId="370A0F48" w14:textId="69DB115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22 to 1.56)</w:t>
            </w:r>
          </w:p>
        </w:tc>
        <w:tc>
          <w:tcPr>
            <w:tcW w:w="808" w:type="pct"/>
          </w:tcPr>
          <w:p w14:paraId="17F91D5E" w14:textId="376AD05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171653F4" w14:textId="77777777" w:rsidTr="00AE4FB5">
        <w:tc>
          <w:tcPr>
            <w:tcW w:w="379" w:type="pct"/>
          </w:tcPr>
          <w:p w14:paraId="4F0406CB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688587D0" w14:textId="42C6583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0" w:type="pct"/>
          </w:tcPr>
          <w:p w14:paraId="65B8303E" w14:textId="6DF9E06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09" w:type="pct"/>
          </w:tcPr>
          <w:p w14:paraId="661FBA20" w14:textId="7B5384D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02.5 (1870.7 to 2412.8)</w:t>
            </w:r>
          </w:p>
        </w:tc>
        <w:tc>
          <w:tcPr>
            <w:tcW w:w="801" w:type="pct"/>
          </w:tcPr>
          <w:p w14:paraId="6A344446" w14:textId="1E154C0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2.2 (2673.3 to 3198.8)</w:t>
            </w:r>
          </w:p>
        </w:tc>
        <w:tc>
          <w:tcPr>
            <w:tcW w:w="1008" w:type="pct"/>
          </w:tcPr>
          <w:p w14:paraId="722C2BC9" w14:textId="14C02C7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9.6 (404.6 to 1205.2)</w:t>
            </w:r>
          </w:p>
        </w:tc>
        <w:tc>
          <w:tcPr>
            <w:tcW w:w="647" w:type="pct"/>
          </w:tcPr>
          <w:p w14:paraId="2398AF9D" w14:textId="5FA4D54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17 to 1.62)</w:t>
            </w:r>
          </w:p>
        </w:tc>
        <w:tc>
          <w:tcPr>
            <w:tcW w:w="808" w:type="pct"/>
          </w:tcPr>
          <w:p w14:paraId="3395DB99" w14:textId="6C87948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53AC7D47" w14:textId="77777777" w:rsidTr="00AE4FB5">
        <w:tc>
          <w:tcPr>
            <w:tcW w:w="5000" w:type="pct"/>
            <w:gridSpan w:val="8"/>
          </w:tcPr>
          <w:p w14:paraId="4E9F632C" w14:textId="77777777" w:rsidR="00E84867" w:rsidRPr="00453B67" w:rsidRDefault="00E84867" w:rsidP="009D3A5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5077E3" w:rsidRPr="00453B67" w14:paraId="3F40D97E" w14:textId="77777777" w:rsidTr="00AE4FB5">
        <w:tc>
          <w:tcPr>
            <w:tcW w:w="379" w:type="pct"/>
          </w:tcPr>
          <w:p w14:paraId="1B4EF505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3F1A8DB1" w14:textId="239AF82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0" w:type="pct"/>
          </w:tcPr>
          <w:p w14:paraId="78BAA713" w14:textId="1141281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</w:t>
            </w:r>
          </w:p>
        </w:tc>
        <w:tc>
          <w:tcPr>
            <w:tcW w:w="709" w:type="pct"/>
          </w:tcPr>
          <w:p w14:paraId="2BA873B2" w14:textId="2FDA18F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0 to 3.8)</w:t>
            </w:r>
          </w:p>
        </w:tc>
        <w:tc>
          <w:tcPr>
            <w:tcW w:w="801" w:type="pct"/>
          </w:tcPr>
          <w:p w14:paraId="786B4DCD" w14:textId="385A480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9 (36.7 to 56.1)</w:t>
            </w:r>
          </w:p>
        </w:tc>
        <w:tc>
          <w:tcPr>
            <w:tcW w:w="1008" w:type="pct"/>
          </w:tcPr>
          <w:p w14:paraId="47949F05" w14:textId="74E1C93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3 (34.5 to 54.5)</w:t>
            </w:r>
          </w:p>
        </w:tc>
        <w:tc>
          <w:tcPr>
            <w:tcW w:w="647" w:type="pct"/>
          </w:tcPr>
          <w:p w14:paraId="2BA54BB9" w14:textId="1D75A1E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08" w:type="pct"/>
          </w:tcPr>
          <w:p w14:paraId="7F56C7ED" w14:textId="7686C36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3809CBBA" w14:textId="77777777" w:rsidTr="00AE4FB5">
        <w:tc>
          <w:tcPr>
            <w:tcW w:w="379" w:type="pct"/>
          </w:tcPr>
          <w:p w14:paraId="35E47D2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19A14A56" w14:textId="461BF1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290" w:type="pct"/>
          </w:tcPr>
          <w:p w14:paraId="5BAD7592" w14:textId="4D6D22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709" w:type="pct"/>
          </w:tcPr>
          <w:p w14:paraId="288441F3" w14:textId="199285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 (3.8 to 12.1)</w:t>
            </w:r>
          </w:p>
        </w:tc>
        <w:tc>
          <w:tcPr>
            <w:tcW w:w="801" w:type="pct"/>
          </w:tcPr>
          <w:p w14:paraId="74E2CDEF" w14:textId="2C6AED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.0 (67.9 to 94.7)</w:t>
            </w:r>
          </w:p>
        </w:tc>
        <w:tc>
          <w:tcPr>
            <w:tcW w:w="1008" w:type="pct"/>
          </w:tcPr>
          <w:p w14:paraId="3C032EAE" w14:textId="702E99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3 (59.8 to 88.1)</w:t>
            </w:r>
          </w:p>
        </w:tc>
        <w:tc>
          <w:tcPr>
            <w:tcW w:w="647" w:type="pct"/>
          </w:tcPr>
          <w:p w14:paraId="61228F6B" w14:textId="2DC599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56 (6.64 to 21.58)</w:t>
            </w:r>
          </w:p>
        </w:tc>
        <w:tc>
          <w:tcPr>
            <w:tcW w:w="808" w:type="pct"/>
          </w:tcPr>
          <w:p w14:paraId="05E4DD48" w14:textId="62B821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3 (3.46 to 14.74)</w:t>
            </w:r>
          </w:p>
        </w:tc>
      </w:tr>
      <w:tr w:rsidR="00D32B9C" w:rsidRPr="00453B67" w14:paraId="6EC19242" w14:textId="77777777" w:rsidTr="00AE4FB5">
        <w:tc>
          <w:tcPr>
            <w:tcW w:w="379" w:type="pct"/>
          </w:tcPr>
          <w:p w14:paraId="6AD97DB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34B93CA3" w14:textId="6DE597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290" w:type="pct"/>
          </w:tcPr>
          <w:p w14:paraId="4157FAA1" w14:textId="02DA3C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709" w:type="pct"/>
          </w:tcPr>
          <w:p w14:paraId="6736BBEA" w14:textId="1D0C4A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5 (8.9 to 20.0)</w:t>
            </w:r>
          </w:p>
        </w:tc>
        <w:tc>
          <w:tcPr>
            <w:tcW w:w="801" w:type="pct"/>
          </w:tcPr>
          <w:p w14:paraId="39D40083" w14:textId="4EA77C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.0 (91.8 to 122.9)</w:t>
            </w:r>
          </w:p>
        </w:tc>
        <w:tc>
          <w:tcPr>
            <w:tcW w:w="1008" w:type="pct"/>
          </w:tcPr>
          <w:p w14:paraId="152468C6" w14:textId="021F22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6 (76.8 to 110.1)</w:t>
            </w:r>
          </w:p>
        </w:tc>
        <w:tc>
          <w:tcPr>
            <w:tcW w:w="647" w:type="pct"/>
          </w:tcPr>
          <w:p w14:paraId="30D43CD6" w14:textId="4CB46A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0 (5.21 to 12.10)</w:t>
            </w:r>
          </w:p>
        </w:tc>
        <w:tc>
          <w:tcPr>
            <w:tcW w:w="808" w:type="pct"/>
          </w:tcPr>
          <w:p w14:paraId="592EAD77" w14:textId="4CDF04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2 (2.33 to 9.09)</w:t>
            </w:r>
          </w:p>
        </w:tc>
      </w:tr>
      <w:tr w:rsidR="00D32B9C" w:rsidRPr="00453B67" w14:paraId="2713ED7E" w14:textId="77777777" w:rsidTr="00AE4FB5">
        <w:tc>
          <w:tcPr>
            <w:tcW w:w="379" w:type="pct"/>
          </w:tcPr>
          <w:p w14:paraId="1314DAA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2213EE24" w14:textId="469386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290" w:type="pct"/>
          </w:tcPr>
          <w:p w14:paraId="71A38F86" w14:textId="732B37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709" w:type="pct"/>
          </w:tcPr>
          <w:p w14:paraId="2AC60D94" w14:textId="49610C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7 (22.6 to 39.0)</w:t>
            </w:r>
          </w:p>
        </w:tc>
        <w:tc>
          <w:tcPr>
            <w:tcW w:w="801" w:type="pct"/>
          </w:tcPr>
          <w:p w14:paraId="0B03B106" w14:textId="0100F8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.8 (130.1 to 166.6)</w:t>
            </w:r>
          </w:p>
        </w:tc>
        <w:tc>
          <w:tcPr>
            <w:tcW w:w="1008" w:type="pct"/>
          </w:tcPr>
          <w:p w14:paraId="27AAE6E2" w14:textId="65B521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.1 (97.2 to 137.6)</w:t>
            </w:r>
          </w:p>
        </w:tc>
        <w:tc>
          <w:tcPr>
            <w:tcW w:w="647" w:type="pct"/>
          </w:tcPr>
          <w:p w14:paraId="62682C50" w14:textId="4DA71D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2 (3.68 to 6.72)</w:t>
            </w:r>
          </w:p>
        </w:tc>
        <w:tc>
          <w:tcPr>
            <w:tcW w:w="808" w:type="pct"/>
          </w:tcPr>
          <w:p w14:paraId="5178EC74" w14:textId="22CA49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78 to 4.19)</w:t>
            </w:r>
          </w:p>
        </w:tc>
      </w:tr>
      <w:tr w:rsidR="00D32B9C" w:rsidRPr="00453B67" w14:paraId="08F09FAE" w14:textId="77777777" w:rsidTr="00AE4FB5">
        <w:tc>
          <w:tcPr>
            <w:tcW w:w="379" w:type="pct"/>
          </w:tcPr>
          <w:p w14:paraId="428ABBF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5F59A741" w14:textId="794E97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290" w:type="pct"/>
          </w:tcPr>
          <w:p w14:paraId="0D724F1E" w14:textId="789F02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709" w:type="pct"/>
          </w:tcPr>
          <w:p w14:paraId="7551F7F4" w14:textId="22086B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0 (55.8 to 80.9)</w:t>
            </w:r>
          </w:p>
        </w:tc>
        <w:tc>
          <w:tcPr>
            <w:tcW w:w="801" w:type="pct"/>
          </w:tcPr>
          <w:p w14:paraId="64A24579" w14:textId="676987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.5 (195.2 to 238.9)</w:t>
            </w:r>
          </w:p>
        </w:tc>
        <w:tc>
          <w:tcPr>
            <w:tcW w:w="1008" w:type="pct"/>
          </w:tcPr>
          <w:p w14:paraId="40501A22" w14:textId="656F93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.5 (121.8 to 173.4)</w:t>
            </w:r>
          </w:p>
        </w:tc>
        <w:tc>
          <w:tcPr>
            <w:tcW w:w="647" w:type="pct"/>
          </w:tcPr>
          <w:p w14:paraId="5C0768C3" w14:textId="0C47B1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9 (2.58 to 3.99)</w:t>
            </w:r>
          </w:p>
        </w:tc>
        <w:tc>
          <w:tcPr>
            <w:tcW w:w="808" w:type="pct"/>
          </w:tcPr>
          <w:p w14:paraId="234AD596" w14:textId="4572D5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47 to 2.78)</w:t>
            </w:r>
          </w:p>
        </w:tc>
      </w:tr>
      <w:tr w:rsidR="00D32B9C" w:rsidRPr="00453B67" w14:paraId="3708FA15" w14:textId="77777777" w:rsidTr="00AE4FB5">
        <w:tc>
          <w:tcPr>
            <w:tcW w:w="379" w:type="pct"/>
          </w:tcPr>
          <w:p w14:paraId="122A94E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06A02337" w14:textId="3E0174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290" w:type="pct"/>
          </w:tcPr>
          <w:p w14:paraId="4873A3A9" w14:textId="25570F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709" w:type="pct"/>
          </w:tcPr>
          <w:p w14:paraId="175A6A75" w14:textId="5347C1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.9 (79.9 to 111.5)</w:t>
            </w:r>
          </w:p>
        </w:tc>
        <w:tc>
          <w:tcPr>
            <w:tcW w:w="801" w:type="pct"/>
          </w:tcPr>
          <w:p w14:paraId="02B2B8BD" w14:textId="6373AF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.3 (259.9 to 311.7)</w:t>
            </w:r>
          </w:p>
        </w:tc>
        <w:tc>
          <w:tcPr>
            <w:tcW w:w="1008" w:type="pct"/>
          </w:tcPr>
          <w:p w14:paraId="1D65E0E9" w14:textId="3256E7B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4 (160.6 to 222.6)</w:t>
            </w:r>
          </w:p>
        </w:tc>
        <w:tc>
          <w:tcPr>
            <w:tcW w:w="647" w:type="pct"/>
          </w:tcPr>
          <w:p w14:paraId="6872119A" w14:textId="783027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46 to 3.65)</w:t>
            </w:r>
          </w:p>
        </w:tc>
        <w:tc>
          <w:tcPr>
            <w:tcW w:w="808" w:type="pct"/>
          </w:tcPr>
          <w:p w14:paraId="7B1A324F" w14:textId="6163F8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1.90 to 4.20)</w:t>
            </w:r>
          </w:p>
        </w:tc>
      </w:tr>
      <w:tr w:rsidR="00D32B9C" w:rsidRPr="00453B67" w14:paraId="4D183E35" w14:textId="77777777" w:rsidTr="00AE4FB5">
        <w:tc>
          <w:tcPr>
            <w:tcW w:w="379" w:type="pct"/>
          </w:tcPr>
          <w:p w14:paraId="6E6EDB5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2DE22932" w14:textId="13ECD9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290" w:type="pct"/>
          </w:tcPr>
          <w:p w14:paraId="585335A9" w14:textId="6DBEBC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</w:t>
            </w:r>
          </w:p>
        </w:tc>
        <w:tc>
          <w:tcPr>
            <w:tcW w:w="709" w:type="pct"/>
          </w:tcPr>
          <w:p w14:paraId="0B3E6DB6" w14:textId="688DA9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.1 (114.2 to 153.4)</w:t>
            </w:r>
          </w:p>
        </w:tc>
        <w:tc>
          <w:tcPr>
            <w:tcW w:w="801" w:type="pct"/>
          </w:tcPr>
          <w:p w14:paraId="7503A65F" w14:textId="22E787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.9 (325.7 to 387.3)</w:t>
            </w:r>
          </w:p>
        </w:tc>
        <w:tc>
          <w:tcPr>
            <w:tcW w:w="1008" w:type="pct"/>
          </w:tcPr>
          <w:p w14:paraId="281280C0" w14:textId="3333F8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.7 (188.7 to 262.5)</w:t>
            </w:r>
          </w:p>
        </w:tc>
        <w:tc>
          <w:tcPr>
            <w:tcW w:w="647" w:type="pct"/>
          </w:tcPr>
          <w:p w14:paraId="68E2115A" w14:textId="74E3C0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26 to 3.21)</w:t>
            </w:r>
          </w:p>
        </w:tc>
        <w:tc>
          <w:tcPr>
            <w:tcW w:w="808" w:type="pct"/>
          </w:tcPr>
          <w:p w14:paraId="43C08E19" w14:textId="53419A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50 to 3.12)</w:t>
            </w:r>
          </w:p>
        </w:tc>
      </w:tr>
      <w:tr w:rsidR="00D32B9C" w:rsidRPr="00453B67" w14:paraId="04CC1B1C" w14:textId="77777777" w:rsidTr="00AE4FB5">
        <w:tc>
          <w:tcPr>
            <w:tcW w:w="379" w:type="pct"/>
          </w:tcPr>
          <w:p w14:paraId="36174B0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36A601DE" w14:textId="5D3A63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290" w:type="pct"/>
          </w:tcPr>
          <w:p w14:paraId="19A26F94" w14:textId="144102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709" w:type="pct"/>
          </w:tcPr>
          <w:p w14:paraId="079F30A6" w14:textId="31AEC0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.6 (140.9 to 186.1)</w:t>
            </w:r>
          </w:p>
        </w:tc>
        <w:tc>
          <w:tcPr>
            <w:tcW w:w="801" w:type="pct"/>
          </w:tcPr>
          <w:p w14:paraId="011A0668" w14:textId="66AD00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.9 (385.3 to 457.2)</w:t>
            </w:r>
          </w:p>
        </w:tc>
        <w:tc>
          <w:tcPr>
            <w:tcW w:w="1008" w:type="pct"/>
          </w:tcPr>
          <w:p w14:paraId="5E747CCD" w14:textId="19A0F3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.2 (216.6 to 300.5)</w:t>
            </w:r>
          </w:p>
        </w:tc>
        <w:tc>
          <w:tcPr>
            <w:tcW w:w="647" w:type="pct"/>
          </w:tcPr>
          <w:p w14:paraId="35E4A715" w14:textId="7C08CA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22 to 3.03)</w:t>
            </w:r>
          </w:p>
        </w:tc>
        <w:tc>
          <w:tcPr>
            <w:tcW w:w="808" w:type="pct"/>
          </w:tcPr>
          <w:p w14:paraId="1FEA9112" w14:textId="16D2C8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47 to 3.74)</w:t>
            </w:r>
          </w:p>
        </w:tc>
      </w:tr>
      <w:tr w:rsidR="00D32B9C" w:rsidRPr="00453B67" w14:paraId="49F440F9" w14:textId="77777777" w:rsidTr="00AE4FB5">
        <w:tc>
          <w:tcPr>
            <w:tcW w:w="379" w:type="pct"/>
          </w:tcPr>
          <w:p w14:paraId="2538C42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0DCA1B36" w14:textId="6088C0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0" w:type="pct"/>
          </w:tcPr>
          <w:p w14:paraId="1D829094" w14:textId="31FD4F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709" w:type="pct"/>
          </w:tcPr>
          <w:p w14:paraId="34F14CD1" w14:textId="238FF9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.3 (170.2 to 221.8)</w:t>
            </w:r>
          </w:p>
        </w:tc>
        <w:tc>
          <w:tcPr>
            <w:tcW w:w="801" w:type="pct"/>
          </w:tcPr>
          <w:p w14:paraId="281CB99B" w14:textId="473D6D9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2.5 (461.4 to 541.4)</w:t>
            </w:r>
          </w:p>
        </w:tc>
        <w:tc>
          <w:tcPr>
            <w:tcW w:w="1008" w:type="pct"/>
          </w:tcPr>
          <w:p w14:paraId="71093451" w14:textId="738D9A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7.2 (258.0 to 356.9)</w:t>
            </w:r>
          </w:p>
        </w:tc>
        <w:tc>
          <w:tcPr>
            <w:tcW w:w="647" w:type="pct"/>
          </w:tcPr>
          <w:p w14:paraId="0928EC6F" w14:textId="7C6174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20 to 3.03)</w:t>
            </w:r>
          </w:p>
        </w:tc>
        <w:tc>
          <w:tcPr>
            <w:tcW w:w="808" w:type="pct"/>
          </w:tcPr>
          <w:p w14:paraId="02030C1C" w14:textId="2F5CCF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1.80 to 4.73)</w:t>
            </w:r>
          </w:p>
        </w:tc>
      </w:tr>
      <w:tr w:rsidR="00D32B9C" w:rsidRPr="00453B67" w14:paraId="171121D9" w14:textId="77777777" w:rsidTr="00AE4FB5">
        <w:tc>
          <w:tcPr>
            <w:tcW w:w="379" w:type="pct"/>
          </w:tcPr>
          <w:p w14:paraId="3A6D702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13740433" w14:textId="5F7317D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290" w:type="pct"/>
          </w:tcPr>
          <w:p w14:paraId="64D1DA50" w14:textId="2CBED1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709" w:type="pct"/>
          </w:tcPr>
          <w:p w14:paraId="61B11B55" w14:textId="2CC6DF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9 (199.9 to 257.9)</w:t>
            </w:r>
          </w:p>
        </w:tc>
        <w:tc>
          <w:tcPr>
            <w:tcW w:w="801" w:type="pct"/>
          </w:tcPr>
          <w:p w14:paraId="627277C6" w14:textId="4A142A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1.3 (525.7 to 615.3)</w:t>
            </w:r>
          </w:p>
        </w:tc>
        <w:tc>
          <w:tcPr>
            <w:tcW w:w="1008" w:type="pct"/>
          </w:tcPr>
          <w:p w14:paraId="5C69D659" w14:textId="24F807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3.4 (289.1 to 398.1)</w:t>
            </w:r>
          </w:p>
        </w:tc>
        <w:tc>
          <w:tcPr>
            <w:tcW w:w="647" w:type="pct"/>
          </w:tcPr>
          <w:p w14:paraId="6350F1FE" w14:textId="39DA63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2.15 to 2.95)</w:t>
            </w:r>
          </w:p>
        </w:tc>
        <w:tc>
          <w:tcPr>
            <w:tcW w:w="808" w:type="pct"/>
          </w:tcPr>
          <w:p w14:paraId="33607910" w14:textId="169ED0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1.48 to 4.17)</w:t>
            </w:r>
          </w:p>
        </w:tc>
      </w:tr>
      <w:tr w:rsidR="00D32B9C" w:rsidRPr="00453B67" w14:paraId="73000717" w14:textId="77777777" w:rsidTr="00AE4FB5">
        <w:tc>
          <w:tcPr>
            <w:tcW w:w="379" w:type="pct"/>
          </w:tcPr>
          <w:p w14:paraId="074C3CC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12C55C71" w14:textId="12A178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0" w:type="pct"/>
          </w:tcPr>
          <w:p w14:paraId="387817F8" w14:textId="6CBFB9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709" w:type="pct"/>
          </w:tcPr>
          <w:p w14:paraId="723C526B" w14:textId="2EA903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.2 (215.1 to 278.4)</w:t>
            </w:r>
          </w:p>
        </w:tc>
        <w:tc>
          <w:tcPr>
            <w:tcW w:w="801" w:type="pct"/>
          </w:tcPr>
          <w:p w14:paraId="0F32BE19" w14:textId="42C3ED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9.2 (579.5 to 679.5)</w:t>
            </w:r>
          </w:p>
        </w:tc>
        <w:tc>
          <w:tcPr>
            <w:tcW w:w="1008" w:type="pct"/>
          </w:tcPr>
          <w:p w14:paraId="28B375DD" w14:textId="3334F52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4.0 (323.2 to 446.9)</w:t>
            </w:r>
          </w:p>
        </w:tc>
        <w:tc>
          <w:tcPr>
            <w:tcW w:w="647" w:type="pct"/>
          </w:tcPr>
          <w:p w14:paraId="07BD5C48" w14:textId="6DA2CC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20 to 3.02)</w:t>
            </w:r>
          </w:p>
        </w:tc>
        <w:tc>
          <w:tcPr>
            <w:tcW w:w="808" w:type="pct"/>
          </w:tcPr>
          <w:p w14:paraId="0689E417" w14:textId="659ED9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1.97 to 11.41)</w:t>
            </w:r>
          </w:p>
        </w:tc>
      </w:tr>
      <w:tr w:rsidR="00D32B9C" w:rsidRPr="00453B67" w14:paraId="7060D6D3" w14:textId="77777777" w:rsidTr="00AE4FB5">
        <w:tc>
          <w:tcPr>
            <w:tcW w:w="379" w:type="pct"/>
          </w:tcPr>
          <w:p w14:paraId="631CFB2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69DC2CD5" w14:textId="4E6ACE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0" w:type="pct"/>
          </w:tcPr>
          <w:p w14:paraId="3EB0D885" w14:textId="5C30AC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709" w:type="pct"/>
          </w:tcPr>
          <w:p w14:paraId="216F4ACC" w14:textId="7C76CF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.5 (234.5 to 305.4)</w:t>
            </w:r>
          </w:p>
        </w:tc>
        <w:tc>
          <w:tcPr>
            <w:tcW w:w="801" w:type="pct"/>
          </w:tcPr>
          <w:p w14:paraId="45953DD7" w14:textId="1C8616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2.5 (666.8 to 781.8)</w:t>
            </w:r>
          </w:p>
        </w:tc>
        <w:tc>
          <w:tcPr>
            <w:tcW w:w="1008" w:type="pct"/>
          </w:tcPr>
          <w:p w14:paraId="097230C2" w14:textId="37D4F7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4.0 (387.6 to 525.4)</w:t>
            </w:r>
          </w:p>
        </w:tc>
        <w:tc>
          <w:tcPr>
            <w:tcW w:w="647" w:type="pct"/>
          </w:tcPr>
          <w:p w14:paraId="7CC5392C" w14:textId="26C57A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32 to 3.18)</w:t>
            </w:r>
          </w:p>
        </w:tc>
        <w:tc>
          <w:tcPr>
            <w:tcW w:w="808" w:type="pct"/>
          </w:tcPr>
          <w:p w14:paraId="352F3DC1" w14:textId="1A0D0D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9 (2.30 to 11.80)</w:t>
            </w:r>
          </w:p>
        </w:tc>
      </w:tr>
      <w:tr w:rsidR="00D32B9C" w:rsidRPr="00453B67" w14:paraId="56F9881A" w14:textId="77777777" w:rsidTr="00AE4FB5">
        <w:tc>
          <w:tcPr>
            <w:tcW w:w="379" w:type="pct"/>
          </w:tcPr>
          <w:p w14:paraId="4E1E41F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79D51DA8" w14:textId="48967D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0" w:type="pct"/>
          </w:tcPr>
          <w:p w14:paraId="7FDFA512" w14:textId="5C4015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09" w:type="pct"/>
          </w:tcPr>
          <w:p w14:paraId="41CCAB16" w14:textId="0CAAE0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6.3 (255.2 to 337.0)</w:t>
            </w:r>
          </w:p>
        </w:tc>
        <w:tc>
          <w:tcPr>
            <w:tcW w:w="801" w:type="pct"/>
          </w:tcPr>
          <w:p w14:paraId="63CC3518" w14:textId="73F77A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7.7 (727.9 to 862.4)</w:t>
            </w:r>
          </w:p>
        </w:tc>
        <w:tc>
          <w:tcPr>
            <w:tcW w:w="1008" w:type="pct"/>
          </w:tcPr>
          <w:p w14:paraId="2C1DCC36" w14:textId="74A8FC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1.3 (428.3 to 580.2)</w:t>
            </w:r>
          </w:p>
        </w:tc>
        <w:tc>
          <w:tcPr>
            <w:tcW w:w="647" w:type="pct"/>
          </w:tcPr>
          <w:p w14:paraId="0E2FFC14" w14:textId="5FE046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30 to 3.20)</w:t>
            </w:r>
          </w:p>
        </w:tc>
        <w:tc>
          <w:tcPr>
            <w:tcW w:w="808" w:type="pct"/>
          </w:tcPr>
          <w:p w14:paraId="61E6312D" w14:textId="01DD1C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4 (1.42 to 9.54)</w:t>
            </w:r>
          </w:p>
        </w:tc>
      </w:tr>
      <w:tr w:rsidR="005077E3" w:rsidRPr="00453B67" w14:paraId="6D2372A7" w14:textId="77777777" w:rsidTr="00AE4FB5">
        <w:tc>
          <w:tcPr>
            <w:tcW w:w="379" w:type="pct"/>
          </w:tcPr>
          <w:p w14:paraId="3DE737D8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015</w:t>
            </w:r>
          </w:p>
        </w:tc>
        <w:tc>
          <w:tcPr>
            <w:tcW w:w="358" w:type="pct"/>
          </w:tcPr>
          <w:p w14:paraId="6A56309C" w14:textId="5065FDE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0" w:type="pct"/>
          </w:tcPr>
          <w:p w14:paraId="0793B408" w14:textId="476A5AC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709" w:type="pct"/>
          </w:tcPr>
          <w:p w14:paraId="486E44D6" w14:textId="1BC55AF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2.0 (267.2 to 357.2)</w:t>
            </w:r>
          </w:p>
        </w:tc>
        <w:tc>
          <w:tcPr>
            <w:tcW w:w="801" w:type="pct"/>
          </w:tcPr>
          <w:p w14:paraId="4953ACD8" w14:textId="0DE33E2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8.7 (802.4 to 956.5)</w:t>
            </w:r>
          </w:p>
        </w:tc>
        <w:tc>
          <w:tcPr>
            <w:tcW w:w="1008" w:type="pct"/>
          </w:tcPr>
          <w:p w14:paraId="2A1AB1E9" w14:textId="0F22F78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6.7 (480.8 to 659.7)</w:t>
            </w:r>
          </w:p>
        </w:tc>
        <w:tc>
          <w:tcPr>
            <w:tcW w:w="647" w:type="pct"/>
          </w:tcPr>
          <w:p w14:paraId="5D281082" w14:textId="301B108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41 to 3.39)</w:t>
            </w:r>
          </w:p>
        </w:tc>
        <w:tc>
          <w:tcPr>
            <w:tcW w:w="808" w:type="pct"/>
          </w:tcPr>
          <w:p w14:paraId="650E3566" w14:textId="07B1FC8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12811A13" w14:textId="77777777" w:rsidTr="00AE4FB5">
        <w:tc>
          <w:tcPr>
            <w:tcW w:w="379" w:type="pct"/>
          </w:tcPr>
          <w:p w14:paraId="03F2606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04688937" w14:textId="4AE6887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0" w:type="pct"/>
          </w:tcPr>
          <w:p w14:paraId="3964AEE4" w14:textId="58B4FC8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09" w:type="pct"/>
          </w:tcPr>
          <w:p w14:paraId="6696253C" w14:textId="349676E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.6 (299.4 to 429.8)</w:t>
            </w:r>
          </w:p>
        </w:tc>
        <w:tc>
          <w:tcPr>
            <w:tcW w:w="801" w:type="pct"/>
          </w:tcPr>
          <w:p w14:paraId="291F68C8" w14:textId="7BE93FA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9.8 (841.0 to 1022.9)</w:t>
            </w:r>
          </w:p>
        </w:tc>
        <w:tc>
          <w:tcPr>
            <w:tcW w:w="1008" w:type="pct"/>
          </w:tcPr>
          <w:p w14:paraId="35038F68" w14:textId="4483C9B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2.2 (463.2 to 679.9)</w:t>
            </w:r>
          </w:p>
        </w:tc>
        <w:tc>
          <w:tcPr>
            <w:tcW w:w="647" w:type="pct"/>
          </w:tcPr>
          <w:p w14:paraId="64A15EF2" w14:textId="0731F2F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13 to 3.21)</w:t>
            </w:r>
          </w:p>
        </w:tc>
        <w:tc>
          <w:tcPr>
            <w:tcW w:w="808" w:type="pct"/>
          </w:tcPr>
          <w:p w14:paraId="1DC465C6" w14:textId="2C9800B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596ACF7" w14:textId="77777777" w:rsidTr="00AE4FB5">
        <w:tc>
          <w:tcPr>
            <w:tcW w:w="379" w:type="pct"/>
          </w:tcPr>
          <w:p w14:paraId="7DD206C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7D5A926C" w14:textId="491A6F2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0" w:type="pct"/>
          </w:tcPr>
          <w:p w14:paraId="16B037CB" w14:textId="1B47339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09" w:type="pct"/>
          </w:tcPr>
          <w:p w14:paraId="01591249" w14:textId="5F347E9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5.2 (311.5 to 456.0)</w:t>
            </w:r>
          </w:p>
        </w:tc>
        <w:tc>
          <w:tcPr>
            <w:tcW w:w="801" w:type="pct"/>
          </w:tcPr>
          <w:p w14:paraId="511F1C16" w14:textId="662094A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0.0 (900.7 to 1148.8)</w:t>
            </w:r>
          </w:p>
        </w:tc>
        <w:tc>
          <w:tcPr>
            <w:tcW w:w="1008" w:type="pct"/>
          </w:tcPr>
          <w:p w14:paraId="31856038" w14:textId="3EF82C8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4.8 (506.3 to 792.3)</w:t>
            </w:r>
          </w:p>
        </w:tc>
        <w:tc>
          <w:tcPr>
            <w:tcW w:w="647" w:type="pct"/>
          </w:tcPr>
          <w:p w14:paraId="64C91CAF" w14:textId="6BC6CFE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2.18 to 3.47)</w:t>
            </w:r>
          </w:p>
        </w:tc>
        <w:tc>
          <w:tcPr>
            <w:tcW w:w="808" w:type="pct"/>
          </w:tcPr>
          <w:p w14:paraId="125E4556" w14:textId="1871A71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F8BCCB0" w14:textId="77777777" w:rsidTr="00AE4FB5">
        <w:tc>
          <w:tcPr>
            <w:tcW w:w="379" w:type="pct"/>
          </w:tcPr>
          <w:p w14:paraId="4076467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147A08B1" w14:textId="0D7468E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0" w:type="pct"/>
          </w:tcPr>
          <w:p w14:paraId="28AC3064" w14:textId="0136AC9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09" w:type="pct"/>
          </w:tcPr>
          <w:p w14:paraId="70C927BE" w14:textId="767F19F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.6 (323.8 to 588.2)</w:t>
            </w:r>
          </w:p>
        </w:tc>
        <w:tc>
          <w:tcPr>
            <w:tcW w:w="801" w:type="pct"/>
          </w:tcPr>
          <w:p w14:paraId="7006A5CC" w14:textId="4A994E5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0.0 (900.7 to 1148.8)</w:t>
            </w:r>
          </w:p>
        </w:tc>
        <w:tc>
          <w:tcPr>
            <w:tcW w:w="1008" w:type="pct"/>
          </w:tcPr>
          <w:p w14:paraId="4A137407" w14:textId="199F210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.4 (396.5 to 760.4)</w:t>
            </w:r>
          </w:p>
        </w:tc>
        <w:tc>
          <w:tcPr>
            <w:tcW w:w="647" w:type="pct"/>
          </w:tcPr>
          <w:p w14:paraId="67570031" w14:textId="4C9386B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1.68 to 3.21)</w:t>
            </w:r>
          </w:p>
        </w:tc>
        <w:tc>
          <w:tcPr>
            <w:tcW w:w="808" w:type="pct"/>
          </w:tcPr>
          <w:p w14:paraId="0FAF34DD" w14:textId="6F024D9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2B5ECC86" w14:textId="77777777" w:rsidTr="00AE4FB5">
        <w:tc>
          <w:tcPr>
            <w:tcW w:w="5000" w:type="pct"/>
            <w:gridSpan w:val="8"/>
          </w:tcPr>
          <w:p w14:paraId="413863F0" w14:textId="77777777" w:rsidR="00E84867" w:rsidRPr="00453B67" w:rsidRDefault="00E84867" w:rsidP="009D3A5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Respiratory</w:t>
            </w:r>
          </w:p>
        </w:tc>
      </w:tr>
      <w:tr w:rsidR="00D32B9C" w:rsidRPr="00453B67" w14:paraId="314FD4C6" w14:textId="77777777" w:rsidTr="00AE4FB5">
        <w:tc>
          <w:tcPr>
            <w:tcW w:w="379" w:type="pct"/>
          </w:tcPr>
          <w:p w14:paraId="6ED8FE7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15A696D0" w14:textId="610895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0" w:type="pct"/>
          </w:tcPr>
          <w:p w14:paraId="32F467FB" w14:textId="488344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</w:t>
            </w:r>
          </w:p>
        </w:tc>
        <w:tc>
          <w:tcPr>
            <w:tcW w:w="709" w:type="pct"/>
          </w:tcPr>
          <w:p w14:paraId="6545C76C" w14:textId="421527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 (2.2 to 9.2)</w:t>
            </w:r>
          </w:p>
        </w:tc>
        <w:tc>
          <w:tcPr>
            <w:tcW w:w="801" w:type="pct"/>
          </w:tcPr>
          <w:p w14:paraId="41005FC3" w14:textId="5B832A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9.5 (218.7 to 260.0)</w:t>
            </w:r>
          </w:p>
        </w:tc>
        <w:tc>
          <w:tcPr>
            <w:tcW w:w="1008" w:type="pct"/>
          </w:tcPr>
          <w:p w14:paraId="46669A66" w14:textId="102EC0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.1 (213.1 to 257.0)</w:t>
            </w:r>
          </w:p>
        </w:tc>
        <w:tc>
          <w:tcPr>
            <w:tcW w:w="647" w:type="pct"/>
          </w:tcPr>
          <w:p w14:paraId="693E1DBC" w14:textId="40617F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30 (26.43 to 106.00)</w:t>
            </w:r>
          </w:p>
        </w:tc>
        <w:tc>
          <w:tcPr>
            <w:tcW w:w="808" w:type="pct"/>
          </w:tcPr>
          <w:p w14:paraId="0F07979B" w14:textId="31B588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16 (26.95 to 108.00)</w:t>
            </w:r>
          </w:p>
        </w:tc>
      </w:tr>
      <w:tr w:rsidR="00D32B9C" w:rsidRPr="00453B67" w14:paraId="030D82E4" w14:textId="77777777" w:rsidTr="00AE4FB5">
        <w:tc>
          <w:tcPr>
            <w:tcW w:w="379" w:type="pct"/>
          </w:tcPr>
          <w:p w14:paraId="5EA283F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1BAEC633" w14:textId="3F9E01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0" w:type="pct"/>
          </w:tcPr>
          <w:p w14:paraId="1AF64FF9" w14:textId="5ABF23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</w:t>
            </w:r>
          </w:p>
        </w:tc>
        <w:tc>
          <w:tcPr>
            <w:tcW w:w="709" w:type="pct"/>
          </w:tcPr>
          <w:p w14:paraId="7666B4D5" w14:textId="030716E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 (6.5 to 15.2)</w:t>
            </w:r>
          </w:p>
        </w:tc>
        <w:tc>
          <w:tcPr>
            <w:tcW w:w="801" w:type="pct"/>
          </w:tcPr>
          <w:p w14:paraId="5D34441E" w14:textId="323337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2.0 (315.8 to 365.8)</w:t>
            </w:r>
          </w:p>
        </w:tc>
        <w:tc>
          <w:tcPr>
            <w:tcW w:w="1008" w:type="pct"/>
          </w:tcPr>
          <w:p w14:paraId="39260C97" w14:textId="2986F2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1.7 (303.5 to 355.6)</w:t>
            </w:r>
          </w:p>
        </w:tc>
        <w:tc>
          <w:tcPr>
            <w:tcW w:w="647" w:type="pct"/>
          </w:tcPr>
          <w:p w14:paraId="03BDC098" w14:textId="0C013C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11 (22.21 to 53.95)</w:t>
            </w:r>
          </w:p>
        </w:tc>
        <w:tc>
          <w:tcPr>
            <w:tcW w:w="808" w:type="pct"/>
          </w:tcPr>
          <w:p w14:paraId="2192427D" w14:textId="1C3E93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54 (12.08 to 52.12)</w:t>
            </w:r>
          </w:p>
        </w:tc>
      </w:tr>
      <w:tr w:rsidR="00D32B9C" w:rsidRPr="00453B67" w14:paraId="1463C346" w14:textId="77777777" w:rsidTr="00AE4FB5">
        <w:tc>
          <w:tcPr>
            <w:tcW w:w="379" w:type="pct"/>
          </w:tcPr>
          <w:p w14:paraId="3863114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4B9A062B" w14:textId="3A2CA2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290" w:type="pct"/>
          </w:tcPr>
          <w:p w14:paraId="6EEB6D65" w14:textId="633FDB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</w:t>
            </w:r>
          </w:p>
        </w:tc>
        <w:tc>
          <w:tcPr>
            <w:tcW w:w="709" w:type="pct"/>
          </w:tcPr>
          <w:p w14:paraId="58D0AA5C" w14:textId="45581D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4 (15.9 to 31.8)</w:t>
            </w:r>
          </w:p>
        </w:tc>
        <w:tc>
          <w:tcPr>
            <w:tcW w:w="801" w:type="pct"/>
          </w:tcPr>
          <w:p w14:paraId="58247033" w14:textId="779530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6.4 (396.2 to 453.0)</w:t>
            </w:r>
          </w:p>
        </w:tc>
        <w:tc>
          <w:tcPr>
            <w:tcW w:w="1008" w:type="pct"/>
          </w:tcPr>
          <w:p w14:paraId="08F13A22" w14:textId="2A9C81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.0 (370.6 to 431.3)</w:t>
            </w:r>
          </w:p>
        </w:tc>
        <w:tc>
          <w:tcPr>
            <w:tcW w:w="647" w:type="pct"/>
          </w:tcPr>
          <w:p w14:paraId="294FE985" w14:textId="72A34A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19 (13.44 to 26.95)</w:t>
            </w:r>
          </w:p>
        </w:tc>
        <w:tc>
          <w:tcPr>
            <w:tcW w:w="808" w:type="pct"/>
          </w:tcPr>
          <w:p w14:paraId="79BE4B82" w14:textId="27ADD5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0 (4.51 to 11.73)</w:t>
            </w:r>
          </w:p>
        </w:tc>
      </w:tr>
      <w:tr w:rsidR="00D32B9C" w:rsidRPr="00453B67" w14:paraId="4C68D248" w14:textId="77777777" w:rsidTr="00AE4FB5">
        <w:tc>
          <w:tcPr>
            <w:tcW w:w="379" w:type="pct"/>
          </w:tcPr>
          <w:p w14:paraId="5247107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0B4ED237" w14:textId="7ED909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290" w:type="pct"/>
          </w:tcPr>
          <w:p w14:paraId="69E33190" w14:textId="20BA0E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</w:t>
            </w:r>
          </w:p>
        </w:tc>
        <w:tc>
          <w:tcPr>
            <w:tcW w:w="709" w:type="pct"/>
          </w:tcPr>
          <w:p w14:paraId="4BF15A3F" w14:textId="5BCB36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.8 (33.2 to 54.0)</w:t>
            </w:r>
          </w:p>
        </w:tc>
        <w:tc>
          <w:tcPr>
            <w:tcW w:w="801" w:type="pct"/>
          </w:tcPr>
          <w:p w14:paraId="0520032C" w14:textId="14DD03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.5 (521.8 to 590.2)</w:t>
            </w:r>
          </w:p>
        </w:tc>
        <w:tc>
          <w:tcPr>
            <w:tcW w:w="1008" w:type="pct"/>
          </w:tcPr>
          <w:p w14:paraId="3826721F" w14:textId="3B894F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3.6 (476.9 to 550.1)</w:t>
            </w:r>
          </w:p>
        </w:tc>
        <w:tc>
          <w:tcPr>
            <w:tcW w:w="647" w:type="pct"/>
          </w:tcPr>
          <w:p w14:paraId="35F4DF83" w14:textId="2B51C5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72 (10.21 to 16.93)</w:t>
            </w:r>
          </w:p>
        </w:tc>
        <w:tc>
          <w:tcPr>
            <w:tcW w:w="808" w:type="pct"/>
          </w:tcPr>
          <w:p w14:paraId="0E2F6CAD" w14:textId="52F73D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3 (4.96 to 10.34)</w:t>
            </w:r>
          </w:p>
        </w:tc>
      </w:tr>
      <w:tr w:rsidR="00D32B9C" w:rsidRPr="00453B67" w14:paraId="09C681CC" w14:textId="77777777" w:rsidTr="00AE4FB5">
        <w:tc>
          <w:tcPr>
            <w:tcW w:w="379" w:type="pct"/>
          </w:tcPr>
          <w:p w14:paraId="6C57FF2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06E463B2" w14:textId="79ADFA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290" w:type="pct"/>
          </w:tcPr>
          <w:p w14:paraId="02D16621" w14:textId="47C54D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3</w:t>
            </w:r>
          </w:p>
        </w:tc>
        <w:tc>
          <w:tcPr>
            <w:tcW w:w="709" w:type="pct"/>
          </w:tcPr>
          <w:p w14:paraId="3647B7E3" w14:textId="2A1A41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3 (70.2 to 98.7)</w:t>
            </w:r>
          </w:p>
        </w:tc>
        <w:tc>
          <w:tcPr>
            <w:tcW w:w="801" w:type="pct"/>
          </w:tcPr>
          <w:p w14:paraId="78664645" w14:textId="560029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2.0 (749.6 to 836.3)</w:t>
            </w:r>
          </w:p>
        </w:tc>
        <w:tc>
          <w:tcPr>
            <w:tcW w:w="1008" w:type="pct"/>
          </w:tcPr>
          <w:p w14:paraId="06A2CEDD" w14:textId="5FF907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8.7 (663.7 to 754.7)</w:t>
            </w:r>
          </w:p>
        </w:tc>
        <w:tc>
          <w:tcPr>
            <w:tcW w:w="647" w:type="pct"/>
          </w:tcPr>
          <w:p w14:paraId="2EE6A943" w14:textId="318EEAF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51 (7.95 to 11.37)</w:t>
            </w:r>
          </w:p>
        </w:tc>
        <w:tc>
          <w:tcPr>
            <w:tcW w:w="808" w:type="pct"/>
          </w:tcPr>
          <w:p w14:paraId="61F832EC" w14:textId="71EFE1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4 (4.99 to 8.38)</w:t>
            </w:r>
          </w:p>
        </w:tc>
      </w:tr>
      <w:tr w:rsidR="00D32B9C" w:rsidRPr="00453B67" w14:paraId="13ADB5E2" w14:textId="77777777" w:rsidTr="00AE4FB5">
        <w:tc>
          <w:tcPr>
            <w:tcW w:w="379" w:type="pct"/>
          </w:tcPr>
          <w:p w14:paraId="1F6E1E7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5E938D47" w14:textId="7047C2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</w:t>
            </w:r>
          </w:p>
        </w:tc>
        <w:tc>
          <w:tcPr>
            <w:tcW w:w="290" w:type="pct"/>
          </w:tcPr>
          <w:p w14:paraId="5D9FB2A9" w14:textId="400640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</w:t>
            </w:r>
          </w:p>
        </w:tc>
        <w:tc>
          <w:tcPr>
            <w:tcW w:w="709" w:type="pct"/>
          </w:tcPr>
          <w:p w14:paraId="5295DD60" w14:textId="5C4907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7 (121.3 to 159.0)</w:t>
            </w:r>
          </w:p>
        </w:tc>
        <w:tc>
          <w:tcPr>
            <w:tcW w:w="801" w:type="pct"/>
          </w:tcPr>
          <w:p w14:paraId="5A5A9FDD" w14:textId="5A2069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7.8 (921.6 to 1014.7)</w:t>
            </w:r>
          </w:p>
        </w:tc>
        <w:tc>
          <w:tcPr>
            <w:tcW w:w="1008" w:type="pct"/>
          </w:tcPr>
          <w:p w14:paraId="61B3C204" w14:textId="5A3BFD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7.1 (777.6 to 877.2)</w:t>
            </w:r>
          </w:p>
        </w:tc>
        <w:tc>
          <w:tcPr>
            <w:tcW w:w="647" w:type="pct"/>
          </w:tcPr>
          <w:p w14:paraId="48270066" w14:textId="3C3F35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8 (5.99 to 8.03)</w:t>
            </w:r>
          </w:p>
        </w:tc>
        <w:tc>
          <w:tcPr>
            <w:tcW w:w="808" w:type="pct"/>
          </w:tcPr>
          <w:p w14:paraId="1B4726F1" w14:textId="1AA696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2.60 to 4.37)</w:t>
            </w:r>
          </w:p>
        </w:tc>
      </w:tr>
      <w:tr w:rsidR="00D32B9C" w:rsidRPr="00453B67" w14:paraId="4609104C" w14:textId="77777777" w:rsidTr="00AE4FB5">
        <w:tc>
          <w:tcPr>
            <w:tcW w:w="379" w:type="pct"/>
          </w:tcPr>
          <w:p w14:paraId="0A2759C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22ABBD06" w14:textId="35AE40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290" w:type="pct"/>
          </w:tcPr>
          <w:p w14:paraId="317F5C95" w14:textId="105BBE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</w:t>
            </w:r>
          </w:p>
        </w:tc>
        <w:tc>
          <w:tcPr>
            <w:tcW w:w="709" w:type="pct"/>
          </w:tcPr>
          <w:p w14:paraId="7E0F8BF4" w14:textId="556FDD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.2 (170.0 to 217.5)</w:t>
            </w:r>
          </w:p>
        </w:tc>
        <w:tc>
          <w:tcPr>
            <w:tcW w:w="801" w:type="pct"/>
          </w:tcPr>
          <w:p w14:paraId="357908F3" w14:textId="4EAEA3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9.3 (1110.4 to 1213.9)</w:t>
            </w:r>
          </w:p>
        </w:tc>
        <w:tc>
          <w:tcPr>
            <w:tcW w:w="1008" w:type="pct"/>
          </w:tcPr>
          <w:p w14:paraId="7F592F1C" w14:textId="1E9455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6.1 (909.5 to 1026.9)</w:t>
            </w:r>
          </w:p>
        </w:tc>
        <w:tc>
          <w:tcPr>
            <w:tcW w:w="647" w:type="pct"/>
          </w:tcPr>
          <w:p w14:paraId="1B714766" w14:textId="39F4E9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0 (5.29 to 6.83)</w:t>
            </w:r>
          </w:p>
        </w:tc>
        <w:tc>
          <w:tcPr>
            <w:tcW w:w="808" w:type="pct"/>
          </w:tcPr>
          <w:p w14:paraId="63CCE20E" w14:textId="03D8C5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8 (3.13 to 5.53)</w:t>
            </w:r>
          </w:p>
        </w:tc>
      </w:tr>
      <w:tr w:rsidR="00D32B9C" w:rsidRPr="00453B67" w14:paraId="12C84DCC" w14:textId="77777777" w:rsidTr="00AE4FB5">
        <w:tc>
          <w:tcPr>
            <w:tcW w:w="379" w:type="pct"/>
          </w:tcPr>
          <w:p w14:paraId="64C30BF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29AE490A" w14:textId="607C78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290" w:type="pct"/>
          </w:tcPr>
          <w:p w14:paraId="1E34BD5B" w14:textId="5938CA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</w:t>
            </w:r>
          </w:p>
        </w:tc>
        <w:tc>
          <w:tcPr>
            <w:tcW w:w="709" w:type="pct"/>
          </w:tcPr>
          <w:p w14:paraId="685112CA" w14:textId="2C4E0D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8.0 (218.9 to 275.3)</w:t>
            </w:r>
          </w:p>
        </w:tc>
        <w:tc>
          <w:tcPr>
            <w:tcW w:w="801" w:type="pct"/>
          </w:tcPr>
          <w:p w14:paraId="094ABB35" w14:textId="78DAC8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2.2 (1303.2 to 1424.9)</w:t>
            </w:r>
          </w:p>
        </w:tc>
        <w:tc>
          <w:tcPr>
            <w:tcW w:w="1008" w:type="pct"/>
          </w:tcPr>
          <w:p w14:paraId="12FCA258" w14:textId="1C8D73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4.2 (1050.7 to 1187.4)</w:t>
            </w:r>
          </w:p>
        </w:tc>
        <w:tc>
          <w:tcPr>
            <w:tcW w:w="647" w:type="pct"/>
          </w:tcPr>
          <w:p w14:paraId="00ECC564" w14:textId="4C6DD4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9 (4.90 to 6.28)</w:t>
            </w:r>
          </w:p>
        </w:tc>
        <w:tc>
          <w:tcPr>
            <w:tcW w:w="808" w:type="pct"/>
          </w:tcPr>
          <w:p w14:paraId="165D4261" w14:textId="2E13FA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4 (3.20 to 5.82)</w:t>
            </w:r>
          </w:p>
        </w:tc>
      </w:tr>
      <w:tr w:rsidR="00D32B9C" w:rsidRPr="00453B67" w14:paraId="40D3A1E1" w14:textId="77777777" w:rsidTr="00AE4FB5">
        <w:tc>
          <w:tcPr>
            <w:tcW w:w="379" w:type="pct"/>
          </w:tcPr>
          <w:p w14:paraId="295D3FD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79664007" w14:textId="086977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290" w:type="pct"/>
          </w:tcPr>
          <w:p w14:paraId="62B341D7" w14:textId="4FCA33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</w:t>
            </w:r>
          </w:p>
        </w:tc>
        <w:tc>
          <w:tcPr>
            <w:tcW w:w="709" w:type="pct"/>
          </w:tcPr>
          <w:p w14:paraId="11F1CFEB" w14:textId="4F40B3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.8 (271.4 to 335.1)</w:t>
            </w:r>
          </w:p>
        </w:tc>
        <w:tc>
          <w:tcPr>
            <w:tcW w:w="801" w:type="pct"/>
          </w:tcPr>
          <w:p w14:paraId="04C212B0" w14:textId="671524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4.6 (1459.5 to 1599.0)</w:t>
            </w:r>
          </w:p>
        </w:tc>
        <w:tc>
          <w:tcPr>
            <w:tcW w:w="1008" w:type="pct"/>
          </w:tcPr>
          <w:p w14:paraId="245392C7" w14:textId="477047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0.8 (1150.5 to 1298.0)</w:t>
            </w:r>
          </w:p>
        </w:tc>
        <w:tc>
          <w:tcPr>
            <w:tcW w:w="647" w:type="pct"/>
          </w:tcPr>
          <w:p w14:paraId="35328F8B" w14:textId="76D12A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2 (4.52 to 5.64)</w:t>
            </w:r>
          </w:p>
        </w:tc>
        <w:tc>
          <w:tcPr>
            <w:tcW w:w="808" w:type="pct"/>
          </w:tcPr>
          <w:p w14:paraId="6FB9AAA0" w14:textId="4F78EB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48 to 4.87)</w:t>
            </w:r>
          </w:p>
        </w:tc>
      </w:tr>
      <w:tr w:rsidR="00D32B9C" w:rsidRPr="00453B67" w14:paraId="25DA35E0" w14:textId="77777777" w:rsidTr="00AE4FB5">
        <w:tc>
          <w:tcPr>
            <w:tcW w:w="379" w:type="pct"/>
          </w:tcPr>
          <w:p w14:paraId="11F601D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25B16B6D" w14:textId="3E6F75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290" w:type="pct"/>
          </w:tcPr>
          <w:p w14:paraId="2272F1AB" w14:textId="026945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709" w:type="pct"/>
          </w:tcPr>
          <w:p w14:paraId="2EADE206" w14:textId="30CBB1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0.1 (314.2 to 387.2)</w:t>
            </w:r>
          </w:p>
        </w:tc>
        <w:tc>
          <w:tcPr>
            <w:tcW w:w="801" w:type="pct"/>
          </w:tcPr>
          <w:p w14:paraId="5FC4BCCC" w14:textId="6312DC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7.5 (1625.6 to 1778.5)</w:t>
            </w:r>
          </w:p>
        </w:tc>
        <w:tc>
          <w:tcPr>
            <w:tcW w:w="1008" w:type="pct"/>
          </w:tcPr>
          <w:p w14:paraId="198BB5EE" w14:textId="1A6F12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7.4 (1267.0 to 1433.9)</w:t>
            </w:r>
          </w:p>
        </w:tc>
        <w:tc>
          <w:tcPr>
            <w:tcW w:w="647" w:type="pct"/>
          </w:tcPr>
          <w:p w14:paraId="1FCF1A71" w14:textId="537E48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5 (4.33 to 5.42)</w:t>
            </w:r>
          </w:p>
        </w:tc>
        <w:tc>
          <w:tcPr>
            <w:tcW w:w="808" w:type="pct"/>
          </w:tcPr>
          <w:p w14:paraId="6736369E" w14:textId="6CE991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2 (2.92 to 6.89)</w:t>
            </w:r>
          </w:p>
        </w:tc>
      </w:tr>
      <w:tr w:rsidR="00D32B9C" w:rsidRPr="00453B67" w14:paraId="64B90D00" w14:textId="77777777" w:rsidTr="00AE4FB5">
        <w:tc>
          <w:tcPr>
            <w:tcW w:w="379" w:type="pct"/>
          </w:tcPr>
          <w:p w14:paraId="3F518A1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362CA67F" w14:textId="07C07F6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290" w:type="pct"/>
          </w:tcPr>
          <w:p w14:paraId="69FC2ACE" w14:textId="1E5E97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</w:t>
            </w:r>
          </w:p>
        </w:tc>
        <w:tc>
          <w:tcPr>
            <w:tcW w:w="709" w:type="pct"/>
          </w:tcPr>
          <w:p w14:paraId="0A03046B" w14:textId="31D431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9.2 (355.5 to 439.4)</w:t>
            </w:r>
          </w:p>
        </w:tc>
        <w:tc>
          <w:tcPr>
            <w:tcW w:w="801" w:type="pct"/>
          </w:tcPr>
          <w:p w14:paraId="30CD3FB5" w14:textId="0DE171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2.1 (1771.1 to 1938.9)</w:t>
            </w:r>
          </w:p>
        </w:tc>
        <w:tc>
          <w:tcPr>
            <w:tcW w:w="1008" w:type="pct"/>
          </w:tcPr>
          <w:p w14:paraId="4D11DD7E" w14:textId="2D73DF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2.8 (1367.6 to 1548.9)</w:t>
            </w:r>
          </w:p>
        </w:tc>
        <w:tc>
          <w:tcPr>
            <w:tcW w:w="647" w:type="pct"/>
          </w:tcPr>
          <w:p w14:paraId="416B0357" w14:textId="19B3B8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4 (4.13 to 5.23)</w:t>
            </w:r>
          </w:p>
        </w:tc>
        <w:tc>
          <w:tcPr>
            <w:tcW w:w="808" w:type="pct"/>
          </w:tcPr>
          <w:p w14:paraId="416BEEE8" w14:textId="5773F9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0 (2.26 to 5.83)</w:t>
            </w:r>
          </w:p>
        </w:tc>
      </w:tr>
      <w:tr w:rsidR="00D32B9C" w:rsidRPr="00453B67" w14:paraId="4D73AEA6" w14:textId="77777777" w:rsidTr="00AE4FB5">
        <w:tc>
          <w:tcPr>
            <w:tcW w:w="379" w:type="pct"/>
          </w:tcPr>
          <w:p w14:paraId="2A34A73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40FFF09A" w14:textId="25E9858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0" w:type="pct"/>
          </w:tcPr>
          <w:p w14:paraId="35BE14F2" w14:textId="483943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709" w:type="pct"/>
          </w:tcPr>
          <w:p w14:paraId="583648F3" w14:textId="6F57F6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8.8 (400.0 to 495.3)</w:t>
            </w:r>
          </w:p>
        </w:tc>
        <w:tc>
          <w:tcPr>
            <w:tcW w:w="801" w:type="pct"/>
          </w:tcPr>
          <w:p w14:paraId="35998598" w14:textId="3C46CA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7.8 (1948.8 to 2136.8)</w:t>
            </w:r>
          </w:p>
        </w:tc>
        <w:tc>
          <w:tcPr>
            <w:tcW w:w="1008" w:type="pct"/>
          </w:tcPr>
          <w:p w14:paraId="5DA6E099" w14:textId="252AFF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9.0 (1487.7 to 1688.8)</w:t>
            </w:r>
          </w:p>
        </w:tc>
        <w:tc>
          <w:tcPr>
            <w:tcW w:w="647" w:type="pct"/>
          </w:tcPr>
          <w:p w14:paraId="66033941" w14:textId="07DC1CE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4 (4.06 to 5.13)</w:t>
            </w:r>
          </w:p>
        </w:tc>
        <w:tc>
          <w:tcPr>
            <w:tcW w:w="808" w:type="pct"/>
          </w:tcPr>
          <w:p w14:paraId="24B84D21" w14:textId="172A9D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7 (2.87 to 7.97)</w:t>
            </w:r>
          </w:p>
        </w:tc>
      </w:tr>
      <w:tr w:rsidR="00D32B9C" w:rsidRPr="00453B67" w14:paraId="7CC14D5C" w14:textId="77777777" w:rsidTr="00AE4FB5">
        <w:tc>
          <w:tcPr>
            <w:tcW w:w="379" w:type="pct"/>
          </w:tcPr>
          <w:p w14:paraId="69FFF0F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58" w:type="pct"/>
          </w:tcPr>
          <w:p w14:paraId="1ACC2BB1" w14:textId="0C48B8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290" w:type="pct"/>
          </w:tcPr>
          <w:p w14:paraId="25B4F7B9" w14:textId="202411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709" w:type="pct"/>
          </w:tcPr>
          <w:p w14:paraId="2A90468E" w14:textId="6C0E07D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0.3 (438.2 to 538.7)</w:t>
            </w:r>
          </w:p>
        </w:tc>
        <w:tc>
          <w:tcPr>
            <w:tcW w:w="801" w:type="pct"/>
          </w:tcPr>
          <w:p w14:paraId="7BEF80F6" w14:textId="792451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4.1 (2086.0 to 2295.8)</w:t>
            </w:r>
          </w:p>
        </w:tc>
        <w:tc>
          <w:tcPr>
            <w:tcW w:w="1008" w:type="pct"/>
          </w:tcPr>
          <w:p w14:paraId="2E33533B" w14:textId="75D2F8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3.8 (1577.8 to 1820.0)</w:t>
            </w:r>
          </w:p>
        </w:tc>
        <w:tc>
          <w:tcPr>
            <w:tcW w:w="647" w:type="pct"/>
          </w:tcPr>
          <w:p w14:paraId="020CCDA3" w14:textId="35CFA2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5 (3.99 to 5.04)</w:t>
            </w:r>
          </w:p>
        </w:tc>
        <w:tc>
          <w:tcPr>
            <w:tcW w:w="808" w:type="pct"/>
          </w:tcPr>
          <w:p w14:paraId="40399977" w14:textId="58EABC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5 (2.37 to 8.65)</w:t>
            </w:r>
          </w:p>
        </w:tc>
      </w:tr>
      <w:tr w:rsidR="00D32B9C" w:rsidRPr="00453B67" w14:paraId="361B8D46" w14:textId="77777777" w:rsidTr="00AE4FB5">
        <w:tc>
          <w:tcPr>
            <w:tcW w:w="379" w:type="pct"/>
          </w:tcPr>
          <w:p w14:paraId="1EC1BF2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09D00BD3" w14:textId="1F2B7F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0" w:type="pct"/>
          </w:tcPr>
          <w:p w14:paraId="0D625567" w14:textId="3D773C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709" w:type="pct"/>
          </w:tcPr>
          <w:p w14:paraId="1073094B" w14:textId="397CC2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4.6 (471.4 to 592.9)</w:t>
            </w:r>
          </w:p>
        </w:tc>
        <w:tc>
          <w:tcPr>
            <w:tcW w:w="801" w:type="pct"/>
          </w:tcPr>
          <w:p w14:paraId="2838308E" w14:textId="79219C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3.2 (2300.6 to 2539.1)</w:t>
            </w:r>
          </w:p>
        </w:tc>
        <w:tc>
          <w:tcPr>
            <w:tcW w:w="1008" w:type="pct"/>
          </w:tcPr>
          <w:p w14:paraId="0EAB74CE" w14:textId="63D04A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8.5 (1741.2 to 2023.7)</w:t>
            </w:r>
          </w:p>
        </w:tc>
        <w:tc>
          <w:tcPr>
            <w:tcW w:w="647" w:type="pct"/>
          </w:tcPr>
          <w:p w14:paraId="62ACC5AC" w14:textId="10831A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1 (4.03 to 5.15)</w:t>
            </w:r>
          </w:p>
        </w:tc>
        <w:tc>
          <w:tcPr>
            <w:tcW w:w="808" w:type="pct"/>
          </w:tcPr>
          <w:p w14:paraId="1928323A" w14:textId="405A06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26 (3.25 to 18.25)</w:t>
            </w:r>
          </w:p>
        </w:tc>
      </w:tr>
      <w:tr w:rsidR="00D32B9C" w:rsidRPr="00453B67" w14:paraId="1207BDDD" w14:textId="77777777" w:rsidTr="00AE4FB5">
        <w:tc>
          <w:tcPr>
            <w:tcW w:w="379" w:type="pct"/>
          </w:tcPr>
          <w:p w14:paraId="5A0784B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6D7BCCA7" w14:textId="2F1554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0" w:type="pct"/>
          </w:tcPr>
          <w:p w14:paraId="416710E3" w14:textId="3350F2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09" w:type="pct"/>
          </w:tcPr>
          <w:p w14:paraId="29FFB5CC" w14:textId="6877A8A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7.6 (513.2 to 678.3)</w:t>
            </w:r>
          </w:p>
        </w:tc>
        <w:tc>
          <w:tcPr>
            <w:tcW w:w="801" w:type="pct"/>
          </w:tcPr>
          <w:p w14:paraId="51EE2B13" w14:textId="71BE03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9.1 (2430.0 to 2731.3)</w:t>
            </w:r>
          </w:p>
        </w:tc>
        <w:tc>
          <w:tcPr>
            <w:tcW w:w="1008" w:type="pct"/>
          </w:tcPr>
          <w:p w14:paraId="38F75B2F" w14:textId="32AC2D9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1.6 (1810.1 to 2140.8)</w:t>
            </w:r>
          </w:p>
        </w:tc>
        <w:tc>
          <w:tcPr>
            <w:tcW w:w="647" w:type="pct"/>
          </w:tcPr>
          <w:p w14:paraId="0471E767" w14:textId="516D78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0 (3.77 to 4.98)</w:t>
            </w:r>
          </w:p>
        </w:tc>
        <w:tc>
          <w:tcPr>
            <w:tcW w:w="808" w:type="pct"/>
          </w:tcPr>
          <w:p w14:paraId="20C71F48" w14:textId="58B72F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1.31 to 12.32)</w:t>
            </w:r>
          </w:p>
        </w:tc>
      </w:tr>
      <w:tr w:rsidR="005077E3" w:rsidRPr="00453B67" w14:paraId="39F90630" w14:textId="77777777" w:rsidTr="00AE4FB5">
        <w:tc>
          <w:tcPr>
            <w:tcW w:w="379" w:type="pct"/>
          </w:tcPr>
          <w:p w14:paraId="4E0B7D4F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29D3181E" w14:textId="75B0793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0" w:type="pct"/>
          </w:tcPr>
          <w:p w14:paraId="2250F744" w14:textId="72F9BC5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09" w:type="pct"/>
          </w:tcPr>
          <w:p w14:paraId="172AA04E" w14:textId="3CCEC13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3.0 (586.2 to 936.2)</w:t>
            </w:r>
          </w:p>
        </w:tc>
        <w:tc>
          <w:tcPr>
            <w:tcW w:w="801" w:type="pct"/>
          </w:tcPr>
          <w:p w14:paraId="59549771" w14:textId="18AA540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5.0 (2572.7 to 2985.7)</w:t>
            </w:r>
          </w:p>
        </w:tc>
        <w:tc>
          <w:tcPr>
            <w:tcW w:w="1008" w:type="pct"/>
          </w:tcPr>
          <w:p w14:paraId="1D42B25A" w14:textId="1DB4767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1.9 (1742.7 to 2268.3)</w:t>
            </w:r>
          </w:p>
        </w:tc>
        <w:tc>
          <w:tcPr>
            <w:tcW w:w="647" w:type="pct"/>
          </w:tcPr>
          <w:p w14:paraId="22C0FA8B" w14:textId="246690D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1 (2.93 to 4.68)</w:t>
            </w:r>
          </w:p>
        </w:tc>
        <w:tc>
          <w:tcPr>
            <w:tcW w:w="808" w:type="pct"/>
          </w:tcPr>
          <w:p w14:paraId="605863C9" w14:textId="365FA8E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386618D9" w14:textId="77777777" w:rsidTr="00AE4FB5">
        <w:tc>
          <w:tcPr>
            <w:tcW w:w="379" w:type="pct"/>
          </w:tcPr>
          <w:p w14:paraId="216F360F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</w:tcPr>
          <w:p w14:paraId="42799007" w14:textId="64CFCA4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0" w:type="pct"/>
          </w:tcPr>
          <w:p w14:paraId="4C972752" w14:textId="23D95B7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09" w:type="pct"/>
          </w:tcPr>
          <w:p w14:paraId="5DCC5944" w14:textId="65D83CD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6.4 (619.9 to 1031.9)</w:t>
            </w:r>
          </w:p>
        </w:tc>
        <w:tc>
          <w:tcPr>
            <w:tcW w:w="801" w:type="pct"/>
          </w:tcPr>
          <w:p w14:paraId="038975CD" w14:textId="26191CD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0.0 (2599.3 to 3096.0)</w:t>
            </w:r>
          </w:p>
        </w:tc>
        <w:tc>
          <w:tcPr>
            <w:tcW w:w="1008" w:type="pct"/>
          </w:tcPr>
          <w:p w14:paraId="4B78E2C2" w14:textId="69E219C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3.6 (1723.9 to 2367.3)</w:t>
            </w:r>
          </w:p>
        </w:tc>
        <w:tc>
          <w:tcPr>
            <w:tcW w:w="647" w:type="pct"/>
          </w:tcPr>
          <w:p w14:paraId="77A00989" w14:textId="3477654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1 (2.71 to 4.65)</w:t>
            </w:r>
          </w:p>
        </w:tc>
        <w:tc>
          <w:tcPr>
            <w:tcW w:w="808" w:type="pct"/>
          </w:tcPr>
          <w:p w14:paraId="519ABD89" w14:textId="1408C01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E84867" w:rsidRPr="00453B67" w14:paraId="426EA496" w14:textId="77777777" w:rsidTr="00AE4FB5">
        <w:tc>
          <w:tcPr>
            <w:tcW w:w="5000" w:type="pct"/>
            <w:gridSpan w:val="8"/>
          </w:tcPr>
          <w:p w14:paraId="3FD3FBC6" w14:textId="77777777" w:rsidR="00E84867" w:rsidRPr="00453B67" w:rsidRDefault="00E84867" w:rsidP="009254C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D32B9C" w:rsidRPr="00453B67" w14:paraId="3B8A7412" w14:textId="77777777" w:rsidTr="00AE4FB5">
        <w:tc>
          <w:tcPr>
            <w:tcW w:w="379" w:type="pct"/>
          </w:tcPr>
          <w:p w14:paraId="29ACD72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58" w:type="pct"/>
          </w:tcPr>
          <w:p w14:paraId="66C7942A" w14:textId="35927B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290" w:type="pct"/>
          </w:tcPr>
          <w:p w14:paraId="118BFFA7" w14:textId="10454C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709" w:type="pct"/>
          </w:tcPr>
          <w:p w14:paraId="42DB6ED4" w14:textId="21FFBD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8 (11.4 to 22.2)</w:t>
            </w:r>
          </w:p>
        </w:tc>
        <w:tc>
          <w:tcPr>
            <w:tcW w:w="801" w:type="pct"/>
          </w:tcPr>
          <w:p w14:paraId="77378797" w14:textId="0547BF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9 (24.3 to 40.5)</w:t>
            </w:r>
          </w:p>
        </w:tc>
        <w:tc>
          <w:tcPr>
            <w:tcW w:w="1008" w:type="pct"/>
          </w:tcPr>
          <w:p w14:paraId="28599E1F" w14:textId="277592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1 (5.9 to 24.6)</w:t>
            </w:r>
          </w:p>
        </w:tc>
        <w:tc>
          <w:tcPr>
            <w:tcW w:w="647" w:type="pct"/>
          </w:tcPr>
          <w:p w14:paraId="1113E541" w14:textId="627E93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0 (1.29 to 3.04)</w:t>
            </w:r>
          </w:p>
        </w:tc>
        <w:tc>
          <w:tcPr>
            <w:tcW w:w="808" w:type="pct"/>
          </w:tcPr>
          <w:p w14:paraId="434EA7DC" w14:textId="230E357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31 to 3.10)</w:t>
            </w:r>
          </w:p>
        </w:tc>
      </w:tr>
      <w:tr w:rsidR="00D32B9C" w:rsidRPr="00453B67" w14:paraId="14D960BF" w14:textId="77777777" w:rsidTr="00AE4FB5">
        <w:tc>
          <w:tcPr>
            <w:tcW w:w="379" w:type="pct"/>
          </w:tcPr>
          <w:p w14:paraId="4993A58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58" w:type="pct"/>
          </w:tcPr>
          <w:p w14:paraId="40417DAA" w14:textId="57044A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290" w:type="pct"/>
          </w:tcPr>
          <w:p w14:paraId="2B7EABE4" w14:textId="1373FC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709" w:type="pct"/>
          </w:tcPr>
          <w:p w14:paraId="35950818" w14:textId="5EFEDC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5 (33.4 to 50.8)</w:t>
            </w:r>
          </w:p>
        </w:tc>
        <w:tc>
          <w:tcPr>
            <w:tcW w:w="801" w:type="pct"/>
          </w:tcPr>
          <w:p w14:paraId="31645863" w14:textId="0ED6B4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.4 (58.3 to 83.3)</w:t>
            </w:r>
          </w:p>
        </w:tc>
        <w:tc>
          <w:tcPr>
            <w:tcW w:w="1008" w:type="pct"/>
          </w:tcPr>
          <w:p w14:paraId="719F955E" w14:textId="7D42A8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9 (14.2 to 44.5)</w:t>
            </w:r>
          </w:p>
        </w:tc>
        <w:tc>
          <w:tcPr>
            <w:tcW w:w="647" w:type="pct"/>
          </w:tcPr>
          <w:p w14:paraId="12323B53" w14:textId="71ACAA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29 to 2.27)</w:t>
            </w:r>
          </w:p>
        </w:tc>
        <w:tc>
          <w:tcPr>
            <w:tcW w:w="808" w:type="pct"/>
          </w:tcPr>
          <w:p w14:paraId="2C1AA284" w14:textId="732510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1.17 to 2.47)</w:t>
            </w:r>
          </w:p>
        </w:tc>
      </w:tr>
      <w:tr w:rsidR="00D32B9C" w:rsidRPr="00453B67" w14:paraId="49D8D70B" w14:textId="77777777" w:rsidTr="00AE4FB5">
        <w:tc>
          <w:tcPr>
            <w:tcW w:w="379" w:type="pct"/>
          </w:tcPr>
          <w:p w14:paraId="72613B1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58" w:type="pct"/>
          </w:tcPr>
          <w:p w14:paraId="17254BBC" w14:textId="71A553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290" w:type="pct"/>
          </w:tcPr>
          <w:p w14:paraId="0CD7255F" w14:textId="51DEAB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</w:t>
            </w:r>
          </w:p>
        </w:tc>
        <w:tc>
          <w:tcPr>
            <w:tcW w:w="709" w:type="pct"/>
          </w:tcPr>
          <w:p w14:paraId="34C15839" w14:textId="15D171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.8 (55.4 to 77.7)</w:t>
            </w:r>
          </w:p>
        </w:tc>
        <w:tc>
          <w:tcPr>
            <w:tcW w:w="801" w:type="pct"/>
          </w:tcPr>
          <w:p w14:paraId="78624AB6" w14:textId="7F098B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.0 (137.5 to 174.9)</w:t>
            </w:r>
          </w:p>
        </w:tc>
        <w:tc>
          <w:tcPr>
            <w:tcW w:w="1008" w:type="pct"/>
          </w:tcPr>
          <w:p w14:paraId="6DD9174F" w14:textId="1E16FE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1 (69.7 to 112.0)</w:t>
            </w:r>
          </w:p>
        </w:tc>
        <w:tc>
          <w:tcPr>
            <w:tcW w:w="647" w:type="pct"/>
          </w:tcPr>
          <w:p w14:paraId="3C6020D2" w14:textId="7FD142D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1.95 to 2.94)</w:t>
            </w:r>
          </w:p>
        </w:tc>
        <w:tc>
          <w:tcPr>
            <w:tcW w:w="808" w:type="pct"/>
          </w:tcPr>
          <w:p w14:paraId="4ED7DA27" w14:textId="700495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9 (2.67 to 5.23)</w:t>
            </w:r>
          </w:p>
        </w:tc>
      </w:tr>
      <w:tr w:rsidR="00D32B9C" w:rsidRPr="00453B67" w14:paraId="08768B5B" w14:textId="77777777" w:rsidTr="00AE4FB5">
        <w:tc>
          <w:tcPr>
            <w:tcW w:w="379" w:type="pct"/>
          </w:tcPr>
          <w:p w14:paraId="1EBEA8C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58" w:type="pct"/>
          </w:tcPr>
          <w:p w14:paraId="135D7D5D" w14:textId="7FEE83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290" w:type="pct"/>
          </w:tcPr>
          <w:p w14:paraId="049F0C91" w14:textId="3C9C15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</w:t>
            </w:r>
          </w:p>
        </w:tc>
        <w:tc>
          <w:tcPr>
            <w:tcW w:w="709" w:type="pct"/>
          </w:tcPr>
          <w:p w14:paraId="64B1B77E" w14:textId="079D83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.9 (119.2 to 152.6)</w:t>
            </w:r>
          </w:p>
        </w:tc>
        <w:tc>
          <w:tcPr>
            <w:tcW w:w="801" w:type="pct"/>
          </w:tcPr>
          <w:p w14:paraId="10D94C0C" w14:textId="1FC1F2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.3 (299.8 to 355.7)</w:t>
            </w:r>
          </w:p>
        </w:tc>
        <w:tc>
          <w:tcPr>
            <w:tcW w:w="1008" w:type="pct"/>
          </w:tcPr>
          <w:p w14:paraId="7B4711B7" w14:textId="3A106B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.4 (159.4 to 221.6)</w:t>
            </w:r>
          </w:p>
        </w:tc>
        <w:tc>
          <w:tcPr>
            <w:tcW w:w="647" w:type="pct"/>
          </w:tcPr>
          <w:p w14:paraId="707FA3DF" w14:textId="5D8DCD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10 to 2.80)</w:t>
            </w:r>
          </w:p>
        </w:tc>
        <w:tc>
          <w:tcPr>
            <w:tcW w:w="808" w:type="pct"/>
          </w:tcPr>
          <w:p w14:paraId="6BBE8EBB" w14:textId="7AE71C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9 (2.08 to 3.16)</w:t>
            </w:r>
          </w:p>
        </w:tc>
      </w:tr>
      <w:tr w:rsidR="00D32B9C" w:rsidRPr="00453B67" w14:paraId="0F8B34F2" w14:textId="77777777" w:rsidTr="00AE4FB5">
        <w:tc>
          <w:tcPr>
            <w:tcW w:w="379" w:type="pct"/>
          </w:tcPr>
          <w:p w14:paraId="46CCD96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58" w:type="pct"/>
          </w:tcPr>
          <w:p w14:paraId="3BBE33B8" w14:textId="59CBCD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</w:t>
            </w:r>
          </w:p>
        </w:tc>
        <w:tc>
          <w:tcPr>
            <w:tcW w:w="290" w:type="pct"/>
          </w:tcPr>
          <w:p w14:paraId="0AD2DCC2" w14:textId="29BDC2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1</w:t>
            </w:r>
          </w:p>
        </w:tc>
        <w:tc>
          <w:tcPr>
            <w:tcW w:w="709" w:type="pct"/>
          </w:tcPr>
          <w:p w14:paraId="566BB9D2" w14:textId="29557D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.6 (239.6 to 285.7)</w:t>
            </w:r>
          </w:p>
        </w:tc>
        <w:tc>
          <w:tcPr>
            <w:tcW w:w="801" w:type="pct"/>
          </w:tcPr>
          <w:p w14:paraId="7DC481BB" w14:textId="767F15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8.2 (608.3 to 683.2)</w:t>
            </w:r>
          </w:p>
        </w:tc>
        <w:tc>
          <w:tcPr>
            <w:tcW w:w="1008" w:type="pct"/>
          </w:tcPr>
          <w:p w14:paraId="76B1D7F8" w14:textId="112A79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.6 (339.2 to 426.2)</w:t>
            </w:r>
          </w:p>
        </w:tc>
        <w:tc>
          <w:tcPr>
            <w:tcW w:w="647" w:type="pct"/>
          </w:tcPr>
          <w:p w14:paraId="1FB73AA9" w14:textId="44E38B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2.22 to 2.74)</w:t>
            </w:r>
          </w:p>
        </w:tc>
        <w:tc>
          <w:tcPr>
            <w:tcW w:w="808" w:type="pct"/>
          </w:tcPr>
          <w:p w14:paraId="535218B8" w14:textId="0F488F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31 to 3.21)</w:t>
            </w:r>
          </w:p>
        </w:tc>
      </w:tr>
      <w:tr w:rsidR="00D32B9C" w:rsidRPr="00453B67" w14:paraId="55EC794A" w14:textId="77777777" w:rsidTr="00AE4FB5">
        <w:tc>
          <w:tcPr>
            <w:tcW w:w="379" w:type="pct"/>
          </w:tcPr>
          <w:p w14:paraId="6A7AE32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58" w:type="pct"/>
          </w:tcPr>
          <w:p w14:paraId="076A4F8E" w14:textId="14DE2D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</w:t>
            </w:r>
          </w:p>
        </w:tc>
        <w:tc>
          <w:tcPr>
            <w:tcW w:w="290" w:type="pct"/>
          </w:tcPr>
          <w:p w14:paraId="147AA705" w14:textId="7037BB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</w:t>
            </w:r>
          </w:p>
        </w:tc>
        <w:tc>
          <w:tcPr>
            <w:tcW w:w="709" w:type="pct"/>
          </w:tcPr>
          <w:p w14:paraId="406639A4" w14:textId="524718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2.5 (363.9 to 425.2)</w:t>
            </w:r>
          </w:p>
        </w:tc>
        <w:tc>
          <w:tcPr>
            <w:tcW w:w="801" w:type="pct"/>
          </w:tcPr>
          <w:p w14:paraId="2CBE25B7" w14:textId="20086F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5.8 (866.5 to 964.5)</w:t>
            </w:r>
          </w:p>
        </w:tc>
        <w:tc>
          <w:tcPr>
            <w:tcW w:w="1008" w:type="pct"/>
          </w:tcPr>
          <w:p w14:paraId="15B9AEDB" w14:textId="64FA69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3.3 (463.4 to 578.2)</w:t>
            </w:r>
          </w:p>
        </w:tc>
        <w:tc>
          <w:tcPr>
            <w:tcW w:w="647" w:type="pct"/>
          </w:tcPr>
          <w:p w14:paraId="0F75C514" w14:textId="2DFC4A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2.13 to 2.55)</w:t>
            </w:r>
          </w:p>
        </w:tc>
        <w:tc>
          <w:tcPr>
            <w:tcW w:w="808" w:type="pct"/>
          </w:tcPr>
          <w:p w14:paraId="3416489D" w14:textId="6DC3A4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85 to 2.72)</w:t>
            </w:r>
          </w:p>
        </w:tc>
      </w:tr>
      <w:tr w:rsidR="00D32B9C" w:rsidRPr="00453B67" w14:paraId="5600C752" w14:textId="77777777" w:rsidTr="00AE4FB5">
        <w:tc>
          <w:tcPr>
            <w:tcW w:w="379" w:type="pct"/>
          </w:tcPr>
          <w:p w14:paraId="6BF5E5F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58" w:type="pct"/>
          </w:tcPr>
          <w:p w14:paraId="53835B7D" w14:textId="1EE7EE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290" w:type="pct"/>
          </w:tcPr>
          <w:p w14:paraId="7159BDDF" w14:textId="640D41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</w:t>
            </w:r>
          </w:p>
        </w:tc>
        <w:tc>
          <w:tcPr>
            <w:tcW w:w="709" w:type="pct"/>
          </w:tcPr>
          <w:p w14:paraId="1AD610B2" w14:textId="0A4184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9.3 (487.3 to 559.2)</w:t>
            </w:r>
          </w:p>
        </w:tc>
        <w:tc>
          <w:tcPr>
            <w:tcW w:w="801" w:type="pct"/>
          </w:tcPr>
          <w:p w14:paraId="214B39BC" w14:textId="48A9CC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4.5 (1104.0 to 1213.8)</w:t>
            </w:r>
          </w:p>
        </w:tc>
        <w:tc>
          <w:tcPr>
            <w:tcW w:w="1008" w:type="pct"/>
          </w:tcPr>
          <w:p w14:paraId="5DF29632" w14:textId="7FF47E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5.2 (571.8 to 697.9)</w:t>
            </w:r>
          </w:p>
        </w:tc>
        <w:tc>
          <w:tcPr>
            <w:tcW w:w="647" w:type="pct"/>
          </w:tcPr>
          <w:p w14:paraId="3E78DF25" w14:textId="459F80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2.04 to 2.39)</w:t>
            </w:r>
          </w:p>
        </w:tc>
        <w:tc>
          <w:tcPr>
            <w:tcW w:w="808" w:type="pct"/>
          </w:tcPr>
          <w:p w14:paraId="3E156642" w14:textId="059D75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69 to 2.52)</w:t>
            </w:r>
          </w:p>
        </w:tc>
      </w:tr>
      <w:tr w:rsidR="00D32B9C" w:rsidRPr="00453B67" w14:paraId="60D1C55B" w14:textId="77777777" w:rsidTr="00AE4FB5">
        <w:tc>
          <w:tcPr>
            <w:tcW w:w="379" w:type="pct"/>
          </w:tcPr>
          <w:p w14:paraId="76EB6A5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58" w:type="pct"/>
          </w:tcPr>
          <w:p w14:paraId="405C0F88" w14:textId="6E9413D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290" w:type="pct"/>
          </w:tcPr>
          <w:p w14:paraId="26CCB298" w14:textId="5BC1C54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6</w:t>
            </w:r>
          </w:p>
        </w:tc>
        <w:tc>
          <w:tcPr>
            <w:tcW w:w="709" w:type="pct"/>
          </w:tcPr>
          <w:p w14:paraId="15EC3110" w14:textId="04180B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.7 (599.2 to 685.4)</w:t>
            </w:r>
          </w:p>
        </w:tc>
        <w:tc>
          <w:tcPr>
            <w:tcW w:w="801" w:type="pct"/>
          </w:tcPr>
          <w:p w14:paraId="2122DD00" w14:textId="2E37E9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1.4 (1332.9 to 1452.5)</w:t>
            </w:r>
          </w:p>
        </w:tc>
        <w:tc>
          <w:tcPr>
            <w:tcW w:w="1008" w:type="pct"/>
          </w:tcPr>
          <w:p w14:paraId="51850697" w14:textId="097301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1.8 (681.7 to 829.4)</w:t>
            </w:r>
          </w:p>
        </w:tc>
        <w:tc>
          <w:tcPr>
            <w:tcW w:w="647" w:type="pct"/>
          </w:tcPr>
          <w:p w14:paraId="775AB488" w14:textId="1A3F41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2.02 to 2.35)</w:t>
            </w:r>
          </w:p>
        </w:tc>
        <w:tc>
          <w:tcPr>
            <w:tcW w:w="808" w:type="pct"/>
          </w:tcPr>
          <w:p w14:paraId="6DCCB1E6" w14:textId="04AB9F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75 to 2.77)</w:t>
            </w:r>
          </w:p>
        </w:tc>
      </w:tr>
      <w:tr w:rsidR="00D32B9C" w:rsidRPr="00453B67" w14:paraId="73BC4835" w14:textId="77777777" w:rsidTr="00AE4FB5">
        <w:tc>
          <w:tcPr>
            <w:tcW w:w="379" w:type="pct"/>
          </w:tcPr>
          <w:p w14:paraId="6A8D173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58" w:type="pct"/>
          </w:tcPr>
          <w:p w14:paraId="41BF7231" w14:textId="71D207B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290" w:type="pct"/>
          </w:tcPr>
          <w:p w14:paraId="688C8EE6" w14:textId="7E1EB7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</w:t>
            </w:r>
          </w:p>
        </w:tc>
        <w:tc>
          <w:tcPr>
            <w:tcW w:w="709" w:type="pct"/>
          </w:tcPr>
          <w:p w14:paraId="73530A3C" w14:textId="30389B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.7 (687.0 to 780.9)</w:t>
            </w:r>
          </w:p>
        </w:tc>
        <w:tc>
          <w:tcPr>
            <w:tcW w:w="801" w:type="pct"/>
          </w:tcPr>
          <w:p w14:paraId="53BC833A" w14:textId="2A6425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4.2 (1543.4 to 1683.5)</w:t>
            </w:r>
          </w:p>
        </w:tc>
        <w:tc>
          <w:tcPr>
            <w:tcW w:w="1008" w:type="pct"/>
          </w:tcPr>
          <w:p w14:paraId="02032369" w14:textId="3C6810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3.4 (805.4 to 966.3)</w:t>
            </w:r>
          </w:p>
        </w:tc>
        <w:tc>
          <w:tcPr>
            <w:tcW w:w="647" w:type="pct"/>
          </w:tcPr>
          <w:p w14:paraId="4D7236BB" w14:textId="43BB6C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1 (2.05 to 2.37)</w:t>
            </w:r>
          </w:p>
        </w:tc>
        <w:tc>
          <w:tcPr>
            <w:tcW w:w="808" w:type="pct"/>
          </w:tcPr>
          <w:p w14:paraId="31AA77A2" w14:textId="470C95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09 to 3.65)</w:t>
            </w:r>
          </w:p>
        </w:tc>
      </w:tr>
      <w:tr w:rsidR="00D32B9C" w:rsidRPr="00453B67" w14:paraId="3AA78692" w14:textId="77777777" w:rsidTr="00AE4FB5">
        <w:tc>
          <w:tcPr>
            <w:tcW w:w="379" w:type="pct"/>
          </w:tcPr>
          <w:p w14:paraId="192B089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58" w:type="pct"/>
          </w:tcPr>
          <w:p w14:paraId="22F5AC47" w14:textId="655C8C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290" w:type="pct"/>
          </w:tcPr>
          <w:p w14:paraId="45DED956" w14:textId="77867D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</w:t>
            </w:r>
          </w:p>
        </w:tc>
        <w:tc>
          <w:tcPr>
            <w:tcW w:w="709" w:type="pct"/>
          </w:tcPr>
          <w:p w14:paraId="1144A544" w14:textId="21BD71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0.4 (798.9 to 912.2)</w:t>
            </w:r>
          </w:p>
        </w:tc>
        <w:tc>
          <w:tcPr>
            <w:tcW w:w="801" w:type="pct"/>
          </w:tcPr>
          <w:p w14:paraId="1184E032" w14:textId="643D05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5.6 (1740.2 to 1886.7)</w:t>
            </w:r>
          </w:p>
        </w:tc>
        <w:tc>
          <w:tcPr>
            <w:tcW w:w="1008" w:type="pct"/>
          </w:tcPr>
          <w:p w14:paraId="3199A460" w14:textId="14D47F8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5.2 (870.8 to 1049.8)</w:t>
            </w:r>
          </w:p>
        </w:tc>
        <w:tc>
          <w:tcPr>
            <w:tcW w:w="647" w:type="pct"/>
          </w:tcPr>
          <w:p w14:paraId="6E43B1EA" w14:textId="5F1010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4 (1.97 to 2.30)</w:t>
            </w:r>
          </w:p>
        </w:tc>
        <w:tc>
          <w:tcPr>
            <w:tcW w:w="808" w:type="pct"/>
          </w:tcPr>
          <w:p w14:paraId="360D634E" w14:textId="48CDB2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36 to 2.50)</w:t>
            </w:r>
          </w:p>
        </w:tc>
      </w:tr>
      <w:tr w:rsidR="00D32B9C" w:rsidRPr="00453B67" w14:paraId="501BA1E1" w14:textId="77777777" w:rsidTr="00AE4FB5">
        <w:tc>
          <w:tcPr>
            <w:tcW w:w="379" w:type="pct"/>
          </w:tcPr>
          <w:p w14:paraId="47E263B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58" w:type="pct"/>
          </w:tcPr>
          <w:p w14:paraId="5317FA55" w14:textId="365BFA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290" w:type="pct"/>
          </w:tcPr>
          <w:p w14:paraId="59EB7814" w14:textId="48624D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</w:t>
            </w:r>
          </w:p>
        </w:tc>
        <w:tc>
          <w:tcPr>
            <w:tcW w:w="709" w:type="pct"/>
          </w:tcPr>
          <w:p w14:paraId="396A7201" w14:textId="2DBDCA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.2 (911.8 to 1042.3)</w:t>
            </w:r>
          </w:p>
        </w:tc>
        <w:tc>
          <w:tcPr>
            <w:tcW w:w="801" w:type="pct"/>
          </w:tcPr>
          <w:p w14:paraId="43A468EE" w14:textId="507782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03.7 (1918.9 to 2090.4)</w:t>
            </w:r>
          </w:p>
        </w:tc>
        <w:tc>
          <w:tcPr>
            <w:tcW w:w="1008" w:type="pct"/>
          </w:tcPr>
          <w:p w14:paraId="155A40C4" w14:textId="4C70F2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1.4 (924.5 to 1130.0)</w:t>
            </w:r>
          </w:p>
        </w:tc>
        <w:tc>
          <w:tcPr>
            <w:tcW w:w="647" w:type="pct"/>
          </w:tcPr>
          <w:p w14:paraId="42734B90" w14:textId="69B248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90 to 2.21)</w:t>
            </w:r>
          </w:p>
        </w:tc>
        <w:tc>
          <w:tcPr>
            <w:tcW w:w="808" w:type="pct"/>
          </w:tcPr>
          <w:p w14:paraId="5C269B2B" w14:textId="164381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35 to 2.50)</w:t>
            </w:r>
          </w:p>
        </w:tc>
      </w:tr>
      <w:tr w:rsidR="00D32B9C" w:rsidRPr="00453B67" w14:paraId="4EE0E35C" w14:textId="77777777" w:rsidTr="00AE4FB5">
        <w:tc>
          <w:tcPr>
            <w:tcW w:w="379" w:type="pct"/>
          </w:tcPr>
          <w:p w14:paraId="4F1E05B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58" w:type="pct"/>
          </w:tcPr>
          <w:p w14:paraId="4DCEE4B3" w14:textId="24490B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290" w:type="pct"/>
          </w:tcPr>
          <w:p w14:paraId="152873FB" w14:textId="4AC6B0A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709" w:type="pct"/>
          </w:tcPr>
          <w:p w14:paraId="4BF62C90" w14:textId="2C32579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1.0 (1004.8 to 1144.7)</w:t>
            </w:r>
          </w:p>
        </w:tc>
        <w:tc>
          <w:tcPr>
            <w:tcW w:w="801" w:type="pct"/>
          </w:tcPr>
          <w:p w14:paraId="3E187BFC" w14:textId="5CA68C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9.7 (2085.0 to 2282.8)</w:t>
            </w:r>
          </w:p>
        </w:tc>
        <w:tc>
          <w:tcPr>
            <w:tcW w:w="1008" w:type="pct"/>
          </w:tcPr>
          <w:p w14:paraId="4C594D0F" w14:textId="057237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8.7 (991.7 to 1222.8)</w:t>
            </w:r>
          </w:p>
        </w:tc>
        <w:tc>
          <w:tcPr>
            <w:tcW w:w="647" w:type="pct"/>
          </w:tcPr>
          <w:p w14:paraId="18EE227A" w14:textId="2F7E97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88 to 2.20)</w:t>
            </w:r>
          </w:p>
        </w:tc>
        <w:tc>
          <w:tcPr>
            <w:tcW w:w="808" w:type="pct"/>
          </w:tcPr>
          <w:p w14:paraId="02AD56A0" w14:textId="36C06D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54 to 3.43)</w:t>
            </w:r>
          </w:p>
        </w:tc>
      </w:tr>
      <w:tr w:rsidR="00D32B9C" w:rsidRPr="00453B67" w14:paraId="764D51F7" w14:textId="77777777" w:rsidTr="00AE4FB5">
        <w:tc>
          <w:tcPr>
            <w:tcW w:w="379" w:type="pct"/>
          </w:tcPr>
          <w:p w14:paraId="247F12D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650</w:t>
            </w:r>
          </w:p>
        </w:tc>
        <w:tc>
          <w:tcPr>
            <w:tcW w:w="358" w:type="pct"/>
          </w:tcPr>
          <w:p w14:paraId="3A02D1D2" w14:textId="3ADF6B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290" w:type="pct"/>
          </w:tcPr>
          <w:p w14:paraId="1938279A" w14:textId="5D5C99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709" w:type="pct"/>
          </w:tcPr>
          <w:p w14:paraId="1A540F45" w14:textId="592109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6.9 (1099.2 to 1267.5)</w:t>
            </w:r>
          </w:p>
        </w:tc>
        <w:tc>
          <w:tcPr>
            <w:tcW w:w="801" w:type="pct"/>
          </w:tcPr>
          <w:p w14:paraId="25DA991E" w14:textId="2216C5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6.0 (2204.1 to 2413.9)</w:t>
            </w:r>
          </w:p>
        </w:tc>
        <w:tc>
          <w:tcPr>
            <w:tcW w:w="1008" w:type="pct"/>
          </w:tcPr>
          <w:p w14:paraId="4E30DF93" w14:textId="67B09A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9.2 (995.6 to 1264.9)</w:t>
            </w:r>
          </w:p>
        </w:tc>
        <w:tc>
          <w:tcPr>
            <w:tcW w:w="647" w:type="pct"/>
          </w:tcPr>
          <w:p w14:paraId="43FDF5C6" w14:textId="6F26DE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80 to 2.13)</w:t>
            </w:r>
          </w:p>
        </w:tc>
        <w:tc>
          <w:tcPr>
            <w:tcW w:w="808" w:type="pct"/>
          </w:tcPr>
          <w:p w14:paraId="00CA91F0" w14:textId="0F4117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0.87 to 2.31)</w:t>
            </w:r>
          </w:p>
        </w:tc>
      </w:tr>
      <w:tr w:rsidR="00D32B9C" w:rsidRPr="00453B67" w14:paraId="2C30CE9A" w14:textId="77777777" w:rsidTr="00AE4FB5">
        <w:tc>
          <w:tcPr>
            <w:tcW w:w="379" w:type="pct"/>
          </w:tcPr>
          <w:p w14:paraId="0F4E704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58" w:type="pct"/>
          </w:tcPr>
          <w:p w14:paraId="4F357F33" w14:textId="6462F8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290" w:type="pct"/>
          </w:tcPr>
          <w:p w14:paraId="525D9E98" w14:textId="4ABECB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709" w:type="pct"/>
          </w:tcPr>
          <w:p w14:paraId="6C9A099A" w14:textId="3BD9CC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4.9 (1175.1 to 1364.5)</w:t>
            </w:r>
          </w:p>
        </w:tc>
        <w:tc>
          <w:tcPr>
            <w:tcW w:w="801" w:type="pct"/>
          </w:tcPr>
          <w:p w14:paraId="6C6F57B9" w14:textId="562752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1.4 (2322.6 to 2563.6)</w:t>
            </w:r>
          </w:p>
        </w:tc>
        <w:tc>
          <w:tcPr>
            <w:tcW w:w="1008" w:type="pct"/>
          </w:tcPr>
          <w:p w14:paraId="06853AF0" w14:textId="50BDA1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.5 (1019.2 to 1328.2)</w:t>
            </w:r>
          </w:p>
        </w:tc>
        <w:tc>
          <w:tcPr>
            <w:tcW w:w="647" w:type="pct"/>
          </w:tcPr>
          <w:p w14:paraId="4032BDDD" w14:textId="7330F6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75 to 2.11)</w:t>
            </w:r>
          </w:p>
        </w:tc>
        <w:tc>
          <w:tcPr>
            <w:tcW w:w="808" w:type="pct"/>
          </w:tcPr>
          <w:p w14:paraId="75AA955C" w14:textId="4F1C70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0.97 to 3.70)</w:t>
            </w:r>
          </w:p>
        </w:tc>
      </w:tr>
      <w:tr w:rsidR="005077E3" w:rsidRPr="00453B67" w14:paraId="2F7010CC" w14:textId="77777777" w:rsidTr="00AE4FB5">
        <w:tc>
          <w:tcPr>
            <w:tcW w:w="379" w:type="pct"/>
          </w:tcPr>
          <w:p w14:paraId="6772BE3D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58" w:type="pct"/>
          </w:tcPr>
          <w:p w14:paraId="37F91143" w14:textId="5F684BF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0" w:type="pct"/>
          </w:tcPr>
          <w:p w14:paraId="69180EC7" w14:textId="4C0BB79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709" w:type="pct"/>
          </w:tcPr>
          <w:p w14:paraId="5AFBE785" w14:textId="7B6C3E5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8.4 (1219.5 to 1437.2)</w:t>
            </w:r>
          </w:p>
        </w:tc>
        <w:tc>
          <w:tcPr>
            <w:tcW w:w="801" w:type="pct"/>
          </w:tcPr>
          <w:p w14:paraId="0CEDC37E" w14:textId="630A9D5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1.9 (2444.3 to 2724.0)</w:t>
            </w:r>
          </w:p>
        </w:tc>
        <w:tc>
          <w:tcPr>
            <w:tcW w:w="1008" w:type="pct"/>
          </w:tcPr>
          <w:p w14:paraId="18717B03" w14:textId="0ED6452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3.6 (1088.0 to 1444.4)</w:t>
            </w:r>
          </w:p>
        </w:tc>
        <w:tc>
          <w:tcPr>
            <w:tcW w:w="647" w:type="pct"/>
          </w:tcPr>
          <w:p w14:paraId="5488EB72" w14:textId="5C75BB7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78 to 2.17)</w:t>
            </w:r>
          </w:p>
        </w:tc>
        <w:tc>
          <w:tcPr>
            <w:tcW w:w="808" w:type="pct"/>
          </w:tcPr>
          <w:p w14:paraId="23BD4796" w14:textId="4B91CAB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01AF3550" w14:textId="77777777" w:rsidTr="009D3A54">
        <w:tc>
          <w:tcPr>
            <w:tcW w:w="379" w:type="pct"/>
          </w:tcPr>
          <w:p w14:paraId="79412AA3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58" w:type="pct"/>
          </w:tcPr>
          <w:p w14:paraId="540DA8D3" w14:textId="1B81FAA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0" w:type="pct"/>
          </w:tcPr>
          <w:p w14:paraId="2B127900" w14:textId="2F14D09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09" w:type="pct"/>
          </w:tcPr>
          <w:p w14:paraId="7EB8C060" w14:textId="6966042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5.0 (1292.9 to 1587.6)</w:t>
            </w:r>
          </w:p>
        </w:tc>
        <w:tc>
          <w:tcPr>
            <w:tcW w:w="801" w:type="pct"/>
          </w:tcPr>
          <w:p w14:paraId="10B918BE" w14:textId="4DB70BA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7.8 (2537.3 to 2967.5)</w:t>
            </w:r>
          </w:p>
        </w:tc>
        <w:tc>
          <w:tcPr>
            <w:tcW w:w="1008" w:type="pct"/>
          </w:tcPr>
          <w:p w14:paraId="27F6D9DC" w14:textId="0321E15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2.8 (1074.7 to 1565.5)</w:t>
            </w:r>
          </w:p>
        </w:tc>
        <w:tc>
          <w:tcPr>
            <w:tcW w:w="647" w:type="pct"/>
          </w:tcPr>
          <w:p w14:paraId="4410A689" w14:textId="74C231D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3 (1.71 to 2.18)</w:t>
            </w:r>
          </w:p>
        </w:tc>
        <w:tc>
          <w:tcPr>
            <w:tcW w:w="808" w:type="pct"/>
          </w:tcPr>
          <w:p w14:paraId="4DD1B8E6" w14:textId="606715A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30B6F214" w14:textId="77777777" w:rsidTr="009D3A54">
        <w:tc>
          <w:tcPr>
            <w:tcW w:w="379" w:type="pct"/>
            <w:tcBorders>
              <w:bottom w:val="single" w:sz="4" w:space="0" w:color="auto"/>
            </w:tcBorders>
          </w:tcPr>
          <w:p w14:paraId="399CE4CD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58" w:type="pct"/>
            <w:tcBorders>
              <w:bottom w:val="single" w:sz="4" w:space="0" w:color="auto"/>
            </w:tcBorders>
          </w:tcPr>
          <w:p w14:paraId="530262CB" w14:textId="5A3D710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0" w:type="pct"/>
            <w:tcBorders>
              <w:bottom w:val="single" w:sz="4" w:space="0" w:color="auto"/>
            </w:tcBorders>
          </w:tcPr>
          <w:p w14:paraId="1D94D9D1" w14:textId="1B3AE7D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7274F91F" w14:textId="44F6E59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5.0 (1292.9 to 1587.6)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0C85FE12" w14:textId="16677EA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81.8 (2585.8 to 3239.2)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0B70A9EC" w14:textId="0177233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6.9 (1128.8 to 1814.1)</w:t>
            </w:r>
          </w:p>
        </w:tc>
        <w:tc>
          <w:tcPr>
            <w:tcW w:w="647" w:type="pct"/>
            <w:tcBorders>
              <w:bottom w:val="single" w:sz="4" w:space="0" w:color="auto"/>
            </w:tcBorders>
          </w:tcPr>
          <w:p w14:paraId="7C336ABE" w14:textId="7155ADA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76 to 2.34)</w:t>
            </w:r>
          </w:p>
        </w:tc>
        <w:tc>
          <w:tcPr>
            <w:tcW w:w="808" w:type="pct"/>
            <w:tcBorders>
              <w:bottom w:val="single" w:sz="4" w:space="0" w:color="auto"/>
            </w:tcBorders>
          </w:tcPr>
          <w:p w14:paraId="5B92FB13" w14:textId="6A627F3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1B96C96A" w14:textId="44F46B98" w:rsidR="007C528B" w:rsidRDefault="00131DC4">
      <w:r>
        <w:rPr>
          <w:rFonts w:ascii="Calibri" w:hAnsi="Calibri"/>
        </w:rPr>
        <w:t>*</w:t>
      </w:r>
      <w:r w:rsidR="00E7130B">
        <w:rPr>
          <w:rFonts w:ascii="Calibri" w:hAnsi="Calibri"/>
        </w:rPr>
        <w:t>** IRR</w:t>
      </w:r>
      <w:r w:rsidR="005077E3">
        <w:rPr>
          <w:rFonts w:ascii="Calibri" w:hAnsi="Calibri"/>
        </w:rPr>
        <w:t>/RR</w:t>
      </w:r>
      <w:r w:rsidR="00E7130B">
        <w:rPr>
          <w:rFonts w:ascii="Calibri" w:hAnsi="Calibri"/>
        </w:rPr>
        <w:t xml:space="preserve"> was not estimated when there were fewer than 20 events in the risk period or fewer than </w:t>
      </w:r>
      <w:r w:rsidR="005077E3">
        <w:rPr>
          <w:rFonts w:ascii="Calibri" w:hAnsi="Calibri"/>
        </w:rPr>
        <w:t>5</w:t>
      </w:r>
      <w:r w:rsidR="00E7130B">
        <w:rPr>
          <w:rFonts w:ascii="Calibri" w:hAnsi="Calibri"/>
        </w:rPr>
        <w:t xml:space="preserve"> events in one group.</w:t>
      </w:r>
    </w:p>
    <w:p w14:paraId="103CCEB1" w14:textId="0D4AB62B" w:rsidR="00FE51A6" w:rsidRDefault="009D3A54" w:rsidP="00131DC4">
      <w:pPr>
        <w:pStyle w:val="Heading1"/>
      </w:pPr>
      <w:bookmarkStart w:id="3" w:name="_Toc203467581"/>
      <w:r>
        <w:t xml:space="preserve">Supplementary Table </w:t>
      </w:r>
      <w:r w:rsidR="00E65F39">
        <w:t>4</w:t>
      </w:r>
      <w:r>
        <w:t>. Estimated risk of death by cause-specific</w:t>
      </w:r>
      <w:r w:rsidR="008223CD">
        <w:t xml:space="preserve"> (defined by ICD-10 chapters)</w:t>
      </w:r>
      <w:r>
        <w:t xml:space="preserve"> comparing treated Tuberculosis cases compared to non-exposed controls.</w:t>
      </w:r>
      <w:bookmarkEnd w:id="3"/>
    </w:p>
    <w:p w14:paraId="35BF729A" w14:textId="77777777" w:rsidR="00131DC4" w:rsidRPr="00131DC4" w:rsidRDefault="00131DC4" w:rsidP="00131DC4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39"/>
        <w:gridCol w:w="1097"/>
        <w:gridCol w:w="857"/>
        <w:gridCol w:w="2041"/>
        <w:gridCol w:w="2244"/>
        <w:gridCol w:w="2646"/>
        <w:gridCol w:w="1725"/>
        <w:gridCol w:w="2309"/>
      </w:tblGrid>
      <w:tr w:rsidR="00E7130B" w:rsidRPr="00453B67" w14:paraId="34287EC1" w14:textId="77777777" w:rsidTr="00453B67">
        <w:tc>
          <w:tcPr>
            <w:tcW w:w="372" w:type="pct"/>
            <w:tcBorders>
              <w:top w:val="single" w:sz="4" w:space="0" w:color="auto"/>
            </w:tcBorders>
          </w:tcPr>
          <w:p w14:paraId="630586EF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700" w:type="pct"/>
            <w:gridSpan w:val="2"/>
            <w:tcBorders>
              <w:top w:val="single" w:sz="4" w:space="0" w:color="auto"/>
            </w:tcBorders>
          </w:tcPr>
          <w:p w14:paraId="66166D31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Number of events</w:t>
            </w:r>
          </w:p>
        </w:tc>
        <w:tc>
          <w:tcPr>
            <w:tcW w:w="1535" w:type="pct"/>
            <w:gridSpan w:val="2"/>
            <w:tcBorders>
              <w:top w:val="single" w:sz="4" w:space="0" w:color="auto"/>
            </w:tcBorders>
          </w:tcPr>
          <w:p w14:paraId="0567E000" w14:textId="5D55582E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per 100,000</w:t>
            </w:r>
            <w:r w:rsidR="00BC1DCF" w:rsidRPr="00453B67">
              <w:rPr>
                <w:b/>
                <w:sz w:val="16"/>
                <w:szCs w:val="16"/>
              </w:rPr>
              <w:t xml:space="preserve"> persons</w:t>
            </w:r>
          </w:p>
        </w:tc>
        <w:tc>
          <w:tcPr>
            <w:tcW w:w="948" w:type="pct"/>
            <w:tcBorders>
              <w:top w:val="single" w:sz="4" w:space="0" w:color="auto"/>
            </w:tcBorders>
          </w:tcPr>
          <w:p w14:paraId="7D090264" w14:textId="77777777" w:rsidR="00FE51A6" w:rsidRPr="00453B67" w:rsidRDefault="00FE51A6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618" w:type="pct"/>
            <w:tcBorders>
              <w:top w:val="single" w:sz="4" w:space="0" w:color="auto"/>
            </w:tcBorders>
          </w:tcPr>
          <w:p w14:paraId="5DAD9E7A" w14:textId="77777777" w:rsidR="00FE51A6" w:rsidRPr="00453B67" w:rsidRDefault="00FE51A6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827" w:type="pct"/>
            <w:tcBorders>
              <w:top w:val="single" w:sz="4" w:space="0" w:color="auto"/>
            </w:tcBorders>
          </w:tcPr>
          <w:p w14:paraId="68A59A97" w14:textId="77777777" w:rsidR="00FE51A6" w:rsidRPr="00453B67" w:rsidRDefault="00FE51A6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</w:tr>
      <w:tr w:rsidR="00E7130B" w:rsidRPr="00453B67" w14:paraId="3B76962A" w14:textId="77777777" w:rsidTr="00453B67">
        <w:tc>
          <w:tcPr>
            <w:tcW w:w="372" w:type="pct"/>
            <w:tcBorders>
              <w:bottom w:val="single" w:sz="4" w:space="0" w:color="auto"/>
            </w:tcBorders>
          </w:tcPr>
          <w:p w14:paraId="10937B2C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Time - Days</w:t>
            </w:r>
          </w:p>
        </w:tc>
        <w:tc>
          <w:tcPr>
            <w:tcW w:w="393" w:type="pct"/>
            <w:tcBorders>
              <w:bottom w:val="single" w:sz="4" w:space="0" w:color="auto"/>
            </w:tcBorders>
          </w:tcPr>
          <w:p w14:paraId="04E8FE49" w14:textId="77777777" w:rsidR="00FE51A6" w:rsidRPr="00453B67" w:rsidRDefault="00FE51A6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07" w:type="pct"/>
            <w:tcBorders>
              <w:bottom w:val="single" w:sz="4" w:space="0" w:color="auto"/>
            </w:tcBorders>
          </w:tcPr>
          <w:p w14:paraId="796FEBF1" w14:textId="77777777" w:rsidR="00FE51A6" w:rsidRPr="00453B67" w:rsidRDefault="00FE51A6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55BB69F2" w14:textId="77777777" w:rsidR="00FE51A6" w:rsidRPr="00453B67" w:rsidRDefault="00FE51A6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804" w:type="pct"/>
            <w:tcBorders>
              <w:bottom w:val="single" w:sz="4" w:space="0" w:color="auto"/>
            </w:tcBorders>
          </w:tcPr>
          <w:p w14:paraId="11DC4A40" w14:textId="77777777" w:rsidR="00FE51A6" w:rsidRPr="00453B67" w:rsidRDefault="00FE51A6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948" w:type="pct"/>
            <w:tcBorders>
              <w:bottom w:val="single" w:sz="4" w:space="0" w:color="auto"/>
            </w:tcBorders>
          </w:tcPr>
          <w:p w14:paraId="4B192ADA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difference per 100,000 - 95% CI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1F8DD07A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ratio - 95% CI</w:t>
            </w:r>
          </w:p>
        </w:tc>
        <w:tc>
          <w:tcPr>
            <w:tcW w:w="827" w:type="pct"/>
            <w:tcBorders>
              <w:bottom w:val="single" w:sz="4" w:space="0" w:color="auto"/>
            </w:tcBorders>
          </w:tcPr>
          <w:p w14:paraId="1E83A5A6" w14:textId="33A5043A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 xml:space="preserve">Incidence </w:t>
            </w:r>
            <w:r w:rsidR="009254C5" w:rsidRPr="00453B67">
              <w:rPr>
                <w:b/>
                <w:sz w:val="16"/>
                <w:szCs w:val="16"/>
              </w:rPr>
              <w:t>rate</w:t>
            </w:r>
            <w:r w:rsidRPr="00453B67">
              <w:rPr>
                <w:b/>
                <w:sz w:val="16"/>
                <w:szCs w:val="16"/>
              </w:rPr>
              <w:t xml:space="preserve"> ratio - 95% CI</w:t>
            </w:r>
          </w:p>
        </w:tc>
      </w:tr>
      <w:tr w:rsidR="00FE51A6" w:rsidRPr="00453B67" w14:paraId="6EF26C89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4F6BA053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</w:t>
            </w:r>
          </w:p>
        </w:tc>
      </w:tr>
      <w:tr w:rsidR="00D32B9C" w:rsidRPr="00453B67" w14:paraId="27060DDD" w14:textId="77777777" w:rsidTr="00060A57">
        <w:tc>
          <w:tcPr>
            <w:tcW w:w="372" w:type="pct"/>
          </w:tcPr>
          <w:p w14:paraId="653AC28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1A465B97" w14:textId="3B52F7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07" w:type="pct"/>
          </w:tcPr>
          <w:p w14:paraId="18346475" w14:textId="0BF630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731" w:type="pct"/>
          </w:tcPr>
          <w:p w14:paraId="2CFEA39D" w14:textId="1EDC16B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1 (32.8 to 56.7)</w:t>
            </w:r>
          </w:p>
        </w:tc>
        <w:tc>
          <w:tcPr>
            <w:tcW w:w="804" w:type="pct"/>
          </w:tcPr>
          <w:p w14:paraId="3FD77FF9" w14:textId="1A9BC53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.0 (121.3 to 161.8)</w:t>
            </w:r>
          </w:p>
        </w:tc>
        <w:tc>
          <w:tcPr>
            <w:tcW w:w="948" w:type="pct"/>
          </w:tcPr>
          <w:p w14:paraId="4955474D" w14:textId="062075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.0 (74.1 to 120.3)</w:t>
            </w:r>
          </w:p>
        </w:tc>
        <w:tc>
          <w:tcPr>
            <w:tcW w:w="618" w:type="pct"/>
          </w:tcPr>
          <w:p w14:paraId="679D38A0" w14:textId="4BAD713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2 (2.41 to 4.31)</w:t>
            </w:r>
          </w:p>
        </w:tc>
        <w:tc>
          <w:tcPr>
            <w:tcW w:w="827" w:type="pct"/>
          </w:tcPr>
          <w:p w14:paraId="1592424C" w14:textId="04EF08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3 (2.41 to 4.32)</w:t>
            </w:r>
          </w:p>
        </w:tc>
      </w:tr>
      <w:tr w:rsidR="00D32B9C" w:rsidRPr="00453B67" w14:paraId="42C063FA" w14:textId="77777777" w:rsidTr="00060A57">
        <w:tc>
          <w:tcPr>
            <w:tcW w:w="372" w:type="pct"/>
          </w:tcPr>
          <w:p w14:paraId="2E4EB03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1BCB6BDA" w14:textId="678AD9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307" w:type="pct"/>
          </w:tcPr>
          <w:p w14:paraId="65F5484F" w14:textId="00017D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9</w:t>
            </w:r>
          </w:p>
        </w:tc>
        <w:tc>
          <w:tcPr>
            <w:tcW w:w="731" w:type="pct"/>
          </w:tcPr>
          <w:p w14:paraId="0DE3EECC" w14:textId="030DF4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2 (108.3 to 150.4)</w:t>
            </w:r>
          </w:p>
        </w:tc>
        <w:tc>
          <w:tcPr>
            <w:tcW w:w="804" w:type="pct"/>
          </w:tcPr>
          <w:p w14:paraId="7C4CB164" w14:textId="7A4A0A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0.9 (427.7 to 511.8)</w:t>
            </w:r>
          </w:p>
        </w:tc>
        <w:tc>
          <w:tcPr>
            <w:tcW w:w="948" w:type="pct"/>
          </w:tcPr>
          <w:p w14:paraId="253E4CC1" w14:textId="22F557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2.7 (294.5 to 386.2)</w:t>
            </w:r>
          </w:p>
        </w:tc>
        <w:tc>
          <w:tcPr>
            <w:tcW w:w="618" w:type="pct"/>
          </w:tcPr>
          <w:p w14:paraId="62135284" w14:textId="3837B6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7 (3.07 to 4.43)</w:t>
            </w:r>
          </w:p>
        </w:tc>
        <w:tc>
          <w:tcPr>
            <w:tcW w:w="827" w:type="pct"/>
          </w:tcPr>
          <w:p w14:paraId="1A5179F5" w14:textId="612CCA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1 (3.11 to 4.91)</w:t>
            </w:r>
          </w:p>
        </w:tc>
      </w:tr>
      <w:tr w:rsidR="00D32B9C" w:rsidRPr="00453B67" w14:paraId="7FCAE841" w14:textId="77777777" w:rsidTr="00060A57">
        <w:tc>
          <w:tcPr>
            <w:tcW w:w="372" w:type="pct"/>
          </w:tcPr>
          <w:p w14:paraId="69C83B9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41A324E3" w14:textId="02357C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</w:t>
            </w:r>
          </w:p>
        </w:tc>
        <w:tc>
          <w:tcPr>
            <w:tcW w:w="307" w:type="pct"/>
          </w:tcPr>
          <w:p w14:paraId="2ACAFD2C" w14:textId="540BED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9</w:t>
            </w:r>
          </w:p>
        </w:tc>
        <w:tc>
          <w:tcPr>
            <w:tcW w:w="731" w:type="pct"/>
          </w:tcPr>
          <w:p w14:paraId="485F3941" w14:textId="51894C3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.3 (229.1 to 290.2)</w:t>
            </w:r>
          </w:p>
        </w:tc>
        <w:tc>
          <w:tcPr>
            <w:tcW w:w="804" w:type="pct"/>
          </w:tcPr>
          <w:p w14:paraId="08245C44" w14:textId="287059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3.7 (854.6 to 967.4)</w:t>
            </w:r>
          </w:p>
        </w:tc>
        <w:tc>
          <w:tcPr>
            <w:tcW w:w="948" w:type="pct"/>
          </w:tcPr>
          <w:p w14:paraId="75F45486" w14:textId="4DDFC1B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5.3 (597.9 to 716.0)</w:t>
            </w:r>
          </w:p>
        </w:tc>
        <w:tc>
          <w:tcPr>
            <w:tcW w:w="618" w:type="pct"/>
          </w:tcPr>
          <w:p w14:paraId="395B7EE2" w14:textId="56B4EC6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4 (3.13 to 4.06)</w:t>
            </w:r>
          </w:p>
        </w:tc>
        <w:tc>
          <w:tcPr>
            <w:tcW w:w="827" w:type="pct"/>
          </w:tcPr>
          <w:p w14:paraId="061F74A7" w14:textId="0E5B17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2 (2.90 to 4.12)</w:t>
            </w:r>
          </w:p>
        </w:tc>
      </w:tr>
      <w:tr w:rsidR="00D32B9C" w:rsidRPr="00453B67" w14:paraId="206245D9" w14:textId="77777777" w:rsidTr="00060A57">
        <w:tc>
          <w:tcPr>
            <w:tcW w:w="372" w:type="pct"/>
          </w:tcPr>
          <w:p w14:paraId="263D11A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0FDB203E" w14:textId="0096B3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</w:t>
            </w:r>
          </w:p>
        </w:tc>
        <w:tc>
          <w:tcPr>
            <w:tcW w:w="307" w:type="pct"/>
          </w:tcPr>
          <w:p w14:paraId="6470A591" w14:textId="2520F2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3</w:t>
            </w:r>
          </w:p>
        </w:tc>
        <w:tc>
          <w:tcPr>
            <w:tcW w:w="731" w:type="pct"/>
          </w:tcPr>
          <w:p w14:paraId="508C8A9C" w14:textId="28AF52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3.6 (460.2 to 546.1)</w:t>
            </w:r>
          </w:p>
        </w:tc>
        <w:tc>
          <w:tcPr>
            <w:tcW w:w="804" w:type="pct"/>
          </w:tcPr>
          <w:p w14:paraId="3AAE61D5" w14:textId="119A86A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6.2 (1668.9 to 1842.7)</w:t>
            </w:r>
          </w:p>
        </w:tc>
        <w:tc>
          <w:tcPr>
            <w:tcW w:w="948" w:type="pct"/>
          </w:tcPr>
          <w:p w14:paraId="4EEBF614" w14:textId="5E964C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.6 (1158.8 to 1347.0)</w:t>
            </w:r>
          </w:p>
        </w:tc>
        <w:tc>
          <w:tcPr>
            <w:tcW w:w="618" w:type="pct"/>
          </w:tcPr>
          <w:p w14:paraId="4D4C44F7" w14:textId="487FA2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3.17 to 3.87)</w:t>
            </w:r>
          </w:p>
        </w:tc>
        <w:tc>
          <w:tcPr>
            <w:tcW w:w="827" w:type="pct"/>
          </w:tcPr>
          <w:p w14:paraId="01FEA08F" w14:textId="57B046B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7 (3.04 to 4.06)</w:t>
            </w:r>
          </w:p>
        </w:tc>
      </w:tr>
      <w:tr w:rsidR="00D32B9C" w:rsidRPr="00453B67" w14:paraId="41358EB3" w14:textId="77777777" w:rsidTr="00060A57">
        <w:tc>
          <w:tcPr>
            <w:tcW w:w="372" w:type="pct"/>
          </w:tcPr>
          <w:p w14:paraId="751E5CA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28D4E302" w14:textId="15DBBA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4</w:t>
            </w:r>
          </w:p>
        </w:tc>
        <w:tc>
          <w:tcPr>
            <w:tcW w:w="307" w:type="pct"/>
          </w:tcPr>
          <w:p w14:paraId="0A159F11" w14:textId="78899D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5</w:t>
            </w:r>
          </w:p>
        </w:tc>
        <w:tc>
          <w:tcPr>
            <w:tcW w:w="731" w:type="pct"/>
          </w:tcPr>
          <w:p w14:paraId="7A8412C2" w14:textId="01107F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5.6 (956.9 to 1086.8)</w:t>
            </w:r>
          </w:p>
        </w:tc>
        <w:tc>
          <w:tcPr>
            <w:tcW w:w="804" w:type="pct"/>
          </w:tcPr>
          <w:p w14:paraId="37D09689" w14:textId="5DF6F9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67.4 (3151.0 to 3379.0)</w:t>
            </w:r>
          </w:p>
        </w:tc>
        <w:tc>
          <w:tcPr>
            <w:tcW w:w="948" w:type="pct"/>
          </w:tcPr>
          <w:p w14:paraId="582BDB90" w14:textId="3BB952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1.8 (2105.9 to 2375.9)</w:t>
            </w:r>
          </w:p>
        </w:tc>
        <w:tc>
          <w:tcPr>
            <w:tcW w:w="618" w:type="pct"/>
          </w:tcPr>
          <w:p w14:paraId="2592FC54" w14:textId="2967F5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9 (2.97 to 3.42)</w:t>
            </w:r>
          </w:p>
        </w:tc>
        <w:tc>
          <w:tcPr>
            <w:tcW w:w="827" w:type="pct"/>
          </w:tcPr>
          <w:p w14:paraId="12E6F444" w14:textId="2095BF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5 (2.65 to 3.28)</w:t>
            </w:r>
          </w:p>
        </w:tc>
      </w:tr>
      <w:tr w:rsidR="00D32B9C" w:rsidRPr="00453B67" w14:paraId="3849A080" w14:textId="77777777" w:rsidTr="00060A57">
        <w:tc>
          <w:tcPr>
            <w:tcW w:w="372" w:type="pct"/>
          </w:tcPr>
          <w:p w14:paraId="3EB0332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08A66B7B" w14:textId="0C33DD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8</w:t>
            </w:r>
          </w:p>
        </w:tc>
        <w:tc>
          <w:tcPr>
            <w:tcW w:w="307" w:type="pct"/>
          </w:tcPr>
          <w:p w14:paraId="73761623" w14:textId="3077F0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8</w:t>
            </w:r>
          </w:p>
        </w:tc>
        <w:tc>
          <w:tcPr>
            <w:tcW w:w="731" w:type="pct"/>
          </w:tcPr>
          <w:p w14:paraId="143C2F5C" w14:textId="364049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2.4 (1495.5 to 1663.5)</w:t>
            </w:r>
          </w:p>
        </w:tc>
        <w:tc>
          <w:tcPr>
            <w:tcW w:w="804" w:type="pct"/>
          </w:tcPr>
          <w:p w14:paraId="63F18C73" w14:textId="35827D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86.3 (4548.7 to 4818.9)</w:t>
            </w:r>
          </w:p>
        </w:tc>
        <w:tc>
          <w:tcPr>
            <w:tcW w:w="948" w:type="pct"/>
          </w:tcPr>
          <w:p w14:paraId="44A6022D" w14:textId="112E7A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3.9 (2957.6 to 3264.4)</w:t>
            </w:r>
          </w:p>
        </w:tc>
        <w:tc>
          <w:tcPr>
            <w:tcW w:w="618" w:type="pct"/>
          </w:tcPr>
          <w:p w14:paraId="2FAE4F7E" w14:textId="30D76F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6 (2.80 to 3.14)</w:t>
            </w:r>
          </w:p>
        </w:tc>
        <w:tc>
          <w:tcPr>
            <w:tcW w:w="827" w:type="pct"/>
          </w:tcPr>
          <w:p w14:paraId="4D2C51C4" w14:textId="2BEE2B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35 to 2.90)</w:t>
            </w:r>
          </w:p>
        </w:tc>
      </w:tr>
      <w:tr w:rsidR="00D32B9C" w:rsidRPr="00453B67" w14:paraId="1FF274E5" w14:textId="77777777" w:rsidTr="00060A57">
        <w:tc>
          <w:tcPr>
            <w:tcW w:w="372" w:type="pct"/>
          </w:tcPr>
          <w:p w14:paraId="7B9F0F3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20186E9B" w14:textId="74BCDB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</w:t>
            </w:r>
          </w:p>
        </w:tc>
        <w:tc>
          <w:tcPr>
            <w:tcW w:w="307" w:type="pct"/>
          </w:tcPr>
          <w:p w14:paraId="6457E2E2" w14:textId="72032AB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8</w:t>
            </w:r>
          </w:p>
        </w:tc>
        <w:tc>
          <w:tcPr>
            <w:tcW w:w="731" w:type="pct"/>
          </w:tcPr>
          <w:p w14:paraId="1AA7E93F" w14:textId="0878DC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1.2 (2078.3 to 2275.3)</w:t>
            </w:r>
          </w:p>
        </w:tc>
        <w:tc>
          <w:tcPr>
            <w:tcW w:w="804" w:type="pct"/>
          </w:tcPr>
          <w:p w14:paraId="36ABD401" w14:textId="19799A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69.0 (6005.2 to 6331.0)</w:t>
            </w:r>
          </w:p>
        </w:tc>
        <w:tc>
          <w:tcPr>
            <w:tcW w:w="948" w:type="pct"/>
          </w:tcPr>
          <w:p w14:paraId="78F0F417" w14:textId="2F4300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97.8 (3808.9 to 4182.0)</w:t>
            </w:r>
          </w:p>
        </w:tc>
        <w:tc>
          <w:tcPr>
            <w:tcW w:w="618" w:type="pct"/>
          </w:tcPr>
          <w:p w14:paraId="4ED10C5E" w14:textId="5FC549E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2.69 to 2.97)</w:t>
            </w:r>
          </w:p>
        </w:tc>
        <w:tc>
          <w:tcPr>
            <w:tcW w:w="827" w:type="pct"/>
          </w:tcPr>
          <w:p w14:paraId="44D44F49" w14:textId="6B095E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32 to 2.90)</w:t>
            </w:r>
          </w:p>
        </w:tc>
      </w:tr>
      <w:tr w:rsidR="00D32B9C" w:rsidRPr="00453B67" w14:paraId="51E5C8BF" w14:textId="77777777" w:rsidTr="00060A57">
        <w:tc>
          <w:tcPr>
            <w:tcW w:w="372" w:type="pct"/>
          </w:tcPr>
          <w:p w14:paraId="337B32B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18552877" w14:textId="3A1049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</w:t>
            </w:r>
          </w:p>
        </w:tc>
        <w:tc>
          <w:tcPr>
            <w:tcW w:w="307" w:type="pct"/>
          </w:tcPr>
          <w:p w14:paraId="15FE277D" w14:textId="3EFE11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6</w:t>
            </w:r>
          </w:p>
        </w:tc>
        <w:tc>
          <w:tcPr>
            <w:tcW w:w="731" w:type="pct"/>
          </w:tcPr>
          <w:p w14:paraId="523D9A1C" w14:textId="0D2A82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61.7 (2645.9 to 2883.9)</w:t>
            </w:r>
          </w:p>
        </w:tc>
        <w:tc>
          <w:tcPr>
            <w:tcW w:w="804" w:type="pct"/>
          </w:tcPr>
          <w:p w14:paraId="204E0AC0" w14:textId="3FA3A52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40.4 (7247.8 to 7633.6)</w:t>
            </w:r>
          </w:p>
        </w:tc>
        <w:tc>
          <w:tcPr>
            <w:tcW w:w="948" w:type="pct"/>
          </w:tcPr>
          <w:p w14:paraId="6CFF34C6" w14:textId="383BBF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8.7 (4450.2 to 4899.8)</w:t>
            </w:r>
          </w:p>
        </w:tc>
        <w:tc>
          <w:tcPr>
            <w:tcW w:w="618" w:type="pct"/>
          </w:tcPr>
          <w:p w14:paraId="159885A5" w14:textId="3DD2B2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56 to 2.83)</w:t>
            </w:r>
          </w:p>
        </w:tc>
        <w:tc>
          <w:tcPr>
            <w:tcW w:w="827" w:type="pct"/>
          </w:tcPr>
          <w:p w14:paraId="174BCC35" w14:textId="6178106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97 to 2.58)</w:t>
            </w:r>
          </w:p>
        </w:tc>
      </w:tr>
      <w:tr w:rsidR="00D32B9C" w:rsidRPr="00453B67" w14:paraId="09E6CEBA" w14:textId="77777777" w:rsidTr="00060A57">
        <w:tc>
          <w:tcPr>
            <w:tcW w:w="372" w:type="pct"/>
          </w:tcPr>
          <w:p w14:paraId="775329C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4C763100" w14:textId="4850C9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</w:t>
            </w:r>
          </w:p>
        </w:tc>
        <w:tc>
          <w:tcPr>
            <w:tcW w:w="307" w:type="pct"/>
          </w:tcPr>
          <w:p w14:paraId="6D429CF2" w14:textId="13A85C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</w:t>
            </w:r>
          </w:p>
        </w:tc>
        <w:tc>
          <w:tcPr>
            <w:tcW w:w="731" w:type="pct"/>
          </w:tcPr>
          <w:p w14:paraId="2F8BE8DA" w14:textId="28F420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03.3 (3169.0 to 3432.1)</w:t>
            </w:r>
          </w:p>
        </w:tc>
        <w:tc>
          <w:tcPr>
            <w:tcW w:w="804" w:type="pct"/>
          </w:tcPr>
          <w:p w14:paraId="2570AD1E" w14:textId="10241D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47.2 (8554.4 to 8949.2)</w:t>
            </w:r>
          </w:p>
        </w:tc>
        <w:tc>
          <w:tcPr>
            <w:tcW w:w="948" w:type="pct"/>
          </w:tcPr>
          <w:p w14:paraId="6EAE1B08" w14:textId="18CD86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3.9 (5192.1 to 5684.4)</w:t>
            </w:r>
          </w:p>
        </w:tc>
        <w:tc>
          <w:tcPr>
            <w:tcW w:w="618" w:type="pct"/>
          </w:tcPr>
          <w:p w14:paraId="284FF885" w14:textId="5E5C0A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2.53 to 2.77)</w:t>
            </w:r>
          </w:p>
        </w:tc>
        <w:tc>
          <w:tcPr>
            <w:tcW w:w="827" w:type="pct"/>
          </w:tcPr>
          <w:p w14:paraId="1EFDCE7A" w14:textId="561B12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21 to 2.92)</w:t>
            </w:r>
          </w:p>
        </w:tc>
      </w:tr>
      <w:tr w:rsidR="00D32B9C" w:rsidRPr="00453B67" w14:paraId="1AF425CC" w14:textId="77777777" w:rsidTr="00060A57">
        <w:tc>
          <w:tcPr>
            <w:tcW w:w="372" w:type="pct"/>
          </w:tcPr>
          <w:p w14:paraId="7695761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5EDFEC87" w14:textId="6819E4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</w:t>
            </w:r>
          </w:p>
        </w:tc>
        <w:tc>
          <w:tcPr>
            <w:tcW w:w="307" w:type="pct"/>
          </w:tcPr>
          <w:p w14:paraId="4F81DC45" w14:textId="0A7402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</w:t>
            </w:r>
          </w:p>
        </w:tc>
        <w:tc>
          <w:tcPr>
            <w:tcW w:w="731" w:type="pct"/>
          </w:tcPr>
          <w:p w14:paraId="43EC2C1E" w14:textId="4509A5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34.6 (3679.7 to 3993.0)</w:t>
            </w:r>
          </w:p>
        </w:tc>
        <w:tc>
          <w:tcPr>
            <w:tcW w:w="804" w:type="pct"/>
          </w:tcPr>
          <w:p w14:paraId="566547B3" w14:textId="55DA5C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98.0 (9659.9 to 10131.3)</w:t>
            </w:r>
          </w:p>
        </w:tc>
        <w:tc>
          <w:tcPr>
            <w:tcW w:w="948" w:type="pct"/>
          </w:tcPr>
          <w:p w14:paraId="067C7ED7" w14:textId="21522D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63.4 (5797.0 to 6358.7)</w:t>
            </w:r>
          </w:p>
        </w:tc>
        <w:tc>
          <w:tcPr>
            <w:tcW w:w="618" w:type="pct"/>
          </w:tcPr>
          <w:p w14:paraId="711AA54A" w14:textId="71631B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46 to 2.70)</w:t>
            </w:r>
          </w:p>
        </w:tc>
        <w:tc>
          <w:tcPr>
            <w:tcW w:w="827" w:type="pct"/>
          </w:tcPr>
          <w:p w14:paraId="26440803" w14:textId="67A05C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96 to 2.72)</w:t>
            </w:r>
          </w:p>
        </w:tc>
      </w:tr>
      <w:tr w:rsidR="00D32B9C" w:rsidRPr="00453B67" w14:paraId="705A8EBE" w14:textId="77777777" w:rsidTr="00060A57">
        <w:tc>
          <w:tcPr>
            <w:tcW w:w="372" w:type="pct"/>
          </w:tcPr>
          <w:p w14:paraId="235ABA4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6AA843D3" w14:textId="593273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</w:t>
            </w:r>
          </w:p>
        </w:tc>
        <w:tc>
          <w:tcPr>
            <w:tcW w:w="307" w:type="pct"/>
          </w:tcPr>
          <w:p w14:paraId="543EEB4A" w14:textId="2E7E64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0</w:t>
            </w:r>
          </w:p>
        </w:tc>
        <w:tc>
          <w:tcPr>
            <w:tcW w:w="731" w:type="pct"/>
          </w:tcPr>
          <w:p w14:paraId="0CD55678" w14:textId="2D4617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5.2 (4270.5 to 4628.4)</w:t>
            </w:r>
          </w:p>
        </w:tc>
        <w:tc>
          <w:tcPr>
            <w:tcW w:w="804" w:type="pct"/>
          </w:tcPr>
          <w:p w14:paraId="6F62F23D" w14:textId="0853D7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07.0 (10821.8 to 11378.1)</w:t>
            </w:r>
          </w:p>
        </w:tc>
        <w:tc>
          <w:tcPr>
            <w:tcW w:w="948" w:type="pct"/>
          </w:tcPr>
          <w:p w14:paraId="41F3F44A" w14:textId="1F7811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61.9 (6330.5 to 6986.4)</w:t>
            </w:r>
          </w:p>
        </w:tc>
        <w:tc>
          <w:tcPr>
            <w:tcW w:w="618" w:type="pct"/>
          </w:tcPr>
          <w:p w14:paraId="46EF848A" w14:textId="0B2D82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38 to 2.62)</w:t>
            </w:r>
          </w:p>
        </w:tc>
        <w:tc>
          <w:tcPr>
            <w:tcW w:w="827" w:type="pct"/>
          </w:tcPr>
          <w:p w14:paraId="6DBC6AD0" w14:textId="0E09DC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75 to 2.52)</w:t>
            </w:r>
          </w:p>
        </w:tc>
      </w:tr>
      <w:tr w:rsidR="00D32B9C" w:rsidRPr="00453B67" w14:paraId="35F57348" w14:textId="77777777" w:rsidTr="00060A57">
        <w:tc>
          <w:tcPr>
            <w:tcW w:w="372" w:type="pct"/>
          </w:tcPr>
          <w:p w14:paraId="5D22FF7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22B050FA" w14:textId="030A62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307" w:type="pct"/>
          </w:tcPr>
          <w:p w14:paraId="611F563E" w14:textId="13BB38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2</w:t>
            </w:r>
          </w:p>
        </w:tc>
        <w:tc>
          <w:tcPr>
            <w:tcW w:w="731" w:type="pct"/>
          </w:tcPr>
          <w:p w14:paraId="0A3C770C" w14:textId="0FAF40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4.4 (4832.8 to 5269.4)</w:t>
            </w:r>
          </w:p>
        </w:tc>
        <w:tc>
          <w:tcPr>
            <w:tcW w:w="804" w:type="pct"/>
          </w:tcPr>
          <w:p w14:paraId="4CAFB7C3" w14:textId="79B383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25.4 (12002.8 to 12650.1)</w:t>
            </w:r>
          </w:p>
        </w:tc>
        <w:tc>
          <w:tcPr>
            <w:tcW w:w="948" w:type="pct"/>
          </w:tcPr>
          <w:p w14:paraId="0C299AB8" w14:textId="7465E6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81.1 (6911.8 to 7650.4)</w:t>
            </w:r>
          </w:p>
        </w:tc>
        <w:tc>
          <w:tcPr>
            <w:tcW w:w="618" w:type="pct"/>
          </w:tcPr>
          <w:p w14:paraId="33214762" w14:textId="4ED206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2.33 to 2.55)</w:t>
            </w:r>
          </w:p>
        </w:tc>
        <w:tc>
          <w:tcPr>
            <w:tcW w:w="827" w:type="pct"/>
          </w:tcPr>
          <w:p w14:paraId="1EBC3978" w14:textId="2B4B4C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1.77 to 2.76)</w:t>
            </w:r>
          </w:p>
        </w:tc>
      </w:tr>
      <w:tr w:rsidR="00D32B9C" w:rsidRPr="00453B67" w14:paraId="05EC05FA" w14:textId="77777777" w:rsidTr="00060A57">
        <w:tc>
          <w:tcPr>
            <w:tcW w:w="372" w:type="pct"/>
          </w:tcPr>
          <w:p w14:paraId="24545DF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53A560CF" w14:textId="66AB9F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</w:t>
            </w:r>
          </w:p>
        </w:tc>
        <w:tc>
          <w:tcPr>
            <w:tcW w:w="307" w:type="pct"/>
          </w:tcPr>
          <w:p w14:paraId="0A7FD91E" w14:textId="568403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</w:t>
            </w:r>
          </w:p>
        </w:tc>
        <w:tc>
          <w:tcPr>
            <w:tcW w:w="731" w:type="pct"/>
          </w:tcPr>
          <w:p w14:paraId="65B9074C" w14:textId="0ED966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65.2 (5339.6 to 5810.5)</w:t>
            </w:r>
          </w:p>
        </w:tc>
        <w:tc>
          <w:tcPr>
            <w:tcW w:w="804" w:type="pct"/>
          </w:tcPr>
          <w:p w14:paraId="0659DFAE" w14:textId="468EAB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99.1 (13044.5 to 13774.2)</w:t>
            </w:r>
          </w:p>
        </w:tc>
        <w:tc>
          <w:tcPr>
            <w:tcW w:w="948" w:type="pct"/>
          </w:tcPr>
          <w:p w14:paraId="40E6CD5C" w14:textId="63B81C4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34.0 (7391.9 to 8265.8)</w:t>
            </w:r>
          </w:p>
        </w:tc>
        <w:tc>
          <w:tcPr>
            <w:tcW w:w="618" w:type="pct"/>
          </w:tcPr>
          <w:p w14:paraId="71611045" w14:textId="396DAC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29 to 2.52)</w:t>
            </w:r>
          </w:p>
        </w:tc>
        <w:tc>
          <w:tcPr>
            <w:tcW w:w="827" w:type="pct"/>
          </w:tcPr>
          <w:p w14:paraId="33BA1CB4" w14:textId="02BA98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71 to 2.94)</w:t>
            </w:r>
          </w:p>
        </w:tc>
      </w:tr>
      <w:tr w:rsidR="00D32B9C" w:rsidRPr="00453B67" w14:paraId="53F3DF45" w14:textId="77777777" w:rsidTr="00060A57">
        <w:tc>
          <w:tcPr>
            <w:tcW w:w="372" w:type="pct"/>
          </w:tcPr>
          <w:p w14:paraId="4AAE007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1054BB5C" w14:textId="6B96F2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307" w:type="pct"/>
          </w:tcPr>
          <w:p w14:paraId="1DA48201" w14:textId="44BB80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731" w:type="pct"/>
          </w:tcPr>
          <w:p w14:paraId="4B1C2213" w14:textId="3912C5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23.0 (5966.3 to 6519.9)</w:t>
            </w:r>
          </w:p>
        </w:tc>
        <w:tc>
          <w:tcPr>
            <w:tcW w:w="804" w:type="pct"/>
          </w:tcPr>
          <w:p w14:paraId="11541835" w14:textId="7AF406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60.7 (14139.1 to 14972.5)</w:t>
            </w:r>
          </w:p>
        </w:tc>
        <w:tc>
          <w:tcPr>
            <w:tcW w:w="948" w:type="pct"/>
          </w:tcPr>
          <w:p w14:paraId="623172E8" w14:textId="2FE4B0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37.7 (7868.0 to 8784.3)</w:t>
            </w:r>
          </w:p>
        </w:tc>
        <w:tc>
          <w:tcPr>
            <w:tcW w:w="618" w:type="pct"/>
          </w:tcPr>
          <w:p w14:paraId="1E121D54" w14:textId="422E93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22 to 2.45)</w:t>
            </w:r>
          </w:p>
        </w:tc>
        <w:tc>
          <w:tcPr>
            <w:tcW w:w="827" w:type="pct"/>
          </w:tcPr>
          <w:p w14:paraId="37FBDA56" w14:textId="4B8711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3 (1.50 to 2.81)</w:t>
            </w:r>
          </w:p>
        </w:tc>
      </w:tr>
      <w:tr w:rsidR="00D32B9C" w:rsidRPr="00453B67" w14:paraId="36AC019E" w14:textId="77777777" w:rsidTr="00060A57">
        <w:tc>
          <w:tcPr>
            <w:tcW w:w="372" w:type="pct"/>
          </w:tcPr>
          <w:p w14:paraId="4DC9459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3D7F7E6F" w14:textId="2C0646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307" w:type="pct"/>
          </w:tcPr>
          <w:p w14:paraId="5F22343A" w14:textId="13B23A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731" w:type="pct"/>
          </w:tcPr>
          <w:p w14:paraId="3E3A6EFC" w14:textId="13F4C0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40.7 (6404.0 to 7126.0)</w:t>
            </w:r>
          </w:p>
        </w:tc>
        <w:tc>
          <w:tcPr>
            <w:tcW w:w="804" w:type="pct"/>
          </w:tcPr>
          <w:p w14:paraId="62C0922F" w14:textId="223148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29.6 (15115.7 to 16183.8)</w:t>
            </w:r>
          </w:p>
        </w:tc>
        <w:tc>
          <w:tcPr>
            <w:tcW w:w="948" w:type="pct"/>
          </w:tcPr>
          <w:p w14:paraId="10B510B6" w14:textId="31303E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88.9 (8263.3 to 9508.4)</w:t>
            </w:r>
          </w:p>
        </w:tc>
        <w:tc>
          <w:tcPr>
            <w:tcW w:w="618" w:type="pct"/>
          </w:tcPr>
          <w:p w14:paraId="0D4EBE5B" w14:textId="24436D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7 to 2.47)</w:t>
            </w:r>
          </w:p>
        </w:tc>
        <w:tc>
          <w:tcPr>
            <w:tcW w:w="827" w:type="pct"/>
          </w:tcPr>
          <w:p w14:paraId="20E9714B" w14:textId="17C7A1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33 to 3.89)</w:t>
            </w:r>
          </w:p>
        </w:tc>
      </w:tr>
      <w:tr w:rsidR="005077E3" w:rsidRPr="00453B67" w14:paraId="252C6463" w14:textId="77777777" w:rsidTr="00060A57">
        <w:tc>
          <w:tcPr>
            <w:tcW w:w="372" w:type="pct"/>
          </w:tcPr>
          <w:p w14:paraId="7FC6ED26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0D84DA72" w14:textId="00B93B2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7" w:type="pct"/>
          </w:tcPr>
          <w:p w14:paraId="3CBD02D5" w14:textId="65FE2B2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31" w:type="pct"/>
          </w:tcPr>
          <w:p w14:paraId="3A2280CB" w14:textId="14F4C5B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7.8 (7022.3 to 8337.2)</w:t>
            </w:r>
          </w:p>
        </w:tc>
        <w:tc>
          <w:tcPr>
            <w:tcW w:w="804" w:type="pct"/>
          </w:tcPr>
          <w:p w14:paraId="58B3B64C" w14:textId="30EDB46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73.9 (15424.5 to 16759.3)</w:t>
            </w:r>
          </w:p>
        </w:tc>
        <w:tc>
          <w:tcPr>
            <w:tcW w:w="948" w:type="pct"/>
          </w:tcPr>
          <w:p w14:paraId="0165778D" w14:textId="3F37370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26.1 (7387.4 to 9407.7)</w:t>
            </w:r>
          </w:p>
        </w:tc>
        <w:tc>
          <w:tcPr>
            <w:tcW w:w="618" w:type="pct"/>
          </w:tcPr>
          <w:p w14:paraId="2CA80BF4" w14:textId="4FF8BB1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91 to 2.33)</w:t>
            </w:r>
          </w:p>
        </w:tc>
        <w:tc>
          <w:tcPr>
            <w:tcW w:w="827" w:type="pct"/>
          </w:tcPr>
          <w:p w14:paraId="45DF5E2B" w14:textId="09BBE15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3DBEE9BF" w14:textId="77777777" w:rsidTr="00060A57">
        <w:tc>
          <w:tcPr>
            <w:tcW w:w="372" w:type="pct"/>
          </w:tcPr>
          <w:p w14:paraId="5D5D96B1" w14:textId="07D1F6E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6A6ADEBD" w14:textId="1BA3CB8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7" w:type="pct"/>
          </w:tcPr>
          <w:p w14:paraId="20EFDBB8" w14:textId="75C3B60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31" w:type="pct"/>
          </w:tcPr>
          <w:p w14:paraId="2CCCDA44" w14:textId="702C4A3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15.6 (7263.9 to 9035.6)</w:t>
            </w:r>
          </w:p>
        </w:tc>
        <w:tc>
          <w:tcPr>
            <w:tcW w:w="804" w:type="pct"/>
          </w:tcPr>
          <w:p w14:paraId="49DE33ED" w14:textId="6E2922D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22.2 (15575.6 to 17125.4)</w:t>
            </w:r>
          </w:p>
        </w:tc>
        <w:tc>
          <w:tcPr>
            <w:tcW w:w="948" w:type="pct"/>
          </w:tcPr>
          <w:p w14:paraId="6C7AE10A" w14:textId="3B2A3E6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06.6 (7131.3 to 9453.2)</w:t>
            </w:r>
          </w:p>
        </w:tc>
        <w:tc>
          <w:tcPr>
            <w:tcW w:w="618" w:type="pct"/>
          </w:tcPr>
          <w:p w14:paraId="41182396" w14:textId="5EA8434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81 to 2.28)</w:t>
            </w:r>
          </w:p>
        </w:tc>
        <w:tc>
          <w:tcPr>
            <w:tcW w:w="827" w:type="pct"/>
          </w:tcPr>
          <w:p w14:paraId="5619FAFF" w14:textId="0CAB617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E4FB5" w:rsidRPr="00453B67" w14:paraId="52AB640B" w14:textId="77777777" w:rsidTr="00060A57">
        <w:tc>
          <w:tcPr>
            <w:tcW w:w="372" w:type="pct"/>
          </w:tcPr>
          <w:p w14:paraId="22DD06D3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393" w:type="pct"/>
          </w:tcPr>
          <w:p w14:paraId="145B92B7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307" w:type="pct"/>
          </w:tcPr>
          <w:p w14:paraId="18182397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731" w:type="pct"/>
          </w:tcPr>
          <w:p w14:paraId="711A18AA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pct"/>
          </w:tcPr>
          <w:p w14:paraId="11313689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948" w:type="pct"/>
          </w:tcPr>
          <w:p w14:paraId="2805D427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618" w:type="pct"/>
          </w:tcPr>
          <w:p w14:paraId="02A8A05B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827" w:type="pct"/>
          </w:tcPr>
          <w:p w14:paraId="1A1C81C7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</w:tr>
      <w:tr w:rsidR="00FE51A6" w:rsidRPr="00453B67" w14:paraId="18A1D395" w14:textId="77777777" w:rsidTr="00131DC4">
        <w:tc>
          <w:tcPr>
            <w:tcW w:w="5000" w:type="pct"/>
            <w:gridSpan w:val="8"/>
          </w:tcPr>
          <w:p w14:paraId="20BD48E2" w14:textId="41A36F43" w:rsidR="00FE51A6" w:rsidRPr="00453B67" w:rsidRDefault="00D40781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D32B9C" w:rsidRPr="00453B67" w14:paraId="728FFAE8" w14:textId="77777777" w:rsidTr="00060A57">
        <w:tc>
          <w:tcPr>
            <w:tcW w:w="372" w:type="pct"/>
          </w:tcPr>
          <w:p w14:paraId="133EA79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65AF0E23" w14:textId="33B5C4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7" w:type="pct"/>
          </w:tcPr>
          <w:p w14:paraId="07BE31DB" w14:textId="50F52A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731" w:type="pct"/>
          </w:tcPr>
          <w:p w14:paraId="268B4992" w14:textId="714D37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1 (24.3 to 46.8)</w:t>
            </w:r>
          </w:p>
        </w:tc>
        <w:tc>
          <w:tcPr>
            <w:tcW w:w="804" w:type="pct"/>
          </w:tcPr>
          <w:p w14:paraId="4892238E" w14:textId="10DFF2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3 (78.2 to 112.3)</w:t>
            </w:r>
          </w:p>
        </w:tc>
        <w:tc>
          <w:tcPr>
            <w:tcW w:w="948" w:type="pct"/>
          </w:tcPr>
          <w:p w14:paraId="296ADD4C" w14:textId="349164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2 (39.1 to 80.0)</w:t>
            </w:r>
          </w:p>
        </w:tc>
        <w:tc>
          <w:tcPr>
            <w:tcW w:w="618" w:type="pct"/>
          </w:tcPr>
          <w:p w14:paraId="03B876DE" w14:textId="3A4EAE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1.94 to 3.92)</w:t>
            </w:r>
          </w:p>
        </w:tc>
        <w:tc>
          <w:tcPr>
            <w:tcW w:w="827" w:type="pct"/>
          </w:tcPr>
          <w:p w14:paraId="56B4D659" w14:textId="36C273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1.94 to 3.93)</w:t>
            </w:r>
          </w:p>
        </w:tc>
      </w:tr>
      <w:tr w:rsidR="00D32B9C" w:rsidRPr="00453B67" w14:paraId="0CA988FC" w14:textId="77777777" w:rsidTr="00060A57">
        <w:tc>
          <w:tcPr>
            <w:tcW w:w="372" w:type="pct"/>
          </w:tcPr>
          <w:p w14:paraId="189989A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90</w:t>
            </w:r>
          </w:p>
        </w:tc>
        <w:tc>
          <w:tcPr>
            <w:tcW w:w="393" w:type="pct"/>
          </w:tcPr>
          <w:p w14:paraId="55435AD5" w14:textId="60880F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307" w:type="pct"/>
          </w:tcPr>
          <w:p w14:paraId="140084EF" w14:textId="5C2D560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</w:t>
            </w:r>
          </w:p>
        </w:tc>
        <w:tc>
          <w:tcPr>
            <w:tcW w:w="731" w:type="pct"/>
          </w:tcPr>
          <w:p w14:paraId="72F87959" w14:textId="7E4379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.5 (76.3 to 113.5)</w:t>
            </w:r>
          </w:p>
        </w:tc>
        <w:tc>
          <w:tcPr>
            <w:tcW w:w="804" w:type="pct"/>
          </w:tcPr>
          <w:p w14:paraId="415431D6" w14:textId="5DF369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.1 (279.4 to 346.6)</w:t>
            </w:r>
          </w:p>
        </w:tc>
        <w:tc>
          <w:tcPr>
            <w:tcW w:w="948" w:type="pct"/>
          </w:tcPr>
          <w:p w14:paraId="5608A4CD" w14:textId="6A903D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.6 (181.1 to 258.9)</w:t>
            </w:r>
          </w:p>
        </w:tc>
        <w:tc>
          <w:tcPr>
            <w:tcW w:w="618" w:type="pct"/>
          </w:tcPr>
          <w:p w14:paraId="24A71FF2" w14:textId="6526C6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2.69 to 4.27)</w:t>
            </w:r>
          </w:p>
        </w:tc>
        <w:tc>
          <w:tcPr>
            <w:tcW w:w="827" w:type="pct"/>
          </w:tcPr>
          <w:p w14:paraId="3A8147BA" w14:textId="5CD987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0 (2.88 to 4.91)</w:t>
            </w:r>
          </w:p>
        </w:tc>
      </w:tr>
      <w:tr w:rsidR="00D32B9C" w:rsidRPr="00453B67" w14:paraId="6F27ECD0" w14:textId="77777777" w:rsidTr="00060A57">
        <w:tc>
          <w:tcPr>
            <w:tcW w:w="372" w:type="pct"/>
          </w:tcPr>
          <w:p w14:paraId="5EF8D9E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0BCD43A6" w14:textId="259400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</w:t>
            </w:r>
          </w:p>
        </w:tc>
        <w:tc>
          <w:tcPr>
            <w:tcW w:w="307" w:type="pct"/>
          </w:tcPr>
          <w:p w14:paraId="5CA8F605" w14:textId="4FDD0C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9</w:t>
            </w:r>
          </w:p>
        </w:tc>
        <w:tc>
          <w:tcPr>
            <w:tcW w:w="731" w:type="pct"/>
          </w:tcPr>
          <w:p w14:paraId="58F2F8EE" w14:textId="77B658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.6 (167.0 to 220.3)</w:t>
            </w:r>
          </w:p>
        </w:tc>
        <w:tc>
          <w:tcPr>
            <w:tcW w:w="804" w:type="pct"/>
          </w:tcPr>
          <w:p w14:paraId="7C449780" w14:textId="36BAB3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7.3 (547.6 to 639.5)</w:t>
            </w:r>
          </w:p>
        </w:tc>
        <w:tc>
          <w:tcPr>
            <w:tcW w:w="948" w:type="pct"/>
          </w:tcPr>
          <w:p w14:paraId="6E750FEB" w14:textId="697E51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.7 (353.1 to 453.4)</w:t>
            </w:r>
          </w:p>
        </w:tc>
        <w:tc>
          <w:tcPr>
            <w:tcW w:w="618" w:type="pct"/>
          </w:tcPr>
          <w:p w14:paraId="1BF0A555" w14:textId="53A12B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0 (2.70 to 3.63)</w:t>
            </w:r>
          </w:p>
        </w:tc>
        <w:tc>
          <w:tcPr>
            <w:tcW w:w="827" w:type="pct"/>
          </w:tcPr>
          <w:p w14:paraId="7A036433" w14:textId="203402A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2.37 to 3.59)</w:t>
            </w:r>
          </w:p>
        </w:tc>
      </w:tr>
      <w:tr w:rsidR="00D32B9C" w:rsidRPr="00453B67" w14:paraId="1BC754B0" w14:textId="77777777" w:rsidTr="00060A57">
        <w:tc>
          <w:tcPr>
            <w:tcW w:w="372" w:type="pct"/>
          </w:tcPr>
          <w:p w14:paraId="69B4E42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5BA22228" w14:textId="5A79B7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</w:t>
            </w:r>
          </w:p>
        </w:tc>
        <w:tc>
          <w:tcPr>
            <w:tcW w:w="307" w:type="pct"/>
          </w:tcPr>
          <w:p w14:paraId="76053EE1" w14:textId="32CEF1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</w:t>
            </w:r>
          </w:p>
        </w:tc>
        <w:tc>
          <w:tcPr>
            <w:tcW w:w="731" w:type="pct"/>
          </w:tcPr>
          <w:p w14:paraId="424A4296" w14:textId="2A9800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4.7 (327.1 to 400.4)</w:t>
            </w:r>
          </w:p>
        </w:tc>
        <w:tc>
          <w:tcPr>
            <w:tcW w:w="804" w:type="pct"/>
          </w:tcPr>
          <w:p w14:paraId="35E95048" w14:textId="04833D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8.2 (1090.1 to 1225.0)</w:t>
            </w:r>
          </w:p>
        </w:tc>
        <w:tc>
          <w:tcPr>
            <w:tcW w:w="948" w:type="pct"/>
          </w:tcPr>
          <w:p w14:paraId="52B9A130" w14:textId="15BC6A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.5 (719.7 to 870.4)</w:t>
            </w:r>
          </w:p>
        </w:tc>
        <w:tc>
          <w:tcPr>
            <w:tcW w:w="618" w:type="pct"/>
          </w:tcPr>
          <w:p w14:paraId="36698FC5" w14:textId="1FD1CF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2.83 to 3.55)</w:t>
            </w:r>
          </w:p>
        </w:tc>
        <w:tc>
          <w:tcPr>
            <w:tcW w:w="827" w:type="pct"/>
          </w:tcPr>
          <w:p w14:paraId="0ABD5089" w14:textId="065777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9 (2.79 to 3.95)</w:t>
            </w:r>
          </w:p>
        </w:tc>
      </w:tr>
      <w:tr w:rsidR="00D32B9C" w:rsidRPr="00453B67" w14:paraId="6B3F1E56" w14:textId="77777777" w:rsidTr="00060A57">
        <w:tc>
          <w:tcPr>
            <w:tcW w:w="372" w:type="pct"/>
          </w:tcPr>
          <w:p w14:paraId="4908B14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6D85428F" w14:textId="5CD4F8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</w:t>
            </w:r>
          </w:p>
        </w:tc>
        <w:tc>
          <w:tcPr>
            <w:tcW w:w="307" w:type="pct"/>
          </w:tcPr>
          <w:p w14:paraId="2C576561" w14:textId="67CCD6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0</w:t>
            </w:r>
          </w:p>
        </w:tc>
        <w:tc>
          <w:tcPr>
            <w:tcW w:w="731" w:type="pct"/>
          </w:tcPr>
          <w:p w14:paraId="2FD916A0" w14:textId="423B89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8.7 (687.0 to 801.3)</w:t>
            </w:r>
          </w:p>
        </w:tc>
        <w:tc>
          <w:tcPr>
            <w:tcW w:w="804" w:type="pct"/>
          </w:tcPr>
          <w:p w14:paraId="3645D08B" w14:textId="7816A6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9.1 (2055.1 to 2234.0)</w:t>
            </w:r>
          </w:p>
        </w:tc>
        <w:tc>
          <w:tcPr>
            <w:tcW w:w="948" w:type="pct"/>
          </w:tcPr>
          <w:p w14:paraId="2F5E24DC" w14:textId="50F7AB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0.4 (1296.8 to 1500.8)</w:t>
            </w:r>
          </w:p>
        </w:tc>
        <w:tc>
          <w:tcPr>
            <w:tcW w:w="618" w:type="pct"/>
          </w:tcPr>
          <w:p w14:paraId="49B8E6E2" w14:textId="46607A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7 (2.64 to 3.11)</w:t>
            </w:r>
          </w:p>
        </w:tc>
        <w:tc>
          <w:tcPr>
            <w:tcW w:w="827" w:type="pct"/>
          </w:tcPr>
          <w:p w14:paraId="557E5992" w14:textId="6494E1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33 to 2.99)</w:t>
            </w:r>
          </w:p>
        </w:tc>
      </w:tr>
      <w:tr w:rsidR="00D32B9C" w:rsidRPr="00453B67" w14:paraId="79D0F05B" w14:textId="77777777" w:rsidTr="00060A57">
        <w:tc>
          <w:tcPr>
            <w:tcW w:w="372" w:type="pct"/>
          </w:tcPr>
          <w:p w14:paraId="6F7BC37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7A05F681" w14:textId="1AB8BA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0</w:t>
            </w:r>
          </w:p>
        </w:tc>
        <w:tc>
          <w:tcPr>
            <w:tcW w:w="307" w:type="pct"/>
          </w:tcPr>
          <w:p w14:paraId="51CEAA13" w14:textId="786CF4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9</w:t>
            </w:r>
          </w:p>
        </w:tc>
        <w:tc>
          <w:tcPr>
            <w:tcW w:w="731" w:type="pct"/>
          </w:tcPr>
          <w:p w14:paraId="005F7472" w14:textId="493CBD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4.2 (1099.4 to 1245.3)</w:t>
            </w:r>
          </w:p>
        </w:tc>
        <w:tc>
          <w:tcPr>
            <w:tcW w:w="804" w:type="pct"/>
          </w:tcPr>
          <w:p w14:paraId="6902EF36" w14:textId="5FA719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30.3 (3013.3 to 3241.7)</w:t>
            </w:r>
          </w:p>
        </w:tc>
        <w:tc>
          <w:tcPr>
            <w:tcW w:w="948" w:type="pct"/>
          </w:tcPr>
          <w:p w14:paraId="309FD47E" w14:textId="7211C5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6.1 (1840.5 to 2077.5)</w:t>
            </w:r>
          </w:p>
        </w:tc>
        <w:tc>
          <w:tcPr>
            <w:tcW w:w="618" w:type="pct"/>
          </w:tcPr>
          <w:p w14:paraId="7EA7C0E2" w14:textId="07121A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2.50 to 2.86)</w:t>
            </w:r>
          </w:p>
        </w:tc>
        <w:tc>
          <w:tcPr>
            <w:tcW w:w="827" w:type="pct"/>
          </w:tcPr>
          <w:p w14:paraId="049F9983" w14:textId="3E927A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08 to 2.69)</w:t>
            </w:r>
          </w:p>
        </w:tc>
      </w:tr>
      <w:tr w:rsidR="00D32B9C" w:rsidRPr="00453B67" w14:paraId="5CB4CEE9" w14:textId="77777777" w:rsidTr="00060A57">
        <w:tc>
          <w:tcPr>
            <w:tcW w:w="372" w:type="pct"/>
          </w:tcPr>
          <w:p w14:paraId="5FA1D4F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5E74A009" w14:textId="13188C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4</w:t>
            </w:r>
          </w:p>
        </w:tc>
        <w:tc>
          <w:tcPr>
            <w:tcW w:w="307" w:type="pct"/>
          </w:tcPr>
          <w:p w14:paraId="3B2C66F7" w14:textId="73461C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1</w:t>
            </w:r>
          </w:p>
        </w:tc>
        <w:tc>
          <w:tcPr>
            <w:tcW w:w="731" w:type="pct"/>
          </w:tcPr>
          <w:p w14:paraId="3176E893" w14:textId="690AB3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1.7 (1560.6 to 1729.1)</w:t>
            </w:r>
          </w:p>
        </w:tc>
        <w:tc>
          <w:tcPr>
            <w:tcW w:w="804" w:type="pct"/>
          </w:tcPr>
          <w:p w14:paraId="39C516E2" w14:textId="720973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54.7 (4019.1 to 4294.0)</w:t>
            </w:r>
          </w:p>
        </w:tc>
        <w:tc>
          <w:tcPr>
            <w:tcW w:w="948" w:type="pct"/>
          </w:tcPr>
          <w:p w14:paraId="590BC0E1" w14:textId="3D370E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13.0 (2358.5 to 2662.9)</w:t>
            </w:r>
          </w:p>
        </w:tc>
        <w:tc>
          <w:tcPr>
            <w:tcW w:w="618" w:type="pct"/>
          </w:tcPr>
          <w:p w14:paraId="32F35D58" w14:textId="5D9E92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38 to 2.68)</w:t>
            </w:r>
          </w:p>
        </w:tc>
        <w:tc>
          <w:tcPr>
            <w:tcW w:w="827" w:type="pct"/>
          </w:tcPr>
          <w:p w14:paraId="3D50B822" w14:textId="146A56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2.00 to 2.57)</w:t>
            </w:r>
          </w:p>
        </w:tc>
      </w:tr>
      <w:tr w:rsidR="00D32B9C" w:rsidRPr="00453B67" w14:paraId="5B67586C" w14:textId="77777777" w:rsidTr="00060A57">
        <w:tc>
          <w:tcPr>
            <w:tcW w:w="372" w:type="pct"/>
          </w:tcPr>
          <w:p w14:paraId="1F72A35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0BF08976" w14:textId="222FCA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</w:t>
            </w:r>
          </w:p>
        </w:tc>
        <w:tc>
          <w:tcPr>
            <w:tcW w:w="307" w:type="pct"/>
          </w:tcPr>
          <w:p w14:paraId="25D63355" w14:textId="6346BB4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</w:t>
            </w:r>
          </w:p>
        </w:tc>
        <w:tc>
          <w:tcPr>
            <w:tcW w:w="731" w:type="pct"/>
          </w:tcPr>
          <w:p w14:paraId="257C17F3" w14:textId="7A9475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1.8 (2005.8 to 2213.4)</w:t>
            </w:r>
          </w:p>
        </w:tc>
        <w:tc>
          <w:tcPr>
            <w:tcW w:w="804" w:type="pct"/>
          </w:tcPr>
          <w:p w14:paraId="24AF977A" w14:textId="28079C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93.1 (4943.8 to 5257.1)</w:t>
            </w:r>
          </w:p>
        </w:tc>
        <w:tc>
          <w:tcPr>
            <w:tcW w:w="948" w:type="pct"/>
          </w:tcPr>
          <w:p w14:paraId="7F52E0C2" w14:textId="0E2542E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1.3 (2800.1 to 3177.8)</w:t>
            </w:r>
          </w:p>
        </w:tc>
        <w:tc>
          <w:tcPr>
            <w:tcW w:w="618" w:type="pct"/>
          </w:tcPr>
          <w:p w14:paraId="29857095" w14:textId="42DE78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29 to 2.55)</w:t>
            </w:r>
          </w:p>
        </w:tc>
        <w:tc>
          <w:tcPr>
            <w:tcW w:w="827" w:type="pct"/>
          </w:tcPr>
          <w:p w14:paraId="7F3CD293" w14:textId="4E8562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81 to 2.46)</w:t>
            </w:r>
          </w:p>
        </w:tc>
      </w:tr>
      <w:tr w:rsidR="00D32B9C" w:rsidRPr="00453B67" w14:paraId="68762787" w14:textId="77777777" w:rsidTr="00060A57">
        <w:tc>
          <w:tcPr>
            <w:tcW w:w="372" w:type="pct"/>
          </w:tcPr>
          <w:p w14:paraId="26B80D3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7DDFB29F" w14:textId="2016D6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</w:t>
            </w:r>
          </w:p>
        </w:tc>
        <w:tc>
          <w:tcPr>
            <w:tcW w:w="307" w:type="pct"/>
          </w:tcPr>
          <w:p w14:paraId="09D46E15" w14:textId="3B29E1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</w:t>
            </w:r>
          </w:p>
        </w:tc>
        <w:tc>
          <w:tcPr>
            <w:tcW w:w="731" w:type="pct"/>
          </w:tcPr>
          <w:p w14:paraId="358FD9E5" w14:textId="74443F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15.5 (2392.7 to 2641.7)</w:t>
            </w:r>
          </w:p>
        </w:tc>
        <w:tc>
          <w:tcPr>
            <w:tcW w:w="804" w:type="pct"/>
          </w:tcPr>
          <w:p w14:paraId="6AA6FDDB" w14:textId="0E6ADD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28.7 (5862.6 to 6198.2)</w:t>
            </w:r>
          </w:p>
        </w:tc>
        <w:tc>
          <w:tcPr>
            <w:tcW w:w="948" w:type="pct"/>
          </w:tcPr>
          <w:p w14:paraId="2365A855" w14:textId="5BF60E6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13.2 (3301.6 to 3722.4)</w:t>
            </w:r>
          </w:p>
        </w:tc>
        <w:tc>
          <w:tcPr>
            <w:tcW w:w="618" w:type="pct"/>
          </w:tcPr>
          <w:p w14:paraId="0DF77C54" w14:textId="191321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2.28 to 2.52)</w:t>
            </w:r>
          </w:p>
        </w:tc>
        <w:tc>
          <w:tcPr>
            <w:tcW w:w="827" w:type="pct"/>
          </w:tcPr>
          <w:p w14:paraId="6A6965E0" w14:textId="6E29B8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05 to 2.94)</w:t>
            </w:r>
          </w:p>
        </w:tc>
      </w:tr>
      <w:tr w:rsidR="00D32B9C" w:rsidRPr="00453B67" w14:paraId="15D03F31" w14:textId="77777777" w:rsidTr="00060A57">
        <w:tc>
          <w:tcPr>
            <w:tcW w:w="372" w:type="pct"/>
          </w:tcPr>
          <w:p w14:paraId="17D7482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38F6C48C" w14:textId="3F1A5A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</w:t>
            </w:r>
          </w:p>
        </w:tc>
        <w:tc>
          <w:tcPr>
            <w:tcW w:w="307" w:type="pct"/>
          </w:tcPr>
          <w:p w14:paraId="6DDF0F4A" w14:textId="552EC5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</w:t>
            </w:r>
          </w:p>
        </w:tc>
        <w:tc>
          <w:tcPr>
            <w:tcW w:w="731" w:type="pct"/>
          </w:tcPr>
          <w:p w14:paraId="215A8152" w14:textId="09CF70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4.5 (2792.8 to 3050.9)</w:t>
            </w:r>
          </w:p>
        </w:tc>
        <w:tc>
          <w:tcPr>
            <w:tcW w:w="804" w:type="pct"/>
          </w:tcPr>
          <w:p w14:paraId="281FEECC" w14:textId="186050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4.3 (6682.8 to 7094.9)</w:t>
            </w:r>
          </w:p>
        </w:tc>
        <w:tc>
          <w:tcPr>
            <w:tcW w:w="948" w:type="pct"/>
          </w:tcPr>
          <w:p w14:paraId="6C18D0F0" w14:textId="03369A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59.8 (3729.5 to 4201.2)</w:t>
            </w:r>
          </w:p>
        </w:tc>
        <w:tc>
          <w:tcPr>
            <w:tcW w:w="618" w:type="pct"/>
          </w:tcPr>
          <w:p w14:paraId="0F14764F" w14:textId="421ECF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2.23 to 2.49)</w:t>
            </w:r>
          </w:p>
        </w:tc>
        <w:tc>
          <w:tcPr>
            <w:tcW w:w="827" w:type="pct"/>
          </w:tcPr>
          <w:p w14:paraId="1F0B7690" w14:textId="518EC6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1 (1.84 to 2.71)</w:t>
            </w:r>
          </w:p>
        </w:tc>
      </w:tr>
      <w:tr w:rsidR="00D32B9C" w:rsidRPr="00453B67" w14:paraId="586E9478" w14:textId="77777777" w:rsidTr="00060A57">
        <w:tc>
          <w:tcPr>
            <w:tcW w:w="372" w:type="pct"/>
          </w:tcPr>
          <w:p w14:paraId="7114FC3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4D1C9369" w14:textId="2DB57E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307" w:type="pct"/>
          </w:tcPr>
          <w:p w14:paraId="5C4FFD48" w14:textId="24E1E2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</w:t>
            </w:r>
          </w:p>
        </w:tc>
        <w:tc>
          <w:tcPr>
            <w:tcW w:w="731" w:type="pct"/>
          </w:tcPr>
          <w:p w14:paraId="03B4A0B5" w14:textId="741DC9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99.0 (3237.5 to 3555.3)</w:t>
            </w:r>
          </w:p>
        </w:tc>
        <w:tc>
          <w:tcPr>
            <w:tcW w:w="804" w:type="pct"/>
          </w:tcPr>
          <w:p w14:paraId="4385E24C" w14:textId="49F67B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6.7 (7554.2 to 8016.9)</w:t>
            </w:r>
          </w:p>
        </w:tc>
        <w:tc>
          <w:tcPr>
            <w:tcW w:w="948" w:type="pct"/>
          </w:tcPr>
          <w:p w14:paraId="02474D56" w14:textId="71E7E5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7.7 (4111.8 to 4662.4)</w:t>
            </w:r>
          </w:p>
        </w:tc>
        <w:tc>
          <w:tcPr>
            <w:tcW w:w="618" w:type="pct"/>
          </w:tcPr>
          <w:p w14:paraId="046E99EA" w14:textId="5C702D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2.17 to 2.42)</w:t>
            </w:r>
          </w:p>
        </w:tc>
        <w:tc>
          <w:tcPr>
            <w:tcW w:w="827" w:type="pct"/>
          </w:tcPr>
          <w:p w14:paraId="221345EF" w14:textId="6D6B50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65 to 2.45)</w:t>
            </w:r>
          </w:p>
        </w:tc>
      </w:tr>
      <w:tr w:rsidR="00D32B9C" w:rsidRPr="00453B67" w14:paraId="1491022E" w14:textId="77777777" w:rsidTr="00060A57">
        <w:tc>
          <w:tcPr>
            <w:tcW w:w="372" w:type="pct"/>
          </w:tcPr>
          <w:p w14:paraId="2542B01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0A6921F1" w14:textId="0C0E12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</w:t>
            </w:r>
          </w:p>
        </w:tc>
        <w:tc>
          <w:tcPr>
            <w:tcW w:w="307" w:type="pct"/>
          </w:tcPr>
          <w:p w14:paraId="7E47E301" w14:textId="2F6428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</w:t>
            </w:r>
          </w:p>
        </w:tc>
        <w:tc>
          <w:tcPr>
            <w:tcW w:w="731" w:type="pct"/>
          </w:tcPr>
          <w:p w14:paraId="26DC9001" w14:textId="245797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68.7 (3689.3 to 4060.5)</w:t>
            </w:r>
          </w:p>
        </w:tc>
        <w:tc>
          <w:tcPr>
            <w:tcW w:w="804" w:type="pct"/>
          </w:tcPr>
          <w:p w14:paraId="768D4CC1" w14:textId="7697B4B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11.1 (8449.3 to 8984.4)</w:t>
            </w:r>
          </w:p>
        </w:tc>
        <w:tc>
          <w:tcPr>
            <w:tcW w:w="948" w:type="pct"/>
          </w:tcPr>
          <w:p w14:paraId="25C67283" w14:textId="6C0246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2.3 (4541.5 to 5156.1)</w:t>
            </w:r>
          </w:p>
        </w:tc>
        <w:tc>
          <w:tcPr>
            <w:tcW w:w="618" w:type="pct"/>
          </w:tcPr>
          <w:p w14:paraId="4923E2BB" w14:textId="3891EE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2.13 to 2.38)</w:t>
            </w:r>
          </w:p>
        </w:tc>
        <w:tc>
          <w:tcPr>
            <w:tcW w:w="827" w:type="pct"/>
          </w:tcPr>
          <w:p w14:paraId="00BE034B" w14:textId="48EE95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4 (1.63 to 2.80)</w:t>
            </w:r>
          </w:p>
        </w:tc>
      </w:tr>
      <w:tr w:rsidR="00D32B9C" w:rsidRPr="00453B67" w14:paraId="5371D194" w14:textId="77777777" w:rsidTr="00060A57">
        <w:tc>
          <w:tcPr>
            <w:tcW w:w="372" w:type="pct"/>
          </w:tcPr>
          <w:p w14:paraId="1A0D5F7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0E13A1B9" w14:textId="59DE425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07" w:type="pct"/>
          </w:tcPr>
          <w:p w14:paraId="222FF75C" w14:textId="178B63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</w:t>
            </w:r>
          </w:p>
        </w:tc>
        <w:tc>
          <w:tcPr>
            <w:tcW w:w="731" w:type="pct"/>
          </w:tcPr>
          <w:p w14:paraId="253148A5" w14:textId="03B09F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83.7 (4080.3 to 4510.5)</w:t>
            </w:r>
          </w:p>
        </w:tc>
        <w:tc>
          <w:tcPr>
            <w:tcW w:w="804" w:type="pct"/>
          </w:tcPr>
          <w:p w14:paraId="6EBCB752" w14:textId="0CB943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07.3 (9290.8 to 9930.4)</w:t>
            </w:r>
          </w:p>
        </w:tc>
        <w:tc>
          <w:tcPr>
            <w:tcW w:w="948" w:type="pct"/>
          </w:tcPr>
          <w:p w14:paraId="58D1B106" w14:textId="4C5A6C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23.6 (4961.2 to 5662.3)</w:t>
            </w:r>
          </w:p>
        </w:tc>
        <w:tc>
          <w:tcPr>
            <w:tcW w:w="618" w:type="pct"/>
          </w:tcPr>
          <w:p w14:paraId="7F81085F" w14:textId="5413A5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2.12 to 2.37)</w:t>
            </w:r>
          </w:p>
        </w:tc>
        <w:tc>
          <w:tcPr>
            <w:tcW w:w="827" w:type="pct"/>
          </w:tcPr>
          <w:p w14:paraId="142B1282" w14:textId="03ED05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74 to 3.04)</w:t>
            </w:r>
          </w:p>
        </w:tc>
      </w:tr>
      <w:tr w:rsidR="00D32B9C" w:rsidRPr="00453B67" w14:paraId="7E199266" w14:textId="77777777" w:rsidTr="00060A57">
        <w:tc>
          <w:tcPr>
            <w:tcW w:w="372" w:type="pct"/>
          </w:tcPr>
          <w:p w14:paraId="5081F82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2518C9E7" w14:textId="348DCD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307" w:type="pct"/>
          </w:tcPr>
          <w:p w14:paraId="43067A6F" w14:textId="7BFD16F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731" w:type="pct"/>
          </w:tcPr>
          <w:p w14:paraId="6A93D428" w14:textId="141E7A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5.9 (4583.8 to 5068.6)</w:t>
            </w:r>
          </w:p>
        </w:tc>
        <w:tc>
          <w:tcPr>
            <w:tcW w:w="804" w:type="pct"/>
          </w:tcPr>
          <w:p w14:paraId="443EE895" w14:textId="2AF4B09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31.5 (10156.2 to 10890.4)</w:t>
            </w:r>
          </w:p>
        </w:tc>
        <w:tc>
          <w:tcPr>
            <w:tcW w:w="948" w:type="pct"/>
          </w:tcPr>
          <w:p w14:paraId="3C6D851B" w14:textId="038168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25.5 (5322.3 to 6096.3)</w:t>
            </w:r>
          </w:p>
        </w:tc>
        <w:tc>
          <w:tcPr>
            <w:tcW w:w="618" w:type="pct"/>
          </w:tcPr>
          <w:p w14:paraId="509822A4" w14:textId="741957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2.07 to 2.32)</w:t>
            </w:r>
          </w:p>
        </w:tc>
        <w:tc>
          <w:tcPr>
            <w:tcW w:w="827" w:type="pct"/>
          </w:tcPr>
          <w:p w14:paraId="7775D281" w14:textId="36E911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44 to 2.82)</w:t>
            </w:r>
          </w:p>
        </w:tc>
      </w:tr>
      <w:tr w:rsidR="00D32B9C" w:rsidRPr="00453B67" w14:paraId="0183C88F" w14:textId="77777777" w:rsidTr="00060A57">
        <w:tc>
          <w:tcPr>
            <w:tcW w:w="372" w:type="pct"/>
          </w:tcPr>
          <w:p w14:paraId="361256B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789516C5" w14:textId="78E103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7" w:type="pct"/>
          </w:tcPr>
          <w:p w14:paraId="0A978C8A" w14:textId="727A69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731" w:type="pct"/>
          </w:tcPr>
          <w:p w14:paraId="72F73F1B" w14:textId="3B3957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80.5 (4946.7 to 5651.8)</w:t>
            </w:r>
          </w:p>
        </w:tc>
        <w:tc>
          <w:tcPr>
            <w:tcW w:w="804" w:type="pct"/>
          </w:tcPr>
          <w:p w14:paraId="123CD8C3" w14:textId="5F4E67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78.7 (10947.0 to 11845.7)</w:t>
            </w:r>
          </w:p>
        </w:tc>
        <w:tc>
          <w:tcPr>
            <w:tcW w:w="948" w:type="pct"/>
          </w:tcPr>
          <w:p w14:paraId="43545E2C" w14:textId="22D35FB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98.2 (5565.6 to 6600.4)</w:t>
            </w:r>
          </w:p>
        </w:tc>
        <w:tc>
          <w:tcPr>
            <w:tcW w:w="618" w:type="pct"/>
          </w:tcPr>
          <w:p w14:paraId="16AD93B5" w14:textId="3F7DF8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2.01 to 2.31)</w:t>
            </w:r>
          </w:p>
        </w:tc>
        <w:tc>
          <w:tcPr>
            <w:tcW w:w="827" w:type="pct"/>
          </w:tcPr>
          <w:p w14:paraId="1C083271" w14:textId="2648CD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22 to 3.55)</w:t>
            </w:r>
          </w:p>
        </w:tc>
      </w:tr>
      <w:tr w:rsidR="00A4067F" w:rsidRPr="00453B67" w14:paraId="4C4CD976" w14:textId="77777777" w:rsidTr="00060A57">
        <w:tc>
          <w:tcPr>
            <w:tcW w:w="372" w:type="pct"/>
          </w:tcPr>
          <w:p w14:paraId="37B1CF92" w14:textId="77777777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3B74E1AB" w14:textId="4925A69E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7" w:type="pct"/>
          </w:tcPr>
          <w:p w14:paraId="0E0222F5" w14:textId="7A429725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31" w:type="pct"/>
          </w:tcPr>
          <w:p w14:paraId="0303CF93" w14:textId="0061CF79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87.6 (5585.3 to 6828.4)</w:t>
            </w:r>
          </w:p>
        </w:tc>
        <w:tc>
          <w:tcPr>
            <w:tcW w:w="804" w:type="pct"/>
          </w:tcPr>
          <w:p w14:paraId="443EE137" w14:textId="7D5F328E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56.4 (11220.3 to 12389.8)</w:t>
            </w:r>
          </w:p>
        </w:tc>
        <w:tc>
          <w:tcPr>
            <w:tcW w:w="948" w:type="pct"/>
          </w:tcPr>
          <w:p w14:paraId="3B52D845" w14:textId="1010E3BE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68.8 (4687.4 to 6410.8)</w:t>
            </w:r>
          </w:p>
        </w:tc>
        <w:tc>
          <w:tcPr>
            <w:tcW w:w="618" w:type="pct"/>
          </w:tcPr>
          <w:p w14:paraId="743F9F03" w14:textId="093982DF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0 (1.70 to 2.15)</w:t>
            </w:r>
          </w:p>
        </w:tc>
        <w:tc>
          <w:tcPr>
            <w:tcW w:w="827" w:type="pct"/>
          </w:tcPr>
          <w:p w14:paraId="47C42F06" w14:textId="707F8942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4067F" w:rsidRPr="00453B67" w14:paraId="79007C5B" w14:textId="77777777" w:rsidTr="00060A57">
        <w:tc>
          <w:tcPr>
            <w:tcW w:w="372" w:type="pct"/>
          </w:tcPr>
          <w:p w14:paraId="3B3F6D5E" w14:textId="77777777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0B537F66" w14:textId="2141AB05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7" w:type="pct"/>
          </w:tcPr>
          <w:p w14:paraId="1D4B3423" w14:textId="1F3666BE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691BF283" w14:textId="5C673DBD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55.3 (5826.3 to 7501.2)</w:t>
            </w:r>
          </w:p>
        </w:tc>
        <w:tc>
          <w:tcPr>
            <w:tcW w:w="804" w:type="pct"/>
          </w:tcPr>
          <w:p w14:paraId="70337696" w14:textId="5DCBE023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56.4 (11220.3 to 12389.8)</w:t>
            </w:r>
          </w:p>
        </w:tc>
        <w:tc>
          <w:tcPr>
            <w:tcW w:w="948" w:type="pct"/>
          </w:tcPr>
          <w:p w14:paraId="01594105" w14:textId="6A7568B8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01.0 (4105.4 to 6128.4)</w:t>
            </w:r>
          </w:p>
        </w:tc>
        <w:tc>
          <w:tcPr>
            <w:tcW w:w="618" w:type="pct"/>
          </w:tcPr>
          <w:p w14:paraId="58201F47" w14:textId="59FF33C1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1.55 to 2.03)</w:t>
            </w:r>
          </w:p>
        </w:tc>
        <w:tc>
          <w:tcPr>
            <w:tcW w:w="827" w:type="pct"/>
          </w:tcPr>
          <w:p w14:paraId="635CC50D" w14:textId="11D33647" w:rsidR="00A4067F" w:rsidRPr="00453B67" w:rsidRDefault="00A4067F" w:rsidP="00A4067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FE51A6" w:rsidRPr="00453B67" w14:paraId="45AD5413" w14:textId="77777777" w:rsidTr="00131DC4">
        <w:tc>
          <w:tcPr>
            <w:tcW w:w="5000" w:type="pct"/>
            <w:gridSpan w:val="8"/>
          </w:tcPr>
          <w:p w14:paraId="22AF99D5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D32B9C" w:rsidRPr="00453B67" w14:paraId="2755230A" w14:textId="77777777" w:rsidTr="00060A57">
        <w:tc>
          <w:tcPr>
            <w:tcW w:w="372" w:type="pct"/>
          </w:tcPr>
          <w:p w14:paraId="257F329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1BC5CFD0" w14:textId="13EE2B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7" w:type="pct"/>
          </w:tcPr>
          <w:p w14:paraId="0EC20E12" w14:textId="44C64C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731" w:type="pct"/>
          </w:tcPr>
          <w:p w14:paraId="45A28229" w14:textId="4480E5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 (2.7 to 11.7)</w:t>
            </w:r>
          </w:p>
        </w:tc>
        <w:tc>
          <w:tcPr>
            <w:tcW w:w="804" w:type="pct"/>
          </w:tcPr>
          <w:p w14:paraId="06682C86" w14:textId="4C27BE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1 (17.1 to 36.0)</w:t>
            </w:r>
          </w:p>
        </w:tc>
        <w:tc>
          <w:tcPr>
            <w:tcW w:w="948" w:type="pct"/>
          </w:tcPr>
          <w:p w14:paraId="6580CB0C" w14:textId="01DF30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8 (9.8 to 31.9)</w:t>
            </w:r>
          </w:p>
        </w:tc>
        <w:tc>
          <w:tcPr>
            <w:tcW w:w="618" w:type="pct"/>
          </w:tcPr>
          <w:p w14:paraId="18FA784F" w14:textId="0DB854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3 (2.09 to 12.00)</w:t>
            </w:r>
          </w:p>
        </w:tc>
        <w:tc>
          <w:tcPr>
            <w:tcW w:w="827" w:type="pct"/>
          </w:tcPr>
          <w:p w14:paraId="5BE62638" w14:textId="0FB331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4 (2.09 to 12.01)</w:t>
            </w:r>
          </w:p>
        </w:tc>
      </w:tr>
      <w:tr w:rsidR="00D32B9C" w:rsidRPr="00453B67" w14:paraId="3B04CCA0" w14:textId="77777777" w:rsidTr="00060A57">
        <w:tc>
          <w:tcPr>
            <w:tcW w:w="372" w:type="pct"/>
          </w:tcPr>
          <w:p w14:paraId="082DF14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658EF96D" w14:textId="2A4E1B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7" w:type="pct"/>
          </w:tcPr>
          <w:p w14:paraId="3903BE5D" w14:textId="45B528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731" w:type="pct"/>
          </w:tcPr>
          <w:p w14:paraId="5FAAC19C" w14:textId="46F237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6 (6.4 to 20.0)</w:t>
            </w:r>
          </w:p>
        </w:tc>
        <w:tc>
          <w:tcPr>
            <w:tcW w:w="804" w:type="pct"/>
          </w:tcPr>
          <w:p w14:paraId="34D276FB" w14:textId="285B2F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1 (72.9 to 108.6)</w:t>
            </w:r>
          </w:p>
        </w:tc>
        <w:tc>
          <w:tcPr>
            <w:tcW w:w="948" w:type="pct"/>
          </w:tcPr>
          <w:p w14:paraId="092B57F3" w14:textId="452370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.5 (58.4 to 97.2)</w:t>
            </w:r>
          </w:p>
        </w:tc>
        <w:tc>
          <w:tcPr>
            <w:tcW w:w="618" w:type="pct"/>
          </w:tcPr>
          <w:p w14:paraId="5ED9B3CE" w14:textId="1FE080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9 (4.31 to 13.58)</w:t>
            </w:r>
          </w:p>
        </w:tc>
        <w:tc>
          <w:tcPr>
            <w:tcW w:w="827" w:type="pct"/>
          </w:tcPr>
          <w:p w14:paraId="60D3DE52" w14:textId="686CF7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89 (4.96 to 24.06)</w:t>
            </w:r>
          </w:p>
        </w:tc>
      </w:tr>
      <w:tr w:rsidR="00D32B9C" w:rsidRPr="00453B67" w14:paraId="33D02AAD" w14:textId="77777777" w:rsidTr="00060A57">
        <w:tc>
          <w:tcPr>
            <w:tcW w:w="372" w:type="pct"/>
          </w:tcPr>
          <w:p w14:paraId="422AF1F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049244EA" w14:textId="7EC90C5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07" w:type="pct"/>
          </w:tcPr>
          <w:p w14:paraId="7A6A7BDA" w14:textId="26D13A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731" w:type="pct"/>
          </w:tcPr>
          <w:p w14:paraId="621E58E6" w14:textId="047748C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6 (19.6 to 41.3)</w:t>
            </w:r>
          </w:p>
        </w:tc>
        <w:tc>
          <w:tcPr>
            <w:tcW w:w="804" w:type="pct"/>
          </w:tcPr>
          <w:p w14:paraId="41454F63" w14:textId="0A56D5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.9 (136.1 to 184.5)</w:t>
            </w:r>
          </w:p>
        </w:tc>
        <w:tc>
          <w:tcPr>
            <w:tcW w:w="948" w:type="pct"/>
          </w:tcPr>
          <w:p w14:paraId="1B036F05" w14:textId="16EE49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.4 (104.8 to 155.8)</w:t>
            </w:r>
          </w:p>
        </w:tc>
        <w:tc>
          <w:tcPr>
            <w:tcW w:w="618" w:type="pct"/>
          </w:tcPr>
          <w:p w14:paraId="6DC6D56D" w14:textId="270913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3 (3.79 to 7.96)</w:t>
            </w:r>
          </w:p>
        </w:tc>
        <w:tc>
          <w:tcPr>
            <w:tcW w:w="827" w:type="pct"/>
          </w:tcPr>
          <w:p w14:paraId="7FF6A2CA" w14:textId="375C92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8 (2.61 to 7.68)</w:t>
            </w:r>
          </w:p>
        </w:tc>
      </w:tr>
      <w:tr w:rsidR="00D32B9C" w:rsidRPr="00453B67" w14:paraId="1B462FFC" w14:textId="77777777" w:rsidTr="00060A57">
        <w:tc>
          <w:tcPr>
            <w:tcW w:w="372" w:type="pct"/>
          </w:tcPr>
          <w:p w14:paraId="5401FC1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6B312F55" w14:textId="56F058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07" w:type="pct"/>
          </w:tcPr>
          <w:p w14:paraId="58F1D16E" w14:textId="511A14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</w:t>
            </w:r>
          </w:p>
        </w:tc>
        <w:tc>
          <w:tcPr>
            <w:tcW w:w="731" w:type="pct"/>
          </w:tcPr>
          <w:p w14:paraId="4FFC450C" w14:textId="4828802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6 (52.8 to 84.5)</w:t>
            </w:r>
          </w:p>
        </w:tc>
        <w:tc>
          <w:tcPr>
            <w:tcW w:w="804" w:type="pct"/>
          </w:tcPr>
          <w:p w14:paraId="1BF1C044" w14:textId="481FAA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.0 (249.3 to 315.6)</w:t>
            </w:r>
          </w:p>
        </w:tc>
        <w:tc>
          <w:tcPr>
            <w:tcW w:w="948" w:type="pct"/>
          </w:tcPr>
          <w:p w14:paraId="2469C18E" w14:textId="6CCA33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5 (177.3 to 250.8)</w:t>
            </w:r>
          </w:p>
        </w:tc>
        <w:tc>
          <w:tcPr>
            <w:tcW w:w="618" w:type="pct"/>
          </w:tcPr>
          <w:p w14:paraId="083317B1" w14:textId="16C8668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3 (3.21 to 5.53)</w:t>
            </w:r>
          </w:p>
        </w:tc>
        <w:tc>
          <w:tcPr>
            <w:tcW w:w="827" w:type="pct"/>
          </w:tcPr>
          <w:p w14:paraId="2B209022" w14:textId="757A53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7 (2.38 to 5.03)</w:t>
            </w:r>
          </w:p>
        </w:tc>
      </w:tr>
      <w:tr w:rsidR="00D32B9C" w:rsidRPr="00453B67" w14:paraId="12F1A714" w14:textId="77777777" w:rsidTr="00060A57">
        <w:tc>
          <w:tcPr>
            <w:tcW w:w="372" w:type="pct"/>
          </w:tcPr>
          <w:p w14:paraId="6EABA2E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49952EEA" w14:textId="064752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07" w:type="pct"/>
          </w:tcPr>
          <w:p w14:paraId="7B35AD48" w14:textId="7CC0EF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</w:t>
            </w:r>
          </w:p>
        </w:tc>
        <w:tc>
          <w:tcPr>
            <w:tcW w:w="731" w:type="pct"/>
          </w:tcPr>
          <w:p w14:paraId="5545A109" w14:textId="51B659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.4 (113.8 to 158.1)</w:t>
            </w:r>
          </w:p>
        </w:tc>
        <w:tc>
          <w:tcPr>
            <w:tcW w:w="804" w:type="pct"/>
          </w:tcPr>
          <w:p w14:paraId="6B3FB61A" w14:textId="43AC06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0.9 (447.5 to 534.2)</w:t>
            </w:r>
          </w:p>
        </w:tc>
        <w:tc>
          <w:tcPr>
            <w:tcW w:w="948" w:type="pct"/>
          </w:tcPr>
          <w:p w14:paraId="0639E980" w14:textId="7929E4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.5 (302.7 to 404.8)</w:t>
            </w:r>
          </w:p>
        </w:tc>
        <w:tc>
          <w:tcPr>
            <w:tcW w:w="618" w:type="pct"/>
          </w:tcPr>
          <w:p w14:paraId="76BF961C" w14:textId="391DC4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0 (3.00 to 4.44)</w:t>
            </w:r>
          </w:p>
        </w:tc>
        <w:tc>
          <w:tcPr>
            <w:tcW w:w="827" w:type="pct"/>
          </w:tcPr>
          <w:p w14:paraId="2EEE9C5F" w14:textId="70E3C4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2.36 to 4.47)</w:t>
            </w:r>
          </w:p>
        </w:tc>
      </w:tr>
      <w:tr w:rsidR="00D32B9C" w:rsidRPr="00453B67" w14:paraId="12AD5777" w14:textId="77777777" w:rsidTr="00060A57">
        <w:tc>
          <w:tcPr>
            <w:tcW w:w="372" w:type="pct"/>
          </w:tcPr>
          <w:p w14:paraId="5BA3777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292A0757" w14:textId="65BD41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307" w:type="pct"/>
          </w:tcPr>
          <w:p w14:paraId="4C684D8D" w14:textId="25949A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731" w:type="pct"/>
          </w:tcPr>
          <w:p w14:paraId="5873F5DC" w14:textId="6C0DB7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2.5 (189.4 to 252.1)</w:t>
            </w:r>
          </w:p>
        </w:tc>
        <w:tc>
          <w:tcPr>
            <w:tcW w:w="804" w:type="pct"/>
          </w:tcPr>
          <w:p w14:paraId="73ABD861" w14:textId="0C6FC3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9.3 (613.6 to 722.9)</w:t>
            </w:r>
          </w:p>
        </w:tc>
        <w:tc>
          <w:tcPr>
            <w:tcW w:w="948" w:type="pct"/>
          </w:tcPr>
          <w:p w14:paraId="2298EAD0" w14:textId="656A39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6.8 (389.4 to 507.3)</w:t>
            </w:r>
          </w:p>
        </w:tc>
        <w:tc>
          <w:tcPr>
            <w:tcW w:w="618" w:type="pct"/>
          </w:tcPr>
          <w:p w14:paraId="5F7504DA" w14:textId="65A32A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63 to 3.63)</w:t>
            </w:r>
          </w:p>
        </w:tc>
        <w:tc>
          <w:tcPr>
            <w:tcW w:w="827" w:type="pct"/>
          </w:tcPr>
          <w:p w14:paraId="2748107D" w14:textId="6CFB12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3 (1.66 to 2.82)</w:t>
            </w:r>
          </w:p>
        </w:tc>
      </w:tr>
      <w:tr w:rsidR="00D32B9C" w:rsidRPr="00453B67" w14:paraId="04ABCD74" w14:textId="77777777" w:rsidTr="00060A57">
        <w:tc>
          <w:tcPr>
            <w:tcW w:w="372" w:type="pct"/>
          </w:tcPr>
          <w:p w14:paraId="1F0131B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0BDD303F" w14:textId="65A4EA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307" w:type="pct"/>
          </w:tcPr>
          <w:p w14:paraId="3F90908B" w14:textId="510978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731" w:type="pct"/>
          </w:tcPr>
          <w:p w14:paraId="2805EC0E" w14:textId="62BFC43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5.1 (283.5 to 362.9)</w:t>
            </w:r>
          </w:p>
        </w:tc>
        <w:tc>
          <w:tcPr>
            <w:tcW w:w="804" w:type="pct"/>
          </w:tcPr>
          <w:p w14:paraId="063D9A79" w14:textId="0557DF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1.8 (796.1 to 925.0)</w:t>
            </w:r>
          </w:p>
        </w:tc>
        <w:tc>
          <w:tcPr>
            <w:tcW w:w="948" w:type="pct"/>
          </w:tcPr>
          <w:p w14:paraId="045BCF14" w14:textId="3A5459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6.7 (468.8 to 608.5)</w:t>
            </w:r>
          </w:p>
        </w:tc>
        <w:tc>
          <w:tcPr>
            <w:tcW w:w="618" w:type="pct"/>
          </w:tcPr>
          <w:p w14:paraId="5123F1CE" w14:textId="2ED87B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2.33 to 3.07)</w:t>
            </w:r>
          </w:p>
        </w:tc>
        <w:tc>
          <w:tcPr>
            <w:tcW w:w="827" w:type="pct"/>
          </w:tcPr>
          <w:p w14:paraId="6B0046DF" w14:textId="770B4D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46 to 2.63)</w:t>
            </w:r>
          </w:p>
        </w:tc>
      </w:tr>
      <w:tr w:rsidR="00D32B9C" w:rsidRPr="00453B67" w14:paraId="021CF619" w14:textId="77777777" w:rsidTr="00060A57">
        <w:tc>
          <w:tcPr>
            <w:tcW w:w="372" w:type="pct"/>
          </w:tcPr>
          <w:p w14:paraId="4DF598F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61F9C339" w14:textId="258A1F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307" w:type="pct"/>
          </w:tcPr>
          <w:p w14:paraId="45C341D7" w14:textId="3425D4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731" w:type="pct"/>
          </w:tcPr>
          <w:p w14:paraId="6EC1B0AA" w14:textId="4BA88B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3 (359.5 to 452.8)</w:t>
            </w:r>
          </w:p>
        </w:tc>
        <w:tc>
          <w:tcPr>
            <w:tcW w:w="804" w:type="pct"/>
          </w:tcPr>
          <w:p w14:paraId="17A3689D" w14:textId="31AA95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0.6 (971.6 to 1111.0)</w:t>
            </w:r>
          </w:p>
        </w:tc>
        <w:tc>
          <w:tcPr>
            <w:tcW w:w="948" w:type="pct"/>
          </w:tcPr>
          <w:p w14:paraId="72F11670" w14:textId="032178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5.3 (554.4 to 715.7)</w:t>
            </w:r>
          </w:p>
        </w:tc>
        <w:tc>
          <w:tcPr>
            <w:tcW w:w="618" w:type="pct"/>
          </w:tcPr>
          <w:p w14:paraId="25F6CADD" w14:textId="0D2E5C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27 to 2.94)</w:t>
            </w:r>
          </w:p>
        </w:tc>
        <w:tc>
          <w:tcPr>
            <w:tcW w:w="827" w:type="pct"/>
          </w:tcPr>
          <w:p w14:paraId="07D143A6" w14:textId="07B699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1 (1.67 to 3.25)</w:t>
            </w:r>
          </w:p>
        </w:tc>
      </w:tr>
      <w:tr w:rsidR="00D32B9C" w:rsidRPr="00453B67" w14:paraId="56C3C389" w14:textId="77777777" w:rsidTr="00060A57">
        <w:tc>
          <w:tcPr>
            <w:tcW w:w="372" w:type="pct"/>
          </w:tcPr>
          <w:p w14:paraId="2C19D8C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769F0165" w14:textId="065403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07" w:type="pct"/>
          </w:tcPr>
          <w:p w14:paraId="4D057720" w14:textId="21999F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731" w:type="pct"/>
          </w:tcPr>
          <w:p w14:paraId="65B7F4FE" w14:textId="756C4B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9.4 (417.4 to 522.6)</w:t>
            </w:r>
          </w:p>
        </w:tc>
        <w:tc>
          <w:tcPr>
            <w:tcW w:w="804" w:type="pct"/>
          </w:tcPr>
          <w:p w14:paraId="5D3EA377" w14:textId="305ECA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3.3 (1126.1 to 1285.3)</w:t>
            </w:r>
          </w:p>
        </w:tc>
        <w:tc>
          <w:tcPr>
            <w:tcW w:w="948" w:type="pct"/>
          </w:tcPr>
          <w:p w14:paraId="4711FB59" w14:textId="64FB97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3.8 (641.0 to 830.0)</w:t>
            </w:r>
          </w:p>
        </w:tc>
        <w:tc>
          <w:tcPr>
            <w:tcW w:w="618" w:type="pct"/>
          </w:tcPr>
          <w:p w14:paraId="17E46D7C" w14:textId="0ADEA2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6 (2.27 to 2.91)</w:t>
            </w:r>
          </w:p>
        </w:tc>
        <w:tc>
          <w:tcPr>
            <w:tcW w:w="827" w:type="pct"/>
          </w:tcPr>
          <w:p w14:paraId="3148F3F5" w14:textId="0318C2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81 to 4.26)</w:t>
            </w:r>
          </w:p>
        </w:tc>
      </w:tr>
      <w:tr w:rsidR="00D32B9C" w:rsidRPr="00453B67" w14:paraId="1E818450" w14:textId="77777777" w:rsidTr="00060A57">
        <w:tc>
          <w:tcPr>
            <w:tcW w:w="372" w:type="pct"/>
          </w:tcPr>
          <w:p w14:paraId="2F314E3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1191651A" w14:textId="456AF5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7" w:type="pct"/>
          </w:tcPr>
          <w:p w14:paraId="11E04BDF" w14:textId="72B79C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731" w:type="pct"/>
          </w:tcPr>
          <w:p w14:paraId="64CB710B" w14:textId="41614D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9.9 (471.5 to 589.4)</w:t>
            </w:r>
          </w:p>
        </w:tc>
        <w:tc>
          <w:tcPr>
            <w:tcW w:w="804" w:type="pct"/>
          </w:tcPr>
          <w:p w14:paraId="6BBC9453" w14:textId="36307D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7.9 (1270.2 to 1449.7)</w:t>
            </w:r>
          </w:p>
        </w:tc>
        <w:tc>
          <w:tcPr>
            <w:tcW w:w="948" w:type="pct"/>
          </w:tcPr>
          <w:p w14:paraId="3C93327B" w14:textId="72FCDA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8.0 (719.3 to 938.9)</w:t>
            </w:r>
          </w:p>
        </w:tc>
        <w:tc>
          <w:tcPr>
            <w:tcW w:w="618" w:type="pct"/>
          </w:tcPr>
          <w:p w14:paraId="76047BF6" w14:textId="6E3DE3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6 (2.26 to 2.91)</w:t>
            </w:r>
          </w:p>
        </w:tc>
        <w:tc>
          <w:tcPr>
            <w:tcW w:w="827" w:type="pct"/>
          </w:tcPr>
          <w:p w14:paraId="2514800F" w14:textId="67E8EF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74 to 4.91)</w:t>
            </w:r>
          </w:p>
        </w:tc>
      </w:tr>
      <w:tr w:rsidR="00D32B9C" w:rsidRPr="00453B67" w14:paraId="55B078B1" w14:textId="77777777" w:rsidTr="00060A57">
        <w:tc>
          <w:tcPr>
            <w:tcW w:w="372" w:type="pct"/>
          </w:tcPr>
          <w:p w14:paraId="69BDA1C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2AF3B897" w14:textId="2BE10A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07" w:type="pct"/>
          </w:tcPr>
          <w:p w14:paraId="62FD5145" w14:textId="589B54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731" w:type="pct"/>
          </w:tcPr>
          <w:p w14:paraId="2B23AACB" w14:textId="0BF1AF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.3 (571.9 to 709.9)</w:t>
            </w:r>
          </w:p>
        </w:tc>
        <w:tc>
          <w:tcPr>
            <w:tcW w:w="804" w:type="pct"/>
          </w:tcPr>
          <w:p w14:paraId="125C08B6" w14:textId="373433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6.1 (1421.6 to 1615.6)</w:t>
            </w:r>
          </w:p>
        </w:tc>
        <w:tc>
          <w:tcPr>
            <w:tcW w:w="948" w:type="pct"/>
          </w:tcPr>
          <w:p w14:paraId="6FC6F539" w14:textId="28006B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6.7 (753.5 to 998.8)</w:t>
            </w:r>
          </w:p>
        </w:tc>
        <w:tc>
          <w:tcPr>
            <w:tcW w:w="618" w:type="pct"/>
          </w:tcPr>
          <w:p w14:paraId="3EBA7402" w14:textId="2D8742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09 to 2.69)</w:t>
            </w:r>
          </w:p>
        </w:tc>
        <w:tc>
          <w:tcPr>
            <w:tcW w:w="827" w:type="pct"/>
          </w:tcPr>
          <w:p w14:paraId="12014493" w14:textId="6E36EC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0.96 to 2.62)</w:t>
            </w:r>
          </w:p>
        </w:tc>
      </w:tr>
      <w:tr w:rsidR="00D32B9C" w:rsidRPr="00453B67" w14:paraId="7505CD17" w14:textId="77777777" w:rsidTr="00060A57">
        <w:tc>
          <w:tcPr>
            <w:tcW w:w="372" w:type="pct"/>
          </w:tcPr>
          <w:p w14:paraId="6E130E7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6C1EE835" w14:textId="19DF22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7" w:type="pct"/>
          </w:tcPr>
          <w:p w14:paraId="78BF388E" w14:textId="23B623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731" w:type="pct"/>
          </w:tcPr>
          <w:p w14:paraId="5AE990CD" w14:textId="0903A7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6.0 (654.6 to 814.1)</w:t>
            </w:r>
          </w:p>
        </w:tc>
        <w:tc>
          <w:tcPr>
            <w:tcW w:w="804" w:type="pct"/>
          </w:tcPr>
          <w:p w14:paraId="4D64F3FF" w14:textId="67094B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5.3 (1572.2 to 1807.3)</w:t>
            </w:r>
          </w:p>
        </w:tc>
        <w:tc>
          <w:tcPr>
            <w:tcW w:w="948" w:type="pct"/>
          </w:tcPr>
          <w:p w14:paraId="34F14A37" w14:textId="4020FD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9.3 (796.1 to 1099.4)</w:t>
            </w:r>
          </w:p>
        </w:tc>
        <w:tc>
          <w:tcPr>
            <w:tcW w:w="618" w:type="pct"/>
          </w:tcPr>
          <w:p w14:paraId="27B8EBE2" w14:textId="444131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2.00 to 2.65)</w:t>
            </w:r>
          </w:p>
        </w:tc>
        <w:tc>
          <w:tcPr>
            <w:tcW w:w="827" w:type="pct"/>
          </w:tcPr>
          <w:p w14:paraId="7C3E1703" w14:textId="4C2217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08 to 3.58)</w:t>
            </w:r>
          </w:p>
        </w:tc>
      </w:tr>
      <w:tr w:rsidR="00D32B9C" w:rsidRPr="00453B67" w14:paraId="00018D20" w14:textId="77777777" w:rsidTr="00060A57">
        <w:tc>
          <w:tcPr>
            <w:tcW w:w="372" w:type="pct"/>
          </w:tcPr>
          <w:p w14:paraId="7A99E70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7D422674" w14:textId="7C62BC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07" w:type="pct"/>
          </w:tcPr>
          <w:p w14:paraId="6DCA21A8" w14:textId="6BDCAAF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731" w:type="pct"/>
          </w:tcPr>
          <w:p w14:paraId="7E7A0B0F" w14:textId="6D1D86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3.2 (752.8 to 955.2)</w:t>
            </w:r>
          </w:p>
        </w:tc>
        <w:tc>
          <w:tcPr>
            <w:tcW w:w="804" w:type="pct"/>
          </w:tcPr>
          <w:p w14:paraId="2B074758" w14:textId="7C8F8E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2.8 (1735.8 to 1999.2)</w:t>
            </w:r>
          </w:p>
        </w:tc>
        <w:tc>
          <w:tcPr>
            <w:tcW w:w="948" w:type="pct"/>
          </w:tcPr>
          <w:p w14:paraId="5148CF6A" w14:textId="574ED5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9.6 (855.2 to 1182.5)</w:t>
            </w:r>
          </w:p>
        </w:tc>
        <w:tc>
          <w:tcPr>
            <w:tcW w:w="618" w:type="pct"/>
          </w:tcPr>
          <w:p w14:paraId="7149E42E" w14:textId="6F1B0C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91 to 2.53)</w:t>
            </w:r>
          </w:p>
        </w:tc>
        <w:tc>
          <w:tcPr>
            <w:tcW w:w="827" w:type="pct"/>
          </w:tcPr>
          <w:p w14:paraId="3AC3AE46" w14:textId="52DCA5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0.95 to 3.30)</w:t>
            </w:r>
          </w:p>
        </w:tc>
      </w:tr>
      <w:tr w:rsidR="00D32B9C" w:rsidRPr="00453B67" w14:paraId="2B0BDB32" w14:textId="77777777" w:rsidTr="00060A57">
        <w:tc>
          <w:tcPr>
            <w:tcW w:w="372" w:type="pct"/>
          </w:tcPr>
          <w:p w14:paraId="568FA1F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5F469545" w14:textId="4CFD3F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7" w:type="pct"/>
          </w:tcPr>
          <w:p w14:paraId="31D95368" w14:textId="6546BB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731" w:type="pct"/>
          </w:tcPr>
          <w:p w14:paraId="7961805D" w14:textId="1D8677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4.5 (869.9 to 1122.1)</w:t>
            </w:r>
          </w:p>
        </w:tc>
        <w:tc>
          <w:tcPr>
            <w:tcW w:w="804" w:type="pct"/>
          </w:tcPr>
          <w:p w14:paraId="2C8669D8" w14:textId="01819F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1.8 (1842.7 to 2146.2)</w:t>
            </w:r>
          </w:p>
        </w:tc>
        <w:tc>
          <w:tcPr>
            <w:tcW w:w="948" w:type="pct"/>
          </w:tcPr>
          <w:p w14:paraId="3B975943" w14:textId="4966A2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7.2 (798.4 to 1191.9)</w:t>
            </w:r>
          </w:p>
        </w:tc>
        <w:tc>
          <w:tcPr>
            <w:tcW w:w="618" w:type="pct"/>
          </w:tcPr>
          <w:p w14:paraId="3848385B" w14:textId="1A5270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73 to 2.33)</w:t>
            </w:r>
          </w:p>
        </w:tc>
        <w:tc>
          <w:tcPr>
            <w:tcW w:w="827" w:type="pct"/>
          </w:tcPr>
          <w:p w14:paraId="45A6CCCE" w14:textId="75C1FD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36 to 2.37)</w:t>
            </w:r>
          </w:p>
        </w:tc>
      </w:tr>
      <w:tr w:rsidR="005077E3" w:rsidRPr="00453B67" w14:paraId="505EF0A8" w14:textId="77777777" w:rsidTr="00060A57">
        <w:tc>
          <w:tcPr>
            <w:tcW w:w="372" w:type="pct"/>
          </w:tcPr>
          <w:p w14:paraId="00E4D746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66233E31" w14:textId="3B97CED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7" w:type="pct"/>
          </w:tcPr>
          <w:p w14:paraId="7115CC9E" w14:textId="17D02E8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731" w:type="pct"/>
          </w:tcPr>
          <w:p w14:paraId="6C57C780" w14:textId="0D1AD36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7.1 (915.5 to 1207.1)</w:t>
            </w:r>
          </w:p>
        </w:tc>
        <w:tc>
          <w:tcPr>
            <w:tcW w:w="804" w:type="pct"/>
          </w:tcPr>
          <w:p w14:paraId="7E8D6E4F" w14:textId="3DD038E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5.7 (1989.6 to 2402.7)</w:t>
            </w:r>
          </w:p>
        </w:tc>
        <w:tc>
          <w:tcPr>
            <w:tcW w:w="948" w:type="pct"/>
          </w:tcPr>
          <w:p w14:paraId="12CDD3CC" w14:textId="330B6DD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8.6 (877.1 to 1395.0)</w:t>
            </w:r>
          </w:p>
        </w:tc>
        <w:tc>
          <w:tcPr>
            <w:tcW w:w="618" w:type="pct"/>
          </w:tcPr>
          <w:p w14:paraId="7D42FFC3" w14:textId="2B9D72E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76 to 2.48)</w:t>
            </w:r>
          </w:p>
        </w:tc>
        <w:tc>
          <w:tcPr>
            <w:tcW w:w="827" w:type="pct"/>
          </w:tcPr>
          <w:p w14:paraId="0E5AE70F" w14:textId="28A911D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04CA1854" w14:textId="77777777" w:rsidTr="00060A57">
        <w:tc>
          <w:tcPr>
            <w:tcW w:w="372" w:type="pct"/>
          </w:tcPr>
          <w:p w14:paraId="65433E70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5FBF2D9F" w14:textId="22987C6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7" w:type="pct"/>
          </w:tcPr>
          <w:p w14:paraId="44460BEC" w14:textId="4CD3950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31" w:type="pct"/>
          </w:tcPr>
          <w:p w14:paraId="4E442A6F" w14:textId="50D222A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8.8 (1020.8 to 1581.2)</w:t>
            </w:r>
          </w:p>
        </w:tc>
        <w:tc>
          <w:tcPr>
            <w:tcW w:w="804" w:type="pct"/>
          </w:tcPr>
          <w:p w14:paraId="281CCC07" w14:textId="3360E77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7.4 (2014.6 to 2491.0)</w:t>
            </w:r>
          </w:p>
        </w:tc>
        <w:tc>
          <w:tcPr>
            <w:tcW w:w="948" w:type="pct"/>
          </w:tcPr>
          <w:p w14:paraId="73CBEB00" w14:textId="26A2812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8.6 (571.5 to 1347.0)</w:t>
            </w:r>
          </w:p>
        </w:tc>
        <w:tc>
          <w:tcPr>
            <w:tcW w:w="618" w:type="pct"/>
          </w:tcPr>
          <w:p w14:paraId="7103639F" w14:textId="3229AB7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38 to 2.24)</w:t>
            </w:r>
          </w:p>
        </w:tc>
        <w:tc>
          <w:tcPr>
            <w:tcW w:w="827" w:type="pct"/>
          </w:tcPr>
          <w:p w14:paraId="2A11B7EF" w14:textId="3520508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54297C22" w14:textId="77777777" w:rsidTr="00060A57">
        <w:tc>
          <w:tcPr>
            <w:tcW w:w="372" w:type="pct"/>
          </w:tcPr>
          <w:p w14:paraId="58141373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153B00D1" w14:textId="29F22D9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</w:tcPr>
          <w:p w14:paraId="139B03D5" w14:textId="1335AA3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3CEEB4CE" w14:textId="210BAF1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8.8 (1020.8 to 1581.2)</w:t>
            </w:r>
          </w:p>
        </w:tc>
        <w:tc>
          <w:tcPr>
            <w:tcW w:w="804" w:type="pct"/>
          </w:tcPr>
          <w:p w14:paraId="2C9B260B" w14:textId="1CCA77B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7.4 (2014.6 to 2491.0)</w:t>
            </w:r>
          </w:p>
        </w:tc>
        <w:tc>
          <w:tcPr>
            <w:tcW w:w="948" w:type="pct"/>
          </w:tcPr>
          <w:p w14:paraId="570F3A5A" w14:textId="604787C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8.6 (571.5 to 1347.0)</w:t>
            </w:r>
          </w:p>
        </w:tc>
        <w:tc>
          <w:tcPr>
            <w:tcW w:w="618" w:type="pct"/>
          </w:tcPr>
          <w:p w14:paraId="7E3E7E09" w14:textId="12DCC72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38 to 2.24)</w:t>
            </w:r>
          </w:p>
        </w:tc>
        <w:tc>
          <w:tcPr>
            <w:tcW w:w="827" w:type="pct"/>
          </w:tcPr>
          <w:p w14:paraId="3E761C53" w14:textId="09898D6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FE51A6" w:rsidRPr="00453B67" w14:paraId="578EA256" w14:textId="77777777" w:rsidTr="00131DC4">
        <w:tc>
          <w:tcPr>
            <w:tcW w:w="5000" w:type="pct"/>
            <w:gridSpan w:val="8"/>
          </w:tcPr>
          <w:p w14:paraId="568C1857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D32B9C" w:rsidRPr="00453B67" w14:paraId="236F6728" w14:textId="77777777" w:rsidTr="00060A57">
        <w:tc>
          <w:tcPr>
            <w:tcW w:w="372" w:type="pct"/>
          </w:tcPr>
          <w:p w14:paraId="15F6AA3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0</w:t>
            </w:r>
          </w:p>
        </w:tc>
        <w:tc>
          <w:tcPr>
            <w:tcW w:w="393" w:type="pct"/>
          </w:tcPr>
          <w:p w14:paraId="32EBD153" w14:textId="52BDA3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07" w:type="pct"/>
          </w:tcPr>
          <w:p w14:paraId="1BCA277C" w14:textId="23D8D9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731" w:type="pct"/>
          </w:tcPr>
          <w:p w14:paraId="35597AB7" w14:textId="0037B3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 (4.5 to 16.2)</w:t>
            </w:r>
          </w:p>
        </w:tc>
        <w:tc>
          <w:tcPr>
            <w:tcW w:w="804" w:type="pct"/>
          </w:tcPr>
          <w:p w14:paraId="44C5A0F0" w14:textId="2FD79D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1 (9.9 to 25.6)</w:t>
            </w:r>
          </w:p>
        </w:tc>
        <w:tc>
          <w:tcPr>
            <w:tcW w:w="948" w:type="pct"/>
          </w:tcPr>
          <w:p w14:paraId="6CBBE496" w14:textId="66A516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 (-2.7 to 17.6)</w:t>
            </w:r>
          </w:p>
        </w:tc>
        <w:tc>
          <w:tcPr>
            <w:tcW w:w="618" w:type="pct"/>
          </w:tcPr>
          <w:p w14:paraId="7F3D40AE" w14:textId="68427C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0.81 to 4.25)</w:t>
            </w:r>
          </w:p>
        </w:tc>
        <w:tc>
          <w:tcPr>
            <w:tcW w:w="827" w:type="pct"/>
          </w:tcPr>
          <w:p w14:paraId="6BE74C84" w14:textId="0FCA29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0.81 to 4.26)</w:t>
            </w:r>
          </w:p>
        </w:tc>
      </w:tr>
      <w:tr w:rsidR="00D32B9C" w:rsidRPr="00453B67" w14:paraId="2566D506" w14:textId="77777777" w:rsidTr="00060A57">
        <w:tc>
          <w:tcPr>
            <w:tcW w:w="372" w:type="pct"/>
          </w:tcPr>
          <w:p w14:paraId="03D51F1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221723C8" w14:textId="3355E8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07" w:type="pct"/>
          </w:tcPr>
          <w:p w14:paraId="6CC46261" w14:textId="2303D0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731" w:type="pct"/>
          </w:tcPr>
          <w:p w14:paraId="44FF2251" w14:textId="66284B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5 (24.5 to 47.2)</w:t>
            </w:r>
          </w:p>
        </w:tc>
        <w:tc>
          <w:tcPr>
            <w:tcW w:w="804" w:type="pct"/>
          </w:tcPr>
          <w:p w14:paraId="0AD459AB" w14:textId="71DA59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.3 (44.6 to 72.7)</w:t>
            </w:r>
          </w:p>
        </w:tc>
        <w:tc>
          <w:tcPr>
            <w:tcW w:w="948" w:type="pct"/>
          </w:tcPr>
          <w:p w14:paraId="0F80993D" w14:textId="2133FB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9 (5.1 to 40.9)</w:t>
            </w:r>
          </w:p>
        </w:tc>
        <w:tc>
          <w:tcPr>
            <w:tcW w:w="618" w:type="pct"/>
          </w:tcPr>
          <w:p w14:paraId="538381C4" w14:textId="3D8BA72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12 to 2.53)</w:t>
            </w:r>
          </w:p>
        </w:tc>
        <w:tc>
          <w:tcPr>
            <w:tcW w:w="827" w:type="pct"/>
          </w:tcPr>
          <w:p w14:paraId="7716166A" w14:textId="59951B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03 to 2.58)</w:t>
            </w:r>
          </w:p>
        </w:tc>
      </w:tr>
      <w:tr w:rsidR="00D32B9C" w:rsidRPr="00453B67" w14:paraId="7B87490B" w14:textId="77777777" w:rsidTr="00060A57">
        <w:tc>
          <w:tcPr>
            <w:tcW w:w="372" w:type="pct"/>
          </w:tcPr>
          <w:p w14:paraId="75070C0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2A65B2B3" w14:textId="2432DE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307" w:type="pct"/>
          </w:tcPr>
          <w:p w14:paraId="1A85596B" w14:textId="2199AE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731" w:type="pct"/>
          </w:tcPr>
          <w:p w14:paraId="08C40FED" w14:textId="1E1DBD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.1 (59.2 to 88.7)</w:t>
            </w:r>
          </w:p>
        </w:tc>
        <w:tc>
          <w:tcPr>
            <w:tcW w:w="804" w:type="pct"/>
          </w:tcPr>
          <w:p w14:paraId="64A3B776" w14:textId="7BB505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.3 (88.7 to 128.8)</w:t>
            </w:r>
          </w:p>
        </w:tc>
        <w:tc>
          <w:tcPr>
            <w:tcW w:w="948" w:type="pct"/>
          </w:tcPr>
          <w:p w14:paraId="77C204D4" w14:textId="58CB2C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.1 (12.8 to 59.9)</w:t>
            </w:r>
          </w:p>
        </w:tc>
        <w:tc>
          <w:tcPr>
            <w:tcW w:w="618" w:type="pct"/>
          </w:tcPr>
          <w:p w14:paraId="6940267C" w14:textId="3C1527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16 to 1.96)</w:t>
            </w:r>
          </w:p>
        </w:tc>
        <w:tc>
          <w:tcPr>
            <w:tcW w:w="827" w:type="pct"/>
          </w:tcPr>
          <w:p w14:paraId="5D114B6C" w14:textId="484656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91 to 1.98)</w:t>
            </w:r>
          </w:p>
        </w:tc>
      </w:tr>
      <w:tr w:rsidR="00D32B9C" w:rsidRPr="00453B67" w14:paraId="52E2D69D" w14:textId="77777777" w:rsidTr="00060A57">
        <w:tc>
          <w:tcPr>
            <w:tcW w:w="372" w:type="pct"/>
          </w:tcPr>
          <w:p w14:paraId="100A30E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72028B71" w14:textId="261350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307" w:type="pct"/>
          </w:tcPr>
          <w:p w14:paraId="66AC6E7A" w14:textId="22C283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731" w:type="pct"/>
          </w:tcPr>
          <w:p w14:paraId="001724E7" w14:textId="355118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.1 (100.0 to 140.7)</w:t>
            </w:r>
          </w:p>
        </w:tc>
        <w:tc>
          <w:tcPr>
            <w:tcW w:w="804" w:type="pct"/>
          </w:tcPr>
          <w:p w14:paraId="12EF5896" w14:textId="39FD64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.3 (192.0 to 255.1)</w:t>
            </w:r>
          </w:p>
        </w:tc>
        <w:tc>
          <w:tcPr>
            <w:tcW w:w="948" w:type="pct"/>
          </w:tcPr>
          <w:p w14:paraId="03261B7C" w14:textId="39B219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2 (73.0 to 139.4)</w:t>
            </w:r>
          </w:p>
        </w:tc>
        <w:tc>
          <w:tcPr>
            <w:tcW w:w="618" w:type="pct"/>
          </w:tcPr>
          <w:p w14:paraId="67F90C86" w14:textId="7B6C13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56 to 2.32)</w:t>
            </w:r>
          </w:p>
        </w:tc>
        <w:tc>
          <w:tcPr>
            <w:tcW w:w="827" w:type="pct"/>
          </w:tcPr>
          <w:p w14:paraId="58626C55" w14:textId="4D68F0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1.90 to 3.65)</w:t>
            </w:r>
          </w:p>
        </w:tc>
      </w:tr>
      <w:tr w:rsidR="00D32B9C" w:rsidRPr="00453B67" w14:paraId="2C8A013E" w14:textId="77777777" w:rsidTr="00060A57">
        <w:tc>
          <w:tcPr>
            <w:tcW w:w="372" w:type="pct"/>
          </w:tcPr>
          <w:p w14:paraId="635027C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151359A9" w14:textId="1EB0148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307" w:type="pct"/>
          </w:tcPr>
          <w:p w14:paraId="226363BD" w14:textId="66B513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</w:t>
            </w:r>
          </w:p>
        </w:tc>
        <w:tc>
          <w:tcPr>
            <w:tcW w:w="731" w:type="pct"/>
          </w:tcPr>
          <w:p w14:paraId="59F61E1A" w14:textId="1B57C9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8.2 (216.1 to 280.6)</w:t>
            </w:r>
          </w:p>
        </w:tc>
        <w:tc>
          <w:tcPr>
            <w:tcW w:w="804" w:type="pct"/>
          </w:tcPr>
          <w:p w14:paraId="51EDC07C" w14:textId="465B89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.1 (395.3 to 482.7)</w:t>
            </w:r>
          </w:p>
        </w:tc>
        <w:tc>
          <w:tcPr>
            <w:tcW w:w="948" w:type="pct"/>
          </w:tcPr>
          <w:p w14:paraId="28FE243F" w14:textId="67626D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8 (136.6 to 246.9)</w:t>
            </w:r>
          </w:p>
        </w:tc>
        <w:tc>
          <w:tcPr>
            <w:tcW w:w="618" w:type="pct"/>
          </w:tcPr>
          <w:p w14:paraId="38C15E80" w14:textId="7F18CE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1.51 to 2.12)</w:t>
            </w:r>
          </w:p>
        </w:tc>
        <w:tc>
          <w:tcPr>
            <w:tcW w:w="827" w:type="pct"/>
          </w:tcPr>
          <w:p w14:paraId="6D5337A1" w14:textId="4DD20C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33 to 2.11)</w:t>
            </w:r>
          </w:p>
        </w:tc>
      </w:tr>
      <w:tr w:rsidR="00D32B9C" w:rsidRPr="00453B67" w14:paraId="5A47DE27" w14:textId="77777777" w:rsidTr="00060A57">
        <w:tc>
          <w:tcPr>
            <w:tcW w:w="372" w:type="pct"/>
          </w:tcPr>
          <w:p w14:paraId="455E74A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53ACF471" w14:textId="36EBB54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</w:t>
            </w:r>
          </w:p>
        </w:tc>
        <w:tc>
          <w:tcPr>
            <w:tcW w:w="307" w:type="pct"/>
          </w:tcPr>
          <w:p w14:paraId="2D2A767B" w14:textId="1ACE82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</w:t>
            </w:r>
          </w:p>
        </w:tc>
        <w:tc>
          <w:tcPr>
            <w:tcW w:w="731" w:type="pct"/>
          </w:tcPr>
          <w:p w14:paraId="511027F2" w14:textId="13B1EC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2.8 (349.7 to 433.0)</w:t>
            </w:r>
          </w:p>
        </w:tc>
        <w:tc>
          <w:tcPr>
            <w:tcW w:w="804" w:type="pct"/>
          </w:tcPr>
          <w:p w14:paraId="73D951E4" w14:textId="028240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5.4 (607.0 to 710.9)</w:t>
            </w:r>
          </w:p>
        </w:tc>
        <w:tc>
          <w:tcPr>
            <w:tcW w:w="948" w:type="pct"/>
          </w:tcPr>
          <w:p w14:paraId="73279601" w14:textId="6A9186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.6 (199.4 to 331.4)</w:t>
            </w:r>
          </w:p>
        </w:tc>
        <w:tc>
          <w:tcPr>
            <w:tcW w:w="618" w:type="pct"/>
          </w:tcPr>
          <w:p w14:paraId="50B2A012" w14:textId="5AE385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47 to 1.92)</w:t>
            </w:r>
          </w:p>
        </w:tc>
        <w:tc>
          <w:tcPr>
            <w:tcW w:w="827" w:type="pct"/>
          </w:tcPr>
          <w:p w14:paraId="6FB3A82E" w14:textId="0E446E6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26 to 1.94)</w:t>
            </w:r>
          </w:p>
        </w:tc>
      </w:tr>
      <w:tr w:rsidR="00D32B9C" w:rsidRPr="00453B67" w14:paraId="57519947" w14:textId="77777777" w:rsidTr="00060A57">
        <w:tc>
          <w:tcPr>
            <w:tcW w:w="372" w:type="pct"/>
          </w:tcPr>
          <w:p w14:paraId="1222582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4A9CD624" w14:textId="6A7608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07" w:type="pct"/>
          </w:tcPr>
          <w:p w14:paraId="7DCFF439" w14:textId="3DA200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</w:t>
            </w:r>
          </w:p>
        </w:tc>
        <w:tc>
          <w:tcPr>
            <w:tcW w:w="731" w:type="pct"/>
          </w:tcPr>
          <w:p w14:paraId="2DD9240C" w14:textId="23499B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3.9 (495.9 to 597.5)</w:t>
            </w:r>
          </w:p>
        </w:tc>
        <w:tc>
          <w:tcPr>
            <w:tcW w:w="804" w:type="pct"/>
          </w:tcPr>
          <w:p w14:paraId="7E48A511" w14:textId="10DDD6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8.8 (823.8 to 957.8)</w:t>
            </w:r>
          </w:p>
        </w:tc>
        <w:tc>
          <w:tcPr>
            <w:tcW w:w="948" w:type="pct"/>
          </w:tcPr>
          <w:p w14:paraId="43F16CAB" w14:textId="2C6BECD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.9 (261.7 to 417.4)</w:t>
            </w:r>
          </w:p>
        </w:tc>
        <w:tc>
          <w:tcPr>
            <w:tcW w:w="618" w:type="pct"/>
          </w:tcPr>
          <w:p w14:paraId="1FE2C0C1" w14:textId="2229FC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1.45 to 1.83)</w:t>
            </w:r>
          </w:p>
        </w:tc>
        <w:tc>
          <w:tcPr>
            <w:tcW w:w="827" w:type="pct"/>
          </w:tcPr>
          <w:p w14:paraId="59095D6A" w14:textId="724D13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1.27 to 2.06)</w:t>
            </w:r>
          </w:p>
        </w:tc>
      </w:tr>
      <w:tr w:rsidR="00D32B9C" w:rsidRPr="00453B67" w14:paraId="04237FC0" w14:textId="77777777" w:rsidTr="00060A57">
        <w:tc>
          <w:tcPr>
            <w:tcW w:w="372" w:type="pct"/>
          </w:tcPr>
          <w:p w14:paraId="7072169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63D9FBAB" w14:textId="101AF7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307" w:type="pct"/>
          </w:tcPr>
          <w:p w14:paraId="3C98B45A" w14:textId="35436A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31" w:type="pct"/>
          </w:tcPr>
          <w:p w14:paraId="494BA362" w14:textId="08266B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6.5 (627.3 to 744.6)</w:t>
            </w:r>
          </w:p>
        </w:tc>
        <w:tc>
          <w:tcPr>
            <w:tcW w:w="804" w:type="pct"/>
          </w:tcPr>
          <w:p w14:paraId="75C7B366" w14:textId="5F3F055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9.6 (1006.7 to 1150.0)</w:t>
            </w:r>
          </w:p>
        </w:tc>
        <w:tc>
          <w:tcPr>
            <w:tcW w:w="948" w:type="pct"/>
          </w:tcPr>
          <w:p w14:paraId="093A573B" w14:textId="7615D2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3.1 (306.5 to 481.8)</w:t>
            </w:r>
          </w:p>
        </w:tc>
        <w:tc>
          <w:tcPr>
            <w:tcW w:w="618" w:type="pct"/>
          </w:tcPr>
          <w:p w14:paraId="1E3119A0" w14:textId="27DC205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42 to 1.75)</w:t>
            </w:r>
          </w:p>
        </w:tc>
        <w:tc>
          <w:tcPr>
            <w:tcW w:w="827" w:type="pct"/>
          </w:tcPr>
          <w:p w14:paraId="5CB0C286" w14:textId="120169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04 to 1.93)</w:t>
            </w:r>
          </w:p>
        </w:tc>
      </w:tr>
      <w:tr w:rsidR="00D32B9C" w:rsidRPr="00453B67" w14:paraId="2AB8C85E" w14:textId="77777777" w:rsidTr="00060A57">
        <w:tc>
          <w:tcPr>
            <w:tcW w:w="372" w:type="pct"/>
          </w:tcPr>
          <w:p w14:paraId="60E89FE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574B0867" w14:textId="340A00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307" w:type="pct"/>
          </w:tcPr>
          <w:p w14:paraId="748E4D0D" w14:textId="4016C8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31" w:type="pct"/>
          </w:tcPr>
          <w:p w14:paraId="122EF2AC" w14:textId="4FD6FF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8.0 (758.4 to 893.8)</w:t>
            </w:r>
          </w:p>
        </w:tc>
        <w:tc>
          <w:tcPr>
            <w:tcW w:w="804" w:type="pct"/>
          </w:tcPr>
          <w:p w14:paraId="2E206935" w14:textId="333597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7.6 (1231.6 to 1393.2)</w:t>
            </w:r>
          </w:p>
        </w:tc>
        <w:tc>
          <w:tcPr>
            <w:tcW w:w="948" w:type="pct"/>
          </w:tcPr>
          <w:p w14:paraId="2C70DCFD" w14:textId="5CF0D8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.6 (383.2 to 590.5)</w:t>
            </w:r>
          </w:p>
        </w:tc>
        <w:tc>
          <w:tcPr>
            <w:tcW w:w="618" w:type="pct"/>
          </w:tcPr>
          <w:p w14:paraId="00DA9B5F" w14:textId="7E7C3E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8 (1.43 to 1.76)</w:t>
            </w:r>
          </w:p>
        </w:tc>
        <w:tc>
          <w:tcPr>
            <w:tcW w:w="827" w:type="pct"/>
          </w:tcPr>
          <w:p w14:paraId="5D874D99" w14:textId="5B3DD7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26 to 2.30)</w:t>
            </w:r>
          </w:p>
        </w:tc>
      </w:tr>
      <w:tr w:rsidR="00D32B9C" w:rsidRPr="00453B67" w14:paraId="4A0CBB13" w14:textId="77777777" w:rsidTr="00060A57">
        <w:tc>
          <w:tcPr>
            <w:tcW w:w="372" w:type="pct"/>
          </w:tcPr>
          <w:p w14:paraId="0DEB7EA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1E67024C" w14:textId="386CDF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307" w:type="pct"/>
          </w:tcPr>
          <w:p w14:paraId="70CFDC79" w14:textId="4C8ACA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731" w:type="pct"/>
          </w:tcPr>
          <w:p w14:paraId="7149F701" w14:textId="459590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3.8 (903.7 to 1070.2)</w:t>
            </w:r>
          </w:p>
        </w:tc>
        <w:tc>
          <w:tcPr>
            <w:tcW w:w="804" w:type="pct"/>
          </w:tcPr>
          <w:p w14:paraId="3D95D487" w14:textId="1FA143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9.1 (1416.0 to 1609.6)</w:t>
            </w:r>
          </w:p>
        </w:tc>
        <w:tc>
          <w:tcPr>
            <w:tcW w:w="948" w:type="pct"/>
          </w:tcPr>
          <w:p w14:paraId="38071FED" w14:textId="0DC158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5.3 (410.1 to 652.9)</w:t>
            </w:r>
          </w:p>
        </w:tc>
        <w:tc>
          <w:tcPr>
            <w:tcW w:w="618" w:type="pct"/>
          </w:tcPr>
          <w:p w14:paraId="04609B9F" w14:textId="701E48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39 to 1.71)</w:t>
            </w:r>
          </w:p>
        </w:tc>
        <w:tc>
          <w:tcPr>
            <w:tcW w:w="827" w:type="pct"/>
          </w:tcPr>
          <w:p w14:paraId="093ED20C" w14:textId="6E7D27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7 (0.97 to 1.94)</w:t>
            </w:r>
          </w:p>
        </w:tc>
      </w:tr>
      <w:tr w:rsidR="00D32B9C" w:rsidRPr="00453B67" w14:paraId="08C47863" w14:textId="77777777" w:rsidTr="00060A57">
        <w:tc>
          <w:tcPr>
            <w:tcW w:w="372" w:type="pct"/>
          </w:tcPr>
          <w:p w14:paraId="6571A1E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535C8770" w14:textId="32EC41C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07" w:type="pct"/>
          </w:tcPr>
          <w:p w14:paraId="1FC4A4D6" w14:textId="6138B8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731" w:type="pct"/>
          </w:tcPr>
          <w:p w14:paraId="55F474B7" w14:textId="7DF4AD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2.6 (1009.9 to 1196.4)</w:t>
            </w:r>
          </w:p>
        </w:tc>
        <w:tc>
          <w:tcPr>
            <w:tcW w:w="804" w:type="pct"/>
          </w:tcPr>
          <w:p w14:paraId="1E2E7B8E" w14:textId="2E903F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0.2 (1569.9 to 1798.3)</w:t>
            </w:r>
          </w:p>
        </w:tc>
        <w:tc>
          <w:tcPr>
            <w:tcW w:w="948" w:type="pct"/>
          </w:tcPr>
          <w:p w14:paraId="7846BFB6" w14:textId="0F3500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7.6 (435.4 to 719.8)</w:t>
            </w:r>
          </w:p>
        </w:tc>
        <w:tc>
          <w:tcPr>
            <w:tcW w:w="618" w:type="pct"/>
          </w:tcPr>
          <w:p w14:paraId="4D35B41C" w14:textId="6ED5D0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37 to 1.70)</w:t>
            </w:r>
          </w:p>
        </w:tc>
        <w:tc>
          <w:tcPr>
            <w:tcW w:w="827" w:type="pct"/>
          </w:tcPr>
          <w:p w14:paraId="204B6DEA" w14:textId="525B12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0.99 to 2.63)</w:t>
            </w:r>
          </w:p>
        </w:tc>
      </w:tr>
      <w:tr w:rsidR="00D32B9C" w:rsidRPr="00453B67" w14:paraId="0A32106E" w14:textId="77777777" w:rsidTr="00060A57">
        <w:tc>
          <w:tcPr>
            <w:tcW w:w="372" w:type="pct"/>
          </w:tcPr>
          <w:p w14:paraId="744B214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0148FDFC" w14:textId="12326F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7" w:type="pct"/>
          </w:tcPr>
          <w:p w14:paraId="684467D0" w14:textId="1660D8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731" w:type="pct"/>
          </w:tcPr>
          <w:p w14:paraId="234F8A68" w14:textId="664972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0.8 (1210.7 to 1440.9)</w:t>
            </w:r>
          </w:p>
        </w:tc>
        <w:tc>
          <w:tcPr>
            <w:tcW w:w="804" w:type="pct"/>
          </w:tcPr>
          <w:p w14:paraId="3D7D6FAE" w14:textId="137C46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9.2 (1781.8 to 2027.1)</w:t>
            </w:r>
          </w:p>
        </w:tc>
        <w:tc>
          <w:tcPr>
            <w:tcW w:w="948" w:type="pct"/>
          </w:tcPr>
          <w:p w14:paraId="10322D05" w14:textId="6EB13B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5 (407.0 to 734.9)</w:t>
            </w:r>
          </w:p>
        </w:tc>
        <w:tc>
          <w:tcPr>
            <w:tcW w:w="618" w:type="pct"/>
          </w:tcPr>
          <w:p w14:paraId="6FF5E53E" w14:textId="1B741C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29 to 1.59)</w:t>
            </w:r>
          </w:p>
        </w:tc>
        <w:tc>
          <w:tcPr>
            <w:tcW w:w="827" w:type="pct"/>
          </w:tcPr>
          <w:p w14:paraId="47685FDA" w14:textId="0AECB5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71 to 1.68)</w:t>
            </w:r>
          </w:p>
        </w:tc>
      </w:tr>
      <w:tr w:rsidR="00D32B9C" w:rsidRPr="00453B67" w14:paraId="5BE48F22" w14:textId="77777777" w:rsidTr="00060A57">
        <w:tc>
          <w:tcPr>
            <w:tcW w:w="372" w:type="pct"/>
          </w:tcPr>
          <w:p w14:paraId="3DAD047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3190D4B2" w14:textId="1EE7A6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7" w:type="pct"/>
          </w:tcPr>
          <w:p w14:paraId="1C3C827D" w14:textId="4480B2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731" w:type="pct"/>
          </w:tcPr>
          <w:p w14:paraId="5866B65F" w14:textId="4FDC70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1.7 (1321.0 to 1581.8)</w:t>
            </w:r>
          </w:p>
        </w:tc>
        <w:tc>
          <w:tcPr>
            <w:tcW w:w="804" w:type="pct"/>
          </w:tcPr>
          <w:p w14:paraId="776F46DB" w14:textId="23D95A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8.2 (1929.7 to 2217.6)</w:t>
            </w:r>
          </w:p>
        </w:tc>
        <w:tc>
          <w:tcPr>
            <w:tcW w:w="948" w:type="pct"/>
          </w:tcPr>
          <w:p w14:paraId="02FE326D" w14:textId="5C376DA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6.4 (425.4 to 809.9)</w:t>
            </w:r>
          </w:p>
        </w:tc>
        <w:tc>
          <w:tcPr>
            <w:tcW w:w="618" w:type="pct"/>
          </w:tcPr>
          <w:p w14:paraId="6CE1449B" w14:textId="28858F3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2 (1.27 to 1.60)</w:t>
            </w:r>
          </w:p>
        </w:tc>
        <w:tc>
          <w:tcPr>
            <w:tcW w:w="827" w:type="pct"/>
          </w:tcPr>
          <w:p w14:paraId="1911D351" w14:textId="3601EB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7 (0.74 to 2.91)</w:t>
            </w:r>
          </w:p>
        </w:tc>
      </w:tr>
      <w:tr w:rsidR="00D32B9C" w:rsidRPr="00453B67" w14:paraId="378A241C" w14:textId="77777777" w:rsidTr="00060A57">
        <w:tc>
          <w:tcPr>
            <w:tcW w:w="372" w:type="pct"/>
          </w:tcPr>
          <w:p w14:paraId="6A53FAD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32CB1519" w14:textId="20A055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07" w:type="pct"/>
          </w:tcPr>
          <w:p w14:paraId="33F537C0" w14:textId="75CAC12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31" w:type="pct"/>
          </w:tcPr>
          <w:p w14:paraId="61688828" w14:textId="04B02C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75.1 (1502.8 to 1856.8)</w:t>
            </w:r>
          </w:p>
        </w:tc>
        <w:tc>
          <w:tcPr>
            <w:tcW w:w="804" w:type="pct"/>
          </w:tcPr>
          <w:p w14:paraId="023C4458" w14:textId="5D3D27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8.5 (2156.9 to 2528.7)</w:t>
            </w:r>
          </w:p>
        </w:tc>
        <w:tc>
          <w:tcPr>
            <w:tcW w:w="948" w:type="pct"/>
          </w:tcPr>
          <w:p w14:paraId="5D16A754" w14:textId="0608BF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3.4 (437.0 to 907.3)</w:t>
            </w:r>
          </w:p>
        </w:tc>
        <w:tc>
          <w:tcPr>
            <w:tcW w:w="618" w:type="pct"/>
          </w:tcPr>
          <w:p w14:paraId="491E26AC" w14:textId="4A29DB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1.24 to 1.59)</w:t>
            </w:r>
          </w:p>
        </w:tc>
        <w:tc>
          <w:tcPr>
            <w:tcW w:w="827" w:type="pct"/>
          </w:tcPr>
          <w:p w14:paraId="24BE6735" w14:textId="02C429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0.78 to 2.74)</w:t>
            </w:r>
          </w:p>
        </w:tc>
      </w:tr>
      <w:tr w:rsidR="005077E3" w:rsidRPr="00453B67" w14:paraId="7BB14C4B" w14:textId="77777777" w:rsidTr="00060A57">
        <w:tc>
          <w:tcPr>
            <w:tcW w:w="372" w:type="pct"/>
          </w:tcPr>
          <w:p w14:paraId="4998276E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6D2D77F5" w14:textId="59F8578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7" w:type="pct"/>
          </w:tcPr>
          <w:p w14:paraId="045FD969" w14:textId="25DD624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731" w:type="pct"/>
          </w:tcPr>
          <w:p w14:paraId="6C2437BB" w14:textId="3EEDB3E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1.5 (1656.6 to 2087.1)</w:t>
            </w:r>
          </w:p>
        </w:tc>
        <w:tc>
          <w:tcPr>
            <w:tcW w:w="804" w:type="pct"/>
          </w:tcPr>
          <w:p w14:paraId="447AEFAD" w14:textId="6F24658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7.1 (2347.5 to 2776.2)</w:t>
            </w:r>
          </w:p>
        </w:tc>
        <w:tc>
          <w:tcPr>
            <w:tcW w:w="948" w:type="pct"/>
          </w:tcPr>
          <w:p w14:paraId="3B49AB85" w14:textId="5941640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5.6 (407.3 to 992.3)</w:t>
            </w:r>
          </w:p>
        </w:tc>
        <w:tc>
          <w:tcPr>
            <w:tcW w:w="618" w:type="pct"/>
          </w:tcPr>
          <w:p w14:paraId="1445E7D5" w14:textId="72F3DBC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20 to 1.59)</w:t>
            </w:r>
          </w:p>
        </w:tc>
        <w:tc>
          <w:tcPr>
            <w:tcW w:w="827" w:type="pct"/>
          </w:tcPr>
          <w:p w14:paraId="58DB9A0A" w14:textId="3FF8666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77F47CE8" w14:textId="77777777" w:rsidTr="00060A57">
        <w:tc>
          <w:tcPr>
            <w:tcW w:w="372" w:type="pct"/>
          </w:tcPr>
          <w:p w14:paraId="5BC8D13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420EB0C0" w14:textId="5EA12C0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7" w:type="pct"/>
          </w:tcPr>
          <w:p w14:paraId="489F8F10" w14:textId="0B84A86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31" w:type="pct"/>
          </w:tcPr>
          <w:p w14:paraId="2C40466F" w14:textId="5FB555E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5.0 (1833.4 to 2553.2)</w:t>
            </w:r>
          </w:p>
        </w:tc>
        <w:tc>
          <w:tcPr>
            <w:tcW w:w="804" w:type="pct"/>
          </w:tcPr>
          <w:p w14:paraId="38DAE033" w14:textId="1AF9001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1.3 (2393.1 to 2881.6)</w:t>
            </w:r>
          </w:p>
        </w:tc>
        <w:tc>
          <w:tcPr>
            <w:tcW w:w="948" w:type="pct"/>
          </w:tcPr>
          <w:p w14:paraId="3FD7D021" w14:textId="048BAD6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6.2 (4.9 to 920.3)</w:t>
            </w:r>
          </w:p>
        </w:tc>
        <w:tc>
          <w:tcPr>
            <w:tcW w:w="618" w:type="pct"/>
          </w:tcPr>
          <w:p w14:paraId="55586664" w14:textId="6B8E448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0 to 1.49)</w:t>
            </w:r>
          </w:p>
        </w:tc>
        <w:tc>
          <w:tcPr>
            <w:tcW w:w="827" w:type="pct"/>
          </w:tcPr>
          <w:p w14:paraId="3B5CF374" w14:textId="5DBD39D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1BE90BCE" w14:textId="77777777" w:rsidTr="00060A57">
        <w:tc>
          <w:tcPr>
            <w:tcW w:w="372" w:type="pct"/>
          </w:tcPr>
          <w:p w14:paraId="7968D35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458031E1" w14:textId="590907F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</w:tcPr>
          <w:p w14:paraId="62066206" w14:textId="1992499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29EB5F7D" w14:textId="312FAFF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5.0 (1833.4 to 2553.2)</w:t>
            </w:r>
          </w:p>
        </w:tc>
        <w:tc>
          <w:tcPr>
            <w:tcW w:w="804" w:type="pct"/>
          </w:tcPr>
          <w:p w14:paraId="45BB1A0C" w14:textId="253E43F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1.3 (2393.1 to 2881.6)</w:t>
            </w:r>
          </w:p>
        </w:tc>
        <w:tc>
          <w:tcPr>
            <w:tcW w:w="948" w:type="pct"/>
          </w:tcPr>
          <w:p w14:paraId="35E31DD2" w14:textId="20E4326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6.2 (4.9 to 920.3)</w:t>
            </w:r>
          </w:p>
        </w:tc>
        <w:tc>
          <w:tcPr>
            <w:tcW w:w="618" w:type="pct"/>
          </w:tcPr>
          <w:p w14:paraId="64FBC47F" w14:textId="4D54D1E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0 to 1.49)</w:t>
            </w:r>
          </w:p>
        </w:tc>
        <w:tc>
          <w:tcPr>
            <w:tcW w:w="827" w:type="pct"/>
          </w:tcPr>
          <w:p w14:paraId="29AE39B8" w14:textId="7107417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FE51A6" w:rsidRPr="00453B67" w14:paraId="21FE6A34" w14:textId="77777777" w:rsidTr="00131DC4">
        <w:tc>
          <w:tcPr>
            <w:tcW w:w="5000" w:type="pct"/>
            <w:gridSpan w:val="8"/>
          </w:tcPr>
          <w:p w14:paraId="5676AE02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5077E3" w:rsidRPr="00453B67" w14:paraId="7C85FE00" w14:textId="77777777" w:rsidTr="00060A57">
        <w:tc>
          <w:tcPr>
            <w:tcW w:w="372" w:type="pct"/>
          </w:tcPr>
          <w:p w14:paraId="383D20D0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1C208FD3" w14:textId="0E1613F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7" w:type="pct"/>
          </w:tcPr>
          <w:p w14:paraId="283A5756" w14:textId="4F5D69C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731" w:type="pct"/>
          </w:tcPr>
          <w:p w14:paraId="6135553B" w14:textId="5D9A959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0.0 to 6.3)</w:t>
            </w:r>
          </w:p>
        </w:tc>
        <w:tc>
          <w:tcPr>
            <w:tcW w:w="804" w:type="pct"/>
          </w:tcPr>
          <w:p w14:paraId="5613B437" w14:textId="734793F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 (2.7 to 12.6)</w:t>
            </w:r>
          </w:p>
        </w:tc>
        <w:tc>
          <w:tcPr>
            <w:tcW w:w="948" w:type="pct"/>
          </w:tcPr>
          <w:p w14:paraId="4CF57E84" w14:textId="01B51EB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-1.8 to 10.8)</w:t>
            </w:r>
          </w:p>
        </w:tc>
        <w:tc>
          <w:tcPr>
            <w:tcW w:w="618" w:type="pct"/>
          </w:tcPr>
          <w:p w14:paraId="0103744F" w14:textId="5F108EE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27" w:type="pct"/>
          </w:tcPr>
          <w:p w14:paraId="7C91B2D1" w14:textId="330EE85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DBF1209" w14:textId="77777777" w:rsidTr="00060A57">
        <w:tc>
          <w:tcPr>
            <w:tcW w:w="372" w:type="pct"/>
          </w:tcPr>
          <w:p w14:paraId="3B6E37F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0E65E336" w14:textId="4D151EC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7" w:type="pct"/>
          </w:tcPr>
          <w:p w14:paraId="75CA5858" w14:textId="38ECA4D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31" w:type="pct"/>
          </w:tcPr>
          <w:p w14:paraId="6EAC1DFA" w14:textId="5CC34CB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3 (2.7 to 12.8)</w:t>
            </w:r>
          </w:p>
        </w:tc>
        <w:tc>
          <w:tcPr>
            <w:tcW w:w="804" w:type="pct"/>
          </w:tcPr>
          <w:p w14:paraId="5C070351" w14:textId="290792B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3 (10.0 to 25.4)</w:t>
            </w:r>
          </w:p>
        </w:tc>
        <w:tc>
          <w:tcPr>
            <w:tcW w:w="948" w:type="pct"/>
          </w:tcPr>
          <w:p w14:paraId="1417323D" w14:textId="0822E96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0 (0.9 to 19.2)</w:t>
            </w:r>
          </w:p>
        </w:tc>
        <w:tc>
          <w:tcPr>
            <w:tcW w:w="618" w:type="pct"/>
          </w:tcPr>
          <w:p w14:paraId="58EF12A5" w14:textId="0190A21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1.10 to 6.39)</w:t>
            </w:r>
          </w:p>
        </w:tc>
        <w:tc>
          <w:tcPr>
            <w:tcW w:w="827" w:type="pct"/>
          </w:tcPr>
          <w:p w14:paraId="66AB1E87" w14:textId="2D6BAA0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18252422" w14:textId="77777777" w:rsidTr="00060A57">
        <w:tc>
          <w:tcPr>
            <w:tcW w:w="372" w:type="pct"/>
          </w:tcPr>
          <w:p w14:paraId="3623B9D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139C3289" w14:textId="467C3F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07" w:type="pct"/>
          </w:tcPr>
          <w:p w14:paraId="6A4B80AB" w14:textId="5519BC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731" w:type="pct"/>
          </w:tcPr>
          <w:p w14:paraId="6D940439" w14:textId="23996D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8 (9.3 to 24.3)</w:t>
            </w:r>
          </w:p>
        </w:tc>
        <w:tc>
          <w:tcPr>
            <w:tcW w:w="804" w:type="pct"/>
          </w:tcPr>
          <w:p w14:paraId="6272F252" w14:textId="443B08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.0 (28.8 to 53.1)</w:t>
            </w:r>
          </w:p>
        </w:tc>
        <w:tc>
          <w:tcPr>
            <w:tcW w:w="948" w:type="pct"/>
          </w:tcPr>
          <w:p w14:paraId="6EC7181E" w14:textId="558193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2 (8.3 to 38.0)</w:t>
            </w:r>
          </w:p>
        </w:tc>
        <w:tc>
          <w:tcPr>
            <w:tcW w:w="618" w:type="pct"/>
          </w:tcPr>
          <w:p w14:paraId="66F5190D" w14:textId="068D19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1.36 to 4.47)</w:t>
            </w:r>
          </w:p>
        </w:tc>
        <w:tc>
          <w:tcPr>
            <w:tcW w:w="827" w:type="pct"/>
          </w:tcPr>
          <w:p w14:paraId="63CF05FA" w14:textId="5591BE5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1.21 to 6.28)</w:t>
            </w:r>
          </w:p>
        </w:tc>
      </w:tr>
      <w:tr w:rsidR="00D32B9C" w:rsidRPr="00453B67" w14:paraId="759477E2" w14:textId="77777777" w:rsidTr="00060A57">
        <w:tc>
          <w:tcPr>
            <w:tcW w:w="372" w:type="pct"/>
          </w:tcPr>
          <w:p w14:paraId="63E7FDC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560065F5" w14:textId="78D7362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7" w:type="pct"/>
          </w:tcPr>
          <w:p w14:paraId="68544297" w14:textId="4AFD6A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731" w:type="pct"/>
          </w:tcPr>
          <w:p w14:paraId="038B8BDA" w14:textId="752CCF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5 (22.0 to 43.5)</w:t>
            </w:r>
          </w:p>
        </w:tc>
        <w:tc>
          <w:tcPr>
            <w:tcW w:w="804" w:type="pct"/>
          </w:tcPr>
          <w:p w14:paraId="1B80DA60" w14:textId="19E299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.0 (60.9 to 94.4)</w:t>
            </w:r>
          </w:p>
        </w:tc>
        <w:tc>
          <w:tcPr>
            <w:tcW w:w="948" w:type="pct"/>
          </w:tcPr>
          <w:p w14:paraId="394666D9" w14:textId="5B27BC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4 (24.0 to 64.3)</w:t>
            </w:r>
          </w:p>
        </w:tc>
        <w:tc>
          <w:tcPr>
            <w:tcW w:w="618" w:type="pct"/>
          </w:tcPr>
          <w:p w14:paraId="5CE461BB" w14:textId="520188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1.61 to 3.66)</w:t>
            </w:r>
          </w:p>
        </w:tc>
        <w:tc>
          <w:tcPr>
            <w:tcW w:w="827" w:type="pct"/>
          </w:tcPr>
          <w:p w14:paraId="4086270A" w14:textId="534099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37 to 4.49)</w:t>
            </w:r>
          </w:p>
        </w:tc>
      </w:tr>
      <w:tr w:rsidR="00D32B9C" w:rsidRPr="00453B67" w14:paraId="3AFFABE4" w14:textId="77777777" w:rsidTr="00060A57">
        <w:tc>
          <w:tcPr>
            <w:tcW w:w="372" w:type="pct"/>
          </w:tcPr>
          <w:p w14:paraId="5BC7FD5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224F6740" w14:textId="5F3D4F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07" w:type="pct"/>
          </w:tcPr>
          <w:p w14:paraId="5B38B7E6" w14:textId="49F3E6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731" w:type="pct"/>
          </w:tcPr>
          <w:p w14:paraId="29F3CE7E" w14:textId="5D8970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1 (49.0 to 80.0)</w:t>
            </w:r>
          </w:p>
        </w:tc>
        <w:tc>
          <w:tcPr>
            <w:tcW w:w="804" w:type="pct"/>
          </w:tcPr>
          <w:p w14:paraId="09458CBF" w14:textId="68943F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0 (128.8 to 180.2)</w:t>
            </w:r>
          </w:p>
        </w:tc>
        <w:tc>
          <w:tcPr>
            <w:tcW w:w="948" w:type="pct"/>
          </w:tcPr>
          <w:p w14:paraId="4C352E1D" w14:textId="55450A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9 (61.8 to 121.6)</w:t>
            </w:r>
          </w:p>
        </w:tc>
        <w:tc>
          <w:tcPr>
            <w:tcW w:w="618" w:type="pct"/>
          </w:tcPr>
          <w:p w14:paraId="2F36E740" w14:textId="42772E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81 to 3.25)</w:t>
            </w:r>
          </w:p>
        </w:tc>
        <w:tc>
          <w:tcPr>
            <w:tcW w:w="827" w:type="pct"/>
          </w:tcPr>
          <w:p w14:paraId="68525E7C" w14:textId="705D12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1.67 to 3.97)</w:t>
            </w:r>
          </w:p>
        </w:tc>
      </w:tr>
      <w:tr w:rsidR="00D32B9C" w:rsidRPr="00453B67" w14:paraId="58EAE556" w14:textId="77777777" w:rsidTr="00060A57">
        <w:tc>
          <w:tcPr>
            <w:tcW w:w="372" w:type="pct"/>
          </w:tcPr>
          <w:p w14:paraId="7D72126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1C3A068A" w14:textId="14D893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07" w:type="pct"/>
          </w:tcPr>
          <w:p w14:paraId="7919AA48" w14:textId="0AAAF1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731" w:type="pct"/>
          </w:tcPr>
          <w:p w14:paraId="68A6774D" w14:textId="14F7824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9 (76.7 to 114.3)</w:t>
            </w:r>
          </w:p>
        </w:tc>
        <w:tc>
          <w:tcPr>
            <w:tcW w:w="804" w:type="pct"/>
          </w:tcPr>
          <w:p w14:paraId="553BBB6F" w14:textId="4A2CDC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7.8 (207.0 to 273.0)</w:t>
            </w:r>
          </w:p>
        </w:tc>
        <w:tc>
          <w:tcPr>
            <w:tcW w:w="948" w:type="pct"/>
          </w:tcPr>
          <w:p w14:paraId="6F9271D4" w14:textId="6017D5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.8 (105.2 to 180.9)</w:t>
            </w:r>
          </w:p>
        </w:tc>
        <w:tc>
          <w:tcPr>
            <w:tcW w:w="618" w:type="pct"/>
          </w:tcPr>
          <w:p w14:paraId="6025D06B" w14:textId="68918C6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96 to 3.19)</w:t>
            </w:r>
          </w:p>
        </w:tc>
        <w:tc>
          <w:tcPr>
            <w:tcW w:w="827" w:type="pct"/>
          </w:tcPr>
          <w:p w14:paraId="25B98332" w14:textId="3D9C96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1.78 to 4.38)</w:t>
            </w:r>
          </w:p>
        </w:tc>
      </w:tr>
      <w:tr w:rsidR="00D32B9C" w:rsidRPr="00453B67" w14:paraId="43C696D6" w14:textId="77777777" w:rsidTr="00060A57">
        <w:tc>
          <w:tcPr>
            <w:tcW w:w="372" w:type="pct"/>
          </w:tcPr>
          <w:p w14:paraId="466CFBB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5E0195C3" w14:textId="19090E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307" w:type="pct"/>
          </w:tcPr>
          <w:p w14:paraId="7DDB4476" w14:textId="67D522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31" w:type="pct"/>
          </w:tcPr>
          <w:p w14:paraId="5FDE4EEA" w14:textId="6F05F9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.5 (105.0 to 154.7)</w:t>
            </w:r>
          </w:p>
        </w:tc>
        <w:tc>
          <w:tcPr>
            <w:tcW w:w="804" w:type="pct"/>
          </w:tcPr>
          <w:p w14:paraId="6E863DFF" w14:textId="0FA2DBB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6.1 (277.7 to 356.6)</w:t>
            </w:r>
          </w:p>
        </w:tc>
        <w:tc>
          <w:tcPr>
            <w:tcW w:w="948" w:type="pct"/>
          </w:tcPr>
          <w:p w14:paraId="2F055B6B" w14:textId="2B8B3B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142.4 to 231.3)</w:t>
            </w:r>
          </w:p>
        </w:tc>
        <w:tc>
          <w:tcPr>
            <w:tcW w:w="618" w:type="pct"/>
          </w:tcPr>
          <w:p w14:paraId="7B90F467" w14:textId="3A7273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1.95 to 3.12)</w:t>
            </w:r>
          </w:p>
        </w:tc>
        <w:tc>
          <w:tcPr>
            <w:tcW w:w="827" w:type="pct"/>
          </w:tcPr>
          <w:p w14:paraId="02FD2023" w14:textId="3B3AA4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1 (1.42 to 3.93)</w:t>
            </w:r>
          </w:p>
        </w:tc>
      </w:tr>
      <w:tr w:rsidR="00D32B9C" w:rsidRPr="00453B67" w14:paraId="35C3B379" w14:textId="77777777" w:rsidTr="00060A57">
        <w:tc>
          <w:tcPr>
            <w:tcW w:w="372" w:type="pct"/>
          </w:tcPr>
          <w:p w14:paraId="34956B7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63483E92" w14:textId="5E8D3F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7" w:type="pct"/>
          </w:tcPr>
          <w:p w14:paraId="6595436C" w14:textId="4FCC93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731" w:type="pct"/>
          </w:tcPr>
          <w:p w14:paraId="2A488504" w14:textId="28F902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.8 (139.9 to 200.7)</w:t>
            </w:r>
          </w:p>
        </w:tc>
        <w:tc>
          <w:tcPr>
            <w:tcW w:w="804" w:type="pct"/>
          </w:tcPr>
          <w:p w14:paraId="3B23AAD1" w14:textId="6D97AA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6.7 (362.4 to 456.3)</w:t>
            </w:r>
          </w:p>
        </w:tc>
        <w:tc>
          <w:tcPr>
            <w:tcW w:w="948" w:type="pct"/>
          </w:tcPr>
          <w:p w14:paraId="625CEEE3" w14:textId="27D3B59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.8 (182.8 to 293.9)</w:t>
            </w:r>
          </w:p>
        </w:tc>
        <w:tc>
          <w:tcPr>
            <w:tcW w:w="618" w:type="pct"/>
          </w:tcPr>
          <w:p w14:paraId="224567F0" w14:textId="35883A5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96 to 3.02)</w:t>
            </w:r>
          </w:p>
        </w:tc>
        <w:tc>
          <w:tcPr>
            <w:tcW w:w="827" w:type="pct"/>
          </w:tcPr>
          <w:p w14:paraId="5BB1241F" w14:textId="53D30A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49 to 4.41)</w:t>
            </w:r>
          </w:p>
        </w:tc>
      </w:tr>
      <w:tr w:rsidR="00D32B9C" w:rsidRPr="00453B67" w14:paraId="007BA5D4" w14:textId="77777777" w:rsidTr="00060A57">
        <w:tc>
          <w:tcPr>
            <w:tcW w:w="372" w:type="pct"/>
          </w:tcPr>
          <w:p w14:paraId="2FC8E64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4935EF0E" w14:textId="57B196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7" w:type="pct"/>
          </w:tcPr>
          <w:p w14:paraId="3520C2B4" w14:textId="559747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731" w:type="pct"/>
          </w:tcPr>
          <w:p w14:paraId="44DA4C55" w14:textId="29370F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6 (165.2 to 231.8)</w:t>
            </w:r>
          </w:p>
        </w:tc>
        <w:tc>
          <w:tcPr>
            <w:tcW w:w="804" w:type="pct"/>
          </w:tcPr>
          <w:p w14:paraId="05AF23A9" w14:textId="7FB7DE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6.5 (444.4 to 552.7)</w:t>
            </w:r>
          </w:p>
        </w:tc>
        <w:tc>
          <w:tcPr>
            <w:tcW w:w="948" w:type="pct"/>
          </w:tcPr>
          <w:p w14:paraId="2AF7C883" w14:textId="5C893B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.9 (237.3 to 364.2)</w:t>
            </w:r>
          </w:p>
        </w:tc>
        <w:tc>
          <w:tcPr>
            <w:tcW w:w="618" w:type="pct"/>
          </w:tcPr>
          <w:p w14:paraId="7ED41351" w14:textId="6A5810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2.07 to 3.11)</w:t>
            </w:r>
          </w:p>
        </w:tc>
        <w:tc>
          <w:tcPr>
            <w:tcW w:w="827" w:type="pct"/>
          </w:tcPr>
          <w:p w14:paraId="28F60071" w14:textId="6254F8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1.75 to 6.83)</w:t>
            </w:r>
          </w:p>
        </w:tc>
      </w:tr>
      <w:tr w:rsidR="00D32B9C" w:rsidRPr="00453B67" w14:paraId="5DF556AC" w14:textId="77777777" w:rsidTr="00060A57">
        <w:tc>
          <w:tcPr>
            <w:tcW w:w="372" w:type="pct"/>
          </w:tcPr>
          <w:p w14:paraId="2295610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57B8070F" w14:textId="39189A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07" w:type="pct"/>
          </w:tcPr>
          <w:p w14:paraId="49F3B4A9" w14:textId="55BB61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31" w:type="pct"/>
          </w:tcPr>
          <w:p w14:paraId="25669056" w14:textId="279BA3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.0 (192.1 to 268.5)</w:t>
            </w:r>
          </w:p>
        </w:tc>
        <w:tc>
          <w:tcPr>
            <w:tcW w:w="804" w:type="pct"/>
          </w:tcPr>
          <w:p w14:paraId="6ABBFE05" w14:textId="78BD63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2.9 (502.7 to 625.3)</w:t>
            </w:r>
          </w:p>
        </w:tc>
        <w:tc>
          <w:tcPr>
            <w:tcW w:w="948" w:type="pct"/>
          </w:tcPr>
          <w:p w14:paraId="490CEA4C" w14:textId="352569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.9 (263.6 to 407.5)</w:t>
            </w:r>
          </w:p>
        </w:tc>
        <w:tc>
          <w:tcPr>
            <w:tcW w:w="618" w:type="pct"/>
          </w:tcPr>
          <w:p w14:paraId="0F852F58" w14:textId="1FC14F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2.05 to 2.99)</w:t>
            </w:r>
          </w:p>
        </w:tc>
        <w:tc>
          <w:tcPr>
            <w:tcW w:w="827" w:type="pct"/>
          </w:tcPr>
          <w:p w14:paraId="0375EC42" w14:textId="70C9AC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1.06 to 5.08)</w:t>
            </w:r>
          </w:p>
        </w:tc>
      </w:tr>
      <w:tr w:rsidR="00D32B9C" w:rsidRPr="00453B67" w14:paraId="3F5C4CC2" w14:textId="77777777" w:rsidTr="00060A57">
        <w:tc>
          <w:tcPr>
            <w:tcW w:w="372" w:type="pct"/>
          </w:tcPr>
          <w:p w14:paraId="280AF54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476F8040" w14:textId="69DBD8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7" w:type="pct"/>
          </w:tcPr>
          <w:p w14:paraId="1B97F596" w14:textId="5CD2B9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731" w:type="pct"/>
          </w:tcPr>
          <w:p w14:paraId="2FB54945" w14:textId="5975E1C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.3 (215.6 to 304.4)</w:t>
            </w:r>
          </w:p>
        </w:tc>
        <w:tc>
          <w:tcPr>
            <w:tcW w:w="804" w:type="pct"/>
          </w:tcPr>
          <w:p w14:paraId="58C8A45F" w14:textId="21D9D0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7.2 (562.8 to 706.7)</w:t>
            </w:r>
          </w:p>
        </w:tc>
        <w:tc>
          <w:tcPr>
            <w:tcW w:w="948" w:type="pct"/>
          </w:tcPr>
          <w:p w14:paraId="2456B538" w14:textId="48347B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9.9 (292.4 to 460.4)</w:t>
            </w:r>
          </w:p>
        </w:tc>
        <w:tc>
          <w:tcPr>
            <w:tcW w:w="618" w:type="pct"/>
          </w:tcPr>
          <w:p w14:paraId="2D72DD9E" w14:textId="36A31C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2.01 to 3.03)</w:t>
            </w:r>
          </w:p>
        </w:tc>
        <w:tc>
          <w:tcPr>
            <w:tcW w:w="827" w:type="pct"/>
          </w:tcPr>
          <w:p w14:paraId="2AACB9B0" w14:textId="03EF8A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22 to 7.26)</w:t>
            </w:r>
          </w:p>
        </w:tc>
      </w:tr>
      <w:tr w:rsidR="00D32B9C" w:rsidRPr="00453B67" w14:paraId="0F06F403" w14:textId="77777777" w:rsidTr="00060A57">
        <w:tc>
          <w:tcPr>
            <w:tcW w:w="372" w:type="pct"/>
          </w:tcPr>
          <w:p w14:paraId="52F994A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4BC9A7C2" w14:textId="5A1AEF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7" w:type="pct"/>
          </w:tcPr>
          <w:p w14:paraId="1235A16F" w14:textId="28C18E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31" w:type="pct"/>
          </w:tcPr>
          <w:p w14:paraId="2E7EDEA4" w14:textId="7741ED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.4 (235.3 to 331.7)</w:t>
            </w:r>
          </w:p>
        </w:tc>
        <w:tc>
          <w:tcPr>
            <w:tcW w:w="804" w:type="pct"/>
          </w:tcPr>
          <w:p w14:paraId="542FFFB6" w14:textId="2C2DBA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7.0 (657.7 to 820.8)</w:t>
            </w:r>
          </w:p>
        </w:tc>
        <w:tc>
          <w:tcPr>
            <w:tcW w:w="948" w:type="pct"/>
          </w:tcPr>
          <w:p w14:paraId="5071C38E" w14:textId="751B5F9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5.6 (357.7 to 551.6)</w:t>
            </w:r>
          </w:p>
        </w:tc>
        <w:tc>
          <w:tcPr>
            <w:tcW w:w="618" w:type="pct"/>
          </w:tcPr>
          <w:p w14:paraId="376801A4" w14:textId="5933F0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12 to 3.24)</w:t>
            </w:r>
          </w:p>
        </w:tc>
        <w:tc>
          <w:tcPr>
            <w:tcW w:w="827" w:type="pct"/>
          </w:tcPr>
          <w:p w14:paraId="2C13CF5D" w14:textId="179F5D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1 (2.03 to 20.50)</w:t>
            </w:r>
          </w:p>
        </w:tc>
      </w:tr>
      <w:tr w:rsidR="005077E3" w:rsidRPr="00453B67" w14:paraId="01A9D422" w14:textId="77777777" w:rsidTr="00060A57">
        <w:tc>
          <w:tcPr>
            <w:tcW w:w="372" w:type="pct"/>
          </w:tcPr>
          <w:p w14:paraId="18CBC6AC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5C917512" w14:textId="4AF30BA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7" w:type="pct"/>
          </w:tcPr>
          <w:p w14:paraId="53452368" w14:textId="13015C5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731" w:type="pct"/>
          </w:tcPr>
          <w:p w14:paraId="1E6C2DE4" w14:textId="35B115A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1.7 (251.3 to 354.2)</w:t>
            </w:r>
          </w:p>
        </w:tc>
        <w:tc>
          <w:tcPr>
            <w:tcW w:w="804" w:type="pct"/>
          </w:tcPr>
          <w:p w14:paraId="372946E4" w14:textId="45FB415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7.9 (703.2 to 890.7)</w:t>
            </w:r>
          </w:p>
        </w:tc>
        <w:tc>
          <w:tcPr>
            <w:tcW w:w="948" w:type="pct"/>
          </w:tcPr>
          <w:p w14:paraId="4591621C" w14:textId="3894C87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6.2 (386.8 to 597.0)</w:t>
            </w:r>
          </w:p>
        </w:tc>
        <w:tc>
          <w:tcPr>
            <w:tcW w:w="618" w:type="pct"/>
          </w:tcPr>
          <w:p w14:paraId="756D985F" w14:textId="6CB3F98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2.16 to 3.26)</w:t>
            </w:r>
          </w:p>
        </w:tc>
        <w:tc>
          <w:tcPr>
            <w:tcW w:w="827" w:type="pct"/>
          </w:tcPr>
          <w:p w14:paraId="087B6A4D" w14:textId="34F6C2E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33A3A595" w14:textId="77777777" w:rsidTr="00060A57">
        <w:tc>
          <w:tcPr>
            <w:tcW w:w="372" w:type="pct"/>
          </w:tcPr>
          <w:p w14:paraId="6B3BCCC1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702AEEFD" w14:textId="6E96087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7" w:type="pct"/>
          </w:tcPr>
          <w:p w14:paraId="3A1F5446" w14:textId="3411810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31" w:type="pct"/>
          </w:tcPr>
          <w:p w14:paraId="5EF0DEB7" w14:textId="31F9062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4.3 (257.4 to 371.8)</w:t>
            </w:r>
          </w:p>
        </w:tc>
        <w:tc>
          <w:tcPr>
            <w:tcW w:w="804" w:type="pct"/>
          </w:tcPr>
          <w:p w14:paraId="599CF1CA" w14:textId="211E553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1.2 (757.0 to 966.1)</w:t>
            </w:r>
          </w:p>
        </w:tc>
        <w:tc>
          <w:tcPr>
            <w:tcW w:w="948" w:type="pct"/>
          </w:tcPr>
          <w:p w14:paraId="74F4AE04" w14:textId="4F872BA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.0 (423.4 to 654.4)</w:t>
            </w:r>
          </w:p>
        </w:tc>
        <w:tc>
          <w:tcPr>
            <w:tcW w:w="618" w:type="pct"/>
          </w:tcPr>
          <w:p w14:paraId="69C4D546" w14:textId="6895094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4 (2.21 to 3.40)</w:t>
            </w:r>
          </w:p>
        </w:tc>
        <w:tc>
          <w:tcPr>
            <w:tcW w:w="827" w:type="pct"/>
          </w:tcPr>
          <w:p w14:paraId="3F36C801" w14:textId="68F0176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1F15616E" w14:textId="77777777" w:rsidTr="00060A57">
        <w:tc>
          <w:tcPr>
            <w:tcW w:w="372" w:type="pct"/>
          </w:tcPr>
          <w:p w14:paraId="2814091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23AD8788" w14:textId="452ACC9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7" w:type="pct"/>
          </w:tcPr>
          <w:p w14:paraId="53352D85" w14:textId="4EC0140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31" w:type="pct"/>
          </w:tcPr>
          <w:p w14:paraId="3A201B3D" w14:textId="0257D39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.3 (269.0 to 436.9)</w:t>
            </w:r>
          </w:p>
        </w:tc>
        <w:tc>
          <w:tcPr>
            <w:tcW w:w="804" w:type="pct"/>
          </w:tcPr>
          <w:p w14:paraId="7CC1B76B" w14:textId="6663FD3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.1 (828.5 to 1115.1)</w:t>
            </w:r>
          </w:p>
        </w:tc>
        <w:tc>
          <w:tcPr>
            <w:tcW w:w="948" w:type="pct"/>
          </w:tcPr>
          <w:p w14:paraId="2EA66FEB" w14:textId="21AC169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7.8 (461.3 to 792.1)</w:t>
            </w:r>
          </w:p>
        </w:tc>
        <w:tc>
          <w:tcPr>
            <w:tcW w:w="618" w:type="pct"/>
          </w:tcPr>
          <w:p w14:paraId="4220615D" w14:textId="03BAED5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10 to 3.74)</w:t>
            </w:r>
          </w:p>
        </w:tc>
        <w:tc>
          <w:tcPr>
            <w:tcW w:w="827" w:type="pct"/>
          </w:tcPr>
          <w:p w14:paraId="6F440233" w14:textId="5656B2B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705B44E5" w14:textId="77777777" w:rsidTr="00060A57">
        <w:tc>
          <w:tcPr>
            <w:tcW w:w="372" w:type="pct"/>
          </w:tcPr>
          <w:p w14:paraId="1247790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5AFAC0A2" w14:textId="289C4DE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7" w:type="pct"/>
          </w:tcPr>
          <w:p w14:paraId="60BCDE71" w14:textId="511CA1F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48AE7BDA" w14:textId="2BEDB6C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.3 (290.6 to 699.6)</w:t>
            </w:r>
          </w:p>
        </w:tc>
        <w:tc>
          <w:tcPr>
            <w:tcW w:w="804" w:type="pct"/>
          </w:tcPr>
          <w:p w14:paraId="68D23C20" w14:textId="3963F5A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.1 (828.5 to 1115.1)</w:t>
            </w:r>
          </w:p>
        </w:tc>
        <w:tc>
          <w:tcPr>
            <w:tcW w:w="948" w:type="pct"/>
          </w:tcPr>
          <w:p w14:paraId="645980F9" w14:textId="686F1B5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1.8 (244.6 to 737.3)</w:t>
            </w:r>
          </w:p>
        </w:tc>
        <w:tc>
          <w:tcPr>
            <w:tcW w:w="618" w:type="pct"/>
          </w:tcPr>
          <w:p w14:paraId="58B5B921" w14:textId="0E923A8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36 to 3.42)</w:t>
            </w:r>
          </w:p>
        </w:tc>
        <w:tc>
          <w:tcPr>
            <w:tcW w:w="827" w:type="pct"/>
          </w:tcPr>
          <w:p w14:paraId="4E8C1DAD" w14:textId="1D554AC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7206794E" w14:textId="77777777" w:rsidTr="00060A57">
        <w:tc>
          <w:tcPr>
            <w:tcW w:w="372" w:type="pct"/>
          </w:tcPr>
          <w:p w14:paraId="786EF73B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540F7DCE" w14:textId="2D0FD51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</w:tcPr>
          <w:p w14:paraId="715A2CE9" w14:textId="5B13650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2B79E81F" w14:textId="186E75B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.3 (290.6 to 699.6)</w:t>
            </w:r>
          </w:p>
        </w:tc>
        <w:tc>
          <w:tcPr>
            <w:tcW w:w="804" w:type="pct"/>
          </w:tcPr>
          <w:p w14:paraId="7ECAC24D" w14:textId="22A5696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.1 (828.5 to 1115.1)</w:t>
            </w:r>
          </w:p>
        </w:tc>
        <w:tc>
          <w:tcPr>
            <w:tcW w:w="948" w:type="pct"/>
          </w:tcPr>
          <w:p w14:paraId="438D0A65" w14:textId="2C6CEC3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1.8 (244.6 to 737.3)</w:t>
            </w:r>
          </w:p>
        </w:tc>
        <w:tc>
          <w:tcPr>
            <w:tcW w:w="618" w:type="pct"/>
          </w:tcPr>
          <w:p w14:paraId="14D4994A" w14:textId="6778D5C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36 to 3.42)</w:t>
            </w:r>
          </w:p>
        </w:tc>
        <w:tc>
          <w:tcPr>
            <w:tcW w:w="827" w:type="pct"/>
          </w:tcPr>
          <w:p w14:paraId="3B096222" w14:textId="730CCB5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FE51A6" w:rsidRPr="00453B67" w14:paraId="32B78FE7" w14:textId="77777777" w:rsidTr="00131DC4">
        <w:tc>
          <w:tcPr>
            <w:tcW w:w="5000" w:type="pct"/>
            <w:gridSpan w:val="8"/>
          </w:tcPr>
          <w:p w14:paraId="7D68A60F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lastRenderedPageBreak/>
              <w:t>Cause: Respiratory</w:t>
            </w:r>
          </w:p>
        </w:tc>
      </w:tr>
      <w:tr w:rsidR="005077E3" w:rsidRPr="00453B67" w14:paraId="3C658348" w14:textId="77777777" w:rsidTr="00060A57">
        <w:tc>
          <w:tcPr>
            <w:tcW w:w="372" w:type="pct"/>
          </w:tcPr>
          <w:p w14:paraId="47184D89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0A635897" w14:textId="4FBF091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7" w:type="pct"/>
          </w:tcPr>
          <w:p w14:paraId="204A47D6" w14:textId="583ED40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31" w:type="pct"/>
          </w:tcPr>
          <w:p w14:paraId="5CB2B24F" w14:textId="4783374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0.0 to 7.2)</w:t>
            </w:r>
          </w:p>
        </w:tc>
        <w:tc>
          <w:tcPr>
            <w:tcW w:w="804" w:type="pct"/>
          </w:tcPr>
          <w:p w14:paraId="4E6F6B2C" w14:textId="17D8454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7 (11.7 to 29.2)</w:t>
            </w:r>
          </w:p>
        </w:tc>
        <w:tc>
          <w:tcPr>
            <w:tcW w:w="948" w:type="pct"/>
          </w:tcPr>
          <w:p w14:paraId="236F5519" w14:textId="395D1BF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1 (8.5 to 26.5)</w:t>
            </w:r>
          </w:p>
        </w:tc>
        <w:tc>
          <w:tcPr>
            <w:tcW w:w="618" w:type="pct"/>
          </w:tcPr>
          <w:p w14:paraId="012058F5" w14:textId="69E436F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27" w:type="pct"/>
          </w:tcPr>
          <w:p w14:paraId="51015D4F" w14:textId="6F4E139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4EB21A22" w14:textId="77777777" w:rsidTr="00060A57">
        <w:tc>
          <w:tcPr>
            <w:tcW w:w="372" w:type="pct"/>
          </w:tcPr>
          <w:p w14:paraId="1D6A2F7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0DAB6E3A" w14:textId="3771AF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7" w:type="pct"/>
          </w:tcPr>
          <w:p w14:paraId="04B06EEE" w14:textId="6979B0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731" w:type="pct"/>
          </w:tcPr>
          <w:p w14:paraId="7F9C5B5A" w14:textId="1E0F24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2 (3.6 to 13.6)</w:t>
            </w:r>
          </w:p>
        </w:tc>
        <w:tc>
          <w:tcPr>
            <w:tcW w:w="804" w:type="pct"/>
          </w:tcPr>
          <w:p w14:paraId="2C69830F" w14:textId="792FEB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0 (46.4 to 75.2)</w:t>
            </w:r>
          </w:p>
        </w:tc>
        <w:tc>
          <w:tcPr>
            <w:tcW w:w="948" w:type="pct"/>
          </w:tcPr>
          <w:p w14:paraId="66D5978F" w14:textId="38DFD7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9 (37.0 to 67.9)</w:t>
            </w:r>
          </w:p>
        </w:tc>
        <w:tc>
          <w:tcPr>
            <w:tcW w:w="618" w:type="pct"/>
          </w:tcPr>
          <w:p w14:paraId="2B24433C" w14:textId="0BE95E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8 (4.25 to 17.87)</w:t>
            </w:r>
          </w:p>
        </w:tc>
        <w:tc>
          <w:tcPr>
            <w:tcW w:w="827" w:type="pct"/>
          </w:tcPr>
          <w:p w14:paraId="2934190F" w14:textId="49B0E7D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82 (4.12 to 44.10)</w:t>
            </w:r>
          </w:p>
        </w:tc>
      </w:tr>
      <w:tr w:rsidR="00D32B9C" w:rsidRPr="00453B67" w14:paraId="6A9F5320" w14:textId="77777777" w:rsidTr="00060A57">
        <w:tc>
          <w:tcPr>
            <w:tcW w:w="372" w:type="pct"/>
          </w:tcPr>
          <w:p w14:paraId="21A1615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47204263" w14:textId="5FB0F9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07" w:type="pct"/>
          </w:tcPr>
          <w:p w14:paraId="3B9FAC80" w14:textId="6ACD3D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731" w:type="pct"/>
          </w:tcPr>
          <w:p w14:paraId="77A990D9" w14:textId="622F73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4 (13.8 to 30.3)</w:t>
            </w:r>
          </w:p>
        </w:tc>
        <w:tc>
          <w:tcPr>
            <w:tcW w:w="804" w:type="pct"/>
          </w:tcPr>
          <w:p w14:paraId="3F26D9AE" w14:textId="16B13F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.4 (103.8 to 141.4)</w:t>
            </w:r>
          </w:p>
        </w:tc>
        <w:tc>
          <w:tcPr>
            <w:tcW w:w="948" w:type="pct"/>
          </w:tcPr>
          <w:p w14:paraId="5079C3FF" w14:textId="63E7291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.0 (79.5 to 121.9)</w:t>
            </w:r>
          </w:p>
        </w:tc>
        <w:tc>
          <w:tcPr>
            <w:tcW w:w="618" w:type="pct"/>
          </w:tcPr>
          <w:p w14:paraId="6A60FB08" w14:textId="2AEA19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77 (3.81 to 8.70)</w:t>
            </w:r>
          </w:p>
        </w:tc>
        <w:tc>
          <w:tcPr>
            <w:tcW w:w="827" w:type="pct"/>
          </w:tcPr>
          <w:p w14:paraId="258B433D" w14:textId="22BA86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4 (2.72 to 9.31)</w:t>
            </w:r>
          </w:p>
        </w:tc>
      </w:tr>
      <w:tr w:rsidR="00D32B9C" w:rsidRPr="00453B67" w14:paraId="3EEBDDCA" w14:textId="77777777" w:rsidTr="00060A57">
        <w:tc>
          <w:tcPr>
            <w:tcW w:w="372" w:type="pct"/>
          </w:tcPr>
          <w:p w14:paraId="7D44D5E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54CEF29B" w14:textId="31658D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07" w:type="pct"/>
          </w:tcPr>
          <w:p w14:paraId="223E0F88" w14:textId="5F62DA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</w:t>
            </w:r>
          </w:p>
        </w:tc>
        <w:tc>
          <w:tcPr>
            <w:tcW w:w="731" w:type="pct"/>
          </w:tcPr>
          <w:p w14:paraId="41E6AB79" w14:textId="355B03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4 (26.9 to 49.6)</w:t>
            </w:r>
          </w:p>
        </w:tc>
        <w:tc>
          <w:tcPr>
            <w:tcW w:w="804" w:type="pct"/>
          </w:tcPr>
          <w:p w14:paraId="494D1D58" w14:textId="55CAA7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.2 (205.4 to 261.1)</w:t>
            </w:r>
          </w:p>
        </w:tc>
        <w:tc>
          <w:tcPr>
            <w:tcW w:w="948" w:type="pct"/>
          </w:tcPr>
          <w:p w14:paraId="2E6B9163" w14:textId="45244E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8 (166.9 to 223.7)</w:t>
            </w:r>
          </w:p>
        </w:tc>
        <w:tc>
          <w:tcPr>
            <w:tcW w:w="618" w:type="pct"/>
          </w:tcPr>
          <w:p w14:paraId="6FB54353" w14:textId="36D397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5 (4.71 to 8.78)</w:t>
            </w:r>
          </w:p>
        </w:tc>
        <w:tc>
          <w:tcPr>
            <w:tcW w:w="827" w:type="pct"/>
          </w:tcPr>
          <w:p w14:paraId="17E4C87B" w14:textId="68C32E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1 (4.37 to 11.98)</w:t>
            </w:r>
          </w:p>
        </w:tc>
      </w:tr>
      <w:tr w:rsidR="00D32B9C" w:rsidRPr="00453B67" w14:paraId="04D36769" w14:textId="77777777" w:rsidTr="00060A57">
        <w:tc>
          <w:tcPr>
            <w:tcW w:w="372" w:type="pct"/>
          </w:tcPr>
          <w:p w14:paraId="79A876A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4EDDEB6B" w14:textId="0C3112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7" w:type="pct"/>
          </w:tcPr>
          <w:p w14:paraId="329D4B9A" w14:textId="670CEB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</w:t>
            </w:r>
          </w:p>
        </w:tc>
        <w:tc>
          <w:tcPr>
            <w:tcW w:w="731" w:type="pct"/>
          </w:tcPr>
          <w:p w14:paraId="576A23B8" w14:textId="3580C8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9 (65.3 to 100.3)</w:t>
            </w:r>
          </w:p>
        </w:tc>
        <w:tc>
          <w:tcPr>
            <w:tcW w:w="804" w:type="pct"/>
          </w:tcPr>
          <w:p w14:paraId="1DE91C58" w14:textId="4F12E7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.5 (400.5 to 481.3)</w:t>
            </w:r>
          </w:p>
        </w:tc>
        <w:tc>
          <w:tcPr>
            <w:tcW w:w="948" w:type="pct"/>
          </w:tcPr>
          <w:p w14:paraId="12F10EEC" w14:textId="7E45E9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.6 (316.0 to 400.3)</w:t>
            </w:r>
          </w:p>
        </w:tc>
        <w:tc>
          <w:tcPr>
            <w:tcW w:w="618" w:type="pct"/>
          </w:tcPr>
          <w:p w14:paraId="44D63AFE" w14:textId="7CB0EB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1 (4.25 to 6.72)</w:t>
            </w:r>
          </w:p>
        </w:tc>
        <w:tc>
          <w:tcPr>
            <w:tcW w:w="827" w:type="pct"/>
          </w:tcPr>
          <w:p w14:paraId="69A1F225" w14:textId="22CF71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2 (3.46 to 6.80)</w:t>
            </w:r>
          </w:p>
        </w:tc>
      </w:tr>
      <w:tr w:rsidR="00D32B9C" w:rsidRPr="00453B67" w14:paraId="00EDFBEB" w14:textId="77777777" w:rsidTr="00060A57">
        <w:tc>
          <w:tcPr>
            <w:tcW w:w="372" w:type="pct"/>
          </w:tcPr>
          <w:p w14:paraId="3D32E53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648F2532" w14:textId="1720DD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07" w:type="pct"/>
          </w:tcPr>
          <w:p w14:paraId="6292E94C" w14:textId="29F0D4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731" w:type="pct"/>
          </w:tcPr>
          <w:p w14:paraId="390CE54C" w14:textId="1FEEC0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.8 (108.1 to 157.1)</w:t>
            </w:r>
          </w:p>
        </w:tc>
        <w:tc>
          <w:tcPr>
            <w:tcW w:w="804" w:type="pct"/>
          </w:tcPr>
          <w:p w14:paraId="3EC56289" w14:textId="035FBD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7.9 (588.2 to 685.4)</w:t>
            </w:r>
          </w:p>
        </w:tc>
        <w:tc>
          <w:tcPr>
            <w:tcW w:w="948" w:type="pct"/>
          </w:tcPr>
          <w:p w14:paraId="3561F803" w14:textId="65459B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.1 (451.3 to 557.6)</w:t>
            </w:r>
          </w:p>
        </w:tc>
        <w:tc>
          <w:tcPr>
            <w:tcW w:w="618" w:type="pct"/>
          </w:tcPr>
          <w:p w14:paraId="0A74678E" w14:textId="3E0A4D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4 (3.98 to 5.87)</w:t>
            </w:r>
          </w:p>
        </w:tc>
        <w:tc>
          <w:tcPr>
            <w:tcW w:w="827" w:type="pct"/>
          </w:tcPr>
          <w:p w14:paraId="2EB56B9C" w14:textId="0B4F9B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1 (2.89 to 5.99)</w:t>
            </w:r>
          </w:p>
        </w:tc>
      </w:tr>
      <w:tr w:rsidR="00D32B9C" w:rsidRPr="00453B67" w14:paraId="294DA0BA" w14:textId="77777777" w:rsidTr="00060A57">
        <w:tc>
          <w:tcPr>
            <w:tcW w:w="372" w:type="pct"/>
          </w:tcPr>
          <w:p w14:paraId="44E61B5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4AB3E8EB" w14:textId="7BDF5A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307" w:type="pct"/>
          </w:tcPr>
          <w:p w14:paraId="72FB5E87" w14:textId="0D214EE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</w:t>
            </w:r>
          </w:p>
        </w:tc>
        <w:tc>
          <w:tcPr>
            <w:tcW w:w="731" w:type="pct"/>
          </w:tcPr>
          <w:p w14:paraId="3066551C" w14:textId="498211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6 (145.0 to 202.1)</w:t>
            </w:r>
          </w:p>
        </w:tc>
        <w:tc>
          <w:tcPr>
            <w:tcW w:w="804" w:type="pct"/>
          </w:tcPr>
          <w:p w14:paraId="60DBD495" w14:textId="1DCE43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2.4 (789.1 to 912.0)</w:t>
            </w:r>
          </w:p>
        </w:tc>
        <w:tc>
          <w:tcPr>
            <w:tcW w:w="948" w:type="pct"/>
          </w:tcPr>
          <w:p w14:paraId="6C7747EB" w14:textId="70E0D6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0.7 (610.4 to 747.1)</w:t>
            </w:r>
          </w:p>
        </w:tc>
        <w:tc>
          <w:tcPr>
            <w:tcW w:w="618" w:type="pct"/>
          </w:tcPr>
          <w:p w14:paraId="370F02E0" w14:textId="3969C6E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7 (4.12 to 6.08)</w:t>
            </w:r>
          </w:p>
        </w:tc>
        <w:tc>
          <w:tcPr>
            <w:tcW w:w="827" w:type="pct"/>
          </w:tcPr>
          <w:p w14:paraId="55EE12A1" w14:textId="080F44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5 (3.70 to 9.00)</w:t>
            </w:r>
          </w:p>
        </w:tc>
      </w:tr>
      <w:tr w:rsidR="00D32B9C" w:rsidRPr="00453B67" w14:paraId="0A2043F8" w14:textId="77777777" w:rsidTr="00060A57">
        <w:tc>
          <w:tcPr>
            <w:tcW w:w="372" w:type="pct"/>
          </w:tcPr>
          <w:p w14:paraId="221BCB2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1F4E3B64" w14:textId="5A7BE8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07" w:type="pct"/>
          </w:tcPr>
          <w:p w14:paraId="17492E18" w14:textId="662B28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731" w:type="pct"/>
          </w:tcPr>
          <w:p w14:paraId="6D79FC1F" w14:textId="660666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9.3 (204.9 to 278.7)</w:t>
            </w:r>
          </w:p>
        </w:tc>
        <w:tc>
          <w:tcPr>
            <w:tcW w:w="804" w:type="pct"/>
          </w:tcPr>
          <w:p w14:paraId="7BCA344F" w14:textId="5B1D68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0.1 (950.0 to 1091.5)</w:t>
            </w:r>
          </w:p>
        </w:tc>
        <w:tc>
          <w:tcPr>
            <w:tcW w:w="948" w:type="pct"/>
          </w:tcPr>
          <w:p w14:paraId="1745AF11" w14:textId="7C9F3E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0.8 (705.7 to 858.2)</w:t>
            </w:r>
          </w:p>
        </w:tc>
        <w:tc>
          <w:tcPr>
            <w:tcW w:w="618" w:type="pct"/>
          </w:tcPr>
          <w:p w14:paraId="6759D619" w14:textId="5939D5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6 (3.64 to 5.11)</w:t>
            </w:r>
          </w:p>
        </w:tc>
        <w:tc>
          <w:tcPr>
            <w:tcW w:w="827" w:type="pct"/>
          </w:tcPr>
          <w:p w14:paraId="7C775C63" w14:textId="4CC463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6 (1.84 to 3.88)</w:t>
            </w:r>
          </w:p>
        </w:tc>
      </w:tr>
      <w:tr w:rsidR="00D32B9C" w:rsidRPr="00453B67" w14:paraId="47393CE1" w14:textId="77777777" w:rsidTr="00060A57">
        <w:tc>
          <w:tcPr>
            <w:tcW w:w="372" w:type="pct"/>
          </w:tcPr>
          <w:p w14:paraId="12DC3A4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25B40CE2" w14:textId="61638B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7" w:type="pct"/>
          </w:tcPr>
          <w:p w14:paraId="075F0D33" w14:textId="7A7392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731" w:type="pct"/>
          </w:tcPr>
          <w:p w14:paraId="648A21DC" w14:textId="22CB3E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0 (248.0 to 335.3)</w:t>
            </w:r>
          </w:p>
        </w:tc>
        <w:tc>
          <w:tcPr>
            <w:tcW w:w="804" w:type="pct"/>
          </w:tcPr>
          <w:p w14:paraId="2241E7F0" w14:textId="79380A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1.2 (1092.2 to 1252.7)</w:t>
            </w:r>
          </w:p>
        </w:tc>
        <w:tc>
          <w:tcPr>
            <w:tcW w:w="948" w:type="pct"/>
          </w:tcPr>
          <w:p w14:paraId="556BB50F" w14:textId="380D10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2.2 (798.0 to 976.4)</w:t>
            </w:r>
          </w:p>
        </w:tc>
        <w:tc>
          <w:tcPr>
            <w:tcW w:w="618" w:type="pct"/>
          </w:tcPr>
          <w:p w14:paraId="200DD63F" w14:textId="701191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5 (3.48 to 4.80)</w:t>
            </w:r>
          </w:p>
        </w:tc>
        <w:tc>
          <w:tcPr>
            <w:tcW w:w="827" w:type="pct"/>
          </w:tcPr>
          <w:p w14:paraId="4DE0E18A" w14:textId="2518E7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6 (2.06 to 6.00)</w:t>
            </w:r>
          </w:p>
        </w:tc>
      </w:tr>
      <w:tr w:rsidR="00D32B9C" w:rsidRPr="00453B67" w14:paraId="7622B5A3" w14:textId="77777777" w:rsidTr="00060A57">
        <w:tc>
          <w:tcPr>
            <w:tcW w:w="372" w:type="pct"/>
          </w:tcPr>
          <w:p w14:paraId="79E1641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56C9DD2F" w14:textId="161C9A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7" w:type="pct"/>
          </w:tcPr>
          <w:p w14:paraId="193746A4" w14:textId="68093D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731" w:type="pct"/>
          </w:tcPr>
          <w:p w14:paraId="789DD100" w14:textId="5BA9F2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6 (297.1 to 407.5)</w:t>
            </w:r>
          </w:p>
        </w:tc>
        <w:tc>
          <w:tcPr>
            <w:tcW w:w="804" w:type="pct"/>
          </w:tcPr>
          <w:p w14:paraId="5967DB85" w14:textId="5A9D94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8.5 (1249.0 to 1422.9)</w:t>
            </w:r>
          </w:p>
        </w:tc>
        <w:tc>
          <w:tcPr>
            <w:tcW w:w="948" w:type="pct"/>
          </w:tcPr>
          <w:p w14:paraId="005D542A" w14:textId="702BD6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9.0 (887.0 to 1082.8)</w:t>
            </w:r>
          </w:p>
        </w:tc>
        <w:tc>
          <w:tcPr>
            <w:tcW w:w="618" w:type="pct"/>
          </w:tcPr>
          <w:p w14:paraId="17727061" w14:textId="5DE136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3.27 to 4.51)</w:t>
            </w:r>
          </w:p>
        </w:tc>
        <w:tc>
          <w:tcPr>
            <w:tcW w:w="827" w:type="pct"/>
          </w:tcPr>
          <w:p w14:paraId="1C4DF7A8" w14:textId="4776FE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8 (1.73 to 4.96)</w:t>
            </w:r>
          </w:p>
        </w:tc>
      </w:tr>
      <w:tr w:rsidR="00D32B9C" w:rsidRPr="00453B67" w14:paraId="71D652C4" w14:textId="77777777" w:rsidTr="00060A57">
        <w:tc>
          <w:tcPr>
            <w:tcW w:w="372" w:type="pct"/>
          </w:tcPr>
          <w:p w14:paraId="2C9F16D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6E3B1947" w14:textId="044C50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7" w:type="pct"/>
          </w:tcPr>
          <w:p w14:paraId="6C45B253" w14:textId="63A019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731" w:type="pct"/>
          </w:tcPr>
          <w:p w14:paraId="48D70BD1" w14:textId="19B64A6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7.9 (347.7 to 472.6)</w:t>
            </w:r>
          </w:p>
        </w:tc>
        <w:tc>
          <w:tcPr>
            <w:tcW w:w="804" w:type="pct"/>
          </w:tcPr>
          <w:p w14:paraId="7CED3FE4" w14:textId="23C13F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3.7 (1436.6 to 1638.4)</w:t>
            </w:r>
          </w:p>
        </w:tc>
        <w:tc>
          <w:tcPr>
            <w:tcW w:w="948" w:type="pct"/>
          </w:tcPr>
          <w:p w14:paraId="34B90E68" w14:textId="15A6CF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5.7 (1008.7 to 1239.7)</w:t>
            </w:r>
          </w:p>
        </w:tc>
        <w:tc>
          <w:tcPr>
            <w:tcW w:w="618" w:type="pct"/>
          </w:tcPr>
          <w:p w14:paraId="3A6A79EF" w14:textId="394538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3 (3.22 to 4.41)</w:t>
            </w:r>
          </w:p>
        </w:tc>
        <w:tc>
          <w:tcPr>
            <w:tcW w:w="827" w:type="pct"/>
          </w:tcPr>
          <w:p w14:paraId="21D48A9C" w14:textId="3B1DF4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4 (2.14 to 6.76)</w:t>
            </w:r>
          </w:p>
        </w:tc>
      </w:tr>
      <w:tr w:rsidR="00D32B9C" w:rsidRPr="00453B67" w14:paraId="5BFA72E9" w14:textId="77777777" w:rsidTr="00060A57">
        <w:tc>
          <w:tcPr>
            <w:tcW w:w="372" w:type="pct"/>
          </w:tcPr>
          <w:p w14:paraId="4632301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0E6B20F2" w14:textId="5E49C9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07" w:type="pct"/>
          </w:tcPr>
          <w:p w14:paraId="3EDBA7CD" w14:textId="0F524D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731" w:type="pct"/>
          </w:tcPr>
          <w:p w14:paraId="0BC12CAE" w14:textId="0BA1F7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7.5 (375.8 to 504.5)</w:t>
            </w:r>
          </w:p>
        </w:tc>
        <w:tc>
          <w:tcPr>
            <w:tcW w:w="804" w:type="pct"/>
          </w:tcPr>
          <w:p w14:paraId="0CDBD473" w14:textId="7139B8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3.9 (1580.1 to 1821.0)</w:t>
            </w:r>
          </w:p>
        </w:tc>
        <w:tc>
          <w:tcPr>
            <w:tcW w:w="948" w:type="pct"/>
          </w:tcPr>
          <w:p w14:paraId="6871ECF5" w14:textId="6B6B79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6.4 (1130.0 to 1389.2)</w:t>
            </w:r>
          </w:p>
        </w:tc>
        <w:tc>
          <w:tcPr>
            <w:tcW w:w="618" w:type="pct"/>
          </w:tcPr>
          <w:p w14:paraId="759C6125" w14:textId="0445BC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7 (3.30 to 4.52)</w:t>
            </w:r>
          </w:p>
        </w:tc>
        <w:tc>
          <w:tcPr>
            <w:tcW w:w="827" w:type="pct"/>
          </w:tcPr>
          <w:p w14:paraId="0B47C919" w14:textId="0737EE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27 (2.96 to 21.03)</w:t>
            </w:r>
          </w:p>
        </w:tc>
      </w:tr>
      <w:tr w:rsidR="005077E3" w:rsidRPr="00453B67" w14:paraId="32D781EB" w14:textId="77777777" w:rsidTr="00060A57">
        <w:tc>
          <w:tcPr>
            <w:tcW w:w="372" w:type="pct"/>
          </w:tcPr>
          <w:p w14:paraId="321742A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416459EE" w14:textId="5ABA3E2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7" w:type="pct"/>
          </w:tcPr>
          <w:p w14:paraId="41DADCD2" w14:textId="48389C1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731" w:type="pct"/>
          </w:tcPr>
          <w:p w14:paraId="04564A92" w14:textId="4871B9E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9.6 (401.8 to 544.3)</w:t>
            </w:r>
          </w:p>
        </w:tc>
        <w:tc>
          <w:tcPr>
            <w:tcW w:w="804" w:type="pct"/>
          </w:tcPr>
          <w:p w14:paraId="7D777430" w14:textId="6E9970E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6.8 (1720.1 to 2023.5)</w:t>
            </w:r>
          </w:p>
        </w:tc>
        <w:tc>
          <w:tcPr>
            <w:tcW w:w="948" w:type="pct"/>
          </w:tcPr>
          <w:p w14:paraId="6AB15BA2" w14:textId="5B3499D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7.2 (1241.7 to 1561.3)</w:t>
            </w:r>
          </w:p>
        </w:tc>
        <w:tc>
          <w:tcPr>
            <w:tcW w:w="618" w:type="pct"/>
          </w:tcPr>
          <w:p w14:paraId="31153BFB" w14:textId="48568A0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0 (3.36 to 4.68)</w:t>
            </w:r>
          </w:p>
        </w:tc>
        <w:tc>
          <w:tcPr>
            <w:tcW w:w="827" w:type="pct"/>
          </w:tcPr>
          <w:p w14:paraId="16AAD5C4" w14:textId="116C824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041CE30B" w14:textId="77777777" w:rsidTr="00060A57">
        <w:tc>
          <w:tcPr>
            <w:tcW w:w="372" w:type="pct"/>
          </w:tcPr>
          <w:p w14:paraId="109FD350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5E7A6DB7" w14:textId="3EF4886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7" w:type="pct"/>
          </w:tcPr>
          <w:p w14:paraId="19CFF487" w14:textId="209B03E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731" w:type="pct"/>
          </w:tcPr>
          <w:p w14:paraId="59E499DC" w14:textId="58DA489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0.9 (445.0 to 612.7)</w:t>
            </w:r>
          </w:p>
        </w:tc>
        <w:tc>
          <w:tcPr>
            <w:tcW w:w="804" w:type="pct"/>
          </w:tcPr>
          <w:p w14:paraId="31EF7D51" w14:textId="6D0DA76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9.6 (1872.0 to 2215.4)</w:t>
            </w:r>
          </w:p>
        </w:tc>
        <w:tc>
          <w:tcPr>
            <w:tcW w:w="948" w:type="pct"/>
          </w:tcPr>
          <w:p w14:paraId="4BA75196" w14:textId="0B690E8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8.7 (1306.8 to 1701.8)</w:t>
            </w:r>
          </w:p>
        </w:tc>
        <w:tc>
          <w:tcPr>
            <w:tcW w:w="618" w:type="pct"/>
          </w:tcPr>
          <w:p w14:paraId="6CF1B411" w14:textId="62D83DB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2 (3.21 to 4.64)</w:t>
            </w:r>
          </w:p>
        </w:tc>
        <w:tc>
          <w:tcPr>
            <w:tcW w:w="827" w:type="pct"/>
          </w:tcPr>
          <w:p w14:paraId="0F95E272" w14:textId="0856FDC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D7416F4" w14:textId="77777777" w:rsidTr="00060A57">
        <w:tc>
          <w:tcPr>
            <w:tcW w:w="372" w:type="pct"/>
          </w:tcPr>
          <w:p w14:paraId="633ED63D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7CADD9AB" w14:textId="69F1E01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7" w:type="pct"/>
          </w:tcPr>
          <w:p w14:paraId="34846A76" w14:textId="5416DCE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31" w:type="pct"/>
          </w:tcPr>
          <w:p w14:paraId="56F4F593" w14:textId="0B5AE13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9.0 (471.2 to 673.3)</w:t>
            </w:r>
          </w:p>
        </w:tc>
        <w:tc>
          <w:tcPr>
            <w:tcW w:w="804" w:type="pct"/>
          </w:tcPr>
          <w:p w14:paraId="0E7DF7E6" w14:textId="1E2BF07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5.1 (2012.0 to 2416.6)</w:t>
            </w:r>
          </w:p>
        </w:tc>
        <w:tc>
          <w:tcPr>
            <w:tcW w:w="948" w:type="pct"/>
          </w:tcPr>
          <w:p w14:paraId="119BF0D3" w14:textId="5896205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6.1 (1398.7 to 1864.8)</w:t>
            </w:r>
          </w:p>
        </w:tc>
        <w:tc>
          <w:tcPr>
            <w:tcW w:w="618" w:type="pct"/>
          </w:tcPr>
          <w:p w14:paraId="26727FF5" w14:textId="6A9A1DF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4 (3.18 to 4.78)</w:t>
            </w:r>
          </w:p>
        </w:tc>
        <w:tc>
          <w:tcPr>
            <w:tcW w:w="827" w:type="pct"/>
          </w:tcPr>
          <w:p w14:paraId="11A3A16A" w14:textId="344A1CF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04B2DF20" w14:textId="77777777" w:rsidTr="00060A57">
        <w:tc>
          <w:tcPr>
            <w:tcW w:w="372" w:type="pct"/>
          </w:tcPr>
          <w:p w14:paraId="79A1785C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42936CF0" w14:textId="3CD7DA6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7" w:type="pct"/>
          </w:tcPr>
          <w:p w14:paraId="2CC71545" w14:textId="17BDCB0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31" w:type="pct"/>
          </w:tcPr>
          <w:p w14:paraId="6C87C8FD" w14:textId="62EE7A6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2.3 (487.7 to 762.6)</w:t>
            </w:r>
          </w:p>
        </w:tc>
        <w:tc>
          <w:tcPr>
            <w:tcW w:w="804" w:type="pct"/>
          </w:tcPr>
          <w:p w14:paraId="30367258" w14:textId="04399C7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8.5 (2061.0 to 2821.0)</w:t>
            </w:r>
          </w:p>
        </w:tc>
        <w:tc>
          <w:tcPr>
            <w:tcW w:w="948" w:type="pct"/>
          </w:tcPr>
          <w:p w14:paraId="33CD6B1E" w14:textId="68C9443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6.3 (1411.0 to 2163.4)</w:t>
            </w:r>
          </w:p>
        </w:tc>
        <w:tc>
          <w:tcPr>
            <w:tcW w:w="618" w:type="pct"/>
          </w:tcPr>
          <w:p w14:paraId="6A932CDF" w14:textId="3A60A8D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0 (2.88 to 5.07)</w:t>
            </w:r>
          </w:p>
        </w:tc>
        <w:tc>
          <w:tcPr>
            <w:tcW w:w="827" w:type="pct"/>
          </w:tcPr>
          <w:p w14:paraId="2B2D5216" w14:textId="10D4FF1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8373B20" w14:textId="77777777" w:rsidTr="00060A57">
        <w:tc>
          <w:tcPr>
            <w:tcW w:w="372" w:type="pct"/>
          </w:tcPr>
          <w:p w14:paraId="5D268CE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93" w:type="pct"/>
          </w:tcPr>
          <w:p w14:paraId="2AF7DE7F" w14:textId="258C6C9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</w:tcPr>
          <w:p w14:paraId="021F758C" w14:textId="79C6F26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0BED334F" w14:textId="621D5ED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2.3 (487.7 to 762.6)</w:t>
            </w:r>
          </w:p>
        </w:tc>
        <w:tc>
          <w:tcPr>
            <w:tcW w:w="804" w:type="pct"/>
          </w:tcPr>
          <w:p w14:paraId="25D62110" w14:textId="1074E76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8.5 (2061.0 to 2821.0)</w:t>
            </w:r>
          </w:p>
        </w:tc>
        <w:tc>
          <w:tcPr>
            <w:tcW w:w="948" w:type="pct"/>
          </w:tcPr>
          <w:p w14:paraId="22BF3899" w14:textId="0C9DCA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6.3 (1411.0 to 2163.4)</w:t>
            </w:r>
          </w:p>
        </w:tc>
        <w:tc>
          <w:tcPr>
            <w:tcW w:w="618" w:type="pct"/>
          </w:tcPr>
          <w:p w14:paraId="1CEB0F5A" w14:textId="1AD3A3A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0 (2.88 to 5.07)</w:t>
            </w:r>
          </w:p>
        </w:tc>
        <w:tc>
          <w:tcPr>
            <w:tcW w:w="827" w:type="pct"/>
          </w:tcPr>
          <w:p w14:paraId="00B8AFA7" w14:textId="70ECB44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FE51A6" w:rsidRPr="00453B67" w14:paraId="0BA900BA" w14:textId="77777777" w:rsidTr="00131DC4">
        <w:tc>
          <w:tcPr>
            <w:tcW w:w="5000" w:type="pct"/>
            <w:gridSpan w:val="8"/>
          </w:tcPr>
          <w:p w14:paraId="09E40539" w14:textId="77777777" w:rsidR="00FE51A6" w:rsidRPr="00453B67" w:rsidRDefault="00FE51A6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D32B9C" w:rsidRPr="00453B67" w14:paraId="393E7EE0" w14:textId="77777777" w:rsidTr="00060A57">
        <w:tc>
          <w:tcPr>
            <w:tcW w:w="372" w:type="pct"/>
          </w:tcPr>
          <w:p w14:paraId="6D8D88B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93" w:type="pct"/>
          </w:tcPr>
          <w:p w14:paraId="69C256E0" w14:textId="27DF93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07" w:type="pct"/>
          </w:tcPr>
          <w:p w14:paraId="5F8BC862" w14:textId="4DA3D1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31" w:type="pct"/>
          </w:tcPr>
          <w:p w14:paraId="10933EDB" w14:textId="231DC4D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0 (4.0 to 15.3)</w:t>
            </w:r>
          </w:p>
        </w:tc>
        <w:tc>
          <w:tcPr>
            <w:tcW w:w="804" w:type="pct"/>
          </w:tcPr>
          <w:p w14:paraId="7BDF1692" w14:textId="5D46C2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9 (10.8 to 27.8)</w:t>
            </w:r>
          </w:p>
        </w:tc>
        <w:tc>
          <w:tcPr>
            <w:tcW w:w="948" w:type="pct"/>
          </w:tcPr>
          <w:p w14:paraId="3871D607" w14:textId="3FB40E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 (-0.5 to 18.9)</w:t>
            </w:r>
          </w:p>
        </w:tc>
        <w:tc>
          <w:tcPr>
            <w:tcW w:w="618" w:type="pct"/>
          </w:tcPr>
          <w:p w14:paraId="022C8F1B" w14:textId="025EED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0.97 to 4.89)</w:t>
            </w:r>
          </w:p>
        </w:tc>
        <w:tc>
          <w:tcPr>
            <w:tcW w:w="827" w:type="pct"/>
          </w:tcPr>
          <w:p w14:paraId="027ABA02" w14:textId="741457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0.97 to 4.91)</w:t>
            </w:r>
          </w:p>
        </w:tc>
      </w:tr>
      <w:tr w:rsidR="00D32B9C" w:rsidRPr="00453B67" w14:paraId="0EAE075C" w14:textId="77777777" w:rsidTr="00060A57">
        <w:tc>
          <w:tcPr>
            <w:tcW w:w="372" w:type="pct"/>
          </w:tcPr>
          <w:p w14:paraId="2D961EE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93" w:type="pct"/>
          </w:tcPr>
          <w:p w14:paraId="732D4E33" w14:textId="26642C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307" w:type="pct"/>
          </w:tcPr>
          <w:p w14:paraId="2C1DEE25" w14:textId="755C49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31" w:type="pct"/>
          </w:tcPr>
          <w:p w14:paraId="1345BF69" w14:textId="68BA2D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8 (22.7 to 42.8)</w:t>
            </w:r>
          </w:p>
        </w:tc>
        <w:tc>
          <w:tcPr>
            <w:tcW w:w="804" w:type="pct"/>
          </w:tcPr>
          <w:p w14:paraId="75CCDAEF" w14:textId="7E0A7F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8 (48.7 to 78.9)</w:t>
            </w:r>
          </w:p>
        </w:tc>
        <w:tc>
          <w:tcPr>
            <w:tcW w:w="948" w:type="pct"/>
          </w:tcPr>
          <w:p w14:paraId="4EF80114" w14:textId="656C78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9 (14.8 to 51.2)</w:t>
            </w:r>
          </w:p>
        </w:tc>
        <w:tc>
          <w:tcPr>
            <w:tcW w:w="618" w:type="pct"/>
          </w:tcPr>
          <w:p w14:paraId="1B4E38A8" w14:textId="4F8227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37 to 3.06)</w:t>
            </w:r>
          </w:p>
        </w:tc>
        <w:tc>
          <w:tcPr>
            <w:tcW w:w="827" w:type="pct"/>
          </w:tcPr>
          <w:p w14:paraId="22E03716" w14:textId="4B761F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24 to 3.23)</w:t>
            </w:r>
          </w:p>
        </w:tc>
      </w:tr>
      <w:tr w:rsidR="00D32B9C" w:rsidRPr="00453B67" w14:paraId="129E430B" w14:textId="77777777" w:rsidTr="00060A57">
        <w:tc>
          <w:tcPr>
            <w:tcW w:w="372" w:type="pct"/>
          </w:tcPr>
          <w:p w14:paraId="455D090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93" w:type="pct"/>
          </w:tcPr>
          <w:p w14:paraId="1D2FF24A" w14:textId="35894C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07" w:type="pct"/>
          </w:tcPr>
          <w:p w14:paraId="536EC2D2" w14:textId="73099A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731" w:type="pct"/>
          </w:tcPr>
          <w:p w14:paraId="5B34C622" w14:textId="59BCB8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1 (46.2 to 76.0)</w:t>
            </w:r>
          </w:p>
        </w:tc>
        <w:tc>
          <w:tcPr>
            <w:tcW w:w="804" w:type="pct"/>
          </w:tcPr>
          <w:p w14:paraId="12A1EA02" w14:textId="05C919C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8 (112.9 to 157.6)</w:t>
            </w:r>
          </w:p>
        </w:tc>
        <w:tc>
          <w:tcPr>
            <w:tcW w:w="948" w:type="pct"/>
          </w:tcPr>
          <w:p w14:paraId="689B1887" w14:textId="675FEB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7 (47.4 to 101.1)</w:t>
            </w:r>
          </w:p>
        </w:tc>
        <w:tc>
          <w:tcPr>
            <w:tcW w:w="618" w:type="pct"/>
          </w:tcPr>
          <w:p w14:paraId="2108F007" w14:textId="56570C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3 (1.68 to 3.02)</w:t>
            </w:r>
          </w:p>
        </w:tc>
        <w:tc>
          <w:tcPr>
            <w:tcW w:w="827" w:type="pct"/>
          </w:tcPr>
          <w:p w14:paraId="6EECEF1E" w14:textId="0DAC4C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67 to 3.95)</w:t>
            </w:r>
          </w:p>
        </w:tc>
      </w:tr>
      <w:tr w:rsidR="00D32B9C" w:rsidRPr="00453B67" w14:paraId="03364FD1" w14:textId="77777777" w:rsidTr="00060A57">
        <w:tc>
          <w:tcPr>
            <w:tcW w:w="372" w:type="pct"/>
          </w:tcPr>
          <w:p w14:paraId="5C7EBB1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93" w:type="pct"/>
          </w:tcPr>
          <w:p w14:paraId="04DD1145" w14:textId="4BFD1B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307" w:type="pct"/>
          </w:tcPr>
          <w:p w14:paraId="2FEC2D5A" w14:textId="666AF3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</w:t>
            </w:r>
          </w:p>
        </w:tc>
        <w:tc>
          <w:tcPr>
            <w:tcW w:w="731" w:type="pct"/>
          </w:tcPr>
          <w:p w14:paraId="1294B2C2" w14:textId="0977BF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4 (107.4 to 151.2)</w:t>
            </w:r>
          </w:p>
        </w:tc>
        <w:tc>
          <w:tcPr>
            <w:tcW w:w="804" w:type="pct"/>
          </w:tcPr>
          <w:p w14:paraId="6D9A86E1" w14:textId="34A323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.9 (232.4 to 295.5)</w:t>
            </w:r>
          </w:p>
        </w:tc>
        <w:tc>
          <w:tcPr>
            <w:tcW w:w="948" w:type="pct"/>
          </w:tcPr>
          <w:p w14:paraId="5C354DBD" w14:textId="166873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5 (97.7 to 172.4)</w:t>
            </w:r>
          </w:p>
        </w:tc>
        <w:tc>
          <w:tcPr>
            <w:tcW w:w="618" w:type="pct"/>
          </w:tcPr>
          <w:p w14:paraId="03F42A00" w14:textId="1CFFCA6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66 to 2.53)</w:t>
            </w:r>
          </w:p>
        </w:tc>
        <w:tc>
          <w:tcPr>
            <w:tcW w:w="827" w:type="pct"/>
          </w:tcPr>
          <w:p w14:paraId="48FBE969" w14:textId="26088F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0 (1.44 to 2.70)</w:t>
            </w:r>
          </w:p>
        </w:tc>
      </w:tr>
      <w:tr w:rsidR="00D32B9C" w:rsidRPr="00453B67" w14:paraId="5F053D4E" w14:textId="77777777" w:rsidTr="00060A57">
        <w:tc>
          <w:tcPr>
            <w:tcW w:w="372" w:type="pct"/>
          </w:tcPr>
          <w:p w14:paraId="55A0C34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93" w:type="pct"/>
          </w:tcPr>
          <w:p w14:paraId="136FE658" w14:textId="43E77F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307" w:type="pct"/>
          </w:tcPr>
          <w:p w14:paraId="46E471E5" w14:textId="4099CE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</w:t>
            </w:r>
          </w:p>
        </w:tc>
        <w:tc>
          <w:tcPr>
            <w:tcW w:w="731" w:type="pct"/>
          </w:tcPr>
          <w:p w14:paraId="44F2334F" w14:textId="523976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.4 (227.1 to 288.0)</w:t>
            </w:r>
          </w:p>
        </w:tc>
        <w:tc>
          <w:tcPr>
            <w:tcW w:w="804" w:type="pct"/>
          </w:tcPr>
          <w:p w14:paraId="1AA744BA" w14:textId="37825E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1.2 (484.9 to 577.2)</w:t>
            </w:r>
          </w:p>
        </w:tc>
        <w:tc>
          <w:tcPr>
            <w:tcW w:w="948" w:type="pct"/>
          </w:tcPr>
          <w:p w14:paraId="1E04640C" w14:textId="02000A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.7 (218.6 to 331.5)</w:t>
            </w:r>
          </w:p>
        </w:tc>
        <w:tc>
          <w:tcPr>
            <w:tcW w:w="618" w:type="pct"/>
          </w:tcPr>
          <w:p w14:paraId="297ED6FC" w14:textId="1A772D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79 to 2.40)</w:t>
            </w:r>
          </w:p>
        </w:tc>
        <w:tc>
          <w:tcPr>
            <w:tcW w:w="827" w:type="pct"/>
          </w:tcPr>
          <w:p w14:paraId="020A44FD" w14:textId="3169AB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71 to 2.67)</w:t>
            </w:r>
          </w:p>
        </w:tc>
      </w:tr>
      <w:tr w:rsidR="00D32B9C" w:rsidRPr="00453B67" w14:paraId="4A3D2A00" w14:textId="77777777" w:rsidTr="00060A57">
        <w:tc>
          <w:tcPr>
            <w:tcW w:w="372" w:type="pct"/>
          </w:tcPr>
          <w:p w14:paraId="670DB74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93" w:type="pct"/>
          </w:tcPr>
          <w:p w14:paraId="143DC6EA" w14:textId="48BCCE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07" w:type="pct"/>
          </w:tcPr>
          <w:p w14:paraId="2104AC7E" w14:textId="4992B4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</w:t>
            </w:r>
          </w:p>
        </w:tc>
        <w:tc>
          <w:tcPr>
            <w:tcW w:w="731" w:type="pct"/>
          </w:tcPr>
          <w:p w14:paraId="4B5A1B10" w14:textId="016E78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4.6 (345.0 to 426.8)</w:t>
            </w:r>
          </w:p>
        </w:tc>
        <w:tc>
          <w:tcPr>
            <w:tcW w:w="804" w:type="pct"/>
          </w:tcPr>
          <w:p w14:paraId="5ACD24FB" w14:textId="262263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4.9 (697.5 to 816.4)</w:t>
            </w:r>
          </w:p>
        </w:tc>
        <w:tc>
          <w:tcPr>
            <w:tcW w:w="948" w:type="pct"/>
          </w:tcPr>
          <w:p w14:paraId="0B1087CE" w14:textId="2E18326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.4 (301.3 to 444.5)</w:t>
            </w:r>
          </w:p>
        </w:tc>
        <w:tc>
          <w:tcPr>
            <w:tcW w:w="618" w:type="pct"/>
          </w:tcPr>
          <w:p w14:paraId="14369C6A" w14:textId="07FA94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73 to 2.24)</w:t>
            </w:r>
          </w:p>
        </w:tc>
        <w:tc>
          <w:tcPr>
            <w:tcW w:w="827" w:type="pct"/>
          </w:tcPr>
          <w:p w14:paraId="0E1B594A" w14:textId="3DD60B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1.42 to 2.36)</w:t>
            </w:r>
          </w:p>
        </w:tc>
      </w:tr>
      <w:tr w:rsidR="00D32B9C" w:rsidRPr="00453B67" w14:paraId="7674B01A" w14:textId="77777777" w:rsidTr="00060A57">
        <w:tc>
          <w:tcPr>
            <w:tcW w:w="372" w:type="pct"/>
          </w:tcPr>
          <w:p w14:paraId="27810BB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93" w:type="pct"/>
          </w:tcPr>
          <w:p w14:paraId="1CABD496" w14:textId="470195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307" w:type="pct"/>
          </w:tcPr>
          <w:p w14:paraId="07073532" w14:textId="498373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</w:t>
            </w:r>
          </w:p>
        </w:tc>
        <w:tc>
          <w:tcPr>
            <w:tcW w:w="731" w:type="pct"/>
          </w:tcPr>
          <w:p w14:paraId="3A906335" w14:textId="6D60627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1.6 (449.1 to 539.8)</w:t>
            </w:r>
          </w:p>
        </w:tc>
        <w:tc>
          <w:tcPr>
            <w:tcW w:w="804" w:type="pct"/>
          </w:tcPr>
          <w:p w14:paraId="503AA9E4" w14:textId="1AC2BB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8.3 (931.7 to 1063.0)</w:t>
            </w:r>
          </w:p>
        </w:tc>
        <w:tc>
          <w:tcPr>
            <w:tcW w:w="948" w:type="pct"/>
          </w:tcPr>
          <w:p w14:paraId="75946E29" w14:textId="01980BD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.6 (425.7 to 587.5)</w:t>
            </w:r>
          </w:p>
        </w:tc>
        <w:tc>
          <w:tcPr>
            <w:tcW w:w="618" w:type="pct"/>
          </w:tcPr>
          <w:p w14:paraId="5A530F08" w14:textId="5A940A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3 (1.81 to 2.27)</w:t>
            </w:r>
          </w:p>
        </w:tc>
        <w:tc>
          <w:tcPr>
            <w:tcW w:w="827" w:type="pct"/>
          </w:tcPr>
          <w:p w14:paraId="3F749493" w14:textId="57717A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1.76 to 3.09)</w:t>
            </w:r>
          </w:p>
        </w:tc>
      </w:tr>
      <w:tr w:rsidR="00D32B9C" w:rsidRPr="00453B67" w14:paraId="32FD11F6" w14:textId="77777777" w:rsidTr="00060A57">
        <w:tc>
          <w:tcPr>
            <w:tcW w:w="372" w:type="pct"/>
          </w:tcPr>
          <w:p w14:paraId="7594DA7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93" w:type="pct"/>
          </w:tcPr>
          <w:p w14:paraId="6A8D0AC6" w14:textId="566E79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07" w:type="pct"/>
          </w:tcPr>
          <w:p w14:paraId="3FE33328" w14:textId="3C6EDA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</w:t>
            </w:r>
          </w:p>
        </w:tc>
        <w:tc>
          <w:tcPr>
            <w:tcW w:w="731" w:type="pct"/>
          </w:tcPr>
          <w:p w14:paraId="0A2E6E96" w14:textId="408151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8.1 (559.6 to 666.8)</w:t>
            </w:r>
          </w:p>
        </w:tc>
        <w:tc>
          <w:tcPr>
            <w:tcW w:w="804" w:type="pct"/>
          </w:tcPr>
          <w:p w14:paraId="325516EE" w14:textId="16DDA0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1.6 (1137.9 to 1295.9)</w:t>
            </w:r>
          </w:p>
        </w:tc>
        <w:tc>
          <w:tcPr>
            <w:tcW w:w="948" w:type="pct"/>
          </w:tcPr>
          <w:p w14:paraId="055D8946" w14:textId="2AA820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3.4 (516.5 to 692.1)</w:t>
            </w:r>
          </w:p>
        </w:tc>
        <w:tc>
          <w:tcPr>
            <w:tcW w:w="618" w:type="pct"/>
          </w:tcPr>
          <w:p w14:paraId="7067E99D" w14:textId="23C7D9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79 to 2.22)</w:t>
            </w:r>
          </w:p>
        </w:tc>
        <w:tc>
          <w:tcPr>
            <w:tcW w:w="827" w:type="pct"/>
          </w:tcPr>
          <w:p w14:paraId="5D7A2C29" w14:textId="3787E9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36 to 2.64)</w:t>
            </w:r>
          </w:p>
        </w:tc>
      </w:tr>
      <w:tr w:rsidR="00D32B9C" w:rsidRPr="00453B67" w14:paraId="6A62D537" w14:textId="77777777" w:rsidTr="00060A57">
        <w:tc>
          <w:tcPr>
            <w:tcW w:w="372" w:type="pct"/>
          </w:tcPr>
          <w:p w14:paraId="31A6E7E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93" w:type="pct"/>
          </w:tcPr>
          <w:p w14:paraId="6B1A7096" w14:textId="423AD8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07" w:type="pct"/>
          </w:tcPr>
          <w:p w14:paraId="705E2021" w14:textId="1603B9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731" w:type="pct"/>
          </w:tcPr>
          <w:p w14:paraId="66037292" w14:textId="1A2502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0.2 (658.2 to 792.1)</w:t>
            </w:r>
          </w:p>
        </w:tc>
        <w:tc>
          <w:tcPr>
            <w:tcW w:w="804" w:type="pct"/>
          </w:tcPr>
          <w:p w14:paraId="2D4F2A20" w14:textId="20CBC6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8.1 (1347.7 to 1527.2)</w:t>
            </w:r>
          </w:p>
        </w:tc>
        <w:tc>
          <w:tcPr>
            <w:tcW w:w="948" w:type="pct"/>
          </w:tcPr>
          <w:p w14:paraId="510FD45B" w14:textId="247BDB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7.8 (607.0 to 809.3)</w:t>
            </w:r>
          </w:p>
        </w:tc>
        <w:tc>
          <w:tcPr>
            <w:tcW w:w="618" w:type="pct"/>
          </w:tcPr>
          <w:p w14:paraId="675292E1" w14:textId="7492F5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79 to 2.20)</w:t>
            </w:r>
          </w:p>
        </w:tc>
        <w:tc>
          <w:tcPr>
            <w:tcW w:w="827" w:type="pct"/>
          </w:tcPr>
          <w:p w14:paraId="65D9AA30" w14:textId="7425A4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44 to 2.83)</w:t>
            </w:r>
          </w:p>
        </w:tc>
      </w:tr>
      <w:tr w:rsidR="00D32B9C" w:rsidRPr="00453B67" w14:paraId="2430E216" w14:textId="77777777" w:rsidTr="00060A57">
        <w:tc>
          <w:tcPr>
            <w:tcW w:w="372" w:type="pct"/>
          </w:tcPr>
          <w:p w14:paraId="6C9AA0C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93" w:type="pct"/>
          </w:tcPr>
          <w:p w14:paraId="0315FD09" w14:textId="1F2954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307" w:type="pct"/>
          </w:tcPr>
          <w:p w14:paraId="7D98EB8D" w14:textId="6ACBDC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731" w:type="pct"/>
          </w:tcPr>
          <w:p w14:paraId="6E9183A6" w14:textId="4B7E03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4.6 (758.4 to 911.7)</w:t>
            </w:r>
          </w:p>
        </w:tc>
        <w:tc>
          <w:tcPr>
            <w:tcW w:w="804" w:type="pct"/>
          </w:tcPr>
          <w:p w14:paraId="5F7458A3" w14:textId="20C93D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5.7 (1512.3 to 1708.4)</w:t>
            </w:r>
          </w:p>
        </w:tc>
        <w:tc>
          <w:tcPr>
            <w:tcW w:w="948" w:type="pct"/>
          </w:tcPr>
          <w:p w14:paraId="0D793D42" w14:textId="5A3EE71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1.1 (666.3 to 891.0)</w:t>
            </w:r>
          </w:p>
        </w:tc>
        <w:tc>
          <w:tcPr>
            <w:tcW w:w="618" w:type="pct"/>
          </w:tcPr>
          <w:p w14:paraId="7F2FD0DC" w14:textId="0A9EF2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2 (1.74 to 2.15)</w:t>
            </w:r>
          </w:p>
        </w:tc>
        <w:tc>
          <w:tcPr>
            <w:tcW w:w="827" w:type="pct"/>
          </w:tcPr>
          <w:p w14:paraId="686C777D" w14:textId="631466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1.19 to 2.61)</w:t>
            </w:r>
          </w:p>
        </w:tc>
      </w:tr>
      <w:tr w:rsidR="00D32B9C" w:rsidRPr="00453B67" w14:paraId="18EE1686" w14:textId="77777777" w:rsidTr="00060A57">
        <w:tc>
          <w:tcPr>
            <w:tcW w:w="372" w:type="pct"/>
          </w:tcPr>
          <w:p w14:paraId="025E1A2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93" w:type="pct"/>
          </w:tcPr>
          <w:p w14:paraId="6F1DC119" w14:textId="78840C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07" w:type="pct"/>
          </w:tcPr>
          <w:p w14:paraId="6385DD1C" w14:textId="26044E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31" w:type="pct"/>
          </w:tcPr>
          <w:p w14:paraId="218063B3" w14:textId="59F544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6.5 (890.3 to 1053.7)</w:t>
            </w:r>
          </w:p>
        </w:tc>
        <w:tc>
          <w:tcPr>
            <w:tcW w:w="804" w:type="pct"/>
          </w:tcPr>
          <w:p w14:paraId="557D8C6A" w14:textId="1C0DE8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3.5 (1684.4 to 1895.8)</w:t>
            </w:r>
          </w:p>
        </w:tc>
        <w:tc>
          <w:tcPr>
            <w:tcW w:w="948" w:type="pct"/>
          </w:tcPr>
          <w:p w14:paraId="4C8095CD" w14:textId="54D8BD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7.0 (692.9 to 952.5)</w:t>
            </w:r>
          </w:p>
        </w:tc>
        <w:tc>
          <w:tcPr>
            <w:tcW w:w="618" w:type="pct"/>
          </w:tcPr>
          <w:p w14:paraId="7BFFA466" w14:textId="2B7CC78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5 (1.67 to 2.05)</w:t>
            </w:r>
          </w:p>
        </w:tc>
        <w:tc>
          <w:tcPr>
            <w:tcW w:w="827" w:type="pct"/>
          </w:tcPr>
          <w:p w14:paraId="1952CF79" w14:textId="20B061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99 to 2.22)</w:t>
            </w:r>
          </w:p>
        </w:tc>
      </w:tr>
      <w:tr w:rsidR="00D32B9C" w:rsidRPr="00453B67" w14:paraId="586B0E13" w14:textId="77777777" w:rsidTr="00060A57">
        <w:tc>
          <w:tcPr>
            <w:tcW w:w="372" w:type="pct"/>
          </w:tcPr>
          <w:p w14:paraId="00E2C3B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93" w:type="pct"/>
          </w:tcPr>
          <w:p w14:paraId="1679E279" w14:textId="4573F5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307" w:type="pct"/>
          </w:tcPr>
          <w:p w14:paraId="5CF203E3" w14:textId="7EF92B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731" w:type="pct"/>
          </w:tcPr>
          <w:p w14:paraId="4B8C0F31" w14:textId="6836BF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5.8 (985.7 to 1177.8)</w:t>
            </w:r>
          </w:p>
        </w:tc>
        <w:tc>
          <w:tcPr>
            <w:tcW w:w="804" w:type="pct"/>
          </w:tcPr>
          <w:p w14:paraId="572FA65D" w14:textId="41AD7D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3.7 (1830.9 to 2067.9)</w:t>
            </w:r>
          </w:p>
        </w:tc>
        <w:tc>
          <w:tcPr>
            <w:tcW w:w="948" w:type="pct"/>
          </w:tcPr>
          <w:p w14:paraId="5A0E1646" w14:textId="6ECE0F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7.9 (727.0 to 1033.8)</w:t>
            </w:r>
          </w:p>
        </w:tc>
        <w:tc>
          <w:tcPr>
            <w:tcW w:w="618" w:type="pct"/>
          </w:tcPr>
          <w:p w14:paraId="6979691F" w14:textId="249EF4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1 (1.63 to 2.02)</w:t>
            </w:r>
          </w:p>
        </w:tc>
        <w:tc>
          <w:tcPr>
            <w:tcW w:w="827" w:type="pct"/>
          </w:tcPr>
          <w:p w14:paraId="71C2C777" w14:textId="29A229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1 (0.96 to 2.72)</w:t>
            </w:r>
          </w:p>
        </w:tc>
      </w:tr>
      <w:tr w:rsidR="00D32B9C" w:rsidRPr="00453B67" w14:paraId="13596267" w14:textId="77777777" w:rsidTr="00060A57">
        <w:tc>
          <w:tcPr>
            <w:tcW w:w="372" w:type="pct"/>
          </w:tcPr>
          <w:p w14:paraId="1E07D3A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93" w:type="pct"/>
          </w:tcPr>
          <w:p w14:paraId="2D509FD1" w14:textId="44CEAC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7" w:type="pct"/>
          </w:tcPr>
          <w:p w14:paraId="090FD418" w14:textId="542FCA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731" w:type="pct"/>
          </w:tcPr>
          <w:p w14:paraId="3F4854EA" w14:textId="48341B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8.6 (1067.8 to 1282.1)</w:t>
            </w:r>
          </w:p>
        </w:tc>
        <w:tc>
          <w:tcPr>
            <w:tcW w:w="804" w:type="pct"/>
          </w:tcPr>
          <w:p w14:paraId="54EE77B0" w14:textId="0D0759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2.7 (1911.3 to 2171.5)</w:t>
            </w:r>
          </w:p>
        </w:tc>
        <w:tc>
          <w:tcPr>
            <w:tcW w:w="948" w:type="pct"/>
          </w:tcPr>
          <w:p w14:paraId="5B727D3E" w14:textId="3E8076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4.1 (707.5 to 1031.9)</w:t>
            </w:r>
          </w:p>
        </w:tc>
        <w:tc>
          <w:tcPr>
            <w:tcW w:w="618" w:type="pct"/>
          </w:tcPr>
          <w:p w14:paraId="523B995A" w14:textId="487922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57 to 1.95)</w:t>
            </w:r>
          </w:p>
        </w:tc>
        <w:tc>
          <w:tcPr>
            <w:tcW w:w="827" w:type="pct"/>
          </w:tcPr>
          <w:p w14:paraId="5376E5C4" w14:textId="4D2233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47 to 2.52)</w:t>
            </w:r>
          </w:p>
        </w:tc>
      </w:tr>
      <w:tr w:rsidR="005077E3" w:rsidRPr="00453B67" w14:paraId="66299572" w14:textId="77777777" w:rsidTr="00060A57">
        <w:tc>
          <w:tcPr>
            <w:tcW w:w="372" w:type="pct"/>
          </w:tcPr>
          <w:p w14:paraId="6720C6DB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93" w:type="pct"/>
          </w:tcPr>
          <w:p w14:paraId="6F79BDA9" w14:textId="4CB5746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7" w:type="pct"/>
          </w:tcPr>
          <w:p w14:paraId="2C6DF122" w14:textId="421B989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731" w:type="pct"/>
          </w:tcPr>
          <w:p w14:paraId="10C87F0B" w14:textId="5429A44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8.1 (1133.6 to 1401.8)</w:t>
            </w:r>
          </w:p>
        </w:tc>
        <w:tc>
          <w:tcPr>
            <w:tcW w:w="804" w:type="pct"/>
          </w:tcPr>
          <w:p w14:paraId="76BE8CBA" w14:textId="086C7E1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9.0 (2047.7 to 2355.6)</w:t>
            </w:r>
          </w:p>
        </w:tc>
        <w:tc>
          <w:tcPr>
            <w:tcW w:w="948" w:type="pct"/>
          </w:tcPr>
          <w:p w14:paraId="0729C392" w14:textId="1057FE0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0.8 (726.3 to 1121.9)</w:t>
            </w:r>
          </w:p>
        </w:tc>
        <w:tc>
          <w:tcPr>
            <w:tcW w:w="618" w:type="pct"/>
          </w:tcPr>
          <w:p w14:paraId="68405F39" w14:textId="6A08EDC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53 to 1.98)</w:t>
            </w:r>
          </w:p>
        </w:tc>
        <w:tc>
          <w:tcPr>
            <w:tcW w:w="827" w:type="pct"/>
          </w:tcPr>
          <w:p w14:paraId="08920DD7" w14:textId="1A910C3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2DE3D167" w14:textId="77777777" w:rsidTr="00060A57">
        <w:tc>
          <w:tcPr>
            <w:tcW w:w="372" w:type="pct"/>
          </w:tcPr>
          <w:p w14:paraId="645713EC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93" w:type="pct"/>
          </w:tcPr>
          <w:p w14:paraId="7BA438F2" w14:textId="402FF70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7" w:type="pct"/>
          </w:tcPr>
          <w:p w14:paraId="6629918D" w14:textId="27A941F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31" w:type="pct"/>
          </w:tcPr>
          <w:p w14:paraId="63C1AECE" w14:textId="09C719B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4.4 (1156.0 to 1438.1)</w:t>
            </w:r>
          </w:p>
        </w:tc>
        <w:tc>
          <w:tcPr>
            <w:tcW w:w="804" w:type="pct"/>
          </w:tcPr>
          <w:p w14:paraId="185BF3D9" w14:textId="6D01DC8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5.7 (2156.5 to 2560.4)</w:t>
            </w:r>
          </w:p>
        </w:tc>
        <w:tc>
          <w:tcPr>
            <w:tcW w:w="948" w:type="pct"/>
          </w:tcPr>
          <w:p w14:paraId="1AA68B99" w14:textId="5DE6288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1.3 (811.1 to 1313.6)</w:t>
            </w:r>
          </w:p>
        </w:tc>
        <w:tc>
          <w:tcPr>
            <w:tcW w:w="618" w:type="pct"/>
          </w:tcPr>
          <w:p w14:paraId="0246362A" w14:textId="09ED8F7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58 to 2.13)</w:t>
            </w:r>
          </w:p>
        </w:tc>
        <w:tc>
          <w:tcPr>
            <w:tcW w:w="827" w:type="pct"/>
          </w:tcPr>
          <w:p w14:paraId="5A98AAF8" w14:textId="0829823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2525AB0C" w14:textId="77777777" w:rsidTr="00453B67">
        <w:tc>
          <w:tcPr>
            <w:tcW w:w="372" w:type="pct"/>
          </w:tcPr>
          <w:p w14:paraId="17E516B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93" w:type="pct"/>
          </w:tcPr>
          <w:p w14:paraId="4AA52A18" w14:textId="514FB0F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</w:tcPr>
          <w:p w14:paraId="3D4CBCBA" w14:textId="4143C8A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31" w:type="pct"/>
          </w:tcPr>
          <w:p w14:paraId="43F0F586" w14:textId="7A300C6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4.4 (1156.0 to 1438.1)</w:t>
            </w:r>
          </w:p>
        </w:tc>
        <w:tc>
          <w:tcPr>
            <w:tcW w:w="804" w:type="pct"/>
          </w:tcPr>
          <w:p w14:paraId="0E07FA3D" w14:textId="6E845BA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5.7 (2156.5 to 2560.4)</w:t>
            </w:r>
          </w:p>
        </w:tc>
        <w:tc>
          <w:tcPr>
            <w:tcW w:w="948" w:type="pct"/>
          </w:tcPr>
          <w:p w14:paraId="6317A07E" w14:textId="0E170FB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1.3 (811.1 to 1313.6)</w:t>
            </w:r>
          </w:p>
        </w:tc>
        <w:tc>
          <w:tcPr>
            <w:tcW w:w="618" w:type="pct"/>
          </w:tcPr>
          <w:p w14:paraId="1C74F3AB" w14:textId="5FB341A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58 to 2.13)</w:t>
            </w:r>
          </w:p>
        </w:tc>
        <w:tc>
          <w:tcPr>
            <w:tcW w:w="827" w:type="pct"/>
          </w:tcPr>
          <w:p w14:paraId="4DB49E31" w14:textId="4642D0A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313AEF17" w14:textId="77777777" w:rsidTr="00453B67">
        <w:tc>
          <w:tcPr>
            <w:tcW w:w="372" w:type="pct"/>
            <w:tcBorders>
              <w:bottom w:val="single" w:sz="4" w:space="0" w:color="auto"/>
            </w:tcBorders>
          </w:tcPr>
          <w:p w14:paraId="311FBEC1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5110</w:t>
            </w:r>
          </w:p>
        </w:tc>
        <w:tc>
          <w:tcPr>
            <w:tcW w:w="393" w:type="pct"/>
            <w:tcBorders>
              <w:bottom w:val="single" w:sz="4" w:space="0" w:color="auto"/>
            </w:tcBorders>
          </w:tcPr>
          <w:p w14:paraId="29E5D253" w14:textId="25112F2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7" w:type="pct"/>
            <w:tcBorders>
              <w:bottom w:val="single" w:sz="4" w:space="0" w:color="auto"/>
            </w:tcBorders>
          </w:tcPr>
          <w:p w14:paraId="70C27651" w14:textId="055D063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31" w:type="pct"/>
            <w:tcBorders>
              <w:bottom w:val="single" w:sz="4" w:space="0" w:color="auto"/>
            </w:tcBorders>
          </w:tcPr>
          <w:p w14:paraId="6F41FC28" w14:textId="4F9D583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4.4 (1156.0 to 1438.1)</w:t>
            </w:r>
          </w:p>
        </w:tc>
        <w:tc>
          <w:tcPr>
            <w:tcW w:w="804" w:type="pct"/>
            <w:tcBorders>
              <w:bottom w:val="single" w:sz="4" w:space="0" w:color="auto"/>
            </w:tcBorders>
          </w:tcPr>
          <w:p w14:paraId="5173789A" w14:textId="65D912F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4.0 (2228.2 to 3204.4)</w:t>
            </w:r>
          </w:p>
        </w:tc>
        <w:tc>
          <w:tcPr>
            <w:tcW w:w="948" w:type="pct"/>
            <w:tcBorders>
              <w:bottom w:val="single" w:sz="4" w:space="0" w:color="auto"/>
            </w:tcBorders>
          </w:tcPr>
          <w:p w14:paraId="55E67F57" w14:textId="6F78583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9.6 (887.7 to 1926.2)</w:t>
            </w: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06B00CD1" w14:textId="3212646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62 to 2.48)</w:t>
            </w:r>
          </w:p>
        </w:tc>
        <w:tc>
          <w:tcPr>
            <w:tcW w:w="827" w:type="pct"/>
            <w:tcBorders>
              <w:bottom w:val="single" w:sz="4" w:space="0" w:color="auto"/>
            </w:tcBorders>
          </w:tcPr>
          <w:p w14:paraId="2AE86A18" w14:textId="31B27D0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2F345241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3CF30D10" w14:textId="77777777" w:rsidR="00FE51A6" w:rsidRDefault="00FE51A6" w:rsidP="00FE51A6">
      <w:pPr>
        <w:pStyle w:val="FirstParagraph"/>
      </w:pPr>
    </w:p>
    <w:p w14:paraId="6D5280B0" w14:textId="285F20B7" w:rsidR="00847DDD" w:rsidRDefault="00131DC4" w:rsidP="00131DC4">
      <w:pPr>
        <w:pStyle w:val="Heading1"/>
      </w:pPr>
      <w:bookmarkStart w:id="4" w:name="_Toc203467582"/>
      <w:r>
        <w:t xml:space="preserve">Supplementary Table </w:t>
      </w:r>
      <w:r w:rsidR="00E65F39">
        <w:t>5</w:t>
      </w:r>
      <w:r>
        <w:t>. Estimated risk of death by cause-specific (defined by ICD-10 chapters) comparing household Tuberculosis contacts compared to non-exposed controls.</w:t>
      </w:r>
      <w:bookmarkEnd w:id="4"/>
      <w:r w:rsidR="00847DDD">
        <w:t xml:space="preserve"> </w:t>
      </w:r>
    </w:p>
    <w:p w14:paraId="2D5E67C0" w14:textId="77777777" w:rsidR="007C528B" w:rsidRDefault="007C528B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37"/>
        <w:gridCol w:w="1034"/>
        <w:gridCol w:w="837"/>
        <w:gridCol w:w="2119"/>
        <w:gridCol w:w="2122"/>
        <w:gridCol w:w="2934"/>
        <w:gridCol w:w="1541"/>
        <w:gridCol w:w="2334"/>
      </w:tblGrid>
      <w:tr w:rsidR="007C528B" w:rsidRPr="00453B67" w14:paraId="10F98E06" w14:textId="77777777" w:rsidTr="00D50A4C">
        <w:tc>
          <w:tcPr>
            <w:tcW w:w="372" w:type="pct"/>
            <w:tcBorders>
              <w:top w:val="single" w:sz="4" w:space="0" w:color="auto"/>
            </w:tcBorders>
          </w:tcPr>
          <w:p w14:paraId="1B4FFC98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2"/>
            <w:tcBorders>
              <w:top w:val="single" w:sz="4" w:space="0" w:color="auto"/>
            </w:tcBorders>
          </w:tcPr>
          <w:p w14:paraId="669A11C8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519" w:type="pct"/>
            <w:gridSpan w:val="2"/>
            <w:tcBorders>
              <w:top w:val="single" w:sz="4" w:space="0" w:color="auto"/>
            </w:tcBorders>
          </w:tcPr>
          <w:p w14:paraId="3FA91932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1051" w:type="pct"/>
            <w:tcBorders>
              <w:top w:val="single" w:sz="4" w:space="0" w:color="auto"/>
            </w:tcBorders>
          </w:tcPr>
          <w:p w14:paraId="55387073" w14:textId="77777777" w:rsidR="007C528B" w:rsidRPr="00453B67" w:rsidRDefault="007C528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2" w:type="pct"/>
            <w:tcBorders>
              <w:top w:val="single" w:sz="4" w:space="0" w:color="auto"/>
            </w:tcBorders>
          </w:tcPr>
          <w:p w14:paraId="713ECB15" w14:textId="77777777" w:rsidR="007C528B" w:rsidRPr="00453B67" w:rsidRDefault="007C528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35" w:type="pct"/>
            <w:tcBorders>
              <w:top w:val="single" w:sz="4" w:space="0" w:color="auto"/>
            </w:tcBorders>
          </w:tcPr>
          <w:p w14:paraId="1101E6A2" w14:textId="77777777" w:rsidR="007C528B" w:rsidRPr="00453B67" w:rsidRDefault="007C528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7C528B" w:rsidRPr="00453B67" w14:paraId="14C479D3" w14:textId="77777777" w:rsidTr="00D50A4C">
        <w:tc>
          <w:tcPr>
            <w:tcW w:w="372" w:type="pct"/>
            <w:tcBorders>
              <w:bottom w:val="single" w:sz="4" w:space="0" w:color="auto"/>
            </w:tcBorders>
          </w:tcPr>
          <w:p w14:paraId="50CA465C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7AFA0A84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299" w:type="pct"/>
            <w:tcBorders>
              <w:bottom w:val="single" w:sz="4" w:space="0" w:color="auto"/>
            </w:tcBorders>
          </w:tcPr>
          <w:p w14:paraId="657254A6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6E265751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4FF0B7A9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1051" w:type="pct"/>
            <w:tcBorders>
              <w:bottom w:val="single" w:sz="4" w:space="0" w:color="auto"/>
            </w:tcBorders>
          </w:tcPr>
          <w:p w14:paraId="60C2A430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552" w:type="pct"/>
            <w:tcBorders>
              <w:bottom w:val="single" w:sz="4" w:space="0" w:color="auto"/>
            </w:tcBorders>
          </w:tcPr>
          <w:p w14:paraId="26219E74" w14:textId="77777777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14:paraId="72C899E2" w14:textId="1F4665DE" w:rsidR="007C528B" w:rsidRPr="00453B67" w:rsidRDefault="007C528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 xml:space="preserve">Incidence </w:t>
            </w:r>
            <w:r w:rsidR="009254C5" w:rsidRPr="00453B67">
              <w:rPr>
                <w:b/>
                <w:bCs/>
                <w:sz w:val="16"/>
                <w:szCs w:val="16"/>
              </w:rPr>
              <w:t>rate</w:t>
            </w:r>
            <w:r w:rsidRPr="00453B67">
              <w:rPr>
                <w:b/>
                <w:bCs/>
                <w:sz w:val="16"/>
                <w:szCs w:val="16"/>
              </w:rPr>
              <w:t xml:space="preserve"> ratio - 95% CI</w:t>
            </w:r>
          </w:p>
        </w:tc>
      </w:tr>
      <w:tr w:rsidR="007C528B" w:rsidRPr="00453B67" w14:paraId="3453A79B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50825DC1" w14:textId="77777777" w:rsidR="007C528B" w:rsidRPr="00453B67" w:rsidRDefault="007C528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</w:t>
            </w:r>
          </w:p>
        </w:tc>
      </w:tr>
      <w:tr w:rsidR="00D32B9C" w:rsidRPr="00453B67" w14:paraId="1CC1CA3B" w14:textId="77777777" w:rsidTr="00D50A4C">
        <w:tc>
          <w:tcPr>
            <w:tcW w:w="372" w:type="pct"/>
          </w:tcPr>
          <w:p w14:paraId="0851ADC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4084047B" w14:textId="0CA315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</w:t>
            </w:r>
          </w:p>
        </w:tc>
        <w:tc>
          <w:tcPr>
            <w:tcW w:w="299" w:type="pct"/>
          </w:tcPr>
          <w:p w14:paraId="23ACB914" w14:textId="1ED39E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759" w:type="pct"/>
          </w:tcPr>
          <w:p w14:paraId="3444F84D" w14:textId="5686BC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4 (18.1 to 27.3)</w:t>
            </w:r>
          </w:p>
        </w:tc>
        <w:tc>
          <w:tcPr>
            <w:tcW w:w="759" w:type="pct"/>
          </w:tcPr>
          <w:p w14:paraId="54F6791D" w14:textId="5ADA22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2 (24.9 to 35.2)</w:t>
            </w:r>
          </w:p>
        </w:tc>
        <w:tc>
          <w:tcPr>
            <w:tcW w:w="1051" w:type="pct"/>
          </w:tcPr>
          <w:p w14:paraId="0E9130E5" w14:textId="42D44C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8 (1.4 to 14.1)</w:t>
            </w:r>
          </w:p>
        </w:tc>
        <w:tc>
          <w:tcPr>
            <w:tcW w:w="552" w:type="pct"/>
          </w:tcPr>
          <w:p w14:paraId="730D6F1F" w14:textId="4E354C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06 to 1.76)</w:t>
            </w:r>
          </w:p>
        </w:tc>
        <w:tc>
          <w:tcPr>
            <w:tcW w:w="835" w:type="pct"/>
          </w:tcPr>
          <w:p w14:paraId="656CDF5C" w14:textId="7E84585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06 to 1.76)</w:t>
            </w:r>
          </w:p>
        </w:tc>
      </w:tr>
      <w:tr w:rsidR="00D32B9C" w:rsidRPr="00453B67" w14:paraId="73F29DC8" w14:textId="77777777" w:rsidTr="00D50A4C">
        <w:tc>
          <w:tcPr>
            <w:tcW w:w="372" w:type="pct"/>
          </w:tcPr>
          <w:p w14:paraId="5177EBE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00A31A00" w14:textId="38D79B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</w:t>
            </w:r>
          </w:p>
        </w:tc>
        <w:tc>
          <w:tcPr>
            <w:tcW w:w="299" w:type="pct"/>
          </w:tcPr>
          <w:p w14:paraId="0C29343D" w14:textId="383057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</w:t>
            </w:r>
          </w:p>
        </w:tc>
        <w:tc>
          <w:tcPr>
            <w:tcW w:w="759" w:type="pct"/>
          </w:tcPr>
          <w:p w14:paraId="23C5D185" w14:textId="473E44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.0 (57.4 to 72.6)</w:t>
            </w:r>
          </w:p>
        </w:tc>
        <w:tc>
          <w:tcPr>
            <w:tcW w:w="759" w:type="pct"/>
          </w:tcPr>
          <w:p w14:paraId="7703939F" w14:textId="1FD653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.3 (80.3 to 97.2)</w:t>
            </w:r>
          </w:p>
        </w:tc>
        <w:tc>
          <w:tcPr>
            <w:tcW w:w="1051" w:type="pct"/>
          </w:tcPr>
          <w:p w14:paraId="5F433B13" w14:textId="4BE94D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3 (11.5 to 34.6)</w:t>
            </w:r>
          </w:p>
        </w:tc>
        <w:tc>
          <w:tcPr>
            <w:tcW w:w="552" w:type="pct"/>
          </w:tcPr>
          <w:p w14:paraId="313E372C" w14:textId="2FA173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1.16 to 1.58)</w:t>
            </w:r>
          </w:p>
        </w:tc>
        <w:tc>
          <w:tcPr>
            <w:tcW w:w="835" w:type="pct"/>
          </w:tcPr>
          <w:p w14:paraId="3AD762B5" w14:textId="363EFA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1.13 to 1.64)</w:t>
            </w:r>
          </w:p>
        </w:tc>
      </w:tr>
      <w:tr w:rsidR="00D32B9C" w:rsidRPr="00453B67" w14:paraId="417F468D" w14:textId="77777777" w:rsidTr="00D50A4C">
        <w:tc>
          <w:tcPr>
            <w:tcW w:w="372" w:type="pct"/>
          </w:tcPr>
          <w:p w14:paraId="3D9BEE4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2211E85A" w14:textId="1E1C16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</w:t>
            </w:r>
          </w:p>
        </w:tc>
        <w:tc>
          <w:tcPr>
            <w:tcW w:w="299" w:type="pct"/>
          </w:tcPr>
          <w:p w14:paraId="240B7926" w14:textId="7F5A6A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8</w:t>
            </w:r>
          </w:p>
        </w:tc>
        <w:tc>
          <w:tcPr>
            <w:tcW w:w="759" w:type="pct"/>
          </w:tcPr>
          <w:p w14:paraId="67335FF9" w14:textId="05494C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.0 (117.8 to 140.3)</w:t>
            </w:r>
          </w:p>
        </w:tc>
        <w:tc>
          <w:tcPr>
            <w:tcW w:w="759" w:type="pct"/>
          </w:tcPr>
          <w:p w14:paraId="38F5C400" w14:textId="4E8621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.0 (157.1 to 182.6)</w:t>
            </w:r>
          </w:p>
        </w:tc>
        <w:tc>
          <w:tcPr>
            <w:tcW w:w="1051" w:type="pct"/>
          </w:tcPr>
          <w:p w14:paraId="476D0718" w14:textId="6F3532A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0 (23.8 to 56.5)</w:t>
            </w:r>
          </w:p>
        </w:tc>
        <w:tc>
          <w:tcPr>
            <w:tcW w:w="552" w:type="pct"/>
          </w:tcPr>
          <w:p w14:paraId="3CB60E6B" w14:textId="5ED01C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17 to 1.47)</w:t>
            </w:r>
          </w:p>
        </w:tc>
        <w:tc>
          <w:tcPr>
            <w:tcW w:w="835" w:type="pct"/>
          </w:tcPr>
          <w:p w14:paraId="2F53EB86" w14:textId="290B67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1.08 to 1.52)</w:t>
            </w:r>
          </w:p>
        </w:tc>
      </w:tr>
      <w:tr w:rsidR="00D32B9C" w:rsidRPr="00453B67" w14:paraId="47280556" w14:textId="77777777" w:rsidTr="00D50A4C">
        <w:tc>
          <w:tcPr>
            <w:tcW w:w="372" w:type="pct"/>
          </w:tcPr>
          <w:p w14:paraId="4AC2650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1EAA2378" w14:textId="79AFF3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3</w:t>
            </w:r>
          </w:p>
        </w:tc>
        <w:tc>
          <w:tcPr>
            <w:tcW w:w="299" w:type="pct"/>
          </w:tcPr>
          <w:p w14:paraId="001F8458" w14:textId="341AB3F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0</w:t>
            </w:r>
          </w:p>
        </w:tc>
        <w:tc>
          <w:tcPr>
            <w:tcW w:w="759" w:type="pct"/>
          </w:tcPr>
          <w:p w14:paraId="5424DDF6" w14:textId="193B12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.9 (254.8 to 286.2)</w:t>
            </w:r>
          </w:p>
        </w:tc>
        <w:tc>
          <w:tcPr>
            <w:tcW w:w="759" w:type="pct"/>
          </w:tcPr>
          <w:p w14:paraId="256416D7" w14:textId="7D8078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8.0 (339.6 to 374.7)</w:t>
            </w:r>
          </w:p>
        </w:tc>
        <w:tc>
          <w:tcPr>
            <w:tcW w:w="1051" w:type="pct"/>
          </w:tcPr>
          <w:p w14:paraId="0BCCEA42" w14:textId="016EF4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2 (63.8 to 109.7)</w:t>
            </w:r>
          </w:p>
        </w:tc>
        <w:tc>
          <w:tcPr>
            <w:tcW w:w="552" w:type="pct"/>
          </w:tcPr>
          <w:p w14:paraId="4F43A9A3" w14:textId="4F5DA0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23 to 1.43)</w:t>
            </w:r>
          </w:p>
        </w:tc>
        <w:tc>
          <w:tcPr>
            <w:tcW w:w="835" w:type="pct"/>
          </w:tcPr>
          <w:p w14:paraId="71CFACE0" w14:textId="358B2B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1.19 to 1.48)</w:t>
            </w:r>
          </w:p>
        </w:tc>
      </w:tr>
      <w:tr w:rsidR="00D32B9C" w:rsidRPr="00453B67" w14:paraId="1D03DF72" w14:textId="77777777" w:rsidTr="00D50A4C">
        <w:tc>
          <w:tcPr>
            <w:tcW w:w="372" w:type="pct"/>
          </w:tcPr>
          <w:p w14:paraId="656186B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697AD9F9" w14:textId="5DD23A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6</w:t>
            </w:r>
          </w:p>
        </w:tc>
        <w:tc>
          <w:tcPr>
            <w:tcW w:w="299" w:type="pct"/>
          </w:tcPr>
          <w:p w14:paraId="29091314" w14:textId="70D0EF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8</w:t>
            </w:r>
          </w:p>
        </w:tc>
        <w:tc>
          <w:tcPr>
            <w:tcW w:w="759" w:type="pct"/>
          </w:tcPr>
          <w:p w14:paraId="5C2DB623" w14:textId="31C4E7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.3 (537.8 to 586.2)</w:t>
            </w:r>
          </w:p>
        </w:tc>
        <w:tc>
          <w:tcPr>
            <w:tcW w:w="759" w:type="pct"/>
          </w:tcPr>
          <w:p w14:paraId="60B14EAE" w14:textId="20A4D6C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6.1 (680.8 to 730.5)</w:t>
            </w:r>
          </w:p>
        </w:tc>
        <w:tc>
          <w:tcPr>
            <w:tcW w:w="1051" w:type="pct"/>
          </w:tcPr>
          <w:p w14:paraId="0D244D9E" w14:textId="787A11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8 (112.3 to 180.9)</w:t>
            </w:r>
          </w:p>
        </w:tc>
        <w:tc>
          <w:tcPr>
            <w:tcW w:w="552" w:type="pct"/>
          </w:tcPr>
          <w:p w14:paraId="44C26929" w14:textId="554148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1.20 to 1.33)</w:t>
            </w:r>
          </w:p>
        </w:tc>
        <w:tc>
          <w:tcPr>
            <w:tcW w:w="835" w:type="pct"/>
          </w:tcPr>
          <w:p w14:paraId="71491DA9" w14:textId="3703EC6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1.11 to 1.32)</w:t>
            </w:r>
          </w:p>
        </w:tc>
      </w:tr>
      <w:tr w:rsidR="00D32B9C" w:rsidRPr="00453B67" w14:paraId="0D4C2340" w14:textId="77777777" w:rsidTr="00D50A4C">
        <w:tc>
          <w:tcPr>
            <w:tcW w:w="372" w:type="pct"/>
          </w:tcPr>
          <w:p w14:paraId="389FE66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69574DB7" w14:textId="7FD64CB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1</w:t>
            </w:r>
          </w:p>
        </w:tc>
        <w:tc>
          <w:tcPr>
            <w:tcW w:w="299" w:type="pct"/>
          </w:tcPr>
          <w:p w14:paraId="554D642F" w14:textId="230D7A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4</w:t>
            </w:r>
          </w:p>
        </w:tc>
        <w:tc>
          <w:tcPr>
            <w:tcW w:w="759" w:type="pct"/>
          </w:tcPr>
          <w:p w14:paraId="15093ED6" w14:textId="0AD31B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4.4 (814.9 to 875.4)</w:t>
            </w:r>
          </w:p>
        </w:tc>
        <w:tc>
          <w:tcPr>
            <w:tcW w:w="759" w:type="pct"/>
          </w:tcPr>
          <w:p w14:paraId="1EBC5077" w14:textId="37ECBB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2.8 (1019.9 to 1084.5)</w:t>
            </w:r>
          </w:p>
        </w:tc>
        <w:tc>
          <w:tcPr>
            <w:tcW w:w="1051" w:type="pct"/>
          </w:tcPr>
          <w:p w14:paraId="3967ABF7" w14:textId="512615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.5 (164.0 to 248.4)</w:t>
            </w:r>
          </w:p>
        </w:tc>
        <w:tc>
          <w:tcPr>
            <w:tcW w:w="552" w:type="pct"/>
          </w:tcPr>
          <w:p w14:paraId="593CE830" w14:textId="14E465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1.19 to 1.30)</w:t>
            </w:r>
          </w:p>
        </w:tc>
        <w:tc>
          <w:tcPr>
            <w:tcW w:w="835" w:type="pct"/>
          </w:tcPr>
          <w:p w14:paraId="10A461E4" w14:textId="2C913F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13 to 1.33)</w:t>
            </w:r>
          </w:p>
        </w:tc>
      </w:tr>
      <w:tr w:rsidR="00D32B9C" w:rsidRPr="00453B67" w14:paraId="3A5AA428" w14:textId="77777777" w:rsidTr="00D50A4C">
        <w:tc>
          <w:tcPr>
            <w:tcW w:w="372" w:type="pct"/>
          </w:tcPr>
          <w:p w14:paraId="3CF1034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05186B88" w14:textId="0836B73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0</w:t>
            </w:r>
          </w:p>
        </w:tc>
        <w:tc>
          <w:tcPr>
            <w:tcW w:w="299" w:type="pct"/>
          </w:tcPr>
          <w:p w14:paraId="14E1E99F" w14:textId="02EEEB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5</w:t>
            </w:r>
          </w:p>
        </w:tc>
        <w:tc>
          <w:tcPr>
            <w:tcW w:w="759" w:type="pct"/>
          </w:tcPr>
          <w:p w14:paraId="39CC287E" w14:textId="30B511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3.2 (1107.6 to 1180.9)</w:t>
            </w:r>
          </w:p>
        </w:tc>
        <w:tc>
          <w:tcPr>
            <w:tcW w:w="759" w:type="pct"/>
          </w:tcPr>
          <w:p w14:paraId="683A384C" w14:textId="00AFD9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5.9 (1347.8 to 1425.0)</w:t>
            </w:r>
          </w:p>
        </w:tc>
        <w:tc>
          <w:tcPr>
            <w:tcW w:w="1051" w:type="pct"/>
          </w:tcPr>
          <w:p w14:paraId="1C8EA33D" w14:textId="4A13AE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8 (189.6 to 294.9)</w:t>
            </w:r>
          </w:p>
        </w:tc>
        <w:tc>
          <w:tcPr>
            <w:tcW w:w="552" w:type="pct"/>
          </w:tcPr>
          <w:p w14:paraId="271916A8" w14:textId="3D77B0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16 to 1.26)</w:t>
            </w:r>
          </w:p>
        </w:tc>
        <w:tc>
          <w:tcPr>
            <w:tcW w:w="835" w:type="pct"/>
          </w:tcPr>
          <w:p w14:paraId="0886E70D" w14:textId="5B3182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1.03 to 1.22)</w:t>
            </w:r>
          </w:p>
        </w:tc>
      </w:tr>
      <w:tr w:rsidR="00D32B9C" w:rsidRPr="00453B67" w14:paraId="613796DB" w14:textId="77777777" w:rsidTr="00D50A4C">
        <w:tc>
          <w:tcPr>
            <w:tcW w:w="372" w:type="pct"/>
          </w:tcPr>
          <w:p w14:paraId="4258627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53C6DB41" w14:textId="0FABFF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3</w:t>
            </w:r>
          </w:p>
        </w:tc>
        <w:tc>
          <w:tcPr>
            <w:tcW w:w="299" w:type="pct"/>
          </w:tcPr>
          <w:p w14:paraId="0ED62CE6" w14:textId="5FB116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</w:t>
            </w:r>
          </w:p>
        </w:tc>
        <w:tc>
          <w:tcPr>
            <w:tcW w:w="759" w:type="pct"/>
          </w:tcPr>
          <w:p w14:paraId="498536B1" w14:textId="642341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2.3 (1414.0 to 1498.3)</w:t>
            </w:r>
          </w:p>
        </w:tc>
        <w:tc>
          <w:tcPr>
            <w:tcW w:w="759" w:type="pct"/>
          </w:tcPr>
          <w:p w14:paraId="168FF48D" w14:textId="133D1D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8.3 (1676.8 to 1777.4)</w:t>
            </w:r>
          </w:p>
        </w:tc>
        <w:tc>
          <w:tcPr>
            <w:tcW w:w="1051" w:type="pct"/>
          </w:tcPr>
          <w:p w14:paraId="2BA58D4E" w14:textId="041FF2C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6.0 (209.9 to 332.2)</w:t>
            </w:r>
          </w:p>
        </w:tc>
        <w:tc>
          <w:tcPr>
            <w:tcW w:w="552" w:type="pct"/>
          </w:tcPr>
          <w:p w14:paraId="092AB923" w14:textId="0E9CE6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1.14 to 1.23)</w:t>
            </w:r>
          </w:p>
        </w:tc>
        <w:tc>
          <w:tcPr>
            <w:tcW w:w="835" w:type="pct"/>
          </w:tcPr>
          <w:p w14:paraId="470D3859" w14:textId="156F25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1.01 to 1.25)</w:t>
            </w:r>
          </w:p>
        </w:tc>
      </w:tr>
      <w:tr w:rsidR="00D32B9C" w:rsidRPr="00453B67" w14:paraId="60E356B5" w14:textId="77777777" w:rsidTr="00D50A4C">
        <w:tc>
          <w:tcPr>
            <w:tcW w:w="372" w:type="pct"/>
          </w:tcPr>
          <w:p w14:paraId="2CA3384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0CB405FE" w14:textId="72BB4F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8</w:t>
            </w:r>
          </w:p>
        </w:tc>
        <w:tc>
          <w:tcPr>
            <w:tcW w:w="299" w:type="pct"/>
          </w:tcPr>
          <w:p w14:paraId="7156AC33" w14:textId="0F09081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</w:t>
            </w:r>
          </w:p>
        </w:tc>
        <w:tc>
          <w:tcPr>
            <w:tcW w:w="759" w:type="pct"/>
          </w:tcPr>
          <w:p w14:paraId="251912F2" w14:textId="6406C24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6.4 (1700.6 to 1799.4)</w:t>
            </w:r>
          </w:p>
        </w:tc>
        <w:tc>
          <w:tcPr>
            <w:tcW w:w="759" w:type="pct"/>
          </w:tcPr>
          <w:p w14:paraId="4DF88F7A" w14:textId="664DED6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3.7 (2026.6 to 2138.3)</w:t>
            </w:r>
          </w:p>
        </w:tc>
        <w:tc>
          <w:tcPr>
            <w:tcW w:w="1051" w:type="pct"/>
          </w:tcPr>
          <w:p w14:paraId="53A512B0" w14:textId="7AA2A2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.3 (266.7 to 408.4)</w:t>
            </w:r>
          </w:p>
        </w:tc>
        <w:tc>
          <w:tcPr>
            <w:tcW w:w="552" w:type="pct"/>
          </w:tcPr>
          <w:p w14:paraId="7ECABBD5" w14:textId="3605D8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1.15 to 1.24)</w:t>
            </w:r>
          </w:p>
        </w:tc>
        <w:tc>
          <w:tcPr>
            <w:tcW w:w="835" w:type="pct"/>
          </w:tcPr>
          <w:p w14:paraId="4294C8AC" w14:textId="63F212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1.10 to 1.36)</w:t>
            </w:r>
          </w:p>
        </w:tc>
      </w:tr>
      <w:tr w:rsidR="00D32B9C" w:rsidRPr="00453B67" w14:paraId="2B6C14B2" w14:textId="77777777" w:rsidTr="00D50A4C">
        <w:tc>
          <w:tcPr>
            <w:tcW w:w="372" w:type="pct"/>
          </w:tcPr>
          <w:p w14:paraId="0C8250F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7E6A080C" w14:textId="76C30A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2</w:t>
            </w:r>
          </w:p>
        </w:tc>
        <w:tc>
          <w:tcPr>
            <w:tcW w:w="299" w:type="pct"/>
          </w:tcPr>
          <w:p w14:paraId="44C3A427" w14:textId="2B4909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</w:t>
            </w:r>
          </w:p>
        </w:tc>
        <w:tc>
          <w:tcPr>
            <w:tcW w:w="759" w:type="pct"/>
          </w:tcPr>
          <w:p w14:paraId="207D464F" w14:textId="5F8248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1.7 (2005.5 to 2122.1)</w:t>
            </w:r>
          </w:p>
        </w:tc>
        <w:tc>
          <w:tcPr>
            <w:tcW w:w="759" w:type="pct"/>
          </w:tcPr>
          <w:p w14:paraId="00FF0BE3" w14:textId="56D20C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6.4 (2372.0 to 2502.2)</w:t>
            </w:r>
          </w:p>
        </w:tc>
        <w:tc>
          <w:tcPr>
            <w:tcW w:w="1051" w:type="pct"/>
          </w:tcPr>
          <w:p w14:paraId="5377A602" w14:textId="446D7A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.7 (296.8 to 459.0)</w:t>
            </w:r>
          </w:p>
        </w:tc>
        <w:tc>
          <w:tcPr>
            <w:tcW w:w="552" w:type="pct"/>
          </w:tcPr>
          <w:p w14:paraId="30286A74" w14:textId="29786C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1.14 to 1.22)</w:t>
            </w:r>
          </w:p>
        </w:tc>
        <w:tc>
          <w:tcPr>
            <w:tcW w:w="835" w:type="pct"/>
          </w:tcPr>
          <w:p w14:paraId="1988AD46" w14:textId="58C177D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9 to 1.25)</w:t>
            </w:r>
          </w:p>
        </w:tc>
      </w:tr>
      <w:tr w:rsidR="00D32B9C" w:rsidRPr="00453B67" w14:paraId="31738F71" w14:textId="77777777" w:rsidTr="00D50A4C">
        <w:tc>
          <w:tcPr>
            <w:tcW w:w="372" w:type="pct"/>
          </w:tcPr>
          <w:p w14:paraId="6C62C85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24AC2C4A" w14:textId="03F333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6</w:t>
            </w:r>
          </w:p>
        </w:tc>
        <w:tc>
          <w:tcPr>
            <w:tcW w:w="299" w:type="pct"/>
          </w:tcPr>
          <w:p w14:paraId="7C2BCA67" w14:textId="7035B1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9</w:t>
            </w:r>
          </w:p>
        </w:tc>
        <w:tc>
          <w:tcPr>
            <w:tcW w:w="759" w:type="pct"/>
          </w:tcPr>
          <w:p w14:paraId="3700C21C" w14:textId="1693C8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0.5 (2337.7 to 2463.1)</w:t>
            </w:r>
          </w:p>
        </w:tc>
        <w:tc>
          <w:tcPr>
            <w:tcW w:w="759" w:type="pct"/>
          </w:tcPr>
          <w:p w14:paraId="33238D35" w14:textId="0C5533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3.9 (2722.4 to 2865.8)</w:t>
            </w:r>
          </w:p>
        </w:tc>
        <w:tc>
          <w:tcPr>
            <w:tcW w:w="1051" w:type="pct"/>
          </w:tcPr>
          <w:p w14:paraId="75ECE658" w14:textId="7E9149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3.3 (305.0 to 485.5)</w:t>
            </w:r>
          </w:p>
        </w:tc>
        <w:tc>
          <w:tcPr>
            <w:tcW w:w="552" w:type="pct"/>
          </w:tcPr>
          <w:p w14:paraId="1C4DB1BC" w14:textId="0A56D7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1.12 to 1.21)</w:t>
            </w:r>
          </w:p>
        </w:tc>
        <w:tc>
          <w:tcPr>
            <w:tcW w:w="835" w:type="pct"/>
          </w:tcPr>
          <w:p w14:paraId="6BA84532" w14:textId="111E51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93 to 1.20)</w:t>
            </w:r>
          </w:p>
        </w:tc>
      </w:tr>
      <w:tr w:rsidR="00D32B9C" w:rsidRPr="00453B67" w14:paraId="355D4241" w14:textId="77777777" w:rsidTr="00D50A4C">
        <w:tc>
          <w:tcPr>
            <w:tcW w:w="372" w:type="pct"/>
          </w:tcPr>
          <w:p w14:paraId="3952BAB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35D0ED92" w14:textId="477ACD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</w:t>
            </w:r>
          </w:p>
        </w:tc>
        <w:tc>
          <w:tcPr>
            <w:tcW w:w="299" w:type="pct"/>
          </w:tcPr>
          <w:p w14:paraId="2B36C8A4" w14:textId="18F706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759" w:type="pct"/>
          </w:tcPr>
          <w:p w14:paraId="6FBC03CE" w14:textId="0F4C77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4.1 (2651.7 to 2796.5)</w:t>
            </w:r>
          </w:p>
        </w:tc>
        <w:tc>
          <w:tcPr>
            <w:tcW w:w="759" w:type="pct"/>
          </w:tcPr>
          <w:p w14:paraId="1AEAF9F0" w14:textId="498085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71.0 (3095.3 to 3245.7)</w:t>
            </w:r>
          </w:p>
        </w:tc>
        <w:tc>
          <w:tcPr>
            <w:tcW w:w="1051" w:type="pct"/>
          </w:tcPr>
          <w:p w14:paraId="438328A8" w14:textId="077E94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6.9 (343.9 to 553.2)</w:t>
            </w:r>
          </w:p>
        </w:tc>
        <w:tc>
          <w:tcPr>
            <w:tcW w:w="552" w:type="pct"/>
          </w:tcPr>
          <w:p w14:paraId="19BB7EEA" w14:textId="31B52E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1.12 to 1.21)</w:t>
            </w:r>
          </w:p>
        </w:tc>
        <w:tc>
          <w:tcPr>
            <w:tcW w:w="835" w:type="pct"/>
          </w:tcPr>
          <w:p w14:paraId="49008E3B" w14:textId="533463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1.00 to 1.33)</w:t>
            </w:r>
          </w:p>
        </w:tc>
      </w:tr>
      <w:tr w:rsidR="00D32B9C" w:rsidRPr="00453B67" w14:paraId="56F72E00" w14:textId="77777777" w:rsidTr="00D50A4C">
        <w:tc>
          <w:tcPr>
            <w:tcW w:w="372" w:type="pct"/>
          </w:tcPr>
          <w:p w14:paraId="55C382C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487C7A29" w14:textId="13D299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6</w:t>
            </w:r>
          </w:p>
        </w:tc>
        <w:tc>
          <w:tcPr>
            <w:tcW w:w="299" w:type="pct"/>
          </w:tcPr>
          <w:p w14:paraId="6A675261" w14:textId="1BDF78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8</w:t>
            </w:r>
          </w:p>
        </w:tc>
        <w:tc>
          <w:tcPr>
            <w:tcW w:w="759" w:type="pct"/>
          </w:tcPr>
          <w:p w14:paraId="18D04B20" w14:textId="364BF7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9.4 (3029.4 to 3204.1)</w:t>
            </w:r>
          </w:p>
        </w:tc>
        <w:tc>
          <w:tcPr>
            <w:tcW w:w="759" w:type="pct"/>
          </w:tcPr>
          <w:p w14:paraId="09DED615" w14:textId="0FF5CE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2.0 (3472.7 to 3653.5)</w:t>
            </w:r>
          </w:p>
        </w:tc>
        <w:tc>
          <w:tcPr>
            <w:tcW w:w="1051" w:type="pct"/>
          </w:tcPr>
          <w:p w14:paraId="44C793BC" w14:textId="215FA3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2.6 (325.3 to 566.0)</w:t>
            </w:r>
          </w:p>
        </w:tc>
        <w:tc>
          <w:tcPr>
            <w:tcW w:w="552" w:type="pct"/>
          </w:tcPr>
          <w:p w14:paraId="377B5E4D" w14:textId="0C8263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1.10 to 1.19)</w:t>
            </w:r>
          </w:p>
        </w:tc>
        <w:tc>
          <w:tcPr>
            <w:tcW w:w="835" w:type="pct"/>
          </w:tcPr>
          <w:p w14:paraId="12DD82FF" w14:textId="1BCA1F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84 to 1.21)</w:t>
            </w:r>
          </w:p>
        </w:tc>
      </w:tr>
      <w:tr w:rsidR="00D32B9C" w:rsidRPr="00453B67" w14:paraId="7E3174F5" w14:textId="77777777" w:rsidTr="00D50A4C">
        <w:tc>
          <w:tcPr>
            <w:tcW w:w="372" w:type="pct"/>
          </w:tcPr>
          <w:p w14:paraId="63ACAD2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727AEA35" w14:textId="70466B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</w:t>
            </w:r>
          </w:p>
        </w:tc>
        <w:tc>
          <w:tcPr>
            <w:tcW w:w="299" w:type="pct"/>
          </w:tcPr>
          <w:p w14:paraId="7077F2EE" w14:textId="36624A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</w:t>
            </w:r>
          </w:p>
        </w:tc>
        <w:tc>
          <w:tcPr>
            <w:tcW w:w="759" w:type="pct"/>
          </w:tcPr>
          <w:p w14:paraId="44AF8215" w14:textId="69C26C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78.5 (3371.0 to 3578.6)</w:t>
            </w:r>
          </w:p>
        </w:tc>
        <w:tc>
          <w:tcPr>
            <w:tcW w:w="759" w:type="pct"/>
          </w:tcPr>
          <w:p w14:paraId="1C1E2F94" w14:textId="7918DD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0.6 (3866.9 to 4079.0)</w:t>
            </w:r>
          </w:p>
        </w:tc>
        <w:tc>
          <w:tcPr>
            <w:tcW w:w="1051" w:type="pct"/>
          </w:tcPr>
          <w:p w14:paraId="4D141356" w14:textId="482485A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2.1 (345.3 to 643.0)</w:t>
            </w:r>
          </w:p>
        </w:tc>
        <w:tc>
          <w:tcPr>
            <w:tcW w:w="552" w:type="pct"/>
          </w:tcPr>
          <w:p w14:paraId="1636AA87" w14:textId="5790B0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1.10 to 1.19)</w:t>
            </w:r>
          </w:p>
        </w:tc>
        <w:tc>
          <w:tcPr>
            <w:tcW w:w="835" w:type="pct"/>
          </w:tcPr>
          <w:p w14:paraId="4A38C02E" w14:textId="3422A4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0.93 to 1.42)</w:t>
            </w:r>
          </w:p>
        </w:tc>
      </w:tr>
      <w:tr w:rsidR="00D32B9C" w:rsidRPr="00453B67" w14:paraId="00559AAD" w14:textId="77777777" w:rsidTr="00D50A4C">
        <w:tc>
          <w:tcPr>
            <w:tcW w:w="372" w:type="pct"/>
          </w:tcPr>
          <w:p w14:paraId="4A60C97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7E1D1093" w14:textId="58B855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</w:t>
            </w:r>
          </w:p>
        </w:tc>
        <w:tc>
          <w:tcPr>
            <w:tcW w:w="299" w:type="pct"/>
          </w:tcPr>
          <w:p w14:paraId="3C11C267" w14:textId="079EDC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759" w:type="pct"/>
          </w:tcPr>
          <w:p w14:paraId="105BAB95" w14:textId="392DE9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3.2 (3703.2 to 3978.6)</w:t>
            </w:r>
          </w:p>
        </w:tc>
        <w:tc>
          <w:tcPr>
            <w:tcW w:w="759" w:type="pct"/>
          </w:tcPr>
          <w:p w14:paraId="27D23584" w14:textId="6208BE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37.3 (4304.6 to 4571.3)</w:t>
            </w:r>
          </w:p>
        </w:tc>
        <w:tc>
          <w:tcPr>
            <w:tcW w:w="1051" w:type="pct"/>
          </w:tcPr>
          <w:p w14:paraId="465BE03F" w14:textId="021433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4.1 (399.4 to 769.6)</w:t>
            </w:r>
          </w:p>
        </w:tc>
        <w:tc>
          <w:tcPr>
            <w:tcW w:w="552" w:type="pct"/>
          </w:tcPr>
          <w:p w14:paraId="4DB69BD1" w14:textId="110266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1.10 to 1.21)</w:t>
            </w:r>
          </w:p>
        </w:tc>
        <w:tc>
          <w:tcPr>
            <w:tcW w:w="835" w:type="pct"/>
          </w:tcPr>
          <w:p w14:paraId="71846CFA" w14:textId="3013816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91 to 1.63)</w:t>
            </w:r>
          </w:p>
        </w:tc>
      </w:tr>
      <w:tr w:rsidR="00D32B9C" w:rsidRPr="00453B67" w14:paraId="52D62608" w14:textId="77777777" w:rsidTr="00D50A4C">
        <w:tc>
          <w:tcPr>
            <w:tcW w:w="372" w:type="pct"/>
          </w:tcPr>
          <w:p w14:paraId="6F1B88E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0E5F1C20" w14:textId="4FB46B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299" w:type="pct"/>
          </w:tcPr>
          <w:p w14:paraId="71C6A734" w14:textId="097BC4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759" w:type="pct"/>
          </w:tcPr>
          <w:p w14:paraId="6D095CD7" w14:textId="6A81D0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03.3 (4015.2 to 4402.6)</w:t>
            </w:r>
          </w:p>
        </w:tc>
        <w:tc>
          <w:tcPr>
            <w:tcW w:w="759" w:type="pct"/>
          </w:tcPr>
          <w:p w14:paraId="1B3B93FA" w14:textId="5E4F08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8.3 (4554.1 to 4918.2)</w:t>
            </w:r>
          </w:p>
        </w:tc>
        <w:tc>
          <w:tcPr>
            <w:tcW w:w="1051" w:type="pct"/>
          </w:tcPr>
          <w:p w14:paraId="57A898A3" w14:textId="0E8A3D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5.0 (270.2 to 784.6)</w:t>
            </w:r>
          </w:p>
        </w:tc>
        <w:tc>
          <w:tcPr>
            <w:tcW w:w="552" w:type="pct"/>
          </w:tcPr>
          <w:p w14:paraId="79F4959B" w14:textId="51E7CA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1.06 to 1.19)</w:t>
            </w:r>
          </w:p>
        </w:tc>
        <w:tc>
          <w:tcPr>
            <w:tcW w:w="835" w:type="pct"/>
          </w:tcPr>
          <w:p w14:paraId="371C46D5" w14:textId="7757DA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9 (0.52 to 1.47)</w:t>
            </w:r>
          </w:p>
        </w:tc>
      </w:tr>
      <w:tr w:rsidR="00D32B9C" w:rsidRPr="00453B67" w14:paraId="2B6109DC" w14:textId="77777777" w:rsidTr="00D50A4C">
        <w:tc>
          <w:tcPr>
            <w:tcW w:w="372" w:type="pct"/>
          </w:tcPr>
          <w:p w14:paraId="7C7DD3C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02324F17" w14:textId="0A1145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5F10D815" w14:textId="0FDD464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759" w:type="pct"/>
          </w:tcPr>
          <w:p w14:paraId="243E7659" w14:textId="255C0B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62.0 (4375.8 to 4986.3)</w:t>
            </w:r>
          </w:p>
        </w:tc>
        <w:tc>
          <w:tcPr>
            <w:tcW w:w="759" w:type="pct"/>
          </w:tcPr>
          <w:p w14:paraId="0B4F0136" w14:textId="191729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6.8 (4817.1 to 5410.1)</w:t>
            </w:r>
          </w:p>
        </w:tc>
        <w:tc>
          <w:tcPr>
            <w:tcW w:w="1051" w:type="pct"/>
          </w:tcPr>
          <w:p w14:paraId="70EE3607" w14:textId="3B8042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4.8 (2.3 to 862.5)</w:t>
            </w:r>
          </w:p>
        </w:tc>
        <w:tc>
          <w:tcPr>
            <w:tcW w:w="552" w:type="pct"/>
          </w:tcPr>
          <w:p w14:paraId="7D9B9A55" w14:textId="75C907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1.00 to 1.19)</w:t>
            </w:r>
          </w:p>
        </w:tc>
        <w:tc>
          <w:tcPr>
            <w:tcW w:w="835" w:type="pct"/>
          </w:tcPr>
          <w:p w14:paraId="557CAF61" w14:textId="006C26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4 (0.37 to 1.92)</w:t>
            </w:r>
          </w:p>
        </w:tc>
      </w:tr>
      <w:tr w:rsidR="007C528B" w:rsidRPr="00453B67" w14:paraId="1F6AF7C5" w14:textId="77777777" w:rsidTr="00131DC4">
        <w:tc>
          <w:tcPr>
            <w:tcW w:w="5000" w:type="pct"/>
            <w:gridSpan w:val="8"/>
          </w:tcPr>
          <w:p w14:paraId="03BDB239" w14:textId="27B0A547" w:rsidR="007C528B" w:rsidRPr="00453B67" w:rsidRDefault="00292A3C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D32B9C" w:rsidRPr="00453B67" w14:paraId="3608BE83" w14:textId="77777777" w:rsidTr="00D50A4C">
        <w:tc>
          <w:tcPr>
            <w:tcW w:w="372" w:type="pct"/>
          </w:tcPr>
          <w:p w14:paraId="65B009D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2D769609" w14:textId="3162FE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299" w:type="pct"/>
          </w:tcPr>
          <w:p w14:paraId="3966A6B2" w14:textId="205290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</w:t>
            </w:r>
          </w:p>
        </w:tc>
        <w:tc>
          <w:tcPr>
            <w:tcW w:w="759" w:type="pct"/>
          </w:tcPr>
          <w:p w14:paraId="3215C2D2" w14:textId="090CD4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7 (12.3 to 19.9)</w:t>
            </w:r>
          </w:p>
        </w:tc>
        <w:tc>
          <w:tcPr>
            <w:tcW w:w="759" w:type="pct"/>
          </w:tcPr>
          <w:p w14:paraId="07DFC90F" w14:textId="4DF9E5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7 (15.6 to 23.9)</w:t>
            </w:r>
          </w:p>
        </w:tc>
        <w:tc>
          <w:tcPr>
            <w:tcW w:w="1051" w:type="pct"/>
          </w:tcPr>
          <w:p w14:paraId="2F3104F7" w14:textId="1C0334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 (-2.0 to 9.2)</w:t>
            </w:r>
          </w:p>
        </w:tc>
        <w:tc>
          <w:tcPr>
            <w:tcW w:w="552" w:type="pct"/>
          </w:tcPr>
          <w:p w14:paraId="06983A45" w14:textId="0DFB61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89 to 1.67)</w:t>
            </w:r>
          </w:p>
        </w:tc>
        <w:tc>
          <w:tcPr>
            <w:tcW w:w="835" w:type="pct"/>
          </w:tcPr>
          <w:p w14:paraId="190027EF" w14:textId="482B3B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89 to 1.67)</w:t>
            </w:r>
          </w:p>
        </w:tc>
      </w:tr>
      <w:tr w:rsidR="00D32B9C" w:rsidRPr="00453B67" w14:paraId="4ECBC9C8" w14:textId="77777777" w:rsidTr="00D50A4C">
        <w:tc>
          <w:tcPr>
            <w:tcW w:w="372" w:type="pct"/>
          </w:tcPr>
          <w:p w14:paraId="0881746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695B0122" w14:textId="0BAAC1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299" w:type="pct"/>
          </w:tcPr>
          <w:p w14:paraId="63476944" w14:textId="75DE7E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</w:t>
            </w:r>
          </w:p>
        </w:tc>
        <w:tc>
          <w:tcPr>
            <w:tcW w:w="759" w:type="pct"/>
          </w:tcPr>
          <w:p w14:paraId="459E2F78" w14:textId="400DF0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8 (36.7 to 49.4)</w:t>
            </w:r>
          </w:p>
        </w:tc>
        <w:tc>
          <w:tcPr>
            <w:tcW w:w="759" w:type="pct"/>
          </w:tcPr>
          <w:p w14:paraId="608FD94C" w14:textId="0C9702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9 (49.2 to 62.6)</w:t>
            </w:r>
          </w:p>
        </w:tc>
        <w:tc>
          <w:tcPr>
            <w:tcW w:w="1051" w:type="pct"/>
          </w:tcPr>
          <w:p w14:paraId="09901620" w14:textId="4BACE1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1 (3.9 to 22.1)</w:t>
            </w:r>
          </w:p>
        </w:tc>
        <w:tc>
          <w:tcPr>
            <w:tcW w:w="552" w:type="pct"/>
          </w:tcPr>
          <w:p w14:paraId="77AD711C" w14:textId="5EEB00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1.08 to 1.59)</w:t>
            </w:r>
          </w:p>
        </w:tc>
        <w:tc>
          <w:tcPr>
            <w:tcW w:w="835" w:type="pct"/>
          </w:tcPr>
          <w:p w14:paraId="53D934CF" w14:textId="3D8936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04 to 1.72)</w:t>
            </w:r>
          </w:p>
        </w:tc>
      </w:tr>
      <w:tr w:rsidR="00D32B9C" w:rsidRPr="00453B67" w14:paraId="1CB32EF7" w14:textId="77777777" w:rsidTr="00D50A4C">
        <w:tc>
          <w:tcPr>
            <w:tcW w:w="372" w:type="pct"/>
          </w:tcPr>
          <w:p w14:paraId="7B08DCA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1E064BE3" w14:textId="26F629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</w:t>
            </w:r>
          </w:p>
        </w:tc>
        <w:tc>
          <w:tcPr>
            <w:tcW w:w="299" w:type="pct"/>
          </w:tcPr>
          <w:p w14:paraId="729A0D1E" w14:textId="791883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</w:t>
            </w:r>
          </w:p>
        </w:tc>
        <w:tc>
          <w:tcPr>
            <w:tcW w:w="759" w:type="pct"/>
          </w:tcPr>
          <w:p w14:paraId="1AF626F2" w14:textId="5BD9C4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.1 (80.9 to 99.4)</w:t>
            </w:r>
          </w:p>
        </w:tc>
        <w:tc>
          <w:tcPr>
            <w:tcW w:w="759" w:type="pct"/>
          </w:tcPr>
          <w:p w14:paraId="7040CCBB" w14:textId="5A4596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.6 (100.6 to 120.0)</w:t>
            </w:r>
          </w:p>
        </w:tc>
        <w:tc>
          <w:tcPr>
            <w:tcW w:w="1051" w:type="pct"/>
          </w:tcPr>
          <w:p w14:paraId="00FB1255" w14:textId="3D87C9C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6 (6.8 to 33.5)</w:t>
            </w:r>
          </w:p>
        </w:tc>
        <w:tc>
          <w:tcPr>
            <w:tcW w:w="552" w:type="pct"/>
          </w:tcPr>
          <w:p w14:paraId="3AFAE5AD" w14:textId="0516EE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07 to 1.41)</w:t>
            </w:r>
          </w:p>
        </w:tc>
        <w:tc>
          <w:tcPr>
            <w:tcW w:w="835" w:type="pct"/>
          </w:tcPr>
          <w:p w14:paraId="4649EA6D" w14:textId="53F476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0.95 to 1.42)</w:t>
            </w:r>
          </w:p>
        </w:tc>
      </w:tr>
      <w:tr w:rsidR="00D32B9C" w:rsidRPr="00453B67" w14:paraId="1B729CAD" w14:textId="77777777" w:rsidTr="00D50A4C">
        <w:tc>
          <w:tcPr>
            <w:tcW w:w="372" w:type="pct"/>
          </w:tcPr>
          <w:p w14:paraId="211D8BA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0582676C" w14:textId="30D7AC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6</w:t>
            </w:r>
          </w:p>
        </w:tc>
        <w:tc>
          <w:tcPr>
            <w:tcW w:w="299" w:type="pct"/>
          </w:tcPr>
          <w:p w14:paraId="76C65C18" w14:textId="4831879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</w:t>
            </w:r>
          </w:p>
        </w:tc>
        <w:tc>
          <w:tcPr>
            <w:tcW w:w="759" w:type="pct"/>
          </w:tcPr>
          <w:p w14:paraId="32C7F7F6" w14:textId="595AFD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.2 (174.1 to 201.1)</w:t>
            </w:r>
          </w:p>
        </w:tc>
        <w:tc>
          <w:tcPr>
            <w:tcW w:w="759" w:type="pct"/>
          </w:tcPr>
          <w:p w14:paraId="3C8059C8" w14:textId="7EB65F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.4 (217.6 to 245.9)</w:t>
            </w:r>
          </w:p>
        </w:tc>
        <w:tc>
          <w:tcPr>
            <w:tcW w:w="1051" w:type="pct"/>
          </w:tcPr>
          <w:p w14:paraId="23011717" w14:textId="5333C4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.2 (25.3 to 61.7)</w:t>
            </w:r>
          </w:p>
        </w:tc>
        <w:tc>
          <w:tcPr>
            <w:tcW w:w="552" w:type="pct"/>
          </w:tcPr>
          <w:p w14:paraId="7BDF8121" w14:textId="2213F6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13 to 1.35)</w:t>
            </w:r>
          </w:p>
        </w:tc>
        <w:tc>
          <w:tcPr>
            <w:tcW w:w="835" w:type="pct"/>
          </w:tcPr>
          <w:p w14:paraId="4869BC89" w14:textId="64796A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09 to 1.41)</w:t>
            </w:r>
          </w:p>
        </w:tc>
      </w:tr>
      <w:tr w:rsidR="00D32B9C" w:rsidRPr="00453B67" w14:paraId="74C85E0C" w14:textId="77777777" w:rsidTr="00D50A4C">
        <w:tc>
          <w:tcPr>
            <w:tcW w:w="372" w:type="pct"/>
          </w:tcPr>
          <w:p w14:paraId="16F1689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730</w:t>
            </w:r>
          </w:p>
        </w:tc>
        <w:tc>
          <w:tcPr>
            <w:tcW w:w="370" w:type="pct"/>
          </w:tcPr>
          <w:p w14:paraId="46458D11" w14:textId="07216C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8</w:t>
            </w:r>
          </w:p>
        </w:tc>
        <w:tc>
          <w:tcPr>
            <w:tcW w:w="299" w:type="pct"/>
          </w:tcPr>
          <w:p w14:paraId="7541B1D2" w14:textId="7F0456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0</w:t>
            </w:r>
          </w:p>
        </w:tc>
        <w:tc>
          <w:tcPr>
            <w:tcW w:w="759" w:type="pct"/>
          </w:tcPr>
          <w:p w14:paraId="744FADA9" w14:textId="2E92BC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1.2 (371.3 to 411.2)</w:t>
            </w:r>
          </w:p>
        </w:tc>
        <w:tc>
          <w:tcPr>
            <w:tcW w:w="759" w:type="pct"/>
          </w:tcPr>
          <w:p w14:paraId="2FC62DA6" w14:textId="774D36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9.0 (438.8 to 479.9)</w:t>
            </w:r>
          </w:p>
        </w:tc>
        <w:tc>
          <w:tcPr>
            <w:tcW w:w="1051" w:type="pct"/>
          </w:tcPr>
          <w:p w14:paraId="60D1F984" w14:textId="28F433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9 (39.1 to 96.0)</w:t>
            </w:r>
          </w:p>
        </w:tc>
        <w:tc>
          <w:tcPr>
            <w:tcW w:w="552" w:type="pct"/>
          </w:tcPr>
          <w:p w14:paraId="725E3057" w14:textId="642690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7 (1.10 to 1.26)</w:t>
            </w:r>
          </w:p>
        </w:tc>
        <w:tc>
          <w:tcPr>
            <w:tcW w:w="835" w:type="pct"/>
          </w:tcPr>
          <w:p w14:paraId="22716F52" w14:textId="20F36A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1.01 to 1.25)</w:t>
            </w:r>
          </w:p>
        </w:tc>
      </w:tr>
      <w:tr w:rsidR="00D32B9C" w:rsidRPr="00453B67" w14:paraId="21C3473F" w14:textId="77777777" w:rsidTr="00D50A4C">
        <w:tc>
          <w:tcPr>
            <w:tcW w:w="372" w:type="pct"/>
          </w:tcPr>
          <w:p w14:paraId="45CCFA9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63B5E225" w14:textId="4E8614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0</w:t>
            </w:r>
          </w:p>
        </w:tc>
        <w:tc>
          <w:tcPr>
            <w:tcW w:w="299" w:type="pct"/>
          </w:tcPr>
          <w:p w14:paraId="53B1923D" w14:textId="26252A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9</w:t>
            </w:r>
          </w:p>
        </w:tc>
        <w:tc>
          <w:tcPr>
            <w:tcW w:w="759" w:type="pct"/>
          </w:tcPr>
          <w:p w14:paraId="5E43FE1B" w14:textId="54DF37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.2 (567.2 to 615.6)</w:t>
            </w:r>
          </w:p>
        </w:tc>
        <w:tc>
          <w:tcPr>
            <w:tcW w:w="759" w:type="pct"/>
          </w:tcPr>
          <w:p w14:paraId="71784ABD" w14:textId="6F139B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0.8 (654.4 to 708.7)</w:t>
            </w:r>
          </w:p>
        </w:tc>
        <w:tc>
          <w:tcPr>
            <w:tcW w:w="1051" w:type="pct"/>
          </w:tcPr>
          <w:p w14:paraId="2ED83B4F" w14:textId="66F0A0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6 (53.2 to 124.3)</w:t>
            </w:r>
          </w:p>
        </w:tc>
        <w:tc>
          <w:tcPr>
            <w:tcW w:w="552" w:type="pct"/>
          </w:tcPr>
          <w:p w14:paraId="386808E9" w14:textId="1F2CD1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1.09 to 1.22)</w:t>
            </w:r>
          </w:p>
        </w:tc>
        <w:tc>
          <w:tcPr>
            <w:tcW w:w="835" w:type="pct"/>
          </w:tcPr>
          <w:p w14:paraId="0A2AA9DD" w14:textId="353EFC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9 to 1.23)</w:t>
            </w:r>
          </w:p>
        </w:tc>
      </w:tr>
      <w:tr w:rsidR="00D32B9C" w:rsidRPr="00453B67" w14:paraId="29BEFC60" w14:textId="77777777" w:rsidTr="00D50A4C">
        <w:tc>
          <w:tcPr>
            <w:tcW w:w="372" w:type="pct"/>
          </w:tcPr>
          <w:p w14:paraId="5B910C0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668882EC" w14:textId="20103B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3</w:t>
            </w:r>
          </w:p>
        </w:tc>
        <w:tc>
          <w:tcPr>
            <w:tcW w:w="299" w:type="pct"/>
          </w:tcPr>
          <w:p w14:paraId="1E139205" w14:textId="3CE09D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4</w:t>
            </w:r>
          </w:p>
        </w:tc>
        <w:tc>
          <w:tcPr>
            <w:tcW w:w="759" w:type="pct"/>
          </w:tcPr>
          <w:p w14:paraId="6FD58E13" w14:textId="6A263A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1.6 (762.8 to 821.7)</w:t>
            </w:r>
          </w:p>
        </w:tc>
        <w:tc>
          <w:tcPr>
            <w:tcW w:w="759" w:type="pct"/>
          </w:tcPr>
          <w:p w14:paraId="6EB85AF2" w14:textId="39441E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2.2 (859.6 to 923.2)</w:t>
            </w:r>
          </w:p>
        </w:tc>
        <w:tc>
          <w:tcPr>
            <w:tcW w:w="1051" w:type="pct"/>
          </w:tcPr>
          <w:p w14:paraId="3185F345" w14:textId="7705729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6 (56.3 to 140.4)</w:t>
            </w:r>
          </w:p>
        </w:tc>
        <w:tc>
          <w:tcPr>
            <w:tcW w:w="552" w:type="pct"/>
          </w:tcPr>
          <w:p w14:paraId="7AD2738E" w14:textId="5FF3F4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1.07 to 1.18)</w:t>
            </w:r>
          </w:p>
        </w:tc>
        <w:tc>
          <w:tcPr>
            <w:tcW w:w="835" w:type="pct"/>
          </w:tcPr>
          <w:p w14:paraId="76A81873" w14:textId="4C5B354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95 to 1.18)</w:t>
            </w:r>
          </w:p>
        </w:tc>
      </w:tr>
      <w:tr w:rsidR="00D32B9C" w:rsidRPr="00453B67" w14:paraId="19CBF5B2" w14:textId="77777777" w:rsidTr="00D50A4C">
        <w:tc>
          <w:tcPr>
            <w:tcW w:w="372" w:type="pct"/>
          </w:tcPr>
          <w:p w14:paraId="1EE4A77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44F89F93" w14:textId="2736F0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7</w:t>
            </w:r>
          </w:p>
        </w:tc>
        <w:tc>
          <w:tcPr>
            <w:tcW w:w="299" w:type="pct"/>
          </w:tcPr>
          <w:p w14:paraId="110E981B" w14:textId="46FA1E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</w:t>
            </w:r>
          </w:p>
        </w:tc>
        <w:tc>
          <w:tcPr>
            <w:tcW w:w="759" w:type="pct"/>
          </w:tcPr>
          <w:p w14:paraId="77EE0525" w14:textId="72DF665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2.9 (970.3 to 1037.0)</w:t>
            </w:r>
          </w:p>
        </w:tc>
        <w:tc>
          <w:tcPr>
            <w:tcW w:w="759" w:type="pct"/>
          </w:tcPr>
          <w:p w14:paraId="01484545" w14:textId="24F2835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0.5 (1074.2 to 1147.2)</w:t>
            </w:r>
          </w:p>
        </w:tc>
        <w:tc>
          <w:tcPr>
            <w:tcW w:w="1051" w:type="pct"/>
          </w:tcPr>
          <w:p w14:paraId="4C96200A" w14:textId="7D38CE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.6 (57.6 to 153.4)</w:t>
            </w:r>
          </w:p>
        </w:tc>
        <w:tc>
          <w:tcPr>
            <w:tcW w:w="552" w:type="pct"/>
          </w:tcPr>
          <w:p w14:paraId="3657ED69" w14:textId="56B6BC5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1.06 to 1.16)</w:t>
            </w:r>
          </w:p>
        </w:tc>
        <w:tc>
          <w:tcPr>
            <w:tcW w:w="835" w:type="pct"/>
          </w:tcPr>
          <w:p w14:paraId="663BA8EA" w14:textId="62180D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93 to 1.19)</w:t>
            </w:r>
          </w:p>
        </w:tc>
      </w:tr>
      <w:tr w:rsidR="00D32B9C" w:rsidRPr="00453B67" w14:paraId="1B38F212" w14:textId="77777777" w:rsidTr="00D50A4C">
        <w:tc>
          <w:tcPr>
            <w:tcW w:w="372" w:type="pct"/>
          </w:tcPr>
          <w:p w14:paraId="409D7B9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749B2618" w14:textId="28664F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</w:t>
            </w:r>
          </w:p>
        </w:tc>
        <w:tc>
          <w:tcPr>
            <w:tcW w:w="299" w:type="pct"/>
          </w:tcPr>
          <w:p w14:paraId="7F11698A" w14:textId="42D9E1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</w:t>
            </w:r>
          </w:p>
        </w:tc>
        <w:tc>
          <w:tcPr>
            <w:tcW w:w="759" w:type="pct"/>
          </w:tcPr>
          <w:p w14:paraId="5A0AD8E1" w14:textId="5A6154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4.5 (1166.9 to 1244.1)</w:t>
            </w:r>
          </w:p>
        </w:tc>
        <w:tc>
          <w:tcPr>
            <w:tcW w:w="759" w:type="pct"/>
          </w:tcPr>
          <w:p w14:paraId="6D2F126B" w14:textId="5950DB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2.9 (1289.3 to 1376.7)</w:t>
            </w:r>
          </w:p>
        </w:tc>
        <w:tc>
          <w:tcPr>
            <w:tcW w:w="1051" w:type="pct"/>
          </w:tcPr>
          <w:p w14:paraId="41E2752D" w14:textId="0442BF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4 (72.8 to 183.3)</w:t>
            </w:r>
          </w:p>
        </w:tc>
        <w:tc>
          <w:tcPr>
            <w:tcW w:w="552" w:type="pct"/>
          </w:tcPr>
          <w:p w14:paraId="27B6252D" w14:textId="26E31A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1.06 to 1.15)</w:t>
            </w:r>
          </w:p>
        </w:tc>
        <w:tc>
          <w:tcPr>
            <w:tcW w:w="835" w:type="pct"/>
          </w:tcPr>
          <w:p w14:paraId="11BD036C" w14:textId="4FC356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8 to 1.26)</w:t>
            </w:r>
          </w:p>
        </w:tc>
      </w:tr>
      <w:tr w:rsidR="00D32B9C" w:rsidRPr="00453B67" w14:paraId="08079A36" w14:textId="77777777" w:rsidTr="00D50A4C">
        <w:tc>
          <w:tcPr>
            <w:tcW w:w="372" w:type="pct"/>
          </w:tcPr>
          <w:p w14:paraId="72AB59F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32A7C9ED" w14:textId="311243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</w:t>
            </w:r>
          </w:p>
        </w:tc>
        <w:tc>
          <w:tcPr>
            <w:tcW w:w="299" w:type="pct"/>
          </w:tcPr>
          <w:p w14:paraId="69FA578C" w14:textId="50AA0A5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1</w:t>
            </w:r>
          </w:p>
        </w:tc>
        <w:tc>
          <w:tcPr>
            <w:tcW w:w="759" w:type="pct"/>
          </w:tcPr>
          <w:p w14:paraId="43FD7684" w14:textId="31AF3D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6.0 (1360.2 to 1454.2)</w:t>
            </w:r>
          </w:p>
        </w:tc>
        <w:tc>
          <w:tcPr>
            <w:tcW w:w="759" w:type="pct"/>
          </w:tcPr>
          <w:p w14:paraId="6DB88BEE" w14:textId="0D7D91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1.0 (1513.3 to 1613.0)</w:t>
            </w:r>
          </w:p>
        </w:tc>
        <w:tc>
          <w:tcPr>
            <w:tcW w:w="1051" w:type="pct"/>
          </w:tcPr>
          <w:p w14:paraId="5BDD0B77" w14:textId="7C3CC9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9 (90.3 to 218.3)</w:t>
            </w:r>
          </w:p>
        </w:tc>
        <w:tc>
          <w:tcPr>
            <w:tcW w:w="552" w:type="pct"/>
          </w:tcPr>
          <w:p w14:paraId="4A0DC48C" w14:textId="3A86A5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1.06 to 1.16)</w:t>
            </w:r>
          </w:p>
        </w:tc>
        <w:tc>
          <w:tcPr>
            <w:tcW w:w="835" w:type="pct"/>
          </w:tcPr>
          <w:p w14:paraId="0D3A136B" w14:textId="13E325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98 to 1.32)</w:t>
            </w:r>
          </w:p>
        </w:tc>
      </w:tr>
      <w:tr w:rsidR="00D32B9C" w:rsidRPr="00453B67" w14:paraId="64A97D21" w14:textId="77777777" w:rsidTr="00D50A4C">
        <w:tc>
          <w:tcPr>
            <w:tcW w:w="372" w:type="pct"/>
          </w:tcPr>
          <w:p w14:paraId="26B3AEC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56450C17" w14:textId="11B41C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</w:t>
            </w:r>
          </w:p>
        </w:tc>
        <w:tc>
          <w:tcPr>
            <w:tcW w:w="299" w:type="pct"/>
          </w:tcPr>
          <w:p w14:paraId="31EDBB9A" w14:textId="2D9A44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3</w:t>
            </w:r>
          </w:p>
        </w:tc>
        <w:tc>
          <w:tcPr>
            <w:tcW w:w="759" w:type="pct"/>
          </w:tcPr>
          <w:p w14:paraId="0842D658" w14:textId="68CE4A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2.7 (1581.7 to 1679.5)</w:t>
            </w:r>
          </w:p>
        </w:tc>
        <w:tc>
          <w:tcPr>
            <w:tcW w:w="759" w:type="pct"/>
          </w:tcPr>
          <w:p w14:paraId="0725A7D1" w14:textId="79A068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3.2 (1735.8 to 1853.8)</w:t>
            </w:r>
          </w:p>
        </w:tc>
        <w:tc>
          <w:tcPr>
            <w:tcW w:w="1051" w:type="pct"/>
          </w:tcPr>
          <w:p w14:paraId="4AA3B918" w14:textId="62F8BA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.5 (85.9 to 231.7)</w:t>
            </w:r>
          </w:p>
        </w:tc>
        <w:tc>
          <w:tcPr>
            <w:tcW w:w="552" w:type="pct"/>
          </w:tcPr>
          <w:p w14:paraId="0600A218" w14:textId="714C4D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1.05 to 1.14)</w:t>
            </w:r>
          </w:p>
        </w:tc>
        <w:tc>
          <w:tcPr>
            <w:tcW w:w="835" w:type="pct"/>
          </w:tcPr>
          <w:p w14:paraId="6157140F" w14:textId="0C1979A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88 to 1.21)</w:t>
            </w:r>
          </w:p>
        </w:tc>
      </w:tr>
      <w:tr w:rsidR="00D32B9C" w:rsidRPr="00453B67" w14:paraId="5FC947DB" w14:textId="77777777" w:rsidTr="00D50A4C">
        <w:tc>
          <w:tcPr>
            <w:tcW w:w="372" w:type="pct"/>
          </w:tcPr>
          <w:p w14:paraId="55325A9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07CA3983" w14:textId="68BA7E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</w:t>
            </w:r>
          </w:p>
        </w:tc>
        <w:tc>
          <w:tcPr>
            <w:tcW w:w="299" w:type="pct"/>
          </w:tcPr>
          <w:p w14:paraId="740D0438" w14:textId="226E10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</w:t>
            </w:r>
          </w:p>
        </w:tc>
        <w:tc>
          <w:tcPr>
            <w:tcW w:w="759" w:type="pct"/>
          </w:tcPr>
          <w:p w14:paraId="3267C9F0" w14:textId="3176CC5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2.5 (1776.0 to 1893.1)</w:t>
            </w:r>
          </w:p>
        </w:tc>
        <w:tc>
          <w:tcPr>
            <w:tcW w:w="759" w:type="pct"/>
          </w:tcPr>
          <w:p w14:paraId="52BABDC0" w14:textId="62DE0D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2.1 (1976.7 to 2102.2)</w:t>
            </w:r>
          </w:p>
        </w:tc>
        <w:tc>
          <w:tcPr>
            <w:tcW w:w="1051" w:type="pct"/>
          </w:tcPr>
          <w:p w14:paraId="610E461D" w14:textId="10D7A4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6 (126.1 to 286.3)</w:t>
            </w:r>
          </w:p>
        </w:tc>
        <w:tc>
          <w:tcPr>
            <w:tcW w:w="552" w:type="pct"/>
          </w:tcPr>
          <w:p w14:paraId="7BA4BECB" w14:textId="337BFE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1.07 to 1.16)</w:t>
            </w:r>
          </w:p>
        </w:tc>
        <w:tc>
          <w:tcPr>
            <w:tcW w:w="835" w:type="pct"/>
          </w:tcPr>
          <w:p w14:paraId="7A38600A" w14:textId="485D78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1.01 to 1.48)</w:t>
            </w:r>
          </w:p>
        </w:tc>
      </w:tr>
      <w:tr w:rsidR="00D32B9C" w:rsidRPr="00453B67" w14:paraId="6EA87DD5" w14:textId="77777777" w:rsidTr="00D50A4C">
        <w:tc>
          <w:tcPr>
            <w:tcW w:w="372" w:type="pct"/>
          </w:tcPr>
          <w:p w14:paraId="47D68FE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0D5A4CC2" w14:textId="49A8FA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</w:t>
            </w:r>
          </w:p>
        </w:tc>
        <w:tc>
          <w:tcPr>
            <w:tcW w:w="299" w:type="pct"/>
          </w:tcPr>
          <w:p w14:paraId="5C3F73C9" w14:textId="6BA1BA4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</w:t>
            </w:r>
          </w:p>
        </w:tc>
        <w:tc>
          <w:tcPr>
            <w:tcW w:w="759" w:type="pct"/>
          </w:tcPr>
          <w:p w14:paraId="0949C089" w14:textId="3270DA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9.7 (2035.9 to 2170.8)</w:t>
            </w:r>
          </w:p>
        </w:tc>
        <w:tc>
          <w:tcPr>
            <w:tcW w:w="759" w:type="pct"/>
          </w:tcPr>
          <w:p w14:paraId="6D6C0B6D" w14:textId="7883DD3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2.7 (2198.6 to 2337.7)</w:t>
            </w:r>
          </w:p>
        </w:tc>
        <w:tc>
          <w:tcPr>
            <w:tcW w:w="1051" w:type="pct"/>
          </w:tcPr>
          <w:p w14:paraId="64FF559F" w14:textId="62D0E1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.1 (75.1 to 263.4)</w:t>
            </w:r>
          </w:p>
        </w:tc>
        <w:tc>
          <w:tcPr>
            <w:tcW w:w="552" w:type="pct"/>
          </w:tcPr>
          <w:p w14:paraId="3284ACB9" w14:textId="5463D2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1.03 to 1.13)</w:t>
            </w:r>
          </w:p>
        </w:tc>
        <w:tc>
          <w:tcPr>
            <w:tcW w:w="835" w:type="pct"/>
          </w:tcPr>
          <w:p w14:paraId="26E307A1" w14:textId="44E0D4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9 (0.71 to 1.09)</w:t>
            </w:r>
          </w:p>
        </w:tc>
      </w:tr>
      <w:tr w:rsidR="00D32B9C" w:rsidRPr="00453B67" w14:paraId="31516F27" w14:textId="77777777" w:rsidTr="00D50A4C">
        <w:tc>
          <w:tcPr>
            <w:tcW w:w="372" w:type="pct"/>
          </w:tcPr>
          <w:p w14:paraId="50F0461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2CBEE2C3" w14:textId="46AD88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</w:t>
            </w:r>
          </w:p>
        </w:tc>
        <w:tc>
          <w:tcPr>
            <w:tcW w:w="299" w:type="pct"/>
          </w:tcPr>
          <w:p w14:paraId="320E21F7" w14:textId="633386A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759" w:type="pct"/>
          </w:tcPr>
          <w:p w14:paraId="6339D360" w14:textId="10DAEF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6.6 (2247.9 to 2408.0)</w:t>
            </w:r>
          </w:p>
        </w:tc>
        <w:tc>
          <w:tcPr>
            <w:tcW w:w="759" w:type="pct"/>
          </w:tcPr>
          <w:p w14:paraId="3C6EF120" w14:textId="1A3C2F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3.5 (2442.2 to 2613.1)</w:t>
            </w:r>
          </w:p>
        </w:tc>
        <w:tc>
          <w:tcPr>
            <w:tcW w:w="1051" w:type="pct"/>
          </w:tcPr>
          <w:p w14:paraId="07253E02" w14:textId="69E125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.9 (86.5 to 325.9)</w:t>
            </w:r>
          </w:p>
        </w:tc>
        <w:tc>
          <w:tcPr>
            <w:tcW w:w="552" w:type="pct"/>
          </w:tcPr>
          <w:p w14:paraId="3AC87CFD" w14:textId="18C90B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1.04 to 1.14)</w:t>
            </w:r>
          </w:p>
        </w:tc>
        <w:tc>
          <w:tcPr>
            <w:tcW w:w="835" w:type="pct"/>
          </w:tcPr>
          <w:p w14:paraId="386FBA78" w14:textId="004E684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87 to 1.47)</w:t>
            </w:r>
          </w:p>
        </w:tc>
      </w:tr>
      <w:tr w:rsidR="00D32B9C" w:rsidRPr="00453B67" w14:paraId="41BC02D8" w14:textId="77777777" w:rsidTr="00D50A4C">
        <w:tc>
          <w:tcPr>
            <w:tcW w:w="372" w:type="pct"/>
          </w:tcPr>
          <w:p w14:paraId="1C21F1A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5D4150C3" w14:textId="592C39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299" w:type="pct"/>
          </w:tcPr>
          <w:p w14:paraId="2DC43DA8" w14:textId="12029F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759" w:type="pct"/>
          </w:tcPr>
          <w:p w14:paraId="5C7E1053" w14:textId="36603A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2.5 (2444.0 to 2642.1)</w:t>
            </w:r>
          </w:p>
        </w:tc>
        <w:tc>
          <w:tcPr>
            <w:tcW w:w="759" w:type="pct"/>
          </w:tcPr>
          <w:p w14:paraId="6B452621" w14:textId="096FF6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9.8 (2747.0 to 2966.9)</w:t>
            </w:r>
          </w:p>
        </w:tc>
        <w:tc>
          <w:tcPr>
            <w:tcW w:w="1051" w:type="pct"/>
          </w:tcPr>
          <w:p w14:paraId="56D4A1FE" w14:textId="6D18EF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7.2 (170.2 to 472.0)</w:t>
            </w:r>
          </w:p>
        </w:tc>
        <w:tc>
          <w:tcPr>
            <w:tcW w:w="552" w:type="pct"/>
          </w:tcPr>
          <w:p w14:paraId="36577D98" w14:textId="0279EA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1.07 to 1.19)</w:t>
            </w:r>
          </w:p>
        </w:tc>
        <w:tc>
          <w:tcPr>
            <w:tcW w:w="835" w:type="pct"/>
          </w:tcPr>
          <w:p w14:paraId="5579EE69" w14:textId="5B020F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05 to 2.23)</w:t>
            </w:r>
          </w:p>
        </w:tc>
      </w:tr>
      <w:tr w:rsidR="00D32B9C" w:rsidRPr="00453B67" w14:paraId="6268C69D" w14:textId="77777777" w:rsidTr="00D50A4C">
        <w:tc>
          <w:tcPr>
            <w:tcW w:w="372" w:type="pct"/>
          </w:tcPr>
          <w:p w14:paraId="64C5E3F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16C88B13" w14:textId="3E60BB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299" w:type="pct"/>
          </w:tcPr>
          <w:p w14:paraId="268C1EC9" w14:textId="176F612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759" w:type="pct"/>
          </w:tcPr>
          <w:p w14:paraId="6885D86A" w14:textId="5CDD61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0.9 (2668.4 to 2971.1)</w:t>
            </w:r>
          </w:p>
        </w:tc>
        <w:tc>
          <w:tcPr>
            <w:tcW w:w="759" w:type="pct"/>
          </w:tcPr>
          <w:p w14:paraId="71CC3AB7" w14:textId="6BC2CC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6.7 (2882.2 to 3178.6)</w:t>
            </w:r>
          </w:p>
        </w:tc>
        <w:tc>
          <w:tcPr>
            <w:tcW w:w="1051" w:type="pct"/>
          </w:tcPr>
          <w:p w14:paraId="42F56103" w14:textId="44D466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.8 (16.2 to 414.0)</w:t>
            </w:r>
          </w:p>
        </w:tc>
        <w:tc>
          <w:tcPr>
            <w:tcW w:w="552" w:type="pct"/>
          </w:tcPr>
          <w:p w14:paraId="5A978488" w14:textId="4BFE88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1.01 to 1.15)</w:t>
            </w:r>
          </w:p>
        </w:tc>
        <w:tc>
          <w:tcPr>
            <w:tcW w:w="835" w:type="pct"/>
          </w:tcPr>
          <w:p w14:paraId="01C44A73" w14:textId="792AE0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1 (0.38 to 1.27)</w:t>
            </w:r>
          </w:p>
        </w:tc>
      </w:tr>
      <w:tr w:rsidR="005077E3" w:rsidRPr="00453B67" w14:paraId="7EF70D4C" w14:textId="77777777" w:rsidTr="00D50A4C">
        <w:tc>
          <w:tcPr>
            <w:tcW w:w="372" w:type="pct"/>
          </w:tcPr>
          <w:p w14:paraId="68984EA6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360E3070" w14:textId="1993E82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5965155F" w14:textId="026B59B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59" w:type="pct"/>
          </w:tcPr>
          <w:p w14:paraId="15F1D1CE" w14:textId="6E957FD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3.7 (2878.6 to 3382.7)</w:t>
            </w:r>
          </w:p>
        </w:tc>
        <w:tc>
          <w:tcPr>
            <w:tcW w:w="759" w:type="pct"/>
          </w:tcPr>
          <w:p w14:paraId="790A7BB6" w14:textId="2E81FE2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5.0 (3017.8 to 3486.0)</w:t>
            </w:r>
          </w:p>
        </w:tc>
        <w:tc>
          <w:tcPr>
            <w:tcW w:w="1051" w:type="pct"/>
          </w:tcPr>
          <w:p w14:paraId="2238F7F2" w14:textId="2136E41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.3 (-227.8 to 449.0)</w:t>
            </w:r>
          </w:p>
        </w:tc>
        <w:tc>
          <w:tcPr>
            <w:tcW w:w="552" w:type="pct"/>
          </w:tcPr>
          <w:p w14:paraId="7E8CB7EE" w14:textId="1FACCEF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93 to 1.15)</w:t>
            </w:r>
          </w:p>
        </w:tc>
        <w:tc>
          <w:tcPr>
            <w:tcW w:w="835" w:type="pct"/>
          </w:tcPr>
          <w:p w14:paraId="77792E6D" w14:textId="3472AC4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7C528B" w:rsidRPr="00453B67" w14:paraId="55F94F97" w14:textId="77777777" w:rsidTr="00131DC4">
        <w:tc>
          <w:tcPr>
            <w:tcW w:w="5000" w:type="pct"/>
            <w:gridSpan w:val="8"/>
          </w:tcPr>
          <w:p w14:paraId="66C606A2" w14:textId="77777777" w:rsidR="007C528B" w:rsidRPr="00453B67" w:rsidRDefault="007C528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D32B9C" w:rsidRPr="00453B67" w14:paraId="2D3B6ECF" w14:textId="77777777" w:rsidTr="00D50A4C">
        <w:tc>
          <w:tcPr>
            <w:tcW w:w="372" w:type="pct"/>
          </w:tcPr>
          <w:p w14:paraId="586F2C6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3C07F989" w14:textId="3C026A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299" w:type="pct"/>
          </w:tcPr>
          <w:p w14:paraId="18FCCF7E" w14:textId="04021B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59" w:type="pct"/>
          </w:tcPr>
          <w:p w14:paraId="35B0DCA1" w14:textId="0D0395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 (1.1 to 4.0)</w:t>
            </w:r>
          </w:p>
        </w:tc>
        <w:tc>
          <w:tcPr>
            <w:tcW w:w="759" w:type="pct"/>
          </w:tcPr>
          <w:p w14:paraId="5D0CEDBE" w14:textId="1C1A53C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1.8 to 5.4)</w:t>
            </w:r>
          </w:p>
        </w:tc>
        <w:tc>
          <w:tcPr>
            <w:tcW w:w="1051" w:type="pct"/>
          </w:tcPr>
          <w:p w14:paraId="54098962" w14:textId="10E8C1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 (-1.1 to 3.4)</w:t>
            </w:r>
          </w:p>
        </w:tc>
        <w:tc>
          <w:tcPr>
            <w:tcW w:w="552" w:type="pct"/>
          </w:tcPr>
          <w:p w14:paraId="0CE85C02" w14:textId="161A40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68 to 3.41)</w:t>
            </w:r>
          </w:p>
        </w:tc>
        <w:tc>
          <w:tcPr>
            <w:tcW w:w="835" w:type="pct"/>
          </w:tcPr>
          <w:p w14:paraId="491E5F50" w14:textId="5E9E42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68 to 3.42)</w:t>
            </w:r>
          </w:p>
        </w:tc>
      </w:tr>
      <w:tr w:rsidR="00D32B9C" w:rsidRPr="00453B67" w14:paraId="7FAEC748" w14:textId="77777777" w:rsidTr="00D50A4C">
        <w:tc>
          <w:tcPr>
            <w:tcW w:w="372" w:type="pct"/>
          </w:tcPr>
          <w:p w14:paraId="5C16C08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6FE415BD" w14:textId="7EE3CAA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299" w:type="pct"/>
          </w:tcPr>
          <w:p w14:paraId="1C22DDB0" w14:textId="7C00E1D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759" w:type="pct"/>
          </w:tcPr>
          <w:p w14:paraId="009F5D51" w14:textId="777A42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2 (5.6 to 11.1)</w:t>
            </w:r>
          </w:p>
        </w:tc>
        <w:tc>
          <w:tcPr>
            <w:tcW w:w="759" w:type="pct"/>
          </w:tcPr>
          <w:p w14:paraId="7CCB9EA0" w14:textId="5C4EE3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7 (7.0 to 12.7)</w:t>
            </w:r>
          </w:p>
        </w:tc>
        <w:tc>
          <w:tcPr>
            <w:tcW w:w="1051" w:type="pct"/>
          </w:tcPr>
          <w:p w14:paraId="2A9154CB" w14:textId="29E0DC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-1.9 to 5.4)</w:t>
            </w:r>
          </w:p>
        </w:tc>
        <w:tc>
          <w:tcPr>
            <w:tcW w:w="552" w:type="pct"/>
          </w:tcPr>
          <w:p w14:paraId="246EA792" w14:textId="05CCB0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81 to 1.87)</w:t>
            </w:r>
          </w:p>
        </w:tc>
        <w:tc>
          <w:tcPr>
            <w:tcW w:w="835" w:type="pct"/>
          </w:tcPr>
          <w:p w14:paraId="441F4BE1" w14:textId="78643D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63 to 1.84)</w:t>
            </w:r>
          </w:p>
        </w:tc>
      </w:tr>
      <w:tr w:rsidR="00D32B9C" w:rsidRPr="00453B67" w14:paraId="484BC225" w14:textId="77777777" w:rsidTr="00D50A4C">
        <w:tc>
          <w:tcPr>
            <w:tcW w:w="372" w:type="pct"/>
          </w:tcPr>
          <w:p w14:paraId="6F201F7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3E644AA3" w14:textId="40BC12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299" w:type="pct"/>
          </w:tcPr>
          <w:p w14:paraId="2890156D" w14:textId="26503F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59" w:type="pct"/>
          </w:tcPr>
          <w:p w14:paraId="3A92B1A4" w14:textId="66D4BD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3 (13.7 to 21.8)</w:t>
            </w:r>
          </w:p>
        </w:tc>
        <w:tc>
          <w:tcPr>
            <w:tcW w:w="759" w:type="pct"/>
          </w:tcPr>
          <w:p w14:paraId="28B5BF84" w14:textId="241F8E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2 (17.5 to 25.3)</w:t>
            </w:r>
          </w:p>
        </w:tc>
        <w:tc>
          <w:tcPr>
            <w:tcW w:w="1051" w:type="pct"/>
          </w:tcPr>
          <w:p w14:paraId="5F80E3BF" w14:textId="3CC930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 (-2.0 to 9.7)</w:t>
            </w:r>
          </w:p>
        </w:tc>
        <w:tc>
          <w:tcPr>
            <w:tcW w:w="552" w:type="pct"/>
          </w:tcPr>
          <w:p w14:paraId="6EAE0A73" w14:textId="790854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0.90 to 1.62)</w:t>
            </w:r>
          </w:p>
        </w:tc>
        <w:tc>
          <w:tcPr>
            <w:tcW w:w="835" w:type="pct"/>
          </w:tcPr>
          <w:p w14:paraId="25D3C57B" w14:textId="38928A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83 to 2.02)</w:t>
            </w:r>
          </w:p>
        </w:tc>
      </w:tr>
      <w:tr w:rsidR="00D32B9C" w:rsidRPr="00453B67" w14:paraId="23AFE6DB" w14:textId="77777777" w:rsidTr="00D50A4C">
        <w:tc>
          <w:tcPr>
            <w:tcW w:w="372" w:type="pct"/>
          </w:tcPr>
          <w:p w14:paraId="1D63E3B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1C233733" w14:textId="5B6A23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299" w:type="pct"/>
          </w:tcPr>
          <w:p w14:paraId="0E096BF5" w14:textId="2E6315F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759" w:type="pct"/>
          </w:tcPr>
          <w:p w14:paraId="1A7F53F9" w14:textId="232078C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7 (26.5 to 37.5)</w:t>
            </w:r>
          </w:p>
        </w:tc>
        <w:tc>
          <w:tcPr>
            <w:tcW w:w="759" w:type="pct"/>
          </w:tcPr>
          <w:p w14:paraId="21C53341" w14:textId="558F26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5 (35.8 to 48.0)</w:t>
            </w:r>
          </w:p>
        </w:tc>
        <w:tc>
          <w:tcPr>
            <w:tcW w:w="1051" w:type="pct"/>
          </w:tcPr>
          <w:p w14:paraId="254BF625" w14:textId="20E0E8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 (2.8 to 18.0)</w:t>
            </w:r>
          </w:p>
        </w:tc>
        <w:tc>
          <w:tcPr>
            <w:tcW w:w="552" w:type="pct"/>
          </w:tcPr>
          <w:p w14:paraId="6E2E9F63" w14:textId="229255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08 to 1.64)</w:t>
            </w:r>
          </w:p>
        </w:tc>
        <w:tc>
          <w:tcPr>
            <w:tcW w:w="835" w:type="pct"/>
          </w:tcPr>
          <w:p w14:paraId="0DA590C7" w14:textId="68DA09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1.06 to 2.08)</w:t>
            </w:r>
          </w:p>
        </w:tc>
      </w:tr>
      <w:tr w:rsidR="00D32B9C" w:rsidRPr="00453B67" w14:paraId="51DFCA43" w14:textId="77777777" w:rsidTr="00D50A4C">
        <w:tc>
          <w:tcPr>
            <w:tcW w:w="372" w:type="pct"/>
          </w:tcPr>
          <w:p w14:paraId="2E381AC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3967249F" w14:textId="18004C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</w:t>
            </w:r>
          </w:p>
        </w:tc>
        <w:tc>
          <w:tcPr>
            <w:tcW w:w="299" w:type="pct"/>
          </w:tcPr>
          <w:p w14:paraId="44F4BEAE" w14:textId="332A84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</w:t>
            </w:r>
          </w:p>
        </w:tc>
        <w:tc>
          <w:tcPr>
            <w:tcW w:w="759" w:type="pct"/>
          </w:tcPr>
          <w:p w14:paraId="7C43E7A8" w14:textId="487641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5 (67.2 to 84.6)</w:t>
            </w:r>
          </w:p>
        </w:tc>
        <w:tc>
          <w:tcPr>
            <w:tcW w:w="759" w:type="pct"/>
          </w:tcPr>
          <w:p w14:paraId="541B1F0D" w14:textId="7DA212A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7 (73.4 to 91.3)</w:t>
            </w:r>
          </w:p>
        </w:tc>
        <w:tc>
          <w:tcPr>
            <w:tcW w:w="1051" w:type="pct"/>
          </w:tcPr>
          <w:p w14:paraId="2F831BB4" w14:textId="3EEF1B4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 (-5.3 to 19.9)</w:t>
            </w:r>
          </w:p>
        </w:tc>
        <w:tc>
          <w:tcPr>
            <w:tcW w:w="552" w:type="pct"/>
          </w:tcPr>
          <w:p w14:paraId="53CA8408" w14:textId="324C49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94 to 1.28)</w:t>
            </w:r>
          </w:p>
        </w:tc>
        <w:tc>
          <w:tcPr>
            <w:tcW w:w="835" w:type="pct"/>
          </w:tcPr>
          <w:p w14:paraId="1B38173A" w14:textId="0FA8A2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3 (0.72 to 1.18)</w:t>
            </w:r>
          </w:p>
        </w:tc>
      </w:tr>
      <w:tr w:rsidR="00D32B9C" w:rsidRPr="00453B67" w14:paraId="19E53406" w14:textId="77777777" w:rsidTr="00D50A4C">
        <w:tc>
          <w:tcPr>
            <w:tcW w:w="372" w:type="pct"/>
          </w:tcPr>
          <w:p w14:paraId="115F3D0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0DB5742A" w14:textId="1512D5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</w:t>
            </w:r>
          </w:p>
        </w:tc>
        <w:tc>
          <w:tcPr>
            <w:tcW w:w="299" w:type="pct"/>
          </w:tcPr>
          <w:p w14:paraId="05362656" w14:textId="04C0AFB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759" w:type="pct"/>
          </w:tcPr>
          <w:p w14:paraId="096951C4" w14:textId="76ADE2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.8 (107.4 to 130.6)</w:t>
            </w:r>
          </w:p>
        </w:tc>
        <w:tc>
          <w:tcPr>
            <w:tcW w:w="759" w:type="pct"/>
          </w:tcPr>
          <w:p w14:paraId="2872793D" w14:textId="06AF97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.3 (109.5 to 132.4)</w:t>
            </w:r>
          </w:p>
        </w:tc>
        <w:tc>
          <w:tcPr>
            <w:tcW w:w="1051" w:type="pct"/>
          </w:tcPr>
          <w:p w14:paraId="4AA1D301" w14:textId="102DBE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 (-12.5 to 19.3)</w:t>
            </w:r>
          </w:p>
        </w:tc>
        <w:tc>
          <w:tcPr>
            <w:tcW w:w="552" w:type="pct"/>
          </w:tcPr>
          <w:p w14:paraId="3D28AFE5" w14:textId="094706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90 to 1.18)</w:t>
            </w:r>
          </w:p>
        </w:tc>
        <w:tc>
          <w:tcPr>
            <w:tcW w:w="835" w:type="pct"/>
          </w:tcPr>
          <w:p w14:paraId="5CF0B88F" w14:textId="5369CF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71 to 1.14)</w:t>
            </w:r>
          </w:p>
        </w:tc>
      </w:tr>
      <w:tr w:rsidR="00D32B9C" w:rsidRPr="00453B67" w14:paraId="657F4A09" w14:textId="77777777" w:rsidTr="00D50A4C">
        <w:tc>
          <w:tcPr>
            <w:tcW w:w="372" w:type="pct"/>
          </w:tcPr>
          <w:p w14:paraId="0909772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4B2C52F4" w14:textId="27324B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299" w:type="pct"/>
          </w:tcPr>
          <w:p w14:paraId="7E77414A" w14:textId="470AB7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</w:t>
            </w:r>
          </w:p>
        </w:tc>
        <w:tc>
          <w:tcPr>
            <w:tcW w:w="759" w:type="pct"/>
          </w:tcPr>
          <w:p w14:paraId="4010AE3E" w14:textId="4414C5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.0 (149.0 to 176.1)</w:t>
            </w:r>
          </w:p>
        </w:tc>
        <w:tc>
          <w:tcPr>
            <w:tcW w:w="759" w:type="pct"/>
          </w:tcPr>
          <w:p w14:paraId="5AF94BD3" w14:textId="71A603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.6 (148.5 to 174.4)</w:t>
            </w:r>
          </w:p>
        </w:tc>
        <w:tc>
          <w:tcPr>
            <w:tcW w:w="1051" w:type="pct"/>
          </w:tcPr>
          <w:p w14:paraId="28DECC8C" w14:textId="2028BBD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6 (-17.5 to 19.7)</w:t>
            </w:r>
          </w:p>
        </w:tc>
        <w:tc>
          <w:tcPr>
            <w:tcW w:w="552" w:type="pct"/>
          </w:tcPr>
          <w:p w14:paraId="0659EA1C" w14:textId="196129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89 to 1.13)</w:t>
            </w:r>
          </w:p>
        </w:tc>
        <w:tc>
          <w:tcPr>
            <w:tcW w:w="835" w:type="pct"/>
          </w:tcPr>
          <w:p w14:paraId="4276E014" w14:textId="1D3A37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3 (0.73 to 1.19)</w:t>
            </w:r>
          </w:p>
        </w:tc>
      </w:tr>
      <w:tr w:rsidR="00D32B9C" w:rsidRPr="00453B67" w14:paraId="413999AC" w14:textId="77777777" w:rsidTr="00D50A4C">
        <w:tc>
          <w:tcPr>
            <w:tcW w:w="372" w:type="pct"/>
          </w:tcPr>
          <w:p w14:paraId="5F48354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702FCD5C" w14:textId="59F0D0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299" w:type="pct"/>
          </w:tcPr>
          <w:p w14:paraId="74E63EF3" w14:textId="0E61DB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</w:t>
            </w:r>
          </w:p>
        </w:tc>
        <w:tc>
          <w:tcPr>
            <w:tcW w:w="759" w:type="pct"/>
          </w:tcPr>
          <w:p w14:paraId="4009EC22" w14:textId="4C06A7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8.6 (183.9 to 215.7)</w:t>
            </w:r>
          </w:p>
        </w:tc>
        <w:tc>
          <w:tcPr>
            <w:tcW w:w="759" w:type="pct"/>
          </w:tcPr>
          <w:p w14:paraId="57B4B7EE" w14:textId="6D3B64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.5 (188.3 to 220.9)</w:t>
            </w:r>
          </w:p>
        </w:tc>
        <w:tc>
          <w:tcPr>
            <w:tcW w:w="1051" w:type="pct"/>
          </w:tcPr>
          <w:p w14:paraId="4B010EA9" w14:textId="4D8C2F4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 (-16.6 to 30.3)</w:t>
            </w:r>
          </w:p>
        </w:tc>
        <w:tc>
          <w:tcPr>
            <w:tcW w:w="552" w:type="pct"/>
          </w:tcPr>
          <w:p w14:paraId="029C4423" w14:textId="3B3F86D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92 to 1.16)</w:t>
            </w:r>
          </w:p>
        </w:tc>
        <w:tc>
          <w:tcPr>
            <w:tcW w:w="835" w:type="pct"/>
          </w:tcPr>
          <w:p w14:paraId="3FEEA4EB" w14:textId="5D7B0E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0.89 to 1.58)</w:t>
            </w:r>
          </w:p>
        </w:tc>
      </w:tr>
      <w:tr w:rsidR="00D32B9C" w:rsidRPr="00453B67" w14:paraId="6E5CA2C3" w14:textId="77777777" w:rsidTr="00D50A4C">
        <w:tc>
          <w:tcPr>
            <w:tcW w:w="372" w:type="pct"/>
          </w:tcPr>
          <w:p w14:paraId="59C9453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1970E769" w14:textId="21D2E4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299" w:type="pct"/>
          </w:tcPr>
          <w:p w14:paraId="1B6A62DD" w14:textId="1D23F3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759" w:type="pct"/>
          </w:tcPr>
          <w:p w14:paraId="5B5F8935" w14:textId="6FC3B7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.0 (225.3 to 262.6)</w:t>
            </w:r>
          </w:p>
        </w:tc>
        <w:tc>
          <w:tcPr>
            <w:tcW w:w="759" w:type="pct"/>
          </w:tcPr>
          <w:p w14:paraId="7B1F96AF" w14:textId="66C5AE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6 (226.5 to 264.0)</w:t>
            </w:r>
          </w:p>
        </w:tc>
        <w:tc>
          <w:tcPr>
            <w:tcW w:w="1051" w:type="pct"/>
          </w:tcPr>
          <w:p w14:paraId="05E4AF04" w14:textId="4E7AA6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-25.7 to 27.7)</w:t>
            </w:r>
          </w:p>
        </w:tc>
        <w:tc>
          <w:tcPr>
            <w:tcW w:w="552" w:type="pct"/>
          </w:tcPr>
          <w:p w14:paraId="311ACE19" w14:textId="02524F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90 to 1.12)</w:t>
            </w:r>
          </w:p>
        </w:tc>
        <w:tc>
          <w:tcPr>
            <w:tcW w:w="835" w:type="pct"/>
          </w:tcPr>
          <w:p w14:paraId="6C615DE9" w14:textId="54D8235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0 (0.68 to 1.23)</w:t>
            </w:r>
          </w:p>
        </w:tc>
      </w:tr>
      <w:tr w:rsidR="00D32B9C" w:rsidRPr="00453B67" w14:paraId="78FD341D" w14:textId="77777777" w:rsidTr="00D50A4C">
        <w:tc>
          <w:tcPr>
            <w:tcW w:w="372" w:type="pct"/>
          </w:tcPr>
          <w:p w14:paraId="72DCFB1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22988821" w14:textId="308AE7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299" w:type="pct"/>
          </w:tcPr>
          <w:p w14:paraId="50AB2271" w14:textId="3A06DA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759" w:type="pct"/>
          </w:tcPr>
          <w:p w14:paraId="50553BB1" w14:textId="2BCF44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8 (261.3 to 301.2)</w:t>
            </w:r>
          </w:p>
        </w:tc>
        <w:tc>
          <w:tcPr>
            <w:tcW w:w="759" w:type="pct"/>
          </w:tcPr>
          <w:p w14:paraId="70DFCBB1" w14:textId="59ED0D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8 (266.9 to 313.7)</w:t>
            </w:r>
          </w:p>
        </w:tc>
        <w:tc>
          <w:tcPr>
            <w:tcW w:w="1051" w:type="pct"/>
          </w:tcPr>
          <w:p w14:paraId="54962FB3" w14:textId="12A530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1 (-20.0 to 42.1)</w:t>
            </w:r>
          </w:p>
        </w:tc>
        <w:tc>
          <w:tcPr>
            <w:tcW w:w="552" w:type="pct"/>
          </w:tcPr>
          <w:p w14:paraId="20B0BD2C" w14:textId="55A17E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93 to 1.16)</w:t>
            </w:r>
          </w:p>
        </w:tc>
        <w:tc>
          <w:tcPr>
            <w:tcW w:w="835" w:type="pct"/>
          </w:tcPr>
          <w:p w14:paraId="3755FDFA" w14:textId="02D036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89 to 1.64)</w:t>
            </w:r>
          </w:p>
        </w:tc>
      </w:tr>
      <w:tr w:rsidR="00D32B9C" w:rsidRPr="00453B67" w14:paraId="1BEC3150" w14:textId="77777777" w:rsidTr="00D50A4C">
        <w:tc>
          <w:tcPr>
            <w:tcW w:w="372" w:type="pct"/>
          </w:tcPr>
          <w:p w14:paraId="24C523A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39F4FBA8" w14:textId="30C56E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299" w:type="pct"/>
          </w:tcPr>
          <w:p w14:paraId="066734E6" w14:textId="589DBB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759" w:type="pct"/>
          </w:tcPr>
          <w:p w14:paraId="40651F5D" w14:textId="20C195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.9 (297.5 to 342.4)</w:t>
            </w:r>
          </w:p>
        </w:tc>
        <w:tc>
          <w:tcPr>
            <w:tcW w:w="759" w:type="pct"/>
          </w:tcPr>
          <w:p w14:paraId="02711B64" w14:textId="634FFE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7.6 (303.0 to 352.7)</w:t>
            </w:r>
          </w:p>
        </w:tc>
        <w:tc>
          <w:tcPr>
            <w:tcW w:w="1051" w:type="pct"/>
          </w:tcPr>
          <w:p w14:paraId="48346E52" w14:textId="432912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7 (-27.2 to 43.1)</w:t>
            </w:r>
          </w:p>
        </w:tc>
        <w:tc>
          <w:tcPr>
            <w:tcW w:w="552" w:type="pct"/>
          </w:tcPr>
          <w:p w14:paraId="1E7912F7" w14:textId="7EE97B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92 to 1.14)</w:t>
            </w:r>
          </w:p>
        </w:tc>
        <w:tc>
          <w:tcPr>
            <w:tcW w:w="835" w:type="pct"/>
          </w:tcPr>
          <w:p w14:paraId="25D949AD" w14:textId="08C185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66 to 1.47)</w:t>
            </w:r>
          </w:p>
        </w:tc>
      </w:tr>
      <w:tr w:rsidR="00D32B9C" w:rsidRPr="00453B67" w14:paraId="03C6A246" w14:textId="77777777" w:rsidTr="00D50A4C">
        <w:tc>
          <w:tcPr>
            <w:tcW w:w="372" w:type="pct"/>
          </w:tcPr>
          <w:p w14:paraId="4F2C9E2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7DBB508B" w14:textId="4B04460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299" w:type="pct"/>
          </w:tcPr>
          <w:p w14:paraId="160DEEAB" w14:textId="462452F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759" w:type="pct"/>
          </w:tcPr>
          <w:p w14:paraId="2F89C780" w14:textId="0D433C0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2.9 (327.7 to 378.9)</w:t>
            </w:r>
          </w:p>
        </w:tc>
        <w:tc>
          <w:tcPr>
            <w:tcW w:w="759" w:type="pct"/>
          </w:tcPr>
          <w:p w14:paraId="53B747E0" w14:textId="46F957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.0 (341.9 to 398.7)</w:t>
            </w:r>
          </w:p>
        </w:tc>
        <w:tc>
          <w:tcPr>
            <w:tcW w:w="1051" w:type="pct"/>
          </w:tcPr>
          <w:p w14:paraId="394D3611" w14:textId="496EBD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2 (-21.6 to 58.1)</w:t>
            </w:r>
          </w:p>
        </w:tc>
        <w:tc>
          <w:tcPr>
            <w:tcW w:w="552" w:type="pct"/>
          </w:tcPr>
          <w:p w14:paraId="621FEDE9" w14:textId="30980E2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94 to 1.17)</w:t>
            </w:r>
          </w:p>
        </w:tc>
        <w:tc>
          <w:tcPr>
            <w:tcW w:w="835" w:type="pct"/>
          </w:tcPr>
          <w:p w14:paraId="7DF6E546" w14:textId="03395C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0.79 to 2.03)</w:t>
            </w:r>
          </w:p>
        </w:tc>
      </w:tr>
      <w:tr w:rsidR="00D32B9C" w:rsidRPr="00453B67" w14:paraId="6D9FDF34" w14:textId="77777777" w:rsidTr="00D50A4C">
        <w:tc>
          <w:tcPr>
            <w:tcW w:w="372" w:type="pct"/>
          </w:tcPr>
          <w:p w14:paraId="764C03D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5D3D041C" w14:textId="277048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299" w:type="pct"/>
          </w:tcPr>
          <w:p w14:paraId="08D38350" w14:textId="1DF67B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9" w:type="pct"/>
          </w:tcPr>
          <w:p w14:paraId="35613F13" w14:textId="2E0BAD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1.2 (364.5 to 421.5)</w:t>
            </w:r>
          </w:p>
        </w:tc>
        <w:tc>
          <w:tcPr>
            <w:tcW w:w="759" w:type="pct"/>
          </w:tcPr>
          <w:p w14:paraId="6EBD796A" w14:textId="1F0ACD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6.8 (376.2 to 437.3)</w:t>
            </w:r>
          </w:p>
        </w:tc>
        <w:tc>
          <w:tcPr>
            <w:tcW w:w="1051" w:type="pct"/>
          </w:tcPr>
          <w:p w14:paraId="75E7DC94" w14:textId="0107AE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6 (-29.5 to 60.1)</w:t>
            </w:r>
          </w:p>
        </w:tc>
        <w:tc>
          <w:tcPr>
            <w:tcW w:w="552" w:type="pct"/>
          </w:tcPr>
          <w:p w14:paraId="5B060A62" w14:textId="5166239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93 to 1.16)</w:t>
            </w:r>
          </w:p>
        </w:tc>
        <w:tc>
          <w:tcPr>
            <w:tcW w:w="835" w:type="pct"/>
          </w:tcPr>
          <w:p w14:paraId="11C92BBE" w14:textId="4A9CD7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7 (0.55 to 1.59)</w:t>
            </w:r>
          </w:p>
        </w:tc>
      </w:tr>
      <w:tr w:rsidR="00D32B9C" w:rsidRPr="00453B67" w14:paraId="08581F9D" w14:textId="77777777" w:rsidTr="00D50A4C">
        <w:tc>
          <w:tcPr>
            <w:tcW w:w="372" w:type="pct"/>
          </w:tcPr>
          <w:p w14:paraId="2942BD2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005F9DB3" w14:textId="43C75C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9" w:type="pct"/>
          </w:tcPr>
          <w:p w14:paraId="6F317A4C" w14:textId="17229A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759" w:type="pct"/>
          </w:tcPr>
          <w:p w14:paraId="582D9E22" w14:textId="3D62E3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.3 (398.3 to 466.0)</w:t>
            </w:r>
          </w:p>
        </w:tc>
        <w:tc>
          <w:tcPr>
            <w:tcW w:w="759" w:type="pct"/>
          </w:tcPr>
          <w:p w14:paraId="69187569" w14:textId="590EF4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4.6 (427.2 to 501.6)</w:t>
            </w:r>
          </w:p>
        </w:tc>
        <w:tc>
          <w:tcPr>
            <w:tcW w:w="1051" w:type="pct"/>
          </w:tcPr>
          <w:p w14:paraId="6A5D2F09" w14:textId="1A6877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3 (-20.2 to 82.3)</w:t>
            </w:r>
          </w:p>
        </w:tc>
        <w:tc>
          <w:tcPr>
            <w:tcW w:w="552" w:type="pct"/>
          </w:tcPr>
          <w:p w14:paraId="13E249B5" w14:textId="7EA1181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96 to 1.20)</w:t>
            </w:r>
          </w:p>
        </w:tc>
        <w:tc>
          <w:tcPr>
            <w:tcW w:w="835" w:type="pct"/>
          </w:tcPr>
          <w:p w14:paraId="6B326BA2" w14:textId="7E146B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0.79 to 2.53)</w:t>
            </w:r>
          </w:p>
        </w:tc>
      </w:tr>
      <w:tr w:rsidR="00D32B9C" w:rsidRPr="00453B67" w14:paraId="6F644E4B" w14:textId="77777777" w:rsidTr="00D50A4C">
        <w:tc>
          <w:tcPr>
            <w:tcW w:w="372" w:type="pct"/>
          </w:tcPr>
          <w:p w14:paraId="37C183F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15F01124" w14:textId="560F82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35CE6254" w14:textId="70635A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759" w:type="pct"/>
          </w:tcPr>
          <w:p w14:paraId="499EF899" w14:textId="7FF128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.5 (443.8 to 531.6)</w:t>
            </w:r>
          </w:p>
        </w:tc>
        <w:tc>
          <w:tcPr>
            <w:tcW w:w="759" w:type="pct"/>
          </w:tcPr>
          <w:p w14:paraId="72B3D561" w14:textId="05A9F2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0.5 (484.5 to 583.6)</w:t>
            </w:r>
          </w:p>
        </w:tc>
        <w:tc>
          <w:tcPr>
            <w:tcW w:w="1051" w:type="pct"/>
          </w:tcPr>
          <w:p w14:paraId="780DD53C" w14:textId="092B64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0 (-21.1 to 116.6)</w:t>
            </w:r>
          </w:p>
        </w:tc>
        <w:tc>
          <w:tcPr>
            <w:tcW w:w="552" w:type="pct"/>
          </w:tcPr>
          <w:p w14:paraId="45BA4752" w14:textId="5935CE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96 to 1.25)</w:t>
            </w:r>
          </w:p>
        </w:tc>
        <w:tc>
          <w:tcPr>
            <w:tcW w:w="835" w:type="pct"/>
          </w:tcPr>
          <w:p w14:paraId="164EFD9E" w14:textId="705DC3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0.56 to 2.80)</w:t>
            </w:r>
          </w:p>
        </w:tc>
      </w:tr>
      <w:tr w:rsidR="005077E3" w:rsidRPr="00453B67" w14:paraId="172030B2" w14:textId="77777777" w:rsidTr="00D50A4C">
        <w:tc>
          <w:tcPr>
            <w:tcW w:w="372" w:type="pct"/>
          </w:tcPr>
          <w:p w14:paraId="761C806A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3E775560" w14:textId="7B2BDB1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031308E3" w14:textId="6AC7141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9" w:type="pct"/>
          </w:tcPr>
          <w:p w14:paraId="0C48AB1C" w14:textId="3433339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.9 (459.6 to 559.3)</w:t>
            </w:r>
          </w:p>
        </w:tc>
        <w:tc>
          <w:tcPr>
            <w:tcW w:w="759" w:type="pct"/>
          </w:tcPr>
          <w:p w14:paraId="5AD8FEF4" w14:textId="1CA2D55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.2 (495.3 to 603.6)</w:t>
            </w:r>
          </w:p>
        </w:tc>
        <w:tc>
          <w:tcPr>
            <w:tcW w:w="1051" w:type="pct"/>
          </w:tcPr>
          <w:p w14:paraId="51B9C6CC" w14:textId="7E95E62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2 (-36.8 to 118.5)</w:t>
            </w:r>
          </w:p>
        </w:tc>
        <w:tc>
          <w:tcPr>
            <w:tcW w:w="552" w:type="pct"/>
          </w:tcPr>
          <w:p w14:paraId="5F0C6DCE" w14:textId="519201F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93 to 1.24)</w:t>
            </w:r>
          </w:p>
        </w:tc>
        <w:tc>
          <w:tcPr>
            <w:tcW w:w="835" w:type="pct"/>
          </w:tcPr>
          <w:p w14:paraId="7ADD4EAD" w14:textId="45282F1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5FA3198C" w14:textId="77777777" w:rsidTr="00D50A4C">
        <w:tc>
          <w:tcPr>
            <w:tcW w:w="372" w:type="pct"/>
          </w:tcPr>
          <w:p w14:paraId="48F8DB14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0DF973DF" w14:textId="5AFA2C7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35DEF12D" w14:textId="146BFCE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9" w:type="pct"/>
          </w:tcPr>
          <w:p w14:paraId="44D729E8" w14:textId="696F128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4.4 (503.9 to 746.3)</w:t>
            </w:r>
          </w:p>
        </w:tc>
        <w:tc>
          <w:tcPr>
            <w:tcW w:w="759" w:type="pct"/>
          </w:tcPr>
          <w:p w14:paraId="0D6F8BF7" w14:textId="1B94F19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3.3 (521.5 to 752.5)</w:t>
            </w:r>
          </w:p>
        </w:tc>
        <w:tc>
          <w:tcPr>
            <w:tcW w:w="1051" w:type="pct"/>
          </w:tcPr>
          <w:p w14:paraId="0B593EAD" w14:textId="526E00D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9 (-142.9 to 178.3)</w:t>
            </w:r>
          </w:p>
        </w:tc>
        <w:tc>
          <w:tcPr>
            <w:tcW w:w="552" w:type="pct"/>
          </w:tcPr>
          <w:p w14:paraId="79C6324F" w14:textId="48EABFE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80 to 1.34)</w:t>
            </w:r>
          </w:p>
        </w:tc>
        <w:tc>
          <w:tcPr>
            <w:tcW w:w="835" w:type="pct"/>
          </w:tcPr>
          <w:p w14:paraId="4384FB22" w14:textId="6AE2B52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7C528B" w:rsidRPr="00453B67" w14:paraId="24EB9880" w14:textId="77777777" w:rsidTr="00131DC4">
        <w:tc>
          <w:tcPr>
            <w:tcW w:w="5000" w:type="pct"/>
            <w:gridSpan w:val="8"/>
          </w:tcPr>
          <w:p w14:paraId="0F17F3AB" w14:textId="77777777" w:rsidR="007C528B" w:rsidRPr="00453B67" w:rsidRDefault="007C528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D32B9C" w:rsidRPr="00453B67" w14:paraId="5208D870" w14:textId="77777777" w:rsidTr="00D50A4C">
        <w:tc>
          <w:tcPr>
            <w:tcW w:w="372" w:type="pct"/>
          </w:tcPr>
          <w:p w14:paraId="7D4634D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09674F11" w14:textId="617CDE9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299" w:type="pct"/>
          </w:tcPr>
          <w:p w14:paraId="5B5102FC" w14:textId="780B4F6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759" w:type="pct"/>
          </w:tcPr>
          <w:p w14:paraId="4DEC6625" w14:textId="5DECCC7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 (2.2 to 5.8)</w:t>
            </w:r>
          </w:p>
        </w:tc>
        <w:tc>
          <w:tcPr>
            <w:tcW w:w="759" w:type="pct"/>
          </w:tcPr>
          <w:p w14:paraId="0117892A" w14:textId="3C1574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5 (3.9 to 9.2)</w:t>
            </w:r>
          </w:p>
        </w:tc>
        <w:tc>
          <w:tcPr>
            <w:tcW w:w="1051" w:type="pct"/>
          </w:tcPr>
          <w:p w14:paraId="7EF5BD10" w14:textId="706CCE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-0.2 to 5.6)</w:t>
            </w:r>
          </w:p>
        </w:tc>
        <w:tc>
          <w:tcPr>
            <w:tcW w:w="552" w:type="pct"/>
          </w:tcPr>
          <w:p w14:paraId="3463007B" w14:textId="760D26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0.95 to 3.30)</w:t>
            </w:r>
          </w:p>
        </w:tc>
        <w:tc>
          <w:tcPr>
            <w:tcW w:w="835" w:type="pct"/>
          </w:tcPr>
          <w:p w14:paraId="551642AD" w14:textId="6D2B84D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0.95 to 3.31)</w:t>
            </w:r>
          </w:p>
        </w:tc>
      </w:tr>
      <w:tr w:rsidR="00D32B9C" w:rsidRPr="00453B67" w14:paraId="20931777" w14:textId="77777777" w:rsidTr="00D50A4C">
        <w:tc>
          <w:tcPr>
            <w:tcW w:w="372" w:type="pct"/>
          </w:tcPr>
          <w:p w14:paraId="3864289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7576E666" w14:textId="502F79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299" w:type="pct"/>
          </w:tcPr>
          <w:p w14:paraId="6D71CF50" w14:textId="7DB6193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759" w:type="pct"/>
          </w:tcPr>
          <w:p w14:paraId="422B1E6F" w14:textId="722C658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3 (8.4 to 15.0)</w:t>
            </w:r>
          </w:p>
        </w:tc>
        <w:tc>
          <w:tcPr>
            <w:tcW w:w="759" w:type="pct"/>
          </w:tcPr>
          <w:p w14:paraId="0B3B513C" w14:textId="23C875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4 (13.4 to 21.3)</w:t>
            </w:r>
          </w:p>
        </w:tc>
        <w:tc>
          <w:tcPr>
            <w:tcW w:w="1051" w:type="pct"/>
          </w:tcPr>
          <w:p w14:paraId="7DA81427" w14:textId="244C38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 (1.1 to 11.0)</w:t>
            </w:r>
          </w:p>
        </w:tc>
        <w:tc>
          <w:tcPr>
            <w:tcW w:w="552" w:type="pct"/>
          </w:tcPr>
          <w:p w14:paraId="341A2690" w14:textId="03040B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08 to 2.22)</w:t>
            </w:r>
          </w:p>
        </w:tc>
        <w:tc>
          <w:tcPr>
            <w:tcW w:w="835" w:type="pct"/>
          </w:tcPr>
          <w:p w14:paraId="6A4628AB" w14:textId="399561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91 to 2.26)</w:t>
            </w:r>
          </w:p>
        </w:tc>
      </w:tr>
      <w:tr w:rsidR="00D32B9C" w:rsidRPr="00453B67" w14:paraId="668C963C" w14:textId="77777777" w:rsidTr="00D50A4C">
        <w:tc>
          <w:tcPr>
            <w:tcW w:w="372" w:type="pct"/>
          </w:tcPr>
          <w:p w14:paraId="45F806E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572E6BA4" w14:textId="592D03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299" w:type="pct"/>
          </w:tcPr>
          <w:p w14:paraId="2AE45F9A" w14:textId="5453DD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759" w:type="pct"/>
          </w:tcPr>
          <w:p w14:paraId="16345570" w14:textId="689977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6 (22.9 to 32.7)</w:t>
            </w:r>
          </w:p>
        </w:tc>
        <w:tc>
          <w:tcPr>
            <w:tcW w:w="759" w:type="pct"/>
          </w:tcPr>
          <w:p w14:paraId="70BE6FE5" w14:textId="269957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2 (27.2 to 38.2)</w:t>
            </w:r>
          </w:p>
        </w:tc>
        <w:tc>
          <w:tcPr>
            <w:tcW w:w="1051" w:type="pct"/>
          </w:tcPr>
          <w:p w14:paraId="54D78599" w14:textId="38AB25D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6 (-1.8 to 12.3)</w:t>
            </w:r>
          </w:p>
        </w:tc>
        <w:tc>
          <w:tcPr>
            <w:tcW w:w="552" w:type="pct"/>
          </w:tcPr>
          <w:p w14:paraId="6B2D1D84" w14:textId="11426B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94 to 1.50)</w:t>
            </w:r>
          </w:p>
        </w:tc>
        <w:tc>
          <w:tcPr>
            <w:tcW w:w="835" w:type="pct"/>
          </w:tcPr>
          <w:p w14:paraId="3CD2301D" w14:textId="32CBAEA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7 (0.69 to 1.37)</w:t>
            </w:r>
          </w:p>
        </w:tc>
      </w:tr>
      <w:tr w:rsidR="00D32B9C" w:rsidRPr="00453B67" w14:paraId="3A93DC1E" w14:textId="77777777" w:rsidTr="00D50A4C">
        <w:tc>
          <w:tcPr>
            <w:tcW w:w="372" w:type="pct"/>
          </w:tcPr>
          <w:p w14:paraId="3A6C638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65</w:t>
            </w:r>
          </w:p>
        </w:tc>
        <w:tc>
          <w:tcPr>
            <w:tcW w:w="370" w:type="pct"/>
          </w:tcPr>
          <w:p w14:paraId="6B31E7F6" w14:textId="12933B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</w:t>
            </w:r>
          </w:p>
        </w:tc>
        <w:tc>
          <w:tcPr>
            <w:tcW w:w="299" w:type="pct"/>
          </w:tcPr>
          <w:p w14:paraId="749CA6A0" w14:textId="08969B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</w:t>
            </w:r>
          </w:p>
        </w:tc>
        <w:tc>
          <w:tcPr>
            <w:tcW w:w="759" w:type="pct"/>
          </w:tcPr>
          <w:p w14:paraId="38B1354C" w14:textId="612E70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5 (53.9 to 69.1)</w:t>
            </w:r>
          </w:p>
        </w:tc>
        <w:tc>
          <w:tcPr>
            <w:tcW w:w="759" w:type="pct"/>
          </w:tcPr>
          <w:p w14:paraId="0156711E" w14:textId="16D927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2 (65.4 to 81.2)</w:t>
            </w:r>
          </w:p>
        </w:tc>
        <w:tc>
          <w:tcPr>
            <w:tcW w:w="1051" w:type="pct"/>
          </w:tcPr>
          <w:p w14:paraId="6C3E2A78" w14:textId="7AA773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7 (1.1 to 22.3)</w:t>
            </w:r>
          </w:p>
        </w:tc>
        <w:tc>
          <w:tcPr>
            <w:tcW w:w="552" w:type="pct"/>
          </w:tcPr>
          <w:p w14:paraId="27F01BA2" w14:textId="584363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1.02 to 1.40)</w:t>
            </w:r>
          </w:p>
        </w:tc>
        <w:tc>
          <w:tcPr>
            <w:tcW w:w="835" w:type="pct"/>
          </w:tcPr>
          <w:p w14:paraId="4160D338" w14:textId="4AF7BC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96 to 1.48)</w:t>
            </w:r>
          </w:p>
        </w:tc>
      </w:tr>
      <w:tr w:rsidR="00D32B9C" w:rsidRPr="00453B67" w14:paraId="5C16CF60" w14:textId="77777777" w:rsidTr="00D50A4C">
        <w:tc>
          <w:tcPr>
            <w:tcW w:w="372" w:type="pct"/>
          </w:tcPr>
          <w:p w14:paraId="55703D6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4DF02501" w14:textId="053A6FD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</w:t>
            </w:r>
          </w:p>
        </w:tc>
        <w:tc>
          <w:tcPr>
            <w:tcW w:w="299" w:type="pct"/>
          </w:tcPr>
          <w:p w14:paraId="10C884FD" w14:textId="5CA285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</w:t>
            </w:r>
          </w:p>
        </w:tc>
        <w:tc>
          <w:tcPr>
            <w:tcW w:w="759" w:type="pct"/>
          </w:tcPr>
          <w:p w14:paraId="77A2876B" w14:textId="0E1815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.2 (118.9 to 141.3)</w:t>
            </w:r>
          </w:p>
        </w:tc>
        <w:tc>
          <w:tcPr>
            <w:tcW w:w="759" w:type="pct"/>
          </w:tcPr>
          <w:p w14:paraId="313205D7" w14:textId="3336F9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4 (133.2 to 157.7)</w:t>
            </w:r>
          </w:p>
        </w:tc>
        <w:tc>
          <w:tcPr>
            <w:tcW w:w="1051" w:type="pct"/>
          </w:tcPr>
          <w:p w14:paraId="6716C738" w14:textId="67759B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2 (-1.5 to 31.9)</w:t>
            </w:r>
          </w:p>
        </w:tc>
        <w:tc>
          <w:tcPr>
            <w:tcW w:w="552" w:type="pct"/>
          </w:tcPr>
          <w:p w14:paraId="6FE59F6F" w14:textId="7A59E6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99 to 1.26)</w:t>
            </w:r>
          </w:p>
        </w:tc>
        <w:tc>
          <w:tcPr>
            <w:tcW w:w="835" w:type="pct"/>
          </w:tcPr>
          <w:p w14:paraId="57225B56" w14:textId="1D0DC5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89 to 1.25)</w:t>
            </w:r>
          </w:p>
        </w:tc>
      </w:tr>
      <w:tr w:rsidR="00D32B9C" w:rsidRPr="00453B67" w14:paraId="54EF5800" w14:textId="77777777" w:rsidTr="00D50A4C">
        <w:tc>
          <w:tcPr>
            <w:tcW w:w="372" w:type="pct"/>
          </w:tcPr>
          <w:p w14:paraId="721E8D9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192B7D8E" w14:textId="634970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</w:t>
            </w:r>
          </w:p>
        </w:tc>
        <w:tc>
          <w:tcPr>
            <w:tcW w:w="299" w:type="pct"/>
          </w:tcPr>
          <w:p w14:paraId="347C6902" w14:textId="21B4858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</w:t>
            </w:r>
          </w:p>
        </w:tc>
        <w:tc>
          <w:tcPr>
            <w:tcW w:w="759" w:type="pct"/>
          </w:tcPr>
          <w:p w14:paraId="23D542F3" w14:textId="45F8C5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.4 (178.3 to 206.3)</w:t>
            </w:r>
          </w:p>
        </w:tc>
        <w:tc>
          <w:tcPr>
            <w:tcW w:w="759" w:type="pct"/>
          </w:tcPr>
          <w:p w14:paraId="47763A38" w14:textId="24B303C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.4 (204.7 to 234.4)</w:t>
            </w:r>
          </w:p>
        </w:tc>
        <w:tc>
          <w:tcPr>
            <w:tcW w:w="1051" w:type="pct"/>
          </w:tcPr>
          <w:p w14:paraId="1DA45D4C" w14:textId="20758E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0 (7.3 to 49.9)</w:t>
            </w:r>
          </w:p>
        </w:tc>
        <w:tc>
          <w:tcPr>
            <w:tcW w:w="552" w:type="pct"/>
          </w:tcPr>
          <w:p w14:paraId="459BF61D" w14:textId="0AC392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1.04 to 1.28)</w:t>
            </w:r>
          </w:p>
        </w:tc>
        <w:tc>
          <w:tcPr>
            <w:tcW w:w="835" w:type="pct"/>
          </w:tcPr>
          <w:p w14:paraId="0B3D97A5" w14:textId="347040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0 to 1.44)</w:t>
            </w:r>
          </w:p>
        </w:tc>
      </w:tr>
      <w:tr w:rsidR="00D32B9C" w:rsidRPr="00453B67" w14:paraId="1AC46C2B" w14:textId="77777777" w:rsidTr="00D50A4C">
        <w:tc>
          <w:tcPr>
            <w:tcW w:w="372" w:type="pct"/>
          </w:tcPr>
          <w:p w14:paraId="7D0FE7A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66367124" w14:textId="308D7D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</w:t>
            </w:r>
          </w:p>
        </w:tc>
        <w:tc>
          <w:tcPr>
            <w:tcW w:w="299" w:type="pct"/>
          </w:tcPr>
          <w:p w14:paraId="519F67F1" w14:textId="68DC19C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759" w:type="pct"/>
          </w:tcPr>
          <w:p w14:paraId="6B6357AC" w14:textId="36A45EB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.2 (241.4 to 277.0)</w:t>
            </w:r>
          </w:p>
        </w:tc>
        <w:tc>
          <w:tcPr>
            <w:tcW w:w="759" w:type="pct"/>
          </w:tcPr>
          <w:p w14:paraId="5D275A7E" w14:textId="7907FF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.8 (259.3 to 296.6)</w:t>
            </w:r>
          </w:p>
        </w:tc>
        <w:tc>
          <w:tcPr>
            <w:tcW w:w="1051" w:type="pct"/>
          </w:tcPr>
          <w:p w14:paraId="49C77B19" w14:textId="4FE4C99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5 (-5.4 to 43.9)</w:t>
            </w:r>
          </w:p>
        </w:tc>
        <w:tc>
          <w:tcPr>
            <w:tcW w:w="552" w:type="pct"/>
          </w:tcPr>
          <w:p w14:paraId="04CA5A6F" w14:textId="773639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98 to 1.18)</w:t>
            </w:r>
          </w:p>
        </w:tc>
        <w:tc>
          <w:tcPr>
            <w:tcW w:w="835" w:type="pct"/>
          </w:tcPr>
          <w:p w14:paraId="61FBFA76" w14:textId="5155990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8 (0.70 to 1.09)</w:t>
            </w:r>
          </w:p>
        </w:tc>
      </w:tr>
      <w:tr w:rsidR="00D32B9C" w:rsidRPr="00453B67" w14:paraId="27F26014" w14:textId="77777777" w:rsidTr="00D50A4C">
        <w:tc>
          <w:tcPr>
            <w:tcW w:w="372" w:type="pct"/>
          </w:tcPr>
          <w:p w14:paraId="7C76654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6518C682" w14:textId="72B7EE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</w:t>
            </w:r>
          </w:p>
        </w:tc>
        <w:tc>
          <w:tcPr>
            <w:tcW w:w="299" w:type="pct"/>
          </w:tcPr>
          <w:p w14:paraId="02846862" w14:textId="46CE6C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</w:t>
            </w:r>
          </w:p>
        </w:tc>
        <w:tc>
          <w:tcPr>
            <w:tcW w:w="759" w:type="pct"/>
          </w:tcPr>
          <w:p w14:paraId="2CA53472" w14:textId="3ECEE6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7.7 (308.8 to 348.8)</w:t>
            </w:r>
          </w:p>
        </w:tc>
        <w:tc>
          <w:tcPr>
            <w:tcW w:w="759" w:type="pct"/>
          </w:tcPr>
          <w:p w14:paraId="58D9BFC6" w14:textId="1723B7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2.9 (321.2 to 364.8)</w:t>
            </w:r>
          </w:p>
        </w:tc>
        <w:tc>
          <w:tcPr>
            <w:tcW w:w="1051" w:type="pct"/>
          </w:tcPr>
          <w:p w14:paraId="349EEEEA" w14:textId="371ACC8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2 (-14.0 to 43.2)</w:t>
            </w:r>
          </w:p>
        </w:tc>
        <w:tc>
          <w:tcPr>
            <w:tcW w:w="552" w:type="pct"/>
          </w:tcPr>
          <w:p w14:paraId="504054A2" w14:textId="0CD17A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96 to 1.14)</w:t>
            </w:r>
          </w:p>
        </w:tc>
        <w:tc>
          <w:tcPr>
            <w:tcW w:w="835" w:type="pct"/>
          </w:tcPr>
          <w:p w14:paraId="4EFBAB95" w14:textId="5BDC49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5 (0.76 to 1.16)</w:t>
            </w:r>
          </w:p>
        </w:tc>
      </w:tr>
      <w:tr w:rsidR="00D32B9C" w:rsidRPr="00453B67" w14:paraId="05B9D701" w14:textId="77777777" w:rsidTr="00D50A4C">
        <w:tc>
          <w:tcPr>
            <w:tcW w:w="372" w:type="pct"/>
          </w:tcPr>
          <w:p w14:paraId="185C96C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33118DB6" w14:textId="7969F8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</w:t>
            </w:r>
          </w:p>
        </w:tc>
        <w:tc>
          <w:tcPr>
            <w:tcW w:w="299" w:type="pct"/>
          </w:tcPr>
          <w:p w14:paraId="43766026" w14:textId="6EBE6D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</w:t>
            </w:r>
          </w:p>
        </w:tc>
        <w:tc>
          <w:tcPr>
            <w:tcW w:w="759" w:type="pct"/>
          </w:tcPr>
          <w:p w14:paraId="2F537443" w14:textId="226BA5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8.7 (368.5 to 410.4)</w:t>
            </w:r>
          </w:p>
        </w:tc>
        <w:tc>
          <w:tcPr>
            <w:tcW w:w="759" w:type="pct"/>
          </w:tcPr>
          <w:p w14:paraId="2F9FFBBE" w14:textId="63CC8F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1.1 (387.4 to 437.7)</w:t>
            </w:r>
          </w:p>
        </w:tc>
        <w:tc>
          <w:tcPr>
            <w:tcW w:w="1051" w:type="pct"/>
          </w:tcPr>
          <w:p w14:paraId="278973DA" w14:textId="777D56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4 (-10.1 to 52.7)</w:t>
            </w:r>
          </w:p>
        </w:tc>
        <w:tc>
          <w:tcPr>
            <w:tcW w:w="552" w:type="pct"/>
          </w:tcPr>
          <w:p w14:paraId="5F2E4524" w14:textId="59AECA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98 to 1.14)</w:t>
            </w:r>
          </w:p>
        </w:tc>
        <w:tc>
          <w:tcPr>
            <w:tcW w:w="835" w:type="pct"/>
          </w:tcPr>
          <w:p w14:paraId="0D1F52D8" w14:textId="2CF8E68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89 to 1.44)</w:t>
            </w:r>
          </w:p>
        </w:tc>
      </w:tr>
      <w:tr w:rsidR="00D32B9C" w:rsidRPr="00453B67" w14:paraId="675289D4" w14:textId="77777777" w:rsidTr="00D50A4C">
        <w:tc>
          <w:tcPr>
            <w:tcW w:w="372" w:type="pct"/>
          </w:tcPr>
          <w:p w14:paraId="4579ED1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718A9B18" w14:textId="4FD892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</w:t>
            </w:r>
          </w:p>
        </w:tc>
        <w:tc>
          <w:tcPr>
            <w:tcW w:w="299" w:type="pct"/>
          </w:tcPr>
          <w:p w14:paraId="6D6CE9F1" w14:textId="40449A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759" w:type="pct"/>
          </w:tcPr>
          <w:p w14:paraId="0657B6EB" w14:textId="637944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.2 (429.6 to 479.0)</w:t>
            </w:r>
          </w:p>
        </w:tc>
        <w:tc>
          <w:tcPr>
            <w:tcW w:w="759" w:type="pct"/>
          </w:tcPr>
          <w:p w14:paraId="6E110C4B" w14:textId="66BB69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.3 (462.4 to 518.3)</w:t>
            </w:r>
          </w:p>
        </w:tc>
        <w:tc>
          <w:tcPr>
            <w:tcW w:w="1051" w:type="pct"/>
          </w:tcPr>
          <w:p w14:paraId="1F11788F" w14:textId="548B4E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1 (1.6 to 72.6)</w:t>
            </w:r>
          </w:p>
        </w:tc>
        <w:tc>
          <w:tcPr>
            <w:tcW w:w="552" w:type="pct"/>
          </w:tcPr>
          <w:p w14:paraId="7C4ABB38" w14:textId="2E1834E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1.00 to 1.17)</w:t>
            </w:r>
          </w:p>
        </w:tc>
        <w:tc>
          <w:tcPr>
            <w:tcW w:w="835" w:type="pct"/>
          </w:tcPr>
          <w:p w14:paraId="59FD592A" w14:textId="63B0E1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92 to 1.57)</w:t>
            </w:r>
          </w:p>
        </w:tc>
      </w:tr>
      <w:tr w:rsidR="00D32B9C" w:rsidRPr="00453B67" w14:paraId="670386B8" w14:textId="77777777" w:rsidTr="00D50A4C">
        <w:tc>
          <w:tcPr>
            <w:tcW w:w="372" w:type="pct"/>
          </w:tcPr>
          <w:p w14:paraId="647E879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6524BC8A" w14:textId="183DA1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299" w:type="pct"/>
          </w:tcPr>
          <w:p w14:paraId="4D61F0AB" w14:textId="474AF3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759" w:type="pct"/>
          </w:tcPr>
          <w:p w14:paraId="415AB799" w14:textId="4C9751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9.9 (503.0 to 561.1)</w:t>
            </w:r>
          </w:p>
        </w:tc>
        <w:tc>
          <w:tcPr>
            <w:tcW w:w="759" w:type="pct"/>
          </w:tcPr>
          <w:p w14:paraId="50423C80" w14:textId="7A01A7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6.6 (538.6 to 598.9)</w:t>
            </w:r>
          </w:p>
        </w:tc>
        <w:tc>
          <w:tcPr>
            <w:tcW w:w="1051" w:type="pct"/>
          </w:tcPr>
          <w:p w14:paraId="1817E520" w14:textId="397355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7 (-3.9 to 75.3)</w:t>
            </w:r>
          </w:p>
        </w:tc>
        <w:tc>
          <w:tcPr>
            <w:tcW w:w="552" w:type="pct"/>
          </w:tcPr>
          <w:p w14:paraId="67BDC24E" w14:textId="6D45B1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99 to 1.15)</w:t>
            </w:r>
          </w:p>
        </w:tc>
        <w:tc>
          <w:tcPr>
            <w:tcW w:w="835" w:type="pct"/>
          </w:tcPr>
          <w:p w14:paraId="75D427B0" w14:textId="13D13D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79 to 1.36)</w:t>
            </w:r>
          </w:p>
        </w:tc>
      </w:tr>
      <w:tr w:rsidR="00D32B9C" w:rsidRPr="00453B67" w14:paraId="73C0C82F" w14:textId="77777777" w:rsidTr="00D50A4C">
        <w:tc>
          <w:tcPr>
            <w:tcW w:w="372" w:type="pct"/>
          </w:tcPr>
          <w:p w14:paraId="0D541D6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6EF7F896" w14:textId="4675EC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299" w:type="pct"/>
          </w:tcPr>
          <w:p w14:paraId="3A089757" w14:textId="5698C1F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759" w:type="pct"/>
          </w:tcPr>
          <w:p w14:paraId="76A2C064" w14:textId="254CB24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6.0 (574.5 to 639.2)</w:t>
            </w:r>
          </w:p>
        </w:tc>
        <w:tc>
          <w:tcPr>
            <w:tcW w:w="759" w:type="pct"/>
          </w:tcPr>
          <w:p w14:paraId="5CBBA9B9" w14:textId="38A64B2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1.0 (617.6 to 688.2)</w:t>
            </w:r>
          </w:p>
        </w:tc>
        <w:tc>
          <w:tcPr>
            <w:tcW w:w="1051" w:type="pct"/>
          </w:tcPr>
          <w:p w14:paraId="266AFF8A" w14:textId="7942B4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0 (-4.3 to 90.1)</w:t>
            </w:r>
          </w:p>
        </w:tc>
        <w:tc>
          <w:tcPr>
            <w:tcW w:w="552" w:type="pct"/>
          </w:tcPr>
          <w:p w14:paraId="71DA2919" w14:textId="4BE2DC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99 to 1.15)</w:t>
            </w:r>
          </w:p>
        </w:tc>
        <w:tc>
          <w:tcPr>
            <w:tcW w:w="835" w:type="pct"/>
          </w:tcPr>
          <w:p w14:paraId="5967875C" w14:textId="5D2854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82 to 1.53)</w:t>
            </w:r>
          </w:p>
        </w:tc>
      </w:tr>
      <w:tr w:rsidR="00D32B9C" w:rsidRPr="00453B67" w14:paraId="2BDE8FE2" w14:textId="77777777" w:rsidTr="00D50A4C">
        <w:tc>
          <w:tcPr>
            <w:tcW w:w="372" w:type="pct"/>
          </w:tcPr>
          <w:p w14:paraId="45CCA54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56ECF4A6" w14:textId="2D7B26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299" w:type="pct"/>
          </w:tcPr>
          <w:p w14:paraId="5B726111" w14:textId="1E761F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759" w:type="pct"/>
          </w:tcPr>
          <w:p w14:paraId="4E029E12" w14:textId="4818DA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8.7 (660.2 to 739.4)</w:t>
            </w:r>
          </w:p>
        </w:tc>
        <w:tc>
          <w:tcPr>
            <w:tcW w:w="759" w:type="pct"/>
          </w:tcPr>
          <w:p w14:paraId="5576EAA9" w14:textId="0631EA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9.6 (688.5 to 772.1)</w:t>
            </w:r>
          </w:p>
        </w:tc>
        <w:tc>
          <w:tcPr>
            <w:tcW w:w="1051" w:type="pct"/>
          </w:tcPr>
          <w:p w14:paraId="4E15323B" w14:textId="6952285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9 (-28.5 to 85.8)</w:t>
            </w:r>
          </w:p>
        </w:tc>
        <w:tc>
          <w:tcPr>
            <w:tcW w:w="552" w:type="pct"/>
          </w:tcPr>
          <w:p w14:paraId="1E34DD4C" w14:textId="5B99BE2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96 to 1.13)</w:t>
            </w:r>
          </w:p>
        </w:tc>
        <w:tc>
          <w:tcPr>
            <w:tcW w:w="835" w:type="pct"/>
          </w:tcPr>
          <w:p w14:paraId="6D1A7A9B" w14:textId="6F41D42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62 to 1.27)</w:t>
            </w:r>
          </w:p>
        </w:tc>
      </w:tr>
      <w:tr w:rsidR="00D32B9C" w:rsidRPr="00453B67" w14:paraId="21BAAA09" w14:textId="77777777" w:rsidTr="00D50A4C">
        <w:tc>
          <w:tcPr>
            <w:tcW w:w="372" w:type="pct"/>
          </w:tcPr>
          <w:p w14:paraId="1442A97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5C6B33CF" w14:textId="68BD21B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299" w:type="pct"/>
          </w:tcPr>
          <w:p w14:paraId="17AF6B49" w14:textId="49E149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759" w:type="pct"/>
          </w:tcPr>
          <w:p w14:paraId="3FB39641" w14:textId="26B89C3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6.6 (742.9 to 835.3)</w:t>
            </w:r>
          </w:p>
        </w:tc>
        <w:tc>
          <w:tcPr>
            <w:tcW w:w="759" w:type="pct"/>
          </w:tcPr>
          <w:p w14:paraId="67980112" w14:textId="29F0BA5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8.9 (753.1 to 842.9)</w:t>
            </w:r>
          </w:p>
        </w:tc>
        <w:tc>
          <w:tcPr>
            <w:tcW w:w="1051" w:type="pct"/>
          </w:tcPr>
          <w:p w14:paraId="4D6DF7FD" w14:textId="5DF819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3 (-53.9 to 74.1)</w:t>
            </w:r>
          </w:p>
        </w:tc>
        <w:tc>
          <w:tcPr>
            <w:tcW w:w="552" w:type="pct"/>
          </w:tcPr>
          <w:p w14:paraId="0ECF86B2" w14:textId="2F43CA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93 to 1.10)</w:t>
            </w:r>
          </w:p>
        </w:tc>
        <w:tc>
          <w:tcPr>
            <w:tcW w:w="835" w:type="pct"/>
          </w:tcPr>
          <w:p w14:paraId="4A6F0FB7" w14:textId="4B740D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9 (0.44 to 1.30)</w:t>
            </w:r>
          </w:p>
        </w:tc>
      </w:tr>
      <w:tr w:rsidR="00D32B9C" w:rsidRPr="00453B67" w14:paraId="273290BC" w14:textId="77777777" w:rsidTr="00D50A4C">
        <w:tc>
          <w:tcPr>
            <w:tcW w:w="372" w:type="pct"/>
          </w:tcPr>
          <w:p w14:paraId="1119EAD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2A533690" w14:textId="75AB5E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9" w:type="pct"/>
          </w:tcPr>
          <w:p w14:paraId="556100D6" w14:textId="072B89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9" w:type="pct"/>
          </w:tcPr>
          <w:p w14:paraId="0569F95F" w14:textId="66D219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4.2 (809.8 to 920.6)</w:t>
            </w:r>
          </w:p>
        </w:tc>
        <w:tc>
          <w:tcPr>
            <w:tcW w:w="759" w:type="pct"/>
          </w:tcPr>
          <w:p w14:paraId="4D906D01" w14:textId="7590A7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0.7 (835.8 to 965.0)</w:t>
            </w:r>
          </w:p>
        </w:tc>
        <w:tc>
          <w:tcPr>
            <w:tcW w:w="1051" w:type="pct"/>
          </w:tcPr>
          <w:p w14:paraId="38B2A1BF" w14:textId="0B0D87B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4 (-42.6 to 117.6)</w:t>
            </w:r>
          </w:p>
        </w:tc>
        <w:tc>
          <w:tcPr>
            <w:tcW w:w="552" w:type="pct"/>
          </w:tcPr>
          <w:p w14:paraId="37F3E2D2" w14:textId="55ECEE0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95 to 1.14)</w:t>
            </w:r>
          </w:p>
        </w:tc>
        <w:tc>
          <w:tcPr>
            <w:tcW w:w="835" w:type="pct"/>
          </w:tcPr>
          <w:p w14:paraId="2251623D" w14:textId="3E41FEB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75 to 2.62)</w:t>
            </w:r>
          </w:p>
        </w:tc>
      </w:tr>
      <w:tr w:rsidR="005077E3" w:rsidRPr="00453B67" w14:paraId="511662C3" w14:textId="77777777" w:rsidTr="00D50A4C">
        <w:tc>
          <w:tcPr>
            <w:tcW w:w="372" w:type="pct"/>
          </w:tcPr>
          <w:p w14:paraId="59E73637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1617C57B" w14:textId="3EDD18E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28FFCFEF" w14:textId="6F4EB56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9" w:type="pct"/>
          </w:tcPr>
          <w:p w14:paraId="78D8CBE7" w14:textId="33A8CBD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2.6 (887.6 to 1084.4)</w:t>
            </w:r>
          </w:p>
        </w:tc>
        <w:tc>
          <w:tcPr>
            <w:tcW w:w="759" w:type="pct"/>
          </w:tcPr>
          <w:p w14:paraId="30135315" w14:textId="38243B6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0.6 (868.6 to 1027.7)</w:t>
            </w:r>
          </w:p>
        </w:tc>
        <w:tc>
          <w:tcPr>
            <w:tcW w:w="1051" w:type="pct"/>
          </w:tcPr>
          <w:p w14:paraId="70671156" w14:textId="2F57AEB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42.0 (-166.4 to 81.8)</w:t>
            </w:r>
          </w:p>
        </w:tc>
        <w:tc>
          <w:tcPr>
            <w:tcW w:w="552" w:type="pct"/>
          </w:tcPr>
          <w:p w14:paraId="3D10FFBC" w14:textId="4F18981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85 to 1.09)</w:t>
            </w:r>
          </w:p>
        </w:tc>
        <w:tc>
          <w:tcPr>
            <w:tcW w:w="835" w:type="pct"/>
          </w:tcPr>
          <w:p w14:paraId="502FB3ED" w14:textId="0F221B54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7C65F413" w14:textId="77777777" w:rsidTr="00D50A4C">
        <w:tc>
          <w:tcPr>
            <w:tcW w:w="372" w:type="pct"/>
          </w:tcPr>
          <w:p w14:paraId="62D7C09C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0A04FE7C" w14:textId="477C540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7CA39E67" w14:textId="78FB90A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59" w:type="pct"/>
          </w:tcPr>
          <w:p w14:paraId="2C00E0F0" w14:textId="600234D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7.2 (917.5 to 1143.3)</w:t>
            </w:r>
          </w:p>
        </w:tc>
        <w:tc>
          <w:tcPr>
            <w:tcW w:w="759" w:type="pct"/>
          </w:tcPr>
          <w:p w14:paraId="38C212E8" w14:textId="12E30ED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8.3 (876.2 to 1078.1)</w:t>
            </w:r>
          </w:p>
        </w:tc>
        <w:tc>
          <w:tcPr>
            <w:tcW w:w="1051" w:type="pct"/>
          </w:tcPr>
          <w:p w14:paraId="085C1F35" w14:textId="7202990D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58.8 (-199.8 to 86.3)</w:t>
            </w:r>
          </w:p>
        </w:tc>
        <w:tc>
          <w:tcPr>
            <w:tcW w:w="552" w:type="pct"/>
          </w:tcPr>
          <w:p w14:paraId="5125EE53" w14:textId="3BC6151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4 (0.82 to 1.10)</w:t>
            </w:r>
          </w:p>
        </w:tc>
        <w:tc>
          <w:tcPr>
            <w:tcW w:w="835" w:type="pct"/>
          </w:tcPr>
          <w:p w14:paraId="3734B73A" w14:textId="6A58C9A6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7C528B" w:rsidRPr="00453B67" w14:paraId="44ACC3D6" w14:textId="77777777" w:rsidTr="00131DC4">
        <w:tc>
          <w:tcPr>
            <w:tcW w:w="5000" w:type="pct"/>
            <w:gridSpan w:val="8"/>
          </w:tcPr>
          <w:p w14:paraId="6E516C18" w14:textId="77777777" w:rsidR="007C528B" w:rsidRPr="00453B67" w:rsidRDefault="007C528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5077E3" w:rsidRPr="00453B67" w14:paraId="60AD3550" w14:textId="77777777" w:rsidTr="00D50A4C">
        <w:tc>
          <w:tcPr>
            <w:tcW w:w="372" w:type="pct"/>
          </w:tcPr>
          <w:p w14:paraId="32E1D0F8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1C1A86F9" w14:textId="5C5826F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40B8BFDF" w14:textId="3A9DC2B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59" w:type="pct"/>
          </w:tcPr>
          <w:p w14:paraId="0AA59772" w14:textId="338E496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 (0.2 to 1.8)</w:t>
            </w:r>
          </w:p>
        </w:tc>
        <w:tc>
          <w:tcPr>
            <w:tcW w:w="759" w:type="pct"/>
          </w:tcPr>
          <w:p w14:paraId="0DAFA431" w14:textId="32B34BA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 (0.4 to 2.5)</w:t>
            </w:r>
          </w:p>
        </w:tc>
        <w:tc>
          <w:tcPr>
            <w:tcW w:w="1051" w:type="pct"/>
          </w:tcPr>
          <w:p w14:paraId="263AB2FC" w14:textId="56A73D9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4 (-0.9 to 1.8)</w:t>
            </w:r>
          </w:p>
        </w:tc>
        <w:tc>
          <w:tcPr>
            <w:tcW w:w="552" w:type="pct"/>
          </w:tcPr>
          <w:p w14:paraId="34F13674" w14:textId="159EE4A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35" w:type="pct"/>
          </w:tcPr>
          <w:p w14:paraId="24C2CFDE" w14:textId="5044BF9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56E70704" w14:textId="77777777" w:rsidTr="00D50A4C">
        <w:tc>
          <w:tcPr>
            <w:tcW w:w="372" w:type="pct"/>
          </w:tcPr>
          <w:p w14:paraId="6FE32AB5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78EA4A20" w14:textId="1C8CEFE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4F2AAEE0" w14:textId="57CC62D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9" w:type="pct"/>
          </w:tcPr>
          <w:p w14:paraId="3383ADF4" w14:textId="08B8DD1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 (1.6 to 5.0)</w:t>
            </w:r>
          </w:p>
        </w:tc>
        <w:tc>
          <w:tcPr>
            <w:tcW w:w="759" w:type="pct"/>
          </w:tcPr>
          <w:p w14:paraId="5DB536AA" w14:textId="35D85AC1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 (0.9 to 3.8)</w:t>
            </w:r>
          </w:p>
        </w:tc>
        <w:tc>
          <w:tcPr>
            <w:tcW w:w="1051" w:type="pct"/>
          </w:tcPr>
          <w:p w14:paraId="0BFF0D79" w14:textId="521AF24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9 (-3.2 to 1.1)</w:t>
            </w:r>
          </w:p>
        </w:tc>
        <w:tc>
          <w:tcPr>
            <w:tcW w:w="552" w:type="pct"/>
          </w:tcPr>
          <w:p w14:paraId="52B49C25" w14:textId="73D05DF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35" w:type="pct"/>
          </w:tcPr>
          <w:p w14:paraId="75D71254" w14:textId="6544DFE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00EF1683" w14:textId="77777777" w:rsidTr="00D50A4C">
        <w:tc>
          <w:tcPr>
            <w:tcW w:w="372" w:type="pct"/>
          </w:tcPr>
          <w:p w14:paraId="780510D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756534D8" w14:textId="3988E2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299" w:type="pct"/>
          </w:tcPr>
          <w:p w14:paraId="46A929A5" w14:textId="3D9C61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59" w:type="pct"/>
          </w:tcPr>
          <w:p w14:paraId="62AF7D6D" w14:textId="22BC10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 (3.7 to 8.3)</w:t>
            </w:r>
          </w:p>
        </w:tc>
        <w:tc>
          <w:tcPr>
            <w:tcW w:w="759" w:type="pct"/>
          </w:tcPr>
          <w:p w14:paraId="016B9A50" w14:textId="2694B17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 (3.7 to 8.3)</w:t>
            </w:r>
          </w:p>
        </w:tc>
        <w:tc>
          <w:tcPr>
            <w:tcW w:w="1051" w:type="pct"/>
          </w:tcPr>
          <w:p w14:paraId="180BAF21" w14:textId="11DD5C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-3.2 to 3.3)</w:t>
            </w:r>
          </w:p>
        </w:tc>
        <w:tc>
          <w:tcPr>
            <w:tcW w:w="552" w:type="pct"/>
          </w:tcPr>
          <w:p w14:paraId="134A4415" w14:textId="11FF37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55 to 1.83)</w:t>
            </w:r>
          </w:p>
        </w:tc>
        <w:tc>
          <w:tcPr>
            <w:tcW w:w="835" w:type="pct"/>
          </w:tcPr>
          <w:p w14:paraId="2322965C" w14:textId="3929C3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59 to 3.00)</w:t>
            </w:r>
          </w:p>
        </w:tc>
      </w:tr>
      <w:tr w:rsidR="00D32B9C" w:rsidRPr="00453B67" w14:paraId="2A4FF6A2" w14:textId="77777777" w:rsidTr="00D50A4C">
        <w:tc>
          <w:tcPr>
            <w:tcW w:w="372" w:type="pct"/>
          </w:tcPr>
          <w:p w14:paraId="6F3F5B9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6CA8C62B" w14:textId="739726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299" w:type="pct"/>
          </w:tcPr>
          <w:p w14:paraId="21C7503E" w14:textId="37C01A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759" w:type="pct"/>
          </w:tcPr>
          <w:p w14:paraId="765E0E4C" w14:textId="15E900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4 (10.1 to 17.0)</w:t>
            </w:r>
          </w:p>
        </w:tc>
        <w:tc>
          <w:tcPr>
            <w:tcW w:w="759" w:type="pct"/>
          </w:tcPr>
          <w:p w14:paraId="11576728" w14:textId="46843D4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5 (10.1 to 17.2)</w:t>
            </w:r>
          </w:p>
        </w:tc>
        <w:tc>
          <w:tcPr>
            <w:tcW w:w="1051" w:type="pct"/>
          </w:tcPr>
          <w:p w14:paraId="611D326F" w14:textId="65AD0A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1 (-5.0 to 5.3)</w:t>
            </w:r>
          </w:p>
        </w:tc>
        <w:tc>
          <w:tcPr>
            <w:tcW w:w="552" w:type="pct"/>
          </w:tcPr>
          <w:p w14:paraId="3824C269" w14:textId="28A56E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68 to 1.48)</w:t>
            </w:r>
          </w:p>
        </w:tc>
        <w:tc>
          <w:tcPr>
            <w:tcW w:w="835" w:type="pct"/>
          </w:tcPr>
          <w:p w14:paraId="75431A2C" w14:textId="123B63C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58 to 1.65)</w:t>
            </w:r>
          </w:p>
        </w:tc>
      </w:tr>
      <w:tr w:rsidR="00D32B9C" w:rsidRPr="00453B67" w14:paraId="1584A63D" w14:textId="77777777" w:rsidTr="00D50A4C">
        <w:tc>
          <w:tcPr>
            <w:tcW w:w="372" w:type="pct"/>
          </w:tcPr>
          <w:p w14:paraId="58B566D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42380719" w14:textId="0601BF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299" w:type="pct"/>
          </w:tcPr>
          <w:p w14:paraId="7A75299D" w14:textId="45E5E27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59" w:type="pct"/>
          </w:tcPr>
          <w:p w14:paraId="7BCA5C93" w14:textId="5C25C6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.5 (20.5 to 30.7)</w:t>
            </w:r>
          </w:p>
        </w:tc>
        <w:tc>
          <w:tcPr>
            <w:tcW w:w="759" w:type="pct"/>
          </w:tcPr>
          <w:p w14:paraId="1D4E6CDD" w14:textId="5B8038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8 (21.8 to 31.8)</w:t>
            </w:r>
          </w:p>
        </w:tc>
        <w:tc>
          <w:tcPr>
            <w:tcW w:w="1051" w:type="pct"/>
          </w:tcPr>
          <w:p w14:paraId="64B31EB1" w14:textId="529ED0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 (-6.4 to 8.0)</w:t>
            </w:r>
          </w:p>
        </w:tc>
        <w:tc>
          <w:tcPr>
            <w:tcW w:w="552" w:type="pct"/>
          </w:tcPr>
          <w:p w14:paraId="46AD6649" w14:textId="52129DA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78 to 1.36)</w:t>
            </w:r>
          </w:p>
        </w:tc>
        <w:tc>
          <w:tcPr>
            <w:tcW w:w="835" w:type="pct"/>
          </w:tcPr>
          <w:p w14:paraId="0539CD46" w14:textId="0B70673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73 to 1.69)</w:t>
            </w:r>
          </w:p>
        </w:tc>
      </w:tr>
      <w:tr w:rsidR="00D32B9C" w:rsidRPr="00453B67" w14:paraId="7AACE7A9" w14:textId="77777777" w:rsidTr="00D50A4C">
        <w:tc>
          <w:tcPr>
            <w:tcW w:w="372" w:type="pct"/>
          </w:tcPr>
          <w:p w14:paraId="1CEA214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5D0BF763" w14:textId="1C45A0D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299" w:type="pct"/>
          </w:tcPr>
          <w:p w14:paraId="2F1E7332" w14:textId="395636F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759" w:type="pct"/>
          </w:tcPr>
          <w:p w14:paraId="3E362406" w14:textId="47E416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4 (33.0 to 46.3)</w:t>
            </w:r>
          </w:p>
        </w:tc>
        <w:tc>
          <w:tcPr>
            <w:tcW w:w="759" w:type="pct"/>
          </w:tcPr>
          <w:p w14:paraId="3E10D25F" w14:textId="005C199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9 (33.3 to 47.1)</w:t>
            </w:r>
          </w:p>
        </w:tc>
        <w:tc>
          <w:tcPr>
            <w:tcW w:w="1051" w:type="pct"/>
          </w:tcPr>
          <w:p w14:paraId="26635856" w14:textId="1886AE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4 (-8.7 to 9.9)</w:t>
            </w:r>
          </w:p>
        </w:tc>
        <w:tc>
          <w:tcPr>
            <w:tcW w:w="552" w:type="pct"/>
          </w:tcPr>
          <w:p w14:paraId="4C409C34" w14:textId="3A9D993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79 to 1.28)</w:t>
            </w:r>
          </w:p>
        </w:tc>
        <w:tc>
          <w:tcPr>
            <w:tcW w:w="835" w:type="pct"/>
          </w:tcPr>
          <w:p w14:paraId="65B5633C" w14:textId="7234AE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3 (0.60 to 1.49)</w:t>
            </w:r>
          </w:p>
        </w:tc>
      </w:tr>
      <w:tr w:rsidR="00D32B9C" w:rsidRPr="00453B67" w14:paraId="24D6A06C" w14:textId="77777777" w:rsidTr="00D50A4C">
        <w:tc>
          <w:tcPr>
            <w:tcW w:w="372" w:type="pct"/>
          </w:tcPr>
          <w:p w14:paraId="564029B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768C4955" w14:textId="7776DBB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299" w:type="pct"/>
          </w:tcPr>
          <w:p w14:paraId="7EE64081" w14:textId="130C00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759" w:type="pct"/>
          </w:tcPr>
          <w:p w14:paraId="62459404" w14:textId="3363B59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2 (44.4 to 59.1)</w:t>
            </w:r>
          </w:p>
        </w:tc>
        <w:tc>
          <w:tcPr>
            <w:tcW w:w="759" w:type="pct"/>
          </w:tcPr>
          <w:p w14:paraId="224C40BC" w14:textId="13E6DBF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.6 (46.7 to 62.8)</w:t>
            </w:r>
          </w:p>
        </w:tc>
        <w:tc>
          <w:tcPr>
            <w:tcW w:w="1051" w:type="pct"/>
          </w:tcPr>
          <w:p w14:paraId="625C399F" w14:textId="2B5CD0C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 (-7.6 to 14.2)</w:t>
            </w:r>
          </w:p>
        </w:tc>
        <w:tc>
          <w:tcPr>
            <w:tcW w:w="552" w:type="pct"/>
          </w:tcPr>
          <w:p w14:paraId="071B73FD" w14:textId="163B14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87 to 1.31)</w:t>
            </w:r>
          </w:p>
        </w:tc>
        <w:tc>
          <w:tcPr>
            <w:tcW w:w="835" w:type="pct"/>
          </w:tcPr>
          <w:p w14:paraId="433D619D" w14:textId="6A1A386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0.79 to 2.00)</w:t>
            </w:r>
          </w:p>
        </w:tc>
      </w:tr>
      <w:tr w:rsidR="00D32B9C" w:rsidRPr="00453B67" w14:paraId="6C77AA37" w14:textId="77777777" w:rsidTr="00D50A4C">
        <w:tc>
          <w:tcPr>
            <w:tcW w:w="372" w:type="pct"/>
          </w:tcPr>
          <w:p w14:paraId="58D527A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045EF209" w14:textId="12FBF9F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299" w:type="pct"/>
          </w:tcPr>
          <w:p w14:paraId="4977F7DE" w14:textId="410BCC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759" w:type="pct"/>
          </w:tcPr>
          <w:p w14:paraId="1A6CED1F" w14:textId="0EF4F0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5 (60.0 to 77.9)</w:t>
            </w:r>
          </w:p>
        </w:tc>
        <w:tc>
          <w:tcPr>
            <w:tcW w:w="759" w:type="pct"/>
          </w:tcPr>
          <w:p w14:paraId="5FD18032" w14:textId="58DC031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0 (59.4 to 77.5)</w:t>
            </w:r>
          </w:p>
        </w:tc>
        <w:tc>
          <w:tcPr>
            <w:tcW w:w="1051" w:type="pct"/>
          </w:tcPr>
          <w:p w14:paraId="032FF860" w14:textId="2B25F8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5 (-13.2 to 12.5)</w:t>
            </w:r>
          </w:p>
        </w:tc>
        <w:tc>
          <w:tcPr>
            <w:tcW w:w="552" w:type="pct"/>
          </w:tcPr>
          <w:p w14:paraId="6258382A" w14:textId="5D17D81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9 (0.82 to 1.20)</w:t>
            </w:r>
          </w:p>
        </w:tc>
        <w:tc>
          <w:tcPr>
            <w:tcW w:w="835" w:type="pct"/>
          </w:tcPr>
          <w:p w14:paraId="6D6F936D" w14:textId="0AF3DD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8 (0.47 to 1.22)</w:t>
            </w:r>
          </w:p>
        </w:tc>
      </w:tr>
      <w:tr w:rsidR="00D32B9C" w:rsidRPr="00453B67" w14:paraId="455D90F6" w14:textId="77777777" w:rsidTr="00D50A4C">
        <w:tc>
          <w:tcPr>
            <w:tcW w:w="372" w:type="pct"/>
          </w:tcPr>
          <w:p w14:paraId="45C9F64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6FFA6DE4" w14:textId="47AF384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299" w:type="pct"/>
          </w:tcPr>
          <w:p w14:paraId="7556AB14" w14:textId="5D34AD5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759" w:type="pct"/>
          </w:tcPr>
          <w:p w14:paraId="18EE03A5" w14:textId="17E96AD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.5 (73.6 to 95.7)</w:t>
            </w:r>
          </w:p>
        </w:tc>
        <w:tc>
          <w:tcPr>
            <w:tcW w:w="759" w:type="pct"/>
          </w:tcPr>
          <w:p w14:paraId="7E0EA1A3" w14:textId="43A345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7 (76.8 to 99.6)</w:t>
            </w:r>
          </w:p>
        </w:tc>
        <w:tc>
          <w:tcPr>
            <w:tcW w:w="1051" w:type="pct"/>
          </w:tcPr>
          <w:p w14:paraId="125BDC1C" w14:textId="09D630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 (-11.7 to 19.1)</w:t>
            </w:r>
          </w:p>
        </w:tc>
        <w:tc>
          <w:tcPr>
            <w:tcW w:w="552" w:type="pct"/>
          </w:tcPr>
          <w:p w14:paraId="6917D53E" w14:textId="305FE9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87 to 1.25)</w:t>
            </w:r>
          </w:p>
        </w:tc>
        <w:tc>
          <w:tcPr>
            <w:tcW w:w="835" w:type="pct"/>
          </w:tcPr>
          <w:p w14:paraId="525C98C5" w14:textId="4894D0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79 to 2.07)</w:t>
            </w:r>
          </w:p>
        </w:tc>
      </w:tr>
      <w:tr w:rsidR="00D32B9C" w:rsidRPr="00453B67" w14:paraId="4A585192" w14:textId="77777777" w:rsidTr="00D50A4C">
        <w:tc>
          <w:tcPr>
            <w:tcW w:w="372" w:type="pct"/>
          </w:tcPr>
          <w:p w14:paraId="318F0D9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5808A2EF" w14:textId="0A5C0D2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9" w:type="pct"/>
          </w:tcPr>
          <w:p w14:paraId="5E5F7F31" w14:textId="7EC4A43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59" w:type="pct"/>
          </w:tcPr>
          <w:p w14:paraId="109F68E0" w14:textId="0935E5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9 (88.3 to 113.4)</w:t>
            </w:r>
          </w:p>
        </w:tc>
        <w:tc>
          <w:tcPr>
            <w:tcW w:w="759" w:type="pct"/>
          </w:tcPr>
          <w:p w14:paraId="4E870655" w14:textId="4CBD7FD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9 (88.9 to 113.3)</w:t>
            </w:r>
          </w:p>
        </w:tc>
        <w:tc>
          <w:tcPr>
            <w:tcW w:w="1051" w:type="pct"/>
          </w:tcPr>
          <w:p w14:paraId="2D0AC41F" w14:textId="6E88A4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-17.3 to 18.4)</w:t>
            </w:r>
          </w:p>
        </w:tc>
        <w:tc>
          <w:tcPr>
            <w:tcW w:w="552" w:type="pct"/>
          </w:tcPr>
          <w:p w14:paraId="1112998E" w14:textId="6A6C36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84 to 1.20)</w:t>
            </w:r>
          </w:p>
        </w:tc>
        <w:tc>
          <w:tcPr>
            <w:tcW w:w="835" w:type="pct"/>
          </w:tcPr>
          <w:p w14:paraId="11998A38" w14:textId="1000E9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1 (0.45 to 1.48)</w:t>
            </w:r>
          </w:p>
        </w:tc>
      </w:tr>
      <w:tr w:rsidR="00D32B9C" w:rsidRPr="00453B67" w14:paraId="603972EB" w14:textId="77777777" w:rsidTr="00D50A4C">
        <w:tc>
          <w:tcPr>
            <w:tcW w:w="372" w:type="pct"/>
          </w:tcPr>
          <w:p w14:paraId="393E35F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22A91C19" w14:textId="49D240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299" w:type="pct"/>
          </w:tcPr>
          <w:p w14:paraId="4CA7BCFA" w14:textId="42419C3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59" w:type="pct"/>
          </w:tcPr>
          <w:p w14:paraId="5A09B11D" w14:textId="0F3CB5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.4 (104.3 to 134.7)</w:t>
            </w:r>
          </w:p>
        </w:tc>
        <w:tc>
          <w:tcPr>
            <w:tcW w:w="759" w:type="pct"/>
          </w:tcPr>
          <w:p w14:paraId="40DC8DC3" w14:textId="2B4E3A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.4 (103.9 to 132.9)</w:t>
            </w:r>
          </w:p>
        </w:tc>
        <w:tc>
          <w:tcPr>
            <w:tcW w:w="1051" w:type="pct"/>
          </w:tcPr>
          <w:p w14:paraId="68373EB7" w14:textId="3F9DE5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.0 (-21.9 to 19.4)</w:t>
            </w:r>
          </w:p>
        </w:tc>
        <w:tc>
          <w:tcPr>
            <w:tcW w:w="552" w:type="pct"/>
          </w:tcPr>
          <w:p w14:paraId="2A6DDA42" w14:textId="22FB839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8 (0.83 to 1.18)</w:t>
            </w:r>
          </w:p>
        </w:tc>
        <w:tc>
          <w:tcPr>
            <w:tcW w:w="835" w:type="pct"/>
          </w:tcPr>
          <w:p w14:paraId="535ADF68" w14:textId="0E0FEA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47 to 1.70)</w:t>
            </w:r>
          </w:p>
        </w:tc>
      </w:tr>
      <w:tr w:rsidR="00D32B9C" w:rsidRPr="00453B67" w14:paraId="20BDE64B" w14:textId="77777777" w:rsidTr="00D50A4C">
        <w:tc>
          <w:tcPr>
            <w:tcW w:w="372" w:type="pct"/>
          </w:tcPr>
          <w:p w14:paraId="16FA8EE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25499647" w14:textId="610001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9" w:type="pct"/>
          </w:tcPr>
          <w:p w14:paraId="1316F185" w14:textId="36B9F9A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759" w:type="pct"/>
          </w:tcPr>
          <w:p w14:paraId="723C38FB" w14:textId="126F2C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.9 (123.0 to 158.5)</w:t>
            </w:r>
          </w:p>
        </w:tc>
        <w:tc>
          <w:tcPr>
            <w:tcW w:w="759" w:type="pct"/>
          </w:tcPr>
          <w:p w14:paraId="0B62E1D5" w14:textId="3C13AC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.5 (111.3 to 144.1)</w:t>
            </w:r>
          </w:p>
        </w:tc>
        <w:tc>
          <w:tcPr>
            <w:tcW w:w="1051" w:type="pct"/>
          </w:tcPr>
          <w:p w14:paraId="6B7E6A63" w14:textId="5D545A4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2.4 (-36.6 to 10.1)</w:t>
            </w:r>
          </w:p>
        </w:tc>
        <w:tc>
          <w:tcPr>
            <w:tcW w:w="552" w:type="pct"/>
          </w:tcPr>
          <w:p w14:paraId="6BC45924" w14:textId="0D1FA6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76 to 1.08)</w:t>
            </w:r>
          </w:p>
        </w:tc>
        <w:tc>
          <w:tcPr>
            <w:tcW w:w="835" w:type="pct"/>
          </w:tcPr>
          <w:p w14:paraId="669C999C" w14:textId="13AEC8F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50 (0.17 to 1.06)</w:t>
            </w:r>
          </w:p>
        </w:tc>
      </w:tr>
      <w:tr w:rsidR="00D32B9C" w:rsidRPr="00453B67" w14:paraId="1DCB6652" w14:textId="77777777" w:rsidTr="00D50A4C">
        <w:tc>
          <w:tcPr>
            <w:tcW w:w="372" w:type="pct"/>
          </w:tcPr>
          <w:p w14:paraId="30387EF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026AF07F" w14:textId="79E3FF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299" w:type="pct"/>
          </w:tcPr>
          <w:p w14:paraId="5B98DECC" w14:textId="6AD4A4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9" w:type="pct"/>
          </w:tcPr>
          <w:p w14:paraId="12A82DD4" w14:textId="0648A66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.1 (135.5 to 175.3)</w:t>
            </w:r>
          </w:p>
        </w:tc>
        <w:tc>
          <w:tcPr>
            <w:tcW w:w="759" w:type="pct"/>
          </w:tcPr>
          <w:p w14:paraId="58F2CFD7" w14:textId="65BF17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.2 (125.0 to 161.8)</w:t>
            </w:r>
          </w:p>
        </w:tc>
        <w:tc>
          <w:tcPr>
            <w:tcW w:w="1051" w:type="pct"/>
          </w:tcPr>
          <w:p w14:paraId="761C634A" w14:textId="5C7CD26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1.9 (-38.8 to 13.5)</w:t>
            </w:r>
          </w:p>
        </w:tc>
        <w:tc>
          <w:tcPr>
            <w:tcW w:w="552" w:type="pct"/>
          </w:tcPr>
          <w:p w14:paraId="3A19F536" w14:textId="088BE87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77 to 1.10)</w:t>
            </w:r>
          </w:p>
        </w:tc>
        <w:tc>
          <w:tcPr>
            <w:tcW w:w="835" w:type="pct"/>
          </w:tcPr>
          <w:p w14:paraId="10E0DEAE" w14:textId="336031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39 to 2.35)</w:t>
            </w:r>
          </w:p>
        </w:tc>
      </w:tr>
      <w:tr w:rsidR="005077E3" w:rsidRPr="00453B67" w14:paraId="7A900233" w14:textId="77777777" w:rsidTr="00D50A4C">
        <w:tc>
          <w:tcPr>
            <w:tcW w:w="372" w:type="pct"/>
          </w:tcPr>
          <w:p w14:paraId="1F21189B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53B9AA5B" w14:textId="2078DC8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14C939CE" w14:textId="660D110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9" w:type="pct"/>
          </w:tcPr>
          <w:p w14:paraId="06BB5806" w14:textId="59289EA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.6 (142.9 to 187.3)</w:t>
            </w:r>
          </w:p>
        </w:tc>
        <w:tc>
          <w:tcPr>
            <w:tcW w:w="759" w:type="pct"/>
          </w:tcPr>
          <w:p w14:paraId="5C2C9CE5" w14:textId="7B4745D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.0 (141.9 to 188.2)</w:t>
            </w:r>
          </w:p>
        </w:tc>
        <w:tc>
          <w:tcPr>
            <w:tcW w:w="1051" w:type="pct"/>
          </w:tcPr>
          <w:p w14:paraId="368BD84E" w14:textId="42699F5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 (-30.9 to 32.1)</w:t>
            </w:r>
          </w:p>
        </w:tc>
        <w:tc>
          <w:tcPr>
            <w:tcW w:w="552" w:type="pct"/>
          </w:tcPr>
          <w:p w14:paraId="2DF5FD62" w14:textId="181024C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82 to 1.21)</w:t>
            </w:r>
          </w:p>
        </w:tc>
        <w:tc>
          <w:tcPr>
            <w:tcW w:w="835" w:type="pct"/>
          </w:tcPr>
          <w:p w14:paraId="5106524C" w14:textId="3079A0B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470E79B3" w14:textId="77777777" w:rsidTr="00D50A4C">
        <w:tc>
          <w:tcPr>
            <w:tcW w:w="372" w:type="pct"/>
          </w:tcPr>
          <w:p w14:paraId="01B16182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0CF658D3" w14:textId="0723702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61BA4AA7" w14:textId="6D2AD8F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59" w:type="pct"/>
          </w:tcPr>
          <w:p w14:paraId="42CEDBC0" w14:textId="3FA2ACF9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.9 (151.2 to 204.1)</w:t>
            </w:r>
          </w:p>
        </w:tc>
        <w:tc>
          <w:tcPr>
            <w:tcW w:w="759" w:type="pct"/>
          </w:tcPr>
          <w:p w14:paraId="14D11F4E" w14:textId="52901FC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5 (158.7 to 217.5)</w:t>
            </w:r>
          </w:p>
        </w:tc>
        <w:tc>
          <w:tcPr>
            <w:tcW w:w="1051" w:type="pct"/>
          </w:tcPr>
          <w:p w14:paraId="35AAC2E9" w14:textId="3BE6508F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-27.3 to 48.0)</w:t>
            </w:r>
          </w:p>
        </w:tc>
        <w:tc>
          <w:tcPr>
            <w:tcW w:w="552" w:type="pct"/>
          </w:tcPr>
          <w:p w14:paraId="73043ABC" w14:textId="4EF3A7B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86 to 1.31)</w:t>
            </w:r>
          </w:p>
        </w:tc>
        <w:tc>
          <w:tcPr>
            <w:tcW w:w="835" w:type="pct"/>
          </w:tcPr>
          <w:p w14:paraId="044E3330" w14:textId="15CCBD30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62C4ED68" w14:textId="77777777" w:rsidTr="00D50A4C">
        <w:tc>
          <w:tcPr>
            <w:tcW w:w="372" w:type="pct"/>
          </w:tcPr>
          <w:p w14:paraId="115FA9E3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1E05257C" w14:textId="688F7B8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467BCC7B" w14:textId="2B25C0D3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59" w:type="pct"/>
          </w:tcPr>
          <w:p w14:paraId="16605AA3" w14:textId="13C0085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.6 (156.0 to 222.2)</w:t>
            </w:r>
          </w:p>
        </w:tc>
        <w:tc>
          <w:tcPr>
            <w:tcW w:w="759" w:type="pct"/>
          </w:tcPr>
          <w:p w14:paraId="0981CB6D" w14:textId="0D414AE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5 (158.7 to 217.5)</w:t>
            </w:r>
          </w:p>
        </w:tc>
        <w:tc>
          <w:tcPr>
            <w:tcW w:w="1051" w:type="pct"/>
          </w:tcPr>
          <w:p w14:paraId="5365CE84" w14:textId="7DEE0F6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 (-43.2 to 43.5)</w:t>
            </w:r>
          </w:p>
        </w:tc>
        <w:tc>
          <w:tcPr>
            <w:tcW w:w="552" w:type="pct"/>
          </w:tcPr>
          <w:p w14:paraId="03B08775" w14:textId="00FAE7FA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80 to 1.27)</w:t>
            </w:r>
          </w:p>
        </w:tc>
        <w:tc>
          <w:tcPr>
            <w:tcW w:w="835" w:type="pct"/>
          </w:tcPr>
          <w:p w14:paraId="26493D64" w14:textId="2D9C5AE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5077E3" w:rsidRPr="00453B67" w14:paraId="66744246" w14:textId="77777777" w:rsidTr="00D50A4C">
        <w:tc>
          <w:tcPr>
            <w:tcW w:w="372" w:type="pct"/>
          </w:tcPr>
          <w:p w14:paraId="37D4A4F2" w14:textId="7777777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73C89C8C" w14:textId="1A372ABC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722A8F62" w14:textId="3035D1AE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59" w:type="pct"/>
          </w:tcPr>
          <w:p w14:paraId="65CB8B6D" w14:textId="417F3275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4 (204.2 to 529.5)</w:t>
            </w:r>
          </w:p>
        </w:tc>
        <w:tc>
          <w:tcPr>
            <w:tcW w:w="759" w:type="pct"/>
          </w:tcPr>
          <w:p w14:paraId="4CB0B2EF" w14:textId="1C2FA9DB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5 (158.7 to 217.5)</w:t>
            </w:r>
          </w:p>
        </w:tc>
        <w:tc>
          <w:tcPr>
            <w:tcW w:w="1051" w:type="pct"/>
          </w:tcPr>
          <w:p w14:paraId="31CD489A" w14:textId="27B3A858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44.9 (-343.9 to -11.4)</w:t>
            </w:r>
          </w:p>
        </w:tc>
        <w:tc>
          <w:tcPr>
            <w:tcW w:w="552" w:type="pct"/>
          </w:tcPr>
          <w:p w14:paraId="2B670441" w14:textId="75B25F07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56 (0.35 to 0.95)</w:t>
            </w:r>
          </w:p>
        </w:tc>
        <w:tc>
          <w:tcPr>
            <w:tcW w:w="835" w:type="pct"/>
          </w:tcPr>
          <w:p w14:paraId="2A1AEFF5" w14:textId="6D40B262" w:rsidR="005077E3" w:rsidRPr="00453B67" w:rsidRDefault="005077E3" w:rsidP="005077E3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7C528B" w:rsidRPr="00453B67" w14:paraId="6FDC1A73" w14:textId="77777777" w:rsidTr="00131DC4">
        <w:tc>
          <w:tcPr>
            <w:tcW w:w="5000" w:type="pct"/>
            <w:gridSpan w:val="8"/>
          </w:tcPr>
          <w:p w14:paraId="151F6115" w14:textId="77777777" w:rsidR="007C528B" w:rsidRPr="00453B67" w:rsidRDefault="007C528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Respiratory</w:t>
            </w:r>
          </w:p>
        </w:tc>
      </w:tr>
      <w:tr w:rsidR="00D32B9C" w:rsidRPr="00453B67" w14:paraId="23EA7B6F" w14:textId="77777777" w:rsidTr="00D50A4C">
        <w:tc>
          <w:tcPr>
            <w:tcW w:w="372" w:type="pct"/>
          </w:tcPr>
          <w:p w14:paraId="69EF93F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270CD4BC" w14:textId="6A07B20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299" w:type="pct"/>
          </w:tcPr>
          <w:p w14:paraId="3249EDE4" w14:textId="451585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9" w:type="pct"/>
          </w:tcPr>
          <w:p w14:paraId="59380324" w14:textId="51D3F6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 (1.1 to 3.9)</w:t>
            </w:r>
          </w:p>
        </w:tc>
        <w:tc>
          <w:tcPr>
            <w:tcW w:w="759" w:type="pct"/>
          </w:tcPr>
          <w:p w14:paraId="54DD6893" w14:textId="3059C6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 (1.1 to 3.9)</w:t>
            </w:r>
          </w:p>
        </w:tc>
        <w:tc>
          <w:tcPr>
            <w:tcW w:w="1051" w:type="pct"/>
          </w:tcPr>
          <w:p w14:paraId="4D01A9D7" w14:textId="7615968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-2.0 to 2.0)</w:t>
            </w:r>
          </w:p>
        </w:tc>
        <w:tc>
          <w:tcPr>
            <w:tcW w:w="552" w:type="pct"/>
          </w:tcPr>
          <w:p w14:paraId="53DD8029" w14:textId="0805A3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40 to 2.34)</w:t>
            </w:r>
          </w:p>
        </w:tc>
        <w:tc>
          <w:tcPr>
            <w:tcW w:w="835" w:type="pct"/>
          </w:tcPr>
          <w:p w14:paraId="738A83AD" w14:textId="6D6763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40 to 2.33)</w:t>
            </w:r>
          </w:p>
        </w:tc>
      </w:tr>
      <w:tr w:rsidR="00D32B9C" w:rsidRPr="00453B67" w14:paraId="759AAC59" w14:textId="77777777" w:rsidTr="00D50A4C">
        <w:tc>
          <w:tcPr>
            <w:tcW w:w="372" w:type="pct"/>
          </w:tcPr>
          <w:p w14:paraId="758E274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698542A7" w14:textId="7C2D2E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9" w:type="pct"/>
          </w:tcPr>
          <w:p w14:paraId="385AF089" w14:textId="0688D2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59" w:type="pct"/>
          </w:tcPr>
          <w:p w14:paraId="13CA98E1" w14:textId="59F779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 (4.4 to 9.3)</w:t>
            </w:r>
          </w:p>
        </w:tc>
        <w:tc>
          <w:tcPr>
            <w:tcW w:w="759" w:type="pct"/>
          </w:tcPr>
          <w:p w14:paraId="5E57B2CC" w14:textId="3E6903A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 (5.4 to 10.1)</w:t>
            </w:r>
          </w:p>
        </w:tc>
        <w:tc>
          <w:tcPr>
            <w:tcW w:w="1051" w:type="pct"/>
          </w:tcPr>
          <w:p w14:paraId="65732BC0" w14:textId="3D1A29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 (-2.7 to 4.4)</w:t>
            </w:r>
          </w:p>
        </w:tc>
        <w:tc>
          <w:tcPr>
            <w:tcW w:w="552" w:type="pct"/>
          </w:tcPr>
          <w:p w14:paraId="0E625752" w14:textId="736616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71 to 1.89)</w:t>
            </w:r>
          </w:p>
        </w:tc>
        <w:tc>
          <w:tcPr>
            <w:tcW w:w="835" w:type="pct"/>
          </w:tcPr>
          <w:p w14:paraId="6DBC8DD9" w14:textId="3262D7E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65 to 2.52)</w:t>
            </w:r>
          </w:p>
        </w:tc>
      </w:tr>
      <w:tr w:rsidR="00D32B9C" w:rsidRPr="00453B67" w14:paraId="091260F8" w14:textId="77777777" w:rsidTr="00D50A4C">
        <w:tc>
          <w:tcPr>
            <w:tcW w:w="372" w:type="pct"/>
          </w:tcPr>
          <w:p w14:paraId="49D2CF8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0</w:t>
            </w:r>
          </w:p>
        </w:tc>
        <w:tc>
          <w:tcPr>
            <w:tcW w:w="370" w:type="pct"/>
          </w:tcPr>
          <w:p w14:paraId="3770A8B1" w14:textId="09C43F3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299" w:type="pct"/>
          </w:tcPr>
          <w:p w14:paraId="780453AE" w14:textId="062A7A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9" w:type="pct"/>
          </w:tcPr>
          <w:p w14:paraId="590B420E" w14:textId="5F08EDE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1 (9.7 to 16.8)</w:t>
            </w:r>
          </w:p>
        </w:tc>
        <w:tc>
          <w:tcPr>
            <w:tcW w:w="759" w:type="pct"/>
          </w:tcPr>
          <w:p w14:paraId="1FF1F911" w14:textId="71CD25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8 (10.6 to 17.5)</w:t>
            </w:r>
          </w:p>
        </w:tc>
        <w:tc>
          <w:tcPr>
            <w:tcW w:w="1051" w:type="pct"/>
          </w:tcPr>
          <w:p w14:paraId="20ECBCD2" w14:textId="7EAB5F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 (-3.9 to 5.8)</w:t>
            </w:r>
          </w:p>
        </w:tc>
        <w:tc>
          <w:tcPr>
            <w:tcW w:w="552" w:type="pct"/>
          </w:tcPr>
          <w:p w14:paraId="35148E3F" w14:textId="6E8757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74 to 1.55)</w:t>
            </w:r>
          </w:p>
        </w:tc>
        <w:tc>
          <w:tcPr>
            <w:tcW w:w="835" w:type="pct"/>
          </w:tcPr>
          <w:p w14:paraId="70A1C513" w14:textId="1501EE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57 to 1.72)</w:t>
            </w:r>
          </w:p>
        </w:tc>
      </w:tr>
      <w:tr w:rsidR="00D32B9C" w:rsidRPr="00453B67" w14:paraId="33229FA9" w14:textId="77777777" w:rsidTr="00D50A4C">
        <w:tc>
          <w:tcPr>
            <w:tcW w:w="372" w:type="pct"/>
          </w:tcPr>
          <w:p w14:paraId="211EAF5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31393449" w14:textId="5A61EE0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299" w:type="pct"/>
          </w:tcPr>
          <w:p w14:paraId="7A979747" w14:textId="612600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759" w:type="pct"/>
          </w:tcPr>
          <w:p w14:paraId="249378EE" w14:textId="3327469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0 (20.8 to 31.0)</w:t>
            </w:r>
          </w:p>
        </w:tc>
        <w:tc>
          <w:tcPr>
            <w:tcW w:w="759" w:type="pct"/>
          </w:tcPr>
          <w:p w14:paraId="4892F8C9" w14:textId="3111E6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7 (24.2 to 33.4)</w:t>
            </w:r>
          </w:p>
        </w:tc>
        <w:tc>
          <w:tcPr>
            <w:tcW w:w="1051" w:type="pct"/>
          </w:tcPr>
          <w:p w14:paraId="495F04F2" w14:textId="21C735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-4.4 to 9.6)</w:t>
            </w:r>
          </w:p>
        </w:tc>
        <w:tc>
          <w:tcPr>
            <w:tcW w:w="552" w:type="pct"/>
          </w:tcPr>
          <w:p w14:paraId="5D4D8E28" w14:textId="1A44B8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85 to 1.47)</w:t>
            </w:r>
          </w:p>
        </w:tc>
        <w:tc>
          <w:tcPr>
            <w:tcW w:w="835" w:type="pct"/>
          </w:tcPr>
          <w:p w14:paraId="035370FF" w14:textId="062C0F9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0.78 to 1.72)</w:t>
            </w:r>
          </w:p>
        </w:tc>
      </w:tr>
      <w:tr w:rsidR="00D32B9C" w:rsidRPr="00453B67" w14:paraId="053F8A65" w14:textId="77777777" w:rsidTr="00D50A4C">
        <w:tc>
          <w:tcPr>
            <w:tcW w:w="372" w:type="pct"/>
          </w:tcPr>
          <w:p w14:paraId="5253D2A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74C4A98D" w14:textId="4AA2D91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299" w:type="pct"/>
          </w:tcPr>
          <w:p w14:paraId="37A98D78" w14:textId="24066F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</w:t>
            </w:r>
          </w:p>
        </w:tc>
        <w:tc>
          <w:tcPr>
            <w:tcW w:w="759" w:type="pct"/>
          </w:tcPr>
          <w:p w14:paraId="7EA5092F" w14:textId="0393888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.3 (41.6 to 55.0)</w:t>
            </w:r>
          </w:p>
        </w:tc>
        <w:tc>
          <w:tcPr>
            <w:tcW w:w="759" w:type="pct"/>
          </w:tcPr>
          <w:p w14:paraId="1C5E530D" w14:textId="2D24BC5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9 (51.7 to 65.7)</w:t>
            </w:r>
          </w:p>
        </w:tc>
        <w:tc>
          <w:tcPr>
            <w:tcW w:w="1051" w:type="pct"/>
          </w:tcPr>
          <w:p w14:paraId="69A4E0AD" w14:textId="1DE110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0.3 to 22.3)</w:t>
            </w:r>
          </w:p>
        </w:tc>
        <w:tc>
          <w:tcPr>
            <w:tcW w:w="552" w:type="pct"/>
          </w:tcPr>
          <w:p w14:paraId="754C4D92" w14:textId="4480152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1.01 to 1.51)</w:t>
            </w:r>
          </w:p>
        </w:tc>
        <w:tc>
          <w:tcPr>
            <w:tcW w:w="835" w:type="pct"/>
          </w:tcPr>
          <w:p w14:paraId="0B48DC7E" w14:textId="635F1F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1.01 to 1.84)</w:t>
            </w:r>
          </w:p>
        </w:tc>
      </w:tr>
      <w:tr w:rsidR="00D32B9C" w:rsidRPr="00453B67" w14:paraId="4272A315" w14:textId="77777777" w:rsidTr="00D50A4C">
        <w:tc>
          <w:tcPr>
            <w:tcW w:w="372" w:type="pct"/>
          </w:tcPr>
          <w:p w14:paraId="71ACF624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136BBECA" w14:textId="2F3368C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299" w:type="pct"/>
          </w:tcPr>
          <w:p w14:paraId="2782FAAA" w14:textId="00D689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</w:t>
            </w:r>
          </w:p>
        </w:tc>
        <w:tc>
          <w:tcPr>
            <w:tcW w:w="759" w:type="pct"/>
          </w:tcPr>
          <w:p w14:paraId="66D716D5" w14:textId="5019683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.3 (62.8 to 80.9)</w:t>
            </w:r>
          </w:p>
        </w:tc>
        <w:tc>
          <w:tcPr>
            <w:tcW w:w="759" w:type="pct"/>
          </w:tcPr>
          <w:p w14:paraId="6493E9BB" w14:textId="6955147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.1 (76.2 to 93.2)</w:t>
            </w:r>
          </w:p>
        </w:tc>
        <w:tc>
          <w:tcPr>
            <w:tcW w:w="1051" w:type="pct"/>
          </w:tcPr>
          <w:p w14:paraId="197A8A8B" w14:textId="617512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8 (-0.0 to 26.7)</w:t>
            </w:r>
          </w:p>
        </w:tc>
        <w:tc>
          <w:tcPr>
            <w:tcW w:w="552" w:type="pct"/>
          </w:tcPr>
          <w:p w14:paraId="0D21C7A6" w14:textId="5CD192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1.00 to 1.41)</w:t>
            </w:r>
          </w:p>
        </w:tc>
        <w:tc>
          <w:tcPr>
            <w:tcW w:w="835" w:type="pct"/>
          </w:tcPr>
          <w:p w14:paraId="63F4D3EA" w14:textId="533AC1F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84 to 1.49)</w:t>
            </w:r>
          </w:p>
        </w:tc>
      </w:tr>
      <w:tr w:rsidR="00D32B9C" w:rsidRPr="00453B67" w14:paraId="6022408C" w14:textId="77777777" w:rsidTr="00D50A4C">
        <w:tc>
          <w:tcPr>
            <w:tcW w:w="372" w:type="pct"/>
          </w:tcPr>
          <w:p w14:paraId="42E725C2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38A0681B" w14:textId="67906E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299" w:type="pct"/>
          </w:tcPr>
          <w:p w14:paraId="7CC6AB79" w14:textId="18F9A85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</w:t>
            </w:r>
          </w:p>
        </w:tc>
        <w:tc>
          <w:tcPr>
            <w:tcW w:w="759" w:type="pct"/>
          </w:tcPr>
          <w:p w14:paraId="6CAD2EB9" w14:textId="05D2FE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.5 (81.1 to 100.8)</w:t>
            </w:r>
          </w:p>
        </w:tc>
        <w:tc>
          <w:tcPr>
            <w:tcW w:w="759" w:type="pct"/>
          </w:tcPr>
          <w:p w14:paraId="4AE67375" w14:textId="418488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.7 (106.3 to 128.2)</w:t>
            </w:r>
          </w:p>
        </w:tc>
        <w:tc>
          <w:tcPr>
            <w:tcW w:w="1051" w:type="pct"/>
          </w:tcPr>
          <w:p w14:paraId="05E819E9" w14:textId="0E39968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2 (11.8 to 41.2)</w:t>
            </w:r>
          </w:p>
        </w:tc>
        <w:tc>
          <w:tcPr>
            <w:tcW w:w="552" w:type="pct"/>
          </w:tcPr>
          <w:p w14:paraId="3436C148" w14:textId="1F10794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12 to 1.49)</w:t>
            </w:r>
          </w:p>
        </w:tc>
        <w:tc>
          <w:tcPr>
            <w:tcW w:w="835" w:type="pct"/>
          </w:tcPr>
          <w:p w14:paraId="33A1C57E" w14:textId="103097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24 to 2.41)</w:t>
            </w:r>
          </w:p>
        </w:tc>
      </w:tr>
      <w:tr w:rsidR="00D32B9C" w:rsidRPr="00453B67" w14:paraId="10E2AB95" w14:textId="77777777" w:rsidTr="00D50A4C">
        <w:tc>
          <w:tcPr>
            <w:tcW w:w="372" w:type="pct"/>
          </w:tcPr>
          <w:p w14:paraId="1D132988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032D04C0" w14:textId="3EC047C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299" w:type="pct"/>
          </w:tcPr>
          <w:p w14:paraId="711BF205" w14:textId="733A894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759" w:type="pct"/>
          </w:tcPr>
          <w:p w14:paraId="58209377" w14:textId="47783DD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.3 (104.5 to 128.6)</w:t>
            </w:r>
          </w:p>
        </w:tc>
        <w:tc>
          <w:tcPr>
            <w:tcW w:w="759" w:type="pct"/>
          </w:tcPr>
          <w:p w14:paraId="74C63157" w14:textId="7BCFB6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.7 (132.0 to 157.2)</w:t>
            </w:r>
          </w:p>
        </w:tc>
        <w:tc>
          <w:tcPr>
            <w:tcW w:w="1051" w:type="pct"/>
          </w:tcPr>
          <w:p w14:paraId="725FD322" w14:textId="4B434C2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4 (11.4 to 44.0)</w:t>
            </w:r>
          </w:p>
        </w:tc>
        <w:tc>
          <w:tcPr>
            <w:tcW w:w="552" w:type="pct"/>
          </w:tcPr>
          <w:p w14:paraId="6133BB35" w14:textId="499FC6C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1.09 to 1.42)</w:t>
            </w:r>
          </w:p>
        </w:tc>
        <w:tc>
          <w:tcPr>
            <w:tcW w:w="835" w:type="pct"/>
          </w:tcPr>
          <w:p w14:paraId="18A1C3D6" w14:textId="332FB5E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75 to 1.54)</w:t>
            </w:r>
          </w:p>
        </w:tc>
      </w:tr>
      <w:tr w:rsidR="00D32B9C" w:rsidRPr="00453B67" w14:paraId="08F0997B" w14:textId="77777777" w:rsidTr="00D50A4C">
        <w:tc>
          <w:tcPr>
            <w:tcW w:w="372" w:type="pct"/>
          </w:tcPr>
          <w:p w14:paraId="62DD278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5941586D" w14:textId="573DE0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299" w:type="pct"/>
          </w:tcPr>
          <w:p w14:paraId="3AEA4243" w14:textId="52EBD52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759" w:type="pct"/>
          </w:tcPr>
          <w:p w14:paraId="47FCD70F" w14:textId="517CA3C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1 (128.2 to 154.6)</w:t>
            </w:r>
          </w:p>
        </w:tc>
        <w:tc>
          <w:tcPr>
            <w:tcW w:w="759" w:type="pct"/>
          </w:tcPr>
          <w:p w14:paraId="49D348AB" w14:textId="15E1769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9 (157.1 to 188.7)</w:t>
            </w:r>
          </w:p>
        </w:tc>
        <w:tc>
          <w:tcPr>
            <w:tcW w:w="1051" w:type="pct"/>
          </w:tcPr>
          <w:p w14:paraId="4997A961" w14:textId="133D3C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8 (11.5 to 50.9)</w:t>
            </w:r>
          </w:p>
        </w:tc>
        <w:tc>
          <w:tcPr>
            <w:tcW w:w="552" w:type="pct"/>
          </w:tcPr>
          <w:p w14:paraId="5A49BF3C" w14:textId="4EBD40B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08 to 1.38)</w:t>
            </w:r>
          </w:p>
        </w:tc>
        <w:tc>
          <w:tcPr>
            <w:tcW w:w="835" w:type="pct"/>
          </w:tcPr>
          <w:p w14:paraId="5A3A4832" w14:textId="48623A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83 to 1.82)</w:t>
            </w:r>
          </w:p>
        </w:tc>
      </w:tr>
      <w:tr w:rsidR="00D32B9C" w:rsidRPr="00453B67" w14:paraId="3143FECE" w14:textId="77777777" w:rsidTr="00D50A4C">
        <w:tc>
          <w:tcPr>
            <w:tcW w:w="372" w:type="pct"/>
          </w:tcPr>
          <w:p w14:paraId="113CCC1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646D6D7C" w14:textId="03BB37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299" w:type="pct"/>
          </w:tcPr>
          <w:p w14:paraId="550E088F" w14:textId="3770905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759" w:type="pct"/>
          </w:tcPr>
          <w:p w14:paraId="166B3FFA" w14:textId="66907ED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.6 (146.5 to 176.2)</w:t>
            </w:r>
          </w:p>
        </w:tc>
        <w:tc>
          <w:tcPr>
            <w:tcW w:w="759" w:type="pct"/>
          </w:tcPr>
          <w:p w14:paraId="2B820E1F" w14:textId="0788BB3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6 (183.9 to 216.8)</w:t>
            </w:r>
          </w:p>
        </w:tc>
        <w:tc>
          <w:tcPr>
            <w:tcW w:w="1051" w:type="pct"/>
          </w:tcPr>
          <w:p w14:paraId="37648CDC" w14:textId="675E11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1 (17.0 to 60.7)</w:t>
            </w:r>
          </w:p>
        </w:tc>
        <w:tc>
          <w:tcPr>
            <w:tcW w:w="552" w:type="pct"/>
          </w:tcPr>
          <w:p w14:paraId="277CA658" w14:textId="1B337DA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1.10 to 1.41)</w:t>
            </w:r>
          </w:p>
        </w:tc>
        <w:tc>
          <w:tcPr>
            <w:tcW w:w="835" w:type="pct"/>
          </w:tcPr>
          <w:p w14:paraId="74065050" w14:textId="7B6D390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0.87 to 2.10)</w:t>
            </w:r>
          </w:p>
        </w:tc>
      </w:tr>
      <w:tr w:rsidR="00D32B9C" w:rsidRPr="00453B67" w14:paraId="44700720" w14:textId="77777777" w:rsidTr="00D50A4C">
        <w:tc>
          <w:tcPr>
            <w:tcW w:w="372" w:type="pct"/>
          </w:tcPr>
          <w:p w14:paraId="1892F45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58B4565E" w14:textId="154AC5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299" w:type="pct"/>
          </w:tcPr>
          <w:p w14:paraId="196226CC" w14:textId="2319A6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759" w:type="pct"/>
          </w:tcPr>
          <w:p w14:paraId="657720FF" w14:textId="13C32E0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2 (161.4 to 195.8)</w:t>
            </w:r>
          </w:p>
        </w:tc>
        <w:tc>
          <w:tcPr>
            <w:tcW w:w="759" w:type="pct"/>
          </w:tcPr>
          <w:p w14:paraId="2639BC04" w14:textId="1965BF4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.6 (212.1 to 250.8)</w:t>
            </w:r>
          </w:p>
        </w:tc>
        <w:tc>
          <w:tcPr>
            <w:tcW w:w="1051" w:type="pct"/>
          </w:tcPr>
          <w:p w14:paraId="0FEEB614" w14:textId="54CCA0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4 (29.8 to 77.5)</w:t>
            </w:r>
          </w:p>
        </w:tc>
        <w:tc>
          <w:tcPr>
            <w:tcW w:w="552" w:type="pct"/>
          </w:tcPr>
          <w:p w14:paraId="53CBE1D3" w14:textId="566412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15 to 1.46)</w:t>
            </w:r>
          </w:p>
        </w:tc>
        <w:tc>
          <w:tcPr>
            <w:tcW w:w="835" w:type="pct"/>
          </w:tcPr>
          <w:p w14:paraId="4FA33D35" w14:textId="283244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07 to 3.29)</w:t>
            </w:r>
          </w:p>
        </w:tc>
      </w:tr>
      <w:tr w:rsidR="00D32B9C" w:rsidRPr="00453B67" w14:paraId="0CD3A527" w14:textId="77777777" w:rsidTr="00D50A4C">
        <w:tc>
          <w:tcPr>
            <w:tcW w:w="372" w:type="pct"/>
          </w:tcPr>
          <w:p w14:paraId="18CE2D8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38B5FBF2" w14:textId="69EF089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9" w:type="pct"/>
          </w:tcPr>
          <w:p w14:paraId="388F5393" w14:textId="60CBFB7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759" w:type="pct"/>
          </w:tcPr>
          <w:p w14:paraId="6D85EE04" w14:textId="76D62A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4 (177.1 to 216.9)</w:t>
            </w:r>
          </w:p>
        </w:tc>
        <w:tc>
          <w:tcPr>
            <w:tcW w:w="759" w:type="pct"/>
          </w:tcPr>
          <w:p w14:paraId="4608F176" w14:textId="67F2B2B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.0 (252.2 to 298.2)</w:t>
            </w:r>
          </w:p>
        </w:tc>
        <w:tc>
          <w:tcPr>
            <w:tcW w:w="1051" w:type="pct"/>
          </w:tcPr>
          <w:p w14:paraId="602405D2" w14:textId="6C079CA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.6 (48.7 to 108.2)</w:t>
            </w:r>
          </w:p>
        </w:tc>
        <w:tc>
          <w:tcPr>
            <w:tcW w:w="552" w:type="pct"/>
          </w:tcPr>
          <w:p w14:paraId="61002DD7" w14:textId="1D2B8A4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24 to 1.59)</w:t>
            </w:r>
          </w:p>
        </w:tc>
        <w:tc>
          <w:tcPr>
            <w:tcW w:w="835" w:type="pct"/>
          </w:tcPr>
          <w:p w14:paraId="5EEB882A" w14:textId="2B7D6C5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38 to 3.99)</w:t>
            </w:r>
          </w:p>
        </w:tc>
      </w:tr>
      <w:tr w:rsidR="00D32B9C" w:rsidRPr="00453B67" w14:paraId="779F767D" w14:textId="77777777" w:rsidTr="00D50A4C">
        <w:tc>
          <w:tcPr>
            <w:tcW w:w="372" w:type="pct"/>
          </w:tcPr>
          <w:p w14:paraId="2E73803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200B9168" w14:textId="3C3E02E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299" w:type="pct"/>
          </w:tcPr>
          <w:p w14:paraId="76D6162C" w14:textId="71313E5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9" w:type="pct"/>
          </w:tcPr>
          <w:p w14:paraId="0E1D9C8F" w14:textId="30F8916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9.4 (216.7 to 264.4)</w:t>
            </w:r>
          </w:p>
        </w:tc>
        <w:tc>
          <w:tcPr>
            <w:tcW w:w="759" w:type="pct"/>
          </w:tcPr>
          <w:p w14:paraId="210BD61E" w14:textId="4798EB2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.5 (285.5 to 337.8)</w:t>
            </w:r>
          </w:p>
        </w:tc>
        <w:tc>
          <w:tcPr>
            <w:tcW w:w="1051" w:type="pct"/>
          </w:tcPr>
          <w:p w14:paraId="5E221144" w14:textId="06BF33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.1 (35.7 to 106.8)</w:t>
            </w:r>
          </w:p>
        </w:tc>
        <w:tc>
          <w:tcPr>
            <w:tcW w:w="552" w:type="pct"/>
          </w:tcPr>
          <w:p w14:paraId="5BFD4BC5" w14:textId="08EC493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0 (1.14 to 1.48)</w:t>
            </w:r>
          </w:p>
        </w:tc>
        <w:tc>
          <w:tcPr>
            <w:tcW w:w="835" w:type="pct"/>
          </w:tcPr>
          <w:p w14:paraId="1F50BE41" w14:textId="05B1C3D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0 (0.52 to 1.47)</w:t>
            </w:r>
          </w:p>
        </w:tc>
      </w:tr>
      <w:tr w:rsidR="00D32B9C" w:rsidRPr="00453B67" w14:paraId="350FBF1B" w14:textId="77777777" w:rsidTr="00D50A4C">
        <w:tc>
          <w:tcPr>
            <w:tcW w:w="372" w:type="pct"/>
          </w:tcPr>
          <w:p w14:paraId="3B91801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57EAB9CE" w14:textId="0B506B2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62E7056D" w14:textId="4FE4EEB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759" w:type="pct"/>
          </w:tcPr>
          <w:p w14:paraId="53C80E86" w14:textId="1C242DA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.4 (233.9 to 288.3)</w:t>
            </w:r>
          </w:p>
        </w:tc>
        <w:tc>
          <w:tcPr>
            <w:tcW w:w="759" w:type="pct"/>
          </w:tcPr>
          <w:p w14:paraId="3CE2020C" w14:textId="7938B1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.2 (308.5 to 367.3)</w:t>
            </w:r>
          </w:p>
        </w:tc>
        <w:tc>
          <w:tcPr>
            <w:tcW w:w="1051" w:type="pct"/>
          </w:tcPr>
          <w:p w14:paraId="45755842" w14:textId="6CDAA5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.8 (37.5 to 115.1)</w:t>
            </w:r>
          </w:p>
        </w:tc>
        <w:tc>
          <w:tcPr>
            <w:tcW w:w="552" w:type="pct"/>
          </w:tcPr>
          <w:p w14:paraId="41C7A3E8" w14:textId="21F50E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0 (1.13 to 1.48)</w:t>
            </w:r>
          </w:p>
        </w:tc>
        <w:tc>
          <w:tcPr>
            <w:tcW w:w="835" w:type="pct"/>
          </w:tcPr>
          <w:p w14:paraId="22E7E382" w14:textId="0FB1A84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55 to 3.58)</w:t>
            </w:r>
          </w:p>
        </w:tc>
      </w:tr>
      <w:tr w:rsidR="00D32B9C" w:rsidRPr="00453B67" w14:paraId="5A3D32EF" w14:textId="77777777" w:rsidTr="00D50A4C">
        <w:tc>
          <w:tcPr>
            <w:tcW w:w="372" w:type="pct"/>
          </w:tcPr>
          <w:p w14:paraId="3823303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38FDC423" w14:textId="30402F1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7A5A4CDA" w14:textId="4F4C5A2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59" w:type="pct"/>
          </w:tcPr>
          <w:p w14:paraId="754334BD" w14:textId="2AFA13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.1 (242.8 to 303.5)</w:t>
            </w:r>
          </w:p>
        </w:tc>
        <w:tc>
          <w:tcPr>
            <w:tcW w:w="759" w:type="pct"/>
          </w:tcPr>
          <w:p w14:paraId="2E4B25EE" w14:textId="57664FF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6.5 (332.5 to 400.8)</w:t>
            </w:r>
          </w:p>
        </w:tc>
        <w:tc>
          <w:tcPr>
            <w:tcW w:w="1051" w:type="pct"/>
          </w:tcPr>
          <w:p w14:paraId="13FAEB43" w14:textId="71FE92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.4 (48.8 to 139.8)</w:t>
            </w:r>
          </w:p>
        </w:tc>
        <w:tc>
          <w:tcPr>
            <w:tcW w:w="552" w:type="pct"/>
          </w:tcPr>
          <w:p w14:paraId="1C202DFA" w14:textId="0A0B1F1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16 to 1.55)</w:t>
            </w:r>
          </w:p>
        </w:tc>
        <w:tc>
          <w:tcPr>
            <w:tcW w:w="835" w:type="pct"/>
          </w:tcPr>
          <w:p w14:paraId="199091FC" w14:textId="62B244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51FA6E36" w14:textId="77777777" w:rsidTr="00D50A4C">
        <w:tc>
          <w:tcPr>
            <w:tcW w:w="372" w:type="pct"/>
          </w:tcPr>
          <w:p w14:paraId="78D7D21D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0AA493D5" w14:textId="446FCCE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66C7F811" w14:textId="7A11B4B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759" w:type="pct"/>
          </w:tcPr>
          <w:p w14:paraId="20848C07" w14:textId="464B6B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1.4 (255.9 to 336.7)</w:t>
            </w:r>
          </w:p>
        </w:tc>
        <w:tc>
          <w:tcPr>
            <w:tcW w:w="759" w:type="pct"/>
          </w:tcPr>
          <w:p w14:paraId="17FCB8F2" w14:textId="217C81D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6.2 (368.3 to 491.4)</w:t>
            </w:r>
          </w:p>
        </w:tc>
        <w:tc>
          <w:tcPr>
            <w:tcW w:w="1051" w:type="pct"/>
          </w:tcPr>
          <w:p w14:paraId="554FCB91" w14:textId="2261D1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.9 (65.3 to 211.6)</w:t>
            </w:r>
          </w:p>
        </w:tc>
        <w:tc>
          <w:tcPr>
            <w:tcW w:w="552" w:type="pct"/>
          </w:tcPr>
          <w:p w14:paraId="71416798" w14:textId="69322F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1 to 1.79)</w:t>
            </w:r>
          </w:p>
        </w:tc>
        <w:tc>
          <w:tcPr>
            <w:tcW w:w="835" w:type="pct"/>
          </w:tcPr>
          <w:p w14:paraId="75301DF6" w14:textId="3490C9B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1BFF7842" w14:textId="77777777" w:rsidTr="00D50A4C">
        <w:tc>
          <w:tcPr>
            <w:tcW w:w="372" w:type="pct"/>
          </w:tcPr>
          <w:p w14:paraId="0F62F39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6227F039" w14:textId="48DEEE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3137AB07" w14:textId="0C346E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59" w:type="pct"/>
          </w:tcPr>
          <w:p w14:paraId="3FA8E9BC" w14:textId="6B7C905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1.4 (255.9 to 336.7)</w:t>
            </w:r>
          </w:p>
        </w:tc>
        <w:tc>
          <w:tcPr>
            <w:tcW w:w="759" w:type="pct"/>
          </w:tcPr>
          <w:p w14:paraId="4E1BA1FE" w14:textId="3EAC7D6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6.2 (368.3 to 491.4)</w:t>
            </w:r>
          </w:p>
        </w:tc>
        <w:tc>
          <w:tcPr>
            <w:tcW w:w="1051" w:type="pct"/>
          </w:tcPr>
          <w:p w14:paraId="15227F2B" w14:textId="0F08F5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.9 (65.3 to 211.6)</w:t>
            </w:r>
          </w:p>
        </w:tc>
        <w:tc>
          <w:tcPr>
            <w:tcW w:w="552" w:type="pct"/>
          </w:tcPr>
          <w:p w14:paraId="67754BB1" w14:textId="2845384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1 to 1.79)</w:t>
            </w:r>
          </w:p>
        </w:tc>
        <w:tc>
          <w:tcPr>
            <w:tcW w:w="835" w:type="pct"/>
          </w:tcPr>
          <w:p w14:paraId="19E5B28D" w14:textId="7B0A7C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D32B9C" w:rsidRPr="00453B67" w14:paraId="6CDE9BD1" w14:textId="77777777" w:rsidTr="00131DC4">
        <w:tc>
          <w:tcPr>
            <w:tcW w:w="5000" w:type="pct"/>
            <w:gridSpan w:val="8"/>
          </w:tcPr>
          <w:p w14:paraId="32B535D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D32B9C" w:rsidRPr="00453B67" w14:paraId="41EB6AF0" w14:textId="77777777" w:rsidTr="00D50A4C">
        <w:tc>
          <w:tcPr>
            <w:tcW w:w="372" w:type="pct"/>
          </w:tcPr>
          <w:p w14:paraId="330C9BA9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05BC6A1B" w14:textId="711CF97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9" w:type="pct"/>
          </w:tcPr>
          <w:p w14:paraId="283F3AC4" w14:textId="2D31760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759" w:type="pct"/>
          </w:tcPr>
          <w:p w14:paraId="1CBE4A72" w14:textId="74ADA2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8 (3.8 to 8.3)</w:t>
            </w:r>
          </w:p>
        </w:tc>
        <w:tc>
          <w:tcPr>
            <w:tcW w:w="759" w:type="pct"/>
          </w:tcPr>
          <w:p w14:paraId="4B3AB7B4" w14:textId="25F2AE1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 (5.0 to 10.4)</w:t>
            </w:r>
          </w:p>
        </w:tc>
        <w:tc>
          <w:tcPr>
            <w:tcW w:w="1051" w:type="pct"/>
          </w:tcPr>
          <w:p w14:paraId="26A64863" w14:textId="5132590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 (-1.7 to 5.3)</w:t>
            </w:r>
          </w:p>
        </w:tc>
        <w:tc>
          <w:tcPr>
            <w:tcW w:w="552" w:type="pct"/>
          </w:tcPr>
          <w:p w14:paraId="5433C931" w14:textId="4B4AE3B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78 to 2.29)</w:t>
            </w:r>
          </w:p>
        </w:tc>
        <w:tc>
          <w:tcPr>
            <w:tcW w:w="835" w:type="pct"/>
          </w:tcPr>
          <w:p w14:paraId="61BA44B9" w14:textId="3E288CB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78 to 2.29)</w:t>
            </w:r>
          </w:p>
        </w:tc>
      </w:tr>
      <w:tr w:rsidR="00D32B9C" w:rsidRPr="00453B67" w14:paraId="2AF6BD42" w14:textId="77777777" w:rsidTr="00D50A4C">
        <w:tc>
          <w:tcPr>
            <w:tcW w:w="372" w:type="pct"/>
          </w:tcPr>
          <w:p w14:paraId="7F724B15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5EB752EC" w14:textId="409A54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299" w:type="pct"/>
          </w:tcPr>
          <w:p w14:paraId="39F50FF6" w14:textId="1D727AE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759" w:type="pct"/>
          </w:tcPr>
          <w:p w14:paraId="09721D3F" w14:textId="410BA51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0 (16.3 to 24.5)</w:t>
            </w:r>
          </w:p>
        </w:tc>
        <w:tc>
          <w:tcPr>
            <w:tcW w:w="759" w:type="pct"/>
          </w:tcPr>
          <w:p w14:paraId="79D8BB4C" w14:textId="2206AF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1 (21.2 to 31.5)</w:t>
            </w:r>
          </w:p>
        </w:tc>
        <w:tc>
          <w:tcPr>
            <w:tcW w:w="1051" w:type="pct"/>
          </w:tcPr>
          <w:p w14:paraId="0A964268" w14:textId="0EFE6BC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 (-0.4 to 12.0)</w:t>
            </w:r>
          </w:p>
        </w:tc>
        <w:tc>
          <w:tcPr>
            <w:tcW w:w="552" w:type="pct"/>
          </w:tcPr>
          <w:p w14:paraId="417E438F" w14:textId="348C9F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98 to 1.70)</w:t>
            </w:r>
          </w:p>
        </w:tc>
        <w:tc>
          <w:tcPr>
            <w:tcW w:w="835" w:type="pct"/>
          </w:tcPr>
          <w:p w14:paraId="23F28C22" w14:textId="34AB95E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93 to 1.87)</w:t>
            </w:r>
          </w:p>
        </w:tc>
      </w:tr>
      <w:tr w:rsidR="00D32B9C" w:rsidRPr="00453B67" w14:paraId="74DE9728" w14:textId="77777777" w:rsidTr="00D50A4C">
        <w:tc>
          <w:tcPr>
            <w:tcW w:w="372" w:type="pct"/>
          </w:tcPr>
          <w:p w14:paraId="56C75CB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393C230F" w14:textId="2176CF5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299" w:type="pct"/>
          </w:tcPr>
          <w:p w14:paraId="5319BCBB" w14:textId="63A1FDC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759" w:type="pct"/>
          </w:tcPr>
          <w:p w14:paraId="1D6A3A50" w14:textId="70DA37D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5 (30.3 to 42.0)</w:t>
            </w:r>
          </w:p>
        </w:tc>
        <w:tc>
          <w:tcPr>
            <w:tcW w:w="759" w:type="pct"/>
          </w:tcPr>
          <w:p w14:paraId="0F4BC384" w14:textId="79CA3C1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3 (42.7 to 55.9)</w:t>
            </w:r>
          </w:p>
        </w:tc>
        <w:tc>
          <w:tcPr>
            <w:tcW w:w="1051" w:type="pct"/>
          </w:tcPr>
          <w:p w14:paraId="6898581F" w14:textId="09A2B2D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8 (4.6 to 22.4)</w:t>
            </w:r>
          </w:p>
        </w:tc>
        <w:tc>
          <w:tcPr>
            <w:tcW w:w="552" w:type="pct"/>
          </w:tcPr>
          <w:p w14:paraId="37798DCE" w14:textId="31C92B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11 to 1.70)</w:t>
            </w:r>
          </w:p>
        </w:tc>
        <w:tc>
          <w:tcPr>
            <w:tcW w:w="835" w:type="pct"/>
          </w:tcPr>
          <w:p w14:paraId="4D41EAEE" w14:textId="35A3CD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0 (1.11 to 2.10)</w:t>
            </w:r>
          </w:p>
        </w:tc>
      </w:tr>
      <w:tr w:rsidR="00D32B9C" w:rsidRPr="00453B67" w14:paraId="3646048A" w14:textId="77777777" w:rsidTr="00D50A4C">
        <w:tc>
          <w:tcPr>
            <w:tcW w:w="372" w:type="pct"/>
          </w:tcPr>
          <w:p w14:paraId="1A59CC8C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0208E9CF" w14:textId="6E5A153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</w:t>
            </w:r>
          </w:p>
        </w:tc>
        <w:tc>
          <w:tcPr>
            <w:tcW w:w="299" w:type="pct"/>
          </w:tcPr>
          <w:p w14:paraId="2AFE6099" w14:textId="422D8D0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8</w:t>
            </w:r>
          </w:p>
        </w:tc>
        <w:tc>
          <w:tcPr>
            <w:tcW w:w="759" w:type="pct"/>
          </w:tcPr>
          <w:p w14:paraId="7BCCA27A" w14:textId="6C95CC3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5 (67.2 to 84.9)</w:t>
            </w:r>
          </w:p>
        </w:tc>
        <w:tc>
          <w:tcPr>
            <w:tcW w:w="759" w:type="pct"/>
          </w:tcPr>
          <w:p w14:paraId="74820B71" w14:textId="54A0D83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.7 (100.8 to 121.1)</w:t>
            </w:r>
          </w:p>
        </w:tc>
        <w:tc>
          <w:tcPr>
            <w:tcW w:w="1051" w:type="pct"/>
          </w:tcPr>
          <w:p w14:paraId="3BFDE842" w14:textId="15538C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1 (20.7 to 47.7)</w:t>
            </w:r>
          </w:p>
        </w:tc>
        <w:tc>
          <w:tcPr>
            <w:tcW w:w="552" w:type="pct"/>
          </w:tcPr>
          <w:p w14:paraId="16C40FB5" w14:textId="63FA22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26 to 1.69)</w:t>
            </w:r>
          </w:p>
        </w:tc>
        <w:tc>
          <w:tcPr>
            <w:tcW w:w="835" w:type="pct"/>
          </w:tcPr>
          <w:p w14:paraId="7A9B6386" w14:textId="681F468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28 to 1.88)</w:t>
            </w:r>
          </w:p>
        </w:tc>
      </w:tr>
      <w:tr w:rsidR="00D32B9C" w:rsidRPr="00453B67" w14:paraId="61CEF13C" w14:textId="77777777" w:rsidTr="00D50A4C">
        <w:tc>
          <w:tcPr>
            <w:tcW w:w="372" w:type="pct"/>
          </w:tcPr>
          <w:p w14:paraId="3728FB8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3A4611E8" w14:textId="104F6E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</w:t>
            </w:r>
          </w:p>
        </w:tc>
        <w:tc>
          <w:tcPr>
            <w:tcW w:w="299" w:type="pct"/>
          </w:tcPr>
          <w:p w14:paraId="2D29BD09" w14:textId="36477D6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8</w:t>
            </w:r>
          </w:p>
        </w:tc>
        <w:tc>
          <w:tcPr>
            <w:tcW w:w="759" w:type="pct"/>
          </w:tcPr>
          <w:p w14:paraId="3545CE3F" w14:textId="60837D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.2 (144.1 to 169.3)</w:t>
            </w:r>
          </w:p>
        </w:tc>
        <w:tc>
          <w:tcPr>
            <w:tcW w:w="759" w:type="pct"/>
          </w:tcPr>
          <w:p w14:paraId="520627C5" w14:textId="07AAA7E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6 (200.1 to 229.5)</w:t>
            </w:r>
          </w:p>
        </w:tc>
        <w:tc>
          <w:tcPr>
            <w:tcW w:w="1051" w:type="pct"/>
          </w:tcPr>
          <w:p w14:paraId="51308516" w14:textId="413B1A8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.4 (37.7 to 76.6)</w:t>
            </w:r>
          </w:p>
        </w:tc>
        <w:tc>
          <w:tcPr>
            <w:tcW w:w="552" w:type="pct"/>
          </w:tcPr>
          <w:p w14:paraId="4D6E72A2" w14:textId="79D906F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7 (1.22 to 1.51)</w:t>
            </w:r>
          </w:p>
        </w:tc>
        <w:tc>
          <w:tcPr>
            <w:tcW w:w="835" w:type="pct"/>
          </w:tcPr>
          <w:p w14:paraId="2130A24C" w14:textId="12E2601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7 (1.09 to 1.50)</w:t>
            </w:r>
          </w:p>
        </w:tc>
      </w:tr>
      <w:tr w:rsidR="00D32B9C" w:rsidRPr="00453B67" w14:paraId="2978B55F" w14:textId="77777777" w:rsidTr="00D50A4C">
        <w:tc>
          <w:tcPr>
            <w:tcW w:w="372" w:type="pct"/>
          </w:tcPr>
          <w:p w14:paraId="5B096A6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1343E8EF" w14:textId="4CAEE1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</w:t>
            </w:r>
          </w:p>
        </w:tc>
        <w:tc>
          <w:tcPr>
            <w:tcW w:w="299" w:type="pct"/>
          </w:tcPr>
          <w:p w14:paraId="2F4BC170" w14:textId="4F7FD82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3</w:t>
            </w:r>
          </w:p>
        </w:tc>
        <w:tc>
          <w:tcPr>
            <w:tcW w:w="759" w:type="pct"/>
          </w:tcPr>
          <w:p w14:paraId="0848AA67" w14:textId="29DAC5E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.8 (218.9 to 250.9)</w:t>
            </w:r>
          </w:p>
        </w:tc>
        <w:tc>
          <w:tcPr>
            <w:tcW w:w="759" w:type="pct"/>
          </w:tcPr>
          <w:p w14:paraId="66BDD42F" w14:textId="6316C2D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.1 (305.1 to 341.3)</w:t>
            </w:r>
          </w:p>
        </w:tc>
        <w:tc>
          <w:tcPr>
            <w:tcW w:w="1051" w:type="pct"/>
          </w:tcPr>
          <w:p w14:paraId="1B81F3B5" w14:textId="7EE485F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.4 (62.6 to 112.7)</w:t>
            </w:r>
          </w:p>
        </w:tc>
        <w:tc>
          <w:tcPr>
            <w:tcW w:w="552" w:type="pct"/>
          </w:tcPr>
          <w:p w14:paraId="636F180E" w14:textId="184C59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26 to 1.50)</w:t>
            </w:r>
          </w:p>
        </w:tc>
        <w:tc>
          <w:tcPr>
            <w:tcW w:w="835" w:type="pct"/>
          </w:tcPr>
          <w:p w14:paraId="37FABEDB" w14:textId="118C6C0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21 to 1.65)</w:t>
            </w:r>
          </w:p>
        </w:tc>
      </w:tr>
      <w:tr w:rsidR="00D32B9C" w:rsidRPr="00453B67" w14:paraId="65C4D8AD" w14:textId="77777777" w:rsidTr="00D50A4C">
        <w:tc>
          <w:tcPr>
            <w:tcW w:w="372" w:type="pct"/>
          </w:tcPr>
          <w:p w14:paraId="16D2C0E0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2E3E102B" w14:textId="3469250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</w:t>
            </w:r>
          </w:p>
        </w:tc>
        <w:tc>
          <w:tcPr>
            <w:tcW w:w="299" w:type="pct"/>
          </w:tcPr>
          <w:p w14:paraId="1DFEFD57" w14:textId="3A42FC6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</w:t>
            </w:r>
          </w:p>
        </w:tc>
        <w:tc>
          <w:tcPr>
            <w:tcW w:w="759" w:type="pct"/>
          </w:tcPr>
          <w:p w14:paraId="5A49C387" w14:textId="4805F1E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.5 (309.8 to 347.2)</w:t>
            </w:r>
          </w:p>
        </w:tc>
        <w:tc>
          <w:tcPr>
            <w:tcW w:w="759" w:type="pct"/>
          </w:tcPr>
          <w:p w14:paraId="5ADEF279" w14:textId="6C3B3BE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3.3 (411.9 to 457.4)</w:t>
            </w:r>
          </w:p>
        </w:tc>
        <w:tc>
          <w:tcPr>
            <w:tcW w:w="1051" w:type="pct"/>
          </w:tcPr>
          <w:p w14:paraId="36090365" w14:textId="52590BE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8 (75.6 to 138.8)</w:t>
            </w:r>
          </w:p>
        </w:tc>
        <w:tc>
          <w:tcPr>
            <w:tcW w:w="552" w:type="pct"/>
          </w:tcPr>
          <w:p w14:paraId="12D401B3" w14:textId="11A4943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22 to 1.44)</w:t>
            </w:r>
          </w:p>
        </w:tc>
        <w:tc>
          <w:tcPr>
            <w:tcW w:w="835" w:type="pct"/>
          </w:tcPr>
          <w:p w14:paraId="6A51F8DB" w14:textId="5318378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1.00 to 1.40)</w:t>
            </w:r>
          </w:p>
        </w:tc>
      </w:tr>
      <w:tr w:rsidR="00D32B9C" w:rsidRPr="00453B67" w14:paraId="22EF2480" w14:textId="77777777" w:rsidTr="00D50A4C">
        <w:tc>
          <w:tcPr>
            <w:tcW w:w="372" w:type="pct"/>
          </w:tcPr>
          <w:p w14:paraId="4BB94CFF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1ECBBEE9" w14:textId="38B35C6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299" w:type="pct"/>
          </w:tcPr>
          <w:p w14:paraId="0967B62F" w14:textId="1E53604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</w:t>
            </w:r>
          </w:p>
        </w:tc>
        <w:tc>
          <w:tcPr>
            <w:tcW w:w="759" w:type="pct"/>
          </w:tcPr>
          <w:p w14:paraId="6AC4CBC4" w14:textId="0DF3C10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0.2 (398.1 to 445.9)</w:t>
            </w:r>
          </w:p>
        </w:tc>
        <w:tc>
          <w:tcPr>
            <w:tcW w:w="759" w:type="pct"/>
          </w:tcPr>
          <w:p w14:paraId="1AC9FBDE" w14:textId="7742EA7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2.8 (515.1 to 571.4)</w:t>
            </w:r>
          </w:p>
        </w:tc>
        <w:tc>
          <w:tcPr>
            <w:tcW w:w="1051" w:type="pct"/>
          </w:tcPr>
          <w:p w14:paraId="51D02912" w14:textId="1B81ED1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.6 (88.0 to 157.2)</w:t>
            </w:r>
          </w:p>
        </w:tc>
        <w:tc>
          <w:tcPr>
            <w:tcW w:w="552" w:type="pct"/>
          </w:tcPr>
          <w:p w14:paraId="39C484EF" w14:textId="4CC9BAE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20 to 1.39)</w:t>
            </w:r>
          </w:p>
        </w:tc>
        <w:tc>
          <w:tcPr>
            <w:tcW w:w="835" w:type="pct"/>
          </w:tcPr>
          <w:p w14:paraId="432CA628" w14:textId="6318309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99 to 1.42)</w:t>
            </w:r>
          </w:p>
        </w:tc>
      </w:tr>
      <w:tr w:rsidR="00D32B9C" w:rsidRPr="00453B67" w14:paraId="4F8A982E" w14:textId="77777777" w:rsidTr="00D50A4C">
        <w:tc>
          <w:tcPr>
            <w:tcW w:w="372" w:type="pct"/>
          </w:tcPr>
          <w:p w14:paraId="4B57FF6B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09EE7933" w14:textId="149E4A8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</w:t>
            </w:r>
          </w:p>
        </w:tc>
        <w:tc>
          <w:tcPr>
            <w:tcW w:w="299" w:type="pct"/>
          </w:tcPr>
          <w:p w14:paraId="1CAC5E64" w14:textId="7FF296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</w:t>
            </w:r>
          </w:p>
        </w:tc>
        <w:tc>
          <w:tcPr>
            <w:tcW w:w="759" w:type="pct"/>
          </w:tcPr>
          <w:p w14:paraId="1BADD309" w14:textId="1F3135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9.7 (484.0 to 536.0)</w:t>
            </w:r>
          </w:p>
        </w:tc>
        <w:tc>
          <w:tcPr>
            <w:tcW w:w="759" w:type="pct"/>
          </w:tcPr>
          <w:p w14:paraId="7685B64A" w14:textId="1B6F628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9.8 (630.4 to 693.2)</w:t>
            </w:r>
          </w:p>
        </w:tc>
        <w:tc>
          <w:tcPr>
            <w:tcW w:w="1051" w:type="pct"/>
          </w:tcPr>
          <w:p w14:paraId="02AF33AA" w14:textId="58908D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2 (112.5 to 188.7)</w:t>
            </w:r>
          </w:p>
        </w:tc>
        <w:tc>
          <w:tcPr>
            <w:tcW w:w="552" w:type="pct"/>
          </w:tcPr>
          <w:p w14:paraId="165DC120" w14:textId="4104ABE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21 to 1.38)</w:t>
            </w:r>
          </w:p>
        </w:tc>
        <w:tc>
          <w:tcPr>
            <w:tcW w:w="835" w:type="pct"/>
          </w:tcPr>
          <w:p w14:paraId="25C69D3B" w14:textId="320C907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10 to 1.62)</w:t>
            </w:r>
          </w:p>
        </w:tc>
      </w:tr>
      <w:tr w:rsidR="00D32B9C" w:rsidRPr="00453B67" w14:paraId="73514C69" w14:textId="77777777" w:rsidTr="00D50A4C">
        <w:tc>
          <w:tcPr>
            <w:tcW w:w="372" w:type="pct"/>
          </w:tcPr>
          <w:p w14:paraId="12FCFBF3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0E5A4796" w14:textId="109816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299" w:type="pct"/>
          </w:tcPr>
          <w:p w14:paraId="387902B6" w14:textId="7CF42F7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759" w:type="pct"/>
          </w:tcPr>
          <w:p w14:paraId="1569C2F5" w14:textId="5894981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8.6 (588.9 to 649.4)</w:t>
            </w:r>
          </w:p>
        </w:tc>
        <w:tc>
          <w:tcPr>
            <w:tcW w:w="759" w:type="pct"/>
          </w:tcPr>
          <w:p w14:paraId="1568E562" w14:textId="17CEC1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4.3 (738.4 to 810.9)</w:t>
            </w:r>
          </w:p>
        </w:tc>
        <w:tc>
          <w:tcPr>
            <w:tcW w:w="1051" w:type="pct"/>
          </w:tcPr>
          <w:p w14:paraId="743492CD" w14:textId="6113D33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.6 (106.6 to 201.7)</w:t>
            </w:r>
          </w:p>
        </w:tc>
        <w:tc>
          <w:tcPr>
            <w:tcW w:w="552" w:type="pct"/>
          </w:tcPr>
          <w:p w14:paraId="1FF0B723" w14:textId="5C100A8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1.17 to 1.34)</w:t>
            </w:r>
          </w:p>
        </w:tc>
        <w:tc>
          <w:tcPr>
            <w:tcW w:w="835" w:type="pct"/>
          </w:tcPr>
          <w:p w14:paraId="70AE8C82" w14:textId="270F9C0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85 to 1.28)</w:t>
            </w:r>
          </w:p>
        </w:tc>
      </w:tr>
      <w:tr w:rsidR="00D32B9C" w:rsidRPr="00453B67" w14:paraId="55764FAA" w14:textId="77777777" w:rsidTr="00D50A4C">
        <w:tc>
          <w:tcPr>
            <w:tcW w:w="372" w:type="pct"/>
          </w:tcPr>
          <w:p w14:paraId="10ED5BA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7CE19A63" w14:textId="0643CF9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</w:t>
            </w:r>
          </w:p>
        </w:tc>
        <w:tc>
          <w:tcPr>
            <w:tcW w:w="299" w:type="pct"/>
          </w:tcPr>
          <w:p w14:paraId="75ECB2CF" w14:textId="015D6B4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</w:t>
            </w:r>
          </w:p>
        </w:tc>
        <w:tc>
          <w:tcPr>
            <w:tcW w:w="759" w:type="pct"/>
          </w:tcPr>
          <w:p w14:paraId="1494B027" w14:textId="6633746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6.7 (691.6 to 762.0)</w:t>
            </w:r>
          </w:p>
        </w:tc>
        <w:tc>
          <w:tcPr>
            <w:tcW w:w="759" w:type="pct"/>
          </w:tcPr>
          <w:p w14:paraId="273692E0" w14:textId="0C8E717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4.5 (846.3 to 928.6)</w:t>
            </w:r>
          </w:p>
        </w:tc>
        <w:tc>
          <w:tcPr>
            <w:tcW w:w="1051" w:type="pct"/>
          </w:tcPr>
          <w:p w14:paraId="73AD5285" w14:textId="5CE7D15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.7 (104.2 to 211.1)</w:t>
            </w:r>
          </w:p>
        </w:tc>
        <w:tc>
          <w:tcPr>
            <w:tcW w:w="552" w:type="pct"/>
          </w:tcPr>
          <w:p w14:paraId="5B43AC87" w14:textId="6D043A7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1.14 to 1.30)</w:t>
            </w:r>
          </w:p>
        </w:tc>
        <w:tc>
          <w:tcPr>
            <w:tcW w:w="835" w:type="pct"/>
          </w:tcPr>
          <w:p w14:paraId="4E3EACC1" w14:textId="1CE2384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2 to 1.25)</w:t>
            </w:r>
          </w:p>
        </w:tc>
      </w:tr>
      <w:tr w:rsidR="00D32B9C" w:rsidRPr="00453B67" w14:paraId="62A093D1" w14:textId="77777777" w:rsidTr="00D50A4C">
        <w:tc>
          <w:tcPr>
            <w:tcW w:w="372" w:type="pct"/>
          </w:tcPr>
          <w:p w14:paraId="36DB07A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0BC12B72" w14:textId="4270DB6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</w:t>
            </w:r>
          </w:p>
        </w:tc>
        <w:tc>
          <w:tcPr>
            <w:tcW w:w="299" w:type="pct"/>
          </w:tcPr>
          <w:p w14:paraId="0CAC7A7A" w14:textId="06E8DFE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759" w:type="pct"/>
          </w:tcPr>
          <w:p w14:paraId="4FE3476D" w14:textId="2596B82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8.5 (807.3 to 888.2)</w:t>
            </w:r>
          </w:p>
        </w:tc>
        <w:tc>
          <w:tcPr>
            <w:tcW w:w="759" w:type="pct"/>
          </w:tcPr>
          <w:p w14:paraId="5D3807C6" w14:textId="6223188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7.5 (957.2 to 1053.8)</w:t>
            </w:r>
          </w:p>
        </w:tc>
        <w:tc>
          <w:tcPr>
            <w:tcW w:w="1051" w:type="pct"/>
          </w:tcPr>
          <w:p w14:paraId="498F1557" w14:textId="16634D9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.0 (96.9 to 221.0)</w:t>
            </w:r>
          </w:p>
        </w:tc>
        <w:tc>
          <w:tcPr>
            <w:tcW w:w="552" w:type="pct"/>
          </w:tcPr>
          <w:p w14:paraId="11327F5A" w14:textId="72EE2ACA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1.11 to 1.27)</w:t>
            </w:r>
          </w:p>
        </w:tc>
        <w:tc>
          <w:tcPr>
            <w:tcW w:w="835" w:type="pct"/>
          </w:tcPr>
          <w:p w14:paraId="594C63E1" w14:textId="2D95ACF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79 to 1.29)</w:t>
            </w:r>
          </w:p>
        </w:tc>
      </w:tr>
      <w:tr w:rsidR="00D32B9C" w:rsidRPr="00453B67" w14:paraId="6BBEB453" w14:textId="77777777" w:rsidTr="00D50A4C">
        <w:tc>
          <w:tcPr>
            <w:tcW w:w="372" w:type="pct"/>
          </w:tcPr>
          <w:p w14:paraId="4553940A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326318AD" w14:textId="3FB9D14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</w:t>
            </w:r>
          </w:p>
        </w:tc>
        <w:tc>
          <w:tcPr>
            <w:tcW w:w="299" w:type="pct"/>
          </w:tcPr>
          <w:p w14:paraId="1EB684E8" w14:textId="1D8368E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</w:t>
            </w:r>
          </w:p>
        </w:tc>
        <w:tc>
          <w:tcPr>
            <w:tcW w:w="759" w:type="pct"/>
          </w:tcPr>
          <w:p w14:paraId="5B158CE0" w14:textId="673390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3.9 (926.1 to 1026.4)</w:t>
            </w:r>
          </w:p>
        </w:tc>
        <w:tc>
          <w:tcPr>
            <w:tcW w:w="759" w:type="pct"/>
          </w:tcPr>
          <w:p w14:paraId="64CA49FC" w14:textId="747E8EF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4.8 (1098.9 to 1209.2)</w:t>
            </w:r>
          </w:p>
        </w:tc>
        <w:tc>
          <w:tcPr>
            <w:tcW w:w="1051" w:type="pct"/>
          </w:tcPr>
          <w:p w14:paraId="3F8535DE" w14:textId="1E7A252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.9 (104.6 to 251.1)</w:t>
            </w:r>
          </w:p>
        </w:tc>
        <w:tc>
          <w:tcPr>
            <w:tcW w:w="552" w:type="pct"/>
          </w:tcPr>
          <w:p w14:paraId="74706002" w14:textId="0C0395C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1.10 to 1.27)</w:t>
            </w:r>
          </w:p>
        </w:tc>
        <w:tc>
          <w:tcPr>
            <w:tcW w:w="835" w:type="pct"/>
          </w:tcPr>
          <w:p w14:paraId="16202F2E" w14:textId="62189FBF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89 to 1.59)</w:t>
            </w:r>
          </w:p>
        </w:tc>
      </w:tr>
      <w:tr w:rsidR="00D32B9C" w:rsidRPr="00453B67" w14:paraId="05ABDD1E" w14:textId="77777777" w:rsidTr="00D50A4C">
        <w:tc>
          <w:tcPr>
            <w:tcW w:w="372" w:type="pct"/>
          </w:tcPr>
          <w:p w14:paraId="0E18D256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6949DC38" w14:textId="0EDE800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299" w:type="pct"/>
          </w:tcPr>
          <w:p w14:paraId="51924C46" w14:textId="5349FFA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759" w:type="pct"/>
          </w:tcPr>
          <w:p w14:paraId="748503E6" w14:textId="5B00EC1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6.0 (1038.0 to 1157.0)</w:t>
            </w:r>
          </w:p>
        </w:tc>
        <w:tc>
          <w:tcPr>
            <w:tcW w:w="759" w:type="pct"/>
          </w:tcPr>
          <w:p w14:paraId="2DF39308" w14:textId="3BC2EE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3.5 (1222.2 to 1354.5)</w:t>
            </w:r>
          </w:p>
        </w:tc>
        <w:tc>
          <w:tcPr>
            <w:tcW w:w="1051" w:type="pct"/>
          </w:tcPr>
          <w:p w14:paraId="745C52C6" w14:textId="32D6E47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5 (101.6 to 285.0)</w:t>
            </w:r>
          </w:p>
        </w:tc>
        <w:tc>
          <w:tcPr>
            <w:tcW w:w="552" w:type="pct"/>
          </w:tcPr>
          <w:p w14:paraId="14E070F7" w14:textId="1EFA01FD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1.09 to 1.27)</w:t>
            </w:r>
          </w:p>
        </w:tc>
        <w:tc>
          <w:tcPr>
            <w:tcW w:w="835" w:type="pct"/>
          </w:tcPr>
          <w:p w14:paraId="015A70F3" w14:textId="65B5487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88 to 1.73)</w:t>
            </w:r>
          </w:p>
        </w:tc>
      </w:tr>
      <w:tr w:rsidR="00D32B9C" w:rsidRPr="00453B67" w14:paraId="6435F84B" w14:textId="77777777" w:rsidTr="00D50A4C">
        <w:tc>
          <w:tcPr>
            <w:tcW w:w="372" w:type="pct"/>
          </w:tcPr>
          <w:p w14:paraId="2D4E7C47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37026D7F" w14:textId="6B2221AB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299" w:type="pct"/>
          </w:tcPr>
          <w:p w14:paraId="732F7E15" w14:textId="2349880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759" w:type="pct"/>
          </w:tcPr>
          <w:p w14:paraId="0004E52B" w14:textId="1C917493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1.3 (1159.1 to 1312.6)</w:t>
            </w:r>
          </w:p>
        </w:tc>
        <w:tc>
          <w:tcPr>
            <w:tcW w:w="759" w:type="pct"/>
          </w:tcPr>
          <w:p w14:paraId="56D8478F" w14:textId="7ED5262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6.7 (1344.0 to 1508.5)</w:t>
            </w:r>
          </w:p>
        </w:tc>
        <w:tc>
          <w:tcPr>
            <w:tcW w:w="1051" w:type="pct"/>
          </w:tcPr>
          <w:p w14:paraId="423E27D8" w14:textId="07D14EAE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78.1 to 299.4)</w:t>
            </w:r>
          </w:p>
        </w:tc>
        <w:tc>
          <w:tcPr>
            <w:tcW w:w="552" w:type="pct"/>
          </w:tcPr>
          <w:p w14:paraId="658B6A93" w14:textId="178FE676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5 (1.06 to 1.25)</w:t>
            </w:r>
          </w:p>
        </w:tc>
        <w:tc>
          <w:tcPr>
            <w:tcW w:w="835" w:type="pct"/>
          </w:tcPr>
          <w:p w14:paraId="308472D4" w14:textId="76A8D9A9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5 (0.54 to 1.40)</w:t>
            </w:r>
          </w:p>
        </w:tc>
      </w:tr>
      <w:tr w:rsidR="00D32B9C" w:rsidRPr="00453B67" w14:paraId="05AC2A8C" w14:textId="77777777" w:rsidTr="00D50A4C">
        <w:tc>
          <w:tcPr>
            <w:tcW w:w="372" w:type="pct"/>
          </w:tcPr>
          <w:p w14:paraId="058347D1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1866C5FD" w14:textId="2E1C8C3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39C64311" w14:textId="31D6C11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759" w:type="pct"/>
          </w:tcPr>
          <w:p w14:paraId="0607B9F2" w14:textId="7828CFB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5.6 (1231.4 to 1421.3)</w:t>
            </w:r>
          </w:p>
        </w:tc>
        <w:tc>
          <w:tcPr>
            <w:tcW w:w="759" w:type="pct"/>
          </w:tcPr>
          <w:p w14:paraId="7175396D" w14:textId="5875A494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4.1 (1435.5 to 1664.5)</w:t>
            </w:r>
          </w:p>
        </w:tc>
        <w:tc>
          <w:tcPr>
            <w:tcW w:w="1051" w:type="pct"/>
          </w:tcPr>
          <w:p w14:paraId="3928F37F" w14:textId="55F4687C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.5 (77.4 to 377.6)</w:t>
            </w:r>
          </w:p>
        </w:tc>
        <w:tc>
          <w:tcPr>
            <w:tcW w:w="552" w:type="pct"/>
          </w:tcPr>
          <w:p w14:paraId="7312345D" w14:textId="29362AA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1.06 to 1.29)</w:t>
            </w:r>
          </w:p>
        </w:tc>
        <w:tc>
          <w:tcPr>
            <w:tcW w:w="835" w:type="pct"/>
          </w:tcPr>
          <w:p w14:paraId="1C6FBCD6" w14:textId="46B3149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54 to 3.35)</w:t>
            </w:r>
          </w:p>
        </w:tc>
      </w:tr>
      <w:tr w:rsidR="00D32B9C" w:rsidRPr="00453B67" w14:paraId="033E5F9A" w14:textId="77777777" w:rsidTr="00D50A4C">
        <w:tc>
          <w:tcPr>
            <w:tcW w:w="372" w:type="pct"/>
            <w:tcBorders>
              <w:bottom w:val="single" w:sz="4" w:space="0" w:color="auto"/>
            </w:tcBorders>
          </w:tcPr>
          <w:p w14:paraId="38E8F74E" w14:textId="7777777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5C6438E3" w14:textId="59C65E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  <w:tcBorders>
              <w:bottom w:val="single" w:sz="4" w:space="0" w:color="auto"/>
            </w:tcBorders>
          </w:tcPr>
          <w:p w14:paraId="0BE7363C" w14:textId="20598F58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40184023" w14:textId="05E14E20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1.5 (1322.6 to 1632.2)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7D615C39" w14:textId="31ADA201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4.3 (1549.6 to 1891.4)</w:t>
            </w:r>
          </w:p>
        </w:tc>
        <w:tc>
          <w:tcPr>
            <w:tcW w:w="1051" w:type="pct"/>
            <w:tcBorders>
              <w:bottom w:val="single" w:sz="4" w:space="0" w:color="auto"/>
            </w:tcBorders>
          </w:tcPr>
          <w:p w14:paraId="1B1BEAEC" w14:textId="6A8B47C7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8 (-4.7 to 475.4)</w:t>
            </w:r>
          </w:p>
        </w:tc>
        <w:tc>
          <w:tcPr>
            <w:tcW w:w="552" w:type="pct"/>
            <w:tcBorders>
              <w:bottom w:val="single" w:sz="4" w:space="0" w:color="auto"/>
            </w:tcBorders>
          </w:tcPr>
          <w:p w14:paraId="19102F16" w14:textId="4843E6F2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1.00 to 1.34)</w:t>
            </w: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14:paraId="1CEB202F" w14:textId="11D1FE15" w:rsidR="00D32B9C" w:rsidRPr="00453B67" w:rsidRDefault="00D32B9C" w:rsidP="00D32B9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054460EF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4D1AE1A9" w14:textId="77777777" w:rsidR="007C528B" w:rsidRDefault="007C528B"/>
    <w:p w14:paraId="3C9E526F" w14:textId="3ED39BF4" w:rsidR="008223CD" w:rsidRDefault="008223CD" w:rsidP="008223CD">
      <w:pPr>
        <w:pStyle w:val="Heading1"/>
      </w:pPr>
      <w:bookmarkStart w:id="5" w:name="_Toc203467583"/>
      <w:r w:rsidRPr="004811DB">
        <w:lastRenderedPageBreak/>
        <w:t xml:space="preserve">Supplementary Table </w:t>
      </w:r>
      <w:r w:rsidR="00E65F39">
        <w:t>6</w:t>
      </w:r>
      <w:r w:rsidRPr="004811DB">
        <w:t>. Estimated risk of death by cause-specific (defined by ICD-10 blocks) comparing diagnosed Tuberculosis cases compared to non-exposed controls.</w:t>
      </w:r>
      <w:bookmarkEnd w:id="5"/>
    </w:p>
    <w:p w14:paraId="4AACD2CD" w14:textId="77777777" w:rsidR="00847DDD" w:rsidRDefault="00847DDD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97"/>
        <w:gridCol w:w="1038"/>
        <w:gridCol w:w="840"/>
        <w:gridCol w:w="1787"/>
        <w:gridCol w:w="2055"/>
        <w:gridCol w:w="2920"/>
        <w:gridCol w:w="1876"/>
        <w:gridCol w:w="2345"/>
      </w:tblGrid>
      <w:tr w:rsidR="00847DDD" w:rsidRPr="00453B67" w14:paraId="5E7C4CC6" w14:textId="77777777" w:rsidTr="00453B67">
        <w:tc>
          <w:tcPr>
            <w:tcW w:w="393" w:type="pct"/>
            <w:tcBorders>
              <w:top w:val="single" w:sz="4" w:space="0" w:color="auto"/>
            </w:tcBorders>
          </w:tcPr>
          <w:p w14:paraId="05CBFDBD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3" w:type="pct"/>
            <w:gridSpan w:val="2"/>
            <w:tcBorders>
              <w:top w:val="single" w:sz="4" w:space="0" w:color="auto"/>
            </w:tcBorders>
          </w:tcPr>
          <w:p w14:paraId="7DD1FDF8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376" w:type="pct"/>
            <w:gridSpan w:val="2"/>
            <w:tcBorders>
              <w:top w:val="single" w:sz="4" w:space="0" w:color="auto"/>
            </w:tcBorders>
          </w:tcPr>
          <w:p w14:paraId="7C0909C7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1046" w:type="pct"/>
            <w:tcBorders>
              <w:top w:val="single" w:sz="4" w:space="0" w:color="auto"/>
            </w:tcBorders>
          </w:tcPr>
          <w:p w14:paraId="01C90CB6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2" w:type="pct"/>
            <w:tcBorders>
              <w:top w:val="single" w:sz="4" w:space="0" w:color="auto"/>
            </w:tcBorders>
          </w:tcPr>
          <w:p w14:paraId="18F94782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40" w:type="pct"/>
            <w:tcBorders>
              <w:top w:val="single" w:sz="4" w:space="0" w:color="auto"/>
            </w:tcBorders>
          </w:tcPr>
          <w:p w14:paraId="2E391235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847DDD" w:rsidRPr="00453B67" w14:paraId="317ABB88" w14:textId="77777777" w:rsidTr="00453B67">
        <w:tc>
          <w:tcPr>
            <w:tcW w:w="393" w:type="pct"/>
            <w:tcBorders>
              <w:bottom w:val="single" w:sz="4" w:space="0" w:color="auto"/>
            </w:tcBorders>
          </w:tcPr>
          <w:p w14:paraId="619A39BE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372" w:type="pct"/>
            <w:tcBorders>
              <w:bottom w:val="single" w:sz="4" w:space="0" w:color="auto"/>
            </w:tcBorders>
          </w:tcPr>
          <w:p w14:paraId="74A62ADA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01" w:type="pct"/>
            <w:tcBorders>
              <w:bottom w:val="single" w:sz="4" w:space="0" w:color="auto"/>
            </w:tcBorders>
          </w:tcPr>
          <w:p w14:paraId="25C6DE90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640" w:type="pct"/>
            <w:tcBorders>
              <w:bottom w:val="single" w:sz="4" w:space="0" w:color="auto"/>
            </w:tcBorders>
          </w:tcPr>
          <w:p w14:paraId="59550D68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736" w:type="pct"/>
            <w:tcBorders>
              <w:bottom w:val="single" w:sz="4" w:space="0" w:color="auto"/>
            </w:tcBorders>
          </w:tcPr>
          <w:p w14:paraId="2EF0397B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1046" w:type="pct"/>
            <w:tcBorders>
              <w:bottom w:val="single" w:sz="4" w:space="0" w:color="auto"/>
            </w:tcBorders>
          </w:tcPr>
          <w:p w14:paraId="50D9F056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672" w:type="pct"/>
            <w:tcBorders>
              <w:bottom w:val="single" w:sz="4" w:space="0" w:color="auto"/>
            </w:tcBorders>
          </w:tcPr>
          <w:p w14:paraId="53E5E61D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840" w:type="pct"/>
            <w:tcBorders>
              <w:bottom w:val="single" w:sz="4" w:space="0" w:color="auto"/>
            </w:tcBorders>
          </w:tcPr>
          <w:p w14:paraId="35B9BC54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Incidence rate ratio - 95% CI</w:t>
            </w:r>
          </w:p>
        </w:tc>
      </w:tr>
      <w:tr w:rsidR="00847DDD" w:rsidRPr="00453B67" w14:paraId="5E201286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4C792227" w14:textId="77777777" w:rsidR="00847DDD" w:rsidRPr="00453B67" w:rsidRDefault="00847DDD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Respiratory</w:t>
            </w:r>
          </w:p>
        </w:tc>
      </w:tr>
      <w:tr w:rsidR="004811DB" w:rsidRPr="00453B67" w14:paraId="522DDF03" w14:textId="77777777" w:rsidTr="004811DB">
        <w:tc>
          <w:tcPr>
            <w:tcW w:w="393" w:type="pct"/>
          </w:tcPr>
          <w:p w14:paraId="0F738F26" w14:textId="6173CC07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5F4770EE" w14:textId="369F2695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1" w:type="pct"/>
          </w:tcPr>
          <w:p w14:paraId="52C44947" w14:textId="6A84F7F4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</w:t>
            </w:r>
          </w:p>
        </w:tc>
        <w:tc>
          <w:tcPr>
            <w:tcW w:w="640" w:type="pct"/>
          </w:tcPr>
          <w:p w14:paraId="4F3C1B6F" w14:textId="6CFEF2C2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5 (0.0 to 1.6)</w:t>
            </w:r>
          </w:p>
        </w:tc>
        <w:tc>
          <w:tcPr>
            <w:tcW w:w="736" w:type="pct"/>
          </w:tcPr>
          <w:p w14:paraId="4FF547B7" w14:textId="12EBB138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8 (41.8 to 63.4)</w:t>
            </w:r>
          </w:p>
        </w:tc>
        <w:tc>
          <w:tcPr>
            <w:tcW w:w="1046" w:type="pct"/>
          </w:tcPr>
          <w:p w14:paraId="0FCD21E2" w14:textId="0130E47D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3 (41.3 to 63.4)</w:t>
            </w:r>
          </w:p>
        </w:tc>
        <w:tc>
          <w:tcPr>
            <w:tcW w:w="672" w:type="pct"/>
          </w:tcPr>
          <w:p w14:paraId="4B998BE1" w14:textId="70B99CC1" w:rsidR="004811DB" w:rsidRPr="00453B67" w:rsidRDefault="00C702F2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40" w:type="pct"/>
          </w:tcPr>
          <w:p w14:paraId="5C981A17" w14:textId="4E6A2CDB" w:rsidR="004811DB" w:rsidRPr="00453B67" w:rsidRDefault="00C702F2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4811DB" w:rsidRPr="00453B67" w14:paraId="4BB892B0" w14:textId="77777777" w:rsidTr="004811DB">
        <w:tc>
          <w:tcPr>
            <w:tcW w:w="393" w:type="pct"/>
          </w:tcPr>
          <w:p w14:paraId="44D15D31" w14:textId="70A98469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2EF0F83E" w14:textId="4F16427B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1" w:type="pct"/>
          </w:tcPr>
          <w:p w14:paraId="6D703B63" w14:textId="5D98D4EA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</w:t>
            </w:r>
          </w:p>
        </w:tc>
        <w:tc>
          <w:tcPr>
            <w:tcW w:w="640" w:type="pct"/>
          </w:tcPr>
          <w:p w14:paraId="05A32F24" w14:textId="163867FB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0 to 3.8)</w:t>
            </w:r>
          </w:p>
        </w:tc>
        <w:tc>
          <w:tcPr>
            <w:tcW w:w="736" w:type="pct"/>
          </w:tcPr>
          <w:p w14:paraId="60543A63" w14:textId="64F164EF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.3 (113.8 to 145.8)</w:t>
            </w:r>
          </w:p>
        </w:tc>
        <w:tc>
          <w:tcPr>
            <w:tcW w:w="1046" w:type="pct"/>
          </w:tcPr>
          <w:p w14:paraId="1A50DEA7" w14:textId="4BD595A0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.6 (111.8 to 143.6)</w:t>
            </w:r>
          </w:p>
        </w:tc>
        <w:tc>
          <w:tcPr>
            <w:tcW w:w="672" w:type="pct"/>
          </w:tcPr>
          <w:p w14:paraId="2B7A7BB8" w14:textId="1E7A21AA" w:rsidR="004811DB" w:rsidRPr="00453B67" w:rsidRDefault="00C702F2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40" w:type="pct"/>
          </w:tcPr>
          <w:p w14:paraId="14E90D86" w14:textId="41A9889D" w:rsidR="004811DB" w:rsidRPr="00453B67" w:rsidRDefault="00C702F2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4811DB" w:rsidRPr="00453B67" w14:paraId="57C205D3" w14:textId="77777777" w:rsidTr="004811DB">
        <w:tc>
          <w:tcPr>
            <w:tcW w:w="393" w:type="pct"/>
          </w:tcPr>
          <w:p w14:paraId="02E04EF2" w14:textId="1EF2C1D2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724147B1" w14:textId="0F8B57E6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1" w:type="pct"/>
          </w:tcPr>
          <w:p w14:paraId="4D6850D5" w14:textId="7BA1AB21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640" w:type="pct"/>
          </w:tcPr>
          <w:p w14:paraId="35F1CBA1" w14:textId="1E00C78C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 (1.1 to 6.7)</w:t>
            </w:r>
          </w:p>
        </w:tc>
        <w:tc>
          <w:tcPr>
            <w:tcW w:w="736" w:type="pct"/>
          </w:tcPr>
          <w:p w14:paraId="181DA792" w14:textId="14C49AF9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.3 (163.9 to 201.3)</w:t>
            </w:r>
          </w:p>
        </w:tc>
        <w:tc>
          <w:tcPr>
            <w:tcW w:w="1046" w:type="pct"/>
          </w:tcPr>
          <w:p w14:paraId="44B25BD6" w14:textId="42D403E2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.4 (159.0 to 196.9)</w:t>
            </w:r>
          </w:p>
        </w:tc>
        <w:tc>
          <w:tcPr>
            <w:tcW w:w="672" w:type="pct"/>
          </w:tcPr>
          <w:p w14:paraId="097A0BBE" w14:textId="27C9D0A9" w:rsidR="004811DB" w:rsidRPr="00453B67" w:rsidRDefault="004811DB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35 (26.96 to 156.92)</w:t>
            </w:r>
          </w:p>
        </w:tc>
        <w:tc>
          <w:tcPr>
            <w:tcW w:w="840" w:type="pct"/>
          </w:tcPr>
          <w:p w14:paraId="2A213A30" w14:textId="1FEABCAA" w:rsidR="004811DB" w:rsidRPr="00453B67" w:rsidRDefault="00C702F2" w:rsidP="004811DB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03F0A72" w14:textId="77777777" w:rsidTr="004811DB">
        <w:tc>
          <w:tcPr>
            <w:tcW w:w="393" w:type="pct"/>
          </w:tcPr>
          <w:p w14:paraId="496646F2" w14:textId="5D2714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73BC7CD7" w14:textId="24A2EC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1" w:type="pct"/>
          </w:tcPr>
          <w:p w14:paraId="210E3686" w14:textId="6B9277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</w:t>
            </w:r>
          </w:p>
        </w:tc>
        <w:tc>
          <w:tcPr>
            <w:tcW w:w="640" w:type="pct"/>
          </w:tcPr>
          <w:p w14:paraId="394E743E" w14:textId="220DD0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9 (3.4 to 10.6)</w:t>
            </w:r>
          </w:p>
        </w:tc>
        <w:tc>
          <w:tcPr>
            <w:tcW w:w="736" w:type="pct"/>
          </w:tcPr>
          <w:p w14:paraId="11CE45E5" w14:textId="134912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.0 (244.6 to 291.7)</w:t>
            </w:r>
          </w:p>
        </w:tc>
        <w:tc>
          <w:tcPr>
            <w:tcW w:w="1046" w:type="pct"/>
          </w:tcPr>
          <w:p w14:paraId="315C0DBA" w14:textId="006541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.1 (237.5 to 285.2)</w:t>
            </w:r>
          </w:p>
        </w:tc>
        <w:tc>
          <w:tcPr>
            <w:tcW w:w="672" w:type="pct"/>
          </w:tcPr>
          <w:p w14:paraId="33876081" w14:textId="00B4EF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36 (25.02 to 80.07)</w:t>
            </w:r>
          </w:p>
        </w:tc>
        <w:tc>
          <w:tcPr>
            <w:tcW w:w="840" w:type="pct"/>
          </w:tcPr>
          <w:p w14:paraId="6B8DF6B9" w14:textId="158A8B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71 (15.74 to 145.83)</w:t>
            </w:r>
          </w:p>
        </w:tc>
      </w:tr>
      <w:tr w:rsidR="00C702F2" w:rsidRPr="00453B67" w14:paraId="3BD93CE7" w14:textId="77777777" w:rsidTr="004811DB">
        <w:tc>
          <w:tcPr>
            <w:tcW w:w="393" w:type="pct"/>
          </w:tcPr>
          <w:p w14:paraId="4D809F30" w14:textId="211662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5A67E43B" w14:textId="615650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1" w:type="pct"/>
          </w:tcPr>
          <w:p w14:paraId="5EAB8592" w14:textId="4AB1BE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</w:t>
            </w:r>
          </w:p>
        </w:tc>
        <w:tc>
          <w:tcPr>
            <w:tcW w:w="640" w:type="pct"/>
          </w:tcPr>
          <w:p w14:paraId="75301F95" w14:textId="6B06D1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6 (9.5 to 21.6)</w:t>
            </w:r>
          </w:p>
        </w:tc>
        <w:tc>
          <w:tcPr>
            <w:tcW w:w="736" w:type="pct"/>
          </w:tcPr>
          <w:p w14:paraId="52388666" w14:textId="10719E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1.2 (326.6 to 380.4)</w:t>
            </w:r>
          </w:p>
        </w:tc>
        <w:tc>
          <w:tcPr>
            <w:tcW w:w="1046" w:type="pct"/>
          </w:tcPr>
          <w:p w14:paraId="5D88C6DA" w14:textId="739652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5.7 (310.1 to 363.9)</w:t>
            </w:r>
          </w:p>
        </w:tc>
        <w:tc>
          <w:tcPr>
            <w:tcW w:w="672" w:type="pct"/>
          </w:tcPr>
          <w:p w14:paraId="63418431" w14:textId="51C8F6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56 (16.05 to 37.23)</w:t>
            </w:r>
          </w:p>
        </w:tc>
        <w:tc>
          <w:tcPr>
            <w:tcW w:w="840" w:type="pct"/>
          </w:tcPr>
          <w:p w14:paraId="63793453" w14:textId="7F170E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4 (6.47 to 23.01)</w:t>
            </w:r>
          </w:p>
        </w:tc>
      </w:tr>
      <w:tr w:rsidR="00C702F2" w:rsidRPr="00453B67" w14:paraId="40C16C2D" w14:textId="77777777" w:rsidTr="004811DB">
        <w:tc>
          <w:tcPr>
            <w:tcW w:w="393" w:type="pct"/>
          </w:tcPr>
          <w:p w14:paraId="18024136" w14:textId="425292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298C7F8C" w14:textId="112ED0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01" w:type="pct"/>
          </w:tcPr>
          <w:p w14:paraId="0E05E9EA" w14:textId="31D650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640" w:type="pct"/>
          </w:tcPr>
          <w:p w14:paraId="13EB7780" w14:textId="03F95E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6 (18.6 to 35.0)</w:t>
            </w:r>
          </w:p>
        </w:tc>
        <w:tc>
          <w:tcPr>
            <w:tcW w:w="736" w:type="pct"/>
          </w:tcPr>
          <w:p w14:paraId="4B541389" w14:textId="7E723C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.9 (371.7 to 429.1)</w:t>
            </w:r>
          </w:p>
        </w:tc>
        <w:tc>
          <w:tcPr>
            <w:tcW w:w="1046" w:type="pct"/>
          </w:tcPr>
          <w:p w14:paraId="737E44C9" w14:textId="2673BA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1.3 (342.8 to 406.1)</w:t>
            </w:r>
          </w:p>
        </w:tc>
        <w:tc>
          <w:tcPr>
            <w:tcW w:w="672" w:type="pct"/>
          </w:tcPr>
          <w:p w14:paraId="4E21C0F0" w14:textId="73EDF5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97 (11.19 to 21.87)</w:t>
            </w:r>
          </w:p>
        </w:tc>
        <w:tc>
          <w:tcPr>
            <w:tcW w:w="840" w:type="pct"/>
          </w:tcPr>
          <w:p w14:paraId="7FF3A301" w14:textId="32833D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5 (2.73 to 9.13)</w:t>
            </w:r>
          </w:p>
        </w:tc>
      </w:tr>
      <w:tr w:rsidR="00C702F2" w:rsidRPr="00453B67" w14:paraId="677EDD2E" w14:textId="77777777" w:rsidTr="004811DB">
        <w:tc>
          <w:tcPr>
            <w:tcW w:w="393" w:type="pct"/>
          </w:tcPr>
          <w:p w14:paraId="575FDC21" w14:textId="54C8136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138CB967" w14:textId="38F2F0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1" w:type="pct"/>
          </w:tcPr>
          <w:p w14:paraId="18B16EF9" w14:textId="070783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640" w:type="pct"/>
          </w:tcPr>
          <w:p w14:paraId="69FB1607" w14:textId="5559D0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.9 (27.5 to 48.9)</w:t>
            </w:r>
          </w:p>
        </w:tc>
        <w:tc>
          <w:tcPr>
            <w:tcW w:w="736" w:type="pct"/>
          </w:tcPr>
          <w:p w14:paraId="608906FF" w14:textId="045118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.8 (404.8 to 468.7)</w:t>
            </w:r>
          </w:p>
        </w:tc>
        <w:tc>
          <w:tcPr>
            <w:tcW w:w="1046" w:type="pct"/>
          </w:tcPr>
          <w:p w14:paraId="03DE5987" w14:textId="1EAFCF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4.9 (364.2 to 434.0)</w:t>
            </w:r>
          </w:p>
        </w:tc>
        <w:tc>
          <w:tcPr>
            <w:tcW w:w="672" w:type="pct"/>
          </w:tcPr>
          <w:p w14:paraId="041D514F" w14:textId="5D00E7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41 (8.95 to 16.14)</w:t>
            </w:r>
          </w:p>
        </w:tc>
        <w:tc>
          <w:tcPr>
            <w:tcW w:w="840" w:type="pct"/>
          </w:tcPr>
          <w:p w14:paraId="73C4FF30" w14:textId="6FE4C2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0 (1.90 to 7.54)</w:t>
            </w:r>
          </w:p>
        </w:tc>
      </w:tr>
      <w:tr w:rsidR="00C702F2" w:rsidRPr="00453B67" w14:paraId="37977CC0" w14:textId="77777777" w:rsidTr="004811DB">
        <w:tc>
          <w:tcPr>
            <w:tcW w:w="393" w:type="pct"/>
          </w:tcPr>
          <w:p w14:paraId="08F81A96" w14:textId="6AA88EF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31209D0C" w14:textId="05FEC5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1" w:type="pct"/>
          </w:tcPr>
          <w:p w14:paraId="4B35A3CF" w14:textId="7521BD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640" w:type="pct"/>
          </w:tcPr>
          <w:p w14:paraId="63DA1CDB" w14:textId="5F0633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6 (39.0 to 64.0)</w:t>
            </w:r>
          </w:p>
        </w:tc>
        <w:tc>
          <w:tcPr>
            <w:tcW w:w="736" w:type="pct"/>
          </w:tcPr>
          <w:p w14:paraId="4191E389" w14:textId="55D5C3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1.6 (441.1 to 507.9)</w:t>
            </w:r>
          </w:p>
        </w:tc>
        <w:tc>
          <w:tcPr>
            <w:tcW w:w="1046" w:type="pct"/>
          </w:tcPr>
          <w:p w14:paraId="14D2E0C7" w14:textId="5184D9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0.0 (384.6 to 459.4)</w:t>
            </w:r>
          </w:p>
        </w:tc>
        <w:tc>
          <w:tcPr>
            <w:tcW w:w="672" w:type="pct"/>
          </w:tcPr>
          <w:p w14:paraId="7905FC3E" w14:textId="4CF15C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14 (7.26 to 12.24)</w:t>
            </w:r>
          </w:p>
        </w:tc>
        <w:tc>
          <w:tcPr>
            <w:tcW w:w="840" w:type="pct"/>
          </w:tcPr>
          <w:p w14:paraId="75AAE170" w14:textId="360A24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6 (1.73 to 6.97)</w:t>
            </w:r>
          </w:p>
        </w:tc>
      </w:tr>
      <w:tr w:rsidR="00C702F2" w:rsidRPr="00453B67" w14:paraId="3C0388CD" w14:textId="77777777" w:rsidTr="004811DB">
        <w:tc>
          <w:tcPr>
            <w:tcW w:w="393" w:type="pct"/>
          </w:tcPr>
          <w:p w14:paraId="49999D5A" w14:textId="35DA08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2" w:type="pct"/>
          </w:tcPr>
          <w:p w14:paraId="25366A1A" w14:textId="17C9F1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01" w:type="pct"/>
          </w:tcPr>
          <w:p w14:paraId="33912A35" w14:textId="08FF34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640" w:type="pct"/>
          </w:tcPr>
          <w:p w14:paraId="630D0706" w14:textId="00BFEA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.3 (51.3 to 79.8)</w:t>
            </w:r>
          </w:p>
        </w:tc>
        <w:tc>
          <w:tcPr>
            <w:tcW w:w="736" w:type="pct"/>
          </w:tcPr>
          <w:p w14:paraId="05D34DDF" w14:textId="29E1B3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6.4 (483.6 to 553.9)</w:t>
            </w:r>
          </w:p>
        </w:tc>
        <w:tc>
          <w:tcPr>
            <w:tcW w:w="1046" w:type="pct"/>
          </w:tcPr>
          <w:p w14:paraId="165F0B94" w14:textId="59F0A0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1 (412.3 to 491.3)</w:t>
            </w:r>
          </w:p>
        </w:tc>
        <w:tc>
          <w:tcPr>
            <w:tcW w:w="672" w:type="pct"/>
          </w:tcPr>
          <w:p w14:paraId="574BDCA5" w14:textId="2BBD63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91 (6.34 to 10.25)</w:t>
            </w:r>
          </w:p>
        </w:tc>
        <w:tc>
          <w:tcPr>
            <w:tcW w:w="840" w:type="pct"/>
          </w:tcPr>
          <w:p w14:paraId="145C8268" w14:textId="3E356F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7 (1.96 to 8.13)</w:t>
            </w:r>
          </w:p>
        </w:tc>
      </w:tr>
      <w:tr w:rsidR="00C702F2" w:rsidRPr="00453B67" w14:paraId="31B8773D" w14:textId="77777777" w:rsidTr="004811DB">
        <w:tc>
          <w:tcPr>
            <w:tcW w:w="393" w:type="pct"/>
          </w:tcPr>
          <w:p w14:paraId="6EA40313" w14:textId="678BFE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2" w:type="pct"/>
          </w:tcPr>
          <w:p w14:paraId="2516F19B" w14:textId="09C3D8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01" w:type="pct"/>
          </w:tcPr>
          <w:p w14:paraId="7C3F8AF7" w14:textId="3B3F23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40" w:type="pct"/>
          </w:tcPr>
          <w:p w14:paraId="2CC326C2" w14:textId="201851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0 (62.2 to 97.5)</w:t>
            </w:r>
          </w:p>
        </w:tc>
        <w:tc>
          <w:tcPr>
            <w:tcW w:w="736" w:type="pct"/>
          </w:tcPr>
          <w:p w14:paraId="55B2B213" w14:textId="0CD002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3.7 (507.0 to 586.9)</w:t>
            </w:r>
          </w:p>
        </w:tc>
        <w:tc>
          <w:tcPr>
            <w:tcW w:w="1046" w:type="pct"/>
          </w:tcPr>
          <w:p w14:paraId="43665553" w14:textId="2CD2A3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4.7 (419.8 to 511.5)</w:t>
            </w:r>
          </w:p>
        </w:tc>
        <w:tc>
          <w:tcPr>
            <w:tcW w:w="672" w:type="pct"/>
          </w:tcPr>
          <w:p w14:paraId="47E42380" w14:textId="45AE7A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8 (5.42 to 8.68)</w:t>
            </w:r>
          </w:p>
        </w:tc>
        <w:tc>
          <w:tcPr>
            <w:tcW w:w="840" w:type="pct"/>
          </w:tcPr>
          <w:p w14:paraId="1632B0E1" w14:textId="22F70E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0.98 to 5.94)</w:t>
            </w:r>
          </w:p>
        </w:tc>
      </w:tr>
      <w:tr w:rsidR="00C702F2" w:rsidRPr="00453B67" w14:paraId="62054055" w14:textId="77777777" w:rsidTr="004811DB">
        <w:tc>
          <w:tcPr>
            <w:tcW w:w="393" w:type="pct"/>
          </w:tcPr>
          <w:p w14:paraId="0CC32E4A" w14:textId="283571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2" w:type="pct"/>
          </w:tcPr>
          <w:p w14:paraId="36D3792B" w14:textId="33DD7B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1" w:type="pct"/>
          </w:tcPr>
          <w:p w14:paraId="69DC2782" w14:textId="17A412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0" w:type="pct"/>
          </w:tcPr>
          <w:p w14:paraId="3DE48B9B" w14:textId="528454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1 (74.7 to 117.6)</w:t>
            </w:r>
          </w:p>
        </w:tc>
        <w:tc>
          <w:tcPr>
            <w:tcW w:w="736" w:type="pct"/>
          </w:tcPr>
          <w:p w14:paraId="03CC89EF" w14:textId="483AB9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0.5 (532.1 to 617.5)</w:t>
            </w:r>
          </w:p>
        </w:tc>
        <w:tc>
          <w:tcPr>
            <w:tcW w:w="1046" w:type="pct"/>
          </w:tcPr>
          <w:p w14:paraId="58D45A62" w14:textId="5FCF80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5.4 (427.0 to 524.0)</w:t>
            </w:r>
          </w:p>
        </w:tc>
        <w:tc>
          <w:tcPr>
            <w:tcW w:w="672" w:type="pct"/>
          </w:tcPr>
          <w:p w14:paraId="659C4328" w14:textId="6EC2D5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0 (4.79 to 7.60)</w:t>
            </w:r>
          </w:p>
        </w:tc>
        <w:tc>
          <w:tcPr>
            <w:tcW w:w="840" w:type="pct"/>
          </w:tcPr>
          <w:p w14:paraId="36C94267" w14:textId="7AED85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0.88 to 5.28)</w:t>
            </w:r>
          </w:p>
        </w:tc>
      </w:tr>
      <w:tr w:rsidR="00C702F2" w:rsidRPr="00453B67" w14:paraId="2D0BEF75" w14:textId="77777777" w:rsidTr="004811DB">
        <w:tc>
          <w:tcPr>
            <w:tcW w:w="393" w:type="pct"/>
          </w:tcPr>
          <w:p w14:paraId="7E81F1B0" w14:textId="68B2D3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5A21F3F5" w14:textId="6D76E4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1" w:type="pct"/>
          </w:tcPr>
          <w:p w14:paraId="6398E3FB" w14:textId="2D07EF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0" w:type="pct"/>
          </w:tcPr>
          <w:p w14:paraId="7B6EF630" w14:textId="738DAF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.2 (85.5 to 133.3)</w:t>
            </w:r>
          </w:p>
        </w:tc>
        <w:tc>
          <w:tcPr>
            <w:tcW w:w="736" w:type="pct"/>
          </w:tcPr>
          <w:p w14:paraId="6AE77FC1" w14:textId="56D0B2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6.3 (559.8 to 656.2)</w:t>
            </w:r>
          </w:p>
        </w:tc>
        <w:tc>
          <w:tcPr>
            <w:tcW w:w="1046" w:type="pct"/>
          </w:tcPr>
          <w:p w14:paraId="4E1CF3BE" w14:textId="2C006D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.1 (444.5 to 550.9)</w:t>
            </w:r>
          </w:p>
        </w:tc>
        <w:tc>
          <w:tcPr>
            <w:tcW w:w="672" w:type="pct"/>
          </w:tcPr>
          <w:p w14:paraId="47BF97C4" w14:textId="04F8D0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60 (4.47 to 7.22)</w:t>
            </w:r>
          </w:p>
        </w:tc>
        <w:tc>
          <w:tcPr>
            <w:tcW w:w="840" w:type="pct"/>
          </w:tcPr>
          <w:p w14:paraId="1C2E0895" w14:textId="354D3D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CAE2C4C" w14:textId="77777777" w:rsidTr="004811DB">
        <w:tc>
          <w:tcPr>
            <w:tcW w:w="393" w:type="pct"/>
          </w:tcPr>
          <w:p w14:paraId="3DEE1F3D" w14:textId="43F2A6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733148CA" w14:textId="5DE563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01" w:type="pct"/>
          </w:tcPr>
          <w:p w14:paraId="44C26139" w14:textId="2C5CE1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40" w:type="pct"/>
          </w:tcPr>
          <w:p w14:paraId="70189A80" w14:textId="2F577E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7 (101.5 to 158.3)</w:t>
            </w:r>
          </w:p>
        </w:tc>
        <w:tc>
          <w:tcPr>
            <w:tcW w:w="736" w:type="pct"/>
          </w:tcPr>
          <w:p w14:paraId="7AEC15AF" w14:textId="4FA860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9.2 (599.5 to 701.4)</w:t>
            </w:r>
          </w:p>
        </w:tc>
        <w:tc>
          <w:tcPr>
            <w:tcW w:w="1046" w:type="pct"/>
          </w:tcPr>
          <w:p w14:paraId="4E08DE13" w14:textId="407868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0.6 (461.5 to 584.7)</w:t>
            </w:r>
          </w:p>
        </w:tc>
        <w:tc>
          <w:tcPr>
            <w:tcW w:w="672" w:type="pct"/>
          </w:tcPr>
          <w:p w14:paraId="453C5059" w14:textId="5299F2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5 (3.99 to 6.53)</w:t>
            </w:r>
          </w:p>
        </w:tc>
        <w:tc>
          <w:tcPr>
            <w:tcW w:w="840" w:type="pct"/>
          </w:tcPr>
          <w:p w14:paraId="35E3512E" w14:textId="17D8A7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87F0D6E" w14:textId="77777777" w:rsidTr="004811DB">
        <w:tc>
          <w:tcPr>
            <w:tcW w:w="393" w:type="pct"/>
          </w:tcPr>
          <w:p w14:paraId="70E65099" w14:textId="56FB79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4EAEFA7D" w14:textId="79F3AC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1" w:type="pct"/>
          </w:tcPr>
          <w:p w14:paraId="29CC5F75" w14:textId="096F25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640" w:type="pct"/>
          </w:tcPr>
          <w:p w14:paraId="2076E160" w14:textId="66F0DF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.7 (112.6 to 177.8)</w:t>
            </w:r>
          </w:p>
        </w:tc>
        <w:tc>
          <w:tcPr>
            <w:tcW w:w="736" w:type="pct"/>
          </w:tcPr>
          <w:p w14:paraId="0BB0D980" w14:textId="216F5B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6.7 (622.3 to 738.6)</w:t>
            </w:r>
          </w:p>
        </w:tc>
        <w:tc>
          <w:tcPr>
            <w:tcW w:w="1046" w:type="pct"/>
          </w:tcPr>
          <w:p w14:paraId="1A94AAC4" w14:textId="3DF6AB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3.0 (465.1 to 603.0)</w:t>
            </w:r>
          </w:p>
        </w:tc>
        <w:tc>
          <w:tcPr>
            <w:tcW w:w="672" w:type="pct"/>
          </w:tcPr>
          <w:p w14:paraId="5467DB92" w14:textId="3096AA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1 (3.72 to 6.06)</w:t>
            </w:r>
          </w:p>
        </w:tc>
        <w:tc>
          <w:tcPr>
            <w:tcW w:w="840" w:type="pct"/>
          </w:tcPr>
          <w:p w14:paraId="2F5F5CFC" w14:textId="09FB0E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31B01EF" w14:textId="77777777" w:rsidTr="004811DB">
        <w:tc>
          <w:tcPr>
            <w:tcW w:w="393" w:type="pct"/>
          </w:tcPr>
          <w:p w14:paraId="3D3325A7" w14:textId="532A72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6E3858B3" w14:textId="00FE5E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1" w:type="pct"/>
          </w:tcPr>
          <w:p w14:paraId="02AFAD7D" w14:textId="6A9D1D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640" w:type="pct"/>
          </w:tcPr>
          <w:p w14:paraId="289F3B73" w14:textId="57B9DCA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2 (131.7 to 229.7)</w:t>
            </w:r>
          </w:p>
        </w:tc>
        <w:tc>
          <w:tcPr>
            <w:tcW w:w="736" w:type="pct"/>
          </w:tcPr>
          <w:p w14:paraId="7FB8769B" w14:textId="369E15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9.2 (672.1 to 825.2)</w:t>
            </w:r>
          </w:p>
        </w:tc>
        <w:tc>
          <w:tcPr>
            <w:tcW w:w="1046" w:type="pct"/>
          </w:tcPr>
          <w:p w14:paraId="62AB0241" w14:textId="5F4D50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.0 (474.1 to 657.4)</w:t>
            </w:r>
          </w:p>
        </w:tc>
        <w:tc>
          <w:tcPr>
            <w:tcW w:w="672" w:type="pct"/>
          </w:tcPr>
          <w:p w14:paraId="558271AC" w14:textId="2F8CD0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5 (3.18 to 5.78)</w:t>
            </w:r>
          </w:p>
        </w:tc>
        <w:tc>
          <w:tcPr>
            <w:tcW w:w="840" w:type="pct"/>
          </w:tcPr>
          <w:p w14:paraId="084FA935" w14:textId="12DF2D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42EABA5" w14:textId="77777777" w:rsidTr="004811DB">
        <w:tc>
          <w:tcPr>
            <w:tcW w:w="393" w:type="pct"/>
          </w:tcPr>
          <w:p w14:paraId="6E262A0E" w14:textId="4CA0D5D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49283B12" w14:textId="2D097D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276EEF3E" w14:textId="036992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0" w:type="pct"/>
          </w:tcPr>
          <w:p w14:paraId="65DCDEDC" w14:textId="646DC8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2 (131.7 to 229.7)</w:t>
            </w:r>
          </w:p>
        </w:tc>
        <w:tc>
          <w:tcPr>
            <w:tcW w:w="736" w:type="pct"/>
          </w:tcPr>
          <w:p w14:paraId="655E86BF" w14:textId="619FD7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0.6 (694.5 to 885.7)</w:t>
            </w:r>
          </w:p>
        </w:tc>
        <w:tc>
          <w:tcPr>
            <w:tcW w:w="1046" w:type="pct"/>
          </w:tcPr>
          <w:p w14:paraId="76642BA5" w14:textId="69A630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2.4 (489.8 to 712.6)</w:t>
            </w:r>
          </w:p>
        </w:tc>
        <w:tc>
          <w:tcPr>
            <w:tcW w:w="672" w:type="pct"/>
          </w:tcPr>
          <w:p w14:paraId="7BEB461C" w14:textId="294071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8 (3.27 to 6.03)</w:t>
            </w:r>
          </w:p>
        </w:tc>
        <w:tc>
          <w:tcPr>
            <w:tcW w:w="840" w:type="pct"/>
          </w:tcPr>
          <w:p w14:paraId="0BED930A" w14:textId="305A7E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9DE2BF4" w14:textId="77777777" w:rsidTr="004811DB">
        <w:tc>
          <w:tcPr>
            <w:tcW w:w="393" w:type="pct"/>
          </w:tcPr>
          <w:p w14:paraId="7D7B9794" w14:textId="3639E2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</w:tcPr>
          <w:p w14:paraId="09730347" w14:textId="2F82DC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1C516DAC" w14:textId="27173D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0" w:type="pct"/>
          </w:tcPr>
          <w:p w14:paraId="7AE91FC5" w14:textId="22801C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2 (131.7 to 229.7)</w:t>
            </w:r>
          </w:p>
        </w:tc>
        <w:tc>
          <w:tcPr>
            <w:tcW w:w="736" w:type="pct"/>
          </w:tcPr>
          <w:p w14:paraId="5C74C2EC" w14:textId="0E321F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0.6 (694.5 to 885.7)</w:t>
            </w:r>
          </w:p>
        </w:tc>
        <w:tc>
          <w:tcPr>
            <w:tcW w:w="1046" w:type="pct"/>
          </w:tcPr>
          <w:p w14:paraId="0666C968" w14:textId="0AE9E5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2.4 (489.8 to 712.6)</w:t>
            </w:r>
          </w:p>
        </w:tc>
        <w:tc>
          <w:tcPr>
            <w:tcW w:w="672" w:type="pct"/>
          </w:tcPr>
          <w:p w14:paraId="30493CF3" w14:textId="7715C9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8 (3.27 to 6.03)</w:t>
            </w:r>
          </w:p>
        </w:tc>
        <w:tc>
          <w:tcPr>
            <w:tcW w:w="840" w:type="pct"/>
          </w:tcPr>
          <w:p w14:paraId="04B40987" w14:textId="442F8B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8C76A58" w14:textId="77777777" w:rsidTr="00131DC4">
        <w:tc>
          <w:tcPr>
            <w:tcW w:w="5000" w:type="pct"/>
            <w:gridSpan w:val="8"/>
          </w:tcPr>
          <w:p w14:paraId="2B48F40D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Digestive Organs</w:t>
            </w:r>
          </w:p>
        </w:tc>
      </w:tr>
      <w:tr w:rsidR="00C702F2" w:rsidRPr="00453B67" w14:paraId="34427F88" w14:textId="77777777" w:rsidTr="004811DB">
        <w:tc>
          <w:tcPr>
            <w:tcW w:w="393" w:type="pct"/>
          </w:tcPr>
          <w:p w14:paraId="054780B9" w14:textId="4BBF9A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2321E903" w14:textId="6206D1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1" w:type="pct"/>
          </w:tcPr>
          <w:p w14:paraId="66F4ED95" w14:textId="221F4D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640" w:type="pct"/>
          </w:tcPr>
          <w:p w14:paraId="5D4B50A2" w14:textId="532802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 (0.5 to 4.3)</w:t>
            </w:r>
          </w:p>
        </w:tc>
        <w:tc>
          <w:tcPr>
            <w:tcW w:w="736" w:type="pct"/>
          </w:tcPr>
          <w:p w14:paraId="2D613916" w14:textId="42364B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8 (11.9 to 23.8)</w:t>
            </w:r>
          </w:p>
        </w:tc>
        <w:tc>
          <w:tcPr>
            <w:tcW w:w="1046" w:type="pct"/>
          </w:tcPr>
          <w:p w14:paraId="05D7B97E" w14:textId="1F5686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7 (9.2 to 21.6)</w:t>
            </w:r>
          </w:p>
        </w:tc>
        <w:tc>
          <w:tcPr>
            <w:tcW w:w="672" w:type="pct"/>
          </w:tcPr>
          <w:p w14:paraId="3FF3C89A" w14:textId="273530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40" w:type="pct"/>
          </w:tcPr>
          <w:p w14:paraId="06638DC5" w14:textId="3EA383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CEC61FB" w14:textId="77777777" w:rsidTr="004811DB">
        <w:tc>
          <w:tcPr>
            <w:tcW w:w="393" w:type="pct"/>
          </w:tcPr>
          <w:p w14:paraId="76234A63" w14:textId="6444DE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42E9AAD4" w14:textId="06A37D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1" w:type="pct"/>
          </w:tcPr>
          <w:p w14:paraId="194B7264" w14:textId="2E22BB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640" w:type="pct"/>
          </w:tcPr>
          <w:p w14:paraId="7E7024F7" w14:textId="0A1A70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 (2.7 to 9.3)</w:t>
            </w:r>
          </w:p>
        </w:tc>
        <w:tc>
          <w:tcPr>
            <w:tcW w:w="736" w:type="pct"/>
          </w:tcPr>
          <w:p w14:paraId="2F47123D" w14:textId="297261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4 (31.5 to 51.0)</w:t>
            </w:r>
          </w:p>
        </w:tc>
        <w:tc>
          <w:tcPr>
            <w:tcW w:w="1046" w:type="pct"/>
          </w:tcPr>
          <w:p w14:paraId="54938766" w14:textId="7F66A6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4 (24.5 to 44.8)</w:t>
            </w:r>
          </w:p>
        </w:tc>
        <w:tc>
          <w:tcPr>
            <w:tcW w:w="672" w:type="pct"/>
          </w:tcPr>
          <w:p w14:paraId="3ABE3AB5" w14:textId="178A08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8 (4.05 to 15.96)</w:t>
            </w:r>
          </w:p>
        </w:tc>
        <w:tc>
          <w:tcPr>
            <w:tcW w:w="840" w:type="pct"/>
          </w:tcPr>
          <w:p w14:paraId="2EDF05C0" w14:textId="3108B4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7 (3.27 to 22.56)</w:t>
            </w:r>
          </w:p>
        </w:tc>
      </w:tr>
      <w:tr w:rsidR="00C702F2" w:rsidRPr="00453B67" w14:paraId="6A0785E7" w14:textId="77777777" w:rsidTr="004811DB">
        <w:tc>
          <w:tcPr>
            <w:tcW w:w="393" w:type="pct"/>
          </w:tcPr>
          <w:p w14:paraId="53779BBF" w14:textId="381E2D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2E9EC5C1" w14:textId="4A3F62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1" w:type="pct"/>
          </w:tcPr>
          <w:p w14:paraId="1C154F03" w14:textId="587C1F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640" w:type="pct"/>
          </w:tcPr>
          <w:p w14:paraId="7884EE05" w14:textId="523420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6.6 to 15.1)</w:t>
            </w:r>
          </w:p>
        </w:tc>
        <w:tc>
          <w:tcPr>
            <w:tcW w:w="736" w:type="pct"/>
          </w:tcPr>
          <w:p w14:paraId="1EAC1E0B" w14:textId="2DB9AC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5 (55.4 to 79.1)</w:t>
            </w:r>
          </w:p>
        </w:tc>
        <w:tc>
          <w:tcPr>
            <w:tcW w:w="1046" w:type="pct"/>
          </w:tcPr>
          <w:p w14:paraId="4C0958F2" w14:textId="587313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9 (43.7 to 68.9)</w:t>
            </w:r>
          </w:p>
        </w:tc>
        <w:tc>
          <w:tcPr>
            <w:tcW w:w="672" w:type="pct"/>
          </w:tcPr>
          <w:p w14:paraId="1DA62AA9" w14:textId="322047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8 (4.18 to 10.70)</w:t>
            </w:r>
          </w:p>
        </w:tc>
        <w:tc>
          <w:tcPr>
            <w:tcW w:w="840" w:type="pct"/>
          </w:tcPr>
          <w:p w14:paraId="0ABF5AB5" w14:textId="3601CE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3 (3.21 to 16.16)</w:t>
            </w:r>
          </w:p>
        </w:tc>
      </w:tr>
      <w:tr w:rsidR="00C702F2" w:rsidRPr="00453B67" w14:paraId="76689AC3" w14:textId="77777777" w:rsidTr="004811DB">
        <w:tc>
          <w:tcPr>
            <w:tcW w:w="393" w:type="pct"/>
          </w:tcPr>
          <w:p w14:paraId="3DA8D8F1" w14:textId="4ADDA8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11977038" w14:textId="36D4CE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1" w:type="pct"/>
          </w:tcPr>
          <w:p w14:paraId="79B8BF93" w14:textId="34E8AE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640" w:type="pct"/>
          </w:tcPr>
          <w:p w14:paraId="3F9A6330" w14:textId="491347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0 (15.5 to 29.0)</w:t>
            </w:r>
          </w:p>
        </w:tc>
        <w:tc>
          <w:tcPr>
            <w:tcW w:w="736" w:type="pct"/>
          </w:tcPr>
          <w:p w14:paraId="20DBFAC9" w14:textId="4A934E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.3 (93.2 to 123.7)</w:t>
            </w:r>
          </w:p>
        </w:tc>
        <w:tc>
          <w:tcPr>
            <w:tcW w:w="1046" w:type="pct"/>
          </w:tcPr>
          <w:p w14:paraId="3230BC66" w14:textId="3C27BC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3 (68.9 to 102.6)</w:t>
            </w:r>
          </w:p>
        </w:tc>
        <w:tc>
          <w:tcPr>
            <w:tcW w:w="672" w:type="pct"/>
          </w:tcPr>
          <w:p w14:paraId="12B8648F" w14:textId="480F2A9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7 (3.60 to 6.96)</w:t>
            </w:r>
          </w:p>
        </w:tc>
        <w:tc>
          <w:tcPr>
            <w:tcW w:w="840" w:type="pct"/>
          </w:tcPr>
          <w:p w14:paraId="46F66AB6" w14:textId="7E5BAD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1 (2.45 to 6.50)</w:t>
            </w:r>
          </w:p>
        </w:tc>
      </w:tr>
      <w:tr w:rsidR="00C702F2" w:rsidRPr="00453B67" w14:paraId="15827D81" w14:textId="77777777" w:rsidTr="004811DB">
        <w:tc>
          <w:tcPr>
            <w:tcW w:w="393" w:type="pct"/>
          </w:tcPr>
          <w:p w14:paraId="26061218" w14:textId="5266BC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51F0E1BC" w14:textId="227D3B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01" w:type="pct"/>
          </w:tcPr>
          <w:p w14:paraId="2110B9EC" w14:textId="32AE04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</w:t>
            </w:r>
          </w:p>
        </w:tc>
        <w:tc>
          <w:tcPr>
            <w:tcW w:w="640" w:type="pct"/>
          </w:tcPr>
          <w:p w14:paraId="19B9574C" w14:textId="52E618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3 (37.5 to 58.5)</w:t>
            </w:r>
          </w:p>
        </w:tc>
        <w:tc>
          <w:tcPr>
            <w:tcW w:w="736" w:type="pct"/>
          </w:tcPr>
          <w:p w14:paraId="7656B9CD" w14:textId="5423AC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.7 (147.9 to 184.1)</w:t>
            </w:r>
          </w:p>
        </w:tc>
        <w:tc>
          <w:tcPr>
            <w:tcW w:w="1046" w:type="pct"/>
          </w:tcPr>
          <w:p w14:paraId="7822DA57" w14:textId="7856651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4 (96.7 to 139.7)</w:t>
            </w:r>
          </w:p>
        </w:tc>
        <w:tc>
          <w:tcPr>
            <w:tcW w:w="672" w:type="pct"/>
          </w:tcPr>
          <w:p w14:paraId="6C1F38F5" w14:textId="165EB9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0 (2.71 to 4.59)</w:t>
            </w:r>
          </w:p>
        </w:tc>
        <w:tc>
          <w:tcPr>
            <w:tcW w:w="840" w:type="pct"/>
          </w:tcPr>
          <w:p w14:paraId="04D90ADD" w14:textId="1E29B4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1.73 to 3.70)</w:t>
            </w:r>
          </w:p>
        </w:tc>
      </w:tr>
      <w:tr w:rsidR="00C702F2" w:rsidRPr="00453B67" w14:paraId="0FCB78B3" w14:textId="77777777" w:rsidTr="004811DB">
        <w:tc>
          <w:tcPr>
            <w:tcW w:w="393" w:type="pct"/>
          </w:tcPr>
          <w:p w14:paraId="4A1580B3" w14:textId="3A946A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35F72DC4" w14:textId="6D6EBC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01" w:type="pct"/>
          </w:tcPr>
          <w:p w14:paraId="66A390C4" w14:textId="7C3688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640" w:type="pct"/>
          </w:tcPr>
          <w:p w14:paraId="2BF5A3DE" w14:textId="20BCD7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0 (56.6 to 81.8)</w:t>
            </w:r>
          </w:p>
        </w:tc>
        <w:tc>
          <w:tcPr>
            <w:tcW w:w="736" w:type="pct"/>
          </w:tcPr>
          <w:p w14:paraId="099C4E5F" w14:textId="43E3F2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1 (189.7 to 236.6)</w:t>
            </w:r>
          </w:p>
        </w:tc>
        <w:tc>
          <w:tcPr>
            <w:tcW w:w="1046" w:type="pct"/>
          </w:tcPr>
          <w:p w14:paraId="4C775A5E" w14:textId="3623A4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.1 (118.9 to 171.3)</w:t>
            </w:r>
          </w:p>
        </w:tc>
        <w:tc>
          <w:tcPr>
            <w:tcW w:w="672" w:type="pct"/>
          </w:tcPr>
          <w:p w14:paraId="19D2A968" w14:textId="6C0A1A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0 (2.50 to 4.00)</w:t>
            </w:r>
          </w:p>
        </w:tc>
        <w:tc>
          <w:tcPr>
            <w:tcW w:w="840" w:type="pct"/>
          </w:tcPr>
          <w:p w14:paraId="41B9CBC7" w14:textId="410FBB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1.58 to 3.93)</w:t>
            </w:r>
          </w:p>
        </w:tc>
      </w:tr>
      <w:tr w:rsidR="00C702F2" w:rsidRPr="00453B67" w14:paraId="58442187" w14:textId="77777777" w:rsidTr="004811DB">
        <w:tc>
          <w:tcPr>
            <w:tcW w:w="393" w:type="pct"/>
          </w:tcPr>
          <w:p w14:paraId="0BE2119E" w14:textId="049C1E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7ACAA2C7" w14:textId="7CD8C3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1" w:type="pct"/>
          </w:tcPr>
          <w:p w14:paraId="4AD397F7" w14:textId="4A3A82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640" w:type="pct"/>
          </w:tcPr>
          <w:p w14:paraId="3279B952" w14:textId="45D0E5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.8 (91.9 to 127.0)</w:t>
            </w:r>
          </w:p>
        </w:tc>
        <w:tc>
          <w:tcPr>
            <w:tcW w:w="736" w:type="pct"/>
          </w:tcPr>
          <w:p w14:paraId="02C7496C" w14:textId="2FAFC4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.3 (229.0 to 283.7)</w:t>
            </w:r>
          </w:p>
        </w:tc>
        <w:tc>
          <w:tcPr>
            <w:tcW w:w="1046" w:type="pct"/>
          </w:tcPr>
          <w:p w14:paraId="3258646A" w14:textId="0BFDE3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.5 (112.1 to 180.2)</w:t>
            </w:r>
          </w:p>
        </w:tc>
        <w:tc>
          <w:tcPr>
            <w:tcW w:w="672" w:type="pct"/>
          </w:tcPr>
          <w:p w14:paraId="0411087C" w14:textId="24C995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1.92 to 2.89)</w:t>
            </w:r>
          </w:p>
        </w:tc>
        <w:tc>
          <w:tcPr>
            <w:tcW w:w="840" w:type="pct"/>
          </w:tcPr>
          <w:p w14:paraId="1C7F3C97" w14:textId="1385B7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7 (0.78 to 1.78)</w:t>
            </w:r>
          </w:p>
        </w:tc>
      </w:tr>
      <w:tr w:rsidR="00C702F2" w:rsidRPr="00453B67" w14:paraId="08B85DCA" w14:textId="77777777" w:rsidTr="004811DB">
        <w:tc>
          <w:tcPr>
            <w:tcW w:w="393" w:type="pct"/>
          </w:tcPr>
          <w:p w14:paraId="48C72C7B" w14:textId="30D96C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1C024EDE" w14:textId="2BE784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301" w:type="pct"/>
          </w:tcPr>
          <w:p w14:paraId="1F984882" w14:textId="60242E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640" w:type="pct"/>
          </w:tcPr>
          <w:p w14:paraId="30225CFF" w14:textId="34E6E6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2 (113.8 to 155.9)</w:t>
            </w:r>
          </w:p>
        </w:tc>
        <w:tc>
          <w:tcPr>
            <w:tcW w:w="736" w:type="pct"/>
          </w:tcPr>
          <w:p w14:paraId="31567E33" w14:textId="08CE66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7.9 (287.2 to 348.8)</w:t>
            </w:r>
          </w:p>
        </w:tc>
        <w:tc>
          <w:tcPr>
            <w:tcW w:w="1046" w:type="pct"/>
          </w:tcPr>
          <w:p w14:paraId="5E344304" w14:textId="5123F1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7 (144.9 to 222.5)</w:t>
            </w:r>
          </w:p>
        </w:tc>
        <w:tc>
          <w:tcPr>
            <w:tcW w:w="672" w:type="pct"/>
          </w:tcPr>
          <w:p w14:paraId="15FBDE27" w14:textId="0F6694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97 to 2.85)</w:t>
            </w:r>
          </w:p>
        </w:tc>
        <w:tc>
          <w:tcPr>
            <w:tcW w:w="840" w:type="pct"/>
          </w:tcPr>
          <w:p w14:paraId="7A862EA5" w14:textId="0BEFEE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1.77 to 4.80)</w:t>
            </w:r>
          </w:p>
        </w:tc>
      </w:tr>
      <w:tr w:rsidR="00C702F2" w:rsidRPr="00453B67" w14:paraId="4BBF5E44" w14:textId="77777777" w:rsidTr="004811DB">
        <w:tc>
          <w:tcPr>
            <w:tcW w:w="393" w:type="pct"/>
          </w:tcPr>
          <w:p w14:paraId="23F2CCCD" w14:textId="42D01D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2" w:type="pct"/>
          </w:tcPr>
          <w:p w14:paraId="34A793B7" w14:textId="2F6E5D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1" w:type="pct"/>
          </w:tcPr>
          <w:p w14:paraId="1BDA92A6" w14:textId="2E70E4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640" w:type="pct"/>
          </w:tcPr>
          <w:p w14:paraId="2B38A281" w14:textId="063483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8 (133.9 to 182.8)</w:t>
            </w:r>
          </w:p>
        </w:tc>
        <w:tc>
          <w:tcPr>
            <w:tcW w:w="736" w:type="pct"/>
          </w:tcPr>
          <w:p w14:paraId="36BEEB2E" w14:textId="472374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.1 (329.2 to 400.9)</w:t>
            </w:r>
          </w:p>
        </w:tc>
        <w:tc>
          <w:tcPr>
            <w:tcW w:w="1046" w:type="pct"/>
          </w:tcPr>
          <w:p w14:paraId="55512604" w14:textId="194EC3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.3 (161.8 to 252.5)</w:t>
            </w:r>
          </w:p>
        </w:tc>
        <w:tc>
          <w:tcPr>
            <w:tcW w:w="672" w:type="pct"/>
          </w:tcPr>
          <w:p w14:paraId="252C4D48" w14:textId="4F0FD8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94 to 2.83)</w:t>
            </w:r>
          </w:p>
        </w:tc>
        <w:tc>
          <w:tcPr>
            <w:tcW w:w="840" w:type="pct"/>
          </w:tcPr>
          <w:p w14:paraId="2F9D973A" w14:textId="0EABE7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33 to 4.26)</w:t>
            </w:r>
          </w:p>
        </w:tc>
      </w:tr>
      <w:tr w:rsidR="00C702F2" w:rsidRPr="00453B67" w14:paraId="3CE5CE53" w14:textId="77777777" w:rsidTr="004811DB">
        <w:tc>
          <w:tcPr>
            <w:tcW w:w="393" w:type="pct"/>
          </w:tcPr>
          <w:p w14:paraId="07903A83" w14:textId="562D09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2" w:type="pct"/>
          </w:tcPr>
          <w:p w14:paraId="432164F8" w14:textId="32CE94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01" w:type="pct"/>
          </w:tcPr>
          <w:p w14:paraId="732B4C77" w14:textId="7F6DD9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40" w:type="pct"/>
          </w:tcPr>
          <w:p w14:paraId="5F217148" w14:textId="23ECAC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.0 (153.3 to 204.3)</w:t>
            </w:r>
          </w:p>
        </w:tc>
        <w:tc>
          <w:tcPr>
            <w:tcW w:w="736" w:type="pct"/>
          </w:tcPr>
          <w:p w14:paraId="2103C155" w14:textId="239258E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.8 (365.2 to 443.1)</w:t>
            </w:r>
          </w:p>
        </w:tc>
        <w:tc>
          <w:tcPr>
            <w:tcW w:w="1046" w:type="pct"/>
          </w:tcPr>
          <w:p w14:paraId="281C9C1E" w14:textId="40A23A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.8 (176.5 to 272.7)</w:t>
            </w:r>
          </w:p>
        </w:tc>
        <w:tc>
          <w:tcPr>
            <w:tcW w:w="672" w:type="pct"/>
          </w:tcPr>
          <w:p w14:paraId="6C9DF440" w14:textId="00F6E8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90 to 2.71)</w:t>
            </w:r>
          </w:p>
        </w:tc>
        <w:tc>
          <w:tcPr>
            <w:tcW w:w="840" w:type="pct"/>
          </w:tcPr>
          <w:p w14:paraId="02B034CA" w14:textId="73D4A2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06 to 3.93)</w:t>
            </w:r>
          </w:p>
        </w:tc>
      </w:tr>
      <w:tr w:rsidR="00C702F2" w:rsidRPr="00453B67" w14:paraId="5B2D3742" w14:textId="77777777" w:rsidTr="004811DB">
        <w:tc>
          <w:tcPr>
            <w:tcW w:w="393" w:type="pct"/>
          </w:tcPr>
          <w:p w14:paraId="57290EAF" w14:textId="6472D4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920</w:t>
            </w:r>
          </w:p>
        </w:tc>
        <w:tc>
          <w:tcPr>
            <w:tcW w:w="372" w:type="pct"/>
          </w:tcPr>
          <w:p w14:paraId="5D2539D2" w14:textId="4C1696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01" w:type="pct"/>
          </w:tcPr>
          <w:p w14:paraId="78281CDB" w14:textId="5F9AD4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40" w:type="pct"/>
          </w:tcPr>
          <w:p w14:paraId="35E7E928" w14:textId="3A4B39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3 (178.4 to 238.8)</w:t>
            </w:r>
          </w:p>
        </w:tc>
        <w:tc>
          <w:tcPr>
            <w:tcW w:w="736" w:type="pct"/>
          </w:tcPr>
          <w:p w14:paraId="1CE87714" w14:textId="6438B8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5.1 (411.4 to 495.8)</w:t>
            </w:r>
          </w:p>
        </w:tc>
        <w:tc>
          <w:tcPr>
            <w:tcW w:w="1046" w:type="pct"/>
          </w:tcPr>
          <w:p w14:paraId="1D2D020D" w14:textId="27B868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.8 (191.2 to 299.0)</w:t>
            </w:r>
          </w:p>
        </w:tc>
        <w:tc>
          <w:tcPr>
            <w:tcW w:w="672" w:type="pct"/>
          </w:tcPr>
          <w:p w14:paraId="62B460A5" w14:textId="6A0BB7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85 to 2.63)</w:t>
            </w:r>
          </w:p>
        </w:tc>
        <w:tc>
          <w:tcPr>
            <w:tcW w:w="840" w:type="pct"/>
          </w:tcPr>
          <w:p w14:paraId="3CEC956C" w14:textId="3F5E7D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14 to 4.08)</w:t>
            </w:r>
          </w:p>
        </w:tc>
      </w:tr>
      <w:tr w:rsidR="00C702F2" w:rsidRPr="00453B67" w14:paraId="3E697BC8" w14:textId="77777777" w:rsidTr="004811DB">
        <w:tc>
          <w:tcPr>
            <w:tcW w:w="393" w:type="pct"/>
          </w:tcPr>
          <w:p w14:paraId="70ADD5CF" w14:textId="3AA7D4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57F0698C" w14:textId="71E52A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1" w:type="pct"/>
          </w:tcPr>
          <w:p w14:paraId="3D0E09BC" w14:textId="5FD748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640" w:type="pct"/>
          </w:tcPr>
          <w:p w14:paraId="5E983E06" w14:textId="3BF136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3 (192.7 to 260.6)</w:t>
            </w:r>
          </w:p>
        </w:tc>
        <w:tc>
          <w:tcPr>
            <w:tcW w:w="736" w:type="pct"/>
          </w:tcPr>
          <w:p w14:paraId="11904606" w14:textId="3CFA2B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.2 (457.9 to 556.1)</w:t>
            </w:r>
          </w:p>
        </w:tc>
        <w:tc>
          <w:tcPr>
            <w:tcW w:w="1046" w:type="pct"/>
          </w:tcPr>
          <w:p w14:paraId="66DAFF7C" w14:textId="491BF1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9 (218.8 to 337.3)</w:t>
            </w:r>
          </w:p>
        </w:tc>
        <w:tc>
          <w:tcPr>
            <w:tcW w:w="672" w:type="pct"/>
          </w:tcPr>
          <w:p w14:paraId="7A8837CC" w14:textId="2B1933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90 to 2.67)</w:t>
            </w:r>
          </w:p>
        </w:tc>
        <w:tc>
          <w:tcPr>
            <w:tcW w:w="840" w:type="pct"/>
          </w:tcPr>
          <w:p w14:paraId="56D181B2" w14:textId="26F5FA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5 (1.54 to 11.47)</w:t>
            </w:r>
          </w:p>
        </w:tc>
      </w:tr>
      <w:tr w:rsidR="00C702F2" w:rsidRPr="00453B67" w14:paraId="6EE3B9A5" w14:textId="77777777" w:rsidTr="004811DB">
        <w:tc>
          <w:tcPr>
            <w:tcW w:w="393" w:type="pct"/>
          </w:tcPr>
          <w:p w14:paraId="6FBE73A2" w14:textId="5AE517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7866EEBB" w14:textId="1A8540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1" w:type="pct"/>
          </w:tcPr>
          <w:p w14:paraId="1FE176E5" w14:textId="0E055C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0" w:type="pct"/>
          </w:tcPr>
          <w:p w14:paraId="279AE584" w14:textId="53BECE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.8 (217.0 to 292.6)</w:t>
            </w:r>
          </w:p>
        </w:tc>
        <w:tc>
          <w:tcPr>
            <w:tcW w:w="736" w:type="pct"/>
          </w:tcPr>
          <w:p w14:paraId="7C63C6E0" w14:textId="061D20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.5 (504.2 to 616.5)</w:t>
            </w:r>
          </w:p>
        </w:tc>
        <w:tc>
          <w:tcPr>
            <w:tcW w:w="1046" w:type="pct"/>
          </w:tcPr>
          <w:p w14:paraId="1AD17BFC" w14:textId="7555E7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1.7 (237.2 to 368.1)</w:t>
            </w:r>
          </w:p>
        </w:tc>
        <w:tc>
          <w:tcPr>
            <w:tcW w:w="672" w:type="pct"/>
          </w:tcPr>
          <w:p w14:paraId="718E28B8" w14:textId="603B58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83 to 2.63)</w:t>
            </w:r>
          </w:p>
        </w:tc>
        <w:tc>
          <w:tcPr>
            <w:tcW w:w="840" w:type="pct"/>
          </w:tcPr>
          <w:p w14:paraId="75BD0131" w14:textId="458872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0.91 to 6.80)</w:t>
            </w:r>
          </w:p>
        </w:tc>
      </w:tr>
      <w:tr w:rsidR="00C702F2" w:rsidRPr="00453B67" w14:paraId="5A39665C" w14:textId="77777777" w:rsidTr="004811DB">
        <w:tc>
          <w:tcPr>
            <w:tcW w:w="393" w:type="pct"/>
          </w:tcPr>
          <w:p w14:paraId="3155F118" w14:textId="18132B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490EECD3" w14:textId="05CA75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1" w:type="pct"/>
          </w:tcPr>
          <w:p w14:paraId="5CA042F3" w14:textId="55FA1E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0" w:type="pct"/>
          </w:tcPr>
          <w:p w14:paraId="0B355E7D" w14:textId="6D9FF7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4.0 (249.6 to 342.6)</w:t>
            </w:r>
          </w:p>
        </w:tc>
        <w:tc>
          <w:tcPr>
            <w:tcW w:w="736" w:type="pct"/>
          </w:tcPr>
          <w:p w14:paraId="19769EB4" w14:textId="6733D4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9.1 (535.6 to 658.0)</w:t>
            </w:r>
          </w:p>
        </w:tc>
        <w:tc>
          <w:tcPr>
            <w:tcW w:w="1046" w:type="pct"/>
          </w:tcPr>
          <w:p w14:paraId="76B32931" w14:textId="661150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.1 (234.5 to 383.5)</w:t>
            </w:r>
          </w:p>
        </w:tc>
        <w:tc>
          <w:tcPr>
            <w:tcW w:w="672" w:type="pct"/>
          </w:tcPr>
          <w:p w14:paraId="524039C8" w14:textId="7DCA7A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69 to 2.48)</w:t>
            </w:r>
          </w:p>
        </w:tc>
        <w:tc>
          <w:tcPr>
            <w:tcW w:w="840" w:type="pct"/>
          </w:tcPr>
          <w:p w14:paraId="04F5869A" w14:textId="0A332D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AF53EDA" w14:textId="77777777" w:rsidTr="004811DB">
        <w:tc>
          <w:tcPr>
            <w:tcW w:w="393" w:type="pct"/>
          </w:tcPr>
          <w:p w14:paraId="6718BBE6" w14:textId="712816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3AED56A6" w14:textId="5BBC0A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1" w:type="pct"/>
          </w:tcPr>
          <w:p w14:paraId="3E21EDF4" w14:textId="11773B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0" w:type="pct"/>
          </w:tcPr>
          <w:p w14:paraId="36B286B4" w14:textId="299793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0.7 (280.4 to 404.2)</w:t>
            </w:r>
          </w:p>
        </w:tc>
        <w:tc>
          <w:tcPr>
            <w:tcW w:w="736" w:type="pct"/>
          </w:tcPr>
          <w:p w14:paraId="79E671CB" w14:textId="468E9E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7.0 (587.7 to 738.7)</w:t>
            </w:r>
          </w:p>
        </w:tc>
        <w:tc>
          <w:tcPr>
            <w:tcW w:w="1046" w:type="pct"/>
          </w:tcPr>
          <w:p w14:paraId="18A860C0" w14:textId="52C880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6.3 (231.0 to 417.5)</w:t>
            </w:r>
          </w:p>
        </w:tc>
        <w:tc>
          <w:tcPr>
            <w:tcW w:w="672" w:type="pct"/>
          </w:tcPr>
          <w:p w14:paraId="0E945DBA" w14:textId="42BF28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61 to 2.48)</w:t>
            </w:r>
          </w:p>
        </w:tc>
        <w:tc>
          <w:tcPr>
            <w:tcW w:w="840" w:type="pct"/>
          </w:tcPr>
          <w:p w14:paraId="6CDC4FFB" w14:textId="2ADDFD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2FC9E8D" w14:textId="77777777" w:rsidTr="004811DB">
        <w:tc>
          <w:tcPr>
            <w:tcW w:w="393" w:type="pct"/>
          </w:tcPr>
          <w:p w14:paraId="0D7915FA" w14:textId="265C67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794CD70E" w14:textId="523585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1" w:type="pct"/>
          </w:tcPr>
          <w:p w14:paraId="13E33FFB" w14:textId="0052FB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0" w:type="pct"/>
          </w:tcPr>
          <w:p w14:paraId="101A3875" w14:textId="5270DC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.1 (286.2 to 426.0)</w:t>
            </w:r>
          </w:p>
        </w:tc>
        <w:tc>
          <w:tcPr>
            <w:tcW w:w="736" w:type="pct"/>
          </w:tcPr>
          <w:p w14:paraId="58F4A3CA" w14:textId="7A20DB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.1 (600.0 to 810.6)</w:t>
            </w:r>
          </w:p>
        </w:tc>
        <w:tc>
          <w:tcPr>
            <w:tcW w:w="1046" w:type="pct"/>
          </w:tcPr>
          <w:p w14:paraId="3C3C5A91" w14:textId="7A8771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7.0 (225.8 to 470.9)</w:t>
            </w:r>
          </w:p>
        </w:tc>
        <w:tc>
          <w:tcPr>
            <w:tcW w:w="672" w:type="pct"/>
          </w:tcPr>
          <w:p w14:paraId="726B52E0" w14:textId="709A0D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55 to 2.57)</w:t>
            </w:r>
          </w:p>
        </w:tc>
        <w:tc>
          <w:tcPr>
            <w:tcW w:w="840" w:type="pct"/>
          </w:tcPr>
          <w:p w14:paraId="1A57524A" w14:textId="4B7C63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9420654" w14:textId="77777777" w:rsidTr="004811DB">
        <w:tc>
          <w:tcPr>
            <w:tcW w:w="393" w:type="pct"/>
          </w:tcPr>
          <w:p w14:paraId="505B4D81" w14:textId="378B7F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</w:tcPr>
          <w:p w14:paraId="59B9363D" w14:textId="562BED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31629CF9" w14:textId="2291BC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0" w:type="pct"/>
          </w:tcPr>
          <w:p w14:paraId="2F2CDBFE" w14:textId="5C6629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.1 (286.2 to 426.0)</w:t>
            </w:r>
          </w:p>
        </w:tc>
        <w:tc>
          <w:tcPr>
            <w:tcW w:w="736" w:type="pct"/>
          </w:tcPr>
          <w:p w14:paraId="67006973" w14:textId="6571D7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.1 (600.0 to 810.6)</w:t>
            </w:r>
          </w:p>
        </w:tc>
        <w:tc>
          <w:tcPr>
            <w:tcW w:w="1046" w:type="pct"/>
          </w:tcPr>
          <w:p w14:paraId="15DA5A3D" w14:textId="2B2949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7.0 (225.8 to 470.9)</w:t>
            </w:r>
          </w:p>
        </w:tc>
        <w:tc>
          <w:tcPr>
            <w:tcW w:w="672" w:type="pct"/>
          </w:tcPr>
          <w:p w14:paraId="74C49A7E" w14:textId="3028C4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55 to 2.57)</w:t>
            </w:r>
          </w:p>
        </w:tc>
        <w:tc>
          <w:tcPr>
            <w:tcW w:w="840" w:type="pct"/>
          </w:tcPr>
          <w:p w14:paraId="3567C6CA" w14:textId="3A0A4F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7ACF5B1" w14:textId="77777777" w:rsidTr="00131DC4">
        <w:tc>
          <w:tcPr>
            <w:tcW w:w="5000" w:type="pct"/>
            <w:gridSpan w:val="8"/>
          </w:tcPr>
          <w:p w14:paraId="24F9A147" w14:textId="6F38B3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Ischemic heart diseases</w:t>
            </w:r>
          </w:p>
        </w:tc>
      </w:tr>
      <w:tr w:rsidR="00C702F2" w:rsidRPr="00453B67" w14:paraId="04302E67" w14:textId="77777777" w:rsidTr="004811DB">
        <w:tc>
          <w:tcPr>
            <w:tcW w:w="393" w:type="pct"/>
          </w:tcPr>
          <w:p w14:paraId="615A330F" w14:textId="605B55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5C65A349" w14:textId="4DD8E2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1" w:type="pct"/>
          </w:tcPr>
          <w:p w14:paraId="42360362" w14:textId="6CA198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640" w:type="pct"/>
          </w:tcPr>
          <w:p w14:paraId="2D2C949A" w14:textId="5CEAFB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0 to 3.8)</w:t>
            </w:r>
          </w:p>
        </w:tc>
        <w:tc>
          <w:tcPr>
            <w:tcW w:w="736" w:type="pct"/>
          </w:tcPr>
          <w:p w14:paraId="224DB529" w14:textId="5839D6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0 (14.6 to 28.6)</w:t>
            </w:r>
          </w:p>
        </w:tc>
        <w:tc>
          <w:tcPr>
            <w:tcW w:w="1046" w:type="pct"/>
          </w:tcPr>
          <w:p w14:paraId="1A2B97E0" w14:textId="3E0E18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4 (13.0 to 27.3)</w:t>
            </w:r>
          </w:p>
        </w:tc>
        <w:tc>
          <w:tcPr>
            <w:tcW w:w="672" w:type="pct"/>
          </w:tcPr>
          <w:p w14:paraId="156E25C6" w14:textId="42FF56B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40" w:type="pct"/>
          </w:tcPr>
          <w:p w14:paraId="3DABD5A7" w14:textId="58AD85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0052421" w14:textId="77777777" w:rsidTr="004811DB">
        <w:tc>
          <w:tcPr>
            <w:tcW w:w="393" w:type="pct"/>
          </w:tcPr>
          <w:p w14:paraId="4770EAE0" w14:textId="4FF69C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51EF7BD3" w14:textId="32E2D7D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1" w:type="pct"/>
          </w:tcPr>
          <w:p w14:paraId="6B6E2F6E" w14:textId="720B5C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640" w:type="pct"/>
          </w:tcPr>
          <w:p w14:paraId="7D1E90BC" w14:textId="54410F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2 (4.4 to 12.6)</w:t>
            </w:r>
          </w:p>
        </w:tc>
        <w:tc>
          <w:tcPr>
            <w:tcW w:w="736" w:type="pct"/>
          </w:tcPr>
          <w:p w14:paraId="18A36D37" w14:textId="044DFE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7 (31.5 to 48.7)</w:t>
            </w:r>
          </w:p>
        </w:tc>
        <w:tc>
          <w:tcPr>
            <w:tcW w:w="1046" w:type="pct"/>
          </w:tcPr>
          <w:p w14:paraId="50A1A6A1" w14:textId="5D1B88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5 (21.7 to 41.8)</w:t>
            </w:r>
          </w:p>
        </w:tc>
        <w:tc>
          <w:tcPr>
            <w:tcW w:w="672" w:type="pct"/>
          </w:tcPr>
          <w:p w14:paraId="64824B8C" w14:textId="132BA4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3 (2.91 to 9.41)</w:t>
            </w:r>
          </w:p>
        </w:tc>
        <w:tc>
          <w:tcPr>
            <w:tcW w:w="840" w:type="pct"/>
          </w:tcPr>
          <w:p w14:paraId="75992AA0" w14:textId="42A3CE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1.59 to 5.70)</w:t>
            </w:r>
          </w:p>
        </w:tc>
      </w:tr>
      <w:tr w:rsidR="00C702F2" w:rsidRPr="00453B67" w14:paraId="68CA8C01" w14:textId="77777777" w:rsidTr="004811DB">
        <w:tc>
          <w:tcPr>
            <w:tcW w:w="393" w:type="pct"/>
          </w:tcPr>
          <w:p w14:paraId="3047BDF6" w14:textId="760706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4B4F5424" w14:textId="0D4C51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01" w:type="pct"/>
          </w:tcPr>
          <w:p w14:paraId="3D5BD7BF" w14:textId="77528F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640" w:type="pct"/>
          </w:tcPr>
          <w:p w14:paraId="07709F18" w14:textId="700F28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4 (12.3 to 25.1)</w:t>
            </w:r>
          </w:p>
        </w:tc>
        <w:tc>
          <w:tcPr>
            <w:tcW w:w="736" w:type="pct"/>
          </w:tcPr>
          <w:p w14:paraId="069413FE" w14:textId="58D2B1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7 (53.1 to 77.4)</w:t>
            </w:r>
          </w:p>
        </w:tc>
        <w:tc>
          <w:tcPr>
            <w:tcW w:w="1046" w:type="pct"/>
          </w:tcPr>
          <w:p w14:paraId="79CFBA8E" w14:textId="53625F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2 (33.0 to 59.4)</w:t>
            </w:r>
          </w:p>
        </w:tc>
        <w:tc>
          <w:tcPr>
            <w:tcW w:w="672" w:type="pct"/>
          </w:tcPr>
          <w:p w14:paraId="3134DE23" w14:textId="398249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1 (2.43 to 5.27)</w:t>
            </w:r>
          </w:p>
        </w:tc>
        <w:tc>
          <w:tcPr>
            <w:tcW w:w="840" w:type="pct"/>
          </w:tcPr>
          <w:p w14:paraId="543AA4A1" w14:textId="212A06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51 to 4.79)</w:t>
            </w:r>
          </w:p>
        </w:tc>
      </w:tr>
      <w:tr w:rsidR="00C702F2" w:rsidRPr="00453B67" w14:paraId="5688D0E6" w14:textId="77777777" w:rsidTr="004811DB">
        <w:tc>
          <w:tcPr>
            <w:tcW w:w="393" w:type="pct"/>
          </w:tcPr>
          <w:p w14:paraId="3D69E232" w14:textId="2E4F49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22177E38" w14:textId="258FEA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01" w:type="pct"/>
          </w:tcPr>
          <w:p w14:paraId="7A51ECF4" w14:textId="140EEE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640" w:type="pct"/>
          </w:tcPr>
          <w:p w14:paraId="33FC38D7" w14:textId="49E788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2 (29.0 to 48.1)</w:t>
            </w:r>
          </w:p>
        </w:tc>
        <w:tc>
          <w:tcPr>
            <w:tcW w:w="736" w:type="pct"/>
          </w:tcPr>
          <w:p w14:paraId="6E1D4EAB" w14:textId="1CD313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2 (74.7 to 103.7)</w:t>
            </w:r>
          </w:p>
        </w:tc>
        <w:tc>
          <w:tcPr>
            <w:tcW w:w="1046" w:type="pct"/>
          </w:tcPr>
          <w:p w14:paraId="755FE9A8" w14:textId="5DC361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.9 (34.0 to 68.2)</w:t>
            </w:r>
          </w:p>
        </w:tc>
        <w:tc>
          <w:tcPr>
            <w:tcW w:w="672" w:type="pct"/>
          </w:tcPr>
          <w:p w14:paraId="7B93D5AD" w14:textId="2AAD85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77 to 3.20)</w:t>
            </w:r>
          </w:p>
        </w:tc>
        <w:tc>
          <w:tcPr>
            <w:tcW w:w="840" w:type="pct"/>
          </w:tcPr>
          <w:p w14:paraId="71795398" w14:textId="644E91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81 to 2.04)</w:t>
            </w:r>
          </w:p>
        </w:tc>
      </w:tr>
      <w:tr w:rsidR="00C702F2" w:rsidRPr="00453B67" w14:paraId="404311E6" w14:textId="77777777" w:rsidTr="004811DB">
        <w:tc>
          <w:tcPr>
            <w:tcW w:w="393" w:type="pct"/>
          </w:tcPr>
          <w:p w14:paraId="59C2E9EF" w14:textId="3853FE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2595629F" w14:textId="705A16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301" w:type="pct"/>
          </w:tcPr>
          <w:p w14:paraId="6EF53DB5" w14:textId="45E90A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640" w:type="pct"/>
          </w:tcPr>
          <w:p w14:paraId="514D41B0" w14:textId="5B2969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4 (65.9 to 92.4)</w:t>
            </w:r>
          </w:p>
        </w:tc>
        <w:tc>
          <w:tcPr>
            <w:tcW w:w="736" w:type="pct"/>
          </w:tcPr>
          <w:p w14:paraId="1BDDDD39" w14:textId="3F291A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.2 (144.6 to 184.1)</w:t>
            </w:r>
          </w:p>
        </w:tc>
        <w:tc>
          <w:tcPr>
            <w:tcW w:w="1046" w:type="pct"/>
          </w:tcPr>
          <w:p w14:paraId="297C96D8" w14:textId="51E67A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8 (59.8 to 106.8)</w:t>
            </w:r>
          </w:p>
        </w:tc>
        <w:tc>
          <w:tcPr>
            <w:tcW w:w="672" w:type="pct"/>
          </w:tcPr>
          <w:p w14:paraId="2BB3ACB8" w14:textId="4535A1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66 to 2.52)</w:t>
            </w:r>
          </w:p>
        </w:tc>
        <w:tc>
          <w:tcPr>
            <w:tcW w:w="840" w:type="pct"/>
          </w:tcPr>
          <w:p w14:paraId="26F5D6ED" w14:textId="354140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44 to 2.70)</w:t>
            </w:r>
          </w:p>
        </w:tc>
      </w:tr>
      <w:tr w:rsidR="00C702F2" w:rsidRPr="00453B67" w14:paraId="39BC713C" w14:textId="77777777" w:rsidTr="004811DB">
        <w:tc>
          <w:tcPr>
            <w:tcW w:w="393" w:type="pct"/>
          </w:tcPr>
          <w:p w14:paraId="68126930" w14:textId="6B586C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255A3EF7" w14:textId="4A00FF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301" w:type="pct"/>
          </w:tcPr>
          <w:p w14:paraId="122E4C1F" w14:textId="2538FF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640" w:type="pct"/>
          </w:tcPr>
          <w:p w14:paraId="152AF231" w14:textId="69BFFB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.7 (114.1 to 149.0)</w:t>
            </w:r>
          </w:p>
        </w:tc>
        <w:tc>
          <w:tcPr>
            <w:tcW w:w="736" w:type="pct"/>
          </w:tcPr>
          <w:p w14:paraId="2B9A0CBB" w14:textId="7E1E2A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.2 (204.4 to 256.3)</w:t>
            </w:r>
          </w:p>
        </w:tc>
        <w:tc>
          <w:tcPr>
            <w:tcW w:w="1046" w:type="pct"/>
          </w:tcPr>
          <w:p w14:paraId="4FE72DFC" w14:textId="1AB95A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.6 (68.0 to 127.5)</w:t>
            </w:r>
          </w:p>
        </w:tc>
        <w:tc>
          <w:tcPr>
            <w:tcW w:w="672" w:type="pct"/>
          </w:tcPr>
          <w:p w14:paraId="72DC0465" w14:textId="53F5AB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48 to 2.08)</w:t>
            </w:r>
          </w:p>
        </w:tc>
        <w:tc>
          <w:tcPr>
            <w:tcW w:w="840" w:type="pct"/>
          </w:tcPr>
          <w:p w14:paraId="7DA18D73" w14:textId="23436F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04 to 1.94)</w:t>
            </w:r>
          </w:p>
        </w:tc>
      </w:tr>
      <w:tr w:rsidR="00C702F2" w:rsidRPr="00453B67" w14:paraId="4A76B42B" w14:textId="77777777" w:rsidTr="004811DB">
        <w:tc>
          <w:tcPr>
            <w:tcW w:w="393" w:type="pct"/>
          </w:tcPr>
          <w:p w14:paraId="0D50D966" w14:textId="5DFBFD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71B0E648" w14:textId="1CCFC3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301" w:type="pct"/>
          </w:tcPr>
          <w:p w14:paraId="2A7F5C42" w14:textId="5DFE3F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</w:t>
            </w:r>
          </w:p>
        </w:tc>
        <w:tc>
          <w:tcPr>
            <w:tcW w:w="640" w:type="pct"/>
          </w:tcPr>
          <w:p w14:paraId="73030C71" w14:textId="0644A5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.1 (159.2 to 203.4)</w:t>
            </w:r>
          </w:p>
        </w:tc>
        <w:tc>
          <w:tcPr>
            <w:tcW w:w="736" w:type="pct"/>
          </w:tcPr>
          <w:p w14:paraId="57013B4B" w14:textId="1C531F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6.8 (267.6 to 327.4)</w:t>
            </w:r>
          </w:p>
        </w:tc>
        <w:tc>
          <w:tcPr>
            <w:tcW w:w="1046" w:type="pct"/>
          </w:tcPr>
          <w:p w14:paraId="654C89D4" w14:textId="110281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.6 (78.6 to 151.9)</w:t>
            </w:r>
          </w:p>
        </w:tc>
        <w:tc>
          <w:tcPr>
            <w:tcW w:w="672" w:type="pct"/>
          </w:tcPr>
          <w:p w14:paraId="44508533" w14:textId="2216E8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1.40 to 1.91)</w:t>
            </w:r>
          </w:p>
        </w:tc>
        <w:tc>
          <w:tcPr>
            <w:tcW w:w="840" w:type="pct"/>
          </w:tcPr>
          <w:p w14:paraId="6012C0AE" w14:textId="6D0C97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05 to 2.14)</w:t>
            </w:r>
          </w:p>
        </w:tc>
      </w:tr>
      <w:tr w:rsidR="00C702F2" w:rsidRPr="00453B67" w14:paraId="55C5B675" w14:textId="77777777" w:rsidTr="004811DB">
        <w:tc>
          <w:tcPr>
            <w:tcW w:w="393" w:type="pct"/>
          </w:tcPr>
          <w:p w14:paraId="46EAB11C" w14:textId="7B5109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349950B2" w14:textId="493731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301" w:type="pct"/>
          </w:tcPr>
          <w:p w14:paraId="78B9881D" w14:textId="03B65D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640" w:type="pct"/>
          </w:tcPr>
          <w:p w14:paraId="00A7BD5F" w14:textId="49AAB6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4 (200.9 to 254.3)</w:t>
            </w:r>
          </w:p>
        </w:tc>
        <w:tc>
          <w:tcPr>
            <w:tcW w:w="736" w:type="pct"/>
          </w:tcPr>
          <w:p w14:paraId="3E188A27" w14:textId="69D100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4.4 (332.0 to 397.6)</w:t>
            </w:r>
          </w:p>
        </w:tc>
        <w:tc>
          <w:tcPr>
            <w:tcW w:w="1046" w:type="pct"/>
          </w:tcPr>
          <w:p w14:paraId="4E78CD30" w14:textId="1528EF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.0 (97.3 to 181.6)</w:t>
            </w:r>
          </w:p>
        </w:tc>
        <w:tc>
          <w:tcPr>
            <w:tcW w:w="672" w:type="pct"/>
          </w:tcPr>
          <w:p w14:paraId="0B6499A2" w14:textId="641B97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0 (1.39 to 1.87)</w:t>
            </w:r>
          </w:p>
        </w:tc>
        <w:tc>
          <w:tcPr>
            <w:tcW w:w="840" w:type="pct"/>
          </w:tcPr>
          <w:p w14:paraId="2D66A49C" w14:textId="172812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7 to 2.44)</w:t>
            </w:r>
          </w:p>
        </w:tc>
      </w:tr>
      <w:tr w:rsidR="00C702F2" w:rsidRPr="00453B67" w14:paraId="78978E08" w14:textId="77777777" w:rsidTr="004811DB">
        <w:tc>
          <w:tcPr>
            <w:tcW w:w="393" w:type="pct"/>
          </w:tcPr>
          <w:p w14:paraId="1CF592C7" w14:textId="180457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2" w:type="pct"/>
          </w:tcPr>
          <w:p w14:paraId="140CA1D4" w14:textId="08114B9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1" w:type="pct"/>
          </w:tcPr>
          <w:p w14:paraId="43A90B12" w14:textId="6F38C7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640" w:type="pct"/>
          </w:tcPr>
          <w:p w14:paraId="471A8F33" w14:textId="113EAA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6.2 (247.1 to 305.6)</w:t>
            </w:r>
          </w:p>
        </w:tc>
        <w:tc>
          <w:tcPr>
            <w:tcW w:w="736" w:type="pct"/>
          </w:tcPr>
          <w:p w14:paraId="60F47350" w14:textId="56D0E9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7 (386.8 to 460.2)</w:t>
            </w:r>
          </w:p>
        </w:tc>
        <w:tc>
          <w:tcPr>
            <w:tcW w:w="1046" w:type="pct"/>
          </w:tcPr>
          <w:p w14:paraId="1CF8B176" w14:textId="013AA2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.5 (99.2 to 195.8)</w:t>
            </w:r>
          </w:p>
        </w:tc>
        <w:tc>
          <w:tcPr>
            <w:tcW w:w="672" w:type="pct"/>
          </w:tcPr>
          <w:p w14:paraId="0BBCB6D7" w14:textId="05B34F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34 to 1.77)</w:t>
            </w:r>
          </w:p>
        </w:tc>
        <w:tc>
          <w:tcPr>
            <w:tcW w:w="840" w:type="pct"/>
          </w:tcPr>
          <w:p w14:paraId="61BF07B5" w14:textId="774945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0.94 to 2.08)</w:t>
            </w:r>
          </w:p>
        </w:tc>
      </w:tr>
      <w:tr w:rsidR="00C702F2" w:rsidRPr="00453B67" w14:paraId="298AF6CC" w14:textId="77777777" w:rsidTr="004811DB">
        <w:tc>
          <w:tcPr>
            <w:tcW w:w="393" w:type="pct"/>
          </w:tcPr>
          <w:p w14:paraId="6930BC98" w14:textId="447526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2" w:type="pct"/>
          </w:tcPr>
          <w:p w14:paraId="0DBFFE72" w14:textId="08CBF3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1" w:type="pct"/>
          </w:tcPr>
          <w:p w14:paraId="19910C1F" w14:textId="1FFE09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640" w:type="pct"/>
          </w:tcPr>
          <w:p w14:paraId="6C8AB748" w14:textId="4BBFC5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.4 (307.2 to 379.7)</w:t>
            </w:r>
          </w:p>
        </w:tc>
        <w:tc>
          <w:tcPr>
            <w:tcW w:w="736" w:type="pct"/>
          </w:tcPr>
          <w:p w14:paraId="20A643F0" w14:textId="153C20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3.6 (443.0 to 525.5)</w:t>
            </w:r>
          </w:p>
        </w:tc>
        <w:tc>
          <w:tcPr>
            <w:tcW w:w="1046" w:type="pct"/>
          </w:tcPr>
          <w:p w14:paraId="25890E8E" w14:textId="3FD300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.2 (83.3 to 194.1)</w:t>
            </w:r>
          </w:p>
        </w:tc>
        <w:tc>
          <w:tcPr>
            <w:tcW w:w="672" w:type="pct"/>
          </w:tcPr>
          <w:p w14:paraId="16001230" w14:textId="7EAB49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1.23 to 1.61)</w:t>
            </w:r>
          </w:p>
        </w:tc>
        <w:tc>
          <w:tcPr>
            <w:tcW w:w="840" w:type="pct"/>
          </w:tcPr>
          <w:p w14:paraId="1BC6828C" w14:textId="50F581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8 (0.64 to 1.54)</w:t>
            </w:r>
          </w:p>
        </w:tc>
      </w:tr>
      <w:tr w:rsidR="00C702F2" w:rsidRPr="00453B67" w14:paraId="5BCBFE6C" w14:textId="77777777" w:rsidTr="004811DB">
        <w:tc>
          <w:tcPr>
            <w:tcW w:w="393" w:type="pct"/>
          </w:tcPr>
          <w:p w14:paraId="532AC3F4" w14:textId="377267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2" w:type="pct"/>
          </w:tcPr>
          <w:p w14:paraId="2AAC4B4C" w14:textId="34A557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1" w:type="pct"/>
          </w:tcPr>
          <w:p w14:paraId="2ED16C6A" w14:textId="7F0C12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640" w:type="pct"/>
          </w:tcPr>
          <w:p w14:paraId="3338F520" w14:textId="6733764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2.6 (340.9 to 420.8)</w:t>
            </w:r>
          </w:p>
        </w:tc>
        <w:tc>
          <w:tcPr>
            <w:tcW w:w="736" w:type="pct"/>
          </w:tcPr>
          <w:p w14:paraId="2B20A591" w14:textId="7AD5F4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8.5 (512.2 to 605.8)</w:t>
            </w:r>
          </w:p>
        </w:tc>
        <w:tc>
          <w:tcPr>
            <w:tcW w:w="1046" w:type="pct"/>
          </w:tcPr>
          <w:p w14:paraId="1E7C7675" w14:textId="12C33F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.9 (114.7 to 237.4)</w:t>
            </w:r>
          </w:p>
        </w:tc>
        <w:tc>
          <w:tcPr>
            <w:tcW w:w="672" w:type="pct"/>
          </w:tcPr>
          <w:p w14:paraId="27D9249F" w14:textId="36FA6B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8 to 1.68)</w:t>
            </w:r>
          </w:p>
        </w:tc>
        <w:tc>
          <w:tcPr>
            <w:tcW w:w="840" w:type="pct"/>
          </w:tcPr>
          <w:p w14:paraId="505EB17E" w14:textId="757EB1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44 to 4.26)</w:t>
            </w:r>
          </w:p>
        </w:tc>
      </w:tr>
      <w:tr w:rsidR="00C702F2" w:rsidRPr="00453B67" w14:paraId="50DC8A92" w14:textId="77777777" w:rsidTr="004811DB">
        <w:tc>
          <w:tcPr>
            <w:tcW w:w="393" w:type="pct"/>
          </w:tcPr>
          <w:p w14:paraId="3BEC524C" w14:textId="2F82C3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741DF803" w14:textId="126088F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1" w:type="pct"/>
          </w:tcPr>
          <w:p w14:paraId="3CC07317" w14:textId="07DD01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40" w:type="pct"/>
          </w:tcPr>
          <w:p w14:paraId="3E0C17B1" w14:textId="730746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3 (377.8 to 465.9)</w:t>
            </w:r>
          </w:p>
        </w:tc>
        <w:tc>
          <w:tcPr>
            <w:tcW w:w="736" w:type="pct"/>
          </w:tcPr>
          <w:p w14:paraId="70F5AF13" w14:textId="76A922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.6 (563.9 to 672.7)</w:t>
            </w:r>
          </w:p>
        </w:tc>
        <w:tc>
          <w:tcPr>
            <w:tcW w:w="1046" w:type="pct"/>
          </w:tcPr>
          <w:p w14:paraId="1C4A5A93" w14:textId="1DC1FF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.3 (123.2 to 267.8)</w:t>
            </w:r>
          </w:p>
        </w:tc>
        <w:tc>
          <w:tcPr>
            <w:tcW w:w="672" w:type="pct"/>
          </w:tcPr>
          <w:p w14:paraId="6B8177D1" w14:textId="6C902A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7 to 1.67)</w:t>
            </w:r>
          </w:p>
        </w:tc>
        <w:tc>
          <w:tcPr>
            <w:tcW w:w="840" w:type="pct"/>
          </w:tcPr>
          <w:p w14:paraId="60DE7287" w14:textId="185C5D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0.81 to 3.35)</w:t>
            </w:r>
          </w:p>
        </w:tc>
      </w:tr>
      <w:tr w:rsidR="00C702F2" w:rsidRPr="00453B67" w14:paraId="5E451331" w14:textId="77777777" w:rsidTr="004811DB">
        <w:tc>
          <w:tcPr>
            <w:tcW w:w="393" w:type="pct"/>
          </w:tcPr>
          <w:p w14:paraId="37BCE199" w14:textId="3E5916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64278D43" w14:textId="10EBD6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01" w:type="pct"/>
          </w:tcPr>
          <w:p w14:paraId="5C6325A5" w14:textId="7F45C2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40" w:type="pct"/>
          </w:tcPr>
          <w:p w14:paraId="62A810C4" w14:textId="4359CA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3 (426.2 to 524.1)</w:t>
            </w:r>
          </w:p>
        </w:tc>
        <w:tc>
          <w:tcPr>
            <w:tcW w:w="736" w:type="pct"/>
          </w:tcPr>
          <w:p w14:paraId="649829A2" w14:textId="5257B1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3.4 (616.5 to 731.3)</w:t>
            </w:r>
          </w:p>
        </w:tc>
        <w:tc>
          <w:tcPr>
            <w:tcW w:w="1046" w:type="pct"/>
          </w:tcPr>
          <w:p w14:paraId="3C822469" w14:textId="548E3E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6.1 (116.9 to 273.6)</w:t>
            </w:r>
          </w:p>
        </w:tc>
        <w:tc>
          <w:tcPr>
            <w:tcW w:w="672" w:type="pct"/>
          </w:tcPr>
          <w:p w14:paraId="67BBB3F2" w14:textId="320570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23 to 1.63)</w:t>
            </w:r>
          </w:p>
        </w:tc>
        <w:tc>
          <w:tcPr>
            <w:tcW w:w="840" w:type="pct"/>
          </w:tcPr>
          <w:p w14:paraId="26F34905" w14:textId="2A866B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0.57 to 2.81)</w:t>
            </w:r>
          </w:p>
        </w:tc>
      </w:tr>
      <w:tr w:rsidR="00C702F2" w:rsidRPr="00453B67" w14:paraId="08ECD7F9" w14:textId="77777777" w:rsidTr="004811DB">
        <w:tc>
          <w:tcPr>
            <w:tcW w:w="393" w:type="pct"/>
          </w:tcPr>
          <w:p w14:paraId="1AFE187E" w14:textId="7FF79F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20FE5D83" w14:textId="3EE853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01" w:type="pct"/>
          </w:tcPr>
          <w:p w14:paraId="595625DB" w14:textId="462F07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640" w:type="pct"/>
          </w:tcPr>
          <w:p w14:paraId="58F73666" w14:textId="3B919E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2 (448.5 to 557.1)</w:t>
            </w:r>
          </w:p>
        </w:tc>
        <w:tc>
          <w:tcPr>
            <w:tcW w:w="736" w:type="pct"/>
          </w:tcPr>
          <w:p w14:paraId="1EEEB9DA" w14:textId="4DEA17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3.8 (666.1 to 804.6)</w:t>
            </w:r>
          </w:p>
        </w:tc>
        <w:tc>
          <w:tcPr>
            <w:tcW w:w="1046" w:type="pct"/>
          </w:tcPr>
          <w:p w14:paraId="475CAF05" w14:textId="1FA1F4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.6 (143.6 to 311.0)</w:t>
            </w:r>
          </w:p>
        </w:tc>
        <w:tc>
          <w:tcPr>
            <w:tcW w:w="672" w:type="pct"/>
          </w:tcPr>
          <w:p w14:paraId="49B32FF4" w14:textId="00707F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6 to 1.67)</w:t>
            </w:r>
          </w:p>
        </w:tc>
        <w:tc>
          <w:tcPr>
            <w:tcW w:w="840" w:type="pct"/>
          </w:tcPr>
          <w:p w14:paraId="7A437502" w14:textId="5A26F2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B9F5258" w14:textId="77777777" w:rsidTr="004811DB">
        <w:tc>
          <w:tcPr>
            <w:tcW w:w="393" w:type="pct"/>
          </w:tcPr>
          <w:p w14:paraId="012623E2" w14:textId="099A8D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2F3B3FF6" w14:textId="79582CB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1" w:type="pct"/>
          </w:tcPr>
          <w:p w14:paraId="0F119650" w14:textId="019077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640" w:type="pct"/>
          </w:tcPr>
          <w:p w14:paraId="30C04727" w14:textId="7E9712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3.1 (505.9 to 666.4)</w:t>
            </w:r>
          </w:p>
        </w:tc>
        <w:tc>
          <w:tcPr>
            <w:tcW w:w="736" w:type="pct"/>
          </w:tcPr>
          <w:p w14:paraId="5B767B52" w14:textId="1A7B7A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6.8 (755.6 to 941.4)</w:t>
            </w:r>
          </w:p>
        </w:tc>
        <w:tc>
          <w:tcPr>
            <w:tcW w:w="1046" w:type="pct"/>
          </w:tcPr>
          <w:p w14:paraId="6B65DA4E" w14:textId="2B372A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.7 (134.9 to 395.2)</w:t>
            </w:r>
          </w:p>
        </w:tc>
        <w:tc>
          <w:tcPr>
            <w:tcW w:w="672" w:type="pct"/>
          </w:tcPr>
          <w:p w14:paraId="3D74DEF1" w14:textId="0C3DEE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1.22 to 1.75)</w:t>
            </w:r>
          </w:p>
        </w:tc>
        <w:tc>
          <w:tcPr>
            <w:tcW w:w="840" w:type="pct"/>
          </w:tcPr>
          <w:p w14:paraId="4799A016" w14:textId="41F4F4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8B2F5FF" w14:textId="77777777" w:rsidTr="004811DB">
        <w:tc>
          <w:tcPr>
            <w:tcW w:w="393" w:type="pct"/>
          </w:tcPr>
          <w:p w14:paraId="5A26D874" w14:textId="24568A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1F4AB5EE" w14:textId="4BA24C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1" w:type="pct"/>
          </w:tcPr>
          <w:p w14:paraId="1032327F" w14:textId="0B90D4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0" w:type="pct"/>
          </w:tcPr>
          <w:p w14:paraId="70C7ED1A" w14:textId="0FDF42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5.7 (563.6 to 802.3)</w:t>
            </w:r>
          </w:p>
        </w:tc>
        <w:tc>
          <w:tcPr>
            <w:tcW w:w="736" w:type="pct"/>
          </w:tcPr>
          <w:p w14:paraId="40DFFCC6" w14:textId="5B07DF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1.8 (777.5 to 994.5)</w:t>
            </w:r>
          </w:p>
        </w:tc>
        <w:tc>
          <w:tcPr>
            <w:tcW w:w="1046" w:type="pct"/>
          </w:tcPr>
          <w:p w14:paraId="6BF11B35" w14:textId="6D54A4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.2 (43.0 to 365.5)</w:t>
            </w:r>
          </w:p>
        </w:tc>
        <w:tc>
          <w:tcPr>
            <w:tcW w:w="672" w:type="pct"/>
          </w:tcPr>
          <w:p w14:paraId="1BADB3F2" w14:textId="2A6DDD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1.06 to 1.62)</w:t>
            </w:r>
          </w:p>
        </w:tc>
        <w:tc>
          <w:tcPr>
            <w:tcW w:w="840" w:type="pct"/>
          </w:tcPr>
          <w:p w14:paraId="71DD0FC5" w14:textId="7DD3DB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6F5877A" w14:textId="77777777" w:rsidTr="004811DB">
        <w:tc>
          <w:tcPr>
            <w:tcW w:w="393" w:type="pct"/>
          </w:tcPr>
          <w:p w14:paraId="14941407" w14:textId="6C3C50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</w:tcPr>
          <w:p w14:paraId="0FD10299" w14:textId="5D8530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605D67F2" w14:textId="3996CD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0" w:type="pct"/>
          </w:tcPr>
          <w:p w14:paraId="7A6989E0" w14:textId="38DCCA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5.7 (563.6 to 802.3)</w:t>
            </w:r>
          </w:p>
        </w:tc>
        <w:tc>
          <w:tcPr>
            <w:tcW w:w="736" w:type="pct"/>
          </w:tcPr>
          <w:p w14:paraId="3DDB43D8" w14:textId="5AB6CC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2.2 (800.4 to 1256.6)</w:t>
            </w:r>
          </w:p>
        </w:tc>
        <w:tc>
          <w:tcPr>
            <w:tcW w:w="1046" w:type="pct"/>
          </w:tcPr>
          <w:p w14:paraId="1FC69DD9" w14:textId="6F1FEF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6.5 (68.3 to 618.1)</w:t>
            </w:r>
          </w:p>
        </w:tc>
        <w:tc>
          <w:tcPr>
            <w:tcW w:w="672" w:type="pct"/>
          </w:tcPr>
          <w:p w14:paraId="21A24249" w14:textId="33444B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09 to 1.98)</w:t>
            </w:r>
          </w:p>
        </w:tc>
        <w:tc>
          <w:tcPr>
            <w:tcW w:w="840" w:type="pct"/>
          </w:tcPr>
          <w:p w14:paraId="68D5A3B0" w14:textId="7AAC8E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D9D58FD" w14:textId="77777777" w:rsidTr="00131DC4">
        <w:tc>
          <w:tcPr>
            <w:tcW w:w="5000" w:type="pct"/>
            <w:gridSpan w:val="8"/>
          </w:tcPr>
          <w:p w14:paraId="745B4CC7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erebrovascular diseases</w:t>
            </w:r>
          </w:p>
        </w:tc>
      </w:tr>
      <w:tr w:rsidR="00C702F2" w:rsidRPr="00453B67" w14:paraId="2AF3212B" w14:textId="77777777" w:rsidTr="004811DB">
        <w:tc>
          <w:tcPr>
            <w:tcW w:w="393" w:type="pct"/>
          </w:tcPr>
          <w:p w14:paraId="486BD4ED" w14:textId="118526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6BD45B0A" w14:textId="5D30C7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1" w:type="pct"/>
          </w:tcPr>
          <w:p w14:paraId="4CB591C2" w14:textId="0A3602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640" w:type="pct"/>
          </w:tcPr>
          <w:p w14:paraId="6CA5945E" w14:textId="374E3F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0.5 to 5.4)</w:t>
            </w:r>
          </w:p>
        </w:tc>
        <w:tc>
          <w:tcPr>
            <w:tcW w:w="736" w:type="pct"/>
          </w:tcPr>
          <w:p w14:paraId="2739D2A3" w14:textId="33D968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7 (16.2 to 29.7)</w:t>
            </w:r>
          </w:p>
        </w:tc>
        <w:tc>
          <w:tcPr>
            <w:tcW w:w="1046" w:type="pct"/>
          </w:tcPr>
          <w:p w14:paraId="70526DAF" w14:textId="339869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0 (12.9 to 27.5)</w:t>
            </w:r>
          </w:p>
        </w:tc>
        <w:tc>
          <w:tcPr>
            <w:tcW w:w="672" w:type="pct"/>
          </w:tcPr>
          <w:p w14:paraId="2546D4CD" w14:textId="6886FF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39 (3.67 to 39.52)</w:t>
            </w:r>
          </w:p>
        </w:tc>
        <w:tc>
          <w:tcPr>
            <w:tcW w:w="840" w:type="pct"/>
          </w:tcPr>
          <w:p w14:paraId="295E8A7A" w14:textId="6C1E6D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54 (3.73 to 40.20)</w:t>
            </w:r>
          </w:p>
        </w:tc>
      </w:tr>
      <w:tr w:rsidR="00C702F2" w:rsidRPr="00453B67" w14:paraId="4C7EACC6" w14:textId="77777777" w:rsidTr="004811DB">
        <w:tc>
          <w:tcPr>
            <w:tcW w:w="393" w:type="pct"/>
          </w:tcPr>
          <w:p w14:paraId="4C4C46F6" w14:textId="027E27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254B2B21" w14:textId="30CE30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01" w:type="pct"/>
          </w:tcPr>
          <w:p w14:paraId="4FC249B5" w14:textId="46FF21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640" w:type="pct"/>
          </w:tcPr>
          <w:p w14:paraId="6B9291D9" w14:textId="7CC6D9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7 (4.9 to 13.1)</w:t>
            </w:r>
          </w:p>
        </w:tc>
        <w:tc>
          <w:tcPr>
            <w:tcW w:w="736" w:type="pct"/>
          </w:tcPr>
          <w:p w14:paraId="70F21DA7" w14:textId="77E80D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4 (33.2 to 52.0)</w:t>
            </w:r>
          </w:p>
        </w:tc>
        <w:tc>
          <w:tcPr>
            <w:tcW w:w="1046" w:type="pct"/>
          </w:tcPr>
          <w:p w14:paraId="13687832" w14:textId="00990D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7 (23.9 to 44.5)</w:t>
            </w:r>
          </w:p>
        </w:tc>
        <w:tc>
          <w:tcPr>
            <w:tcW w:w="672" w:type="pct"/>
          </w:tcPr>
          <w:p w14:paraId="29D7D8A1" w14:textId="01ED14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5 (2.93 to 9.77)</w:t>
            </w:r>
          </w:p>
        </w:tc>
        <w:tc>
          <w:tcPr>
            <w:tcW w:w="840" w:type="pct"/>
          </w:tcPr>
          <w:p w14:paraId="589E5062" w14:textId="665F91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9 (1.93 to 8.08)</w:t>
            </w:r>
          </w:p>
        </w:tc>
      </w:tr>
      <w:tr w:rsidR="00C702F2" w:rsidRPr="00453B67" w14:paraId="2C296B82" w14:textId="77777777" w:rsidTr="004811DB">
        <w:tc>
          <w:tcPr>
            <w:tcW w:w="393" w:type="pct"/>
          </w:tcPr>
          <w:p w14:paraId="32B6F45C" w14:textId="142408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2FC92B64" w14:textId="76A10D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01" w:type="pct"/>
          </w:tcPr>
          <w:p w14:paraId="5392571F" w14:textId="05EF7B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640" w:type="pct"/>
          </w:tcPr>
          <w:p w14:paraId="30251827" w14:textId="6BC280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9 (13.3 to 25.1)</w:t>
            </w:r>
          </w:p>
        </w:tc>
        <w:tc>
          <w:tcPr>
            <w:tcW w:w="736" w:type="pct"/>
          </w:tcPr>
          <w:p w14:paraId="1A1C6C7B" w14:textId="78B190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.4 (48.4 to 70.7)</w:t>
            </w:r>
          </w:p>
        </w:tc>
        <w:tc>
          <w:tcPr>
            <w:tcW w:w="1046" w:type="pct"/>
          </w:tcPr>
          <w:p w14:paraId="4F7A7C21" w14:textId="2D6984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.5 (27.5 to 53.0)</w:t>
            </w:r>
          </w:p>
        </w:tc>
        <w:tc>
          <w:tcPr>
            <w:tcW w:w="672" w:type="pct"/>
          </w:tcPr>
          <w:p w14:paraId="28F8E8D6" w14:textId="13E855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2.21 to 4.58)</w:t>
            </w:r>
          </w:p>
        </w:tc>
        <w:tc>
          <w:tcPr>
            <w:tcW w:w="840" w:type="pct"/>
          </w:tcPr>
          <w:p w14:paraId="70093454" w14:textId="7B4C6C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5 (1.05 to 3.32)</w:t>
            </w:r>
          </w:p>
        </w:tc>
      </w:tr>
      <w:tr w:rsidR="00C702F2" w:rsidRPr="00453B67" w14:paraId="37DC3BE2" w14:textId="77777777" w:rsidTr="004811DB">
        <w:tc>
          <w:tcPr>
            <w:tcW w:w="393" w:type="pct"/>
          </w:tcPr>
          <w:p w14:paraId="4C0E30C5" w14:textId="495C0B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5771C789" w14:textId="4F3711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301" w:type="pct"/>
          </w:tcPr>
          <w:p w14:paraId="4300C808" w14:textId="405789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640" w:type="pct"/>
          </w:tcPr>
          <w:p w14:paraId="1006BF04" w14:textId="558CCE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0 (35.6 to 54.0)</w:t>
            </w:r>
          </w:p>
        </w:tc>
        <w:tc>
          <w:tcPr>
            <w:tcW w:w="736" w:type="pct"/>
          </w:tcPr>
          <w:p w14:paraId="6DDAA357" w14:textId="08297A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6 (75.3 to 102.4)</w:t>
            </w:r>
          </w:p>
        </w:tc>
        <w:tc>
          <w:tcPr>
            <w:tcW w:w="1046" w:type="pct"/>
          </w:tcPr>
          <w:p w14:paraId="77B924DB" w14:textId="712A49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6 (29.3 to 62.5)</w:t>
            </w:r>
          </w:p>
        </w:tc>
        <w:tc>
          <w:tcPr>
            <w:tcW w:w="672" w:type="pct"/>
          </w:tcPr>
          <w:p w14:paraId="14C7E71D" w14:textId="7C58E4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57 to 2.71)</w:t>
            </w:r>
          </w:p>
        </w:tc>
        <w:tc>
          <w:tcPr>
            <w:tcW w:w="840" w:type="pct"/>
          </w:tcPr>
          <w:p w14:paraId="53F9F942" w14:textId="3DFD70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0.86 to 1.96)</w:t>
            </w:r>
          </w:p>
        </w:tc>
      </w:tr>
      <w:tr w:rsidR="00C702F2" w:rsidRPr="00453B67" w14:paraId="7A6DE23F" w14:textId="77777777" w:rsidTr="004811DB">
        <w:tc>
          <w:tcPr>
            <w:tcW w:w="393" w:type="pct"/>
          </w:tcPr>
          <w:p w14:paraId="16F21DF4" w14:textId="45235E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6173CCBD" w14:textId="036CC9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301" w:type="pct"/>
          </w:tcPr>
          <w:p w14:paraId="32826A38" w14:textId="45330C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640" w:type="pct"/>
          </w:tcPr>
          <w:p w14:paraId="5031ADF9" w14:textId="098F1A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.0 (64.4 to 91.7)</w:t>
            </w:r>
          </w:p>
        </w:tc>
        <w:tc>
          <w:tcPr>
            <w:tcW w:w="736" w:type="pct"/>
          </w:tcPr>
          <w:p w14:paraId="1CEC1C2D" w14:textId="1AC6C2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.3 (117.2 to 152.3)</w:t>
            </w:r>
          </w:p>
        </w:tc>
        <w:tc>
          <w:tcPr>
            <w:tcW w:w="1046" w:type="pct"/>
          </w:tcPr>
          <w:p w14:paraId="2901A159" w14:textId="71360B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3 (35.2 to 78.1)</w:t>
            </w:r>
          </w:p>
        </w:tc>
        <w:tc>
          <w:tcPr>
            <w:tcW w:w="672" w:type="pct"/>
          </w:tcPr>
          <w:p w14:paraId="3E97933F" w14:textId="3D1D0E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39 to 2.17)</w:t>
            </w:r>
          </w:p>
        </w:tc>
        <w:tc>
          <w:tcPr>
            <w:tcW w:w="840" w:type="pct"/>
          </w:tcPr>
          <w:p w14:paraId="57F8AF67" w14:textId="3ED9D1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00 to 2.12)</w:t>
            </w:r>
          </w:p>
        </w:tc>
      </w:tr>
      <w:tr w:rsidR="00C702F2" w:rsidRPr="00453B67" w14:paraId="2DD660D4" w14:textId="77777777" w:rsidTr="004811DB">
        <w:tc>
          <w:tcPr>
            <w:tcW w:w="393" w:type="pct"/>
          </w:tcPr>
          <w:p w14:paraId="648D974D" w14:textId="46BF34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26F24DF3" w14:textId="0CA0B4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301" w:type="pct"/>
          </w:tcPr>
          <w:p w14:paraId="38A5291C" w14:textId="09829B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640" w:type="pct"/>
          </w:tcPr>
          <w:p w14:paraId="3326FC1A" w14:textId="374140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.7 (103.0 to 138.4)</w:t>
            </w:r>
          </w:p>
        </w:tc>
        <w:tc>
          <w:tcPr>
            <w:tcW w:w="736" w:type="pct"/>
          </w:tcPr>
          <w:p w14:paraId="79A23E9E" w14:textId="04CF45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4 (163.1 to 206.2)</w:t>
            </w:r>
          </w:p>
        </w:tc>
        <w:tc>
          <w:tcPr>
            <w:tcW w:w="1046" w:type="pct"/>
          </w:tcPr>
          <w:p w14:paraId="6049370C" w14:textId="3F99C1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7 (36.0 to 93.9)</w:t>
            </w:r>
          </w:p>
        </w:tc>
        <w:tc>
          <w:tcPr>
            <w:tcW w:w="672" w:type="pct"/>
          </w:tcPr>
          <w:p w14:paraId="73D1A6BE" w14:textId="39B98F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28 to 1.89)</w:t>
            </w:r>
          </w:p>
        </w:tc>
        <w:tc>
          <w:tcPr>
            <w:tcW w:w="840" w:type="pct"/>
          </w:tcPr>
          <w:p w14:paraId="4CF6A9A1" w14:textId="453F79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89 to 1.79)</w:t>
            </w:r>
          </w:p>
        </w:tc>
      </w:tr>
      <w:tr w:rsidR="00C702F2" w:rsidRPr="00453B67" w14:paraId="7B4009DD" w14:textId="77777777" w:rsidTr="004811DB">
        <w:tc>
          <w:tcPr>
            <w:tcW w:w="393" w:type="pct"/>
          </w:tcPr>
          <w:p w14:paraId="144D689B" w14:textId="1EAC44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78B2AFA3" w14:textId="1CE861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301" w:type="pct"/>
          </w:tcPr>
          <w:p w14:paraId="7A08FC4B" w14:textId="47AC0A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640" w:type="pct"/>
          </w:tcPr>
          <w:p w14:paraId="45C3C1A8" w14:textId="7A4DD0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.0 (148.8 to 195.1)</w:t>
            </w:r>
          </w:p>
        </w:tc>
        <w:tc>
          <w:tcPr>
            <w:tcW w:w="736" w:type="pct"/>
          </w:tcPr>
          <w:p w14:paraId="01E91FFA" w14:textId="5289DE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.5 (207.9 to 256.3)</w:t>
            </w:r>
          </w:p>
        </w:tc>
        <w:tc>
          <w:tcPr>
            <w:tcW w:w="1046" w:type="pct"/>
          </w:tcPr>
          <w:p w14:paraId="677C7A68" w14:textId="6F9BC1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4 (29.3 to 94.0)</w:t>
            </w:r>
          </w:p>
        </w:tc>
        <w:tc>
          <w:tcPr>
            <w:tcW w:w="672" w:type="pct"/>
          </w:tcPr>
          <w:p w14:paraId="2D70D7A7" w14:textId="1AA4BD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15 to 1.61)</w:t>
            </w:r>
          </w:p>
        </w:tc>
        <w:tc>
          <w:tcPr>
            <w:tcW w:w="840" w:type="pct"/>
          </w:tcPr>
          <w:p w14:paraId="5D0DF36A" w14:textId="2F1F27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68 to 1.45)</w:t>
            </w:r>
          </w:p>
        </w:tc>
      </w:tr>
      <w:tr w:rsidR="00C702F2" w:rsidRPr="00453B67" w14:paraId="3FF8634F" w14:textId="77777777" w:rsidTr="004811DB">
        <w:tc>
          <w:tcPr>
            <w:tcW w:w="393" w:type="pct"/>
          </w:tcPr>
          <w:p w14:paraId="62C753C0" w14:textId="310692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13E4DF52" w14:textId="5BED3C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1" w:type="pct"/>
          </w:tcPr>
          <w:p w14:paraId="4E57F5D9" w14:textId="2FDD1B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640" w:type="pct"/>
          </w:tcPr>
          <w:p w14:paraId="1F7F745B" w14:textId="43C79B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.6 (185.6 to 238.2)</w:t>
            </w:r>
          </w:p>
        </w:tc>
        <w:tc>
          <w:tcPr>
            <w:tcW w:w="736" w:type="pct"/>
          </w:tcPr>
          <w:p w14:paraId="779F7776" w14:textId="4656F4F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1.0 (243.4 to 301.1)</w:t>
            </w:r>
          </w:p>
        </w:tc>
        <w:tc>
          <w:tcPr>
            <w:tcW w:w="1046" w:type="pct"/>
          </w:tcPr>
          <w:p w14:paraId="3BB6D0BF" w14:textId="00D8C1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4 (21.4 to 95.1)</w:t>
            </w:r>
          </w:p>
        </w:tc>
        <w:tc>
          <w:tcPr>
            <w:tcW w:w="672" w:type="pct"/>
          </w:tcPr>
          <w:p w14:paraId="6F72F1FF" w14:textId="171EC6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7 (1.09 to 1.50)</w:t>
            </w:r>
          </w:p>
        </w:tc>
        <w:tc>
          <w:tcPr>
            <w:tcW w:w="840" w:type="pct"/>
          </w:tcPr>
          <w:p w14:paraId="27BAAFD6" w14:textId="593257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71 to 1.57)</w:t>
            </w:r>
          </w:p>
        </w:tc>
      </w:tr>
      <w:tr w:rsidR="00C702F2" w:rsidRPr="00453B67" w14:paraId="0864C58E" w14:textId="77777777" w:rsidTr="004811DB">
        <w:tc>
          <w:tcPr>
            <w:tcW w:w="393" w:type="pct"/>
          </w:tcPr>
          <w:p w14:paraId="37069AE0" w14:textId="6310A0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2" w:type="pct"/>
          </w:tcPr>
          <w:p w14:paraId="137060AA" w14:textId="3FA161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301" w:type="pct"/>
          </w:tcPr>
          <w:p w14:paraId="593912B4" w14:textId="4FDE59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640" w:type="pct"/>
          </w:tcPr>
          <w:p w14:paraId="7D8F5F06" w14:textId="37EE0F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.7 (233.5 to 294.8)</w:t>
            </w:r>
          </w:p>
        </w:tc>
        <w:tc>
          <w:tcPr>
            <w:tcW w:w="736" w:type="pct"/>
          </w:tcPr>
          <w:p w14:paraId="003D6F01" w14:textId="36CC08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.5 (290.3 to 358.3)</w:t>
            </w:r>
          </w:p>
        </w:tc>
        <w:tc>
          <w:tcPr>
            <w:tcW w:w="1046" w:type="pct"/>
          </w:tcPr>
          <w:p w14:paraId="4FD83C93" w14:textId="0F7DA3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9 (15.9 to 101.8)</w:t>
            </w:r>
          </w:p>
        </w:tc>
        <w:tc>
          <w:tcPr>
            <w:tcW w:w="672" w:type="pct"/>
          </w:tcPr>
          <w:p w14:paraId="3598AA9F" w14:textId="17A0E9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6 to 1.41)</w:t>
            </w:r>
          </w:p>
        </w:tc>
        <w:tc>
          <w:tcPr>
            <w:tcW w:w="840" w:type="pct"/>
          </w:tcPr>
          <w:p w14:paraId="3CD6681C" w14:textId="7B41CD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73 to 1.70)</w:t>
            </w:r>
          </w:p>
        </w:tc>
      </w:tr>
      <w:tr w:rsidR="00C702F2" w:rsidRPr="00453B67" w14:paraId="1C942730" w14:textId="77777777" w:rsidTr="004811DB">
        <w:tc>
          <w:tcPr>
            <w:tcW w:w="393" w:type="pct"/>
          </w:tcPr>
          <w:p w14:paraId="1CFB81B9" w14:textId="6E9840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555</w:t>
            </w:r>
          </w:p>
        </w:tc>
        <w:tc>
          <w:tcPr>
            <w:tcW w:w="372" w:type="pct"/>
          </w:tcPr>
          <w:p w14:paraId="77AC6554" w14:textId="6BE89E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301" w:type="pct"/>
          </w:tcPr>
          <w:p w14:paraId="2BB84087" w14:textId="00BB1C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640" w:type="pct"/>
          </w:tcPr>
          <w:p w14:paraId="56903C01" w14:textId="709A76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4.5 (267.3 to 339.5)</w:t>
            </w:r>
          </w:p>
        </w:tc>
        <w:tc>
          <w:tcPr>
            <w:tcW w:w="736" w:type="pct"/>
          </w:tcPr>
          <w:p w14:paraId="765ADEB5" w14:textId="45887E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.3 (338.3 to 413.5)</w:t>
            </w:r>
          </w:p>
        </w:tc>
        <w:tc>
          <w:tcPr>
            <w:tcW w:w="1046" w:type="pct"/>
          </w:tcPr>
          <w:p w14:paraId="171EB89F" w14:textId="7CA096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8 (21.8 to 119.2)</w:t>
            </w:r>
          </w:p>
        </w:tc>
        <w:tc>
          <w:tcPr>
            <w:tcW w:w="672" w:type="pct"/>
          </w:tcPr>
          <w:p w14:paraId="109D70C6" w14:textId="08780F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07 to 1.43)</w:t>
            </w:r>
          </w:p>
        </w:tc>
        <w:tc>
          <w:tcPr>
            <w:tcW w:w="840" w:type="pct"/>
          </w:tcPr>
          <w:p w14:paraId="02FC1A93" w14:textId="26701B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0.95 to 2.67)</w:t>
            </w:r>
          </w:p>
        </w:tc>
      </w:tr>
      <w:tr w:rsidR="00C702F2" w:rsidRPr="00453B67" w14:paraId="2E60D214" w14:textId="77777777" w:rsidTr="004811DB">
        <w:tc>
          <w:tcPr>
            <w:tcW w:w="393" w:type="pct"/>
          </w:tcPr>
          <w:p w14:paraId="7AB00F3D" w14:textId="356C7E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2" w:type="pct"/>
          </w:tcPr>
          <w:p w14:paraId="4F458DD9" w14:textId="3E73A7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301" w:type="pct"/>
          </w:tcPr>
          <w:p w14:paraId="3A5F8CE2" w14:textId="287DB9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640" w:type="pct"/>
          </w:tcPr>
          <w:p w14:paraId="7EAC85C7" w14:textId="1C723E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3.1 (314.1 to 393.9)</w:t>
            </w:r>
          </w:p>
        </w:tc>
        <w:tc>
          <w:tcPr>
            <w:tcW w:w="736" w:type="pct"/>
          </w:tcPr>
          <w:p w14:paraId="3B950EAA" w14:textId="695237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.2 (378.6 to 459.2)</w:t>
            </w:r>
          </w:p>
        </w:tc>
        <w:tc>
          <w:tcPr>
            <w:tcW w:w="1046" w:type="pct"/>
          </w:tcPr>
          <w:p w14:paraId="606074D6" w14:textId="1E32B6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1 (10.9 to 120.0)</w:t>
            </w:r>
          </w:p>
        </w:tc>
        <w:tc>
          <w:tcPr>
            <w:tcW w:w="672" w:type="pct"/>
          </w:tcPr>
          <w:p w14:paraId="6F6F10DA" w14:textId="08121A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1.03 to 1.37)</w:t>
            </w:r>
          </w:p>
        </w:tc>
        <w:tc>
          <w:tcPr>
            <w:tcW w:w="840" w:type="pct"/>
          </w:tcPr>
          <w:p w14:paraId="12E6769B" w14:textId="35CDE9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55 to 1.81)</w:t>
            </w:r>
          </w:p>
        </w:tc>
      </w:tr>
      <w:tr w:rsidR="00C702F2" w:rsidRPr="00453B67" w14:paraId="69E345C1" w14:textId="77777777" w:rsidTr="004811DB">
        <w:tc>
          <w:tcPr>
            <w:tcW w:w="393" w:type="pct"/>
          </w:tcPr>
          <w:p w14:paraId="536824D4" w14:textId="26AA58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5D59B181" w14:textId="6CBA15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1" w:type="pct"/>
          </w:tcPr>
          <w:p w14:paraId="54FB8F8F" w14:textId="7E45E1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0" w:type="pct"/>
          </w:tcPr>
          <w:p w14:paraId="51BF37CA" w14:textId="439A2A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8.5 (362.6 to 454.9)</w:t>
            </w:r>
          </w:p>
        </w:tc>
        <w:tc>
          <w:tcPr>
            <w:tcW w:w="736" w:type="pct"/>
          </w:tcPr>
          <w:p w14:paraId="2FCC2E3B" w14:textId="5A8132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3.1 (414.2 to 502.6)</w:t>
            </w:r>
          </w:p>
        </w:tc>
        <w:tc>
          <w:tcPr>
            <w:tcW w:w="1046" w:type="pct"/>
          </w:tcPr>
          <w:p w14:paraId="47164BD9" w14:textId="4B1399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6 (-18.0 to 108.9)</w:t>
            </w:r>
          </w:p>
        </w:tc>
        <w:tc>
          <w:tcPr>
            <w:tcW w:w="672" w:type="pct"/>
          </w:tcPr>
          <w:p w14:paraId="3D68A96F" w14:textId="08816B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6 to 1.28)</w:t>
            </w:r>
          </w:p>
        </w:tc>
        <w:tc>
          <w:tcPr>
            <w:tcW w:w="840" w:type="pct"/>
          </w:tcPr>
          <w:p w14:paraId="7338ECD9" w14:textId="379500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7 (0.37 to 1.41)</w:t>
            </w:r>
          </w:p>
        </w:tc>
      </w:tr>
      <w:tr w:rsidR="00C702F2" w:rsidRPr="00453B67" w14:paraId="36ECC006" w14:textId="77777777" w:rsidTr="004811DB">
        <w:tc>
          <w:tcPr>
            <w:tcW w:w="393" w:type="pct"/>
          </w:tcPr>
          <w:p w14:paraId="4EF7DFCB" w14:textId="557818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1651510E" w14:textId="2F3F4C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1" w:type="pct"/>
          </w:tcPr>
          <w:p w14:paraId="489F458D" w14:textId="2A1F1A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640" w:type="pct"/>
          </w:tcPr>
          <w:p w14:paraId="213C064B" w14:textId="194BBC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1 (425.1 to 530.4)</w:t>
            </w:r>
          </w:p>
        </w:tc>
        <w:tc>
          <w:tcPr>
            <w:tcW w:w="736" w:type="pct"/>
          </w:tcPr>
          <w:p w14:paraId="16CA3D72" w14:textId="159F92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.5 (450.8 to 551.5)</w:t>
            </w:r>
          </w:p>
        </w:tc>
        <w:tc>
          <w:tcPr>
            <w:tcW w:w="1046" w:type="pct"/>
          </w:tcPr>
          <w:p w14:paraId="67A3FBDA" w14:textId="5932CE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4 (-42.7 to 95.7)</w:t>
            </w:r>
          </w:p>
        </w:tc>
        <w:tc>
          <w:tcPr>
            <w:tcW w:w="672" w:type="pct"/>
          </w:tcPr>
          <w:p w14:paraId="1901D84D" w14:textId="2B584D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92 to 1.22)</w:t>
            </w:r>
          </w:p>
        </w:tc>
        <w:tc>
          <w:tcPr>
            <w:tcW w:w="840" w:type="pct"/>
          </w:tcPr>
          <w:p w14:paraId="76D3D058" w14:textId="6A326D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5 (0.39 to 1.52)</w:t>
            </w:r>
          </w:p>
        </w:tc>
      </w:tr>
      <w:tr w:rsidR="00C702F2" w:rsidRPr="00453B67" w14:paraId="115B9703" w14:textId="77777777" w:rsidTr="004811DB">
        <w:tc>
          <w:tcPr>
            <w:tcW w:w="393" w:type="pct"/>
          </w:tcPr>
          <w:p w14:paraId="338F69FE" w14:textId="29CDA2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1FE1F783" w14:textId="3DA5D1C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01" w:type="pct"/>
          </w:tcPr>
          <w:p w14:paraId="3AE125F2" w14:textId="1D628B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0" w:type="pct"/>
          </w:tcPr>
          <w:p w14:paraId="6A798815" w14:textId="0482A0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.0 (462.3 to 583.4)</w:t>
            </w:r>
          </w:p>
        </w:tc>
        <w:tc>
          <w:tcPr>
            <w:tcW w:w="736" w:type="pct"/>
          </w:tcPr>
          <w:p w14:paraId="53667F4B" w14:textId="6E5F5F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2.2 (492.4 to 609.0)</w:t>
            </w:r>
          </w:p>
        </w:tc>
        <w:tc>
          <w:tcPr>
            <w:tcW w:w="1046" w:type="pct"/>
          </w:tcPr>
          <w:p w14:paraId="1E2E4F24" w14:textId="0FED9A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2 (-51.6 to 114.3)</w:t>
            </w:r>
          </w:p>
        </w:tc>
        <w:tc>
          <w:tcPr>
            <w:tcW w:w="672" w:type="pct"/>
          </w:tcPr>
          <w:p w14:paraId="719EEB52" w14:textId="2A730B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91 to 1.24)</w:t>
            </w:r>
          </w:p>
        </w:tc>
        <w:tc>
          <w:tcPr>
            <w:tcW w:w="840" w:type="pct"/>
          </w:tcPr>
          <w:p w14:paraId="78B6A16C" w14:textId="0DE559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52590D8" w14:textId="77777777" w:rsidTr="004811DB">
        <w:tc>
          <w:tcPr>
            <w:tcW w:w="393" w:type="pct"/>
          </w:tcPr>
          <w:p w14:paraId="01BCFB6D" w14:textId="61056C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4A0633F4" w14:textId="717C7E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01" w:type="pct"/>
          </w:tcPr>
          <w:p w14:paraId="6B03E9B0" w14:textId="4C3E69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0" w:type="pct"/>
          </w:tcPr>
          <w:p w14:paraId="1028F1D0" w14:textId="5C301E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6.1 (510.6 to 672.7)</w:t>
            </w:r>
          </w:p>
        </w:tc>
        <w:tc>
          <w:tcPr>
            <w:tcW w:w="736" w:type="pct"/>
          </w:tcPr>
          <w:p w14:paraId="0DD16932" w14:textId="04B93B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7.6 (564.3 to 734.3)</w:t>
            </w:r>
          </w:p>
        </w:tc>
        <w:tc>
          <w:tcPr>
            <w:tcW w:w="1046" w:type="pct"/>
          </w:tcPr>
          <w:p w14:paraId="35BD5238" w14:textId="1BEE6F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6 (-46.7 to 183.5)</w:t>
            </w:r>
          </w:p>
        </w:tc>
        <w:tc>
          <w:tcPr>
            <w:tcW w:w="672" w:type="pct"/>
          </w:tcPr>
          <w:p w14:paraId="3B080AE1" w14:textId="19A9DA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3 to 1.34)</w:t>
            </w:r>
          </w:p>
        </w:tc>
        <w:tc>
          <w:tcPr>
            <w:tcW w:w="840" w:type="pct"/>
          </w:tcPr>
          <w:p w14:paraId="3E964017" w14:textId="5894BC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4AA49CE" w14:textId="77777777" w:rsidTr="004811DB">
        <w:tc>
          <w:tcPr>
            <w:tcW w:w="393" w:type="pct"/>
          </w:tcPr>
          <w:p w14:paraId="2D3263D2" w14:textId="150E82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012C2F5B" w14:textId="7986A2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1" w:type="pct"/>
          </w:tcPr>
          <w:p w14:paraId="17217527" w14:textId="16A765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0" w:type="pct"/>
          </w:tcPr>
          <w:p w14:paraId="79980A65" w14:textId="3A57ED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3.2 (528.0 to 688.9)</w:t>
            </w:r>
          </w:p>
        </w:tc>
        <w:tc>
          <w:tcPr>
            <w:tcW w:w="736" w:type="pct"/>
          </w:tcPr>
          <w:p w14:paraId="58D3B6FE" w14:textId="3D8E6A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.7 (587.5 to 819.3)</w:t>
            </w:r>
          </w:p>
        </w:tc>
        <w:tc>
          <w:tcPr>
            <w:tcW w:w="1046" w:type="pct"/>
          </w:tcPr>
          <w:p w14:paraId="4D201EE4" w14:textId="1F68CE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5 (-51.4 to 245.1)</w:t>
            </w:r>
          </w:p>
        </w:tc>
        <w:tc>
          <w:tcPr>
            <w:tcW w:w="672" w:type="pct"/>
          </w:tcPr>
          <w:p w14:paraId="644DEAE4" w14:textId="2F6923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0.92 to 1.45)</w:t>
            </w:r>
          </w:p>
        </w:tc>
        <w:tc>
          <w:tcPr>
            <w:tcW w:w="840" w:type="pct"/>
          </w:tcPr>
          <w:p w14:paraId="1C391368" w14:textId="7C3AAC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BFC7304" w14:textId="77777777" w:rsidTr="004811DB">
        <w:tc>
          <w:tcPr>
            <w:tcW w:w="393" w:type="pct"/>
          </w:tcPr>
          <w:p w14:paraId="23DE598D" w14:textId="4D51AD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</w:tcPr>
          <w:p w14:paraId="241E376A" w14:textId="3CE6BC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36409209" w14:textId="7A02C4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0" w:type="pct"/>
          </w:tcPr>
          <w:p w14:paraId="662F2368" w14:textId="289B30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3.2 (528.0 to 688.9)</w:t>
            </w:r>
          </w:p>
        </w:tc>
        <w:tc>
          <w:tcPr>
            <w:tcW w:w="736" w:type="pct"/>
          </w:tcPr>
          <w:p w14:paraId="396E3934" w14:textId="1933AE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.7 (587.5 to 819.3)</w:t>
            </w:r>
          </w:p>
        </w:tc>
        <w:tc>
          <w:tcPr>
            <w:tcW w:w="1046" w:type="pct"/>
          </w:tcPr>
          <w:p w14:paraId="5495535C" w14:textId="294A60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5 (-51.4 to 245.1)</w:t>
            </w:r>
          </w:p>
        </w:tc>
        <w:tc>
          <w:tcPr>
            <w:tcW w:w="672" w:type="pct"/>
          </w:tcPr>
          <w:p w14:paraId="7FABD798" w14:textId="43B8D1D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0.92 to 1.45)</w:t>
            </w:r>
          </w:p>
        </w:tc>
        <w:tc>
          <w:tcPr>
            <w:tcW w:w="840" w:type="pct"/>
          </w:tcPr>
          <w:p w14:paraId="7E7AE6FD" w14:textId="4AB482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7AE03F3" w14:textId="77777777" w:rsidTr="00131DC4">
        <w:tc>
          <w:tcPr>
            <w:tcW w:w="5000" w:type="pct"/>
            <w:gridSpan w:val="8"/>
          </w:tcPr>
          <w:p w14:paraId="2ED54B14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ccidents</w:t>
            </w:r>
          </w:p>
        </w:tc>
      </w:tr>
      <w:tr w:rsidR="00C702F2" w:rsidRPr="00453B67" w14:paraId="7EE345F8" w14:textId="77777777" w:rsidTr="004811DB">
        <w:tc>
          <w:tcPr>
            <w:tcW w:w="393" w:type="pct"/>
          </w:tcPr>
          <w:p w14:paraId="79DA5844" w14:textId="33BEF7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4879247C" w14:textId="652261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1" w:type="pct"/>
          </w:tcPr>
          <w:p w14:paraId="6A798595" w14:textId="7F98A1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640" w:type="pct"/>
          </w:tcPr>
          <w:p w14:paraId="53068B7B" w14:textId="11D1EA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5 (3.2 to 10.3)</w:t>
            </w:r>
          </w:p>
        </w:tc>
        <w:tc>
          <w:tcPr>
            <w:tcW w:w="736" w:type="pct"/>
          </w:tcPr>
          <w:p w14:paraId="3D21CC2B" w14:textId="47CA2C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 (6.5 to 15.7)</w:t>
            </w:r>
          </w:p>
        </w:tc>
        <w:tc>
          <w:tcPr>
            <w:tcW w:w="1046" w:type="pct"/>
          </w:tcPr>
          <w:p w14:paraId="54A26955" w14:textId="30ED37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 (-2.2 to 10.2)</w:t>
            </w:r>
          </w:p>
        </w:tc>
        <w:tc>
          <w:tcPr>
            <w:tcW w:w="672" w:type="pct"/>
          </w:tcPr>
          <w:p w14:paraId="75AFC84E" w14:textId="1D449C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0.80 to 3.93)</w:t>
            </w:r>
          </w:p>
        </w:tc>
        <w:tc>
          <w:tcPr>
            <w:tcW w:w="840" w:type="pct"/>
          </w:tcPr>
          <w:p w14:paraId="73A43DC9" w14:textId="78D943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0.81 to 4.01)</w:t>
            </w:r>
          </w:p>
        </w:tc>
      </w:tr>
      <w:tr w:rsidR="00C702F2" w:rsidRPr="00453B67" w14:paraId="36ECCD1F" w14:textId="77777777" w:rsidTr="004811DB">
        <w:tc>
          <w:tcPr>
            <w:tcW w:w="393" w:type="pct"/>
          </w:tcPr>
          <w:p w14:paraId="70004855" w14:textId="545611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55E3CDDA" w14:textId="3203A2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1" w:type="pct"/>
          </w:tcPr>
          <w:p w14:paraId="1F5D1078" w14:textId="783968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40" w:type="pct"/>
          </w:tcPr>
          <w:p w14:paraId="504D9120" w14:textId="70E312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3 (9.9 to 20.8)</w:t>
            </w:r>
          </w:p>
        </w:tc>
        <w:tc>
          <w:tcPr>
            <w:tcW w:w="736" w:type="pct"/>
          </w:tcPr>
          <w:p w14:paraId="4AC5680B" w14:textId="0EC8BC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7 (13.6 to 27.8)</w:t>
            </w:r>
          </w:p>
        </w:tc>
        <w:tc>
          <w:tcPr>
            <w:tcW w:w="1046" w:type="pct"/>
          </w:tcPr>
          <w:p w14:paraId="12354BA9" w14:textId="6C362F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 (-2.7 to 14.9)</w:t>
            </w:r>
          </w:p>
        </w:tc>
        <w:tc>
          <w:tcPr>
            <w:tcW w:w="672" w:type="pct"/>
          </w:tcPr>
          <w:p w14:paraId="21A447D2" w14:textId="5669B7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86 to 2.36)</w:t>
            </w:r>
          </w:p>
        </w:tc>
        <w:tc>
          <w:tcPr>
            <w:tcW w:w="840" w:type="pct"/>
          </w:tcPr>
          <w:p w14:paraId="36640A52" w14:textId="41EE23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7 (0.57 to 2.38)</w:t>
            </w:r>
          </w:p>
        </w:tc>
      </w:tr>
      <w:tr w:rsidR="00C702F2" w:rsidRPr="00453B67" w14:paraId="26994BD5" w14:textId="77777777" w:rsidTr="004811DB">
        <w:tc>
          <w:tcPr>
            <w:tcW w:w="393" w:type="pct"/>
          </w:tcPr>
          <w:p w14:paraId="3585F63A" w14:textId="08017E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6F43F259" w14:textId="519B8B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1" w:type="pct"/>
          </w:tcPr>
          <w:p w14:paraId="1CB53406" w14:textId="3CC139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40" w:type="pct"/>
          </w:tcPr>
          <w:p w14:paraId="6E998F09" w14:textId="7BFC88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1 (16.0 to 29.2)</w:t>
            </w:r>
          </w:p>
        </w:tc>
        <w:tc>
          <w:tcPr>
            <w:tcW w:w="736" w:type="pct"/>
          </w:tcPr>
          <w:p w14:paraId="141149B4" w14:textId="6F8D75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8 (22.6 to 38.5)</w:t>
            </w:r>
          </w:p>
        </w:tc>
        <w:tc>
          <w:tcPr>
            <w:tcW w:w="1046" w:type="pct"/>
          </w:tcPr>
          <w:p w14:paraId="76453469" w14:textId="5997C4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 (-2.1 to 18.8)</w:t>
            </w:r>
          </w:p>
        </w:tc>
        <w:tc>
          <w:tcPr>
            <w:tcW w:w="672" w:type="pct"/>
          </w:tcPr>
          <w:p w14:paraId="57F89EEC" w14:textId="3F459C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93 to 2.10)</w:t>
            </w:r>
          </w:p>
        </w:tc>
        <w:tc>
          <w:tcPr>
            <w:tcW w:w="840" w:type="pct"/>
          </w:tcPr>
          <w:p w14:paraId="77F5AA75" w14:textId="67D43D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0.64 to 3.22)</w:t>
            </w:r>
          </w:p>
        </w:tc>
      </w:tr>
      <w:tr w:rsidR="00C702F2" w:rsidRPr="00453B67" w14:paraId="2FBB4230" w14:textId="77777777" w:rsidTr="004811DB">
        <w:tc>
          <w:tcPr>
            <w:tcW w:w="393" w:type="pct"/>
          </w:tcPr>
          <w:p w14:paraId="61FEF17C" w14:textId="1BCF4A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0C830A5A" w14:textId="26BD59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01" w:type="pct"/>
          </w:tcPr>
          <w:p w14:paraId="1A30CC2E" w14:textId="468E7B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640" w:type="pct"/>
          </w:tcPr>
          <w:p w14:paraId="5D15BE00" w14:textId="6EB8B1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2 (34.9 to 53.6)</w:t>
            </w:r>
          </w:p>
        </w:tc>
        <w:tc>
          <w:tcPr>
            <w:tcW w:w="736" w:type="pct"/>
          </w:tcPr>
          <w:p w14:paraId="2626F62B" w14:textId="577007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6 (49.5 to 74.3)</w:t>
            </w:r>
          </w:p>
        </w:tc>
        <w:tc>
          <w:tcPr>
            <w:tcW w:w="1046" w:type="pct"/>
          </w:tcPr>
          <w:p w14:paraId="3FBEA63D" w14:textId="6C8E22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3 (2.0 to 32.5)</w:t>
            </w:r>
          </w:p>
        </w:tc>
        <w:tc>
          <w:tcPr>
            <w:tcW w:w="672" w:type="pct"/>
          </w:tcPr>
          <w:p w14:paraId="0FFC4B1A" w14:textId="6C046C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04 to 1.89)</w:t>
            </w:r>
          </w:p>
        </w:tc>
        <w:tc>
          <w:tcPr>
            <w:tcW w:w="840" w:type="pct"/>
          </w:tcPr>
          <w:p w14:paraId="5CD9EF39" w14:textId="54395F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01 to 2.38)</w:t>
            </w:r>
          </w:p>
        </w:tc>
      </w:tr>
      <w:tr w:rsidR="00C702F2" w:rsidRPr="00453B67" w14:paraId="439AE6B7" w14:textId="77777777" w:rsidTr="004811DB">
        <w:tc>
          <w:tcPr>
            <w:tcW w:w="393" w:type="pct"/>
          </w:tcPr>
          <w:p w14:paraId="3DE6F52B" w14:textId="5A5E5A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60584245" w14:textId="02108E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301" w:type="pct"/>
          </w:tcPr>
          <w:p w14:paraId="34F32E21" w14:textId="7D8D63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</w:t>
            </w:r>
          </w:p>
        </w:tc>
        <w:tc>
          <w:tcPr>
            <w:tcW w:w="640" w:type="pct"/>
          </w:tcPr>
          <w:p w14:paraId="703D7264" w14:textId="2330B1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5 (70.6 to 96.6)</w:t>
            </w:r>
          </w:p>
        </w:tc>
        <w:tc>
          <w:tcPr>
            <w:tcW w:w="736" w:type="pct"/>
          </w:tcPr>
          <w:p w14:paraId="005A4E55" w14:textId="4B5C4B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.4 (106.3 to 141.9)</w:t>
            </w:r>
          </w:p>
        </w:tc>
        <w:tc>
          <w:tcPr>
            <w:tcW w:w="1046" w:type="pct"/>
          </w:tcPr>
          <w:p w14:paraId="237BCADA" w14:textId="3C088B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8 (19.2 to 63.3)</w:t>
            </w:r>
          </w:p>
        </w:tc>
        <w:tc>
          <w:tcPr>
            <w:tcW w:w="672" w:type="pct"/>
          </w:tcPr>
          <w:p w14:paraId="5F21DAF9" w14:textId="156EC8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0 (1.22 to 1.85)</w:t>
            </w:r>
          </w:p>
        </w:tc>
        <w:tc>
          <w:tcPr>
            <w:tcW w:w="840" w:type="pct"/>
          </w:tcPr>
          <w:p w14:paraId="30DA5926" w14:textId="38001D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5 (1.27 to 2.38)</w:t>
            </w:r>
          </w:p>
        </w:tc>
      </w:tr>
      <w:tr w:rsidR="00C702F2" w:rsidRPr="00453B67" w14:paraId="26E8F2A9" w14:textId="77777777" w:rsidTr="004811DB">
        <w:tc>
          <w:tcPr>
            <w:tcW w:w="393" w:type="pct"/>
          </w:tcPr>
          <w:p w14:paraId="2891C124" w14:textId="170781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7AAB4091" w14:textId="1390FB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301" w:type="pct"/>
          </w:tcPr>
          <w:p w14:paraId="16D8E740" w14:textId="71BB8A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</w:t>
            </w:r>
          </w:p>
        </w:tc>
        <w:tc>
          <w:tcPr>
            <w:tcW w:w="640" w:type="pct"/>
          </w:tcPr>
          <w:p w14:paraId="1A2C3D5F" w14:textId="0C83D5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.3 (105.9 to 140.9)</w:t>
            </w:r>
          </w:p>
        </w:tc>
        <w:tc>
          <w:tcPr>
            <w:tcW w:w="736" w:type="pct"/>
          </w:tcPr>
          <w:p w14:paraId="2E3B250D" w14:textId="4D1B7B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.5 (164.5 to 207.7)</w:t>
            </w:r>
          </w:p>
        </w:tc>
        <w:tc>
          <w:tcPr>
            <w:tcW w:w="1046" w:type="pct"/>
          </w:tcPr>
          <w:p w14:paraId="2E093EC3" w14:textId="49F248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1 (36.5 to 90.9)</w:t>
            </w:r>
          </w:p>
        </w:tc>
        <w:tc>
          <w:tcPr>
            <w:tcW w:w="672" w:type="pct"/>
          </w:tcPr>
          <w:p w14:paraId="33B98CEB" w14:textId="7937A7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1 (1.27 to 1.81)</w:t>
            </w:r>
          </w:p>
        </w:tc>
        <w:tc>
          <w:tcPr>
            <w:tcW w:w="840" w:type="pct"/>
          </w:tcPr>
          <w:p w14:paraId="705FD12F" w14:textId="776D6F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1.14 to 2.55)</w:t>
            </w:r>
          </w:p>
        </w:tc>
      </w:tr>
      <w:tr w:rsidR="00C702F2" w:rsidRPr="00453B67" w14:paraId="2F31CFB0" w14:textId="77777777" w:rsidTr="004811DB">
        <w:tc>
          <w:tcPr>
            <w:tcW w:w="393" w:type="pct"/>
          </w:tcPr>
          <w:p w14:paraId="51B1F72A" w14:textId="017C37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3363E1D2" w14:textId="070025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1" w:type="pct"/>
          </w:tcPr>
          <w:p w14:paraId="19DB0DC8" w14:textId="2CC9A5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640" w:type="pct"/>
          </w:tcPr>
          <w:p w14:paraId="03AC78FE" w14:textId="1B2260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.2 (139.5 to 179.2)</w:t>
            </w:r>
          </w:p>
        </w:tc>
        <w:tc>
          <w:tcPr>
            <w:tcW w:w="736" w:type="pct"/>
          </w:tcPr>
          <w:p w14:paraId="0AAA58C1" w14:textId="1050C7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7.8 (211.2 to 263.1)</w:t>
            </w:r>
          </w:p>
        </w:tc>
        <w:tc>
          <w:tcPr>
            <w:tcW w:w="1046" w:type="pct"/>
          </w:tcPr>
          <w:p w14:paraId="441BAB98" w14:textId="445BD2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7 (47.2 to 113.6)</w:t>
            </w:r>
          </w:p>
        </w:tc>
        <w:tc>
          <w:tcPr>
            <w:tcW w:w="672" w:type="pct"/>
          </w:tcPr>
          <w:p w14:paraId="7492CAFF" w14:textId="3EBF42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0 (1.27 to 1.78)</w:t>
            </w:r>
          </w:p>
        </w:tc>
        <w:tc>
          <w:tcPr>
            <w:tcW w:w="840" w:type="pct"/>
          </w:tcPr>
          <w:p w14:paraId="3E827E3D" w14:textId="3C6A5E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1.10 to 2.54)</w:t>
            </w:r>
          </w:p>
        </w:tc>
      </w:tr>
      <w:tr w:rsidR="00C702F2" w:rsidRPr="00453B67" w14:paraId="7A020CBA" w14:textId="77777777" w:rsidTr="004811DB">
        <w:tc>
          <w:tcPr>
            <w:tcW w:w="393" w:type="pct"/>
          </w:tcPr>
          <w:p w14:paraId="24F97180" w14:textId="435564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1083F7D2" w14:textId="0E4778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301" w:type="pct"/>
          </w:tcPr>
          <w:p w14:paraId="31C6EF3C" w14:textId="38202C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640" w:type="pct"/>
          </w:tcPr>
          <w:p w14:paraId="37D49043" w14:textId="5C3436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.1 (188.2 to 238.8)</w:t>
            </w:r>
          </w:p>
        </w:tc>
        <w:tc>
          <w:tcPr>
            <w:tcW w:w="736" w:type="pct"/>
          </w:tcPr>
          <w:p w14:paraId="70AF2E68" w14:textId="3671E9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8.0 (258.3 to 319.4)</w:t>
            </w:r>
          </w:p>
        </w:tc>
        <w:tc>
          <w:tcPr>
            <w:tcW w:w="1046" w:type="pct"/>
          </w:tcPr>
          <w:p w14:paraId="0B944458" w14:textId="1AF5B8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.9 (35.9 to 117.9)</w:t>
            </w:r>
          </w:p>
        </w:tc>
        <w:tc>
          <w:tcPr>
            <w:tcW w:w="672" w:type="pct"/>
          </w:tcPr>
          <w:p w14:paraId="520EA17C" w14:textId="367034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1.16 to 1.61)</w:t>
            </w:r>
          </w:p>
        </w:tc>
        <w:tc>
          <w:tcPr>
            <w:tcW w:w="840" w:type="pct"/>
          </w:tcPr>
          <w:p w14:paraId="1655F0C2" w14:textId="57B4C1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69 to 1.53)</w:t>
            </w:r>
          </w:p>
        </w:tc>
      </w:tr>
      <w:tr w:rsidR="00C702F2" w:rsidRPr="00453B67" w14:paraId="5C9B1D57" w14:textId="77777777" w:rsidTr="004811DB">
        <w:tc>
          <w:tcPr>
            <w:tcW w:w="393" w:type="pct"/>
          </w:tcPr>
          <w:p w14:paraId="3BAF3BFF" w14:textId="71930A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2" w:type="pct"/>
          </w:tcPr>
          <w:p w14:paraId="4C9D8C37" w14:textId="5C728A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1" w:type="pct"/>
          </w:tcPr>
          <w:p w14:paraId="5318E702" w14:textId="2FDF05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640" w:type="pct"/>
          </w:tcPr>
          <w:p w14:paraId="7D630712" w14:textId="192BBF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7.6 (210.5 to 268.9)</w:t>
            </w:r>
          </w:p>
        </w:tc>
        <w:tc>
          <w:tcPr>
            <w:tcW w:w="736" w:type="pct"/>
          </w:tcPr>
          <w:p w14:paraId="5B134B74" w14:textId="01C4BA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6 (313.3 to 386.8)</w:t>
            </w:r>
          </w:p>
        </w:tc>
        <w:tc>
          <w:tcPr>
            <w:tcW w:w="1046" w:type="pct"/>
          </w:tcPr>
          <w:p w14:paraId="0E427C08" w14:textId="1C0EB4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.0 (63.9 to 156.2)</w:t>
            </w:r>
          </w:p>
        </w:tc>
        <w:tc>
          <w:tcPr>
            <w:tcW w:w="672" w:type="pct"/>
          </w:tcPr>
          <w:p w14:paraId="279CFF0C" w14:textId="2021A7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25 to 1.73)</w:t>
            </w:r>
          </w:p>
        </w:tc>
        <w:tc>
          <w:tcPr>
            <w:tcW w:w="840" w:type="pct"/>
          </w:tcPr>
          <w:p w14:paraId="4CF1356B" w14:textId="4C65BB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1.59 to 4.56)</w:t>
            </w:r>
          </w:p>
        </w:tc>
      </w:tr>
      <w:tr w:rsidR="00C702F2" w:rsidRPr="00453B67" w14:paraId="726CD000" w14:textId="77777777" w:rsidTr="004811DB">
        <w:tc>
          <w:tcPr>
            <w:tcW w:w="393" w:type="pct"/>
          </w:tcPr>
          <w:p w14:paraId="45C179C8" w14:textId="510DAF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2" w:type="pct"/>
          </w:tcPr>
          <w:p w14:paraId="2A69CC11" w14:textId="1C5F70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01" w:type="pct"/>
          </w:tcPr>
          <w:p w14:paraId="37C67CEC" w14:textId="444994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640" w:type="pct"/>
          </w:tcPr>
          <w:p w14:paraId="54B32DEB" w14:textId="5FCE39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8.9 (256.3 to 326.3)</w:t>
            </w:r>
          </w:p>
        </w:tc>
        <w:tc>
          <w:tcPr>
            <w:tcW w:w="736" w:type="pct"/>
          </w:tcPr>
          <w:p w14:paraId="78F57572" w14:textId="5189DA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.3 (364.7 to 446.4)</w:t>
            </w:r>
          </w:p>
        </w:tc>
        <w:tc>
          <w:tcPr>
            <w:tcW w:w="1046" w:type="pct"/>
          </w:tcPr>
          <w:p w14:paraId="7BA797E3" w14:textId="3E1AE9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.4 (61.8 to 164.7)</w:t>
            </w:r>
          </w:p>
        </w:tc>
        <w:tc>
          <w:tcPr>
            <w:tcW w:w="672" w:type="pct"/>
          </w:tcPr>
          <w:p w14:paraId="677ADADF" w14:textId="74EF5A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1.19 to 1.62)</w:t>
            </w:r>
          </w:p>
        </w:tc>
        <w:tc>
          <w:tcPr>
            <w:tcW w:w="840" w:type="pct"/>
          </w:tcPr>
          <w:p w14:paraId="6F2B7D24" w14:textId="75CA26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71 to 2.01)</w:t>
            </w:r>
          </w:p>
        </w:tc>
      </w:tr>
      <w:tr w:rsidR="00C702F2" w:rsidRPr="00453B67" w14:paraId="46A0D9B1" w14:textId="77777777" w:rsidTr="004811DB">
        <w:tc>
          <w:tcPr>
            <w:tcW w:w="393" w:type="pct"/>
          </w:tcPr>
          <w:p w14:paraId="53748EDA" w14:textId="309643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2" w:type="pct"/>
          </w:tcPr>
          <w:p w14:paraId="39992EF7" w14:textId="6EA9BE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1" w:type="pct"/>
          </w:tcPr>
          <w:p w14:paraId="44AB978A" w14:textId="749445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40" w:type="pct"/>
          </w:tcPr>
          <w:p w14:paraId="05E172DC" w14:textId="2980BE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1.0 (293.8 to 371.8)</w:t>
            </w:r>
          </w:p>
        </w:tc>
        <w:tc>
          <w:tcPr>
            <w:tcW w:w="736" w:type="pct"/>
          </w:tcPr>
          <w:p w14:paraId="350020B6" w14:textId="42E9AB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5.8 (411.4 to 501.7)</w:t>
            </w:r>
          </w:p>
        </w:tc>
        <w:tc>
          <w:tcPr>
            <w:tcW w:w="1046" w:type="pct"/>
          </w:tcPr>
          <w:p w14:paraId="60F3C832" w14:textId="6289DF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.8 (62.7 to 182.3)</w:t>
            </w:r>
          </w:p>
        </w:tc>
        <w:tc>
          <w:tcPr>
            <w:tcW w:w="672" w:type="pct"/>
          </w:tcPr>
          <w:p w14:paraId="03541D74" w14:textId="687B45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17 to 1.59)</w:t>
            </w:r>
          </w:p>
        </w:tc>
        <w:tc>
          <w:tcPr>
            <w:tcW w:w="840" w:type="pct"/>
          </w:tcPr>
          <w:p w14:paraId="4CFAA536" w14:textId="6723B5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0.78 to 2.54)</w:t>
            </w:r>
          </w:p>
        </w:tc>
      </w:tr>
      <w:tr w:rsidR="00C702F2" w:rsidRPr="00453B67" w14:paraId="24DC801E" w14:textId="77777777" w:rsidTr="004811DB">
        <w:tc>
          <w:tcPr>
            <w:tcW w:w="393" w:type="pct"/>
          </w:tcPr>
          <w:p w14:paraId="23CC3A50" w14:textId="18C2F7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6CE5CED3" w14:textId="64498C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01" w:type="pct"/>
          </w:tcPr>
          <w:p w14:paraId="473C6498" w14:textId="76BB88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640" w:type="pct"/>
          </w:tcPr>
          <w:p w14:paraId="72EC034B" w14:textId="04827F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7.9 (327.4 to 414.3)</w:t>
            </w:r>
          </w:p>
        </w:tc>
        <w:tc>
          <w:tcPr>
            <w:tcW w:w="736" w:type="pct"/>
          </w:tcPr>
          <w:p w14:paraId="6347398C" w14:textId="50F40D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2.3 (443.9 to 541.9)</w:t>
            </w:r>
          </w:p>
        </w:tc>
        <w:tc>
          <w:tcPr>
            <w:tcW w:w="1046" w:type="pct"/>
          </w:tcPr>
          <w:p w14:paraId="3E779FE1" w14:textId="67CEF8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.4 (58.5 to 190.6)</w:t>
            </w:r>
          </w:p>
        </w:tc>
        <w:tc>
          <w:tcPr>
            <w:tcW w:w="672" w:type="pct"/>
          </w:tcPr>
          <w:p w14:paraId="0E3D436C" w14:textId="7F8ABC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15 to 1.56)</w:t>
            </w:r>
          </w:p>
        </w:tc>
        <w:tc>
          <w:tcPr>
            <w:tcW w:w="840" w:type="pct"/>
          </w:tcPr>
          <w:p w14:paraId="5F50410D" w14:textId="5FFF0F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0.57 to 2.77)</w:t>
            </w:r>
          </w:p>
        </w:tc>
      </w:tr>
      <w:tr w:rsidR="00C702F2" w:rsidRPr="00453B67" w14:paraId="7B0ACB15" w14:textId="77777777" w:rsidTr="004811DB">
        <w:tc>
          <w:tcPr>
            <w:tcW w:w="393" w:type="pct"/>
          </w:tcPr>
          <w:p w14:paraId="3A2BC40F" w14:textId="4DA867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3C0D4007" w14:textId="27D494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1" w:type="pct"/>
          </w:tcPr>
          <w:p w14:paraId="635E1872" w14:textId="5659AB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0" w:type="pct"/>
          </w:tcPr>
          <w:p w14:paraId="2BDCA754" w14:textId="23D90F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2.7 (348.4 to 439.5)</w:t>
            </w:r>
          </w:p>
        </w:tc>
        <w:tc>
          <w:tcPr>
            <w:tcW w:w="736" w:type="pct"/>
          </w:tcPr>
          <w:p w14:paraId="4B0C1A28" w14:textId="365B8A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7.0 (472.6 to 578.0)</w:t>
            </w:r>
          </w:p>
        </w:tc>
        <w:tc>
          <w:tcPr>
            <w:tcW w:w="1046" w:type="pct"/>
          </w:tcPr>
          <w:p w14:paraId="2A5445CD" w14:textId="4DAE99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.4 (63.4 to 203.5)</w:t>
            </w:r>
          </w:p>
        </w:tc>
        <w:tc>
          <w:tcPr>
            <w:tcW w:w="672" w:type="pct"/>
          </w:tcPr>
          <w:p w14:paraId="7E069812" w14:textId="1BAC66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14 to 1.56)</w:t>
            </w:r>
          </w:p>
        </w:tc>
        <w:tc>
          <w:tcPr>
            <w:tcW w:w="840" w:type="pct"/>
          </w:tcPr>
          <w:p w14:paraId="5E04D922" w14:textId="3E6F93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E273866" w14:textId="77777777" w:rsidTr="004811DB">
        <w:tc>
          <w:tcPr>
            <w:tcW w:w="393" w:type="pct"/>
          </w:tcPr>
          <w:p w14:paraId="681DEDBF" w14:textId="655B33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5F36A1A9" w14:textId="45463B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1" w:type="pct"/>
          </w:tcPr>
          <w:p w14:paraId="4DE4B21A" w14:textId="7064CB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40" w:type="pct"/>
          </w:tcPr>
          <w:p w14:paraId="599163E3" w14:textId="2006FC6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1.6 (369.5 to 477.6)</w:t>
            </w:r>
          </w:p>
        </w:tc>
        <w:tc>
          <w:tcPr>
            <w:tcW w:w="736" w:type="pct"/>
          </w:tcPr>
          <w:p w14:paraId="39B1F081" w14:textId="12A84C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2.8 (489.2 to 599.9)</w:t>
            </w:r>
          </w:p>
        </w:tc>
        <w:tc>
          <w:tcPr>
            <w:tcW w:w="1046" w:type="pct"/>
          </w:tcPr>
          <w:p w14:paraId="7A64540F" w14:textId="24C35A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.3 (43.7 to 201.1)</w:t>
            </w:r>
          </w:p>
        </w:tc>
        <w:tc>
          <w:tcPr>
            <w:tcW w:w="672" w:type="pct"/>
          </w:tcPr>
          <w:p w14:paraId="75F9C36C" w14:textId="04FC52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09 to 1.52)</w:t>
            </w:r>
          </w:p>
        </w:tc>
        <w:tc>
          <w:tcPr>
            <w:tcW w:w="840" w:type="pct"/>
          </w:tcPr>
          <w:p w14:paraId="09CB0FBB" w14:textId="5B264E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B402803" w14:textId="77777777" w:rsidTr="004811DB">
        <w:tc>
          <w:tcPr>
            <w:tcW w:w="393" w:type="pct"/>
          </w:tcPr>
          <w:p w14:paraId="51AB7520" w14:textId="549C3B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39B91ED2" w14:textId="64B460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1" w:type="pct"/>
          </w:tcPr>
          <w:p w14:paraId="0DE04219" w14:textId="526792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640" w:type="pct"/>
          </w:tcPr>
          <w:p w14:paraId="6F546A75" w14:textId="2B973F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.0 (381.4 to 501.5)</w:t>
            </w:r>
          </w:p>
        </w:tc>
        <w:tc>
          <w:tcPr>
            <w:tcW w:w="736" w:type="pct"/>
          </w:tcPr>
          <w:p w14:paraId="1484FF3F" w14:textId="033247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4.8 (513.6 to 645.6)</w:t>
            </w:r>
          </w:p>
        </w:tc>
        <w:tc>
          <w:tcPr>
            <w:tcW w:w="1046" w:type="pct"/>
          </w:tcPr>
          <w:p w14:paraId="4D40C736" w14:textId="387E91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.8 (56.6 to 224.8)</w:t>
            </w:r>
          </w:p>
        </w:tc>
        <w:tc>
          <w:tcPr>
            <w:tcW w:w="672" w:type="pct"/>
          </w:tcPr>
          <w:p w14:paraId="49274CB7" w14:textId="1D1CB3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1.11 to 1.57)</w:t>
            </w:r>
          </w:p>
        </w:tc>
        <w:tc>
          <w:tcPr>
            <w:tcW w:w="840" w:type="pct"/>
          </w:tcPr>
          <w:p w14:paraId="03B6EA1E" w14:textId="6ED2E3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9E86363" w14:textId="77777777" w:rsidTr="004811DB">
        <w:tc>
          <w:tcPr>
            <w:tcW w:w="393" w:type="pct"/>
          </w:tcPr>
          <w:p w14:paraId="074BCDE4" w14:textId="1C40F4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02264C4B" w14:textId="480A65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1" w:type="pct"/>
          </w:tcPr>
          <w:p w14:paraId="12499006" w14:textId="6924EF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40" w:type="pct"/>
          </w:tcPr>
          <w:p w14:paraId="2B26E131" w14:textId="317C23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.1 (401.3 to 547.8)</w:t>
            </w:r>
          </w:p>
        </w:tc>
        <w:tc>
          <w:tcPr>
            <w:tcW w:w="736" w:type="pct"/>
          </w:tcPr>
          <w:p w14:paraId="0D99E953" w14:textId="24A242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9.4 (550.5 to 726.1)</w:t>
            </w:r>
          </w:p>
        </w:tc>
        <w:tc>
          <w:tcPr>
            <w:tcW w:w="1046" w:type="pct"/>
          </w:tcPr>
          <w:p w14:paraId="6498C46E" w14:textId="73CFFB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3 (44.1 to 276.8)</w:t>
            </w:r>
          </w:p>
        </w:tc>
        <w:tc>
          <w:tcPr>
            <w:tcW w:w="672" w:type="pct"/>
          </w:tcPr>
          <w:p w14:paraId="53B4A167" w14:textId="0BF818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1.08 to 1.65)</w:t>
            </w:r>
          </w:p>
        </w:tc>
        <w:tc>
          <w:tcPr>
            <w:tcW w:w="840" w:type="pct"/>
          </w:tcPr>
          <w:p w14:paraId="53A0C668" w14:textId="02AF46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CA8441E" w14:textId="77777777" w:rsidTr="004811DB">
        <w:tc>
          <w:tcPr>
            <w:tcW w:w="393" w:type="pct"/>
          </w:tcPr>
          <w:p w14:paraId="4339C47A" w14:textId="32CADD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</w:tcPr>
          <w:p w14:paraId="1A334B4C" w14:textId="474A73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</w:tcPr>
          <w:p w14:paraId="3CDC6752" w14:textId="3AD7D6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0" w:type="pct"/>
          </w:tcPr>
          <w:p w14:paraId="6E747DEB" w14:textId="265CFF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.1 (401.3 to 547.8)</w:t>
            </w:r>
          </w:p>
        </w:tc>
        <w:tc>
          <w:tcPr>
            <w:tcW w:w="736" w:type="pct"/>
          </w:tcPr>
          <w:p w14:paraId="060F8501" w14:textId="4381C1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3.5 (563.7 to 1043.4)</w:t>
            </w:r>
          </w:p>
        </w:tc>
        <w:tc>
          <w:tcPr>
            <w:tcW w:w="1046" w:type="pct"/>
          </w:tcPr>
          <w:p w14:paraId="1C6E28BE" w14:textId="7B65D0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.3 (83.1 to 583.1)</w:t>
            </w:r>
          </w:p>
        </w:tc>
        <w:tc>
          <w:tcPr>
            <w:tcW w:w="672" w:type="pct"/>
          </w:tcPr>
          <w:p w14:paraId="491DCF66" w14:textId="319C97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1 (1.17 to 2.38)</w:t>
            </w:r>
          </w:p>
        </w:tc>
        <w:tc>
          <w:tcPr>
            <w:tcW w:w="840" w:type="pct"/>
          </w:tcPr>
          <w:p w14:paraId="17AA55BF" w14:textId="1F7990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0C230BE" w14:textId="77777777" w:rsidTr="00131DC4">
        <w:tc>
          <w:tcPr>
            <w:tcW w:w="5000" w:type="pct"/>
            <w:gridSpan w:val="8"/>
          </w:tcPr>
          <w:p w14:paraId="5E4A3AE4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ssault</w:t>
            </w:r>
          </w:p>
        </w:tc>
      </w:tr>
      <w:tr w:rsidR="00C702F2" w:rsidRPr="00453B67" w14:paraId="75BBE3B0" w14:textId="77777777" w:rsidTr="004811DB">
        <w:tc>
          <w:tcPr>
            <w:tcW w:w="393" w:type="pct"/>
          </w:tcPr>
          <w:p w14:paraId="14D4C2CA" w14:textId="5E6FAF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2" w:type="pct"/>
          </w:tcPr>
          <w:p w14:paraId="41418A16" w14:textId="46A92E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1" w:type="pct"/>
          </w:tcPr>
          <w:p w14:paraId="0A5B4B82" w14:textId="48C6AC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40" w:type="pct"/>
          </w:tcPr>
          <w:p w14:paraId="6B6C61B6" w14:textId="2E251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 (3.2 to 10.8)</w:t>
            </w:r>
          </w:p>
        </w:tc>
        <w:tc>
          <w:tcPr>
            <w:tcW w:w="736" w:type="pct"/>
          </w:tcPr>
          <w:p w14:paraId="37ED78C1" w14:textId="495A65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4 (8.1 to 17.6)</w:t>
            </w:r>
          </w:p>
        </w:tc>
        <w:tc>
          <w:tcPr>
            <w:tcW w:w="1046" w:type="pct"/>
          </w:tcPr>
          <w:p w14:paraId="2C3E64B3" w14:textId="06B55F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 (-0.6 to 12.4)</w:t>
            </w:r>
          </w:p>
        </w:tc>
        <w:tc>
          <w:tcPr>
            <w:tcW w:w="672" w:type="pct"/>
          </w:tcPr>
          <w:p w14:paraId="70A9DFAC" w14:textId="5B46111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0.94 to 4.09)</w:t>
            </w:r>
          </w:p>
        </w:tc>
        <w:tc>
          <w:tcPr>
            <w:tcW w:w="840" w:type="pct"/>
          </w:tcPr>
          <w:p w14:paraId="3FF6AF9D" w14:textId="7B43D1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0.96 to 4.16)</w:t>
            </w:r>
          </w:p>
        </w:tc>
      </w:tr>
      <w:tr w:rsidR="00C702F2" w:rsidRPr="00453B67" w14:paraId="33234C41" w14:textId="77777777" w:rsidTr="004811DB">
        <w:tc>
          <w:tcPr>
            <w:tcW w:w="393" w:type="pct"/>
          </w:tcPr>
          <w:p w14:paraId="441AC5FB" w14:textId="1A84BA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2" w:type="pct"/>
          </w:tcPr>
          <w:p w14:paraId="522A0F5D" w14:textId="3F99E5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01" w:type="pct"/>
          </w:tcPr>
          <w:p w14:paraId="329C532E" w14:textId="2B8AC0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640" w:type="pct"/>
          </w:tcPr>
          <w:p w14:paraId="322FD0DF" w14:textId="35B9E3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2 (13.9 to 26.8)</w:t>
            </w:r>
          </w:p>
        </w:tc>
        <w:tc>
          <w:tcPr>
            <w:tcW w:w="736" w:type="pct"/>
          </w:tcPr>
          <w:p w14:paraId="6F6CC796" w14:textId="52E6F8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8 (25.6 to 42.0)</w:t>
            </w:r>
          </w:p>
        </w:tc>
        <w:tc>
          <w:tcPr>
            <w:tcW w:w="1046" w:type="pct"/>
          </w:tcPr>
          <w:p w14:paraId="3B31B7C2" w14:textId="54A481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6 (3.3 to 23.7)</w:t>
            </w:r>
          </w:p>
        </w:tc>
        <w:tc>
          <w:tcPr>
            <w:tcW w:w="672" w:type="pct"/>
          </w:tcPr>
          <w:p w14:paraId="7D636776" w14:textId="547D89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13 to 2.54)</w:t>
            </w:r>
          </w:p>
        </w:tc>
        <w:tc>
          <w:tcPr>
            <w:tcW w:w="840" w:type="pct"/>
          </w:tcPr>
          <w:p w14:paraId="69851FD6" w14:textId="73C893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1.05 to 2.89)</w:t>
            </w:r>
          </w:p>
        </w:tc>
      </w:tr>
      <w:tr w:rsidR="00C702F2" w:rsidRPr="00453B67" w14:paraId="1A3097D9" w14:textId="77777777" w:rsidTr="004811DB">
        <w:tc>
          <w:tcPr>
            <w:tcW w:w="393" w:type="pct"/>
          </w:tcPr>
          <w:p w14:paraId="6C312896" w14:textId="0972FB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2" w:type="pct"/>
          </w:tcPr>
          <w:p w14:paraId="34EEED91" w14:textId="799AEC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01" w:type="pct"/>
          </w:tcPr>
          <w:p w14:paraId="4D1C9CE1" w14:textId="0B2540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</w:t>
            </w:r>
          </w:p>
        </w:tc>
        <w:tc>
          <w:tcPr>
            <w:tcW w:w="640" w:type="pct"/>
          </w:tcPr>
          <w:p w14:paraId="5DBB4F55" w14:textId="2B5F39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0 (26.3 to 43.4)</w:t>
            </w:r>
          </w:p>
        </w:tc>
        <w:tc>
          <w:tcPr>
            <w:tcW w:w="736" w:type="pct"/>
          </w:tcPr>
          <w:p w14:paraId="75DF69C9" w14:textId="4A4A6E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6 (81.6 to 108.7)</w:t>
            </w:r>
          </w:p>
        </w:tc>
        <w:tc>
          <w:tcPr>
            <w:tcW w:w="1046" w:type="pct"/>
          </w:tcPr>
          <w:p w14:paraId="16EA322B" w14:textId="47F8A5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6 (45.2 to 76.5)</w:t>
            </w:r>
          </w:p>
        </w:tc>
        <w:tc>
          <w:tcPr>
            <w:tcW w:w="672" w:type="pct"/>
          </w:tcPr>
          <w:p w14:paraId="31934F8C" w14:textId="638A6C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2.08 to 3.74)</w:t>
            </w:r>
          </w:p>
        </w:tc>
        <w:tc>
          <w:tcPr>
            <w:tcW w:w="840" w:type="pct"/>
          </w:tcPr>
          <w:p w14:paraId="7B5F82FA" w14:textId="70C49E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0 (2.93 to 7.09)</w:t>
            </w:r>
          </w:p>
        </w:tc>
      </w:tr>
      <w:tr w:rsidR="00C702F2" w:rsidRPr="00453B67" w14:paraId="1EA2DAAB" w14:textId="77777777" w:rsidTr="004811DB">
        <w:tc>
          <w:tcPr>
            <w:tcW w:w="393" w:type="pct"/>
          </w:tcPr>
          <w:p w14:paraId="553E3061" w14:textId="72553A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2" w:type="pct"/>
          </w:tcPr>
          <w:p w14:paraId="4DD2DD31" w14:textId="1547FD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301" w:type="pct"/>
          </w:tcPr>
          <w:p w14:paraId="2D7C867B" w14:textId="347A0C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</w:t>
            </w:r>
          </w:p>
        </w:tc>
        <w:tc>
          <w:tcPr>
            <w:tcW w:w="640" w:type="pct"/>
          </w:tcPr>
          <w:p w14:paraId="1D3FE2D2" w14:textId="690005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.4 (62.3 to 86.5)</w:t>
            </w:r>
          </w:p>
        </w:tc>
        <w:tc>
          <w:tcPr>
            <w:tcW w:w="736" w:type="pct"/>
          </w:tcPr>
          <w:p w14:paraId="36ED465D" w14:textId="2F504B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4 (188.2 to 231.2)</w:t>
            </w:r>
          </w:p>
        </w:tc>
        <w:tc>
          <w:tcPr>
            <w:tcW w:w="1046" w:type="pct"/>
          </w:tcPr>
          <w:p w14:paraId="47B140D7" w14:textId="17A562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.0 (109.1 to 159.8)</w:t>
            </w:r>
          </w:p>
        </w:tc>
        <w:tc>
          <w:tcPr>
            <w:tcW w:w="672" w:type="pct"/>
          </w:tcPr>
          <w:p w14:paraId="761156E3" w14:textId="4207CB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30 to 3.45)</w:t>
            </w:r>
          </w:p>
        </w:tc>
        <w:tc>
          <w:tcPr>
            <w:tcW w:w="840" w:type="pct"/>
          </w:tcPr>
          <w:p w14:paraId="123F3A0E" w14:textId="4204D9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5 (2.30 to 4.06)</w:t>
            </w:r>
          </w:p>
        </w:tc>
      </w:tr>
      <w:tr w:rsidR="00C702F2" w:rsidRPr="00453B67" w14:paraId="099B6229" w14:textId="77777777" w:rsidTr="004811DB">
        <w:tc>
          <w:tcPr>
            <w:tcW w:w="393" w:type="pct"/>
          </w:tcPr>
          <w:p w14:paraId="68AB92B5" w14:textId="2C194D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2" w:type="pct"/>
          </w:tcPr>
          <w:p w14:paraId="192819A0" w14:textId="663EA0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</w:t>
            </w:r>
          </w:p>
        </w:tc>
        <w:tc>
          <w:tcPr>
            <w:tcW w:w="301" w:type="pct"/>
          </w:tcPr>
          <w:p w14:paraId="326BC9DF" w14:textId="31E7F0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</w:t>
            </w:r>
          </w:p>
        </w:tc>
        <w:tc>
          <w:tcPr>
            <w:tcW w:w="640" w:type="pct"/>
          </w:tcPr>
          <w:p w14:paraId="6C2C3312" w14:textId="0D8B40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.1 (120.8 to 155.5)</w:t>
            </w:r>
          </w:p>
        </w:tc>
        <w:tc>
          <w:tcPr>
            <w:tcW w:w="736" w:type="pct"/>
          </w:tcPr>
          <w:p w14:paraId="76B0292E" w14:textId="3CABD0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7 (394.6 to 457.1)</w:t>
            </w:r>
          </w:p>
        </w:tc>
        <w:tc>
          <w:tcPr>
            <w:tcW w:w="1046" w:type="pct"/>
          </w:tcPr>
          <w:p w14:paraId="5F28BC46" w14:textId="473667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.6 (248.4 to 323.0)</w:t>
            </w:r>
          </w:p>
        </w:tc>
        <w:tc>
          <w:tcPr>
            <w:tcW w:w="672" w:type="pct"/>
          </w:tcPr>
          <w:p w14:paraId="38CBBF4B" w14:textId="0CEFC1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64 to 3.59)</w:t>
            </w:r>
          </w:p>
        </w:tc>
        <w:tc>
          <w:tcPr>
            <w:tcW w:w="840" w:type="pct"/>
          </w:tcPr>
          <w:p w14:paraId="7B766F5E" w14:textId="4F0D6B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3 (2.87 to 4.69)</w:t>
            </w:r>
          </w:p>
        </w:tc>
      </w:tr>
      <w:tr w:rsidR="00C702F2" w:rsidRPr="00453B67" w14:paraId="5FDF4DA6" w14:textId="77777777" w:rsidTr="004811DB">
        <w:tc>
          <w:tcPr>
            <w:tcW w:w="393" w:type="pct"/>
          </w:tcPr>
          <w:p w14:paraId="29117FDC" w14:textId="490C25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2" w:type="pct"/>
          </w:tcPr>
          <w:p w14:paraId="1F62E0E8" w14:textId="70CC9B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301" w:type="pct"/>
          </w:tcPr>
          <w:p w14:paraId="2F5AF0C9" w14:textId="007539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</w:t>
            </w:r>
          </w:p>
        </w:tc>
        <w:tc>
          <w:tcPr>
            <w:tcW w:w="640" w:type="pct"/>
          </w:tcPr>
          <w:p w14:paraId="4ED413F4" w14:textId="7443ED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.1 (186.4 to 230.4)</w:t>
            </w:r>
          </w:p>
        </w:tc>
        <w:tc>
          <w:tcPr>
            <w:tcW w:w="736" w:type="pct"/>
          </w:tcPr>
          <w:p w14:paraId="390E55AD" w14:textId="7F26AF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6.4 (551.3 to 625.9)</w:t>
            </w:r>
          </w:p>
        </w:tc>
        <w:tc>
          <w:tcPr>
            <w:tcW w:w="1046" w:type="pct"/>
          </w:tcPr>
          <w:p w14:paraId="75F9A61C" w14:textId="3B6BC2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8.4 (330.8 to 420.5)</w:t>
            </w:r>
          </w:p>
        </w:tc>
        <w:tc>
          <w:tcPr>
            <w:tcW w:w="672" w:type="pct"/>
          </w:tcPr>
          <w:p w14:paraId="05667F54" w14:textId="6B1C44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46 to 3.20)</w:t>
            </w:r>
          </w:p>
        </w:tc>
        <w:tc>
          <w:tcPr>
            <w:tcW w:w="840" w:type="pct"/>
          </w:tcPr>
          <w:p w14:paraId="482F766F" w14:textId="50DBE5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1.95 to 3.23)</w:t>
            </w:r>
          </w:p>
        </w:tc>
      </w:tr>
      <w:tr w:rsidR="00C702F2" w:rsidRPr="00453B67" w14:paraId="10A1E7CB" w14:textId="77777777" w:rsidTr="004811DB">
        <w:tc>
          <w:tcPr>
            <w:tcW w:w="393" w:type="pct"/>
          </w:tcPr>
          <w:p w14:paraId="14B2C488" w14:textId="510BF1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2" w:type="pct"/>
          </w:tcPr>
          <w:p w14:paraId="292A461D" w14:textId="7123F4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301" w:type="pct"/>
          </w:tcPr>
          <w:p w14:paraId="55D07C8F" w14:textId="63764B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7</w:t>
            </w:r>
          </w:p>
        </w:tc>
        <w:tc>
          <w:tcPr>
            <w:tcW w:w="640" w:type="pct"/>
          </w:tcPr>
          <w:p w14:paraId="3A47525E" w14:textId="40E485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4 (253.6 to 308.1)</w:t>
            </w:r>
          </w:p>
        </w:tc>
        <w:tc>
          <w:tcPr>
            <w:tcW w:w="736" w:type="pct"/>
          </w:tcPr>
          <w:p w14:paraId="5D2FA083" w14:textId="227137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6.7 (696.6 to 781.8)</w:t>
            </w:r>
          </w:p>
        </w:tc>
        <w:tc>
          <w:tcPr>
            <w:tcW w:w="1046" w:type="pct"/>
          </w:tcPr>
          <w:p w14:paraId="072D9C8E" w14:textId="43241C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6.3 (408.5 to 507.3)</w:t>
            </w:r>
          </w:p>
        </w:tc>
        <w:tc>
          <w:tcPr>
            <w:tcW w:w="672" w:type="pct"/>
          </w:tcPr>
          <w:p w14:paraId="7BDBBAB1" w14:textId="61D559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35 to 2.94)</w:t>
            </w:r>
          </w:p>
        </w:tc>
        <w:tc>
          <w:tcPr>
            <w:tcW w:w="840" w:type="pct"/>
          </w:tcPr>
          <w:p w14:paraId="3796009A" w14:textId="1EFDC4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78 to 2.99)</w:t>
            </w:r>
          </w:p>
        </w:tc>
      </w:tr>
      <w:tr w:rsidR="00C702F2" w:rsidRPr="00453B67" w14:paraId="0D11E1CA" w14:textId="77777777" w:rsidTr="004811DB">
        <w:tc>
          <w:tcPr>
            <w:tcW w:w="393" w:type="pct"/>
          </w:tcPr>
          <w:p w14:paraId="2E46140A" w14:textId="6309AD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2" w:type="pct"/>
          </w:tcPr>
          <w:p w14:paraId="517B8D70" w14:textId="6F5B73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01" w:type="pct"/>
          </w:tcPr>
          <w:p w14:paraId="0BEDD84F" w14:textId="64EE75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</w:t>
            </w:r>
          </w:p>
        </w:tc>
        <w:tc>
          <w:tcPr>
            <w:tcW w:w="640" w:type="pct"/>
          </w:tcPr>
          <w:p w14:paraId="3E900147" w14:textId="58813F9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1.0 (300.9 to 364.1)</w:t>
            </w:r>
          </w:p>
        </w:tc>
        <w:tc>
          <w:tcPr>
            <w:tcW w:w="736" w:type="pct"/>
          </w:tcPr>
          <w:p w14:paraId="358DCB93" w14:textId="44587F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7.9 (837.8 to 937.5)</w:t>
            </w:r>
          </w:p>
        </w:tc>
        <w:tc>
          <w:tcPr>
            <w:tcW w:w="1046" w:type="pct"/>
          </w:tcPr>
          <w:p w14:paraId="1BC78485" w14:textId="7DBAA3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.0 (494.0 to 619.4)</w:t>
            </w:r>
          </w:p>
        </w:tc>
        <w:tc>
          <w:tcPr>
            <w:tcW w:w="672" w:type="pct"/>
          </w:tcPr>
          <w:p w14:paraId="5033AC0C" w14:textId="767F08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8 (2.39 to 3.01)</w:t>
            </w:r>
          </w:p>
        </w:tc>
        <w:tc>
          <w:tcPr>
            <w:tcW w:w="840" w:type="pct"/>
          </w:tcPr>
          <w:p w14:paraId="695C1802" w14:textId="086F8D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2.45 to 4.79)</w:t>
            </w:r>
          </w:p>
        </w:tc>
      </w:tr>
      <w:tr w:rsidR="00C702F2" w:rsidRPr="00453B67" w14:paraId="4A86AE33" w14:textId="77777777" w:rsidTr="004811DB">
        <w:tc>
          <w:tcPr>
            <w:tcW w:w="393" w:type="pct"/>
          </w:tcPr>
          <w:p w14:paraId="020FCCCA" w14:textId="5688C7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190</w:t>
            </w:r>
          </w:p>
        </w:tc>
        <w:tc>
          <w:tcPr>
            <w:tcW w:w="372" w:type="pct"/>
          </w:tcPr>
          <w:p w14:paraId="33302305" w14:textId="0291B2E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01" w:type="pct"/>
          </w:tcPr>
          <w:p w14:paraId="58BC5527" w14:textId="7F9827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640" w:type="pct"/>
          </w:tcPr>
          <w:p w14:paraId="4C1B9DF2" w14:textId="2618D4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.4 (344.7 to 412.8)</w:t>
            </w:r>
          </w:p>
        </w:tc>
        <w:tc>
          <w:tcPr>
            <w:tcW w:w="736" w:type="pct"/>
          </w:tcPr>
          <w:p w14:paraId="5A873284" w14:textId="100850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2.6 (961.4 to 1062.8)</w:t>
            </w:r>
          </w:p>
        </w:tc>
        <w:tc>
          <w:tcPr>
            <w:tcW w:w="1046" w:type="pct"/>
          </w:tcPr>
          <w:p w14:paraId="0FA9D77C" w14:textId="7EA96D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5.2 (569.6 to 697.3)</w:t>
            </w:r>
          </w:p>
        </w:tc>
        <w:tc>
          <w:tcPr>
            <w:tcW w:w="672" w:type="pct"/>
          </w:tcPr>
          <w:p w14:paraId="01BC683F" w14:textId="40441F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8 (2.41 to 2.97)</w:t>
            </w:r>
          </w:p>
        </w:tc>
        <w:tc>
          <w:tcPr>
            <w:tcW w:w="840" w:type="pct"/>
          </w:tcPr>
          <w:p w14:paraId="33F7F534" w14:textId="3A8D66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2.10 to 4.55)</w:t>
            </w:r>
          </w:p>
        </w:tc>
      </w:tr>
      <w:tr w:rsidR="00C702F2" w:rsidRPr="00453B67" w14:paraId="1DFA1EA4" w14:textId="77777777" w:rsidTr="004811DB">
        <w:tc>
          <w:tcPr>
            <w:tcW w:w="393" w:type="pct"/>
          </w:tcPr>
          <w:p w14:paraId="2BD5B0FF" w14:textId="37DF81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2" w:type="pct"/>
          </w:tcPr>
          <w:p w14:paraId="3FF3F1A4" w14:textId="6F3ED3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01" w:type="pct"/>
          </w:tcPr>
          <w:p w14:paraId="0C89F39A" w14:textId="5E3493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640" w:type="pct"/>
          </w:tcPr>
          <w:p w14:paraId="23531850" w14:textId="6E4C5D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.1 (388.4 to 463.5)</w:t>
            </w:r>
          </w:p>
        </w:tc>
        <w:tc>
          <w:tcPr>
            <w:tcW w:w="736" w:type="pct"/>
          </w:tcPr>
          <w:p w14:paraId="45D885D6" w14:textId="7B2855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3.7 (1065.7 to 1185.0)</w:t>
            </w:r>
          </w:p>
        </w:tc>
        <w:tc>
          <w:tcPr>
            <w:tcW w:w="1046" w:type="pct"/>
          </w:tcPr>
          <w:p w14:paraId="1E93353E" w14:textId="2A1389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8.6 (627.8 to 766.8)</w:t>
            </w:r>
          </w:p>
        </w:tc>
        <w:tc>
          <w:tcPr>
            <w:tcW w:w="672" w:type="pct"/>
          </w:tcPr>
          <w:p w14:paraId="106E3E7A" w14:textId="2EC71D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2.40 to 2.95)</w:t>
            </w:r>
          </w:p>
        </w:tc>
        <w:tc>
          <w:tcPr>
            <w:tcW w:w="840" w:type="pct"/>
          </w:tcPr>
          <w:p w14:paraId="705F9593" w14:textId="5DA2CD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76 to 4.27)</w:t>
            </w:r>
          </w:p>
        </w:tc>
      </w:tr>
      <w:tr w:rsidR="00C702F2" w:rsidRPr="00453B67" w14:paraId="6E17F521" w14:textId="77777777" w:rsidTr="004811DB">
        <w:tc>
          <w:tcPr>
            <w:tcW w:w="393" w:type="pct"/>
          </w:tcPr>
          <w:p w14:paraId="1F76452F" w14:textId="41E65E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2" w:type="pct"/>
          </w:tcPr>
          <w:p w14:paraId="1748DA1E" w14:textId="1B66D4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01" w:type="pct"/>
          </w:tcPr>
          <w:p w14:paraId="60E473A8" w14:textId="31B476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640" w:type="pct"/>
          </w:tcPr>
          <w:p w14:paraId="3735EE2A" w14:textId="4ABC4E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.1 (441.8 to 530.7)</w:t>
            </w:r>
          </w:p>
        </w:tc>
        <w:tc>
          <w:tcPr>
            <w:tcW w:w="736" w:type="pct"/>
          </w:tcPr>
          <w:p w14:paraId="2AFE9DF2" w14:textId="08392F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0.9 (1163.2 to 1297.8)</w:t>
            </w:r>
          </w:p>
        </w:tc>
        <w:tc>
          <w:tcPr>
            <w:tcW w:w="1046" w:type="pct"/>
          </w:tcPr>
          <w:p w14:paraId="04FE1AD8" w14:textId="2DF809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6.9 (663.8 to 818.5)</w:t>
            </w:r>
          </w:p>
        </w:tc>
        <w:tc>
          <w:tcPr>
            <w:tcW w:w="672" w:type="pct"/>
          </w:tcPr>
          <w:p w14:paraId="2358805A" w14:textId="2ABA8E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2.27 to 2.83)</w:t>
            </w:r>
          </w:p>
        </w:tc>
        <w:tc>
          <w:tcPr>
            <w:tcW w:w="840" w:type="pct"/>
          </w:tcPr>
          <w:p w14:paraId="1540B2CC" w14:textId="49A2BD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3 (1.36 to 3.43)</w:t>
            </w:r>
          </w:p>
        </w:tc>
      </w:tr>
      <w:tr w:rsidR="00C702F2" w:rsidRPr="00453B67" w14:paraId="586FA240" w14:textId="77777777" w:rsidTr="004811DB">
        <w:tc>
          <w:tcPr>
            <w:tcW w:w="393" w:type="pct"/>
          </w:tcPr>
          <w:p w14:paraId="2823D598" w14:textId="24A516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2" w:type="pct"/>
          </w:tcPr>
          <w:p w14:paraId="01C6038F" w14:textId="636D31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1" w:type="pct"/>
          </w:tcPr>
          <w:p w14:paraId="24834889" w14:textId="0EE73F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640" w:type="pct"/>
          </w:tcPr>
          <w:p w14:paraId="5B828377" w14:textId="5BF476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3.3 (482.5 to 588.4)</w:t>
            </w:r>
          </w:p>
        </w:tc>
        <w:tc>
          <w:tcPr>
            <w:tcW w:w="736" w:type="pct"/>
          </w:tcPr>
          <w:p w14:paraId="38FA58F4" w14:textId="4B1811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7.4 (1273.4 to 1422.6)</w:t>
            </w:r>
          </w:p>
        </w:tc>
        <w:tc>
          <w:tcPr>
            <w:tcW w:w="1046" w:type="pct"/>
          </w:tcPr>
          <w:p w14:paraId="7733519E" w14:textId="085265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4.2 (715.1 to 897.6)</w:t>
            </w:r>
          </w:p>
        </w:tc>
        <w:tc>
          <w:tcPr>
            <w:tcW w:w="672" w:type="pct"/>
          </w:tcPr>
          <w:p w14:paraId="06CF1775" w14:textId="2E0531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24 to 2.82)</w:t>
            </w:r>
          </w:p>
        </w:tc>
        <w:tc>
          <w:tcPr>
            <w:tcW w:w="840" w:type="pct"/>
          </w:tcPr>
          <w:p w14:paraId="51C39D1F" w14:textId="035A2D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8 (1.70 to 4.77)</w:t>
            </w:r>
          </w:p>
        </w:tc>
      </w:tr>
      <w:tr w:rsidR="00C702F2" w:rsidRPr="00453B67" w14:paraId="74B9CA3C" w14:textId="77777777" w:rsidTr="004811DB">
        <w:tc>
          <w:tcPr>
            <w:tcW w:w="393" w:type="pct"/>
          </w:tcPr>
          <w:p w14:paraId="4DB051FB" w14:textId="391494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2" w:type="pct"/>
          </w:tcPr>
          <w:p w14:paraId="0045F722" w14:textId="7D7447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1" w:type="pct"/>
          </w:tcPr>
          <w:p w14:paraId="17268AE0" w14:textId="39DF52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640" w:type="pct"/>
          </w:tcPr>
          <w:p w14:paraId="3CAA7DB5" w14:textId="414A20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9.8 (536.9 to 655.2)</w:t>
            </w:r>
          </w:p>
        </w:tc>
        <w:tc>
          <w:tcPr>
            <w:tcW w:w="736" w:type="pct"/>
          </w:tcPr>
          <w:p w14:paraId="73A551CA" w14:textId="33C9AB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7.5 (1333.0 to 1496.7)</w:t>
            </w:r>
          </w:p>
        </w:tc>
        <w:tc>
          <w:tcPr>
            <w:tcW w:w="1046" w:type="pct"/>
          </w:tcPr>
          <w:p w14:paraId="283F97EA" w14:textId="519296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7.7 (715.7 to 921.0)</w:t>
            </w:r>
          </w:p>
        </w:tc>
        <w:tc>
          <w:tcPr>
            <w:tcW w:w="672" w:type="pct"/>
          </w:tcPr>
          <w:p w14:paraId="2AB3A448" w14:textId="2D3E5A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2.10 to 2.67)</w:t>
            </w:r>
          </w:p>
        </w:tc>
        <w:tc>
          <w:tcPr>
            <w:tcW w:w="840" w:type="pct"/>
          </w:tcPr>
          <w:p w14:paraId="48B22171" w14:textId="3590C1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0.73 to 3.21)</w:t>
            </w:r>
          </w:p>
        </w:tc>
      </w:tr>
      <w:tr w:rsidR="00C702F2" w:rsidRPr="00453B67" w14:paraId="49EBA894" w14:textId="77777777" w:rsidTr="004811DB">
        <w:tc>
          <w:tcPr>
            <w:tcW w:w="393" w:type="pct"/>
          </w:tcPr>
          <w:p w14:paraId="16904600" w14:textId="09E8CE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2" w:type="pct"/>
          </w:tcPr>
          <w:p w14:paraId="37DA3E8C" w14:textId="101F94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1" w:type="pct"/>
          </w:tcPr>
          <w:p w14:paraId="4A9E64D0" w14:textId="430CB9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0" w:type="pct"/>
          </w:tcPr>
          <w:p w14:paraId="398E653E" w14:textId="4F1563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4.2 (569.5 to 701.6)</w:t>
            </w:r>
          </w:p>
        </w:tc>
        <w:tc>
          <w:tcPr>
            <w:tcW w:w="736" w:type="pct"/>
          </w:tcPr>
          <w:p w14:paraId="26CEC1A8" w14:textId="7C11AD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4.1 (1403.9 to 1583.0)</w:t>
            </w:r>
          </w:p>
        </w:tc>
        <w:tc>
          <w:tcPr>
            <w:tcW w:w="1046" w:type="pct"/>
          </w:tcPr>
          <w:p w14:paraId="64E82478" w14:textId="065D96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9.9 (744.4 to 969.8)</w:t>
            </w:r>
          </w:p>
        </w:tc>
        <w:tc>
          <w:tcPr>
            <w:tcW w:w="672" w:type="pct"/>
          </w:tcPr>
          <w:p w14:paraId="38CBF2A6" w14:textId="6EA43E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2.07 to 2.66)</w:t>
            </w:r>
          </w:p>
        </w:tc>
        <w:tc>
          <w:tcPr>
            <w:tcW w:w="840" w:type="pct"/>
          </w:tcPr>
          <w:p w14:paraId="0328A918" w14:textId="0D6971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0.91 to 6.59)</w:t>
            </w:r>
          </w:p>
        </w:tc>
      </w:tr>
      <w:tr w:rsidR="00C702F2" w:rsidRPr="00453B67" w14:paraId="2749183D" w14:textId="77777777" w:rsidTr="004811DB">
        <w:tc>
          <w:tcPr>
            <w:tcW w:w="393" w:type="pct"/>
          </w:tcPr>
          <w:p w14:paraId="70AF0BB5" w14:textId="3D5A60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2" w:type="pct"/>
          </w:tcPr>
          <w:p w14:paraId="06611CB6" w14:textId="6C2593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1" w:type="pct"/>
          </w:tcPr>
          <w:p w14:paraId="569732A1" w14:textId="2D443E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640" w:type="pct"/>
          </w:tcPr>
          <w:p w14:paraId="017E3364" w14:textId="39336A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1.3 (598.1 to 747.2)</w:t>
            </w:r>
          </w:p>
        </w:tc>
        <w:tc>
          <w:tcPr>
            <w:tcW w:w="736" w:type="pct"/>
          </w:tcPr>
          <w:p w14:paraId="61864231" w14:textId="4BAC86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1.9 (1434.0 to 1628.0)</w:t>
            </w:r>
          </w:p>
        </w:tc>
        <w:tc>
          <w:tcPr>
            <w:tcW w:w="1046" w:type="pct"/>
          </w:tcPr>
          <w:p w14:paraId="76A63AD9" w14:textId="0FDCFA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0.6 (737.5 to 983.5)</w:t>
            </w:r>
          </w:p>
        </w:tc>
        <w:tc>
          <w:tcPr>
            <w:tcW w:w="672" w:type="pct"/>
          </w:tcPr>
          <w:p w14:paraId="622C9576" w14:textId="1A853E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2.02 to 2.60)</w:t>
            </w:r>
          </w:p>
        </w:tc>
        <w:tc>
          <w:tcPr>
            <w:tcW w:w="840" w:type="pct"/>
          </w:tcPr>
          <w:p w14:paraId="636EA8A8" w14:textId="154A85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13F0C30" w14:textId="77777777" w:rsidTr="00453B67">
        <w:tc>
          <w:tcPr>
            <w:tcW w:w="393" w:type="pct"/>
          </w:tcPr>
          <w:p w14:paraId="3A33A285" w14:textId="64CB00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2" w:type="pct"/>
          </w:tcPr>
          <w:p w14:paraId="69EE914B" w14:textId="5D73E9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1" w:type="pct"/>
          </w:tcPr>
          <w:p w14:paraId="0048E74E" w14:textId="2FA793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0" w:type="pct"/>
          </w:tcPr>
          <w:p w14:paraId="07DE54E2" w14:textId="12DFD8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9.8 (623.6 to 808.4)</w:t>
            </w:r>
          </w:p>
        </w:tc>
        <w:tc>
          <w:tcPr>
            <w:tcW w:w="736" w:type="pct"/>
          </w:tcPr>
          <w:p w14:paraId="776B28C2" w14:textId="27544F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4.3 (1470.6 to 1791.2)</w:t>
            </w:r>
          </w:p>
        </w:tc>
        <w:tc>
          <w:tcPr>
            <w:tcW w:w="1046" w:type="pct"/>
          </w:tcPr>
          <w:p w14:paraId="65078DB4" w14:textId="02E156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4.4 (732.9 to 1085.2)</w:t>
            </w:r>
          </w:p>
        </w:tc>
        <w:tc>
          <w:tcPr>
            <w:tcW w:w="672" w:type="pct"/>
          </w:tcPr>
          <w:p w14:paraId="6DD4313E" w14:textId="082863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95 to 2.66)</w:t>
            </w:r>
          </w:p>
        </w:tc>
        <w:tc>
          <w:tcPr>
            <w:tcW w:w="840" w:type="pct"/>
          </w:tcPr>
          <w:p w14:paraId="00720539" w14:textId="5CF9EE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14A4363" w14:textId="77777777" w:rsidTr="00453B67">
        <w:tc>
          <w:tcPr>
            <w:tcW w:w="393" w:type="pct"/>
            <w:tcBorders>
              <w:bottom w:val="single" w:sz="4" w:space="0" w:color="auto"/>
            </w:tcBorders>
          </w:tcPr>
          <w:p w14:paraId="5AC354EB" w14:textId="3905A9F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2" w:type="pct"/>
            <w:tcBorders>
              <w:bottom w:val="single" w:sz="4" w:space="0" w:color="auto"/>
            </w:tcBorders>
          </w:tcPr>
          <w:p w14:paraId="129DABA7" w14:textId="104A39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1" w:type="pct"/>
            <w:tcBorders>
              <w:bottom w:val="single" w:sz="4" w:space="0" w:color="auto"/>
            </w:tcBorders>
          </w:tcPr>
          <w:p w14:paraId="45CEF398" w14:textId="6DF9C0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0" w:type="pct"/>
            <w:tcBorders>
              <w:bottom w:val="single" w:sz="4" w:space="0" w:color="auto"/>
            </w:tcBorders>
          </w:tcPr>
          <w:p w14:paraId="2F63E476" w14:textId="623FF7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9.8 (623.6 to 808.4)</w:t>
            </w:r>
          </w:p>
        </w:tc>
        <w:tc>
          <w:tcPr>
            <w:tcW w:w="736" w:type="pct"/>
            <w:tcBorders>
              <w:bottom w:val="single" w:sz="4" w:space="0" w:color="auto"/>
            </w:tcBorders>
          </w:tcPr>
          <w:p w14:paraId="26405F55" w14:textId="0B8A84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4.3 (1470.6 to 1791.2)</w:t>
            </w:r>
          </w:p>
        </w:tc>
        <w:tc>
          <w:tcPr>
            <w:tcW w:w="1046" w:type="pct"/>
            <w:tcBorders>
              <w:bottom w:val="single" w:sz="4" w:space="0" w:color="auto"/>
            </w:tcBorders>
          </w:tcPr>
          <w:p w14:paraId="0E95F8E7" w14:textId="4379C4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4.4 (732.9 to 1085.2)</w:t>
            </w:r>
          </w:p>
        </w:tc>
        <w:tc>
          <w:tcPr>
            <w:tcW w:w="672" w:type="pct"/>
            <w:tcBorders>
              <w:bottom w:val="single" w:sz="4" w:space="0" w:color="auto"/>
            </w:tcBorders>
          </w:tcPr>
          <w:p w14:paraId="2A7A7229" w14:textId="60BBA5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95 to 2.66)</w:t>
            </w:r>
          </w:p>
        </w:tc>
        <w:tc>
          <w:tcPr>
            <w:tcW w:w="840" w:type="pct"/>
            <w:tcBorders>
              <w:bottom w:val="single" w:sz="4" w:space="0" w:color="auto"/>
            </w:tcBorders>
          </w:tcPr>
          <w:p w14:paraId="367A6A3C" w14:textId="297519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5725E850" w14:textId="77777777" w:rsidR="00847DDD" w:rsidRDefault="00847DDD"/>
    <w:p w14:paraId="78555690" w14:textId="77777777" w:rsidR="00847DDD" w:rsidRDefault="00847DDD"/>
    <w:p w14:paraId="04CA0FAD" w14:textId="0664FE36" w:rsidR="00973D36" w:rsidRDefault="00973D36" w:rsidP="00973D36">
      <w:pPr>
        <w:pStyle w:val="Heading1"/>
      </w:pPr>
      <w:bookmarkStart w:id="6" w:name="_Toc203467584"/>
      <w:r w:rsidRPr="000D50ED">
        <w:t xml:space="preserve">Supplementary Table </w:t>
      </w:r>
      <w:r w:rsidR="00E65F39">
        <w:t>7</w:t>
      </w:r>
      <w:r w:rsidRPr="000D50ED">
        <w:t>. Estimated risk of death by cause-specific (defined by ICD-10 blocks) comparing treated Tuberculosis cases compared to non-exposed controls.</w:t>
      </w:r>
      <w:bookmarkEnd w:id="6"/>
    </w:p>
    <w:p w14:paraId="52E823CD" w14:textId="77777777" w:rsidR="00E7130B" w:rsidRDefault="00E7130B" w:rsidP="00E7130B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63"/>
        <w:gridCol w:w="1034"/>
        <w:gridCol w:w="836"/>
        <w:gridCol w:w="1803"/>
        <w:gridCol w:w="2091"/>
        <w:gridCol w:w="3021"/>
        <w:gridCol w:w="1706"/>
        <w:gridCol w:w="2404"/>
      </w:tblGrid>
      <w:tr w:rsidR="00E7130B" w:rsidRPr="00453B67" w14:paraId="439DB326" w14:textId="77777777" w:rsidTr="00D50A4C">
        <w:tc>
          <w:tcPr>
            <w:tcW w:w="381" w:type="pct"/>
            <w:tcBorders>
              <w:top w:val="single" w:sz="4" w:space="0" w:color="auto"/>
            </w:tcBorders>
          </w:tcPr>
          <w:p w14:paraId="00D60849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2"/>
            <w:tcBorders>
              <w:top w:val="single" w:sz="4" w:space="0" w:color="auto"/>
            </w:tcBorders>
          </w:tcPr>
          <w:p w14:paraId="2E08772B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395" w:type="pct"/>
            <w:gridSpan w:val="2"/>
            <w:tcBorders>
              <w:top w:val="single" w:sz="4" w:space="0" w:color="auto"/>
            </w:tcBorders>
          </w:tcPr>
          <w:p w14:paraId="15D06B44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1082" w:type="pct"/>
            <w:tcBorders>
              <w:top w:val="single" w:sz="4" w:space="0" w:color="auto"/>
            </w:tcBorders>
          </w:tcPr>
          <w:p w14:paraId="77AFC8FC" w14:textId="77777777" w:rsidR="00E7130B" w:rsidRPr="00453B67" w:rsidRDefault="00E7130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11" w:type="pct"/>
            <w:tcBorders>
              <w:top w:val="single" w:sz="4" w:space="0" w:color="auto"/>
            </w:tcBorders>
          </w:tcPr>
          <w:p w14:paraId="2DBE535D" w14:textId="77777777" w:rsidR="00E7130B" w:rsidRPr="00453B67" w:rsidRDefault="00E7130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7990D08D" w14:textId="77777777" w:rsidR="00E7130B" w:rsidRPr="00453B67" w:rsidRDefault="00E7130B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E7130B" w:rsidRPr="00453B67" w14:paraId="05F15E1D" w14:textId="77777777" w:rsidTr="00D50A4C">
        <w:tc>
          <w:tcPr>
            <w:tcW w:w="381" w:type="pct"/>
            <w:tcBorders>
              <w:bottom w:val="single" w:sz="4" w:space="0" w:color="auto"/>
            </w:tcBorders>
          </w:tcPr>
          <w:p w14:paraId="13EE914C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4248D7F1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299" w:type="pct"/>
            <w:tcBorders>
              <w:bottom w:val="single" w:sz="4" w:space="0" w:color="auto"/>
            </w:tcBorders>
          </w:tcPr>
          <w:p w14:paraId="7F910F64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646" w:type="pct"/>
            <w:tcBorders>
              <w:bottom w:val="single" w:sz="4" w:space="0" w:color="auto"/>
            </w:tcBorders>
          </w:tcPr>
          <w:p w14:paraId="7B085D2B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749" w:type="pct"/>
            <w:tcBorders>
              <w:bottom w:val="single" w:sz="4" w:space="0" w:color="auto"/>
            </w:tcBorders>
          </w:tcPr>
          <w:p w14:paraId="0AEB45C4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1082" w:type="pct"/>
            <w:tcBorders>
              <w:bottom w:val="single" w:sz="4" w:space="0" w:color="auto"/>
            </w:tcBorders>
          </w:tcPr>
          <w:p w14:paraId="7EE02F84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14:paraId="798BC772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026F6138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Incidence rate ratio - 95% CI</w:t>
            </w:r>
          </w:p>
        </w:tc>
      </w:tr>
      <w:tr w:rsidR="00E7130B" w:rsidRPr="00453B67" w14:paraId="78B89132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17B43DEE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Respiratory</w:t>
            </w:r>
          </w:p>
        </w:tc>
      </w:tr>
      <w:tr w:rsidR="00C702F2" w:rsidRPr="00453B67" w14:paraId="35CB4B59" w14:textId="77777777" w:rsidTr="00D50A4C">
        <w:tc>
          <w:tcPr>
            <w:tcW w:w="381" w:type="pct"/>
          </w:tcPr>
          <w:p w14:paraId="5BA71727" w14:textId="021FD1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343021B0" w14:textId="534896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358933B5" w14:textId="285017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46" w:type="pct"/>
          </w:tcPr>
          <w:p w14:paraId="6B916744" w14:textId="4F97E7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 (0.0 to 3.6)</w:t>
            </w:r>
          </w:p>
        </w:tc>
        <w:tc>
          <w:tcPr>
            <w:tcW w:w="749" w:type="pct"/>
          </w:tcPr>
          <w:p w14:paraId="4433849A" w14:textId="066CC3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 (4.5 to 17.1)</w:t>
            </w:r>
          </w:p>
        </w:tc>
        <w:tc>
          <w:tcPr>
            <w:tcW w:w="1082" w:type="pct"/>
          </w:tcPr>
          <w:p w14:paraId="0772ED2D" w14:textId="47DC4F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 (3.6 to 16.2)</w:t>
            </w:r>
          </w:p>
        </w:tc>
        <w:tc>
          <w:tcPr>
            <w:tcW w:w="611" w:type="pct"/>
          </w:tcPr>
          <w:p w14:paraId="5F019A08" w14:textId="6A3398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5B7F1812" w14:textId="48169B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BBC9840" w14:textId="77777777" w:rsidTr="00D50A4C">
        <w:tc>
          <w:tcPr>
            <w:tcW w:w="381" w:type="pct"/>
          </w:tcPr>
          <w:p w14:paraId="531662E2" w14:textId="3313FF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1CDC51DE" w14:textId="41CC81A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4B3D7C5A" w14:textId="6AA611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646" w:type="pct"/>
          </w:tcPr>
          <w:p w14:paraId="10D86636" w14:textId="06C7E8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 (0.0 to 3.6)</w:t>
            </w:r>
          </w:p>
        </w:tc>
        <w:tc>
          <w:tcPr>
            <w:tcW w:w="749" w:type="pct"/>
          </w:tcPr>
          <w:p w14:paraId="58D5CD1A" w14:textId="29D684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5 (23.8 to 47.4)</w:t>
            </w:r>
          </w:p>
        </w:tc>
        <w:tc>
          <w:tcPr>
            <w:tcW w:w="1082" w:type="pct"/>
          </w:tcPr>
          <w:p w14:paraId="1D2A5416" w14:textId="303C07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.6 (22.8 to 46.5)</w:t>
            </w:r>
          </w:p>
        </w:tc>
        <w:tc>
          <w:tcPr>
            <w:tcW w:w="611" w:type="pct"/>
          </w:tcPr>
          <w:p w14:paraId="7BE88A35" w14:textId="1ABED6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230B18A1" w14:textId="2648DE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0F55241" w14:textId="77777777" w:rsidTr="00D50A4C">
        <w:tc>
          <w:tcPr>
            <w:tcW w:w="381" w:type="pct"/>
          </w:tcPr>
          <w:p w14:paraId="0D29BF32" w14:textId="4A19C2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1598A2E1" w14:textId="573229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1BAD50AE" w14:textId="0C10CD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646" w:type="pct"/>
          </w:tcPr>
          <w:p w14:paraId="62FCECDD" w14:textId="7EF536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 (0.9 to 7.9)</w:t>
            </w:r>
          </w:p>
        </w:tc>
        <w:tc>
          <w:tcPr>
            <w:tcW w:w="749" w:type="pct"/>
          </w:tcPr>
          <w:p w14:paraId="1C17C955" w14:textId="7759E0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8 (49.5 to 79.6)</w:t>
            </w:r>
          </w:p>
        </w:tc>
        <w:tc>
          <w:tcPr>
            <w:tcW w:w="1082" w:type="pct"/>
          </w:tcPr>
          <w:p w14:paraId="57937CB2" w14:textId="796222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1 (45.5 to 76.5)</w:t>
            </w:r>
          </w:p>
        </w:tc>
        <w:tc>
          <w:tcPr>
            <w:tcW w:w="611" w:type="pct"/>
          </w:tcPr>
          <w:p w14:paraId="5023A90E" w14:textId="1924B4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0319699D" w14:textId="549A4A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370D26" w:rsidRPr="00453B67" w14:paraId="342D086B" w14:textId="77777777" w:rsidTr="00D50A4C">
        <w:tc>
          <w:tcPr>
            <w:tcW w:w="381" w:type="pct"/>
          </w:tcPr>
          <w:p w14:paraId="5E612D27" w14:textId="4B160794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510E2214" w14:textId="1AF94F00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263E3C19" w14:textId="00741B95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646" w:type="pct"/>
          </w:tcPr>
          <w:p w14:paraId="3C9454F6" w14:textId="60229F73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8 (1.9 to 12.4)</w:t>
            </w:r>
          </w:p>
        </w:tc>
        <w:tc>
          <w:tcPr>
            <w:tcW w:w="749" w:type="pct"/>
          </w:tcPr>
          <w:p w14:paraId="218C3EF4" w14:textId="1872A827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.7 (87.8 to 127.9)</w:t>
            </w:r>
          </w:p>
        </w:tc>
        <w:tc>
          <w:tcPr>
            <w:tcW w:w="1082" w:type="pct"/>
          </w:tcPr>
          <w:p w14:paraId="1C57EB76" w14:textId="65A563AA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9 (80.5 to 120.6)</w:t>
            </w:r>
          </w:p>
        </w:tc>
        <w:tc>
          <w:tcPr>
            <w:tcW w:w="611" w:type="pct"/>
          </w:tcPr>
          <w:p w14:paraId="73F0D904" w14:textId="740ACAE3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90 (8.21 to 55.80)</w:t>
            </w:r>
          </w:p>
        </w:tc>
        <w:tc>
          <w:tcPr>
            <w:tcW w:w="862" w:type="pct"/>
          </w:tcPr>
          <w:p w14:paraId="79C275C5" w14:textId="2958FD35" w:rsidR="00370D26" w:rsidRPr="00453B67" w:rsidRDefault="00C702F2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4FD5609" w14:textId="77777777" w:rsidTr="00D50A4C">
        <w:tc>
          <w:tcPr>
            <w:tcW w:w="381" w:type="pct"/>
          </w:tcPr>
          <w:p w14:paraId="3EA8C278" w14:textId="4002F9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6B394803" w14:textId="648A89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0F8C93CD" w14:textId="6D1F03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646" w:type="pct"/>
          </w:tcPr>
          <w:p w14:paraId="1F0EEAEE" w14:textId="59393E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8 (8.5 to 24.1)</w:t>
            </w:r>
          </w:p>
        </w:tc>
        <w:tc>
          <w:tcPr>
            <w:tcW w:w="749" w:type="pct"/>
          </w:tcPr>
          <w:p w14:paraId="1A575C91" w14:textId="4C9F6C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5 (146.8 to 197.4)</w:t>
            </w:r>
          </w:p>
        </w:tc>
        <w:tc>
          <w:tcPr>
            <w:tcW w:w="1082" w:type="pct"/>
          </w:tcPr>
          <w:p w14:paraId="2486F1AE" w14:textId="400688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.8 (129.4 to 183.7)</w:t>
            </w:r>
          </w:p>
        </w:tc>
        <w:tc>
          <w:tcPr>
            <w:tcW w:w="611" w:type="pct"/>
          </w:tcPr>
          <w:p w14:paraId="67F2733B" w14:textId="2CEB4F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9 (6.98 to 20.99)</w:t>
            </w:r>
          </w:p>
        </w:tc>
        <w:tc>
          <w:tcPr>
            <w:tcW w:w="862" w:type="pct"/>
          </w:tcPr>
          <w:p w14:paraId="5B3B8229" w14:textId="4AA181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5 (3.74 to 20.53)</w:t>
            </w:r>
          </w:p>
        </w:tc>
      </w:tr>
      <w:tr w:rsidR="00C702F2" w:rsidRPr="00453B67" w14:paraId="653BF65B" w14:textId="77777777" w:rsidTr="00D50A4C">
        <w:tc>
          <w:tcPr>
            <w:tcW w:w="381" w:type="pct"/>
          </w:tcPr>
          <w:p w14:paraId="55DA4367" w14:textId="4D3A2F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31589FBC" w14:textId="1E77B2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2FF4B68E" w14:textId="253E00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646" w:type="pct"/>
          </w:tcPr>
          <w:p w14:paraId="5A0C3575" w14:textId="4D1B25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4 (22.9 to 49.0)</w:t>
            </w:r>
          </w:p>
        </w:tc>
        <w:tc>
          <w:tcPr>
            <w:tcW w:w="749" w:type="pct"/>
          </w:tcPr>
          <w:p w14:paraId="216BBB79" w14:textId="5F9E29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.0 (181.3 to 239.5)</w:t>
            </w:r>
          </w:p>
        </w:tc>
        <w:tc>
          <w:tcPr>
            <w:tcW w:w="1082" w:type="pct"/>
          </w:tcPr>
          <w:p w14:paraId="3D03CF00" w14:textId="6E2377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.6 (144.6 to 207.3)</w:t>
            </w:r>
          </w:p>
        </w:tc>
        <w:tc>
          <w:tcPr>
            <w:tcW w:w="611" w:type="pct"/>
          </w:tcPr>
          <w:p w14:paraId="5628F5C3" w14:textId="339D7A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6 (4.21 to 9.42)</w:t>
            </w:r>
          </w:p>
        </w:tc>
        <w:tc>
          <w:tcPr>
            <w:tcW w:w="862" w:type="pct"/>
          </w:tcPr>
          <w:p w14:paraId="7C690D9B" w14:textId="31037B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5 (1.16 to 4.06)</w:t>
            </w:r>
          </w:p>
        </w:tc>
      </w:tr>
      <w:tr w:rsidR="00C702F2" w:rsidRPr="00453B67" w14:paraId="63D84381" w14:textId="77777777" w:rsidTr="00D50A4C">
        <w:tc>
          <w:tcPr>
            <w:tcW w:w="381" w:type="pct"/>
          </w:tcPr>
          <w:p w14:paraId="4866F56C" w14:textId="5B4A5E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30E20D72" w14:textId="380ADF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9" w:type="pct"/>
          </w:tcPr>
          <w:p w14:paraId="6B2AA6C1" w14:textId="3D4AD3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646" w:type="pct"/>
          </w:tcPr>
          <w:p w14:paraId="5E4C19DF" w14:textId="4E3EE2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.0 (34.2 to 63.9)</w:t>
            </w:r>
          </w:p>
        </w:tc>
        <w:tc>
          <w:tcPr>
            <w:tcW w:w="749" w:type="pct"/>
          </w:tcPr>
          <w:p w14:paraId="28895F19" w14:textId="06019D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.8 (222.3 to 293.6)</w:t>
            </w:r>
          </w:p>
        </w:tc>
        <w:tc>
          <w:tcPr>
            <w:tcW w:w="1082" w:type="pct"/>
          </w:tcPr>
          <w:p w14:paraId="391208D1" w14:textId="39B4B2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.8 (170.3 to 246.3)</w:t>
            </w:r>
          </w:p>
        </w:tc>
        <w:tc>
          <w:tcPr>
            <w:tcW w:w="611" w:type="pct"/>
          </w:tcPr>
          <w:p w14:paraId="03E8FF63" w14:textId="6FD2B4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4 (3.85 to 7.71)</w:t>
            </w:r>
          </w:p>
        </w:tc>
        <w:tc>
          <w:tcPr>
            <w:tcW w:w="862" w:type="pct"/>
          </w:tcPr>
          <w:p w14:paraId="1C9A3B0E" w14:textId="6D93BD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2 (1.67 to 8.59)</w:t>
            </w:r>
          </w:p>
        </w:tc>
      </w:tr>
      <w:tr w:rsidR="00C702F2" w:rsidRPr="00453B67" w14:paraId="71585489" w14:textId="77777777" w:rsidTr="00D50A4C">
        <w:tc>
          <w:tcPr>
            <w:tcW w:w="381" w:type="pct"/>
          </w:tcPr>
          <w:p w14:paraId="7AA28746" w14:textId="17B138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482C7959" w14:textId="338611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6D381AFA" w14:textId="7C14C0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46" w:type="pct"/>
          </w:tcPr>
          <w:p w14:paraId="1C6FEC3F" w14:textId="73E493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.4 (45.0 to 84.3)</w:t>
            </w:r>
          </w:p>
        </w:tc>
        <w:tc>
          <w:tcPr>
            <w:tcW w:w="749" w:type="pct"/>
          </w:tcPr>
          <w:p w14:paraId="0CC6F74B" w14:textId="77680EB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.6 (264.0 to 337.3)</w:t>
            </w:r>
          </w:p>
        </w:tc>
        <w:tc>
          <w:tcPr>
            <w:tcW w:w="1082" w:type="pct"/>
          </w:tcPr>
          <w:p w14:paraId="4809B9E2" w14:textId="0F9C59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.1 (193.4 to 278.2)</w:t>
            </w:r>
          </w:p>
        </w:tc>
        <w:tc>
          <w:tcPr>
            <w:tcW w:w="611" w:type="pct"/>
          </w:tcPr>
          <w:p w14:paraId="382CF170" w14:textId="25CF70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9 (3.48 to 6.61)</w:t>
            </w:r>
          </w:p>
        </w:tc>
        <w:tc>
          <w:tcPr>
            <w:tcW w:w="862" w:type="pct"/>
          </w:tcPr>
          <w:p w14:paraId="2F372377" w14:textId="57E6DC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1.45 to 8.09)</w:t>
            </w:r>
          </w:p>
        </w:tc>
      </w:tr>
      <w:tr w:rsidR="00C702F2" w:rsidRPr="00453B67" w14:paraId="1C893DFC" w14:textId="77777777" w:rsidTr="00D50A4C">
        <w:tc>
          <w:tcPr>
            <w:tcW w:w="381" w:type="pct"/>
          </w:tcPr>
          <w:p w14:paraId="64AFF079" w14:textId="7B52EC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4CA93097" w14:textId="5A8265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11B9FA82" w14:textId="4474BC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46" w:type="pct"/>
          </w:tcPr>
          <w:p w14:paraId="26CC050D" w14:textId="567194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.6 (52.5 to 95.0)</w:t>
            </w:r>
          </w:p>
        </w:tc>
        <w:tc>
          <w:tcPr>
            <w:tcW w:w="749" w:type="pct"/>
          </w:tcPr>
          <w:p w14:paraId="7BEA838F" w14:textId="33BA62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.9 (297.4 to 382.4)</w:t>
            </w:r>
          </w:p>
        </w:tc>
        <w:tc>
          <w:tcPr>
            <w:tcW w:w="1082" w:type="pct"/>
          </w:tcPr>
          <w:p w14:paraId="6EC5FBDC" w14:textId="702FE1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.2 (222.3 to 314.9)</w:t>
            </w:r>
          </w:p>
        </w:tc>
        <w:tc>
          <w:tcPr>
            <w:tcW w:w="611" w:type="pct"/>
          </w:tcPr>
          <w:p w14:paraId="3C5C0AF4" w14:textId="787A5F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8 (3.48 to 6.61)</w:t>
            </w:r>
          </w:p>
        </w:tc>
        <w:tc>
          <w:tcPr>
            <w:tcW w:w="862" w:type="pct"/>
          </w:tcPr>
          <w:p w14:paraId="321CF900" w14:textId="77C53D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347C4B1" w14:textId="77777777" w:rsidTr="00D50A4C">
        <w:tc>
          <w:tcPr>
            <w:tcW w:w="381" w:type="pct"/>
          </w:tcPr>
          <w:p w14:paraId="581B9CE0" w14:textId="4A6DAC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365E1D49" w14:textId="1F0A76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5396402D" w14:textId="614B8C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6" w:type="pct"/>
          </w:tcPr>
          <w:p w14:paraId="4628E333" w14:textId="5E7B04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0 (59.7 to 110.0)</w:t>
            </w:r>
          </w:p>
        </w:tc>
        <w:tc>
          <w:tcPr>
            <w:tcW w:w="749" w:type="pct"/>
          </w:tcPr>
          <w:p w14:paraId="29A1081A" w14:textId="162E38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.4 (325.3 to 415.9)</w:t>
            </w:r>
          </w:p>
        </w:tc>
        <w:tc>
          <w:tcPr>
            <w:tcW w:w="1082" w:type="pct"/>
          </w:tcPr>
          <w:p w14:paraId="21C0887E" w14:textId="5F9F90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4.4 (233.3 to 335.8)</w:t>
            </w:r>
          </w:p>
        </w:tc>
        <w:tc>
          <w:tcPr>
            <w:tcW w:w="611" w:type="pct"/>
          </w:tcPr>
          <w:p w14:paraId="72410257" w14:textId="71BF59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1 (3.20 to 6.08)</w:t>
            </w:r>
          </w:p>
        </w:tc>
        <w:tc>
          <w:tcPr>
            <w:tcW w:w="862" w:type="pct"/>
          </w:tcPr>
          <w:p w14:paraId="4303C921" w14:textId="64CD4E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1143698" w14:textId="77777777" w:rsidTr="00D50A4C">
        <w:tc>
          <w:tcPr>
            <w:tcW w:w="381" w:type="pct"/>
          </w:tcPr>
          <w:p w14:paraId="73517BA3" w14:textId="7BAF92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1801050B" w14:textId="720705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7A2B45E4" w14:textId="4BF03C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646" w:type="pct"/>
          </w:tcPr>
          <w:p w14:paraId="6925464B" w14:textId="05B20B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.4 (76.2 to 140.4)</w:t>
            </w:r>
          </w:p>
        </w:tc>
        <w:tc>
          <w:tcPr>
            <w:tcW w:w="749" w:type="pct"/>
          </w:tcPr>
          <w:p w14:paraId="56069EDC" w14:textId="7D6353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.8 (358.7 to 462.7)</w:t>
            </w:r>
          </w:p>
        </w:tc>
        <w:tc>
          <w:tcPr>
            <w:tcW w:w="1082" w:type="pct"/>
          </w:tcPr>
          <w:p w14:paraId="5709422D" w14:textId="487862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.3 (244.5 to 363.8)</w:t>
            </w:r>
          </w:p>
        </w:tc>
        <w:tc>
          <w:tcPr>
            <w:tcW w:w="611" w:type="pct"/>
          </w:tcPr>
          <w:p w14:paraId="193C938A" w14:textId="7D6EAE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2.83 to 5.54)</w:t>
            </w:r>
          </w:p>
        </w:tc>
        <w:tc>
          <w:tcPr>
            <w:tcW w:w="862" w:type="pct"/>
          </w:tcPr>
          <w:p w14:paraId="43F4CAC8" w14:textId="333CC5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7E6BC00" w14:textId="77777777" w:rsidTr="00D50A4C">
        <w:tc>
          <w:tcPr>
            <w:tcW w:w="381" w:type="pct"/>
          </w:tcPr>
          <w:p w14:paraId="1F7F3A31" w14:textId="1507F9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6EE81C86" w14:textId="22C508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599B3FC2" w14:textId="4C8301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646" w:type="pct"/>
          </w:tcPr>
          <w:p w14:paraId="33E9D1B7" w14:textId="61BD16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.6 (97.6 to 173.7)</w:t>
            </w:r>
          </w:p>
        </w:tc>
        <w:tc>
          <w:tcPr>
            <w:tcW w:w="749" w:type="pct"/>
          </w:tcPr>
          <w:p w14:paraId="2C1F23F6" w14:textId="4D7268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3.1 (400.2 to 510.2)</w:t>
            </w:r>
          </w:p>
        </w:tc>
        <w:tc>
          <w:tcPr>
            <w:tcW w:w="1082" w:type="pct"/>
          </w:tcPr>
          <w:p w14:paraId="41B35CF9" w14:textId="27F88F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6.5 (254.9 to 393.4)</w:t>
            </w:r>
          </w:p>
        </w:tc>
        <w:tc>
          <w:tcPr>
            <w:tcW w:w="611" w:type="pct"/>
          </w:tcPr>
          <w:p w14:paraId="190296AC" w14:textId="2DECD5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49 to 4.78)</w:t>
            </w:r>
          </w:p>
        </w:tc>
        <w:tc>
          <w:tcPr>
            <w:tcW w:w="862" w:type="pct"/>
          </w:tcPr>
          <w:p w14:paraId="135B12A3" w14:textId="3D6EBF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DC946EC" w14:textId="77777777" w:rsidTr="00D50A4C">
        <w:tc>
          <w:tcPr>
            <w:tcW w:w="381" w:type="pct"/>
          </w:tcPr>
          <w:p w14:paraId="59C71C19" w14:textId="0F2788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468DCB97" w14:textId="274C15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48C837E5" w14:textId="7D9807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6" w:type="pct"/>
          </w:tcPr>
          <w:p w14:paraId="44153671" w14:textId="1CAFCC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.3 (114.1 to 204.4)</w:t>
            </w:r>
          </w:p>
        </w:tc>
        <w:tc>
          <w:tcPr>
            <w:tcW w:w="749" w:type="pct"/>
          </w:tcPr>
          <w:p w14:paraId="7CD65641" w14:textId="65081F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.1 (443.1 to 585.1)</w:t>
            </w:r>
          </w:p>
        </w:tc>
        <w:tc>
          <w:tcPr>
            <w:tcW w:w="1082" w:type="pct"/>
          </w:tcPr>
          <w:p w14:paraId="45B7E736" w14:textId="4FB70E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8 (266.8 to 439.7)</w:t>
            </w:r>
          </w:p>
        </w:tc>
        <w:tc>
          <w:tcPr>
            <w:tcW w:w="611" w:type="pct"/>
          </w:tcPr>
          <w:p w14:paraId="3B2DD62A" w14:textId="4D04F3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40 to 4.57)</w:t>
            </w:r>
          </w:p>
        </w:tc>
        <w:tc>
          <w:tcPr>
            <w:tcW w:w="862" w:type="pct"/>
          </w:tcPr>
          <w:p w14:paraId="687DD109" w14:textId="5CB3FC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8D263BF" w14:textId="77777777" w:rsidTr="00D50A4C">
        <w:tc>
          <w:tcPr>
            <w:tcW w:w="381" w:type="pct"/>
          </w:tcPr>
          <w:p w14:paraId="6DB2A0DA" w14:textId="2FFD71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78D1B238" w14:textId="49815F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1FAF0542" w14:textId="16E4D8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6" w:type="pct"/>
          </w:tcPr>
          <w:p w14:paraId="186972A5" w14:textId="77E524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.5 (120.7 to 231.1)</w:t>
            </w:r>
          </w:p>
        </w:tc>
        <w:tc>
          <w:tcPr>
            <w:tcW w:w="749" w:type="pct"/>
          </w:tcPr>
          <w:p w14:paraId="205FEA3A" w14:textId="51A573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9.5 (461.2 to 617.7)</w:t>
            </w:r>
          </w:p>
        </w:tc>
        <w:tc>
          <w:tcPr>
            <w:tcW w:w="1082" w:type="pct"/>
          </w:tcPr>
          <w:p w14:paraId="1AA97516" w14:textId="3608CC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.0 (263.4 to 462.5)</w:t>
            </w:r>
          </w:p>
        </w:tc>
        <w:tc>
          <w:tcPr>
            <w:tcW w:w="611" w:type="pct"/>
          </w:tcPr>
          <w:p w14:paraId="71FD8170" w14:textId="65312C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5 (2.24 to 4.60)</w:t>
            </w:r>
          </w:p>
        </w:tc>
        <w:tc>
          <w:tcPr>
            <w:tcW w:w="862" w:type="pct"/>
          </w:tcPr>
          <w:p w14:paraId="255BAB96" w14:textId="7FD8F4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E75440E" w14:textId="77777777" w:rsidTr="00D50A4C">
        <w:tc>
          <w:tcPr>
            <w:tcW w:w="381" w:type="pct"/>
          </w:tcPr>
          <w:p w14:paraId="4A497073" w14:textId="554E4D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7E6BD25A" w14:textId="72B0E3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0971BA17" w14:textId="3FABD1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46" w:type="pct"/>
          </w:tcPr>
          <w:p w14:paraId="6AFCAD57" w14:textId="47416D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3 (133.5 to 257.3)</w:t>
            </w:r>
          </w:p>
        </w:tc>
        <w:tc>
          <w:tcPr>
            <w:tcW w:w="749" w:type="pct"/>
          </w:tcPr>
          <w:p w14:paraId="7A92CA27" w14:textId="0AC112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5.7 (492.4 to 714.0)</w:t>
            </w:r>
          </w:p>
        </w:tc>
        <w:tc>
          <w:tcPr>
            <w:tcW w:w="1082" w:type="pct"/>
          </w:tcPr>
          <w:p w14:paraId="6C623B6B" w14:textId="710269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3 (283.8 to 543.5)</w:t>
            </w:r>
          </w:p>
        </w:tc>
        <w:tc>
          <w:tcPr>
            <w:tcW w:w="611" w:type="pct"/>
          </w:tcPr>
          <w:p w14:paraId="0F8E5E74" w14:textId="1435E7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13 to 4.66)</w:t>
            </w:r>
          </w:p>
        </w:tc>
        <w:tc>
          <w:tcPr>
            <w:tcW w:w="862" w:type="pct"/>
          </w:tcPr>
          <w:p w14:paraId="63CA2EE0" w14:textId="411E6B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0E39D9A" w14:textId="77777777" w:rsidTr="00D50A4C">
        <w:tc>
          <w:tcPr>
            <w:tcW w:w="381" w:type="pct"/>
          </w:tcPr>
          <w:p w14:paraId="53C0B084" w14:textId="25152C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745</w:t>
            </w:r>
          </w:p>
        </w:tc>
        <w:tc>
          <w:tcPr>
            <w:tcW w:w="370" w:type="pct"/>
          </w:tcPr>
          <w:p w14:paraId="22409338" w14:textId="5FA4DD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225C87F6" w14:textId="582C19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52D8C02F" w14:textId="04F7F3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3 (133.5 to 257.3)</w:t>
            </w:r>
          </w:p>
        </w:tc>
        <w:tc>
          <w:tcPr>
            <w:tcW w:w="749" w:type="pct"/>
          </w:tcPr>
          <w:p w14:paraId="6051A06A" w14:textId="0DDDE9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5.7 (492.4 to 714.0)</w:t>
            </w:r>
          </w:p>
        </w:tc>
        <w:tc>
          <w:tcPr>
            <w:tcW w:w="1082" w:type="pct"/>
          </w:tcPr>
          <w:p w14:paraId="3683FE71" w14:textId="280DD3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3 (283.8 to 543.5)</w:t>
            </w:r>
          </w:p>
        </w:tc>
        <w:tc>
          <w:tcPr>
            <w:tcW w:w="611" w:type="pct"/>
          </w:tcPr>
          <w:p w14:paraId="00C4F92A" w14:textId="48C947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13 to 4.66)</w:t>
            </w:r>
          </w:p>
        </w:tc>
        <w:tc>
          <w:tcPr>
            <w:tcW w:w="862" w:type="pct"/>
          </w:tcPr>
          <w:p w14:paraId="1F977802" w14:textId="47018A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A92F3B8" w14:textId="77777777" w:rsidTr="00D50A4C">
        <w:tc>
          <w:tcPr>
            <w:tcW w:w="381" w:type="pct"/>
          </w:tcPr>
          <w:p w14:paraId="0721D6C2" w14:textId="644184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383875FB" w14:textId="0078A4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6912E16E" w14:textId="455355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145F26E2" w14:textId="032F63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3 (133.5 to 257.3)</w:t>
            </w:r>
          </w:p>
        </w:tc>
        <w:tc>
          <w:tcPr>
            <w:tcW w:w="749" w:type="pct"/>
          </w:tcPr>
          <w:p w14:paraId="2163717D" w14:textId="70212F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5.7 (492.4 to 714.0)</w:t>
            </w:r>
          </w:p>
        </w:tc>
        <w:tc>
          <w:tcPr>
            <w:tcW w:w="1082" w:type="pct"/>
          </w:tcPr>
          <w:p w14:paraId="7F058386" w14:textId="140645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3 (283.8 to 543.5)</w:t>
            </w:r>
          </w:p>
        </w:tc>
        <w:tc>
          <w:tcPr>
            <w:tcW w:w="611" w:type="pct"/>
          </w:tcPr>
          <w:p w14:paraId="1193B7F3" w14:textId="303378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13 to 4.66)</w:t>
            </w:r>
          </w:p>
        </w:tc>
        <w:tc>
          <w:tcPr>
            <w:tcW w:w="862" w:type="pct"/>
          </w:tcPr>
          <w:p w14:paraId="6B0499F3" w14:textId="2127D6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C73029E" w14:textId="77777777" w:rsidTr="00131DC4">
        <w:tc>
          <w:tcPr>
            <w:tcW w:w="5000" w:type="pct"/>
            <w:gridSpan w:val="8"/>
          </w:tcPr>
          <w:p w14:paraId="629C97A8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Digestive Organs</w:t>
            </w:r>
          </w:p>
        </w:tc>
      </w:tr>
      <w:tr w:rsidR="00C702F2" w:rsidRPr="00453B67" w14:paraId="115C2953" w14:textId="77777777" w:rsidTr="00D50A4C">
        <w:tc>
          <w:tcPr>
            <w:tcW w:w="381" w:type="pct"/>
          </w:tcPr>
          <w:p w14:paraId="5338212B" w14:textId="3CEAC4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2B5D4A2F" w14:textId="102178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34F3C591" w14:textId="42B63F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46" w:type="pct"/>
          </w:tcPr>
          <w:p w14:paraId="06EF1303" w14:textId="52EEE6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 (0.0 to 4.5)</w:t>
            </w:r>
          </w:p>
        </w:tc>
        <w:tc>
          <w:tcPr>
            <w:tcW w:w="749" w:type="pct"/>
          </w:tcPr>
          <w:p w14:paraId="1CB90A92" w14:textId="0E613E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 (2.2 to 11.7)</w:t>
            </w:r>
          </w:p>
        </w:tc>
        <w:tc>
          <w:tcPr>
            <w:tcW w:w="1082" w:type="pct"/>
          </w:tcPr>
          <w:p w14:paraId="01D74A86" w14:textId="5A2BD2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-0.9 to 9.9)</w:t>
            </w:r>
          </w:p>
        </w:tc>
        <w:tc>
          <w:tcPr>
            <w:tcW w:w="611" w:type="pct"/>
          </w:tcPr>
          <w:p w14:paraId="3B52B518" w14:textId="18BDD2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6EFA3F52" w14:textId="6EAC17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9953C50" w14:textId="77777777" w:rsidTr="00D50A4C">
        <w:tc>
          <w:tcPr>
            <w:tcW w:w="381" w:type="pct"/>
          </w:tcPr>
          <w:p w14:paraId="17AA0449" w14:textId="5317EB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707321A9" w14:textId="72E937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0BDF32A1" w14:textId="15903B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646" w:type="pct"/>
          </w:tcPr>
          <w:p w14:paraId="0CA60310" w14:textId="7A134A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0.9 to 8.1)</w:t>
            </w:r>
          </w:p>
        </w:tc>
        <w:tc>
          <w:tcPr>
            <w:tcW w:w="749" w:type="pct"/>
          </w:tcPr>
          <w:p w14:paraId="57D0359B" w14:textId="21D4FB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6 (16.4 to 34.6)</w:t>
            </w:r>
          </w:p>
        </w:tc>
        <w:tc>
          <w:tcPr>
            <w:tcW w:w="1082" w:type="pct"/>
          </w:tcPr>
          <w:p w14:paraId="69A56F5F" w14:textId="1B4D07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0 (11.8 to 31.4)</w:t>
            </w:r>
          </w:p>
        </w:tc>
        <w:tc>
          <w:tcPr>
            <w:tcW w:w="611" w:type="pct"/>
          </w:tcPr>
          <w:p w14:paraId="0AAE7737" w14:textId="164096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62203B71" w14:textId="5B1AE6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EA0FF00" w14:textId="77777777" w:rsidTr="00D50A4C">
        <w:tc>
          <w:tcPr>
            <w:tcW w:w="381" w:type="pct"/>
          </w:tcPr>
          <w:p w14:paraId="3D378FDF" w14:textId="60D8D5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17972A71" w14:textId="1E133E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1D43EF05" w14:textId="20A99D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46" w:type="pct"/>
          </w:tcPr>
          <w:p w14:paraId="52354E9C" w14:textId="723BEB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 (2.7 to 13.0)</w:t>
            </w:r>
          </w:p>
        </w:tc>
        <w:tc>
          <w:tcPr>
            <w:tcW w:w="749" w:type="pct"/>
          </w:tcPr>
          <w:p w14:paraId="62158E90" w14:textId="5247BE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9 (24.9 to 47.0)</w:t>
            </w:r>
          </w:p>
        </w:tc>
        <w:tc>
          <w:tcPr>
            <w:tcW w:w="1082" w:type="pct"/>
          </w:tcPr>
          <w:p w14:paraId="700B069F" w14:textId="5F7323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5 (16.4 to 41.2)</w:t>
            </w:r>
          </w:p>
        </w:tc>
        <w:tc>
          <w:tcPr>
            <w:tcW w:w="611" w:type="pct"/>
          </w:tcPr>
          <w:p w14:paraId="7209F992" w14:textId="583529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6 (2.45 to 14.96)</w:t>
            </w:r>
          </w:p>
        </w:tc>
        <w:tc>
          <w:tcPr>
            <w:tcW w:w="862" w:type="pct"/>
          </w:tcPr>
          <w:p w14:paraId="03B840F7" w14:textId="3218D8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AD09300" w14:textId="77777777" w:rsidTr="00D50A4C">
        <w:tc>
          <w:tcPr>
            <w:tcW w:w="381" w:type="pct"/>
          </w:tcPr>
          <w:p w14:paraId="1163707B" w14:textId="152293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2EDECB1E" w14:textId="710481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299" w:type="pct"/>
          </w:tcPr>
          <w:p w14:paraId="34230CB9" w14:textId="42DD45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646" w:type="pct"/>
          </w:tcPr>
          <w:p w14:paraId="3FABF258" w14:textId="3F4DDF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4 (14.6 to 33.1)</w:t>
            </w:r>
          </w:p>
        </w:tc>
        <w:tc>
          <w:tcPr>
            <w:tcW w:w="749" w:type="pct"/>
          </w:tcPr>
          <w:p w14:paraId="427CEB57" w14:textId="4D149E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9 (50.2 to 81.1)</w:t>
            </w:r>
          </w:p>
        </w:tc>
        <w:tc>
          <w:tcPr>
            <w:tcW w:w="1082" w:type="pct"/>
          </w:tcPr>
          <w:p w14:paraId="4D5D4C7C" w14:textId="4B03B4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4 (23.3 to 59.5)</w:t>
            </w:r>
          </w:p>
        </w:tc>
        <w:tc>
          <w:tcPr>
            <w:tcW w:w="611" w:type="pct"/>
          </w:tcPr>
          <w:p w14:paraId="0F4C0FC2" w14:textId="10F866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1.73 to 4.80)</w:t>
            </w:r>
          </w:p>
        </w:tc>
        <w:tc>
          <w:tcPr>
            <w:tcW w:w="862" w:type="pct"/>
          </w:tcPr>
          <w:p w14:paraId="74054FBA" w14:textId="741332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01 to 3.56)</w:t>
            </w:r>
          </w:p>
        </w:tc>
      </w:tr>
      <w:tr w:rsidR="00C702F2" w:rsidRPr="00453B67" w14:paraId="685DA194" w14:textId="77777777" w:rsidTr="00D50A4C">
        <w:tc>
          <w:tcPr>
            <w:tcW w:w="381" w:type="pct"/>
          </w:tcPr>
          <w:p w14:paraId="7EA42736" w14:textId="04E7CF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7A813601" w14:textId="6D03AE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299" w:type="pct"/>
          </w:tcPr>
          <w:p w14:paraId="4A01BA13" w14:textId="56F9C9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646" w:type="pct"/>
          </w:tcPr>
          <w:p w14:paraId="3F4C5287" w14:textId="2C235A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6 (29.7 to 56.0)</w:t>
            </w:r>
          </w:p>
        </w:tc>
        <w:tc>
          <w:tcPr>
            <w:tcW w:w="749" w:type="pct"/>
          </w:tcPr>
          <w:p w14:paraId="6E06E6E6" w14:textId="51BF43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.6 (86.2 to 126.9)</w:t>
            </w:r>
          </w:p>
        </w:tc>
        <w:tc>
          <w:tcPr>
            <w:tcW w:w="1082" w:type="pct"/>
          </w:tcPr>
          <w:p w14:paraId="19D4E7F0" w14:textId="20BF8D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9 (36.9 to 87.6)</w:t>
            </w:r>
          </w:p>
        </w:tc>
        <w:tc>
          <w:tcPr>
            <w:tcW w:w="611" w:type="pct"/>
          </w:tcPr>
          <w:p w14:paraId="17D2A8B3" w14:textId="0AA79C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1.73 to 3.66)</w:t>
            </w:r>
          </w:p>
        </w:tc>
        <w:tc>
          <w:tcPr>
            <w:tcW w:w="862" w:type="pct"/>
          </w:tcPr>
          <w:p w14:paraId="079E8B96" w14:textId="1F81A2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1 (1.30 to 3.97)</w:t>
            </w:r>
          </w:p>
        </w:tc>
      </w:tr>
      <w:tr w:rsidR="00C702F2" w:rsidRPr="00453B67" w14:paraId="5716B1F0" w14:textId="77777777" w:rsidTr="00D50A4C">
        <w:tc>
          <w:tcPr>
            <w:tcW w:w="381" w:type="pct"/>
          </w:tcPr>
          <w:p w14:paraId="6B0C8B6C" w14:textId="6BED79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5B4D9436" w14:textId="7E5900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9" w:type="pct"/>
          </w:tcPr>
          <w:p w14:paraId="4A3BBDB3" w14:textId="1E05F5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646" w:type="pct"/>
          </w:tcPr>
          <w:p w14:paraId="70E94CF2" w14:textId="1F9D14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0 (52.4 to 87.8)</w:t>
            </w:r>
          </w:p>
        </w:tc>
        <w:tc>
          <w:tcPr>
            <w:tcW w:w="749" w:type="pct"/>
          </w:tcPr>
          <w:p w14:paraId="4139E6B6" w14:textId="7B4670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.7 (134.8 to 187.5)</w:t>
            </w:r>
          </w:p>
        </w:tc>
        <w:tc>
          <w:tcPr>
            <w:tcW w:w="1082" w:type="pct"/>
          </w:tcPr>
          <w:p w14:paraId="6554A543" w14:textId="11ECCA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7 (57.2 to 122.7)</w:t>
            </w:r>
          </w:p>
        </w:tc>
        <w:tc>
          <w:tcPr>
            <w:tcW w:w="611" w:type="pct"/>
          </w:tcPr>
          <w:p w14:paraId="7B54F0AD" w14:textId="49999B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71 to 3.28)</w:t>
            </w:r>
          </w:p>
        </w:tc>
        <w:tc>
          <w:tcPr>
            <w:tcW w:w="862" w:type="pct"/>
          </w:tcPr>
          <w:p w14:paraId="04A207ED" w14:textId="4B426B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32 to 3.94)</w:t>
            </w:r>
          </w:p>
        </w:tc>
      </w:tr>
      <w:tr w:rsidR="00C702F2" w:rsidRPr="00453B67" w14:paraId="12FEB6CE" w14:textId="77777777" w:rsidTr="00D50A4C">
        <w:tc>
          <w:tcPr>
            <w:tcW w:w="381" w:type="pct"/>
          </w:tcPr>
          <w:p w14:paraId="1CB52FC9" w14:textId="739266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6DF70590" w14:textId="05B161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9" w:type="pct"/>
          </w:tcPr>
          <w:p w14:paraId="389D5375" w14:textId="6C898F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646" w:type="pct"/>
          </w:tcPr>
          <w:p w14:paraId="069789CC" w14:textId="1168D0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.7 (88.8 to 135.3)</w:t>
            </w:r>
          </w:p>
        </w:tc>
        <w:tc>
          <w:tcPr>
            <w:tcW w:w="749" w:type="pct"/>
          </w:tcPr>
          <w:p w14:paraId="7E8E05DC" w14:textId="50D2EC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1.1 (213.4 to 284.4)</w:t>
            </w:r>
          </w:p>
        </w:tc>
        <w:tc>
          <w:tcPr>
            <w:tcW w:w="1082" w:type="pct"/>
          </w:tcPr>
          <w:p w14:paraId="2983D650" w14:textId="079E9F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4 (92.7 to 179.6)</w:t>
            </w:r>
          </w:p>
        </w:tc>
        <w:tc>
          <w:tcPr>
            <w:tcW w:w="611" w:type="pct"/>
          </w:tcPr>
          <w:p w14:paraId="41C18B9C" w14:textId="75EA44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73 to 2.94)</w:t>
            </w:r>
          </w:p>
        </w:tc>
        <w:tc>
          <w:tcPr>
            <w:tcW w:w="862" w:type="pct"/>
          </w:tcPr>
          <w:p w14:paraId="3915C3A1" w14:textId="4E193C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3 (1.41 to 3.58)</w:t>
            </w:r>
          </w:p>
        </w:tc>
      </w:tr>
      <w:tr w:rsidR="00C702F2" w:rsidRPr="00453B67" w14:paraId="5C7FAA65" w14:textId="77777777" w:rsidTr="00D50A4C">
        <w:tc>
          <w:tcPr>
            <w:tcW w:w="381" w:type="pct"/>
          </w:tcPr>
          <w:p w14:paraId="50B7C2F8" w14:textId="19BC7E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34BF7E89" w14:textId="45BBB6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299" w:type="pct"/>
          </w:tcPr>
          <w:p w14:paraId="31660A76" w14:textId="20CB98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646" w:type="pct"/>
          </w:tcPr>
          <w:p w14:paraId="32AC2FA7" w14:textId="5DE53E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9 (108.7 to 160.5)</w:t>
            </w:r>
          </w:p>
        </w:tc>
        <w:tc>
          <w:tcPr>
            <w:tcW w:w="749" w:type="pct"/>
          </w:tcPr>
          <w:p w14:paraId="12ACEAE5" w14:textId="2D0CF1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8.3 (264.4 to 344.3)</w:t>
            </w:r>
          </w:p>
        </w:tc>
        <w:tc>
          <w:tcPr>
            <w:tcW w:w="1082" w:type="pct"/>
          </w:tcPr>
          <w:p w14:paraId="0EBC02C6" w14:textId="3169BB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.4 (123.4 to 219.2)</w:t>
            </w:r>
          </w:p>
        </w:tc>
        <w:tc>
          <w:tcPr>
            <w:tcW w:w="611" w:type="pct"/>
          </w:tcPr>
          <w:p w14:paraId="5DC32684" w14:textId="6006D8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82 to 2.95)</w:t>
            </w:r>
          </w:p>
        </w:tc>
        <w:tc>
          <w:tcPr>
            <w:tcW w:w="862" w:type="pct"/>
          </w:tcPr>
          <w:p w14:paraId="22A985D3" w14:textId="3939D5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1.37 to 5.39)</w:t>
            </w:r>
          </w:p>
        </w:tc>
      </w:tr>
      <w:tr w:rsidR="00C702F2" w:rsidRPr="00453B67" w14:paraId="6BC00DE7" w14:textId="77777777" w:rsidTr="00D50A4C">
        <w:tc>
          <w:tcPr>
            <w:tcW w:w="381" w:type="pct"/>
          </w:tcPr>
          <w:p w14:paraId="28B8CE1E" w14:textId="6A4825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54C81E2D" w14:textId="5D7D91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299" w:type="pct"/>
          </w:tcPr>
          <w:p w14:paraId="1C3A96EA" w14:textId="35E1BA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46" w:type="pct"/>
          </w:tcPr>
          <w:p w14:paraId="0EBC5E6F" w14:textId="6E66A5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0 (121.1 to 179.7)</w:t>
            </w:r>
          </w:p>
        </w:tc>
        <w:tc>
          <w:tcPr>
            <w:tcW w:w="749" w:type="pct"/>
          </w:tcPr>
          <w:p w14:paraId="6B7F907A" w14:textId="308065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.1 (297.7 to 383.5)</w:t>
            </w:r>
          </w:p>
        </w:tc>
        <w:tc>
          <w:tcPr>
            <w:tcW w:w="1082" w:type="pct"/>
          </w:tcPr>
          <w:p w14:paraId="17D69574" w14:textId="1F9B06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.1 (137.0 to 240.6)</w:t>
            </w:r>
          </w:p>
        </w:tc>
        <w:tc>
          <w:tcPr>
            <w:tcW w:w="611" w:type="pct"/>
          </w:tcPr>
          <w:p w14:paraId="1E3043A8" w14:textId="09CED1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82 to 2.94)</w:t>
            </w:r>
          </w:p>
        </w:tc>
        <w:tc>
          <w:tcPr>
            <w:tcW w:w="862" w:type="pct"/>
          </w:tcPr>
          <w:p w14:paraId="3CA04691" w14:textId="7AC148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05 to 6.49)</w:t>
            </w:r>
          </w:p>
        </w:tc>
      </w:tr>
      <w:tr w:rsidR="00C702F2" w:rsidRPr="00453B67" w14:paraId="798B5763" w14:textId="77777777" w:rsidTr="00D50A4C">
        <w:tc>
          <w:tcPr>
            <w:tcW w:w="381" w:type="pct"/>
          </w:tcPr>
          <w:p w14:paraId="41E23FF8" w14:textId="7001DA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1FBCD9E6" w14:textId="657BBD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9" w:type="pct"/>
          </w:tcPr>
          <w:p w14:paraId="2B000700" w14:textId="008AC8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646" w:type="pct"/>
          </w:tcPr>
          <w:p w14:paraId="3B19588D" w14:textId="3564FA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.6 (143.1 to 209.6)</w:t>
            </w:r>
          </w:p>
        </w:tc>
        <w:tc>
          <w:tcPr>
            <w:tcW w:w="749" w:type="pct"/>
          </w:tcPr>
          <w:p w14:paraId="5666F2FC" w14:textId="0424FF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2.5 (346.9 to 447.7)</w:t>
            </w:r>
          </w:p>
        </w:tc>
        <w:tc>
          <w:tcPr>
            <w:tcW w:w="1082" w:type="pct"/>
          </w:tcPr>
          <w:p w14:paraId="46849E9D" w14:textId="512934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.9 (157.6 to 284.5)</w:t>
            </w:r>
          </w:p>
        </w:tc>
        <w:tc>
          <w:tcPr>
            <w:tcW w:w="611" w:type="pct"/>
          </w:tcPr>
          <w:p w14:paraId="68C5CA8B" w14:textId="7727FC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79 to 2.99)</w:t>
            </w:r>
          </w:p>
        </w:tc>
        <w:tc>
          <w:tcPr>
            <w:tcW w:w="862" w:type="pct"/>
          </w:tcPr>
          <w:p w14:paraId="06F82AB7" w14:textId="63FD9F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1.06 to 6.24)</w:t>
            </w:r>
          </w:p>
        </w:tc>
      </w:tr>
      <w:tr w:rsidR="00C702F2" w:rsidRPr="00453B67" w14:paraId="7E369D98" w14:textId="77777777" w:rsidTr="00D50A4C">
        <w:tc>
          <w:tcPr>
            <w:tcW w:w="381" w:type="pct"/>
          </w:tcPr>
          <w:p w14:paraId="71A477E8" w14:textId="74AA33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4D9904BA" w14:textId="039AC0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025740BF" w14:textId="19DE33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46" w:type="pct"/>
          </w:tcPr>
          <w:p w14:paraId="685B8573" w14:textId="7E352CE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0 (161.6 to 236.4)</w:t>
            </w:r>
          </w:p>
        </w:tc>
        <w:tc>
          <w:tcPr>
            <w:tcW w:w="749" w:type="pct"/>
          </w:tcPr>
          <w:p w14:paraId="1A1B711C" w14:textId="57F710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3.0 (391.8 to 508.0)</w:t>
            </w:r>
          </w:p>
        </w:tc>
        <w:tc>
          <w:tcPr>
            <w:tcW w:w="1082" w:type="pct"/>
          </w:tcPr>
          <w:p w14:paraId="29CF11F8" w14:textId="07B67C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.9 (176.6 to 322.6)</w:t>
            </w:r>
          </w:p>
        </w:tc>
        <w:tc>
          <w:tcPr>
            <w:tcW w:w="611" w:type="pct"/>
          </w:tcPr>
          <w:p w14:paraId="07F125EC" w14:textId="2A5C7DD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77 to 2.89)</w:t>
            </w:r>
          </w:p>
        </w:tc>
        <w:tc>
          <w:tcPr>
            <w:tcW w:w="862" w:type="pct"/>
          </w:tcPr>
          <w:p w14:paraId="49488582" w14:textId="13DE0D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0.92 to 10.20)</w:t>
            </w:r>
          </w:p>
        </w:tc>
      </w:tr>
      <w:tr w:rsidR="00C702F2" w:rsidRPr="00453B67" w14:paraId="30ECEE41" w14:textId="77777777" w:rsidTr="00D50A4C">
        <w:tc>
          <w:tcPr>
            <w:tcW w:w="381" w:type="pct"/>
          </w:tcPr>
          <w:p w14:paraId="1048DA77" w14:textId="235A06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55F1BFA7" w14:textId="3AA5B1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299" w:type="pct"/>
          </w:tcPr>
          <w:p w14:paraId="36523AE4" w14:textId="162986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6" w:type="pct"/>
          </w:tcPr>
          <w:p w14:paraId="0BAA12C6" w14:textId="24F31F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.2 (176.1 to 262.7)</w:t>
            </w:r>
          </w:p>
        </w:tc>
        <w:tc>
          <w:tcPr>
            <w:tcW w:w="749" w:type="pct"/>
          </w:tcPr>
          <w:p w14:paraId="169EF685" w14:textId="268B84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3.3 (434.4 to 569.4)</w:t>
            </w:r>
          </w:p>
        </w:tc>
        <w:tc>
          <w:tcPr>
            <w:tcW w:w="1082" w:type="pct"/>
          </w:tcPr>
          <w:p w14:paraId="6B6415D2" w14:textId="34AAB4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4.1 (196.0 to 362.7)</w:t>
            </w:r>
          </w:p>
        </w:tc>
        <w:tc>
          <w:tcPr>
            <w:tcW w:w="611" w:type="pct"/>
          </w:tcPr>
          <w:p w14:paraId="79A5FA65" w14:textId="1B50F1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75 to 2.92)</w:t>
            </w:r>
          </w:p>
        </w:tc>
        <w:tc>
          <w:tcPr>
            <w:tcW w:w="862" w:type="pct"/>
          </w:tcPr>
          <w:p w14:paraId="6F83DE1D" w14:textId="674409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571FC0B" w14:textId="77777777" w:rsidTr="00D50A4C">
        <w:tc>
          <w:tcPr>
            <w:tcW w:w="381" w:type="pct"/>
          </w:tcPr>
          <w:p w14:paraId="0C7D06DD" w14:textId="079840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337CF832" w14:textId="29718E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5C4A5A92" w14:textId="3DE456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46" w:type="pct"/>
          </w:tcPr>
          <w:p w14:paraId="2B818D06" w14:textId="5900E5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.3 (203.7 to 303.9)</w:t>
            </w:r>
          </w:p>
        </w:tc>
        <w:tc>
          <w:tcPr>
            <w:tcW w:w="749" w:type="pct"/>
          </w:tcPr>
          <w:p w14:paraId="240BEDEE" w14:textId="3AE2B0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0.6 (474.7 to 621.2)</w:t>
            </w:r>
          </w:p>
        </w:tc>
        <w:tc>
          <w:tcPr>
            <w:tcW w:w="1082" w:type="pct"/>
          </w:tcPr>
          <w:p w14:paraId="78B399A0" w14:textId="5BD582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.3 (190.2 to 385.4)</w:t>
            </w:r>
          </w:p>
        </w:tc>
        <w:tc>
          <w:tcPr>
            <w:tcW w:w="611" w:type="pct"/>
          </w:tcPr>
          <w:p w14:paraId="1D198AFC" w14:textId="6BD14D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65 to 2.78)</w:t>
            </w:r>
          </w:p>
        </w:tc>
        <w:tc>
          <w:tcPr>
            <w:tcW w:w="862" w:type="pct"/>
          </w:tcPr>
          <w:p w14:paraId="77F5A2C3" w14:textId="3822CE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E42F319" w14:textId="77777777" w:rsidTr="00D50A4C">
        <w:tc>
          <w:tcPr>
            <w:tcW w:w="381" w:type="pct"/>
          </w:tcPr>
          <w:p w14:paraId="20DEE660" w14:textId="5A6C7B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2238A314" w14:textId="78771F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71D50490" w14:textId="453B1D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646" w:type="pct"/>
          </w:tcPr>
          <w:p w14:paraId="141D0166" w14:textId="7D60C2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6.9 (238.6 to 384.4)</w:t>
            </w:r>
          </w:p>
        </w:tc>
        <w:tc>
          <w:tcPr>
            <w:tcW w:w="749" w:type="pct"/>
          </w:tcPr>
          <w:p w14:paraId="37CB6DE9" w14:textId="77DB22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8.7 (508.4 to 678.7)</w:t>
            </w:r>
          </w:p>
        </w:tc>
        <w:tc>
          <w:tcPr>
            <w:tcW w:w="1082" w:type="pct"/>
          </w:tcPr>
          <w:p w14:paraId="124464E8" w14:textId="196B49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1.8 (174.0 to 395.9)</w:t>
            </w:r>
          </w:p>
        </w:tc>
        <w:tc>
          <w:tcPr>
            <w:tcW w:w="611" w:type="pct"/>
          </w:tcPr>
          <w:p w14:paraId="64DFC2EA" w14:textId="2DB24E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46 to 2.54)</w:t>
            </w:r>
          </w:p>
        </w:tc>
        <w:tc>
          <w:tcPr>
            <w:tcW w:w="862" w:type="pct"/>
          </w:tcPr>
          <w:p w14:paraId="77457268" w14:textId="2A66B1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C772E47" w14:textId="77777777" w:rsidTr="00D50A4C">
        <w:tc>
          <w:tcPr>
            <w:tcW w:w="381" w:type="pct"/>
          </w:tcPr>
          <w:p w14:paraId="2974CE8A" w14:textId="750FA7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0124506A" w14:textId="03D892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692DA289" w14:textId="3A4EEF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16C14C2C" w14:textId="2C65AE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8 (254.4 to 424.0)</w:t>
            </w:r>
          </w:p>
        </w:tc>
        <w:tc>
          <w:tcPr>
            <w:tcW w:w="749" w:type="pct"/>
          </w:tcPr>
          <w:p w14:paraId="1093F03B" w14:textId="03C44E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8.7 (508.4 to 678.7)</w:t>
            </w:r>
          </w:p>
        </w:tc>
        <w:tc>
          <w:tcPr>
            <w:tcW w:w="1082" w:type="pct"/>
          </w:tcPr>
          <w:p w14:paraId="1673BC69" w14:textId="471AB5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.9 (122.5 to 382.4)</w:t>
            </w:r>
          </w:p>
        </w:tc>
        <w:tc>
          <w:tcPr>
            <w:tcW w:w="611" w:type="pct"/>
          </w:tcPr>
          <w:p w14:paraId="710FCBBA" w14:textId="723D79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1.31 to 2.43)</w:t>
            </w:r>
          </w:p>
        </w:tc>
        <w:tc>
          <w:tcPr>
            <w:tcW w:w="862" w:type="pct"/>
          </w:tcPr>
          <w:p w14:paraId="060798A2" w14:textId="40A605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672A604" w14:textId="77777777" w:rsidTr="00D50A4C">
        <w:tc>
          <w:tcPr>
            <w:tcW w:w="381" w:type="pct"/>
          </w:tcPr>
          <w:p w14:paraId="3337592C" w14:textId="287248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6D64BEBB" w14:textId="0F0334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4CF5EC4A" w14:textId="6E20E6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6" w:type="pct"/>
          </w:tcPr>
          <w:p w14:paraId="1176C35A" w14:textId="63920B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8 (254.4 to 424.0)</w:t>
            </w:r>
          </w:p>
        </w:tc>
        <w:tc>
          <w:tcPr>
            <w:tcW w:w="749" w:type="pct"/>
          </w:tcPr>
          <w:p w14:paraId="14311FD3" w14:textId="23ECE7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0.4 (521.9 to 831.5)</w:t>
            </w:r>
          </w:p>
        </w:tc>
        <w:tc>
          <w:tcPr>
            <w:tcW w:w="1082" w:type="pct"/>
          </w:tcPr>
          <w:p w14:paraId="3B9EAA1C" w14:textId="504131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7.5 (154.6 to 541.9)</w:t>
            </w:r>
          </w:p>
        </w:tc>
        <w:tc>
          <w:tcPr>
            <w:tcW w:w="611" w:type="pct"/>
          </w:tcPr>
          <w:p w14:paraId="50F0C073" w14:textId="04A7CA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40 to 2.89)</w:t>
            </w:r>
          </w:p>
        </w:tc>
        <w:tc>
          <w:tcPr>
            <w:tcW w:w="862" w:type="pct"/>
          </w:tcPr>
          <w:p w14:paraId="3F13D22C" w14:textId="3C27F0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7309149" w14:textId="77777777" w:rsidTr="00D50A4C">
        <w:tc>
          <w:tcPr>
            <w:tcW w:w="381" w:type="pct"/>
          </w:tcPr>
          <w:p w14:paraId="2757E4F6" w14:textId="193470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71F76E6E" w14:textId="19CE09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3C547396" w14:textId="09D420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0EE3247A" w14:textId="1C5BAB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8 (254.4 to 424.0)</w:t>
            </w:r>
          </w:p>
        </w:tc>
        <w:tc>
          <w:tcPr>
            <w:tcW w:w="749" w:type="pct"/>
          </w:tcPr>
          <w:p w14:paraId="3AFB0DC6" w14:textId="1055C3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0.4 (521.9 to 831.5)</w:t>
            </w:r>
          </w:p>
        </w:tc>
        <w:tc>
          <w:tcPr>
            <w:tcW w:w="1082" w:type="pct"/>
          </w:tcPr>
          <w:p w14:paraId="4C4C3A46" w14:textId="6DA1E5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7.5 (154.6 to 541.9)</w:t>
            </w:r>
          </w:p>
        </w:tc>
        <w:tc>
          <w:tcPr>
            <w:tcW w:w="611" w:type="pct"/>
          </w:tcPr>
          <w:p w14:paraId="23646500" w14:textId="7C003A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40 to 2.89)</w:t>
            </w:r>
          </w:p>
        </w:tc>
        <w:tc>
          <w:tcPr>
            <w:tcW w:w="862" w:type="pct"/>
          </w:tcPr>
          <w:p w14:paraId="5D83751C" w14:textId="633B03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4F90F00" w14:textId="77777777" w:rsidTr="00131DC4">
        <w:tc>
          <w:tcPr>
            <w:tcW w:w="5000" w:type="pct"/>
            <w:gridSpan w:val="8"/>
          </w:tcPr>
          <w:p w14:paraId="3D425664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Ischaemic heart diseases</w:t>
            </w:r>
          </w:p>
        </w:tc>
      </w:tr>
      <w:tr w:rsidR="00C702F2" w:rsidRPr="00453B67" w14:paraId="0D3E45AB" w14:textId="77777777" w:rsidTr="00D50A4C">
        <w:tc>
          <w:tcPr>
            <w:tcW w:w="381" w:type="pct"/>
          </w:tcPr>
          <w:p w14:paraId="51C13037" w14:textId="430B3A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7B63972D" w14:textId="7EC6A2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36AB9A73" w14:textId="676E2B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46" w:type="pct"/>
          </w:tcPr>
          <w:p w14:paraId="7051066A" w14:textId="169E82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0.0 to 6.3)</w:t>
            </w:r>
          </w:p>
        </w:tc>
        <w:tc>
          <w:tcPr>
            <w:tcW w:w="749" w:type="pct"/>
          </w:tcPr>
          <w:p w14:paraId="6F700C23" w14:textId="3C885F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0.0 to 6.3)</w:t>
            </w:r>
          </w:p>
        </w:tc>
        <w:tc>
          <w:tcPr>
            <w:tcW w:w="1082" w:type="pct"/>
          </w:tcPr>
          <w:p w14:paraId="388E8FAE" w14:textId="75CFDCB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-4.5 to 4.5)</w:t>
            </w:r>
          </w:p>
        </w:tc>
        <w:tc>
          <w:tcPr>
            <w:tcW w:w="611" w:type="pct"/>
          </w:tcPr>
          <w:p w14:paraId="502ACE84" w14:textId="5C7301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154182A9" w14:textId="1AF9F6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1715F5C" w14:textId="77777777" w:rsidTr="00D50A4C">
        <w:tc>
          <w:tcPr>
            <w:tcW w:w="381" w:type="pct"/>
          </w:tcPr>
          <w:p w14:paraId="29037469" w14:textId="367A4C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049597F8" w14:textId="1F686A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79F3C4EE" w14:textId="18B811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646" w:type="pct"/>
          </w:tcPr>
          <w:p w14:paraId="17D6D560" w14:textId="6CD66B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0 (4.5 to 16.4)</w:t>
            </w:r>
          </w:p>
        </w:tc>
        <w:tc>
          <w:tcPr>
            <w:tcW w:w="749" w:type="pct"/>
          </w:tcPr>
          <w:p w14:paraId="27C4818B" w14:textId="1EEF85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8 (6.4 to 20.1)</w:t>
            </w:r>
          </w:p>
        </w:tc>
        <w:tc>
          <w:tcPr>
            <w:tcW w:w="1082" w:type="pct"/>
          </w:tcPr>
          <w:p w14:paraId="38AA77C8" w14:textId="3A2D259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 (-6.3 to 11.5)</w:t>
            </w:r>
          </w:p>
        </w:tc>
        <w:tc>
          <w:tcPr>
            <w:tcW w:w="611" w:type="pct"/>
          </w:tcPr>
          <w:p w14:paraId="7EC1F5AA" w14:textId="756089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0.52 to 2.80)</w:t>
            </w:r>
          </w:p>
        </w:tc>
        <w:tc>
          <w:tcPr>
            <w:tcW w:w="862" w:type="pct"/>
          </w:tcPr>
          <w:p w14:paraId="71FA7BEE" w14:textId="6A0BE3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4921EE9" w14:textId="77777777" w:rsidTr="00D50A4C">
        <w:tc>
          <w:tcPr>
            <w:tcW w:w="381" w:type="pct"/>
          </w:tcPr>
          <w:p w14:paraId="656416AD" w14:textId="3E3815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4BC6C4E9" w14:textId="539FBE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299" w:type="pct"/>
          </w:tcPr>
          <w:p w14:paraId="237D0539" w14:textId="2318BA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46" w:type="pct"/>
          </w:tcPr>
          <w:p w14:paraId="0E3E28BD" w14:textId="329560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3 (14.8 to 31.6)</w:t>
            </w:r>
          </w:p>
        </w:tc>
        <w:tc>
          <w:tcPr>
            <w:tcW w:w="749" w:type="pct"/>
          </w:tcPr>
          <w:p w14:paraId="01AD83A6" w14:textId="302E7A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0 (18.6 to 38.4)</w:t>
            </w:r>
          </w:p>
        </w:tc>
        <w:tc>
          <w:tcPr>
            <w:tcW w:w="1082" w:type="pct"/>
          </w:tcPr>
          <w:p w14:paraId="78A0387D" w14:textId="6430D96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7 (-7.3 to 17.8)</w:t>
            </w:r>
          </w:p>
        </w:tc>
        <w:tc>
          <w:tcPr>
            <w:tcW w:w="611" w:type="pct"/>
          </w:tcPr>
          <w:p w14:paraId="35A414AA" w14:textId="6ADC89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74 to 2.12)</w:t>
            </w:r>
          </w:p>
        </w:tc>
        <w:tc>
          <w:tcPr>
            <w:tcW w:w="862" w:type="pct"/>
          </w:tcPr>
          <w:p w14:paraId="72B994E6" w14:textId="78D1EC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0.60 to 2.86)</w:t>
            </w:r>
          </w:p>
        </w:tc>
      </w:tr>
      <w:tr w:rsidR="00C702F2" w:rsidRPr="00453B67" w14:paraId="74482F5E" w14:textId="77777777" w:rsidTr="00D50A4C">
        <w:tc>
          <w:tcPr>
            <w:tcW w:w="381" w:type="pct"/>
          </w:tcPr>
          <w:p w14:paraId="04B8A4F1" w14:textId="4599DB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3A9C724A" w14:textId="4527BD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299" w:type="pct"/>
          </w:tcPr>
          <w:p w14:paraId="1ED95854" w14:textId="66CC5E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646" w:type="pct"/>
          </w:tcPr>
          <w:p w14:paraId="131E4105" w14:textId="3BA88C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.3 (31.3 to 56.9)</w:t>
            </w:r>
          </w:p>
        </w:tc>
        <w:tc>
          <w:tcPr>
            <w:tcW w:w="749" w:type="pct"/>
          </w:tcPr>
          <w:p w14:paraId="0AB120A1" w14:textId="3E1869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0 (51.3 to 84.4)</w:t>
            </w:r>
          </w:p>
        </w:tc>
        <w:tc>
          <w:tcPr>
            <w:tcW w:w="1082" w:type="pct"/>
          </w:tcPr>
          <w:p w14:paraId="483D82BA" w14:textId="4B4579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7 (3.1 to 44.4)</w:t>
            </w:r>
          </w:p>
        </w:tc>
        <w:tc>
          <w:tcPr>
            <w:tcW w:w="611" w:type="pct"/>
          </w:tcPr>
          <w:p w14:paraId="7ACCE2EC" w14:textId="5BDCB4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5 (1.06 to 2.28)</w:t>
            </w:r>
          </w:p>
        </w:tc>
        <w:tc>
          <w:tcPr>
            <w:tcW w:w="862" w:type="pct"/>
          </w:tcPr>
          <w:p w14:paraId="212A7145" w14:textId="286DFD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12 to 3.39)</w:t>
            </w:r>
          </w:p>
        </w:tc>
      </w:tr>
      <w:tr w:rsidR="00C702F2" w:rsidRPr="00453B67" w14:paraId="733111F7" w14:textId="77777777" w:rsidTr="00D50A4C">
        <w:tc>
          <w:tcPr>
            <w:tcW w:w="381" w:type="pct"/>
          </w:tcPr>
          <w:p w14:paraId="104E180C" w14:textId="2FB983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1EFD313E" w14:textId="36EC4B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299" w:type="pct"/>
          </w:tcPr>
          <w:p w14:paraId="7256E9CB" w14:textId="254F576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646" w:type="pct"/>
          </w:tcPr>
          <w:p w14:paraId="0B53FB86" w14:textId="0ACBC6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2 (77.1 to 115.8)</w:t>
            </w:r>
          </w:p>
        </w:tc>
        <w:tc>
          <w:tcPr>
            <w:tcW w:w="749" w:type="pct"/>
          </w:tcPr>
          <w:p w14:paraId="2FE4F103" w14:textId="67627B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.0 (121.2 to 171.6)</w:t>
            </w:r>
          </w:p>
        </w:tc>
        <w:tc>
          <w:tcPr>
            <w:tcW w:w="1082" w:type="pct"/>
          </w:tcPr>
          <w:p w14:paraId="7CFED5CE" w14:textId="1E4920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8 (17.0 to 80.1)</w:t>
            </w:r>
          </w:p>
        </w:tc>
        <w:tc>
          <w:tcPr>
            <w:tcW w:w="611" w:type="pct"/>
          </w:tcPr>
          <w:p w14:paraId="575D383F" w14:textId="2D3FF8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16 to 1.96)</w:t>
            </w:r>
          </w:p>
        </w:tc>
        <w:tc>
          <w:tcPr>
            <w:tcW w:w="862" w:type="pct"/>
          </w:tcPr>
          <w:p w14:paraId="2E439ED5" w14:textId="1EA6BE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02 to 2.19)</w:t>
            </w:r>
          </w:p>
        </w:tc>
      </w:tr>
      <w:tr w:rsidR="00C702F2" w:rsidRPr="00453B67" w14:paraId="72E92FBA" w14:textId="77777777" w:rsidTr="00D50A4C">
        <w:tc>
          <w:tcPr>
            <w:tcW w:w="381" w:type="pct"/>
          </w:tcPr>
          <w:p w14:paraId="3C8B2099" w14:textId="1A23B4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406E6EC4" w14:textId="4C8A98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299" w:type="pct"/>
          </w:tcPr>
          <w:p w14:paraId="679C1F3B" w14:textId="35808C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646" w:type="pct"/>
          </w:tcPr>
          <w:p w14:paraId="6B6705F4" w14:textId="76B001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.4 (116.6 to 162.6)</w:t>
            </w:r>
          </w:p>
        </w:tc>
        <w:tc>
          <w:tcPr>
            <w:tcW w:w="749" w:type="pct"/>
          </w:tcPr>
          <w:p w14:paraId="6A5C5494" w14:textId="3AA03B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5 (169.5 to 231.3)</w:t>
            </w:r>
          </w:p>
        </w:tc>
        <w:tc>
          <w:tcPr>
            <w:tcW w:w="1082" w:type="pct"/>
          </w:tcPr>
          <w:p w14:paraId="7325A407" w14:textId="5719B8E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1 (24.2 to 99.4)</w:t>
            </w:r>
          </w:p>
        </w:tc>
        <w:tc>
          <w:tcPr>
            <w:tcW w:w="611" w:type="pct"/>
          </w:tcPr>
          <w:p w14:paraId="0612A0D3" w14:textId="4E3E90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15 to 1.79)</w:t>
            </w:r>
          </w:p>
        </w:tc>
        <w:tc>
          <w:tcPr>
            <w:tcW w:w="862" w:type="pct"/>
          </w:tcPr>
          <w:p w14:paraId="13B070EF" w14:textId="7DF897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86 to 2.10)</w:t>
            </w:r>
          </w:p>
        </w:tc>
      </w:tr>
      <w:tr w:rsidR="00C702F2" w:rsidRPr="00453B67" w14:paraId="62448D41" w14:textId="77777777" w:rsidTr="00D50A4C">
        <w:tc>
          <w:tcPr>
            <w:tcW w:w="381" w:type="pct"/>
          </w:tcPr>
          <w:p w14:paraId="76D8E788" w14:textId="46D1FF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7A373B12" w14:textId="3102B2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299" w:type="pct"/>
          </w:tcPr>
          <w:p w14:paraId="33E22CAF" w14:textId="1B4F64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646" w:type="pct"/>
          </w:tcPr>
          <w:p w14:paraId="06D8F4E4" w14:textId="40ADA3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.7 (165.1 to 221.6)</w:t>
            </w:r>
          </w:p>
        </w:tc>
        <w:tc>
          <w:tcPr>
            <w:tcW w:w="749" w:type="pct"/>
          </w:tcPr>
          <w:p w14:paraId="4C3794F6" w14:textId="4F1491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8.2 (240.5 to 315.9)</w:t>
            </w:r>
          </w:p>
        </w:tc>
        <w:tc>
          <w:tcPr>
            <w:tcW w:w="1082" w:type="pct"/>
          </w:tcPr>
          <w:p w14:paraId="0B5A7BCF" w14:textId="5C5C0C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5 (39.7 to 130.2)</w:t>
            </w:r>
          </w:p>
        </w:tc>
        <w:tc>
          <w:tcPr>
            <w:tcW w:w="611" w:type="pct"/>
          </w:tcPr>
          <w:p w14:paraId="294C70E5" w14:textId="602464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1.18 to 1.74)</w:t>
            </w:r>
          </w:p>
        </w:tc>
        <w:tc>
          <w:tcPr>
            <w:tcW w:w="862" w:type="pct"/>
          </w:tcPr>
          <w:p w14:paraId="7493B99C" w14:textId="44E50C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9 (1.00 to 2.32)</w:t>
            </w:r>
          </w:p>
        </w:tc>
      </w:tr>
      <w:tr w:rsidR="00C702F2" w:rsidRPr="00453B67" w14:paraId="7F7BA860" w14:textId="77777777" w:rsidTr="00D50A4C">
        <w:tc>
          <w:tcPr>
            <w:tcW w:w="381" w:type="pct"/>
          </w:tcPr>
          <w:p w14:paraId="7AEBF2EB" w14:textId="0804ED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48D30853" w14:textId="42887D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299" w:type="pct"/>
          </w:tcPr>
          <w:p w14:paraId="62F321A8" w14:textId="169EAC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646" w:type="pct"/>
          </w:tcPr>
          <w:p w14:paraId="245F0B24" w14:textId="5342FD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1 (207.0 to 282.2)</w:t>
            </w:r>
          </w:p>
        </w:tc>
        <w:tc>
          <w:tcPr>
            <w:tcW w:w="749" w:type="pct"/>
          </w:tcPr>
          <w:p w14:paraId="6D3B2723" w14:textId="3B133E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5.8 (292.6 to 376.6)</w:t>
            </w:r>
          </w:p>
        </w:tc>
        <w:tc>
          <w:tcPr>
            <w:tcW w:w="1082" w:type="pct"/>
          </w:tcPr>
          <w:p w14:paraId="1159595C" w14:textId="6B8B85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6 (35.4 to 145.7)</w:t>
            </w:r>
          </w:p>
        </w:tc>
        <w:tc>
          <w:tcPr>
            <w:tcW w:w="611" w:type="pct"/>
          </w:tcPr>
          <w:p w14:paraId="2BC5EAA0" w14:textId="232E99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13 to 1.66)</w:t>
            </w:r>
          </w:p>
        </w:tc>
        <w:tc>
          <w:tcPr>
            <w:tcW w:w="862" w:type="pct"/>
          </w:tcPr>
          <w:p w14:paraId="62C6CB8C" w14:textId="221BD5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71 to 2.24)</w:t>
            </w:r>
          </w:p>
        </w:tc>
      </w:tr>
      <w:tr w:rsidR="00C702F2" w:rsidRPr="00453B67" w14:paraId="70112E4A" w14:textId="77777777" w:rsidTr="00D50A4C">
        <w:tc>
          <w:tcPr>
            <w:tcW w:w="381" w:type="pct"/>
          </w:tcPr>
          <w:p w14:paraId="45F76801" w14:textId="4F1247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3F5DD53D" w14:textId="780A02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299" w:type="pct"/>
          </w:tcPr>
          <w:p w14:paraId="0DCA6E10" w14:textId="699AA4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646" w:type="pct"/>
          </w:tcPr>
          <w:p w14:paraId="29ED1AAE" w14:textId="794586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1.0 (258.9 to 346.7)</w:t>
            </w:r>
          </w:p>
        </w:tc>
        <w:tc>
          <w:tcPr>
            <w:tcW w:w="749" w:type="pct"/>
          </w:tcPr>
          <w:p w14:paraId="082547E7" w14:textId="2E8D9DD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1 (354.9 to 452.8)</w:t>
            </w:r>
          </w:p>
        </w:tc>
        <w:tc>
          <w:tcPr>
            <w:tcW w:w="1082" w:type="pct"/>
          </w:tcPr>
          <w:p w14:paraId="19440F5C" w14:textId="57E1C3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1 (36.8 to 163.9)</w:t>
            </w:r>
          </w:p>
        </w:tc>
        <w:tc>
          <w:tcPr>
            <w:tcW w:w="611" w:type="pct"/>
          </w:tcPr>
          <w:p w14:paraId="630DF6DD" w14:textId="1D7AEB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11 to 1.62)</w:t>
            </w:r>
          </w:p>
        </w:tc>
        <w:tc>
          <w:tcPr>
            <w:tcW w:w="862" w:type="pct"/>
          </w:tcPr>
          <w:p w14:paraId="29C47033" w14:textId="20CBE0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75 to 2.23)</w:t>
            </w:r>
          </w:p>
        </w:tc>
      </w:tr>
      <w:tr w:rsidR="00C702F2" w:rsidRPr="00453B67" w14:paraId="66A9EF4D" w14:textId="77777777" w:rsidTr="00D50A4C">
        <w:tc>
          <w:tcPr>
            <w:tcW w:w="381" w:type="pct"/>
          </w:tcPr>
          <w:p w14:paraId="5E29BDF3" w14:textId="53CB44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0268F0DE" w14:textId="2C1E6A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0EED231B" w14:textId="25A055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46" w:type="pct"/>
          </w:tcPr>
          <w:p w14:paraId="3A688DF7" w14:textId="6D9255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2.3 (293.3 to 396.4)</w:t>
            </w:r>
          </w:p>
        </w:tc>
        <w:tc>
          <w:tcPr>
            <w:tcW w:w="749" w:type="pct"/>
          </w:tcPr>
          <w:p w14:paraId="581B0E54" w14:textId="0240B3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.0 (421.6 to 538.7)</w:t>
            </w:r>
          </w:p>
        </w:tc>
        <w:tc>
          <w:tcPr>
            <w:tcW w:w="1082" w:type="pct"/>
          </w:tcPr>
          <w:p w14:paraId="21017EF0" w14:textId="3390CD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.6 (61.3 to 209.0)</w:t>
            </w:r>
          </w:p>
        </w:tc>
        <w:tc>
          <w:tcPr>
            <w:tcW w:w="611" w:type="pct"/>
          </w:tcPr>
          <w:p w14:paraId="516F8F88" w14:textId="49C032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1.16 to 1.66)</w:t>
            </w:r>
          </w:p>
        </w:tc>
        <w:tc>
          <w:tcPr>
            <w:tcW w:w="862" w:type="pct"/>
          </w:tcPr>
          <w:p w14:paraId="3FE24626" w14:textId="4869B6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4 (0.91 to 3.70)</w:t>
            </w:r>
          </w:p>
        </w:tc>
      </w:tr>
      <w:tr w:rsidR="00C702F2" w:rsidRPr="00453B67" w14:paraId="19B1F8A4" w14:textId="77777777" w:rsidTr="00D50A4C">
        <w:tc>
          <w:tcPr>
            <w:tcW w:w="381" w:type="pct"/>
          </w:tcPr>
          <w:p w14:paraId="204E5276" w14:textId="0E73A0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77BE4B83" w14:textId="5826E0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9" w:type="pct"/>
          </w:tcPr>
          <w:p w14:paraId="5A63C7D7" w14:textId="2647C9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46" w:type="pct"/>
          </w:tcPr>
          <w:p w14:paraId="40F6687C" w14:textId="5037A3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.8 (321.8 to 432.0)</w:t>
            </w:r>
          </w:p>
        </w:tc>
        <w:tc>
          <w:tcPr>
            <w:tcW w:w="749" w:type="pct"/>
          </w:tcPr>
          <w:p w14:paraId="48132DAB" w14:textId="641438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.0 (477.2 to 609.8)</w:t>
            </w:r>
          </w:p>
        </w:tc>
        <w:tc>
          <w:tcPr>
            <w:tcW w:w="1082" w:type="pct"/>
          </w:tcPr>
          <w:p w14:paraId="22CBE40C" w14:textId="4D74D9D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.2 (82.5 to 250.9)</w:t>
            </w:r>
          </w:p>
        </w:tc>
        <w:tc>
          <w:tcPr>
            <w:tcW w:w="611" w:type="pct"/>
          </w:tcPr>
          <w:p w14:paraId="02F85B8F" w14:textId="1E8105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1.21 to 1.73)</w:t>
            </w:r>
          </w:p>
        </w:tc>
        <w:tc>
          <w:tcPr>
            <w:tcW w:w="862" w:type="pct"/>
          </w:tcPr>
          <w:p w14:paraId="0CDD1D19" w14:textId="1A93F0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3 (1.06 to 6.05)</w:t>
            </w:r>
          </w:p>
        </w:tc>
      </w:tr>
      <w:tr w:rsidR="00C702F2" w:rsidRPr="00453B67" w14:paraId="0D9717BC" w14:textId="77777777" w:rsidTr="00D50A4C">
        <w:tc>
          <w:tcPr>
            <w:tcW w:w="381" w:type="pct"/>
          </w:tcPr>
          <w:p w14:paraId="5B9C6AA8" w14:textId="11E1DA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1AB49DBE" w14:textId="20376F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299" w:type="pct"/>
          </w:tcPr>
          <w:p w14:paraId="1E1430B5" w14:textId="650EBF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46" w:type="pct"/>
          </w:tcPr>
          <w:p w14:paraId="079D4974" w14:textId="1C96A1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4.6 (378.7 to 499.6)</w:t>
            </w:r>
          </w:p>
        </w:tc>
        <w:tc>
          <w:tcPr>
            <w:tcW w:w="749" w:type="pct"/>
          </w:tcPr>
          <w:p w14:paraId="3817955F" w14:textId="485B69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.4 (557.8 to 714.9)</w:t>
            </w:r>
          </w:p>
        </w:tc>
        <w:tc>
          <w:tcPr>
            <w:tcW w:w="1082" w:type="pct"/>
          </w:tcPr>
          <w:p w14:paraId="7BCA3A1F" w14:textId="1A8F3C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8.8 (94.9 to 301.3)</w:t>
            </w:r>
          </w:p>
        </w:tc>
        <w:tc>
          <w:tcPr>
            <w:tcW w:w="611" w:type="pct"/>
          </w:tcPr>
          <w:p w14:paraId="1824A496" w14:textId="77F3E3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20 to 1.76)</w:t>
            </w:r>
          </w:p>
        </w:tc>
        <w:tc>
          <w:tcPr>
            <w:tcW w:w="862" w:type="pct"/>
          </w:tcPr>
          <w:p w14:paraId="50CAC291" w14:textId="388FDC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1 (0.76 to 3.53)</w:t>
            </w:r>
          </w:p>
        </w:tc>
      </w:tr>
      <w:tr w:rsidR="00C702F2" w:rsidRPr="00453B67" w14:paraId="6B2C4C82" w14:textId="77777777" w:rsidTr="00D50A4C">
        <w:tc>
          <w:tcPr>
            <w:tcW w:w="381" w:type="pct"/>
          </w:tcPr>
          <w:p w14:paraId="78763FB7" w14:textId="74260F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6B774710" w14:textId="1B5D7F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299" w:type="pct"/>
          </w:tcPr>
          <w:p w14:paraId="59EE2D1E" w14:textId="493E2D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6" w:type="pct"/>
          </w:tcPr>
          <w:p w14:paraId="2145BEED" w14:textId="4AEE0D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1.5 (414.1 to 556.5)</w:t>
            </w:r>
          </w:p>
        </w:tc>
        <w:tc>
          <w:tcPr>
            <w:tcW w:w="749" w:type="pct"/>
          </w:tcPr>
          <w:p w14:paraId="0BBA5A93" w14:textId="53532D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1.3 (610.8 to 783.3)</w:t>
            </w:r>
          </w:p>
        </w:tc>
        <w:tc>
          <w:tcPr>
            <w:tcW w:w="1082" w:type="pct"/>
          </w:tcPr>
          <w:p w14:paraId="07317007" w14:textId="3CD881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8 (105.1 to 317.2)</w:t>
            </w:r>
          </w:p>
        </w:tc>
        <w:tc>
          <w:tcPr>
            <w:tcW w:w="611" w:type="pct"/>
          </w:tcPr>
          <w:p w14:paraId="0EA37FFB" w14:textId="3E4EE8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20 to 1.74)</w:t>
            </w:r>
          </w:p>
        </w:tc>
        <w:tc>
          <w:tcPr>
            <w:tcW w:w="862" w:type="pct"/>
          </w:tcPr>
          <w:p w14:paraId="317185F1" w14:textId="181F1B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0.60 to 2.86)</w:t>
            </w:r>
          </w:p>
        </w:tc>
      </w:tr>
      <w:tr w:rsidR="00C702F2" w:rsidRPr="00453B67" w14:paraId="784DA8A5" w14:textId="77777777" w:rsidTr="00D50A4C">
        <w:tc>
          <w:tcPr>
            <w:tcW w:w="381" w:type="pct"/>
          </w:tcPr>
          <w:p w14:paraId="1D800EE4" w14:textId="1696C4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54C7F773" w14:textId="1BD9D8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166CE094" w14:textId="3D9B9E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46" w:type="pct"/>
          </w:tcPr>
          <w:p w14:paraId="69F05386" w14:textId="698032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6.8 (458.9 to 643.3)</w:t>
            </w:r>
          </w:p>
        </w:tc>
        <w:tc>
          <w:tcPr>
            <w:tcW w:w="749" w:type="pct"/>
          </w:tcPr>
          <w:p w14:paraId="43C119A4" w14:textId="4583D3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6.5 (706.2 to 935.5)</w:t>
            </w:r>
          </w:p>
        </w:tc>
        <w:tc>
          <w:tcPr>
            <w:tcW w:w="1082" w:type="pct"/>
          </w:tcPr>
          <w:p w14:paraId="620179E0" w14:textId="75C7E5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.7 (126.2 to 404.1)</w:t>
            </w:r>
          </w:p>
        </w:tc>
        <w:tc>
          <w:tcPr>
            <w:tcW w:w="611" w:type="pct"/>
          </w:tcPr>
          <w:p w14:paraId="6DAD6349" w14:textId="6DC4DD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9 (1.21 to 1.85)</w:t>
            </w:r>
          </w:p>
        </w:tc>
        <w:tc>
          <w:tcPr>
            <w:tcW w:w="862" w:type="pct"/>
          </w:tcPr>
          <w:p w14:paraId="2FC6CA5A" w14:textId="7C6631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12 to 3.39)</w:t>
            </w:r>
          </w:p>
        </w:tc>
      </w:tr>
      <w:tr w:rsidR="00C702F2" w:rsidRPr="00453B67" w14:paraId="354072C9" w14:textId="77777777" w:rsidTr="00D50A4C">
        <w:tc>
          <w:tcPr>
            <w:tcW w:w="381" w:type="pct"/>
          </w:tcPr>
          <w:p w14:paraId="564BCCDB" w14:textId="735F6E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380</w:t>
            </w:r>
          </w:p>
        </w:tc>
        <w:tc>
          <w:tcPr>
            <w:tcW w:w="370" w:type="pct"/>
          </w:tcPr>
          <w:p w14:paraId="34FEE49F" w14:textId="12F25F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3195734A" w14:textId="576704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646" w:type="pct"/>
          </w:tcPr>
          <w:p w14:paraId="4D74BB51" w14:textId="285273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5.3 (550.5 to 857.8)</w:t>
            </w:r>
          </w:p>
        </w:tc>
        <w:tc>
          <w:tcPr>
            <w:tcW w:w="749" w:type="pct"/>
          </w:tcPr>
          <w:p w14:paraId="1242FFAD" w14:textId="072A7E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8.7 (783.6 to 1057.4)</w:t>
            </w:r>
          </w:p>
        </w:tc>
        <w:tc>
          <w:tcPr>
            <w:tcW w:w="1082" w:type="pct"/>
          </w:tcPr>
          <w:p w14:paraId="2F573CE2" w14:textId="2113F8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.4 (7.1 to 430.8)</w:t>
            </w:r>
          </w:p>
        </w:tc>
        <w:tc>
          <w:tcPr>
            <w:tcW w:w="611" w:type="pct"/>
          </w:tcPr>
          <w:p w14:paraId="40C763F2" w14:textId="1BFFC6A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1.01 to 1.72)</w:t>
            </w:r>
          </w:p>
        </w:tc>
        <w:tc>
          <w:tcPr>
            <w:tcW w:w="862" w:type="pct"/>
          </w:tcPr>
          <w:p w14:paraId="3C521D72" w14:textId="7777C3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02 to 2.19)</w:t>
            </w:r>
          </w:p>
        </w:tc>
      </w:tr>
      <w:tr w:rsidR="00C702F2" w:rsidRPr="00453B67" w14:paraId="10E03595" w14:textId="77777777" w:rsidTr="00D50A4C">
        <w:tc>
          <w:tcPr>
            <w:tcW w:w="381" w:type="pct"/>
          </w:tcPr>
          <w:p w14:paraId="048050BB" w14:textId="6E05AB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49A5C2E4" w14:textId="384674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77327E11" w14:textId="67405FC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671B38D3" w14:textId="58CAF0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8.9 (562.8 to 929.0)</w:t>
            </w:r>
          </w:p>
        </w:tc>
        <w:tc>
          <w:tcPr>
            <w:tcW w:w="749" w:type="pct"/>
          </w:tcPr>
          <w:p w14:paraId="1A5FF103" w14:textId="015956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8.7 (783.6 to 1057.4)</w:t>
            </w:r>
          </w:p>
        </w:tc>
        <w:tc>
          <w:tcPr>
            <w:tcW w:w="1082" w:type="pct"/>
          </w:tcPr>
          <w:p w14:paraId="6DADCB51" w14:textId="20EBC9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.8 (-62.2 to 393.6)</w:t>
            </w:r>
          </w:p>
        </w:tc>
        <w:tc>
          <w:tcPr>
            <w:tcW w:w="611" w:type="pct"/>
          </w:tcPr>
          <w:p w14:paraId="3F5DCA5A" w14:textId="5A911F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0.93 to 1.66)</w:t>
            </w:r>
          </w:p>
        </w:tc>
        <w:tc>
          <w:tcPr>
            <w:tcW w:w="862" w:type="pct"/>
          </w:tcPr>
          <w:p w14:paraId="0C28B624" w14:textId="48A684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86 to 2.10)</w:t>
            </w:r>
          </w:p>
        </w:tc>
      </w:tr>
      <w:tr w:rsidR="00C702F2" w:rsidRPr="00453B67" w14:paraId="62D428BC" w14:textId="77777777" w:rsidTr="00D50A4C">
        <w:tc>
          <w:tcPr>
            <w:tcW w:w="381" w:type="pct"/>
          </w:tcPr>
          <w:p w14:paraId="047458F1" w14:textId="70C2BE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7E84D7C9" w14:textId="440C3FF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495729BD" w14:textId="5ADB41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2FE90AE8" w14:textId="20C216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8.9 (562.8 to 929.0)</w:t>
            </w:r>
          </w:p>
        </w:tc>
        <w:tc>
          <w:tcPr>
            <w:tcW w:w="749" w:type="pct"/>
          </w:tcPr>
          <w:p w14:paraId="1A54388E" w14:textId="48B89D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8.7 (783.6 to 1057.4)</w:t>
            </w:r>
          </w:p>
        </w:tc>
        <w:tc>
          <w:tcPr>
            <w:tcW w:w="1082" w:type="pct"/>
          </w:tcPr>
          <w:p w14:paraId="2C0A63FF" w14:textId="120952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.8 (-62.2 to 393.6)</w:t>
            </w:r>
          </w:p>
        </w:tc>
        <w:tc>
          <w:tcPr>
            <w:tcW w:w="611" w:type="pct"/>
          </w:tcPr>
          <w:p w14:paraId="25AB0142" w14:textId="2F4ECB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0.93 to 1.66)</w:t>
            </w:r>
          </w:p>
        </w:tc>
        <w:tc>
          <w:tcPr>
            <w:tcW w:w="862" w:type="pct"/>
          </w:tcPr>
          <w:p w14:paraId="2C5C0FBA" w14:textId="372D30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9 (1.00 to 2.32)</w:t>
            </w:r>
          </w:p>
        </w:tc>
      </w:tr>
      <w:tr w:rsidR="00C702F2" w:rsidRPr="00453B67" w14:paraId="2711ABAD" w14:textId="77777777" w:rsidTr="00131DC4">
        <w:tc>
          <w:tcPr>
            <w:tcW w:w="5000" w:type="pct"/>
            <w:gridSpan w:val="8"/>
          </w:tcPr>
          <w:p w14:paraId="002BB028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erebrovascular diseases</w:t>
            </w:r>
          </w:p>
        </w:tc>
      </w:tr>
      <w:tr w:rsidR="00C702F2" w:rsidRPr="00453B67" w14:paraId="73E7A07F" w14:textId="77777777" w:rsidTr="00D50A4C">
        <w:tc>
          <w:tcPr>
            <w:tcW w:w="381" w:type="pct"/>
          </w:tcPr>
          <w:p w14:paraId="6BF3C7B7" w14:textId="2F92E0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0241A4BB" w14:textId="159709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2B5946F8" w14:textId="08A54F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646" w:type="pct"/>
          </w:tcPr>
          <w:p w14:paraId="1B0451F1" w14:textId="1044C6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0.9 to 8.1)</w:t>
            </w:r>
          </w:p>
        </w:tc>
        <w:tc>
          <w:tcPr>
            <w:tcW w:w="749" w:type="pct"/>
          </w:tcPr>
          <w:p w14:paraId="0FC85DB9" w14:textId="6FCB7D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0.9 to 8.6)</w:t>
            </w:r>
          </w:p>
        </w:tc>
        <w:tc>
          <w:tcPr>
            <w:tcW w:w="1082" w:type="pct"/>
          </w:tcPr>
          <w:p w14:paraId="14C04D83" w14:textId="768DBD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0 (-5.4 to 6.3)</w:t>
            </w:r>
          </w:p>
        </w:tc>
        <w:tc>
          <w:tcPr>
            <w:tcW w:w="611" w:type="pct"/>
          </w:tcPr>
          <w:p w14:paraId="306A631F" w14:textId="54348F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7C696F81" w14:textId="4CC50F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5D87DE3" w14:textId="77777777" w:rsidTr="00D50A4C">
        <w:tc>
          <w:tcPr>
            <w:tcW w:w="381" w:type="pct"/>
          </w:tcPr>
          <w:p w14:paraId="180512EA" w14:textId="689E9E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15B34858" w14:textId="517CDD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19EB0753" w14:textId="393683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46" w:type="pct"/>
          </w:tcPr>
          <w:p w14:paraId="6884CD32" w14:textId="1474CC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8 (5.5 to 19.1)</w:t>
            </w:r>
          </w:p>
        </w:tc>
        <w:tc>
          <w:tcPr>
            <w:tcW w:w="749" w:type="pct"/>
          </w:tcPr>
          <w:p w14:paraId="49C0F365" w14:textId="21948A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5 (8.6 to 23.2)</w:t>
            </w:r>
          </w:p>
        </w:tc>
        <w:tc>
          <w:tcPr>
            <w:tcW w:w="1082" w:type="pct"/>
          </w:tcPr>
          <w:p w14:paraId="0A4649AE" w14:textId="122A9C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-6.3 to 13.6)</w:t>
            </w:r>
          </w:p>
        </w:tc>
        <w:tc>
          <w:tcPr>
            <w:tcW w:w="611" w:type="pct"/>
          </w:tcPr>
          <w:p w14:paraId="45853F79" w14:textId="450DE1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65 to 3.16)</w:t>
            </w:r>
          </w:p>
        </w:tc>
        <w:tc>
          <w:tcPr>
            <w:tcW w:w="862" w:type="pct"/>
          </w:tcPr>
          <w:p w14:paraId="23E0E5B1" w14:textId="4C49AA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0 (0.70 to 4.68)</w:t>
            </w:r>
          </w:p>
        </w:tc>
      </w:tr>
      <w:tr w:rsidR="00C702F2" w:rsidRPr="00453B67" w14:paraId="2C81072B" w14:textId="77777777" w:rsidTr="00D50A4C">
        <w:tc>
          <w:tcPr>
            <w:tcW w:w="381" w:type="pct"/>
          </w:tcPr>
          <w:p w14:paraId="5D6224FC" w14:textId="62BBFD4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1931C83E" w14:textId="7E0C0F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25DBAD32" w14:textId="21C82C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646" w:type="pct"/>
          </w:tcPr>
          <w:p w14:paraId="77901341" w14:textId="0AA53E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0 (16.7 to 36.1)</w:t>
            </w:r>
          </w:p>
        </w:tc>
        <w:tc>
          <w:tcPr>
            <w:tcW w:w="749" w:type="pct"/>
          </w:tcPr>
          <w:p w14:paraId="6D3F9860" w14:textId="097CA0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1 (12.8 to 30.3)</w:t>
            </w:r>
          </w:p>
        </w:tc>
        <w:tc>
          <w:tcPr>
            <w:tcW w:w="1082" w:type="pct"/>
          </w:tcPr>
          <w:p w14:paraId="3BC58D24" w14:textId="24F371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4.9 (-16.9 to 7.2)</w:t>
            </w:r>
          </w:p>
        </w:tc>
        <w:tc>
          <w:tcPr>
            <w:tcW w:w="611" w:type="pct"/>
          </w:tcPr>
          <w:p w14:paraId="24C47812" w14:textId="203A8F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1 (0.48 to 1.41)</w:t>
            </w:r>
          </w:p>
        </w:tc>
        <w:tc>
          <w:tcPr>
            <w:tcW w:w="862" w:type="pct"/>
          </w:tcPr>
          <w:p w14:paraId="203F03C9" w14:textId="413105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40 (0.11 to 1.00)</w:t>
            </w:r>
          </w:p>
        </w:tc>
      </w:tr>
      <w:tr w:rsidR="00C702F2" w:rsidRPr="00453B67" w14:paraId="58CA1C4F" w14:textId="77777777" w:rsidTr="00D50A4C">
        <w:tc>
          <w:tcPr>
            <w:tcW w:w="381" w:type="pct"/>
          </w:tcPr>
          <w:p w14:paraId="6CFCCB98" w14:textId="55A201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391B714B" w14:textId="2F70EA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6CD61373" w14:textId="7DA255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646" w:type="pct"/>
          </w:tcPr>
          <w:p w14:paraId="6BB50E5F" w14:textId="2DFE4E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0 (24.5 to 47.6)</w:t>
            </w:r>
          </w:p>
        </w:tc>
        <w:tc>
          <w:tcPr>
            <w:tcW w:w="749" w:type="pct"/>
          </w:tcPr>
          <w:p w14:paraId="1BF54C6C" w14:textId="6B17EE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1 (34.5 to 61.0)</w:t>
            </w:r>
          </w:p>
        </w:tc>
        <w:tc>
          <w:tcPr>
            <w:tcW w:w="1082" w:type="pct"/>
          </w:tcPr>
          <w:p w14:paraId="2C819318" w14:textId="196080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1 (-5.7 to 27.8)</w:t>
            </w:r>
          </w:p>
        </w:tc>
        <w:tc>
          <w:tcPr>
            <w:tcW w:w="611" w:type="pct"/>
          </w:tcPr>
          <w:p w14:paraId="01F4BA9E" w14:textId="68A059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0.87 to 2.01)</w:t>
            </w:r>
          </w:p>
        </w:tc>
        <w:tc>
          <w:tcPr>
            <w:tcW w:w="862" w:type="pct"/>
          </w:tcPr>
          <w:p w14:paraId="24A7EA09" w14:textId="10A046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1.24 to 5.82)</w:t>
            </w:r>
          </w:p>
        </w:tc>
      </w:tr>
      <w:tr w:rsidR="00C702F2" w:rsidRPr="00453B67" w14:paraId="4BCD15EB" w14:textId="77777777" w:rsidTr="00D50A4C">
        <w:tc>
          <w:tcPr>
            <w:tcW w:w="381" w:type="pct"/>
          </w:tcPr>
          <w:p w14:paraId="5CACE6A7" w14:textId="3195D2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70197A58" w14:textId="746A42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299" w:type="pct"/>
          </w:tcPr>
          <w:p w14:paraId="1C776E78" w14:textId="32C03B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646" w:type="pct"/>
          </w:tcPr>
          <w:p w14:paraId="2CD5A5AC" w14:textId="6239CF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.4 (54.3 to 86.7)</w:t>
            </w:r>
          </w:p>
        </w:tc>
        <w:tc>
          <w:tcPr>
            <w:tcW w:w="749" w:type="pct"/>
          </w:tcPr>
          <w:p w14:paraId="1B41742E" w14:textId="38709E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3 (74.5 to 114.1)</w:t>
            </w:r>
          </w:p>
        </w:tc>
        <w:tc>
          <w:tcPr>
            <w:tcW w:w="1082" w:type="pct"/>
          </w:tcPr>
          <w:p w14:paraId="3912C122" w14:textId="1DA9FA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9 (0.2 to 50.3)</w:t>
            </w:r>
          </w:p>
        </w:tc>
        <w:tc>
          <w:tcPr>
            <w:tcW w:w="611" w:type="pct"/>
          </w:tcPr>
          <w:p w14:paraId="1F880693" w14:textId="52B5ED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00 to 1.83)</w:t>
            </w:r>
          </w:p>
        </w:tc>
        <w:tc>
          <w:tcPr>
            <w:tcW w:w="862" w:type="pct"/>
          </w:tcPr>
          <w:p w14:paraId="40710B58" w14:textId="6FB784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0.90 to 2.22)</w:t>
            </w:r>
          </w:p>
        </w:tc>
      </w:tr>
      <w:tr w:rsidR="00C702F2" w:rsidRPr="00453B67" w14:paraId="0828A127" w14:textId="77777777" w:rsidTr="00D50A4C">
        <w:tc>
          <w:tcPr>
            <w:tcW w:w="381" w:type="pct"/>
          </w:tcPr>
          <w:p w14:paraId="15CEC83E" w14:textId="1B3EDA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38E4AD45" w14:textId="0482A4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299" w:type="pct"/>
          </w:tcPr>
          <w:p w14:paraId="37D7F321" w14:textId="6172D1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646" w:type="pct"/>
          </w:tcPr>
          <w:p w14:paraId="72970244" w14:textId="338259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.3 (88.9 to 131.0)</w:t>
            </w:r>
          </w:p>
        </w:tc>
        <w:tc>
          <w:tcPr>
            <w:tcW w:w="749" w:type="pct"/>
          </w:tcPr>
          <w:p w14:paraId="263EDD45" w14:textId="776C11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.9 (129.1 to 182.5)</w:t>
            </w:r>
          </w:p>
        </w:tc>
        <w:tc>
          <w:tcPr>
            <w:tcW w:w="1082" w:type="pct"/>
          </w:tcPr>
          <w:p w14:paraId="54BB6F90" w14:textId="490FCC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6 (16.1 to 79.4)</w:t>
            </w:r>
          </w:p>
        </w:tc>
        <w:tc>
          <w:tcPr>
            <w:tcW w:w="611" w:type="pct"/>
          </w:tcPr>
          <w:p w14:paraId="35B3DCCD" w14:textId="6A9CEA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13 to 1.86)</w:t>
            </w:r>
          </w:p>
        </w:tc>
        <w:tc>
          <w:tcPr>
            <w:tcW w:w="862" w:type="pct"/>
          </w:tcPr>
          <w:p w14:paraId="502A771E" w14:textId="6E593C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1 (1.05 to 2.47)</w:t>
            </w:r>
          </w:p>
        </w:tc>
      </w:tr>
      <w:tr w:rsidR="00C702F2" w:rsidRPr="00453B67" w14:paraId="1035A910" w14:textId="77777777" w:rsidTr="00D50A4C">
        <w:tc>
          <w:tcPr>
            <w:tcW w:w="381" w:type="pct"/>
          </w:tcPr>
          <w:p w14:paraId="19BB142F" w14:textId="005661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39021FB3" w14:textId="751720D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299" w:type="pct"/>
          </w:tcPr>
          <w:p w14:paraId="2186DA97" w14:textId="3F687C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646" w:type="pct"/>
          </w:tcPr>
          <w:p w14:paraId="4D7C8E0C" w14:textId="1908E5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3 (125.7 to 175.8)</w:t>
            </w:r>
          </w:p>
        </w:tc>
        <w:tc>
          <w:tcPr>
            <w:tcW w:w="749" w:type="pct"/>
          </w:tcPr>
          <w:p w14:paraId="3E624F3B" w14:textId="0AF7C3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.7 (175.6 to 241.1)</w:t>
            </w:r>
          </w:p>
        </w:tc>
        <w:tc>
          <w:tcPr>
            <w:tcW w:w="1082" w:type="pct"/>
          </w:tcPr>
          <w:p w14:paraId="5C866159" w14:textId="3952CB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4 (17.5 to 94.4)</w:t>
            </w:r>
          </w:p>
        </w:tc>
        <w:tc>
          <w:tcPr>
            <w:tcW w:w="611" w:type="pct"/>
          </w:tcPr>
          <w:p w14:paraId="2A518826" w14:textId="440BFF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7 (1.10 to 1.69)</w:t>
            </w:r>
          </w:p>
        </w:tc>
        <w:tc>
          <w:tcPr>
            <w:tcW w:w="862" w:type="pct"/>
          </w:tcPr>
          <w:p w14:paraId="14E0D41A" w14:textId="706F1B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0.79 to 2.07)</w:t>
            </w:r>
          </w:p>
        </w:tc>
      </w:tr>
      <w:tr w:rsidR="00C702F2" w:rsidRPr="00453B67" w14:paraId="14C83916" w14:textId="77777777" w:rsidTr="00D50A4C">
        <w:tc>
          <w:tcPr>
            <w:tcW w:w="381" w:type="pct"/>
          </w:tcPr>
          <w:p w14:paraId="75A38674" w14:textId="3DA916F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1D6A0076" w14:textId="0DB4CE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299" w:type="pct"/>
          </w:tcPr>
          <w:p w14:paraId="06A06D23" w14:textId="4E4DA3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646" w:type="pct"/>
          </w:tcPr>
          <w:p w14:paraId="53878904" w14:textId="3C97BE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0 (154.4 to 214.0)</w:t>
            </w:r>
          </w:p>
        </w:tc>
        <w:tc>
          <w:tcPr>
            <w:tcW w:w="749" w:type="pct"/>
          </w:tcPr>
          <w:p w14:paraId="11A04C3A" w14:textId="589ADA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8.7 (214.7 to 285.0)</w:t>
            </w:r>
          </w:p>
        </w:tc>
        <w:tc>
          <w:tcPr>
            <w:tcW w:w="1082" w:type="pct"/>
          </w:tcPr>
          <w:p w14:paraId="4D990484" w14:textId="7FA4E7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7 (18.6 to 111.4)</w:t>
            </w:r>
          </w:p>
        </w:tc>
        <w:tc>
          <w:tcPr>
            <w:tcW w:w="611" w:type="pct"/>
          </w:tcPr>
          <w:p w14:paraId="024F25AE" w14:textId="00A564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09 to 1.68)</w:t>
            </w:r>
          </w:p>
        </w:tc>
        <w:tc>
          <w:tcPr>
            <w:tcW w:w="862" w:type="pct"/>
          </w:tcPr>
          <w:p w14:paraId="31654301" w14:textId="71754C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0.70 to 2.58)</w:t>
            </w:r>
          </w:p>
        </w:tc>
      </w:tr>
      <w:tr w:rsidR="00C702F2" w:rsidRPr="00453B67" w14:paraId="20E0F2AF" w14:textId="77777777" w:rsidTr="00D50A4C">
        <w:tc>
          <w:tcPr>
            <w:tcW w:w="381" w:type="pct"/>
          </w:tcPr>
          <w:p w14:paraId="6042C28E" w14:textId="70B07B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7C2E98F3" w14:textId="7313C1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299" w:type="pct"/>
          </w:tcPr>
          <w:p w14:paraId="22AE9A8A" w14:textId="635B1D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646" w:type="pct"/>
          </w:tcPr>
          <w:p w14:paraId="1F6B6824" w14:textId="2ABCF8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.1 (187.6 to 260.0)</w:t>
            </w:r>
          </w:p>
        </w:tc>
        <w:tc>
          <w:tcPr>
            <w:tcW w:w="749" w:type="pct"/>
          </w:tcPr>
          <w:p w14:paraId="7686F5E8" w14:textId="32C7E4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2 (289.2 to 379.8)</w:t>
            </w:r>
          </w:p>
        </w:tc>
        <w:tc>
          <w:tcPr>
            <w:tcW w:w="1082" w:type="pct"/>
          </w:tcPr>
          <w:p w14:paraId="3294B467" w14:textId="1C07B3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.1 (55.4 to 165.5)</w:t>
            </w:r>
          </w:p>
        </w:tc>
        <w:tc>
          <w:tcPr>
            <w:tcW w:w="611" w:type="pct"/>
          </w:tcPr>
          <w:p w14:paraId="0DD99549" w14:textId="2B2F36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1.23 to 1.82)</w:t>
            </w:r>
          </w:p>
        </w:tc>
        <w:tc>
          <w:tcPr>
            <w:tcW w:w="862" w:type="pct"/>
          </w:tcPr>
          <w:p w14:paraId="6F40B808" w14:textId="3BFFEE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3 (1.34 to 4.25)</w:t>
            </w:r>
          </w:p>
        </w:tc>
      </w:tr>
      <w:tr w:rsidR="00C702F2" w:rsidRPr="00453B67" w14:paraId="5443E429" w14:textId="77777777" w:rsidTr="00D50A4C">
        <w:tc>
          <w:tcPr>
            <w:tcW w:w="381" w:type="pct"/>
          </w:tcPr>
          <w:p w14:paraId="70CAED14" w14:textId="14A7F7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33F5F960" w14:textId="31D1A6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299" w:type="pct"/>
          </w:tcPr>
          <w:p w14:paraId="7E6C9AEF" w14:textId="084E9E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646" w:type="pct"/>
          </w:tcPr>
          <w:p w14:paraId="2780B278" w14:textId="797EDA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.0 (228.8 to 312.3)</w:t>
            </w:r>
          </w:p>
        </w:tc>
        <w:tc>
          <w:tcPr>
            <w:tcW w:w="749" w:type="pct"/>
          </w:tcPr>
          <w:p w14:paraId="0F4B71CD" w14:textId="4B7224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9.4 (320.9 to 418.6)</w:t>
            </w:r>
          </w:p>
        </w:tc>
        <w:tc>
          <w:tcPr>
            <w:tcW w:w="1082" w:type="pct"/>
          </w:tcPr>
          <w:p w14:paraId="5C596E88" w14:textId="1200FD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4 (35.6 to 161.4)</w:t>
            </w:r>
          </w:p>
        </w:tc>
        <w:tc>
          <w:tcPr>
            <w:tcW w:w="611" w:type="pct"/>
          </w:tcPr>
          <w:p w14:paraId="6DF245EC" w14:textId="4BB0F2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7 (1.12 to 1.68)</w:t>
            </w:r>
          </w:p>
        </w:tc>
        <w:tc>
          <w:tcPr>
            <w:tcW w:w="862" w:type="pct"/>
          </w:tcPr>
          <w:p w14:paraId="02716BDE" w14:textId="647C8F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6 (0.39 to 1.64)</w:t>
            </w:r>
          </w:p>
        </w:tc>
      </w:tr>
      <w:tr w:rsidR="00C702F2" w:rsidRPr="00453B67" w14:paraId="37D7099E" w14:textId="77777777" w:rsidTr="00D50A4C">
        <w:tc>
          <w:tcPr>
            <w:tcW w:w="381" w:type="pct"/>
          </w:tcPr>
          <w:p w14:paraId="4B94E1CC" w14:textId="45AC6D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29A724FB" w14:textId="3D6315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299" w:type="pct"/>
          </w:tcPr>
          <w:p w14:paraId="0C426ACF" w14:textId="10D3B4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646" w:type="pct"/>
          </w:tcPr>
          <w:p w14:paraId="6B082E76" w14:textId="5D3886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6.5 (269.8 to 372.5)</w:t>
            </w:r>
          </w:p>
        </w:tc>
        <w:tc>
          <w:tcPr>
            <w:tcW w:w="749" w:type="pct"/>
          </w:tcPr>
          <w:p w14:paraId="33EB459A" w14:textId="59DEA3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2.4 (351.0 to 457.5)</w:t>
            </w:r>
          </w:p>
        </w:tc>
        <w:tc>
          <w:tcPr>
            <w:tcW w:w="1082" w:type="pct"/>
          </w:tcPr>
          <w:p w14:paraId="63D9EB9A" w14:textId="4976CB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0 (8.6 to 152.6)</w:t>
            </w:r>
          </w:p>
        </w:tc>
        <w:tc>
          <w:tcPr>
            <w:tcW w:w="611" w:type="pct"/>
          </w:tcPr>
          <w:p w14:paraId="3A3057CD" w14:textId="497D5E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7 (1.03 to 1.54)</w:t>
            </w:r>
          </w:p>
        </w:tc>
        <w:tc>
          <w:tcPr>
            <w:tcW w:w="862" w:type="pct"/>
          </w:tcPr>
          <w:p w14:paraId="6BA519AE" w14:textId="19AB1F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4 (0.27 to 1.78)</w:t>
            </w:r>
          </w:p>
        </w:tc>
      </w:tr>
      <w:tr w:rsidR="00C702F2" w:rsidRPr="00453B67" w14:paraId="3EF4A811" w14:textId="77777777" w:rsidTr="00D50A4C">
        <w:tc>
          <w:tcPr>
            <w:tcW w:w="381" w:type="pct"/>
          </w:tcPr>
          <w:p w14:paraId="4F98D155" w14:textId="44CA31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34A3890A" w14:textId="184F68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299" w:type="pct"/>
          </w:tcPr>
          <w:p w14:paraId="00CD1256" w14:textId="6B7D6F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646" w:type="pct"/>
          </w:tcPr>
          <w:p w14:paraId="56452E94" w14:textId="2C406F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9.8 (341.5 to 469.2)</w:t>
            </w:r>
          </w:p>
        </w:tc>
        <w:tc>
          <w:tcPr>
            <w:tcW w:w="749" w:type="pct"/>
          </w:tcPr>
          <w:p w14:paraId="3718CC98" w14:textId="42C90D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1.6 (371.6 to 488.2)</w:t>
            </w:r>
          </w:p>
        </w:tc>
        <w:tc>
          <w:tcPr>
            <w:tcW w:w="1082" w:type="pct"/>
          </w:tcPr>
          <w:p w14:paraId="4D6DA694" w14:textId="71F387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7 (-65.5 to 116.0)</w:t>
            </w:r>
          </w:p>
        </w:tc>
        <w:tc>
          <w:tcPr>
            <w:tcW w:w="611" w:type="pct"/>
          </w:tcPr>
          <w:p w14:paraId="029C60EC" w14:textId="67E48C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86 to 1.32)</w:t>
            </w:r>
          </w:p>
        </w:tc>
        <w:tc>
          <w:tcPr>
            <w:tcW w:w="862" w:type="pct"/>
          </w:tcPr>
          <w:p w14:paraId="443EF974" w14:textId="54D395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38 (0.09 to 0.84)</w:t>
            </w:r>
          </w:p>
        </w:tc>
      </w:tr>
      <w:tr w:rsidR="00C702F2" w:rsidRPr="00453B67" w14:paraId="7AF24EAA" w14:textId="77777777" w:rsidTr="00D50A4C">
        <w:tc>
          <w:tcPr>
            <w:tcW w:w="381" w:type="pct"/>
          </w:tcPr>
          <w:p w14:paraId="4AE0653F" w14:textId="229FA6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1D991042" w14:textId="62196B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14117CCF" w14:textId="333CF5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46" w:type="pct"/>
          </w:tcPr>
          <w:p w14:paraId="7DEDD9F3" w14:textId="4A3136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.1 (373.2 to 516.4)</w:t>
            </w:r>
          </w:p>
        </w:tc>
        <w:tc>
          <w:tcPr>
            <w:tcW w:w="749" w:type="pct"/>
          </w:tcPr>
          <w:p w14:paraId="28CF4DCB" w14:textId="1C5CBE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.1 (407.8 to 547.8)</w:t>
            </w:r>
          </w:p>
        </w:tc>
        <w:tc>
          <w:tcPr>
            <w:tcW w:w="1082" w:type="pct"/>
          </w:tcPr>
          <w:p w14:paraId="33E82AA8" w14:textId="5C0124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1 (-65.4 to 133.8)</w:t>
            </w:r>
          </w:p>
        </w:tc>
        <w:tc>
          <w:tcPr>
            <w:tcW w:w="611" w:type="pct"/>
          </w:tcPr>
          <w:p w14:paraId="6CB93490" w14:textId="32F1DB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87 to 1.34)</w:t>
            </w:r>
          </w:p>
        </w:tc>
        <w:tc>
          <w:tcPr>
            <w:tcW w:w="862" w:type="pct"/>
          </w:tcPr>
          <w:p w14:paraId="182267BC" w14:textId="171696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AC059F8" w14:textId="77777777" w:rsidTr="00D50A4C">
        <w:tc>
          <w:tcPr>
            <w:tcW w:w="381" w:type="pct"/>
          </w:tcPr>
          <w:p w14:paraId="3CC0D8E1" w14:textId="6F5AC6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4D4CF2A6" w14:textId="3DC383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1C05AC04" w14:textId="75D8C2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46" w:type="pct"/>
          </w:tcPr>
          <w:p w14:paraId="20A4C389" w14:textId="2BE764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.8 (424.6 to 601.5)</w:t>
            </w:r>
          </w:p>
        </w:tc>
        <w:tc>
          <w:tcPr>
            <w:tcW w:w="749" w:type="pct"/>
          </w:tcPr>
          <w:p w14:paraId="6BEE2D71" w14:textId="31BF24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7.3 (477.8 to 677.3)</w:t>
            </w:r>
          </w:p>
        </w:tc>
        <w:tc>
          <w:tcPr>
            <w:tcW w:w="1082" w:type="pct"/>
          </w:tcPr>
          <w:p w14:paraId="2B523D9D" w14:textId="6D7B5B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5 (-72.5 to 192.5)</w:t>
            </w:r>
          </w:p>
        </w:tc>
        <w:tc>
          <w:tcPr>
            <w:tcW w:w="611" w:type="pct"/>
          </w:tcPr>
          <w:p w14:paraId="0D1289BA" w14:textId="4DD4BF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88 to 1.43)</w:t>
            </w:r>
          </w:p>
        </w:tc>
        <w:tc>
          <w:tcPr>
            <w:tcW w:w="862" w:type="pct"/>
          </w:tcPr>
          <w:p w14:paraId="1B3A684F" w14:textId="242580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ECB3E2A" w14:textId="77777777" w:rsidTr="00D50A4C">
        <w:tc>
          <w:tcPr>
            <w:tcW w:w="381" w:type="pct"/>
          </w:tcPr>
          <w:p w14:paraId="30484C92" w14:textId="6D844D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60AE4FD5" w14:textId="2FC979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1A399392" w14:textId="3C88D3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6" w:type="pct"/>
          </w:tcPr>
          <w:p w14:paraId="2DDEFED0" w14:textId="5CA1BB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.7 (446.3 to 659.2)</w:t>
            </w:r>
          </w:p>
        </w:tc>
        <w:tc>
          <w:tcPr>
            <w:tcW w:w="749" w:type="pct"/>
          </w:tcPr>
          <w:p w14:paraId="5EE242EF" w14:textId="7C335C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5.7 (492.8 to 702.8)</w:t>
            </w:r>
          </w:p>
        </w:tc>
        <w:tc>
          <w:tcPr>
            <w:tcW w:w="1082" w:type="pct"/>
          </w:tcPr>
          <w:p w14:paraId="292EAEB5" w14:textId="3DC132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.9 (-106.5 to 196.0)</w:t>
            </w:r>
          </w:p>
        </w:tc>
        <w:tc>
          <w:tcPr>
            <w:tcW w:w="611" w:type="pct"/>
          </w:tcPr>
          <w:p w14:paraId="7EF10E19" w14:textId="6EEB3A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83 to 1.41)</w:t>
            </w:r>
          </w:p>
        </w:tc>
        <w:tc>
          <w:tcPr>
            <w:tcW w:w="862" w:type="pct"/>
          </w:tcPr>
          <w:p w14:paraId="00B6C5B4" w14:textId="557D06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7FE9221" w14:textId="77777777" w:rsidTr="00D50A4C">
        <w:tc>
          <w:tcPr>
            <w:tcW w:w="381" w:type="pct"/>
          </w:tcPr>
          <w:p w14:paraId="561CBECE" w14:textId="5BCE32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27D0B948" w14:textId="4F871A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0D60CDD6" w14:textId="1ED817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6" w:type="pct"/>
          </w:tcPr>
          <w:p w14:paraId="55C53394" w14:textId="57C334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.1 (489.3 to 927.2)</w:t>
            </w:r>
          </w:p>
        </w:tc>
        <w:tc>
          <w:tcPr>
            <w:tcW w:w="749" w:type="pct"/>
          </w:tcPr>
          <w:p w14:paraId="09588E62" w14:textId="082D80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9.8 (509.9 to 861.0)</w:t>
            </w:r>
          </w:p>
        </w:tc>
        <w:tc>
          <w:tcPr>
            <w:tcW w:w="1082" w:type="pct"/>
          </w:tcPr>
          <w:p w14:paraId="255B025F" w14:textId="583CAA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8.3 (-330.4 to 260.8)</w:t>
            </w:r>
          </w:p>
        </w:tc>
        <w:tc>
          <w:tcPr>
            <w:tcW w:w="611" w:type="pct"/>
          </w:tcPr>
          <w:p w14:paraId="2F76B5E7" w14:textId="7C3FF5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63 to 1.49)</w:t>
            </w:r>
          </w:p>
        </w:tc>
        <w:tc>
          <w:tcPr>
            <w:tcW w:w="862" w:type="pct"/>
          </w:tcPr>
          <w:p w14:paraId="782D2C04" w14:textId="11BBE3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34B0A71" w14:textId="77777777" w:rsidTr="00D50A4C">
        <w:tc>
          <w:tcPr>
            <w:tcW w:w="381" w:type="pct"/>
          </w:tcPr>
          <w:p w14:paraId="7C3905C7" w14:textId="41956D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329FA4FF" w14:textId="109874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31898E4C" w14:textId="68B76E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0524D447" w14:textId="6BE90F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.1 (489.3 to 927.2)</w:t>
            </w:r>
          </w:p>
        </w:tc>
        <w:tc>
          <w:tcPr>
            <w:tcW w:w="749" w:type="pct"/>
          </w:tcPr>
          <w:p w14:paraId="70F05306" w14:textId="74F264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9.8 (509.9 to 861.0)</w:t>
            </w:r>
          </w:p>
        </w:tc>
        <w:tc>
          <w:tcPr>
            <w:tcW w:w="1082" w:type="pct"/>
          </w:tcPr>
          <w:p w14:paraId="4EAE05F7" w14:textId="47384C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8.3 (-330.4 to 260.8)</w:t>
            </w:r>
          </w:p>
        </w:tc>
        <w:tc>
          <w:tcPr>
            <w:tcW w:w="611" w:type="pct"/>
          </w:tcPr>
          <w:p w14:paraId="0527A715" w14:textId="6303E9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63 to 1.49)</w:t>
            </w:r>
          </w:p>
        </w:tc>
        <w:tc>
          <w:tcPr>
            <w:tcW w:w="862" w:type="pct"/>
          </w:tcPr>
          <w:p w14:paraId="5D4175A4" w14:textId="4E7A17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16270FF" w14:textId="77777777" w:rsidTr="00131DC4">
        <w:tc>
          <w:tcPr>
            <w:tcW w:w="5000" w:type="pct"/>
            <w:gridSpan w:val="8"/>
          </w:tcPr>
          <w:p w14:paraId="60DC602C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ccidents</w:t>
            </w:r>
          </w:p>
        </w:tc>
      </w:tr>
      <w:tr w:rsidR="00C702F2" w:rsidRPr="00453B67" w14:paraId="6D99AE1A" w14:textId="77777777" w:rsidTr="00D50A4C">
        <w:tc>
          <w:tcPr>
            <w:tcW w:w="381" w:type="pct"/>
          </w:tcPr>
          <w:p w14:paraId="3895A787" w14:textId="783B0A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6048A50F" w14:textId="0A09FE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5DF10C89" w14:textId="75EF9A4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646" w:type="pct"/>
          </w:tcPr>
          <w:p w14:paraId="037AC6AE" w14:textId="592645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 (0.0 to 4.5)</w:t>
            </w:r>
          </w:p>
        </w:tc>
        <w:tc>
          <w:tcPr>
            <w:tcW w:w="749" w:type="pct"/>
          </w:tcPr>
          <w:p w14:paraId="1824ABB3" w14:textId="4AC017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0.9 to 9.0)</w:t>
            </w:r>
          </w:p>
        </w:tc>
        <w:tc>
          <w:tcPr>
            <w:tcW w:w="1082" w:type="pct"/>
          </w:tcPr>
          <w:p w14:paraId="51DBA521" w14:textId="7CE830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-1.8 to 7.2)</w:t>
            </w:r>
          </w:p>
        </w:tc>
        <w:tc>
          <w:tcPr>
            <w:tcW w:w="611" w:type="pct"/>
          </w:tcPr>
          <w:p w14:paraId="725AB82E" w14:textId="6B5B52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1D58AAB5" w14:textId="279FAE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5295758" w14:textId="77777777" w:rsidTr="00D50A4C">
        <w:tc>
          <w:tcPr>
            <w:tcW w:w="381" w:type="pct"/>
          </w:tcPr>
          <w:p w14:paraId="3BB91F2B" w14:textId="367767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47ED9AE6" w14:textId="024B11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015C4113" w14:textId="547BA6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646" w:type="pct"/>
          </w:tcPr>
          <w:p w14:paraId="4B392F5F" w14:textId="2E9F7D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1 (4.6 to 14.7)</w:t>
            </w:r>
          </w:p>
        </w:tc>
        <w:tc>
          <w:tcPr>
            <w:tcW w:w="749" w:type="pct"/>
          </w:tcPr>
          <w:p w14:paraId="6BDB3590" w14:textId="5366D8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6 (8.2 to 21.9)</w:t>
            </w:r>
          </w:p>
        </w:tc>
        <w:tc>
          <w:tcPr>
            <w:tcW w:w="1082" w:type="pct"/>
          </w:tcPr>
          <w:p w14:paraId="53A2C9C0" w14:textId="4ABED8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 (-2.8 to 13.7)</w:t>
            </w:r>
          </w:p>
        </w:tc>
        <w:tc>
          <w:tcPr>
            <w:tcW w:w="611" w:type="pct"/>
          </w:tcPr>
          <w:p w14:paraId="2722AEEE" w14:textId="066823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0 (0.75 to 3.51)</w:t>
            </w:r>
          </w:p>
        </w:tc>
        <w:tc>
          <w:tcPr>
            <w:tcW w:w="862" w:type="pct"/>
          </w:tcPr>
          <w:p w14:paraId="789DB4AD" w14:textId="33ED13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2359DC1" w14:textId="77777777" w:rsidTr="00D50A4C">
        <w:tc>
          <w:tcPr>
            <w:tcW w:w="381" w:type="pct"/>
          </w:tcPr>
          <w:p w14:paraId="2E08A69C" w14:textId="41CF8D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1CEC67C5" w14:textId="051240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299" w:type="pct"/>
          </w:tcPr>
          <w:p w14:paraId="3455B3C7" w14:textId="7814D6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646" w:type="pct"/>
          </w:tcPr>
          <w:p w14:paraId="56DEB082" w14:textId="0830C1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7 (10.1 to 25.9)</w:t>
            </w:r>
          </w:p>
        </w:tc>
        <w:tc>
          <w:tcPr>
            <w:tcW w:w="749" w:type="pct"/>
          </w:tcPr>
          <w:p w14:paraId="3826558D" w14:textId="4931F0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.4 (24.1 to 46.3)</w:t>
            </w:r>
          </w:p>
        </w:tc>
        <w:tc>
          <w:tcPr>
            <w:tcW w:w="1082" w:type="pct"/>
          </w:tcPr>
          <w:p w14:paraId="31ACD266" w14:textId="72A935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7 (4.6 to 30.7)</w:t>
            </w:r>
          </w:p>
        </w:tc>
        <w:tc>
          <w:tcPr>
            <w:tcW w:w="611" w:type="pct"/>
          </w:tcPr>
          <w:p w14:paraId="4E10542B" w14:textId="329698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22 to 3.86)</w:t>
            </w:r>
          </w:p>
        </w:tc>
        <w:tc>
          <w:tcPr>
            <w:tcW w:w="862" w:type="pct"/>
          </w:tcPr>
          <w:p w14:paraId="6379C98A" w14:textId="0D1A29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1.26 to 6.77)</w:t>
            </w:r>
          </w:p>
        </w:tc>
      </w:tr>
      <w:tr w:rsidR="00C702F2" w:rsidRPr="00453B67" w14:paraId="7C3906CF" w14:textId="77777777" w:rsidTr="00D50A4C">
        <w:tc>
          <w:tcPr>
            <w:tcW w:w="381" w:type="pct"/>
          </w:tcPr>
          <w:p w14:paraId="6DF1E128" w14:textId="77FF12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7357B8E2" w14:textId="3F25B2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299" w:type="pct"/>
          </w:tcPr>
          <w:p w14:paraId="075CB1F6" w14:textId="5F9801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646" w:type="pct"/>
          </w:tcPr>
          <w:p w14:paraId="0A23E796" w14:textId="4F741A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.7 (26.4 to 49.7)</w:t>
            </w:r>
          </w:p>
        </w:tc>
        <w:tc>
          <w:tcPr>
            <w:tcW w:w="749" w:type="pct"/>
          </w:tcPr>
          <w:p w14:paraId="1E782855" w14:textId="77F963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.4 (46.0 to 75.4)</w:t>
            </w:r>
          </w:p>
        </w:tc>
        <w:tc>
          <w:tcPr>
            <w:tcW w:w="1082" w:type="pct"/>
          </w:tcPr>
          <w:p w14:paraId="02AFF942" w14:textId="3C69A4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7 (2.1 to 41.1)</w:t>
            </w:r>
          </w:p>
        </w:tc>
        <w:tc>
          <w:tcPr>
            <w:tcW w:w="611" w:type="pct"/>
          </w:tcPr>
          <w:p w14:paraId="33FA0B2E" w14:textId="74A2AB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8 (1.04 to 2.42)</w:t>
            </w:r>
          </w:p>
        </w:tc>
        <w:tc>
          <w:tcPr>
            <w:tcW w:w="862" w:type="pct"/>
          </w:tcPr>
          <w:p w14:paraId="1A8BB204" w14:textId="3FBC91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67 to 2.29)</w:t>
            </w:r>
          </w:p>
        </w:tc>
      </w:tr>
      <w:tr w:rsidR="00C702F2" w:rsidRPr="00453B67" w14:paraId="1594D570" w14:textId="77777777" w:rsidTr="00D50A4C">
        <w:tc>
          <w:tcPr>
            <w:tcW w:w="381" w:type="pct"/>
          </w:tcPr>
          <w:p w14:paraId="32C73EB8" w14:textId="5DC1F9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20BDD490" w14:textId="60BE28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299" w:type="pct"/>
          </w:tcPr>
          <w:p w14:paraId="2D90693D" w14:textId="7A3354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646" w:type="pct"/>
          </w:tcPr>
          <w:p w14:paraId="1822033B" w14:textId="5B2AF9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8 (66.5 to 101.0)</w:t>
            </w:r>
          </w:p>
        </w:tc>
        <w:tc>
          <w:tcPr>
            <w:tcW w:w="749" w:type="pct"/>
          </w:tcPr>
          <w:p w14:paraId="6BE2BF81" w14:textId="555A75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.2 (99.9 to 141.7)</w:t>
            </w:r>
          </w:p>
        </w:tc>
        <w:tc>
          <w:tcPr>
            <w:tcW w:w="1082" w:type="pct"/>
          </w:tcPr>
          <w:p w14:paraId="74D9A63B" w14:textId="4D3354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4 (8.5 to 63.0)</w:t>
            </w:r>
          </w:p>
        </w:tc>
        <w:tc>
          <w:tcPr>
            <w:tcW w:w="611" w:type="pct"/>
          </w:tcPr>
          <w:p w14:paraId="5CCB14B3" w14:textId="2A75479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08 to 1.88)</w:t>
            </w:r>
          </w:p>
        </w:tc>
        <w:tc>
          <w:tcPr>
            <w:tcW w:w="862" w:type="pct"/>
          </w:tcPr>
          <w:p w14:paraId="75E60D30" w14:textId="4029EE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88 to 2.04)</w:t>
            </w:r>
          </w:p>
        </w:tc>
      </w:tr>
      <w:tr w:rsidR="00C702F2" w:rsidRPr="00453B67" w14:paraId="13373C37" w14:textId="77777777" w:rsidTr="00D50A4C">
        <w:tc>
          <w:tcPr>
            <w:tcW w:w="381" w:type="pct"/>
          </w:tcPr>
          <w:p w14:paraId="09CCEBDA" w14:textId="010CD8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1580CC96" w14:textId="6E6BA6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299" w:type="pct"/>
          </w:tcPr>
          <w:p w14:paraId="0935476D" w14:textId="570C14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646" w:type="pct"/>
          </w:tcPr>
          <w:p w14:paraId="5C01C529" w14:textId="599B73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.1 (101.7 to 146.1)</w:t>
            </w:r>
          </w:p>
        </w:tc>
        <w:tc>
          <w:tcPr>
            <w:tcW w:w="749" w:type="pct"/>
          </w:tcPr>
          <w:p w14:paraId="4AF5A84F" w14:textId="095319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0 (152.0 to 210.2)</w:t>
            </w:r>
          </w:p>
        </w:tc>
        <w:tc>
          <w:tcPr>
            <w:tcW w:w="1082" w:type="pct"/>
          </w:tcPr>
          <w:p w14:paraId="4D46C68D" w14:textId="5F6073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.9 (16.4 to 93.4)</w:t>
            </w:r>
          </w:p>
        </w:tc>
        <w:tc>
          <w:tcPr>
            <w:tcW w:w="611" w:type="pct"/>
          </w:tcPr>
          <w:p w14:paraId="2F3BDF9F" w14:textId="16785D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1.11 to 1.89)</w:t>
            </w:r>
          </w:p>
        </w:tc>
        <w:tc>
          <w:tcPr>
            <w:tcW w:w="862" w:type="pct"/>
          </w:tcPr>
          <w:p w14:paraId="26FEACC8" w14:textId="23B010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0.97 to 2.49)</w:t>
            </w:r>
          </w:p>
        </w:tc>
      </w:tr>
      <w:tr w:rsidR="00C702F2" w:rsidRPr="00453B67" w14:paraId="4592040E" w14:textId="77777777" w:rsidTr="00D50A4C">
        <w:tc>
          <w:tcPr>
            <w:tcW w:w="381" w:type="pct"/>
          </w:tcPr>
          <w:p w14:paraId="490DCF5D" w14:textId="328105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31D90445" w14:textId="59B619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299" w:type="pct"/>
          </w:tcPr>
          <w:p w14:paraId="6D858A9A" w14:textId="495288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646" w:type="pct"/>
          </w:tcPr>
          <w:p w14:paraId="37233759" w14:textId="31AA54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.6 (145.9 to 201.9)</w:t>
            </w:r>
          </w:p>
        </w:tc>
        <w:tc>
          <w:tcPr>
            <w:tcW w:w="749" w:type="pct"/>
          </w:tcPr>
          <w:p w14:paraId="5D0F1F7B" w14:textId="3AD2CC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8 (195.2 to 264.0)</w:t>
            </w:r>
          </w:p>
        </w:tc>
        <w:tc>
          <w:tcPr>
            <w:tcW w:w="1082" w:type="pct"/>
          </w:tcPr>
          <w:p w14:paraId="28379CD5" w14:textId="3A5435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3 (11.5 to 98.6)</w:t>
            </w:r>
          </w:p>
        </w:tc>
        <w:tc>
          <w:tcPr>
            <w:tcW w:w="611" w:type="pct"/>
          </w:tcPr>
          <w:p w14:paraId="78886779" w14:textId="397263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06 to 1.65)</w:t>
            </w:r>
          </w:p>
        </w:tc>
        <w:tc>
          <w:tcPr>
            <w:tcW w:w="862" w:type="pct"/>
          </w:tcPr>
          <w:p w14:paraId="23F693D4" w14:textId="3462A5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63 to 1.78)</w:t>
            </w:r>
          </w:p>
        </w:tc>
      </w:tr>
      <w:tr w:rsidR="00C702F2" w:rsidRPr="00453B67" w14:paraId="64F30D33" w14:textId="77777777" w:rsidTr="00D50A4C">
        <w:tc>
          <w:tcPr>
            <w:tcW w:w="381" w:type="pct"/>
          </w:tcPr>
          <w:p w14:paraId="0DB27756" w14:textId="257741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1298E773" w14:textId="22C328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9" w:type="pct"/>
          </w:tcPr>
          <w:p w14:paraId="0EF3EC04" w14:textId="6921ED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646" w:type="pct"/>
          </w:tcPr>
          <w:p w14:paraId="3EB202A3" w14:textId="02DBB9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8 (177.4 to 243.5)</w:t>
            </w:r>
          </w:p>
        </w:tc>
        <w:tc>
          <w:tcPr>
            <w:tcW w:w="749" w:type="pct"/>
          </w:tcPr>
          <w:p w14:paraId="4E1BEEFF" w14:textId="40ABF0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.5 (247.1 to 323.1)</w:t>
            </w:r>
          </w:p>
        </w:tc>
        <w:tc>
          <w:tcPr>
            <w:tcW w:w="1082" w:type="pct"/>
          </w:tcPr>
          <w:p w14:paraId="20AC86ED" w14:textId="18462A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.7 (25.5 to 122.7)</w:t>
            </w:r>
          </w:p>
        </w:tc>
        <w:tc>
          <w:tcPr>
            <w:tcW w:w="611" w:type="pct"/>
          </w:tcPr>
          <w:p w14:paraId="15C10738" w14:textId="1D2C86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1.11 to 1.67)</w:t>
            </w:r>
          </w:p>
        </w:tc>
        <w:tc>
          <w:tcPr>
            <w:tcW w:w="862" w:type="pct"/>
          </w:tcPr>
          <w:p w14:paraId="293EB002" w14:textId="478215A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0.84 to 3.04)</w:t>
            </w:r>
          </w:p>
        </w:tc>
      </w:tr>
      <w:tr w:rsidR="00C702F2" w:rsidRPr="00453B67" w14:paraId="6E62C84C" w14:textId="77777777" w:rsidTr="00D50A4C">
        <w:tc>
          <w:tcPr>
            <w:tcW w:w="381" w:type="pct"/>
          </w:tcPr>
          <w:p w14:paraId="5B4E3A83" w14:textId="12E83A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63279D63" w14:textId="03943F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01CDCB17" w14:textId="3B96B9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646" w:type="pct"/>
          </w:tcPr>
          <w:p w14:paraId="4EF4E8F4" w14:textId="0C1A74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4 (210.1 to 284.7)</w:t>
            </w:r>
          </w:p>
        </w:tc>
        <w:tc>
          <w:tcPr>
            <w:tcW w:w="749" w:type="pct"/>
          </w:tcPr>
          <w:p w14:paraId="2499A9F1" w14:textId="0D7ED1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.2 (298.3 to 387.7)</w:t>
            </w:r>
          </w:p>
        </w:tc>
        <w:tc>
          <w:tcPr>
            <w:tcW w:w="1082" w:type="pct"/>
          </w:tcPr>
          <w:p w14:paraId="3619501A" w14:textId="17BA01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8 (39.3 to 153.8)</w:t>
            </w:r>
          </w:p>
        </w:tc>
        <w:tc>
          <w:tcPr>
            <w:tcW w:w="611" w:type="pct"/>
          </w:tcPr>
          <w:p w14:paraId="0422CF37" w14:textId="250B67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14 to 1.67)</w:t>
            </w:r>
          </w:p>
        </w:tc>
        <w:tc>
          <w:tcPr>
            <w:tcW w:w="862" w:type="pct"/>
          </w:tcPr>
          <w:p w14:paraId="46741552" w14:textId="6484B5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0.95 to 3.15)</w:t>
            </w:r>
          </w:p>
        </w:tc>
      </w:tr>
      <w:tr w:rsidR="00C702F2" w:rsidRPr="00453B67" w14:paraId="142B2967" w14:textId="77777777" w:rsidTr="00D50A4C">
        <w:tc>
          <w:tcPr>
            <w:tcW w:w="381" w:type="pct"/>
          </w:tcPr>
          <w:p w14:paraId="5EAAFFD2" w14:textId="0B4EE5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61251100" w14:textId="75FD7B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299" w:type="pct"/>
          </w:tcPr>
          <w:p w14:paraId="660A148D" w14:textId="40B3EE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46" w:type="pct"/>
          </w:tcPr>
          <w:p w14:paraId="2BC3401D" w14:textId="46AF00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.8 (243.1 to 333.7)</w:t>
            </w:r>
          </w:p>
        </w:tc>
        <w:tc>
          <w:tcPr>
            <w:tcW w:w="749" w:type="pct"/>
          </w:tcPr>
          <w:p w14:paraId="7C7F58AC" w14:textId="5D44F2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3.8 (337.7 to 434.7)</w:t>
            </w:r>
          </w:p>
        </w:tc>
        <w:tc>
          <w:tcPr>
            <w:tcW w:w="1082" w:type="pct"/>
          </w:tcPr>
          <w:p w14:paraId="3C79AAE8" w14:textId="666224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.0 (32.5 to 162.1)</w:t>
            </w:r>
          </w:p>
        </w:tc>
        <w:tc>
          <w:tcPr>
            <w:tcW w:w="611" w:type="pct"/>
          </w:tcPr>
          <w:p w14:paraId="229E59D4" w14:textId="511748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11 to 1.63)</w:t>
            </w:r>
          </w:p>
        </w:tc>
        <w:tc>
          <w:tcPr>
            <w:tcW w:w="862" w:type="pct"/>
          </w:tcPr>
          <w:p w14:paraId="2FE8E1CC" w14:textId="5232EA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57 to 2.44)</w:t>
            </w:r>
          </w:p>
        </w:tc>
      </w:tr>
      <w:tr w:rsidR="00C702F2" w:rsidRPr="00453B67" w14:paraId="009FE701" w14:textId="77777777" w:rsidTr="00D50A4C">
        <w:tc>
          <w:tcPr>
            <w:tcW w:w="381" w:type="pct"/>
          </w:tcPr>
          <w:p w14:paraId="56E0032C" w14:textId="1462ED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6AE69602" w14:textId="20E885A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299" w:type="pct"/>
          </w:tcPr>
          <w:p w14:paraId="2B15C190" w14:textId="4C1BE8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46" w:type="pct"/>
          </w:tcPr>
          <w:p w14:paraId="7CAF8E4C" w14:textId="5BC088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.1 (290.2 to 386.4)</w:t>
            </w:r>
          </w:p>
        </w:tc>
        <w:tc>
          <w:tcPr>
            <w:tcW w:w="749" w:type="pct"/>
          </w:tcPr>
          <w:p w14:paraId="75F2E368" w14:textId="552766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7.4 (375.0 to 487.2)</w:t>
            </w:r>
          </w:p>
        </w:tc>
        <w:tc>
          <w:tcPr>
            <w:tcW w:w="1082" w:type="pct"/>
          </w:tcPr>
          <w:p w14:paraId="020AF8E8" w14:textId="5DCB5D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3 (18.8 to 163.3)</w:t>
            </w:r>
          </w:p>
        </w:tc>
        <w:tc>
          <w:tcPr>
            <w:tcW w:w="611" w:type="pct"/>
          </w:tcPr>
          <w:p w14:paraId="79FB93F3" w14:textId="790742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1.05 to 1.53)</w:t>
            </w:r>
          </w:p>
        </w:tc>
        <w:tc>
          <w:tcPr>
            <w:tcW w:w="862" w:type="pct"/>
          </w:tcPr>
          <w:p w14:paraId="4367CFE9" w14:textId="0649E1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9 (0.41 to 2.35)</w:t>
            </w:r>
          </w:p>
        </w:tc>
      </w:tr>
      <w:tr w:rsidR="00C702F2" w:rsidRPr="00453B67" w14:paraId="72C06CCB" w14:textId="77777777" w:rsidTr="00D50A4C">
        <w:tc>
          <w:tcPr>
            <w:tcW w:w="381" w:type="pct"/>
          </w:tcPr>
          <w:p w14:paraId="116DBE2C" w14:textId="701216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3A25694A" w14:textId="1FD2C9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299" w:type="pct"/>
          </w:tcPr>
          <w:p w14:paraId="48450FEA" w14:textId="25428E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6" w:type="pct"/>
          </w:tcPr>
          <w:p w14:paraId="1C8065F1" w14:textId="652757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3.9 (327.8 to 443.6)</w:t>
            </w:r>
          </w:p>
        </w:tc>
        <w:tc>
          <w:tcPr>
            <w:tcW w:w="749" w:type="pct"/>
          </w:tcPr>
          <w:p w14:paraId="04D3918A" w14:textId="3D3516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.5 (412.1 to 535.5)</w:t>
            </w:r>
          </w:p>
        </w:tc>
        <w:tc>
          <w:tcPr>
            <w:tcW w:w="1082" w:type="pct"/>
          </w:tcPr>
          <w:p w14:paraId="43831D72" w14:textId="24BD04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6 (0.2 to 166.2)</w:t>
            </w:r>
          </w:p>
        </w:tc>
        <w:tc>
          <w:tcPr>
            <w:tcW w:w="611" w:type="pct"/>
          </w:tcPr>
          <w:p w14:paraId="180D6EBD" w14:textId="5DCFFF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1.00 to 1.47)</w:t>
            </w:r>
          </w:p>
        </w:tc>
        <w:tc>
          <w:tcPr>
            <w:tcW w:w="862" w:type="pct"/>
          </w:tcPr>
          <w:p w14:paraId="565E17B5" w14:textId="7FD13C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E2C8D60" w14:textId="77777777" w:rsidTr="00D50A4C">
        <w:tc>
          <w:tcPr>
            <w:tcW w:w="381" w:type="pct"/>
          </w:tcPr>
          <w:p w14:paraId="5B1A931E" w14:textId="482AE9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258ACAFB" w14:textId="4855E8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299" w:type="pct"/>
          </w:tcPr>
          <w:p w14:paraId="5899B3EF" w14:textId="2BBCAD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6" w:type="pct"/>
          </w:tcPr>
          <w:p w14:paraId="1B98ACDF" w14:textId="54C306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.8 (340.2 to 464.7)</w:t>
            </w:r>
          </w:p>
        </w:tc>
        <w:tc>
          <w:tcPr>
            <w:tcW w:w="749" w:type="pct"/>
          </w:tcPr>
          <w:p w14:paraId="4B2CA0B5" w14:textId="1C6A7D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2.7 (419.8 to 556.1)</w:t>
            </w:r>
          </w:p>
        </w:tc>
        <w:tc>
          <w:tcPr>
            <w:tcW w:w="1082" w:type="pct"/>
          </w:tcPr>
          <w:p w14:paraId="0A1E145A" w14:textId="084E9B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.9 (-12.5 to 168.1)</w:t>
            </w:r>
          </w:p>
        </w:tc>
        <w:tc>
          <w:tcPr>
            <w:tcW w:w="611" w:type="pct"/>
          </w:tcPr>
          <w:p w14:paraId="3EFF76F2" w14:textId="55F247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97 to 1.45)</w:t>
            </w:r>
          </w:p>
        </w:tc>
        <w:tc>
          <w:tcPr>
            <w:tcW w:w="862" w:type="pct"/>
          </w:tcPr>
          <w:p w14:paraId="6982E8DE" w14:textId="1B39AE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3612273" w14:textId="77777777" w:rsidTr="00D50A4C">
        <w:tc>
          <w:tcPr>
            <w:tcW w:w="381" w:type="pct"/>
          </w:tcPr>
          <w:p w14:paraId="6E3877F6" w14:textId="4C26E9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015</w:t>
            </w:r>
          </w:p>
        </w:tc>
        <w:tc>
          <w:tcPr>
            <w:tcW w:w="370" w:type="pct"/>
          </w:tcPr>
          <w:p w14:paraId="075EFB47" w14:textId="14FE79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299" w:type="pct"/>
          </w:tcPr>
          <w:p w14:paraId="61DA7D47" w14:textId="4CAFEB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46" w:type="pct"/>
          </w:tcPr>
          <w:p w14:paraId="1604E643" w14:textId="63A338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.6 (355.3 to 506.0)</w:t>
            </w:r>
          </w:p>
        </w:tc>
        <w:tc>
          <w:tcPr>
            <w:tcW w:w="749" w:type="pct"/>
          </w:tcPr>
          <w:p w14:paraId="5502472B" w14:textId="0364AE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9.0 (447.7 to 603.5)</w:t>
            </w:r>
          </w:p>
        </w:tc>
        <w:tc>
          <w:tcPr>
            <w:tcW w:w="1082" w:type="pct"/>
          </w:tcPr>
          <w:p w14:paraId="53712A9D" w14:textId="4F81E9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4 (-16.3 to 183.2)</w:t>
            </w:r>
          </w:p>
        </w:tc>
        <w:tc>
          <w:tcPr>
            <w:tcW w:w="611" w:type="pct"/>
          </w:tcPr>
          <w:p w14:paraId="377CBBC0" w14:textId="7A0B2A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97 to 1.50)</w:t>
            </w:r>
          </w:p>
        </w:tc>
        <w:tc>
          <w:tcPr>
            <w:tcW w:w="862" w:type="pct"/>
          </w:tcPr>
          <w:p w14:paraId="473B921C" w14:textId="2459186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97F730E" w14:textId="77777777" w:rsidTr="00D50A4C">
        <w:tc>
          <w:tcPr>
            <w:tcW w:w="381" w:type="pct"/>
          </w:tcPr>
          <w:p w14:paraId="50736D4B" w14:textId="4102B1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7734B614" w14:textId="02307D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299" w:type="pct"/>
          </w:tcPr>
          <w:p w14:paraId="3C3A0352" w14:textId="32C769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6" w:type="pct"/>
          </w:tcPr>
          <w:p w14:paraId="189E2367" w14:textId="604A0E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8.9 (377.3 to 560.0)</w:t>
            </w:r>
          </w:p>
        </w:tc>
        <w:tc>
          <w:tcPr>
            <w:tcW w:w="749" w:type="pct"/>
          </w:tcPr>
          <w:p w14:paraId="05C0EC41" w14:textId="716135D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9 (477.6 to 711.2)</w:t>
            </w:r>
          </w:p>
        </w:tc>
        <w:tc>
          <w:tcPr>
            <w:tcW w:w="1082" w:type="pct"/>
          </w:tcPr>
          <w:p w14:paraId="5534382D" w14:textId="738BE9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.0 (-35.4 to 268.5)</w:t>
            </w:r>
          </w:p>
        </w:tc>
        <w:tc>
          <w:tcPr>
            <w:tcW w:w="611" w:type="pct"/>
          </w:tcPr>
          <w:p w14:paraId="4F5C09E3" w14:textId="2F20BB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93 to 1.65)</w:t>
            </w:r>
          </w:p>
        </w:tc>
        <w:tc>
          <w:tcPr>
            <w:tcW w:w="862" w:type="pct"/>
          </w:tcPr>
          <w:p w14:paraId="18F426C1" w14:textId="4D8905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9D2CE1D" w14:textId="77777777" w:rsidTr="00D50A4C">
        <w:tc>
          <w:tcPr>
            <w:tcW w:w="381" w:type="pct"/>
          </w:tcPr>
          <w:p w14:paraId="596DE216" w14:textId="4DB5FF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67874573" w14:textId="103F5E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4B80365A" w14:textId="2EC3C0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10B1F1EA" w14:textId="25C57F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8.9 (377.3 to 560.0)</w:t>
            </w:r>
          </w:p>
        </w:tc>
        <w:tc>
          <w:tcPr>
            <w:tcW w:w="749" w:type="pct"/>
          </w:tcPr>
          <w:p w14:paraId="159A61F8" w14:textId="2E16B7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9 (477.6 to 711.2)</w:t>
            </w:r>
          </w:p>
        </w:tc>
        <w:tc>
          <w:tcPr>
            <w:tcW w:w="1082" w:type="pct"/>
          </w:tcPr>
          <w:p w14:paraId="5EAD3744" w14:textId="23A4D1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.0 (-35.4 to 268.5)</w:t>
            </w:r>
          </w:p>
        </w:tc>
        <w:tc>
          <w:tcPr>
            <w:tcW w:w="611" w:type="pct"/>
          </w:tcPr>
          <w:p w14:paraId="362E132E" w14:textId="509873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93 to 1.65)</w:t>
            </w:r>
          </w:p>
        </w:tc>
        <w:tc>
          <w:tcPr>
            <w:tcW w:w="862" w:type="pct"/>
          </w:tcPr>
          <w:p w14:paraId="20A29FA2" w14:textId="6BF536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872DA75" w14:textId="77777777" w:rsidTr="00D50A4C">
        <w:tc>
          <w:tcPr>
            <w:tcW w:w="381" w:type="pct"/>
          </w:tcPr>
          <w:p w14:paraId="4739F438" w14:textId="797C61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</w:tcPr>
          <w:p w14:paraId="155ADF57" w14:textId="0586B3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5A36BBA9" w14:textId="330AF8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46" w:type="pct"/>
          </w:tcPr>
          <w:p w14:paraId="00CA1EEF" w14:textId="661E1A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8.9 (377.3 to 560.0)</w:t>
            </w:r>
          </w:p>
        </w:tc>
        <w:tc>
          <w:tcPr>
            <w:tcW w:w="749" w:type="pct"/>
          </w:tcPr>
          <w:p w14:paraId="651176D0" w14:textId="1A6501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7.2 (502.4 to 1409.4)</w:t>
            </w:r>
          </w:p>
        </w:tc>
        <w:tc>
          <w:tcPr>
            <w:tcW w:w="1082" w:type="pct"/>
          </w:tcPr>
          <w:p w14:paraId="6A07E80C" w14:textId="23B576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.3 (17.6 to 965.0)</w:t>
            </w:r>
          </w:p>
        </w:tc>
        <w:tc>
          <w:tcPr>
            <w:tcW w:w="611" w:type="pct"/>
          </w:tcPr>
          <w:p w14:paraId="4C5DFB89" w14:textId="2CB904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1.03 to 3.17)</w:t>
            </w:r>
          </w:p>
        </w:tc>
        <w:tc>
          <w:tcPr>
            <w:tcW w:w="862" w:type="pct"/>
          </w:tcPr>
          <w:p w14:paraId="4C87952E" w14:textId="5D16CC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7900B05" w14:textId="77777777" w:rsidTr="00131DC4">
        <w:tc>
          <w:tcPr>
            <w:tcW w:w="5000" w:type="pct"/>
            <w:gridSpan w:val="8"/>
          </w:tcPr>
          <w:p w14:paraId="39337EB0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ssault</w:t>
            </w:r>
          </w:p>
        </w:tc>
      </w:tr>
      <w:tr w:rsidR="00C702F2" w:rsidRPr="00453B67" w14:paraId="03E33029" w14:textId="77777777" w:rsidTr="00D50A4C">
        <w:tc>
          <w:tcPr>
            <w:tcW w:w="381" w:type="pct"/>
          </w:tcPr>
          <w:p w14:paraId="3C037391" w14:textId="2E378E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70" w:type="pct"/>
          </w:tcPr>
          <w:p w14:paraId="6B7556B8" w14:textId="6719DA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299" w:type="pct"/>
          </w:tcPr>
          <w:p w14:paraId="0F8CB0E8" w14:textId="321769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646" w:type="pct"/>
          </w:tcPr>
          <w:p w14:paraId="236B6284" w14:textId="30E78C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0.9 to 9.0)</w:t>
            </w:r>
          </w:p>
        </w:tc>
        <w:tc>
          <w:tcPr>
            <w:tcW w:w="749" w:type="pct"/>
          </w:tcPr>
          <w:p w14:paraId="69AF1833" w14:textId="1EFB1B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7 (5.4 to 18.8)</w:t>
            </w:r>
          </w:p>
        </w:tc>
        <w:tc>
          <w:tcPr>
            <w:tcW w:w="1082" w:type="pct"/>
          </w:tcPr>
          <w:p w14:paraId="7D4049D8" w14:textId="42CDA4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 (-0.5 to 14.4)</w:t>
            </w:r>
          </w:p>
        </w:tc>
        <w:tc>
          <w:tcPr>
            <w:tcW w:w="611" w:type="pct"/>
          </w:tcPr>
          <w:p w14:paraId="265DE433" w14:textId="605457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62" w:type="pct"/>
          </w:tcPr>
          <w:p w14:paraId="7B082E3F" w14:textId="5C6938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4619861" w14:textId="77777777" w:rsidTr="00D50A4C">
        <w:tc>
          <w:tcPr>
            <w:tcW w:w="381" w:type="pct"/>
          </w:tcPr>
          <w:p w14:paraId="3DBB3F61" w14:textId="4B6887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70" w:type="pct"/>
          </w:tcPr>
          <w:p w14:paraId="537B45B4" w14:textId="262FF0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299" w:type="pct"/>
          </w:tcPr>
          <w:p w14:paraId="3B2DDF96" w14:textId="609DA6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646" w:type="pct"/>
          </w:tcPr>
          <w:p w14:paraId="69E7451F" w14:textId="05C375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3 (10.0 to 25.5)</w:t>
            </w:r>
          </w:p>
        </w:tc>
        <w:tc>
          <w:tcPr>
            <w:tcW w:w="749" w:type="pct"/>
          </w:tcPr>
          <w:p w14:paraId="6853A8FA" w14:textId="109AFA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4 (25.5 to 48.7)</w:t>
            </w:r>
          </w:p>
        </w:tc>
        <w:tc>
          <w:tcPr>
            <w:tcW w:w="1082" w:type="pct"/>
          </w:tcPr>
          <w:p w14:paraId="6C865C2E" w14:textId="52B588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2 (6.4 to 34.2)</w:t>
            </w:r>
          </w:p>
        </w:tc>
        <w:tc>
          <w:tcPr>
            <w:tcW w:w="611" w:type="pct"/>
          </w:tcPr>
          <w:p w14:paraId="798B36FC" w14:textId="57957C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28 to 3.77)</w:t>
            </w:r>
          </w:p>
        </w:tc>
        <w:tc>
          <w:tcPr>
            <w:tcW w:w="862" w:type="pct"/>
          </w:tcPr>
          <w:p w14:paraId="6CC95F80" w14:textId="7DC789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3 (1.06 to 3.85)</w:t>
            </w:r>
          </w:p>
        </w:tc>
      </w:tr>
      <w:tr w:rsidR="00C702F2" w:rsidRPr="00453B67" w14:paraId="1139FDAF" w14:textId="77777777" w:rsidTr="00D50A4C">
        <w:tc>
          <w:tcPr>
            <w:tcW w:w="381" w:type="pct"/>
          </w:tcPr>
          <w:p w14:paraId="2F1F83DA" w14:textId="45EE67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70" w:type="pct"/>
          </w:tcPr>
          <w:p w14:paraId="67120807" w14:textId="5E3A28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299" w:type="pct"/>
          </w:tcPr>
          <w:p w14:paraId="39CAD979" w14:textId="775F8D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646" w:type="pct"/>
          </w:tcPr>
          <w:p w14:paraId="3605C422" w14:textId="28890C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3 (22.2 to 44.5)</w:t>
            </w:r>
          </w:p>
        </w:tc>
        <w:tc>
          <w:tcPr>
            <w:tcW w:w="749" w:type="pct"/>
          </w:tcPr>
          <w:p w14:paraId="164229A4" w14:textId="616EB0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0 (62.3 to 96.5)</w:t>
            </w:r>
          </w:p>
        </w:tc>
        <w:tc>
          <w:tcPr>
            <w:tcW w:w="1082" w:type="pct"/>
          </w:tcPr>
          <w:p w14:paraId="03443187" w14:textId="369A68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7 (26.1 to 66.1)</w:t>
            </w:r>
          </w:p>
        </w:tc>
        <w:tc>
          <w:tcPr>
            <w:tcW w:w="611" w:type="pct"/>
          </w:tcPr>
          <w:p w14:paraId="6A2CBD51" w14:textId="0134A7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1.67 to 3.71)</w:t>
            </w:r>
          </w:p>
        </w:tc>
        <w:tc>
          <w:tcPr>
            <w:tcW w:w="862" w:type="pct"/>
          </w:tcPr>
          <w:p w14:paraId="5167ABE3" w14:textId="6AFC98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1.65 to 5.79)</w:t>
            </w:r>
          </w:p>
        </w:tc>
      </w:tr>
      <w:tr w:rsidR="00C702F2" w:rsidRPr="00453B67" w14:paraId="73FA5223" w14:textId="77777777" w:rsidTr="00D50A4C">
        <w:tc>
          <w:tcPr>
            <w:tcW w:w="381" w:type="pct"/>
          </w:tcPr>
          <w:p w14:paraId="78C5CA5C" w14:textId="3E6CF5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70" w:type="pct"/>
          </w:tcPr>
          <w:p w14:paraId="56F11691" w14:textId="6B91CE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299" w:type="pct"/>
          </w:tcPr>
          <w:p w14:paraId="79FBAF22" w14:textId="37C7A2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646" w:type="pct"/>
          </w:tcPr>
          <w:p w14:paraId="477AB239" w14:textId="3AD1B4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.4 (50.2 to 83.2)</w:t>
            </w:r>
          </w:p>
        </w:tc>
        <w:tc>
          <w:tcPr>
            <w:tcW w:w="749" w:type="pct"/>
          </w:tcPr>
          <w:p w14:paraId="49140CBF" w14:textId="1F0B49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2 (148.1 to 199.1)</w:t>
            </w:r>
          </w:p>
        </w:tc>
        <w:tc>
          <w:tcPr>
            <w:tcW w:w="1082" w:type="pct"/>
          </w:tcPr>
          <w:p w14:paraId="2139E5A3" w14:textId="0F824D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7 (77.2 to 135.1)</w:t>
            </w:r>
          </w:p>
        </w:tc>
        <w:tc>
          <w:tcPr>
            <w:tcW w:w="611" w:type="pct"/>
          </w:tcPr>
          <w:p w14:paraId="452B676B" w14:textId="26F227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1.98 to 3.48)</w:t>
            </w:r>
          </w:p>
        </w:tc>
        <w:tc>
          <w:tcPr>
            <w:tcW w:w="862" w:type="pct"/>
          </w:tcPr>
          <w:p w14:paraId="2D2B5F78" w14:textId="77850C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1.93 to 4.73)</w:t>
            </w:r>
          </w:p>
        </w:tc>
      </w:tr>
      <w:tr w:rsidR="00C702F2" w:rsidRPr="00453B67" w14:paraId="06C35305" w14:textId="77777777" w:rsidTr="00D50A4C">
        <w:tc>
          <w:tcPr>
            <w:tcW w:w="381" w:type="pct"/>
          </w:tcPr>
          <w:p w14:paraId="652DF6DC" w14:textId="0BD19E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70" w:type="pct"/>
          </w:tcPr>
          <w:p w14:paraId="2F643036" w14:textId="370515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299" w:type="pct"/>
          </w:tcPr>
          <w:p w14:paraId="319A5CBD" w14:textId="55A179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</w:t>
            </w:r>
          </w:p>
        </w:tc>
        <w:tc>
          <w:tcPr>
            <w:tcW w:w="646" w:type="pct"/>
          </w:tcPr>
          <w:p w14:paraId="09E47F54" w14:textId="66A435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.8 (104.6 to 147.7)</w:t>
            </w:r>
          </w:p>
        </w:tc>
        <w:tc>
          <w:tcPr>
            <w:tcW w:w="749" w:type="pct"/>
          </w:tcPr>
          <w:p w14:paraId="1DF563A1" w14:textId="56AC2D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2.3 (294.5 to 370.9)</w:t>
            </w:r>
          </w:p>
        </w:tc>
        <w:tc>
          <w:tcPr>
            <w:tcW w:w="1082" w:type="pct"/>
          </w:tcPr>
          <w:p w14:paraId="69FBCE1C" w14:textId="2CC109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.5 (164.2 to 249.0)</w:t>
            </w:r>
          </w:p>
        </w:tc>
        <w:tc>
          <w:tcPr>
            <w:tcW w:w="611" w:type="pct"/>
          </w:tcPr>
          <w:p w14:paraId="7C1EF1F8" w14:textId="76FF24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20 to 3.25)</w:t>
            </w:r>
          </w:p>
        </w:tc>
        <w:tc>
          <w:tcPr>
            <w:tcW w:w="862" w:type="pct"/>
          </w:tcPr>
          <w:p w14:paraId="4A35A337" w14:textId="462F24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04 to 3.79)</w:t>
            </w:r>
          </w:p>
        </w:tc>
      </w:tr>
      <w:tr w:rsidR="00C702F2" w:rsidRPr="00453B67" w14:paraId="0CE33BD7" w14:textId="77777777" w:rsidTr="00D50A4C">
        <w:tc>
          <w:tcPr>
            <w:tcW w:w="381" w:type="pct"/>
          </w:tcPr>
          <w:p w14:paraId="0E5498B9" w14:textId="23E500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70" w:type="pct"/>
          </w:tcPr>
          <w:p w14:paraId="5E73A3A2" w14:textId="090947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299" w:type="pct"/>
          </w:tcPr>
          <w:p w14:paraId="1559610F" w14:textId="3EE3D5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</w:t>
            </w:r>
          </w:p>
        </w:tc>
        <w:tc>
          <w:tcPr>
            <w:tcW w:w="646" w:type="pct"/>
          </w:tcPr>
          <w:p w14:paraId="20ED42CF" w14:textId="2DA805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8.1 (169.3 to 230.6)</w:t>
            </w:r>
          </w:p>
        </w:tc>
        <w:tc>
          <w:tcPr>
            <w:tcW w:w="749" w:type="pct"/>
          </w:tcPr>
          <w:p w14:paraId="4928C82E" w14:textId="4699FE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6.3 (422.7 to 508.4)</w:t>
            </w:r>
          </w:p>
        </w:tc>
        <w:tc>
          <w:tcPr>
            <w:tcW w:w="1082" w:type="pct"/>
          </w:tcPr>
          <w:p w14:paraId="3C946367" w14:textId="02EA60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.2 (214.2 to 316.1)</w:t>
            </w:r>
          </w:p>
        </w:tc>
        <w:tc>
          <w:tcPr>
            <w:tcW w:w="611" w:type="pct"/>
          </w:tcPr>
          <w:p w14:paraId="23B64654" w14:textId="1C6A62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1.98 to 2.82)</w:t>
            </w:r>
          </w:p>
        </w:tc>
        <w:tc>
          <w:tcPr>
            <w:tcW w:w="862" w:type="pct"/>
          </w:tcPr>
          <w:p w14:paraId="22B4CB2D" w14:textId="198808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37 to 2.71)</w:t>
            </w:r>
          </w:p>
        </w:tc>
      </w:tr>
      <w:tr w:rsidR="00C702F2" w:rsidRPr="00453B67" w14:paraId="2791DD97" w14:textId="77777777" w:rsidTr="00D50A4C">
        <w:tc>
          <w:tcPr>
            <w:tcW w:w="381" w:type="pct"/>
          </w:tcPr>
          <w:p w14:paraId="047B6D51" w14:textId="557879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70" w:type="pct"/>
          </w:tcPr>
          <w:p w14:paraId="0E1D7779" w14:textId="57CCEB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299" w:type="pct"/>
          </w:tcPr>
          <w:p w14:paraId="1B7D1588" w14:textId="6042AB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646" w:type="pct"/>
          </w:tcPr>
          <w:p w14:paraId="28AFBB34" w14:textId="7DACBD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.8 (212.5 to 278.3)</w:t>
            </w:r>
          </w:p>
        </w:tc>
        <w:tc>
          <w:tcPr>
            <w:tcW w:w="749" w:type="pct"/>
          </w:tcPr>
          <w:p w14:paraId="78AD8797" w14:textId="7878AC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5.0 (562.1 to 667.1)</w:t>
            </w:r>
          </w:p>
        </w:tc>
        <w:tc>
          <w:tcPr>
            <w:tcW w:w="1082" w:type="pct"/>
          </w:tcPr>
          <w:p w14:paraId="3437938F" w14:textId="24769E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1.1 (307.6 to 427.0)</w:t>
            </w:r>
          </w:p>
        </w:tc>
        <w:tc>
          <w:tcPr>
            <w:tcW w:w="611" w:type="pct"/>
          </w:tcPr>
          <w:p w14:paraId="53249769" w14:textId="7E1536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2.13 to 2.94)</w:t>
            </w:r>
          </w:p>
        </w:tc>
        <w:tc>
          <w:tcPr>
            <w:tcW w:w="862" w:type="pct"/>
          </w:tcPr>
          <w:p w14:paraId="3DD17568" w14:textId="12B087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27 to 5.14)</w:t>
            </w:r>
          </w:p>
        </w:tc>
      </w:tr>
      <w:tr w:rsidR="00C702F2" w:rsidRPr="00453B67" w14:paraId="483F59A2" w14:textId="77777777" w:rsidTr="00D50A4C">
        <w:tc>
          <w:tcPr>
            <w:tcW w:w="381" w:type="pct"/>
          </w:tcPr>
          <w:p w14:paraId="21EEB649" w14:textId="480C52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70" w:type="pct"/>
          </w:tcPr>
          <w:p w14:paraId="5DD3CC7C" w14:textId="1FDDC0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299" w:type="pct"/>
          </w:tcPr>
          <w:p w14:paraId="21589335" w14:textId="4A98DC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646" w:type="pct"/>
          </w:tcPr>
          <w:p w14:paraId="5E1409C8" w14:textId="168B96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.6 (273.9 to 355.9)</w:t>
            </w:r>
          </w:p>
        </w:tc>
        <w:tc>
          <w:tcPr>
            <w:tcW w:w="749" w:type="pct"/>
          </w:tcPr>
          <w:p w14:paraId="41C819F8" w14:textId="01D908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2.0 (690.0 to 815.5)</w:t>
            </w:r>
          </w:p>
        </w:tc>
        <w:tc>
          <w:tcPr>
            <w:tcW w:w="1082" w:type="pct"/>
          </w:tcPr>
          <w:p w14:paraId="3499108B" w14:textId="15DA18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.4 (366.3 to 513.3)</w:t>
            </w:r>
          </w:p>
        </w:tc>
        <w:tc>
          <w:tcPr>
            <w:tcW w:w="611" w:type="pct"/>
          </w:tcPr>
          <w:p w14:paraId="6F1C68FA" w14:textId="3C9242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08 to 2.82)</w:t>
            </w:r>
          </w:p>
        </w:tc>
        <w:tc>
          <w:tcPr>
            <w:tcW w:w="862" w:type="pct"/>
          </w:tcPr>
          <w:p w14:paraId="2FF43FC6" w14:textId="195162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42 to 3.19)</w:t>
            </w:r>
          </w:p>
        </w:tc>
      </w:tr>
      <w:tr w:rsidR="00C702F2" w:rsidRPr="00453B67" w14:paraId="2F5786BA" w14:textId="77777777" w:rsidTr="00D50A4C">
        <w:tc>
          <w:tcPr>
            <w:tcW w:w="381" w:type="pct"/>
          </w:tcPr>
          <w:p w14:paraId="415E795D" w14:textId="395585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70" w:type="pct"/>
          </w:tcPr>
          <w:p w14:paraId="6062B2A2" w14:textId="0CFDC2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299" w:type="pct"/>
          </w:tcPr>
          <w:p w14:paraId="456BE67D" w14:textId="612DC5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646" w:type="pct"/>
          </w:tcPr>
          <w:p w14:paraId="577629FE" w14:textId="08D34DD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8.9 (316.7 to 406.3)</w:t>
            </w:r>
          </w:p>
        </w:tc>
        <w:tc>
          <w:tcPr>
            <w:tcW w:w="749" w:type="pct"/>
          </w:tcPr>
          <w:p w14:paraId="6B35D448" w14:textId="31ADC3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3.7 (797.1 to 939.0)</w:t>
            </w:r>
          </w:p>
        </w:tc>
        <w:tc>
          <w:tcPr>
            <w:tcW w:w="1082" w:type="pct"/>
          </w:tcPr>
          <w:p w14:paraId="0B1DB449" w14:textId="799E4D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9 (430.5 to 589.5)</w:t>
            </w:r>
          </w:p>
        </w:tc>
        <w:tc>
          <w:tcPr>
            <w:tcW w:w="611" w:type="pct"/>
          </w:tcPr>
          <w:p w14:paraId="0D9A1E2D" w14:textId="621E91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09 to 2.81)</w:t>
            </w:r>
          </w:p>
        </w:tc>
        <w:tc>
          <w:tcPr>
            <w:tcW w:w="862" w:type="pct"/>
          </w:tcPr>
          <w:p w14:paraId="6C846D07" w14:textId="623C5E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1.56 to 4.34)</w:t>
            </w:r>
          </w:p>
        </w:tc>
      </w:tr>
      <w:tr w:rsidR="00C702F2" w:rsidRPr="00453B67" w14:paraId="66B0E3EA" w14:textId="77777777" w:rsidTr="00D50A4C">
        <w:tc>
          <w:tcPr>
            <w:tcW w:w="381" w:type="pct"/>
          </w:tcPr>
          <w:p w14:paraId="4BD857AD" w14:textId="4D81EE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70" w:type="pct"/>
          </w:tcPr>
          <w:p w14:paraId="45A853FA" w14:textId="2846F5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299" w:type="pct"/>
          </w:tcPr>
          <w:p w14:paraId="65AA6646" w14:textId="07B417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646" w:type="pct"/>
          </w:tcPr>
          <w:p w14:paraId="55227E12" w14:textId="488B1A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.1 (365.5 to 471.2)</w:t>
            </w:r>
          </w:p>
        </w:tc>
        <w:tc>
          <w:tcPr>
            <w:tcW w:w="749" w:type="pct"/>
          </w:tcPr>
          <w:p w14:paraId="274B4EEF" w14:textId="3DF64F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8.7 (891.3 to 1044.7)</w:t>
            </w:r>
          </w:p>
        </w:tc>
        <w:tc>
          <w:tcPr>
            <w:tcW w:w="1082" w:type="pct"/>
          </w:tcPr>
          <w:p w14:paraId="0F1FEADD" w14:textId="0F68EA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9.6 (462.0 to 636.3)</w:t>
            </w:r>
          </w:p>
        </w:tc>
        <w:tc>
          <w:tcPr>
            <w:tcW w:w="611" w:type="pct"/>
          </w:tcPr>
          <w:p w14:paraId="5681D110" w14:textId="112AAE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1 (2.01 to 2.71)</w:t>
            </w:r>
          </w:p>
        </w:tc>
        <w:tc>
          <w:tcPr>
            <w:tcW w:w="862" w:type="pct"/>
          </w:tcPr>
          <w:p w14:paraId="4D3E362B" w14:textId="41034A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16 to 3.50)</w:t>
            </w:r>
          </w:p>
        </w:tc>
      </w:tr>
      <w:tr w:rsidR="00C702F2" w:rsidRPr="00453B67" w14:paraId="6627481C" w14:textId="77777777" w:rsidTr="00D50A4C">
        <w:tc>
          <w:tcPr>
            <w:tcW w:w="381" w:type="pct"/>
          </w:tcPr>
          <w:p w14:paraId="2B246F1C" w14:textId="70A1E1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70" w:type="pct"/>
          </w:tcPr>
          <w:p w14:paraId="2FC75C9D" w14:textId="192303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299" w:type="pct"/>
          </w:tcPr>
          <w:p w14:paraId="0E38CBE7" w14:textId="486320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646" w:type="pct"/>
          </w:tcPr>
          <w:p w14:paraId="33F320BB" w14:textId="25EFB2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.6 (425.5 to 549.5)</w:t>
            </w:r>
          </w:p>
        </w:tc>
        <w:tc>
          <w:tcPr>
            <w:tcW w:w="749" w:type="pct"/>
          </w:tcPr>
          <w:p w14:paraId="113B682C" w14:textId="7C547E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0.0 (988.1 to 1155.9)</w:t>
            </w:r>
          </w:p>
        </w:tc>
        <w:tc>
          <w:tcPr>
            <w:tcW w:w="1082" w:type="pct"/>
          </w:tcPr>
          <w:p w14:paraId="2F182957" w14:textId="3EF02D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1.5 (474.6 to 693.9)</w:t>
            </w:r>
          </w:p>
        </w:tc>
        <w:tc>
          <w:tcPr>
            <w:tcW w:w="611" w:type="pct"/>
          </w:tcPr>
          <w:p w14:paraId="4CF6C1C7" w14:textId="33BD9F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89 to 2.56)</w:t>
            </w:r>
          </w:p>
        </w:tc>
        <w:tc>
          <w:tcPr>
            <w:tcW w:w="862" w:type="pct"/>
          </w:tcPr>
          <w:p w14:paraId="3174BA99" w14:textId="3646E7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0.84 to 2.86)</w:t>
            </w:r>
          </w:p>
        </w:tc>
      </w:tr>
      <w:tr w:rsidR="00C702F2" w:rsidRPr="00453B67" w14:paraId="05BB9C98" w14:textId="77777777" w:rsidTr="00D50A4C">
        <w:tc>
          <w:tcPr>
            <w:tcW w:w="381" w:type="pct"/>
          </w:tcPr>
          <w:p w14:paraId="0C0653C9" w14:textId="375902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70" w:type="pct"/>
          </w:tcPr>
          <w:p w14:paraId="69C8F1ED" w14:textId="6CABE6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299" w:type="pct"/>
          </w:tcPr>
          <w:p w14:paraId="5CF5FBDE" w14:textId="4D4F6E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646" w:type="pct"/>
          </w:tcPr>
          <w:p w14:paraId="63CC6DA1" w14:textId="67C3C3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4.1 (465.9 to 601.6)</w:t>
            </w:r>
          </w:p>
        </w:tc>
        <w:tc>
          <w:tcPr>
            <w:tcW w:w="749" w:type="pct"/>
          </w:tcPr>
          <w:p w14:paraId="3496AE9A" w14:textId="62E1FFD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1.5 (1074.7 to 1265.9)</w:t>
            </w:r>
          </w:p>
        </w:tc>
        <w:tc>
          <w:tcPr>
            <w:tcW w:w="1082" w:type="pct"/>
          </w:tcPr>
          <w:p w14:paraId="13B5201E" w14:textId="17919E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7.4 (516.5 to 764.1)</w:t>
            </w:r>
          </w:p>
        </w:tc>
        <w:tc>
          <w:tcPr>
            <w:tcW w:w="611" w:type="pct"/>
          </w:tcPr>
          <w:p w14:paraId="269DCE08" w14:textId="6A8501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88 to 2.55)</w:t>
            </w:r>
          </w:p>
        </w:tc>
        <w:tc>
          <w:tcPr>
            <w:tcW w:w="862" w:type="pct"/>
          </w:tcPr>
          <w:p w14:paraId="0EF5C60D" w14:textId="591DD7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1.30 to 6.69)</w:t>
            </w:r>
          </w:p>
        </w:tc>
      </w:tr>
      <w:tr w:rsidR="00C702F2" w:rsidRPr="00453B67" w14:paraId="70EF4631" w14:textId="77777777" w:rsidTr="00D50A4C">
        <w:tc>
          <w:tcPr>
            <w:tcW w:w="381" w:type="pct"/>
          </w:tcPr>
          <w:p w14:paraId="09732BB8" w14:textId="3F8DC0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70" w:type="pct"/>
          </w:tcPr>
          <w:p w14:paraId="2260E3AC" w14:textId="594DE3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7A0B0F4E" w14:textId="1F42A0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46" w:type="pct"/>
          </w:tcPr>
          <w:p w14:paraId="15570AAA" w14:textId="5580CA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9.3 (501.1 to 660.9)</w:t>
            </w:r>
          </w:p>
        </w:tc>
        <w:tc>
          <w:tcPr>
            <w:tcW w:w="749" w:type="pct"/>
          </w:tcPr>
          <w:p w14:paraId="4740E1D1" w14:textId="7639B0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8.7 (1123.9 to 1318.0)</w:t>
            </w:r>
          </w:p>
        </w:tc>
        <w:tc>
          <w:tcPr>
            <w:tcW w:w="1082" w:type="pct"/>
          </w:tcPr>
          <w:p w14:paraId="1F23E266" w14:textId="214BC2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.4 (507.8 to 770.3)</w:t>
            </w:r>
          </w:p>
        </w:tc>
        <w:tc>
          <w:tcPr>
            <w:tcW w:w="611" w:type="pct"/>
          </w:tcPr>
          <w:p w14:paraId="3EB123DE" w14:textId="53D6D2D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79 to 2.46)</w:t>
            </w:r>
          </w:p>
        </w:tc>
        <w:tc>
          <w:tcPr>
            <w:tcW w:w="862" w:type="pct"/>
          </w:tcPr>
          <w:p w14:paraId="2CB9DA0F" w14:textId="6A2AD6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EF5B77C" w14:textId="77777777" w:rsidTr="00D50A4C">
        <w:tc>
          <w:tcPr>
            <w:tcW w:w="381" w:type="pct"/>
          </w:tcPr>
          <w:p w14:paraId="2664B05A" w14:textId="2C6304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70" w:type="pct"/>
          </w:tcPr>
          <w:p w14:paraId="7FCE2B68" w14:textId="63D568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299" w:type="pct"/>
          </w:tcPr>
          <w:p w14:paraId="23643642" w14:textId="4A612B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46" w:type="pct"/>
          </w:tcPr>
          <w:p w14:paraId="56825705" w14:textId="77366E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0.1 (556.2 to 751.4)</w:t>
            </w:r>
          </w:p>
        </w:tc>
        <w:tc>
          <w:tcPr>
            <w:tcW w:w="749" w:type="pct"/>
          </w:tcPr>
          <w:p w14:paraId="61513ADF" w14:textId="6A1376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4.5 (1186.9 to 1424.1)</w:t>
            </w:r>
          </w:p>
        </w:tc>
        <w:tc>
          <w:tcPr>
            <w:tcW w:w="1082" w:type="pct"/>
          </w:tcPr>
          <w:p w14:paraId="044C77F9" w14:textId="468221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4.5 (483.0 to 815.3)</w:t>
            </w:r>
          </w:p>
        </w:tc>
        <w:tc>
          <w:tcPr>
            <w:tcW w:w="611" w:type="pct"/>
          </w:tcPr>
          <w:p w14:paraId="04A341B6" w14:textId="67E09D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66 to 2.38)</w:t>
            </w:r>
          </w:p>
        </w:tc>
        <w:tc>
          <w:tcPr>
            <w:tcW w:w="862" w:type="pct"/>
          </w:tcPr>
          <w:p w14:paraId="061C83B7" w14:textId="62EB68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D069980" w14:textId="77777777" w:rsidTr="00D50A4C">
        <w:tc>
          <w:tcPr>
            <w:tcW w:w="381" w:type="pct"/>
          </w:tcPr>
          <w:p w14:paraId="038CC5C6" w14:textId="6A2DE9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70" w:type="pct"/>
          </w:tcPr>
          <w:p w14:paraId="4A8BF979" w14:textId="42605A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76EE67CD" w14:textId="387435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46" w:type="pct"/>
          </w:tcPr>
          <w:p w14:paraId="3311234D" w14:textId="4CCC77C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0.1 (556.2 to 751.4)</w:t>
            </w:r>
          </w:p>
        </w:tc>
        <w:tc>
          <w:tcPr>
            <w:tcW w:w="749" w:type="pct"/>
          </w:tcPr>
          <w:p w14:paraId="3384162B" w14:textId="656E40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0.3 (1224.6 to 1520.8)</w:t>
            </w:r>
          </w:p>
        </w:tc>
        <w:tc>
          <w:tcPr>
            <w:tcW w:w="1082" w:type="pct"/>
          </w:tcPr>
          <w:p w14:paraId="6D533740" w14:textId="5ABA38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0.3 (532.1 to 908.2)</w:t>
            </w:r>
          </w:p>
        </w:tc>
        <w:tc>
          <w:tcPr>
            <w:tcW w:w="611" w:type="pct"/>
          </w:tcPr>
          <w:p w14:paraId="2C7B84F7" w14:textId="3B36FB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73 to 2.55)</w:t>
            </w:r>
          </w:p>
        </w:tc>
        <w:tc>
          <w:tcPr>
            <w:tcW w:w="862" w:type="pct"/>
          </w:tcPr>
          <w:p w14:paraId="19A8D52B" w14:textId="50A521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0B37288" w14:textId="77777777" w:rsidTr="00D50A4C">
        <w:tc>
          <w:tcPr>
            <w:tcW w:w="381" w:type="pct"/>
          </w:tcPr>
          <w:p w14:paraId="013BBD43" w14:textId="730883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70" w:type="pct"/>
          </w:tcPr>
          <w:p w14:paraId="6BD86D42" w14:textId="24EA8E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</w:tcPr>
          <w:p w14:paraId="68E46679" w14:textId="39C417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</w:tcPr>
          <w:p w14:paraId="1D3C321C" w14:textId="2235A8F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0.1 (556.2 to 751.4)</w:t>
            </w:r>
          </w:p>
        </w:tc>
        <w:tc>
          <w:tcPr>
            <w:tcW w:w="749" w:type="pct"/>
          </w:tcPr>
          <w:p w14:paraId="295B2335" w14:textId="50ECF90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0.3 (1224.6 to 1520.8)</w:t>
            </w:r>
          </w:p>
        </w:tc>
        <w:tc>
          <w:tcPr>
            <w:tcW w:w="1082" w:type="pct"/>
          </w:tcPr>
          <w:p w14:paraId="28626339" w14:textId="403CBD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0.3 (532.1 to 908.2)</w:t>
            </w:r>
          </w:p>
        </w:tc>
        <w:tc>
          <w:tcPr>
            <w:tcW w:w="611" w:type="pct"/>
          </w:tcPr>
          <w:p w14:paraId="618559AC" w14:textId="34ED4D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73 to 2.55)</w:t>
            </w:r>
          </w:p>
        </w:tc>
        <w:tc>
          <w:tcPr>
            <w:tcW w:w="862" w:type="pct"/>
          </w:tcPr>
          <w:p w14:paraId="53CDFEC3" w14:textId="0B35A2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58881A8" w14:textId="77777777" w:rsidTr="00D50A4C">
        <w:tc>
          <w:tcPr>
            <w:tcW w:w="381" w:type="pct"/>
            <w:tcBorders>
              <w:bottom w:val="single" w:sz="4" w:space="0" w:color="auto"/>
            </w:tcBorders>
          </w:tcPr>
          <w:p w14:paraId="1F3D9045" w14:textId="71BF25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7D457C6" w14:textId="51BBFC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299" w:type="pct"/>
            <w:tcBorders>
              <w:bottom w:val="single" w:sz="4" w:space="0" w:color="auto"/>
            </w:tcBorders>
          </w:tcPr>
          <w:p w14:paraId="4837FCF4" w14:textId="4C1EC8B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46" w:type="pct"/>
            <w:tcBorders>
              <w:bottom w:val="single" w:sz="4" w:space="0" w:color="auto"/>
            </w:tcBorders>
          </w:tcPr>
          <w:p w14:paraId="26EFF50F" w14:textId="3ABDA47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0.1 (556.2 to 751.4)</w:t>
            </w:r>
          </w:p>
        </w:tc>
        <w:tc>
          <w:tcPr>
            <w:tcW w:w="749" w:type="pct"/>
            <w:tcBorders>
              <w:bottom w:val="single" w:sz="4" w:space="0" w:color="auto"/>
            </w:tcBorders>
          </w:tcPr>
          <w:p w14:paraId="5E9900D0" w14:textId="159284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0.3 (1224.6 to 1520.8)</w:t>
            </w:r>
          </w:p>
        </w:tc>
        <w:tc>
          <w:tcPr>
            <w:tcW w:w="1082" w:type="pct"/>
            <w:tcBorders>
              <w:bottom w:val="single" w:sz="4" w:space="0" w:color="auto"/>
            </w:tcBorders>
          </w:tcPr>
          <w:p w14:paraId="2EC10687" w14:textId="4DAB0D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0.3 (532.1 to 908.2)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14:paraId="3E243026" w14:textId="691AAB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73 to 2.55)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0D580A1C" w14:textId="2EEBE9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2B4751B8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6004ED71" w14:textId="1D30074D" w:rsidR="00973D36" w:rsidRDefault="00973D36" w:rsidP="00973D36">
      <w:pPr>
        <w:pStyle w:val="Heading1"/>
      </w:pPr>
      <w:bookmarkStart w:id="7" w:name="_Toc203467585"/>
      <w:r>
        <w:t xml:space="preserve">Supplementary Table </w:t>
      </w:r>
      <w:r w:rsidR="00E65F39">
        <w:t>8</w:t>
      </w:r>
      <w:r>
        <w:t>. Estimated risk of death by cause-specific (defined by ICD-10 blocks) comparing household Tuberculosis contacts compared to non-exposed controls.</w:t>
      </w:r>
      <w:bookmarkEnd w:id="7"/>
    </w:p>
    <w:p w14:paraId="37B854A8" w14:textId="77777777" w:rsidR="00847DDD" w:rsidRDefault="00847DDD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122"/>
        <w:gridCol w:w="1061"/>
        <w:gridCol w:w="860"/>
        <w:gridCol w:w="1918"/>
        <w:gridCol w:w="2007"/>
        <w:gridCol w:w="2984"/>
        <w:gridCol w:w="1614"/>
        <w:gridCol w:w="2392"/>
      </w:tblGrid>
      <w:tr w:rsidR="00847DDD" w:rsidRPr="00453B67" w14:paraId="4A8848B1" w14:textId="77777777" w:rsidTr="00453B67">
        <w:tc>
          <w:tcPr>
            <w:tcW w:w="402" w:type="pct"/>
            <w:tcBorders>
              <w:top w:val="single" w:sz="4" w:space="0" w:color="auto"/>
            </w:tcBorders>
          </w:tcPr>
          <w:p w14:paraId="3A9D160F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tcBorders>
              <w:top w:val="single" w:sz="4" w:space="0" w:color="auto"/>
            </w:tcBorders>
          </w:tcPr>
          <w:p w14:paraId="376407EE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406" w:type="pct"/>
            <w:gridSpan w:val="2"/>
            <w:tcBorders>
              <w:top w:val="single" w:sz="4" w:space="0" w:color="auto"/>
            </w:tcBorders>
          </w:tcPr>
          <w:p w14:paraId="1390FE12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1069" w:type="pct"/>
            <w:tcBorders>
              <w:top w:val="single" w:sz="4" w:space="0" w:color="auto"/>
            </w:tcBorders>
          </w:tcPr>
          <w:p w14:paraId="3C6FAC64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8" w:type="pct"/>
            <w:tcBorders>
              <w:top w:val="single" w:sz="4" w:space="0" w:color="auto"/>
            </w:tcBorders>
          </w:tcPr>
          <w:p w14:paraId="2335467B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57" w:type="pct"/>
            <w:tcBorders>
              <w:top w:val="single" w:sz="4" w:space="0" w:color="auto"/>
            </w:tcBorders>
          </w:tcPr>
          <w:p w14:paraId="4DDDA178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847DDD" w:rsidRPr="00453B67" w14:paraId="5150F0D5" w14:textId="77777777" w:rsidTr="00453B67">
        <w:tc>
          <w:tcPr>
            <w:tcW w:w="402" w:type="pct"/>
            <w:tcBorders>
              <w:bottom w:val="single" w:sz="4" w:space="0" w:color="auto"/>
            </w:tcBorders>
          </w:tcPr>
          <w:p w14:paraId="69598ECE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2BC8733E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08" w:type="pct"/>
            <w:tcBorders>
              <w:bottom w:val="single" w:sz="4" w:space="0" w:color="auto"/>
            </w:tcBorders>
          </w:tcPr>
          <w:p w14:paraId="43F9D569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687" w:type="pct"/>
            <w:tcBorders>
              <w:bottom w:val="single" w:sz="4" w:space="0" w:color="auto"/>
            </w:tcBorders>
          </w:tcPr>
          <w:p w14:paraId="627CE659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719" w:type="pct"/>
            <w:tcBorders>
              <w:bottom w:val="single" w:sz="4" w:space="0" w:color="auto"/>
            </w:tcBorders>
          </w:tcPr>
          <w:p w14:paraId="6C9DCFED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7D3EB101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14:paraId="69196195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857" w:type="pct"/>
            <w:tcBorders>
              <w:bottom w:val="single" w:sz="4" w:space="0" w:color="auto"/>
            </w:tcBorders>
          </w:tcPr>
          <w:p w14:paraId="0DC17277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Incidence rate ratio - 95% CI</w:t>
            </w:r>
          </w:p>
        </w:tc>
      </w:tr>
      <w:tr w:rsidR="00847DDD" w:rsidRPr="00453B67" w14:paraId="4ABD66B8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2933FEA9" w14:textId="77777777" w:rsidR="00847DDD" w:rsidRPr="00453B67" w:rsidRDefault="00847DDD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Respiratory</w:t>
            </w:r>
          </w:p>
        </w:tc>
      </w:tr>
      <w:tr w:rsidR="00370D26" w:rsidRPr="00453B67" w14:paraId="013CD595" w14:textId="77777777" w:rsidTr="00131DC4">
        <w:tc>
          <w:tcPr>
            <w:tcW w:w="402" w:type="pct"/>
          </w:tcPr>
          <w:p w14:paraId="5F1A8C11" w14:textId="752B7C31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187C3F3F" w14:textId="131D5887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8" w:type="pct"/>
          </w:tcPr>
          <w:p w14:paraId="719309E8" w14:textId="30334E0C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87" w:type="pct"/>
          </w:tcPr>
          <w:p w14:paraId="30F00810" w14:textId="03C70649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719" w:type="pct"/>
          </w:tcPr>
          <w:p w14:paraId="03720E2E" w14:textId="55709806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2 (0.0 to 0.7)</w:t>
            </w:r>
          </w:p>
        </w:tc>
        <w:tc>
          <w:tcPr>
            <w:tcW w:w="1069" w:type="pct"/>
          </w:tcPr>
          <w:p w14:paraId="4996AF4F" w14:textId="1892F953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2 (0.0 to 0.7)</w:t>
            </w:r>
          </w:p>
        </w:tc>
        <w:tc>
          <w:tcPr>
            <w:tcW w:w="578" w:type="pct"/>
          </w:tcPr>
          <w:p w14:paraId="34D0572C" w14:textId="129A0576" w:rsidR="00370D26" w:rsidRPr="00453B67" w:rsidRDefault="00C702F2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57" w:type="pct"/>
          </w:tcPr>
          <w:p w14:paraId="37ACF4EC" w14:textId="3921EA85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370D26" w:rsidRPr="00453B67" w14:paraId="003A4696" w14:textId="77777777" w:rsidTr="00131DC4">
        <w:tc>
          <w:tcPr>
            <w:tcW w:w="402" w:type="pct"/>
          </w:tcPr>
          <w:p w14:paraId="15DA726C" w14:textId="6FEDE8F0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80" w:type="pct"/>
          </w:tcPr>
          <w:p w14:paraId="78646309" w14:textId="5A898034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</w:tcPr>
          <w:p w14:paraId="3E3858C0" w14:textId="1C983E8C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687" w:type="pct"/>
          </w:tcPr>
          <w:p w14:paraId="12B1A561" w14:textId="1244AFBC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 (0.0 to 1.6)</w:t>
            </w:r>
          </w:p>
        </w:tc>
        <w:tc>
          <w:tcPr>
            <w:tcW w:w="719" w:type="pct"/>
          </w:tcPr>
          <w:p w14:paraId="442235BB" w14:textId="2A51AFAE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5 to 3.0)</w:t>
            </w:r>
          </w:p>
        </w:tc>
        <w:tc>
          <w:tcPr>
            <w:tcW w:w="1069" w:type="pct"/>
          </w:tcPr>
          <w:p w14:paraId="6F742950" w14:textId="53A2FED9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 (-0.6 to 2.4)</w:t>
            </w:r>
          </w:p>
        </w:tc>
        <w:tc>
          <w:tcPr>
            <w:tcW w:w="578" w:type="pct"/>
          </w:tcPr>
          <w:p w14:paraId="5661CEDB" w14:textId="02E42D6E" w:rsidR="00370D26" w:rsidRPr="00453B67" w:rsidRDefault="00C702F2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57" w:type="pct"/>
          </w:tcPr>
          <w:p w14:paraId="01499DE0" w14:textId="4BF7B5C4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370D26" w:rsidRPr="00453B67" w14:paraId="4307F43B" w14:textId="77777777" w:rsidTr="00131DC4">
        <w:tc>
          <w:tcPr>
            <w:tcW w:w="402" w:type="pct"/>
          </w:tcPr>
          <w:p w14:paraId="56B2A269" w14:textId="18ECEB55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80" w:type="pct"/>
          </w:tcPr>
          <w:p w14:paraId="1E0D8B25" w14:textId="0B22603C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8" w:type="pct"/>
          </w:tcPr>
          <w:p w14:paraId="089FD539" w14:textId="67B78C23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76C3A9D2" w14:textId="0783E8D4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 (1.2 to 4.4)</w:t>
            </w:r>
          </w:p>
        </w:tc>
        <w:tc>
          <w:tcPr>
            <w:tcW w:w="719" w:type="pct"/>
          </w:tcPr>
          <w:p w14:paraId="4B56CD62" w14:textId="75077268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 (1.8 to 5.1)</w:t>
            </w:r>
          </w:p>
        </w:tc>
        <w:tc>
          <w:tcPr>
            <w:tcW w:w="1069" w:type="pct"/>
          </w:tcPr>
          <w:p w14:paraId="5C11F840" w14:textId="2372EFC3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 (-1.9 to 3.0)</w:t>
            </w:r>
          </w:p>
        </w:tc>
        <w:tc>
          <w:tcPr>
            <w:tcW w:w="578" w:type="pct"/>
          </w:tcPr>
          <w:p w14:paraId="386D8C50" w14:textId="338232CC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7 (0.53 to 3.16)</w:t>
            </w:r>
          </w:p>
        </w:tc>
        <w:tc>
          <w:tcPr>
            <w:tcW w:w="857" w:type="pct"/>
          </w:tcPr>
          <w:p w14:paraId="5DACA377" w14:textId="5204469F" w:rsidR="00370D26" w:rsidRPr="00453B67" w:rsidRDefault="00370D26" w:rsidP="00370D2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5205152" w14:textId="77777777" w:rsidTr="00131DC4">
        <w:tc>
          <w:tcPr>
            <w:tcW w:w="402" w:type="pct"/>
          </w:tcPr>
          <w:p w14:paraId="233159C5" w14:textId="479818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65</w:t>
            </w:r>
          </w:p>
        </w:tc>
        <w:tc>
          <w:tcPr>
            <w:tcW w:w="380" w:type="pct"/>
          </w:tcPr>
          <w:p w14:paraId="374DA858" w14:textId="188F46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08" w:type="pct"/>
          </w:tcPr>
          <w:p w14:paraId="39400046" w14:textId="07408F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687" w:type="pct"/>
          </w:tcPr>
          <w:p w14:paraId="67576222" w14:textId="0C5696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 (2.9 to 7.2)</w:t>
            </w:r>
          </w:p>
        </w:tc>
        <w:tc>
          <w:tcPr>
            <w:tcW w:w="719" w:type="pct"/>
          </w:tcPr>
          <w:p w14:paraId="1E5C90FD" w14:textId="7F16B3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 (4.3 to 9.3)</w:t>
            </w:r>
          </w:p>
        </w:tc>
        <w:tc>
          <w:tcPr>
            <w:tcW w:w="1069" w:type="pct"/>
          </w:tcPr>
          <w:p w14:paraId="6032FD32" w14:textId="4FC04F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 (-1.7 to 5.2)</w:t>
            </w:r>
          </w:p>
        </w:tc>
        <w:tc>
          <w:tcPr>
            <w:tcW w:w="578" w:type="pct"/>
          </w:tcPr>
          <w:p w14:paraId="1F28455A" w14:textId="3378B4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74 to 2.53)</w:t>
            </w:r>
          </w:p>
        </w:tc>
        <w:tc>
          <w:tcPr>
            <w:tcW w:w="857" w:type="pct"/>
          </w:tcPr>
          <w:p w14:paraId="66F94D88" w14:textId="79B629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0.57 to 4.00)</w:t>
            </w:r>
          </w:p>
        </w:tc>
      </w:tr>
      <w:tr w:rsidR="00C702F2" w:rsidRPr="00453B67" w14:paraId="0A3A91CB" w14:textId="77777777" w:rsidTr="00131DC4">
        <w:tc>
          <w:tcPr>
            <w:tcW w:w="402" w:type="pct"/>
          </w:tcPr>
          <w:p w14:paraId="43DC7461" w14:textId="009523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7B6992EA" w14:textId="5F8F4F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8" w:type="pct"/>
          </w:tcPr>
          <w:p w14:paraId="1C360782" w14:textId="4568BE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87" w:type="pct"/>
          </w:tcPr>
          <w:p w14:paraId="5FCABA4D" w14:textId="53E3D2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 (7.4 to 14.2)</w:t>
            </w:r>
          </w:p>
        </w:tc>
        <w:tc>
          <w:tcPr>
            <w:tcW w:w="719" w:type="pct"/>
          </w:tcPr>
          <w:p w14:paraId="7F59FF06" w14:textId="67A0FF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0 (9.7 to 16.4)</w:t>
            </w:r>
          </w:p>
        </w:tc>
        <w:tc>
          <w:tcPr>
            <w:tcW w:w="1069" w:type="pct"/>
          </w:tcPr>
          <w:p w14:paraId="3A998E54" w14:textId="399ED9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 (-2.2 to 7.2)</w:t>
            </w:r>
          </w:p>
        </w:tc>
        <w:tc>
          <w:tcPr>
            <w:tcW w:w="578" w:type="pct"/>
          </w:tcPr>
          <w:p w14:paraId="2FF5FDD0" w14:textId="088E4C2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83 to 1.89)</w:t>
            </w:r>
          </w:p>
        </w:tc>
        <w:tc>
          <w:tcPr>
            <w:tcW w:w="857" w:type="pct"/>
          </w:tcPr>
          <w:p w14:paraId="0B16F17A" w14:textId="5C5D02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63 to 2.19)</w:t>
            </w:r>
          </w:p>
        </w:tc>
      </w:tr>
      <w:tr w:rsidR="00C702F2" w:rsidRPr="00453B67" w14:paraId="22B81957" w14:textId="77777777" w:rsidTr="00131DC4">
        <w:tc>
          <w:tcPr>
            <w:tcW w:w="402" w:type="pct"/>
          </w:tcPr>
          <w:p w14:paraId="03F7BC44" w14:textId="2C0BEE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51FE33ED" w14:textId="38DD56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08" w:type="pct"/>
          </w:tcPr>
          <w:p w14:paraId="201ADFEB" w14:textId="53A408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687" w:type="pct"/>
          </w:tcPr>
          <w:p w14:paraId="420D0586" w14:textId="16773A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5 (12.4 to 20.8)</w:t>
            </w:r>
          </w:p>
        </w:tc>
        <w:tc>
          <w:tcPr>
            <w:tcW w:w="719" w:type="pct"/>
          </w:tcPr>
          <w:p w14:paraId="0899C6A4" w14:textId="45AA2D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1 (15.9 to 24.6)</w:t>
            </w:r>
          </w:p>
        </w:tc>
        <w:tc>
          <w:tcPr>
            <w:tcW w:w="1069" w:type="pct"/>
          </w:tcPr>
          <w:p w14:paraId="0E6636B5" w14:textId="6016AE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-2.8 to 10.3)</w:t>
            </w:r>
          </w:p>
        </w:tc>
        <w:tc>
          <w:tcPr>
            <w:tcW w:w="578" w:type="pct"/>
          </w:tcPr>
          <w:p w14:paraId="024D68EB" w14:textId="5839B2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0.86 to 1.76)</w:t>
            </w:r>
          </w:p>
        </w:tc>
        <w:tc>
          <w:tcPr>
            <w:tcW w:w="857" w:type="pct"/>
          </w:tcPr>
          <w:p w14:paraId="6EBEA475" w14:textId="7744AA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2 (0.67 to 2.31)</w:t>
            </w:r>
          </w:p>
        </w:tc>
      </w:tr>
      <w:tr w:rsidR="00C702F2" w:rsidRPr="00453B67" w14:paraId="54FE8DCC" w14:textId="77777777" w:rsidTr="00131DC4">
        <w:tc>
          <w:tcPr>
            <w:tcW w:w="402" w:type="pct"/>
          </w:tcPr>
          <w:p w14:paraId="0BB0DA2D" w14:textId="3933D9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1AAEB356" w14:textId="3E7820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8" w:type="pct"/>
          </w:tcPr>
          <w:p w14:paraId="3B22AC8E" w14:textId="3F08BE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87" w:type="pct"/>
          </w:tcPr>
          <w:p w14:paraId="3C4293E9" w14:textId="5F3CB4F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5 (17.6 to 27.7)</w:t>
            </w:r>
          </w:p>
        </w:tc>
        <w:tc>
          <w:tcPr>
            <w:tcW w:w="719" w:type="pct"/>
          </w:tcPr>
          <w:p w14:paraId="613120B1" w14:textId="3B1054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0 (20.6 to 31.6)</w:t>
            </w:r>
          </w:p>
        </w:tc>
        <w:tc>
          <w:tcPr>
            <w:tcW w:w="1069" w:type="pct"/>
          </w:tcPr>
          <w:p w14:paraId="34C01858" w14:textId="391F83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 (-3.6 to 11.2)</w:t>
            </w:r>
          </w:p>
        </w:tc>
        <w:tc>
          <w:tcPr>
            <w:tcW w:w="578" w:type="pct"/>
          </w:tcPr>
          <w:p w14:paraId="4872ACFA" w14:textId="3D0235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0.85 to 1.58)</w:t>
            </w:r>
          </w:p>
        </w:tc>
        <w:tc>
          <w:tcPr>
            <w:tcW w:w="857" w:type="pct"/>
          </w:tcPr>
          <w:p w14:paraId="7262D7D2" w14:textId="20459A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50 to 2.01)</w:t>
            </w:r>
          </w:p>
        </w:tc>
      </w:tr>
      <w:tr w:rsidR="00C702F2" w:rsidRPr="00453B67" w14:paraId="4F51AB12" w14:textId="77777777" w:rsidTr="00131DC4">
        <w:tc>
          <w:tcPr>
            <w:tcW w:w="402" w:type="pct"/>
          </w:tcPr>
          <w:p w14:paraId="4492A459" w14:textId="698237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48B7D0FC" w14:textId="55ECF0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8" w:type="pct"/>
          </w:tcPr>
          <w:p w14:paraId="4ED9278A" w14:textId="30C479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687" w:type="pct"/>
          </w:tcPr>
          <w:p w14:paraId="7BCECAB9" w14:textId="2FB0FC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7 (22.2 to 33.3)</w:t>
            </w:r>
          </w:p>
        </w:tc>
        <w:tc>
          <w:tcPr>
            <w:tcW w:w="719" w:type="pct"/>
          </w:tcPr>
          <w:p w14:paraId="47440322" w14:textId="3475EC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4 (26.5 to 39.4)</w:t>
            </w:r>
          </w:p>
        </w:tc>
        <w:tc>
          <w:tcPr>
            <w:tcW w:w="1069" w:type="pct"/>
          </w:tcPr>
          <w:p w14:paraId="173906CC" w14:textId="6FBE4A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-3.4 to 13.7)</w:t>
            </w:r>
          </w:p>
        </w:tc>
        <w:tc>
          <w:tcPr>
            <w:tcW w:w="578" w:type="pct"/>
          </w:tcPr>
          <w:p w14:paraId="01C6729D" w14:textId="68F7D2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7 (0.89 to 1.59)</w:t>
            </w:r>
          </w:p>
        </w:tc>
        <w:tc>
          <w:tcPr>
            <w:tcW w:w="857" w:type="pct"/>
          </w:tcPr>
          <w:p w14:paraId="3527B4D9" w14:textId="2956FD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0.59 to 3.01)</w:t>
            </w:r>
          </w:p>
        </w:tc>
      </w:tr>
      <w:tr w:rsidR="00C702F2" w:rsidRPr="00453B67" w14:paraId="3D9B3414" w14:textId="77777777" w:rsidTr="00131DC4">
        <w:tc>
          <w:tcPr>
            <w:tcW w:w="402" w:type="pct"/>
          </w:tcPr>
          <w:p w14:paraId="0B1CB1E7" w14:textId="47DFC1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66E18EA8" w14:textId="208D77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08" w:type="pct"/>
          </w:tcPr>
          <w:p w14:paraId="762AB585" w14:textId="60B09F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87" w:type="pct"/>
          </w:tcPr>
          <w:p w14:paraId="5F829E22" w14:textId="5E7DDB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4 (26.1 to 38.7)</w:t>
            </w:r>
          </w:p>
        </w:tc>
        <w:tc>
          <w:tcPr>
            <w:tcW w:w="719" w:type="pct"/>
          </w:tcPr>
          <w:p w14:paraId="30F97111" w14:textId="1232E9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8 (34.6 to 49.6)</w:t>
            </w:r>
          </w:p>
        </w:tc>
        <w:tc>
          <w:tcPr>
            <w:tcW w:w="1069" w:type="pct"/>
          </w:tcPr>
          <w:p w14:paraId="6C737689" w14:textId="330251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3 (-0.1 to 19.2)</w:t>
            </w:r>
          </w:p>
        </w:tc>
        <w:tc>
          <w:tcPr>
            <w:tcW w:w="578" w:type="pct"/>
          </w:tcPr>
          <w:p w14:paraId="24974C0C" w14:textId="2C378C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00 to 1.70)</w:t>
            </w:r>
          </w:p>
        </w:tc>
        <w:tc>
          <w:tcPr>
            <w:tcW w:w="857" w:type="pct"/>
          </w:tcPr>
          <w:p w14:paraId="5B4D3FF3" w14:textId="095655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0.92 to 6.02)</w:t>
            </w:r>
          </w:p>
        </w:tc>
      </w:tr>
      <w:tr w:rsidR="00C702F2" w:rsidRPr="00453B67" w14:paraId="506D6C92" w14:textId="77777777" w:rsidTr="00131DC4">
        <w:tc>
          <w:tcPr>
            <w:tcW w:w="402" w:type="pct"/>
          </w:tcPr>
          <w:p w14:paraId="0629C533" w14:textId="6A8073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0B7EF884" w14:textId="7F193F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8" w:type="pct"/>
          </w:tcPr>
          <w:p w14:paraId="2110A244" w14:textId="45860FF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687" w:type="pct"/>
          </w:tcPr>
          <w:p w14:paraId="162DDB07" w14:textId="4E7DF2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8 (30.0 to 43.6)</w:t>
            </w:r>
          </w:p>
        </w:tc>
        <w:tc>
          <w:tcPr>
            <w:tcW w:w="719" w:type="pct"/>
          </w:tcPr>
          <w:p w14:paraId="78386A97" w14:textId="527898D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4 (39.0 to 55.9)</w:t>
            </w:r>
          </w:p>
        </w:tc>
        <w:tc>
          <w:tcPr>
            <w:tcW w:w="1069" w:type="pct"/>
          </w:tcPr>
          <w:p w14:paraId="275E14E6" w14:textId="0B461A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-0.3 to 20.6)</w:t>
            </w:r>
          </w:p>
        </w:tc>
        <w:tc>
          <w:tcPr>
            <w:tcW w:w="578" w:type="pct"/>
          </w:tcPr>
          <w:p w14:paraId="5F548090" w14:textId="5073E3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0.99 to 1.64)</w:t>
            </w:r>
          </w:p>
        </w:tc>
        <w:tc>
          <w:tcPr>
            <w:tcW w:w="857" w:type="pct"/>
          </w:tcPr>
          <w:p w14:paraId="47D4F951" w14:textId="5A98F6C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A12CBD4" w14:textId="77777777" w:rsidTr="00131DC4">
        <w:tc>
          <w:tcPr>
            <w:tcW w:w="402" w:type="pct"/>
          </w:tcPr>
          <w:p w14:paraId="10EAF635" w14:textId="327101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20F40894" w14:textId="2983A2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8" w:type="pct"/>
          </w:tcPr>
          <w:p w14:paraId="4CF9C784" w14:textId="020042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87" w:type="pct"/>
          </w:tcPr>
          <w:p w14:paraId="2568042C" w14:textId="765C80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3 (38.5 to 55.9)</w:t>
            </w:r>
          </w:p>
        </w:tc>
        <w:tc>
          <w:tcPr>
            <w:tcW w:w="719" w:type="pct"/>
          </w:tcPr>
          <w:p w14:paraId="2274D112" w14:textId="4A1B8F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.8 (44.5 to 64.1)</w:t>
            </w:r>
          </w:p>
        </w:tc>
        <w:tc>
          <w:tcPr>
            <w:tcW w:w="1069" w:type="pct"/>
          </w:tcPr>
          <w:p w14:paraId="76856525" w14:textId="1B79BD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 (-6.3 to 19.2)</w:t>
            </w:r>
          </w:p>
        </w:tc>
        <w:tc>
          <w:tcPr>
            <w:tcW w:w="578" w:type="pct"/>
          </w:tcPr>
          <w:p w14:paraId="768632D3" w14:textId="720A24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0.88 to 1.47)</w:t>
            </w:r>
          </w:p>
        </w:tc>
        <w:tc>
          <w:tcPr>
            <w:tcW w:w="857" w:type="pct"/>
          </w:tcPr>
          <w:p w14:paraId="1558C88F" w14:textId="0CE5CC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62 (0.19 to 1.41)</w:t>
            </w:r>
          </w:p>
        </w:tc>
      </w:tr>
      <w:tr w:rsidR="00C702F2" w:rsidRPr="00453B67" w14:paraId="3ACBF61D" w14:textId="77777777" w:rsidTr="00131DC4">
        <w:tc>
          <w:tcPr>
            <w:tcW w:w="402" w:type="pct"/>
          </w:tcPr>
          <w:p w14:paraId="0E222822" w14:textId="7EFB56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4F6A68F5" w14:textId="00E63A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</w:tcPr>
          <w:p w14:paraId="40495938" w14:textId="3A03FA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58F0877E" w14:textId="41B79B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.4 (40.5 to 59.9)</w:t>
            </w:r>
          </w:p>
        </w:tc>
        <w:tc>
          <w:tcPr>
            <w:tcW w:w="719" w:type="pct"/>
          </w:tcPr>
          <w:p w14:paraId="1E8AD7EC" w14:textId="0AED75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0 (50.0 to 72.4)</w:t>
            </w:r>
          </w:p>
        </w:tc>
        <w:tc>
          <w:tcPr>
            <w:tcW w:w="1069" w:type="pct"/>
          </w:tcPr>
          <w:p w14:paraId="4F8A48D5" w14:textId="648F90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-3.0 to 25.5)</w:t>
            </w:r>
          </w:p>
        </w:tc>
        <w:tc>
          <w:tcPr>
            <w:tcW w:w="578" w:type="pct"/>
          </w:tcPr>
          <w:p w14:paraId="0718F3E4" w14:textId="355575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95 to 1.55)</w:t>
            </w:r>
          </w:p>
        </w:tc>
        <w:tc>
          <w:tcPr>
            <w:tcW w:w="857" w:type="pct"/>
          </w:tcPr>
          <w:p w14:paraId="63512381" w14:textId="3590F5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AD449AE" w14:textId="77777777" w:rsidTr="00131DC4">
        <w:tc>
          <w:tcPr>
            <w:tcW w:w="402" w:type="pct"/>
          </w:tcPr>
          <w:p w14:paraId="3DAD7FBE" w14:textId="4FC3FF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440A6142" w14:textId="1F8432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</w:tcPr>
          <w:p w14:paraId="5D41F485" w14:textId="067CE5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87" w:type="pct"/>
          </w:tcPr>
          <w:p w14:paraId="464E8076" w14:textId="2C0D9B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.5 (44.1 to 64.9)</w:t>
            </w:r>
          </w:p>
        </w:tc>
        <w:tc>
          <w:tcPr>
            <w:tcW w:w="719" w:type="pct"/>
          </w:tcPr>
          <w:p w14:paraId="4CA30928" w14:textId="002964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0 (50.0 to 72.4)</w:t>
            </w:r>
          </w:p>
        </w:tc>
        <w:tc>
          <w:tcPr>
            <w:tcW w:w="1069" w:type="pct"/>
          </w:tcPr>
          <w:p w14:paraId="25A318A7" w14:textId="70695B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 (-7.7 to 22.4)</w:t>
            </w:r>
          </w:p>
        </w:tc>
        <w:tc>
          <w:tcPr>
            <w:tcW w:w="578" w:type="pct"/>
          </w:tcPr>
          <w:p w14:paraId="7CF57F54" w14:textId="5EE14C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88 to 1.47)</w:t>
            </w:r>
          </w:p>
        </w:tc>
        <w:tc>
          <w:tcPr>
            <w:tcW w:w="857" w:type="pct"/>
          </w:tcPr>
          <w:p w14:paraId="7122B059" w14:textId="0CFE0E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BB58F55" w14:textId="77777777" w:rsidTr="00131DC4">
        <w:tc>
          <w:tcPr>
            <w:tcW w:w="402" w:type="pct"/>
          </w:tcPr>
          <w:p w14:paraId="1D1B8216" w14:textId="6B1D5B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435A52B8" w14:textId="32D8B9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8" w:type="pct"/>
          </w:tcPr>
          <w:p w14:paraId="7B2436AE" w14:textId="55633A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687" w:type="pct"/>
          </w:tcPr>
          <w:p w14:paraId="3752A93F" w14:textId="5454F2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5 (50.6 to 77.6)</w:t>
            </w:r>
          </w:p>
        </w:tc>
        <w:tc>
          <w:tcPr>
            <w:tcW w:w="719" w:type="pct"/>
          </w:tcPr>
          <w:p w14:paraId="7933AF46" w14:textId="7ADCA8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0 (53.8 to 80.3)</w:t>
            </w:r>
          </w:p>
        </w:tc>
        <w:tc>
          <w:tcPr>
            <w:tcW w:w="1069" w:type="pct"/>
          </w:tcPr>
          <w:p w14:paraId="4ED80504" w14:textId="4DF8C7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 (-16.0 to 22.3)</w:t>
            </w:r>
          </w:p>
        </w:tc>
        <w:tc>
          <w:tcPr>
            <w:tcW w:w="578" w:type="pct"/>
          </w:tcPr>
          <w:p w14:paraId="50455C91" w14:textId="7E3971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78 to 1.40)</w:t>
            </w:r>
          </w:p>
        </w:tc>
        <w:tc>
          <w:tcPr>
            <w:tcW w:w="857" w:type="pct"/>
          </w:tcPr>
          <w:p w14:paraId="0FFD1905" w14:textId="4FF7C1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AF13E24" w14:textId="77777777" w:rsidTr="00131DC4">
        <w:tc>
          <w:tcPr>
            <w:tcW w:w="402" w:type="pct"/>
          </w:tcPr>
          <w:p w14:paraId="7F48AAC2" w14:textId="4C44C1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21CBD07C" w14:textId="22FA08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</w:tcPr>
          <w:p w14:paraId="2309F034" w14:textId="2CB80C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87" w:type="pct"/>
          </w:tcPr>
          <w:p w14:paraId="4F50B57C" w14:textId="6CE5CD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9 (58.0 to 94.1)</w:t>
            </w:r>
          </w:p>
        </w:tc>
        <w:tc>
          <w:tcPr>
            <w:tcW w:w="719" w:type="pct"/>
          </w:tcPr>
          <w:p w14:paraId="664F3188" w14:textId="6F8765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5 (58.9 to 91.6)</w:t>
            </w:r>
          </w:p>
        </w:tc>
        <w:tc>
          <w:tcPr>
            <w:tcW w:w="1069" w:type="pct"/>
          </w:tcPr>
          <w:p w14:paraId="072C264C" w14:textId="6D4AA3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.4 (-26.6 to 20.9)</w:t>
            </w:r>
          </w:p>
        </w:tc>
        <w:tc>
          <w:tcPr>
            <w:tcW w:w="578" w:type="pct"/>
          </w:tcPr>
          <w:p w14:paraId="43C5D6B3" w14:textId="716458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7 (0.70 to 1.35)</w:t>
            </w:r>
          </w:p>
        </w:tc>
        <w:tc>
          <w:tcPr>
            <w:tcW w:w="857" w:type="pct"/>
          </w:tcPr>
          <w:p w14:paraId="17CA677F" w14:textId="3A6029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A840BFD" w14:textId="77777777" w:rsidTr="00131DC4">
        <w:tc>
          <w:tcPr>
            <w:tcW w:w="402" w:type="pct"/>
          </w:tcPr>
          <w:p w14:paraId="23E9BE1A" w14:textId="477B1D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592EA8CF" w14:textId="72C838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8" w:type="pct"/>
          </w:tcPr>
          <w:p w14:paraId="6E0F0455" w14:textId="34FBF1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87" w:type="pct"/>
          </w:tcPr>
          <w:p w14:paraId="512629BD" w14:textId="51412A5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5 (61.3 to 105.2)</w:t>
            </w:r>
          </w:p>
        </w:tc>
        <w:tc>
          <w:tcPr>
            <w:tcW w:w="719" w:type="pct"/>
          </w:tcPr>
          <w:p w14:paraId="401C110D" w14:textId="34E043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5 (58.9 to 91.6)</w:t>
            </w:r>
          </w:p>
        </w:tc>
        <w:tc>
          <w:tcPr>
            <w:tcW w:w="1069" w:type="pct"/>
          </w:tcPr>
          <w:p w14:paraId="0FC6EDF3" w14:textId="19F868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9.0 (-35.1 to 18.2)</w:t>
            </w:r>
          </w:p>
        </w:tc>
        <w:tc>
          <w:tcPr>
            <w:tcW w:w="578" w:type="pct"/>
          </w:tcPr>
          <w:p w14:paraId="5DA34F07" w14:textId="076E90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9 (0.65 to 1.29)</w:t>
            </w:r>
          </w:p>
        </w:tc>
        <w:tc>
          <w:tcPr>
            <w:tcW w:w="857" w:type="pct"/>
          </w:tcPr>
          <w:p w14:paraId="5D1BB1E2" w14:textId="495FF6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253EB0A" w14:textId="77777777" w:rsidTr="00131DC4">
        <w:tc>
          <w:tcPr>
            <w:tcW w:w="402" w:type="pct"/>
          </w:tcPr>
          <w:p w14:paraId="06CC9712" w14:textId="52D290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</w:tcPr>
          <w:p w14:paraId="71CC3CD1" w14:textId="251CCA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8" w:type="pct"/>
          </w:tcPr>
          <w:p w14:paraId="43460F5E" w14:textId="6B94F0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87" w:type="pct"/>
          </w:tcPr>
          <w:p w14:paraId="71C86322" w14:textId="1423E2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5 (61.3 to 105.2)</w:t>
            </w:r>
          </w:p>
        </w:tc>
        <w:tc>
          <w:tcPr>
            <w:tcW w:w="719" w:type="pct"/>
          </w:tcPr>
          <w:p w14:paraId="2F901553" w14:textId="6A4256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5 (58.9 to 91.6)</w:t>
            </w:r>
          </w:p>
        </w:tc>
        <w:tc>
          <w:tcPr>
            <w:tcW w:w="1069" w:type="pct"/>
          </w:tcPr>
          <w:p w14:paraId="458EE24D" w14:textId="3E2F14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9.0 (-35.1 to 18.2)</w:t>
            </w:r>
          </w:p>
        </w:tc>
        <w:tc>
          <w:tcPr>
            <w:tcW w:w="578" w:type="pct"/>
          </w:tcPr>
          <w:p w14:paraId="158C72F3" w14:textId="02DDAE3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9 (0.65 to 1.29)</w:t>
            </w:r>
          </w:p>
        </w:tc>
        <w:tc>
          <w:tcPr>
            <w:tcW w:w="857" w:type="pct"/>
          </w:tcPr>
          <w:p w14:paraId="482298FD" w14:textId="0778FD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F8BB915" w14:textId="77777777" w:rsidTr="00131DC4">
        <w:tc>
          <w:tcPr>
            <w:tcW w:w="5000" w:type="pct"/>
            <w:gridSpan w:val="8"/>
          </w:tcPr>
          <w:p w14:paraId="186CC344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 Digestive Organs</w:t>
            </w:r>
          </w:p>
        </w:tc>
      </w:tr>
      <w:tr w:rsidR="00C702F2" w:rsidRPr="00453B67" w14:paraId="4BEBACD3" w14:textId="77777777" w:rsidTr="00131DC4">
        <w:tc>
          <w:tcPr>
            <w:tcW w:w="402" w:type="pct"/>
          </w:tcPr>
          <w:p w14:paraId="4E482901" w14:textId="381083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4159E50D" w14:textId="1B199E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8" w:type="pct"/>
          </w:tcPr>
          <w:p w14:paraId="30B50DD3" w14:textId="14C2B09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87" w:type="pct"/>
          </w:tcPr>
          <w:p w14:paraId="2CE012EC" w14:textId="299906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7 to 2.9)</w:t>
            </w:r>
          </w:p>
        </w:tc>
        <w:tc>
          <w:tcPr>
            <w:tcW w:w="719" w:type="pct"/>
          </w:tcPr>
          <w:p w14:paraId="2B42B536" w14:textId="2CED68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 (0.7 to 3.1)</w:t>
            </w:r>
          </w:p>
        </w:tc>
        <w:tc>
          <w:tcPr>
            <w:tcW w:w="1069" w:type="pct"/>
          </w:tcPr>
          <w:p w14:paraId="392EAB6A" w14:textId="0A7657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2 (-1.6 to 1.8)</w:t>
            </w:r>
          </w:p>
        </w:tc>
        <w:tc>
          <w:tcPr>
            <w:tcW w:w="578" w:type="pct"/>
          </w:tcPr>
          <w:p w14:paraId="4E72D055" w14:textId="0AFC9E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57" w:type="pct"/>
          </w:tcPr>
          <w:p w14:paraId="25AF2A04" w14:textId="3E2F86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54E2093" w14:textId="77777777" w:rsidTr="00131DC4">
        <w:tc>
          <w:tcPr>
            <w:tcW w:w="402" w:type="pct"/>
          </w:tcPr>
          <w:p w14:paraId="2B51FE89" w14:textId="4CB712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80" w:type="pct"/>
          </w:tcPr>
          <w:p w14:paraId="039E861F" w14:textId="33CDC0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8" w:type="pct"/>
          </w:tcPr>
          <w:p w14:paraId="738BF726" w14:textId="189017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5B956D3B" w14:textId="769A76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1.3 to 4.3)</w:t>
            </w:r>
          </w:p>
        </w:tc>
        <w:tc>
          <w:tcPr>
            <w:tcW w:w="719" w:type="pct"/>
          </w:tcPr>
          <w:p w14:paraId="0E8C5704" w14:textId="388D16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 (1.9 to 5.2)</w:t>
            </w:r>
          </w:p>
        </w:tc>
        <w:tc>
          <w:tcPr>
            <w:tcW w:w="1069" w:type="pct"/>
          </w:tcPr>
          <w:p w14:paraId="38F2DB1E" w14:textId="45973B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 (-1.6 to 2.7)</w:t>
            </w:r>
          </w:p>
        </w:tc>
        <w:tc>
          <w:tcPr>
            <w:tcW w:w="578" w:type="pct"/>
          </w:tcPr>
          <w:p w14:paraId="57CCDD3F" w14:textId="384378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5 (0.59 to 2.85)</w:t>
            </w:r>
          </w:p>
        </w:tc>
        <w:tc>
          <w:tcPr>
            <w:tcW w:w="857" w:type="pct"/>
          </w:tcPr>
          <w:p w14:paraId="6950A16F" w14:textId="51BE7B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D0E1053" w14:textId="77777777" w:rsidTr="00131DC4">
        <w:tc>
          <w:tcPr>
            <w:tcW w:w="402" w:type="pct"/>
          </w:tcPr>
          <w:p w14:paraId="31448DE8" w14:textId="6E8758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80" w:type="pct"/>
          </w:tcPr>
          <w:p w14:paraId="2E04C357" w14:textId="0789C1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08" w:type="pct"/>
          </w:tcPr>
          <w:p w14:paraId="07C6B414" w14:textId="3364F3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687" w:type="pct"/>
          </w:tcPr>
          <w:p w14:paraId="6CF72414" w14:textId="078CA9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 (3.2 to 7.6)</w:t>
            </w:r>
          </w:p>
        </w:tc>
        <w:tc>
          <w:tcPr>
            <w:tcW w:w="719" w:type="pct"/>
          </w:tcPr>
          <w:p w14:paraId="602FF1AC" w14:textId="65A1EE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 (5.0 to 9.9)</w:t>
            </w:r>
          </w:p>
        </w:tc>
        <w:tc>
          <w:tcPr>
            <w:tcW w:w="1069" w:type="pct"/>
          </w:tcPr>
          <w:p w14:paraId="2A574E98" w14:textId="021A77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 (-1.0 to 5.6)</w:t>
            </w:r>
          </w:p>
        </w:tc>
        <w:tc>
          <w:tcPr>
            <w:tcW w:w="578" w:type="pct"/>
          </w:tcPr>
          <w:p w14:paraId="726EE167" w14:textId="6D5661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0.85 to 2.55)</w:t>
            </w:r>
          </w:p>
        </w:tc>
        <w:tc>
          <w:tcPr>
            <w:tcW w:w="857" w:type="pct"/>
          </w:tcPr>
          <w:p w14:paraId="22CA1180" w14:textId="717A6C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5 (0.71 to 3.82)</w:t>
            </w:r>
          </w:p>
        </w:tc>
      </w:tr>
      <w:tr w:rsidR="00C702F2" w:rsidRPr="00453B67" w14:paraId="54D8DF32" w14:textId="77777777" w:rsidTr="00131DC4">
        <w:tc>
          <w:tcPr>
            <w:tcW w:w="402" w:type="pct"/>
          </w:tcPr>
          <w:p w14:paraId="5F951C2A" w14:textId="0487D0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80" w:type="pct"/>
          </w:tcPr>
          <w:p w14:paraId="76665331" w14:textId="6745DF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08" w:type="pct"/>
          </w:tcPr>
          <w:p w14:paraId="4E927A22" w14:textId="4E47F1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687" w:type="pct"/>
          </w:tcPr>
          <w:p w14:paraId="64644370" w14:textId="6B1945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2 (6.4 to 12.3)</w:t>
            </w:r>
          </w:p>
        </w:tc>
        <w:tc>
          <w:tcPr>
            <w:tcW w:w="719" w:type="pct"/>
          </w:tcPr>
          <w:p w14:paraId="757C1EC3" w14:textId="163000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0 (10.5 to 17.4)</w:t>
            </w:r>
          </w:p>
        </w:tc>
        <w:tc>
          <w:tcPr>
            <w:tcW w:w="1069" w:type="pct"/>
          </w:tcPr>
          <w:p w14:paraId="35B52171" w14:textId="01BEE1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 (0.0 to 9.6)</w:t>
            </w:r>
          </w:p>
        </w:tc>
        <w:tc>
          <w:tcPr>
            <w:tcW w:w="578" w:type="pct"/>
          </w:tcPr>
          <w:p w14:paraId="00D0B69C" w14:textId="24D28B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00 to 2.39)</w:t>
            </w:r>
          </w:p>
        </w:tc>
        <w:tc>
          <w:tcPr>
            <w:tcW w:w="857" w:type="pct"/>
          </w:tcPr>
          <w:p w14:paraId="61FA27E1" w14:textId="00ACEF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0.92 to 3.42)</w:t>
            </w:r>
          </w:p>
        </w:tc>
      </w:tr>
      <w:tr w:rsidR="00C702F2" w:rsidRPr="00453B67" w14:paraId="0F76A3A7" w14:textId="77777777" w:rsidTr="00131DC4">
        <w:tc>
          <w:tcPr>
            <w:tcW w:w="402" w:type="pct"/>
          </w:tcPr>
          <w:p w14:paraId="1EF75B28" w14:textId="73AC144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1270C6C8" w14:textId="6C689B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308" w:type="pct"/>
          </w:tcPr>
          <w:p w14:paraId="0B869172" w14:textId="78A94E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687" w:type="pct"/>
          </w:tcPr>
          <w:p w14:paraId="44866B06" w14:textId="13D669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3 (17.5 to 26.8)</w:t>
            </w:r>
          </w:p>
        </w:tc>
        <w:tc>
          <w:tcPr>
            <w:tcW w:w="719" w:type="pct"/>
          </w:tcPr>
          <w:p w14:paraId="73C4B040" w14:textId="380831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.9 (20.7 to 30.5)</w:t>
            </w:r>
          </w:p>
        </w:tc>
        <w:tc>
          <w:tcPr>
            <w:tcW w:w="1069" w:type="pct"/>
          </w:tcPr>
          <w:p w14:paraId="5BAA76BE" w14:textId="42E075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 (-2.5 to 9.9)</w:t>
            </w:r>
          </w:p>
        </w:tc>
        <w:tc>
          <w:tcPr>
            <w:tcW w:w="578" w:type="pct"/>
          </w:tcPr>
          <w:p w14:paraId="359A3BA7" w14:textId="114B269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0.90 to 1.53)</w:t>
            </w:r>
          </w:p>
        </w:tc>
        <w:tc>
          <w:tcPr>
            <w:tcW w:w="857" w:type="pct"/>
          </w:tcPr>
          <w:p w14:paraId="78EF4D55" w14:textId="05788AE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63 to 1.36)</w:t>
            </w:r>
          </w:p>
        </w:tc>
      </w:tr>
      <w:tr w:rsidR="00C702F2" w:rsidRPr="00453B67" w14:paraId="6D4B6DFB" w14:textId="77777777" w:rsidTr="00131DC4">
        <w:tc>
          <w:tcPr>
            <w:tcW w:w="402" w:type="pct"/>
          </w:tcPr>
          <w:p w14:paraId="5570F530" w14:textId="3D6524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697B2321" w14:textId="0EB66D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8" w:type="pct"/>
          </w:tcPr>
          <w:p w14:paraId="33FF8A05" w14:textId="778110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687" w:type="pct"/>
          </w:tcPr>
          <w:p w14:paraId="6D5EC445" w14:textId="0DAD7C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3 (30.6 to 42.4)</w:t>
            </w:r>
          </w:p>
        </w:tc>
        <w:tc>
          <w:tcPr>
            <w:tcW w:w="719" w:type="pct"/>
          </w:tcPr>
          <w:p w14:paraId="679C7ED4" w14:textId="4ED2BE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5 (31.7 to 44.7)</w:t>
            </w:r>
          </w:p>
        </w:tc>
        <w:tc>
          <w:tcPr>
            <w:tcW w:w="1069" w:type="pct"/>
          </w:tcPr>
          <w:p w14:paraId="79BA7D47" w14:textId="49082A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 (-6.2 to 10.5)</w:t>
            </w:r>
          </w:p>
        </w:tc>
        <w:tc>
          <w:tcPr>
            <w:tcW w:w="578" w:type="pct"/>
          </w:tcPr>
          <w:p w14:paraId="02650D13" w14:textId="0EDA11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85 to 1.32)</w:t>
            </w:r>
          </w:p>
        </w:tc>
        <w:tc>
          <w:tcPr>
            <w:tcW w:w="857" w:type="pct"/>
          </w:tcPr>
          <w:p w14:paraId="79B3442D" w14:textId="7C767E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58 to 1.42)</w:t>
            </w:r>
          </w:p>
        </w:tc>
      </w:tr>
      <w:tr w:rsidR="00C702F2" w:rsidRPr="00453B67" w14:paraId="4427B9CE" w14:textId="77777777" w:rsidTr="00131DC4">
        <w:tc>
          <w:tcPr>
            <w:tcW w:w="402" w:type="pct"/>
          </w:tcPr>
          <w:p w14:paraId="01C71BB7" w14:textId="111D0B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4E7EF3C0" w14:textId="358649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308" w:type="pct"/>
          </w:tcPr>
          <w:p w14:paraId="7759F666" w14:textId="10B820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687" w:type="pct"/>
          </w:tcPr>
          <w:p w14:paraId="514E9C3E" w14:textId="6EE2DF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3 (45.1 to 59.7)</w:t>
            </w:r>
          </w:p>
        </w:tc>
        <w:tc>
          <w:tcPr>
            <w:tcW w:w="719" w:type="pct"/>
          </w:tcPr>
          <w:p w14:paraId="4FCCD3A9" w14:textId="5F60A2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8 (41.3 to 57.5)</w:t>
            </w:r>
          </w:p>
        </w:tc>
        <w:tc>
          <w:tcPr>
            <w:tcW w:w="1069" w:type="pct"/>
          </w:tcPr>
          <w:p w14:paraId="7FE0CBC3" w14:textId="2C896F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.5 (-13.1 to 8.4)</w:t>
            </w:r>
          </w:p>
        </w:tc>
        <w:tc>
          <w:tcPr>
            <w:tcW w:w="578" w:type="pct"/>
          </w:tcPr>
          <w:p w14:paraId="6DF60214" w14:textId="63CA5BF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5 (0.77 to 1.18)</w:t>
            </w:r>
          </w:p>
        </w:tc>
        <w:tc>
          <w:tcPr>
            <w:tcW w:w="857" w:type="pct"/>
          </w:tcPr>
          <w:p w14:paraId="11BABE6B" w14:textId="68EBD9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2 (0.44 to 1.14)</w:t>
            </w:r>
          </w:p>
        </w:tc>
      </w:tr>
      <w:tr w:rsidR="00C702F2" w:rsidRPr="00453B67" w14:paraId="069F03F1" w14:textId="77777777" w:rsidTr="00131DC4">
        <w:tc>
          <w:tcPr>
            <w:tcW w:w="402" w:type="pct"/>
          </w:tcPr>
          <w:p w14:paraId="430FF0BF" w14:textId="0982B3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5593B237" w14:textId="4BE6A5A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08" w:type="pct"/>
          </w:tcPr>
          <w:p w14:paraId="1E28D83A" w14:textId="0144BB1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687" w:type="pct"/>
          </w:tcPr>
          <w:p w14:paraId="1FFBE04B" w14:textId="3CC9D4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.6 (56.0 to 74.3)</w:t>
            </w:r>
          </w:p>
        </w:tc>
        <w:tc>
          <w:tcPr>
            <w:tcW w:w="719" w:type="pct"/>
          </w:tcPr>
          <w:p w14:paraId="1CD87211" w14:textId="702BB8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.9 (52.2 to 70.7)</w:t>
            </w:r>
          </w:p>
        </w:tc>
        <w:tc>
          <w:tcPr>
            <w:tcW w:w="1069" w:type="pct"/>
          </w:tcPr>
          <w:p w14:paraId="369CC154" w14:textId="76BA3E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3.8 (-15.6 to 8.8)</w:t>
            </w:r>
          </w:p>
        </w:tc>
        <w:tc>
          <w:tcPr>
            <w:tcW w:w="578" w:type="pct"/>
          </w:tcPr>
          <w:p w14:paraId="36B19479" w14:textId="6E9B7F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4 (0.77 to 1.15)</w:t>
            </w:r>
          </w:p>
        </w:tc>
        <w:tc>
          <w:tcPr>
            <w:tcW w:w="857" w:type="pct"/>
          </w:tcPr>
          <w:p w14:paraId="5599C172" w14:textId="3AFC38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54 to 1.59)</w:t>
            </w:r>
          </w:p>
        </w:tc>
      </w:tr>
      <w:tr w:rsidR="00C702F2" w:rsidRPr="00453B67" w14:paraId="7D4B3FA4" w14:textId="77777777" w:rsidTr="00131DC4">
        <w:tc>
          <w:tcPr>
            <w:tcW w:w="402" w:type="pct"/>
          </w:tcPr>
          <w:p w14:paraId="1D66D9A5" w14:textId="0A82EA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0DB83F0C" w14:textId="7D63D9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8" w:type="pct"/>
          </w:tcPr>
          <w:p w14:paraId="70577A5C" w14:textId="498D2D3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687" w:type="pct"/>
          </w:tcPr>
          <w:p w14:paraId="66FE14CE" w14:textId="0005ED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5 (65.3 to 85.3)</w:t>
            </w:r>
          </w:p>
        </w:tc>
        <w:tc>
          <w:tcPr>
            <w:tcW w:w="719" w:type="pct"/>
          </w:tcPr>
          <w:p w14:paraId="3C710691" w14:textId="3E5078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.9 (64.8 to 84.8)</w:t>
            </w:r>
          </w:p>
        </w:tc>
        <w:tc>
          <w:tcPr>
            <w:tcW w:w="1069" w:type="pct"/>
          </w:tcPr>
          <w:p w14:paraId="5715B973" w14:textId="59AFE0B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6 (-14.4 to 13.8)</w:t>
            </w:r>
          </w:p>
        </w:tc>
        <w:tc>
          <w:tcPr>
            <w:tcW w:w="578" w:type="pct"/>
          </w:tcPr>
          <w:p w14:paraId="77784345" w14:textId="3F8533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9 (0.82 to 1.20)</w:t>
            </w:r>
          </w:p>
        </w:tc>
        <w:tc>
          <w:tcPr>
            <w:tcW w:w="857" w:type="pct"/>
          </w:tcPr>
          <w:p w14:paraId="5BB9ADBE" w14:textId="78FF96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74 to 2.58)</w:t>
            </w:r>
          </w:p>
        </w:tc>
      </w:tr>
      <w:tr w:rsidR="00C702F2" w:rsidRPr="00453B67" w14:paraId="7C68AC76" w14:textId="77777777" w:rsidTr="00131DC4">
        <w:tc>
          <w:tcPr>
            <w:tcW w:w="402" w:type="pct"/>
          </w:tcPr>
          <w:p w14:paraId="4AD56CD1" w14:textId="27E70A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78BC5986" w14:textId="56B555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08" w:type="pct"/>
          </w:tcPr>
          <w:p w14:paraId="6CC37472" w14:textId="39C7B0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87" w:type="pct"/>
          </w:tcPr>
          <w:p w14:paraId="2157228A" w14:textId="64C7A2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0 (79.3 to 104.4)</w:t>
            </w:r>
          </w:p>
        </w:tc>
        <w:tc>
          <w:tcPr>
            <w:tcW w:w="719" w:type="pct"/>
          </w:tcPr>
          <w:p w14:paraId="26D4DBFB" w14:textId="7EC9E1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5 (75.6 to 98.0)</w:t>
            </w:r>
          </w:p>
        </w:tc>
        <w:tc>
          <w:tcPr>
            <w:tcW w:w="1069" w:type="pct"/>
          </w:tcPr>
          <w:p w14:paraId="4F07E979" w14:textId="5E1E7C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5.5 (-22.1 to 10.8)</w:t>
            </w:r>
          </w:p>
        </w:tc>
        <w:tc>
          <w:tcPr>
            <w:tcW w:w="578" w:type="pct"/>
          </w:tcPr>
          <w:p w14:paraId="7D94B71F" w14:textId="5E37C5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4 (0.78 to 1.13)</w:t>
            </w:r>
          </w:p>
        </w:tc>
        <w:tc>
          <w:tcPr>
            <w:tcW w:w="857" w:type="pct"/>
          </w:tcPr>
          <w:p w14:paraId="4D421D3E" w14:textId="003E95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0 (0.36 to 1.30)</w:t>
            </w:r>
          </w:p>
        </w:tc>
      </w:tr>
      <w:tr w:rsidR="00C702F2" w:rsidRPr="00453B67" w14:paraId="01E20747" w14:textId="77777777" w:rsidTr="00131DC4">
        <w:tc>
          <w:tcPr>
            <w:tcW w:w="402" w:type="pct"/>
          </w:tcPr>
          <w:p w14:paraId="56AD1C02" w14:textId="067BFF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4A185D35" w14:textId="426B18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8" w:type="pct"/>
          </w:tcPr>
          <w:p w14:paraId="23BC83FC" w14:textId="33B18E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87" w:type="pct"/>
          </w:tcPr>
          <w:p w14:paraId="12202A33" w14:textId="4A8A59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.3 (88.3 to 115.0)</w:t>
            </w:r>
          </w:p>
        </w:tc>
        <w:tc>
          <w:tcPr>
            <w:tcW w:w="719" w:type="pct"/>
          </w:tcPr>
          <w:p w14:paraId="76FF9D39" w14:textId="672422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.0 (85.9 to 113.2)</w:t>
            </w:r>
          </w:p>
        </w:tc>
        <w:tc>
          <w:tcPr>
            <w:tcW w:w="1069" w:type="pct"/>
          </w:tcPr>
          <w:p w14:paraId="473F8479" w14:textId="0F865C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3.3 (-22.7 to 15.3)</w:t>
            </w:r>
          </w:p>
        </w:tc>
        <w:tc>
          <w:tcPr>
            <w:tcW w:w="578" w:type="pct"/>
          </w:tcPr>
          <w:p w14:paraId="6AC9FE08" w14:textId="2830B0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7 (0.80 to 1.16)</w:t>
            </w:r>
          </w:p>
        </w:tc>
        <w:tc>
          <w:tcPr>
            <w:tcW w:w="857" w:type="pct"/>
          </w:tcPr>
          <w:p w14:paraId="62235E35" w14:textId="7BF1B5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0.56 to 2.64)</w:t>
            </w:r>
          </w:p>
        </w:tc>
      </w:tr>
      <w:tr w:rsidR="00C702F2" w:rsidRPr="00453B67" w14:paraId="0D52ED56" w14:textId="77777777" w:rsidTr="00131DC4">
        <w:tc>
          <w:tcPr>
            <w:tcW w:w="402" w:type="pct"/>
          </w:tcPr>
          <w:p w14:paraId="573DD11C" w14:textId="2C70C2D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798C005A" w14:textId="766397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08" w:type="pct"/>
          </w:tcPr>
          <w:p w14:paraId="0AF68418" w14:textId="587371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87" w:type="pct"/>
          </w:tcPr>
          <w:p w14:paraId="2E3648E3" w14:textId="51BDF10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.8 (101.5 to 130.8)</w:t>
            </w:r>
          </w:p>
        </w:tc>
        <w:tc>
          <w:tcPr>
            <w:tcW w:w="719" w:type="pct"/>
          </w:tcPr>
          <w:p w14:paraId="739700D5" w14:textId="5CF037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.2 (95.5 to 126.8)</w:t>
            </w:r>
          </w:p>
        </w:tc>
        <w:tc>
          <w:tcPr>
            <w:tcW w:w="1069" w:type="pct"/>
          </w:tcPr>
          <w:p w14:paraId="0307D974" w14:textId="1AFD83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4.7 (-24.6 to 14.3)</w:t>
            </w:r>
          </w:p>
        </w:tc>
        <w:tc>
          <w:tcPr>
            <w:tcW w:w="578" w:type="pct"/>
          </w:tcPr>
          <w:p w14:paraId="5F2DE42C" w14:textId="2FABCE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80 to 1.14)</w:t>
            </w:r>
          </w:p>
        </w:tc>
        <w:tc>
          <w:tcPr>
            <w:tcW w:w="857" w:type="pct"/>
          </w:tcPr>
          <w:p w14:paraId="7E974C31" w14:textId="02D4D6B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3 (0.42 to 1.97)</w:t>
            </w:r>
          </w:p>
        </w:tc>
      </w:tr>
      <w:tr w:rsidR="00C702F2" w:rsidRPr="00453B67" w14:paraId="2EE0FADB" w14:textId="77777777" w:rsidTr="00131DC4">
        <w:tc>
          <w:tcPr>
            <w:tcW w:w="402" w:type="pct"/>
          </w:tcPr>
          <w:p w14:paraId="4167C78C" w14:textId="5A50FAF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455F0E64" w14:textId="2ED4E3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8" w:type="pct"/>
          </w:tcPr>
          <w:p w14:paraId="6AB7E592" w14:textId="605C5B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87" w:type="pct"/>
          </w:tcPr>
          <w:p w14:paraId="2BEF0AAD" w14:textId="2DC28F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.9 (109.0 to 144.2)</w:t>
            </w:r>
          </w:p>
        </w:tc>
        <w:tc>
          <w:tcPr>
            <w:tcW w:w="719" w:type="pct"/>
          </w:tcPr>
          <w:p w14:paraId="0C795343" w14:textId="344D5F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0 (111.1 to 147.1)</w:t>
            </w:r>
          </w:p>
        </w:tc>
        <w:tc>
          <w:tcPr>
            <w:tcW w:w="1069" w:type="pct"/>
          </w:tcPr>
          <w:p w14:paraId="257BDE99" w14:textId="7720ED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 (-22.3 to 24.9)</w:t>
            </w:r>
          </w:p>
        </w:tc>
        <w:tc>
          <w:tcPr>
            <w:tcW w:w="578" w:type="pct"/>
          </w:tcPr>
          <w:p w14:paraId="1C176256" w14:textId="27A328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4 to 1.22)</w:t>
            </w:r>
          </w:p>
        </w:tc>
        <w:tc>
          <w:tcPr>
            <w:tcW w:w="857" w:type="pct"/>
          </w:tcPr>
          <w:p w14:paraId="48242D0C" w14:textId="27F68E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06C4EE5" w14:textId="77777777" w:rsidTr="00131DC4">
        <w:tc>
          <w:tcPr>
            <w:tcW w:w="402" w:type="pct"/>
          </w:tcPr>
          <w:p w14:paraId="080460B4" w14:textId="67F037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2AFE9543" w14:textId="233CD4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8" w:type="pct"/>
          </w:tcPr>
          <w:p w14:paraId="03B0E3D7" w14:textId="55A0C3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87" w:type="pct"/>
          </w:tcPr>
          <w:p w14:paraId="342160EF" w14:textId="073E7A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7 (115.2 to 154.1)</w:t>
            </w:r>
          </w:p>
        </w:tc>
        <w:tc>
          <w:tcPr>
            <w:tcW w:w="719" w:type="pct"/>
          </w:tcPr>
          <w:p w14:paraId="7F9082A4" w14:textId="784303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.2 (124.4 to 167.8)</w:t>
            </w:r>
          </w:p>
        </w:tc>
        <w:tc>
          <w:tcPr>
            <w:tcW w:w="1069" w:type="pct"/>
          </w:tcPr>
          <w:p w14:paraId="65F0DB44" w14:textId="34A7E0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5 (-16.6 to 38.9)</w:t>
            </w:r>
          </w:p>
        </w:tc>
        <w:tc>
          <w:tcPr>
            <w:tcW w:w="578" w:type="pct"/>
          </w:tcPr>
          <w:p w14:paraId="6418AC1F" w14:textId="0A76AE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89 to 1.33)</w:t>
            </w:r>
          </w:p>
        </w:tc>
        <w:tc>
          <w:tcPr>
            <w:tcW w:w="857" w:type="pct"/>
          </w:tcPr>
          <w:p w14:paraId="21901B19" w14:textId="68F3AD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C206C1F" w14:textId="77777777" w:rsidTr="00131DC4">
        <w:tc>
          <w:tcPr>
            <w:tcW w:w="402" w:type="pct"/>
          </w:tcPr>
          <w:p w14:paraId="461B859A" w14:textId="0D539F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28E139B1" w14:textId="1FE33E0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8" w:type="pct"/>
          </w:tcPr>
          <w:p w14:paraId="636EFF7C" w14:textId="0FA8DB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87" w:type="pct"/>
          </w:tcPr>
          <w:p w14:paraId="344C1D20" w14:textId="1C287C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1 (127.3 to 180.6)</w:t>
            </w:r>
          </w:p>
        </w:tc>
        <w:tc>
          <w:tcPr>
            <w:tcW w:w="719" w:type="pct"/>
          </w:tcPr>
          <w:p w14:paraId="67062FBC" w14:textId="4DE17F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.6 (130.5 to 178.6)</w:t>
            </w:r>
          </w:p>
        </w:tc>
        <w:tc>
          <w:tcPr>
            <w:tcW w:w="1069" w:type="pct"/>
          </w:tcPr>
          <w:p w14:paraId="73623AB3" w14:textId="45B7B4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5 (-34.3 to 37.4)</w:t>
            </w:r>
          </w:p>
        </w:tc>
        <w:tc>
          <w:tcPr>
            <w:tcW w:w="578" w:type="pct"/>
          </w:tcPr>
          <w:p w14:paraId="1A72EB74" w14:textId="236718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80 to 1.28)</w:t>
            </w:r>
          </w:p>
        </w:tc>
        <w:tc>
          <w:tcPr>
            <w:tcW w:w="857" w:type="pct"/>
          </w:tcPr>
          <w:p w14:paraId="45BF6F5F" w14:textId="2208FD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BA1C336" w14:textId="77777777" w:rsidTr="00131DC4">
        <w:tc>
          <w:tcPr>
            <w:tcW w:w="402" w:type="pct"/>
          </w:tcPr>
          <w:p w14:paraId="62E0CE95" w14:textId="7FB5F3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6562047E" w14:textId="0CE88E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8" w:type="pct"/>
          </w:tcPr>
          <w:p w14:paraId="7C5331DB" w14:textId="62855F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87" w:type="pct"/>
          </w:tcPr>
          <w:p w14:paraId="1EACA7D4" w14:textId="1D120B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1 (127.3 to 180.6)</w:t>
            </w:r>
          </w:p>
        </w:tc>
        <w:tc>
          <w:tcPr>
            <w:tcW w:w="719" w:type="pct"/>
          </w:tcPr>
          <w:p w14:paraId="60AF40DD" w14:textId="29D90A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.9 (133.6 to 193.2)</w:t>
            </w:r>
          </w:p>
        </w:tc>
        <w:tc>
          <w:tcPr>
            <w:tcW w:w="1069" w:type="pct"/>
          </w:tcPr>
          <w:p w14:paraId="3E5837C0" w14:textId="7A35B52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8 (-28.0 to 49.1)</w:t>
            </w:r>
          </w:p>
        </w:tc>
        <w:tc>
          <w:tcPr>
            <w:tcW w:w="578" w:type="pct"/>
          </w:tcPr>
          <w:p w14:paraId="595F95F1" w14:textId="75620D5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83 to 1.38)</w:t>
            </w:r>
          </w:p>
        </w:tc>
        <w:tc>
          <w:tcPr>
            <w:tcW w:w="857" w:type="pct"/>
          </w:tcPr>
          <w:p w14:paraId="43082C8C" w14:textId="545896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D885E88" w14:textId="77777777" w:rsidTr="00131DC4">
        <w:tc>
          <w:tcPr>
            <w:tcW w:w="402" w:type="pct"/>
          </w:tcPr>
          <w:p w14:paraId="77CACBFA" w14:textId="1FE5EB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</w:tcPr>
          <w:p w14:paraId="3A001C19" w14:textId="4C7C8E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8" w:type="pct"/>
          </w:tcPr>
          <w:p w14:paraId="3142C2AD" w14:textId="24A32C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87" w:type="pct"/>
          </w:tcPr>
          <w:p w14:paraId="69332749" w14:textId="70920D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.0 (134.7 to 227.7)</w:t>
            </w:r>
          </w:p>
        </w:tc>
        <w:tc>
          <w:tcPr>
            <w:tcW w:w="719" w:type="pct"/>
          </w:tcPr>
          <w:p w14:paraId="6A76FD73" w14:textId="48FF09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6.5 (139.1 to 289.1)</w:t>
            </w:r>
          </w:p>
        </w:tc>
        <w:tc>
          <w:tcPr>
            <w:tcW w:w="1069" w:type="pct"/>
          </w:tcPr>
          <w:p w14:paraId="71E60E20" w14:textId="5C1A34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5 (-57.4 to 125.9)</w:t>
            </w:r>
          </w:p>
        </w:tc>
        <w:tc>
          <w:tcPr>
            <w:tcW w:w="578" w:type="pct"/>
          </w:tcPr>
          <w:p w14:paraId="21B8CA4D" w14:textId="12A973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72 to 1.78)</w:t>
            </w:r>
          </w:p>
        </w:tc>
        <w:tc>
          <w:tcPr>
            <w:tcW w:w="857" w:type="pct"/>
          </w:tcPr>
          <w:p w14:paraId="4935BC5F" w14:textId="1A9FA8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1A51F1D" w14:textId="77777777" w:rsidTr="00131DC4">
        <w:tc>
          <w:tcPr>
            <w:tcW w:w="5000" w:type="pct"/>
            <w:gridSpan w:val="8"/>
          </w:tcPr>
          <w:p w14:paraId="639F4EF6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Ischaemic heart diseases</w:t>
            </w:r>
          </w:p>
        </w:tc>
      </w:tr>
      <w:tr w:rsidR="00C702F2" w:rsidRPr="00453B67" w14:paraId="3D78A978" w14:textId="77777777" w:rsidTr="00131DC4">
        <w:tc>
          <w:tcPr>
            <w:tcW w:w="402" w:type="pct"/>
          </w:tcPr>
          <w:p w14:paraId="66A77D04" w14:textId="360BD4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4273E86E" w14:textId="28E747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08" w:type="pct"/>
          </w:tcPr>
          <w:p w14:paraId="73A8A5F7" w14:textId="74AB1E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27F3E50D" w14:textId="19DC8F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 (0.4 to 2.5)</w:t>
            </w:r>
          </w:p>
        </w:tc>
        <w:tc>
          <w:tcPr>
            <w:tcW w:w="719" w:type="pct"/>
          </w:tcPr>
          <w:p w14:paraId="52A6E1FD" w14:textId="095689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 (0.6 to 2.9)</w:t>
            </w:r>
          </w:p>
        </w:tc>
        <w:tc>
          <w:tcPr>
            <w:tcW w:w="1069" w:type="pct"/>
          </w:tcPr>
          <w:p w14:paraId="67387E93" w14:textId="2B4433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2 (-1.2 to 1.7)</w:t>
            </w:r>
          </w:p>
        </w:tc>
        <w:tc>
          <w:tcPr>
            <w:tcW w:w="578" w:type="pct"/>
          </w:tcPr>
          <w:p w14:paraId="7D5CBB2B" w14:textId="6582D8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57" w:type="pct"/>
          </w:tcPr>
          <w:p w14:paraId="698564CB" w14:textId="59536E4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2F29B7B5" w14:textId="77777777" w:rsidTr="00131DC4">
        <w:tc>
          <w:tcPr>
            <w:tcW w:w="402" w:type="pct"/>
          </w:tcPr>
          <w:p w14:paraId="590A45BF" w14:textId="4E3EBA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80" w:type="pct"/>
          </w:tcPr>
          <w:p w14:paraId="7A229277" w14:textId="29A598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08" w:type="pct"/>
          </w:tcPr>
          <w:p w14:paraId="1B59D685" w14:textId="186B9C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687" w:type="pct"/>
          </w:tcPr>
          <w:p w14:paraId="60876662" w14:textId="5E359B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 (2.7 to 6.8)</w:t>
            </w:r>
          </w:p>
        </w:tc>
        <w:tc>
          <w:tcPr>
            <w:tcW w:w="719" w:type="pct"/>
          </w:tcPr>
          <w:p w14:paraId="456FB50A" w14:textId="3BB7273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 (3.0 to 7.3)</w:t>
            </w:r>
          </w:p>
        </w:tc>
        <w:tc>
          <w:tcPr>
            <w:tcW w:w="1069" w:type="pct"/>
          </w:tcPr>
          <w:p w14:paraId="698108A3" w14:textId="1CBCE8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2 (-2.7 to 3.2)</w:t>
            </w:r>
          </w:p>
        </w:tc>
        <w:tc>
          <w:tcPr>
            <w:tcW w:w="578" w:type="pct"/>
          </w:tcPr>
          <w:p w14:paraId="16354469" w14:textId="53A1C1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55 to 1.91)</w:t>
            </w:r>
          </w:p>
        </w:tc>
        <w:tc>
          <w:tcPr>
            <w:tcW w:w="857" w:type="pct"/>
          </w:tcPr>
          <w:p w14:paraId="148E38E7" w14:textId="3BA1B0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44 to 2.22)</w:t>
            </w:r>
          </w:p>
        </w:tc>
      </w:tr>
      <w:tr w:rsidR="00C702F2" w:rsidRPr="00453B67" w14:paraId="032171BF" w14:textId="77777777" w:rsidTr="00131DC4">
        <w:tc>
          <w:tcPr>
            <w:tcW w:w="402" w:type="pct"/>
          </w:tcPr>
          <w:p w14:paraId="6E7960A9" w14:textId="4DB7F64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0</w:t>
            </w:r>
          </w:p>
        </w:tc>
        <w:tc>
          <w:tcPr>
            <w:tcW w:w="380" w:type="pct"/>
          </w:tcPr>
          <w:p w14:paraId="417E1F4B" w14:textId="3E7D68F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308" w:type="pct"/>
          </w:tcPr>
          <w:p w14:paraId="1E83494E" w14:textId="4D8466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687" w:type="pct"/>
          </w:tcPr>
          <w:p w14:paraId="2D9FECA2" w14:textId="7FBA45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1 (8.1 to 14.3)</w:t>
            </w:r>
          </w:p>
        </w:tc>
        <w:tc>
          <w:tcPr>
            <w:tcW w:w="719" w:type="pct"/>
          </w:tcPr>
          <w:p w14:paraId="6B45DEA3" w14:textId="1049AA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7 (6.7 to 12.9)</w:t>
            </w:r>
          </w:p>
        </w:tc>
        <w:tc>
          <w:tcPr>
            <w:tcW w:w="1069" w:type="pct"/>
          </w:tcPr>
          <w:p w14:paraId="727B009B" w14:textId="7D6E45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.4 (-5.9 to 3.1)</w:t>
            </w:r>
          </w:p>
        </w:tc>
        <w:tc>
          <w:tcPr>
            <w:tcW w:w="578" w:type="pct"/>
          </w:tcPr>
          <w:p w14:paraId="73D34200" w14:textId="52B6FC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7 (0.57 to 1.34)</w:t>
            </w:r>
          </w:p>
        </w:tc>
        <w:tc>
          <w:tcPr>
            <w:tcW w:w="857" w:type="pct"/>
          </w:tcPr>
          <w:p w14:paraId="0A97F868" w14:textId="44FCA0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4 (0.40 to 1.39)</w:t>
            </w:r>
          </w:p>
        </w:tc>
      </w:tr>
      <w:tr w:rsidR="00C702F2" w:rsidRPr="00453B67" w14:paraId="434909C8" w14:textId="77777777" w:rsidTr="00131DC4">
        <w:tc>
          <w:tcPr>
            <w:tcW w:w="402" w:type="pct"/>
          </w:tcPr>
          <w:p w14:paraId="35155633" w14:textId="74F455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80" w:type="pct"/>
          </w:tcPr>
          <w:p w14:paraId="0E98A3A5" w14:textId="1032AA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8" w:type="pct"/>
          </w:tcPr>
          <w:p w14:paraId="10CAB581" w14:textId="53EF5A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687" w:type="pct"/>
          </w:tcPr>
          <w:p w14:paraId="4BA1D10E" w14:textId="30C7654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0 (17.7 to 26.7)</w:t>
            </w:r>
          </w:p>
        </w:tc>
        <w:tc>
          <w:tcPr>
            <w:tcW w:w="719" w:type="pct"/>
          </w:tcPr>
          <w:p w14:paraId="19DDF2F6" w14:textId="51FDCD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5 (17.7 to 27.3)</w:t>
            </w:r>
          </w:p>
        </w:tc>
        <w:tc>
          <w:tcPr>
            <w:tcW w:w="1069" w:type="pct"/>
          </w:tcPr>
          <w:p w14:paraId="72BE77EB" w14:textId="0060FA8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5 (-5.8 to 7.2)</w:t>
            </w:r>
          </w:p>
        </w:tc>
        <w:tc>
          <w:tcPr>
            <w:tcW w:w="578" w:type="pct"/>
          </w:tcPr>
          <w:p w14:paraId="100B6730" w14:textId="6F8A4C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75 to 1.38)</w:t>
            </w:r>
          </w:p>
        </w:tc>
        <w:tc>
          <w:tcPr>
            <w:tcW w:w="857" w:type="pct"/>
          </w:tcPr>
          <w:p w14:paraId="208256CF" w14:textId="2AA70A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81 to 1.73)</w:t>
            </w:r>
          </w:p>
        </w:tc>
      </w:tr>
      <w:tr w:rsidR="00C702F2" w:rsidRPr="00453B67" w14:paraId="33552C61" w14:textId="77777777" w:rsidTr="00131DC4">
        <w:tc>
          <w:tcPr>
            <w:tcW w:w="402" w:type="pct"/>
          </w:tcPr>
          <w:p w14:paraId="64091B8A" w14:textId="5025FD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4C726DD3" w14:textId="03D1D1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308" w:type="pct"/>
          </w:tcPr>
          <w:p w14:paraId="5CEC18AF" w14:textId="24B871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687" w:type="pct"/>
          </w:tcPr>
          <w:p w14:paraId="687BD407" w14:textId="2C81A4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1 (36.0 to 47.9)</w:t>
            </w:r>
          </w:p>
        </w:tc>
        <w:tc>
          <w:tcPr>
            <w:tcW w:w="719" w:type="pct"/>
          </w:tcPr>
          <w:p w14:paraId="7182044E" w14:textId="48BFFB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4 (39.5 to 53.3)</w:t>
            </w:r>
          </w:p>
        </w:tc>
        <w:tc>
          <w:tcPr>
            <w:tcW w:w="1069" w:type="pct"/>
          </w:tcPr>
          <w:p w14:paraId="23EC1687" w14:textId="2B6BB2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 (-5.2 to 14.0)</w:t>
            </w:r>
          </w:p>
        </w:tc>
        <w:tc>
          <w:tcPr>
            <w:tcW w:w="578" w:type="pct"/>
          </w:tcPr>
          <w:p w14:paraId="33290BFD" w14:textId="4D0A0F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88 to 1.37)</w:t>
            </w:r>
          </w:p>
        </w:tc>
        <w:tc>
          <w:tcPr>
            <w:tcW w:w="857" w:type="pct"/>
          </w:tcPr>
          <w:p w14:paraId="48BDC5AC" w14:textId="6557FC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90 to 1.64)</w:t>
            </w:r>
          </w:p>
        </w:tc>
      </w:tr>
      <w:tr w:rsidR="00C702F2" w:rsidRPr="00453B67" w14:paraId="2D26FAE7" w14:textId="77777777" w:rsidTr="00131DC4">
        <w:tc>
          <w:tcPr>
            <w:tcW w:w="402" w:type="pct"/>
          </w:tcPr>
          <w:p w14:paraId="6594575C" w14:textId="2DC788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06E84143" w14:textId="159D47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308" w:type="pct"/>
          </w:tcPr>
          <w:p w14:paraId="171C5CD7" w14:textId="7C35AF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687" w:type="pct"/>
          </w:tcPr>
          <w:p w14:paraId="3622721B" w14:textId="09AF9A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.6 (52.9 to 68.1)</w:t>
            </w:r>
          </w:p>
        </w:tc>
        <w:tc>
          <w:tcPr>
            <w:tcW w:w="719" w:type="pct"/>
          </w:tcPr>
          <w:p w14:paraId="62805305" w14:textId="31E53C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1 (57.6 to 76.1)</w:t>
            </w:r>
          </w:p>
        </w:tc>
        <w:tc>
          <w:tcPr>
            <w:tcW w:w="1069" w:type="pct"/>
          </w:tcPr>
          <w:p w14:paraId="6FFDBF27" w14:textId="0D01B7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5 (-5.2 to 19.1)</w:t>
            </w:r>
          </w:p>
        </w:tc>
        <w:tc>
          <w:tcPr>
            <w:tcW w:w="578" w:type="pct"/>
          </w:tcPr>
          <w:p w14:paraId="749B4149" w14:textId="1CBF70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2 to 1.34)</w:t>
            </w:r>
          </w:p>
        </w:tc>
        <w:tc>
          <w:tcPr>
            <w:tcW w:w="857" w:type="pct"/>
          </w:tcPr>
          <w:p w14:paraId="032492F9" w14:textId="7B77DF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80 to 1.57)</w:t>
            </w:r>
          </w:p>
        </w:tc>
      </w:tr>
      <w:tr w:rsidR="00C702F2" w:rsidRPr="00453B67" w14:paraId="20FED938" w14:textId="77777777" w:rsidTr="00131DC4">
        <w:tc>
          <w:tcPr>
            <w:tcW w:w="402" w:type="pct"/>
          </w:tcPr>
          <w:p w14:paraId="4B743C59" w14:textId="14A97F7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453BF74D" w14:textId="12766A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308" w:type="pct"/>
          </w:tcPr>
          <w:p w14:paraId="288B1E10" w14:textId="5AC1F1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687" w:type="pct"/>
          </w:tcPr>
          <w:p w14:paraId="7C0D2486" w14:textId="25C2F0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.9 (74.8 to 93.9)</w:t>
            </w:r>
          </w:p>
        </w:tc>
        <w:tc>
          <w:tcPr>
            <w:tcW w:w="719" w:type="pct"/>
          </w:tcPr>
          <w:p w14:paraId="1F3F2B48" w14:textId="6D43FB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.5 (74.8 to 95.9)</w:t>
            </w:r>
          </w:p>
        </w:tc>
        <w:tc>
          <w:tcPr>
            <w:tcW w:w="1069" w:type="pct"/>
          </w:tcPr>
          <w:p w14:paraId="556C33B5" w14:textId="0937B93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 (-14.3 to 15.2)</w:t>
            </w:r>
          </w:p>
        </w:tc>
        <w:tc>
          <w:tcPr>
            <w:tcW w:w="578" w:type="pct"/>
          </w:tcPr>
          <w:p w14:paraId="33089CB1" w14:textId="256B189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1 (0.84 to 1.20)</w:t>
            </w:r>
          </w:p>
        </w:tc>
        <w:tc>
          <w:tcPr>
            <w:tcW w:w="857" w:type="pct"/>
          </w:tcPr>
          <w:p w14:paraId="6C700864" w14:textId="40CC124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6 (0.51 to 1.04)</w:t>
            </w:r>
          </w:p>
        </w:tc>
      </w:tr>
      <w:tr w:rsidR="00C702F2" w:rsidRPr="00453B67" w14:paraId="7B79EF3D" w14:textId="77777777" w:rsidTr="00131DC4">
        <w:tc>
          <w:tcPr>
            <w:tcW w:w="402" w:type="pct"/>
          </w:tcPr>
          <w:p w14:paraId="6BDFFA9B" w14:textId="0A75014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0A9DEE2B" w14:textId="25CD5B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08" w:type="pct"/>
          </w:tcPr>
          <w:p w14:paraId="67C6A3A3" w14:textId="57C23E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687" w:type="pct"/>
          </w:tcPr>
          <w:p w14:paraId="4A809103" w14:textId="780FB0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5 (89.5 to 110.1)</w:t>
            </w:r>
          </w:p>
        </w:tc>
        <w:tc>
          <w:tcPr>
            <w:tcW w:w="719" w:type="pct"/>
          </w:tcPr>
          <w:p w14:paraId="4147F00A" w14:textId="355DF5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4 (92.4 to 115.5)</w:t>
            </w:r>
          </w:p>
        </w:tc>
        <w:tc>
          <w:tcPr>
            <w:tcW w:w="1069" w:type="pct"/>
          </w:tcPr>
          <w:p w14:paraId="7FD08233" w14:textId="5E077D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 (-12.8 to 19.6)</w:t>
            </w:r>
          </w:p>
        </w:tc>
        <w:tc>
          <w:tcPr>
            <w:tcW w:w="578" w:type="pct"/>
          </w:tcPr>
          <w:p w14:paraId="7D1FE52C" w14:textId="7002B4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88 to 1.21)</w:t>
            </w:r>
          </w:p>
        </w:tc>
        <w:tc>
          <w:tcPr>
            <w:tcW w:w="857" w:type="pct"/>
          </w:tcPr>
          <w:p w14:paraId="4BA7B28F" w14:textId="6FE573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0.80 to 1.91)</w:t>
            </w:r>
          </w:p>
        </w:tc>
      </w:tr>
      <w:tr w:rsidR="00C702F2" w:rsidRPr="00453B67" w14:paraId="4518726D" w14:textId="77777777" w:rsidTr="00131DC4">
        <w:tc>
          <w:tcPr>
            <w:tcW w:w="402" w:type="pct"/>
          </w:tcPr>
          <w:p w14:paraId="0FDBE874" w14:textId="45F229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02717632" w14:textId="09EA7C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08" w:type="pct"/>
          </w:tcPr>
          <w:p w14:paraId="55D01DA6" w14:textId="0B3E5C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687" w:type="pct"/>
          </w:tcPr>
          <w:p w14:paraId="2C0E6012" w14:textId="61C934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.7 (104.4 to 128.2)</w:t>
            </w:r>
          </w:p>
        </w:tc>
        <w:tc>
          <w:tcPr>
            <w:tcW w:w="719" w:type="pct"/>
          </w:tcPr>
          <w:p w14:paraId="3E885932" w14:textId="73A670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.5 (113.9 to 140.3)</w:t>
            </w:r>
          </w:p>
        </w:tc>
        <w:tc>
          <w:tcPr>
            <w:tcW w:w="1069" w:type="pct"/>
          </w:tcPr>
          <w:p w14:paraId="0FD2B805" w14:textId="69FA73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8 (-7.1 to 26.8)</w:t>
            </w:r>
          </w:p>
        </w:tc>
        <w:tc>
          <w:tcPr>
            <w:tcW w:w="578" w:type="pct"/>
          </w:tcPr>
          <w:p w14:paraId="21EA5E07" w14:textId="0A15F2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94 to 1.24)</w:t>
            </w:r>
          </w:p>
        </w:tc>
        <w:tc>
          <w:tcPr>
            <w:tcW w:w="857" w:type="pct"/>
          </w:tcPr>
          <w:p w14:paraId="3725ED96" w14:textId="508423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0.91 to 2.27)</w:t>
            </w:r>
          </w:p>
        </w:tc>
      </w:tr>
      <w:tr w:rsidR="00C702F2" w:rsidRPr="00453B67" w14:paraId="11BF7F83" w14:textId="77777777" w:rsidTr="00131DC4">
        <w:tc>
          <w:tcPr>
            <w:tcW w:w="402" w:type="pct"/>
          </w:tcPr>
          <w:p w14:paraId="55EA9EC1" w14:textId="765354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24D9462E" w14:textId="2A387E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08" w:type="pct"/>
          </w:tcPr>
          <w:p w14:paraId="3E66140D" w14:textId="141B31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687" w:type="pct"/>
          </w:tcPr>
          <w:p w14:paraId="6D1BF92E" w14:textId="6DCD1F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3 (125.7 to 154.0)</w:t>
            </w:r>
          </w:p>
        </w:tc>
        <w:tc>
          <w:tcPr>
            <w:tcW w:w="719" w:type="pct"/>
          </w:tcPr>
          <w:p w14:paraId="65335E55" w14:textId="30CC98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.2 (133.3 to 162.9)</w:t>
            </w:r>
          </w:p>
        </w:tc>
        <w:tc>
          <w:tcPr>
            <w:tcW w:w="1069" w:type="pct"/>
          </w:tcPr>
          <w:p w14:paraId="7EB6D00C" w14:textId="4FB690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9 (-11.6 to 27.7)</w:t>
            </w:r>
          </w:p>
        </w:tc>
        <w:tc>
          <w:tcPr>
            <w:tcW w:w="578" w:type="pct"/>
          </w:tcPr>
          <w:p w14:paraId="46584F26" w14:textId="06DB0F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5 (0.92 to 1.21)</w:t>
            </w:r>
          </w:p>
        </w:tc>
        <w:tc>
          <w:tcPr>
            <w:tcW w:w="857" w:type="pct"/>
          </w:tcPr>
          <w:p w14:paraId="44E14922" w14:textId="785625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0 (0.57 to 1.48)</w:t>
            </w:r>
          </w:p>
        </w:tc>
      </w:tr>
      <w:tr w:rsidR="00C702F2" w:rsidRPr="00453B67" w14:paraId="00894860" w14:textId="77777777" w:rsidTr="00131DC4">
        <w:tc>
          <w:tcPr>
            <w:tcW w:w="402" w:type="pct"/>
          </w:tcPr>
          <w:p w14:paraId="7A8B761D" w14:textId="06F49F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533F3936" w14:textId="4D4ECF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08" w:type="pct"/>
          </w:tcPr>
          <w:p w14:paraId="3B829E11" w14:textId="74D037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687" w:type="pct"/>
          </w:tcPr>
          <w:p w14:paraId="1CF6B6AA" w14:textId="064D0BF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.5 (148.9 to 179.7)</w:t>
            </w:r>
          </w:p>
        </w:tc>
        <w:tc>
          <w:tcPr>
            <w:tcW w:w="719" w:type="pct"/>
          </w:tcPr>
          <w:p w14:paraId="3FCA4BFC" w14:textId="05ABF3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.7 (158.1 to 193.6)</w:t>
            </w:r>
          </w:p>
        </w:tc>
        <w:tc>
          <w:tcPr>
            <w:tcW w:w="1069" w:type="pct"/>
          </w:tcPr>
          <w:p w14:paraId="4ED1CD2D" w14:textId="254F30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1 (-11.7 to 35.4)</w:t>
            </w:r>
          </w:p>
        </w:tc>
        <w:tc>
          <w:tcPr>
            <w:tcW w:w="578" w:type="pct"/>
          </w:tcPr>
          <w:p w14:paraId="61B90DE3" w14:textId="3F14AB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93 to 1.23)</w:t>
            </w:r>
          </w:p>
        </w:tc>
        <w:tc>
          <w:tcPr>
            <w:tcW w:w="857" w:type="pct"/>
          </w:tcPr>
          <w:p w14:paraId="1356B5CD" w14:textId="1BEBA0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70 to 1.84)</w:t>
            </w:r>
          </w:p>
        </w:tc>
      </w:tr>
      <w:tr w:rsidR="00C702F2" w:rsidRPr="00453B67" w14:paraId="4723A862" w14:textId="77777777" w:rsidTr="00131DC4">
        <w:tc>
          <w:tcPr>
            <w:tcW w:w="402" w:type="pct"/>
          </w:tcPr>
          <w:p w14:paraId="2DAA489E" w14:textId="7FF3BD4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78B0A2A6" w14:textId="6D5495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08" w:type="pct"/>
          </w:tcPr>
          <w:p w14:paraId="2B5CAA10" w14:textId="50897F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687" w:type="pct"/>
          </w:tcPr>
          <w:p w14:paraId="1CF4EB53" w14:textId="1F97ECC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8 (165.3 to 204.8)</w:t>
            </w:r>
          </w:p>
        </w:tc>
        <w:tc>
          <w:tcPr>
            <w:tcW w:w="719" w:type="pct"/>
          </w:tcPr>
          <w:p w14:paraId="7AF49BE0" w14:textId="64AB5E4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.7 (184.9 to 225.8)</w:t>
            </w:r>
          </w:p>
        </w:tc>
        <w:tc>
          <w:tcPr>
            <w:tcW w:w="1069" w:type="pct"/>
          </w:tcPr>
          <w:p w14:paraId="150CE095" w14:textId="1F4B39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9 (-6.4 to 50.7)</w:t>
            </w:r>
          </w:p>
        </w:tc>
        <w:tc>
          <w:tcPr>
            <w:tcW w:w="578" w:type="pct"/>
          </w:tcPr>
          <w:p w14:paraId="2A105F84" w14:textId="3A7C3D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7 to 1.30)</w:t>
            </w:r>
          </w:p>
        </w:tc>
        <w:tc>
          <w:tcPr>
            <w:tcW w:w="857" w:type="pct"/>
          </w:tcPr>
          <w:p w14:paraId="512D04F2" w14:textId="3970F9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0.88 to 2.94)</w:t>
            </w:r>
          </w:p>
        </w:tc>
      </w:tr>
      <w:tr w:rsidR="00C702F2" w:rsidRPr="00453B67" w14:paraId="635D4F90" w14:textId="77777777" w:rsidTr="00131DC4">
        <w:tc>
          <w:tcPr>
            <w:tcW w:w="402" w:type="pct"/>
          </w:tcPr>
          <w:p w14:paraId="3DFF83BB" w14:textId="4807C4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0E6D6565" w14:textId="00E23A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8" w:type="pct"/>
          </w:tcPr>
          <w:p w14:paraId="15D7799C" w14:textId="405731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687" w:type="pct"/>
          </w:tcPr>
          <w:p w14:paraId="066105B4" w14:textId="50C2FD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1 (192.1 to 236.2)</w:t>
            </w:r>
          </w:p>
        </w:tc>
        <w:tc>
          <w:tcPr>
            <w:tcW w:w="719" w:type="pct"/>
          </w:tcPr>
          <w:p w14:paraId="53248E6D" w14:textId="76E84D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.2 (207.4 to 250.6)</w:t>
            </w:r>
          </w:p>
        </w:tc>
        <w:tc>
          <w:tcPr>
            <w:tcW w:w="1069" w:type="pct"/>
          </w:tcPr>
          <w:p w14:paraId="3C78C2BD" w14:textId="39B4B6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1 (-16.0 to 47.3)</w:t>
            </w:r>
          </w:p>
        </w:tc>
        <w:tc>
          <w:tcPr>
            <w:tcW w:w="578" w:type="pct"/>
          </w:tcPr>
          <w:p w14:paraId="7FD3B003" w14:textId="345205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93 to 1.25)</w:t>
            </w:r>
          </w:p>
        </w:tc>
        <w:tc>
          <w:tcPr>
            <w:tcW w:w="857" w:type="pct"/>
          </w:tcPr>
          <w:p w14:paraId="77145DBF" w14:textId="3E1A833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0 (0.39 to 1.58)</w:t>
            </w:r>
          </w:p>
        </w:tc>
      </w:tr>
      <w:tr w:rsidR="00C702F2" w:rsidRPr="00453B67" w14:paraId="3DD5DA37" w14:textId="77777777" w:rsidTr="00131DC4">
        <w:tc>
          <w:tcPr>
            <w:tcW w:w="402" w:type="pct"/>
          </w:tcPr>
          <w:p w14:paraId="0DC225CD" w14:textId="47DBAF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6C30DED2" w14:textId="7B5AEF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8" w:type="pct"/>
          </w:tcPr>
          <w:p w14:paraId="29E104B8" w14:textId="77F956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387EC602" w14:textId="6B459B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.4 (213.2 to 266.2)</w:t>
            </w:r>
          </w:p>
        </w:tc>
        <w:tc>
          <w:tcPr>
            <w:tcW w:w="719" w:type="pct"/>
          </w:tcPr>
          <w:p w14:paraId="727F1949" w14:textId="4908FC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6 (220.5 to 269.4)</w:t>
            </w:r>
          </w:p>
        </w:tc>
        <w:tc>
          <w:tcPr>
            <w:tcW w:w="1069" w:type="pct"/>
          </w:tcPr>
          <w:p w14:paraId="10F9E834" w14:textId="1EC3BD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 (-32.2 to 42.9)</w:t>
            </w:r>
          </w:p>
        </w:tc>
        <w:tc>
          <w:tcPr>
            <w:tcW w:w="578" w:type="pct"/>
          </w:tcPr>
          <w:p w14:paraId="5E4DCEE8" w14:textId="67F53E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8 to 1.20)</w:t>
            </w:r>
          </w:p>
        </w:tc>
        <w:tc>
          <w:tcPr>
            <w:tcW w:w="857" w:type="pct"/>
          </w:tcPr>
          <w:p w14:paraId="6A078713" w14:textId="47EA40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46124F1B" w14:textId="77777777" w:rsidTr="00131DC4">
        <w:tc>
          <w:tcPr>
            <w:tcW w:w="402" w:type="pct"/>
          </w:tcPr>
          <w:p w14:paraId="5021428D" w14:textId="59E5A7B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2702FB82" w14:textId="1BF0755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</w:tcPr>
          <w:p w14:paraId="38776D5D" w14:textId="64FAC10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87" w:type="pct"/>
          </w:tcPr>
          <w:p w14:paraId="58AB5908" w14:textId="5C649A1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2.0 (222.6 to 282.0)</w:t>
            </w:r>
          </w:p>
        </w:tc>
        <w:tc>
          <w:tcPr>
            <w:tcW w:w="719" w:type="pct"/>
          </w:tcPr>
          <w:p w14:paraId="4083765A" w14:textId="394967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.9 (241.0 to 307.7)</w:t>
            </w:r>
          </w:p>
        </w:tc>
        <w:tc>
          <w:tcPr>
            <w:tcW w:w="1069" w:type="pct"/>
          </w:tcPr>
          <w:p w14:paraId="0E602A7F" w14:textId="42B5A51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0 (-19.3 to 69.2)</w:t>
            </w:r>
          </w:p>
        </w:tc>
        <w:tc>
          <w:tcPr>
            <w:tcW w:w="578" w:type="pct"/>
          </w:tcPr>
          <w:p w14:paraId="1A4B0EC6" w14:textId="7E1FC9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93 to 1.31)</w:t>
            </w:r>
          </w:p>
        </w:tc>
        <w:tc>
          <w:tcPr>
            <w:tcW w:w="857" w:type="pct"/>
          </w:tcPr>
          <w:p w14:paraId="4C828417" w14:textId="3BFFCC3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D0D929A" w14:textId="77777777" w:rsidTr="00131DC4">
        <w:tc>
          <w:tcPr>
            <w:tcW w:w="402" w:type="pct"/>
          </w:tcPr>
          <w:p w14:paraId="4771961A" w14:textId="2650AD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6B982E5F" w14:textId="33971F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08" w:type="pct"/>
          </w:tcPr>
          <w:p w14:paraId="4837E4ED" w14:textId="47E816E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87" w:type="pct"/>
          </w:tcPr>
          <w:p w14:paraId="23564006" w14:textId="5CA3EA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.9 (232.3 to 301.0)</w:t>
            </w:r>
          </w:p>
        </w:tc>
        <w:tc>
          <w:tcPr>
            <w:tcW w:w="719" w:type="pct"/>
          </w:tcPr>
          <w:p w14:paraId="3EE2FD8C" w14:textId="2018080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.9 (250.5 to 326.1)</w:t>
            </w:r>
          </w:p>
        </w:tc>
        <w:tc>
          <w:tcPr>
            <w:tcW w:w="1069" w:type="pct"/>
          </w:tcPr>
          <w:p w14:paraId="2525B5C2" w14:textId="489921C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0 (-34.6 to 73.5)</w:t>
            </w:r>
          </w:p>
        </w:tc>
        <w:tc>
          <w:tcPr>
            <w:tcW w:w="578" w:type="pct"/>
          </w:tcPr>
          <w:p w14:paraId="32BA9B69" w14:textId="7679AB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88 to 1.31)</w:t>
            </w:r>
          </w:p>
        </w:tc>
        <w:tc>
          <w:tcPr>
            <w:tcW w:w="857" w:type="pct"/>
          </w:tcPr>
          <w:p w14:paraId="3BE8CD02" w14:textId="5932543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504D527" w14:textId="77777777" w:rsidTr="00131DC4">
        <w:tc>
          <w:tcPr>
            <w:tcW w:w="402" w:type="pct"/>
          </w:tcPr>
          <w:p w14:paraId="3CBE05B9" w14:textId="30306A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</w:tcPr>
          <w:p w14:paraId="60EE53B6" w14:textId="2066F9F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08" w:type="pct"/>
          </w:tcPr>
          <w:p w14:paraId="320E4E3A" w14:textId="403B71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687" w:type="pct"/>
          </w:tcPr>
          <w:p w14:paraId="69DBCA21" w14:textId="7001B1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.9 (232.3 to 301.0)</w:t>
            </w:r>
          </w:p>
        </w:tc>
        <w:tc>
          <w:tcPr>
            <w:tcW w:w="719" w:type="pct"/>
          </w:tcPr>
          <w:p w14:paraId="2FE643A2" w14:textId="4E52B6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.7 (258.6 to 384.9)</w:t>
            </w:r>
          </w:p>
        </w:tc>
        <w:tc>
          <w:tcPr>
            <w:tcW w:w="1069" w:type="pct"/>
          </w:tcPr>
          <w:p w14:paraId="2FBD6A0E" w14:textId="6A03BA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7 (-25.6 to 128.0)</w:t>
            </w:r>
          </w:p>
        </w:tc>
        <w:tc>
          <w:tcPr>
            <w:tcW w:w="578" w:type="pct"/>
          </w:tcPr>
          <w:p w14:paraId="109A6A83" w14:textId="0DBAC7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91 to 1.51)</w:t>
            </w:r>
          </w:p>
        </w:tc>
        <w:tc>
          <w:tcPr>
            <w:tcW w:w="857" w:type="pct"/>
          </w:tcPr>
          <w:p w14:paraId="0EF4EBC0" w14:textId="53DABA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06442EE6" w14:textId="77777777" w:rsidTr="00131DC4">
        <w:tc>
          <w:tcPr>
            <w:tcW w:w="5000" w:type="pct"/>
            <w:gridSpan w:val="8"/>
          </w:tcPr>
          <w:p w14:paraId="0572200C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erebrovascular diseases</w:t>
            </w:r>
          </w:p>
        </w:tc>
      </w:tr>
      <w:tr w:rsidR="00C702F2" w:rsidRPr="00453B67" w14:paraId="6788A1D6" w14:textId="77777777" w:rsidTr="00131DC4">
        <w:tc>
          <w:tcPr>
            <w:tcW w:w="402" w:type="pct"/>
          </w:tcPr>
          <w:p w14:paraId="00C7EC6C" w14:textId="4084503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10C5ADEC" w14:textId="2B3DF0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08" w:type="pct"/>
          </w:tcPr>
          <w:p w14:paraId="0AAE038A" w14:textId="4901A6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687" w:type="pct"/>
          </w:tcPr>
          <w:p w14:paraId="50CA8B14" w14:textId="1C69DD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 (0.2 to 2.2)</w:t>
            </w:r>
          </w:p>
        </w:tc>
        <w:tc>
          <w:tcPr>
            <w:tcW w:w="719" w:type="pct"/>
          </w:tcPr>
          <w:p w14:paraId="05465A78" w14:textId="7C1F9D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 (0.9 to 3.6)</w:t>
            </w:r>
          </w:p>
        </w:tc>
        <w:tc>
          <w:tcPr>
            <w:tcW w:w="1069" w:type="pct"/>
          </w:tcPr>
          <w:p w14:paraId="77096171" w14:textId="358336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 (-0.4 to 2.7)</w:t>
            </w:r>
          </w:p>
        </w:tc>
        <w:tc>
          <w:tcPr>
            <w:tcW w:w="578" w:type="pct"/>
          </w:tcPr>
          <w:p w14:paraId="3DEC2091" w14:textId="3AF6E9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857" w:type="pct"/>
          </w:tcPr>
          <w:p w14:paraId="26AA1F89" w14:textId="0C83EF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AE90A3D" w14:textId="77777777" w:rsidTr="00131DC4">
        <w:tc>
          <w:tcPr>
            <w:tcW w:w="402" w:type="pct"/>
          </w:tcPr>
          <w:p w14:paraId="7FB56B20" w14:textId="2AB4568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80" w:type="pct"/>
          </w:tcPr>
          <w:p w14:paraId="6DDBA967" w14:textId="0B69F0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8" w:type="pct"/>
          </w:tcPr>
          <w:p w14:paraId="1EFEBB26" w14:textId="550DF88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687" w:type="pct"/>
          </w:tcPr>
          <w:p w14:paraId="2D5E557B" w14:textId="2498FD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1.4 to 4.3)</w:t>
            </w:r>
          </w:p>
        </w:tc>
        <w:tc>
          <w:tcPr>
            <w:tcW w:w="719" w:type="pct"/>
          </w:tcPr>
          <w:p w14:paraId="17021DC3" w14:textId="73AB4E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 (3.0 to 7.2)</w:t>
            </w:r>
          </w:p>
        </w:tc>
        <w:tc>
          <w:tcPr>
            <w:tcW w:w="1069" w:type="pct"/>
          </w:tcPr>
          <w:p w14:paraId="473C7FA8" w14:textId="0B3142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 (-0.1 to 4.8)</w:t>
            </w:r>
          </w:p>
        </w:tc>
        <w:tc>
          <w:tcPr>
            <w:tcW w:w="578" w:type="pct"/>
          </w:tcPr>
          <w:p w14:paraId="76FA243F" w14:textId="253003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0.96 to 4.11)</w:t>
            </w:r>
          </w:p>
        </w:tc>
        <w:tc>
          <w:tcPr>
            <w:tcW w:w="857" w:type="pct"/>
          </w:tcPr>
          <w:p w14:paraId="754D8B61" w14:textId="710813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6E3E00A" w14:textId="77777777" w:rsidTr="00131DC4">
        <w:tc>
          <w:tcPr>
            <w:tcW w:w="402" w:type="pct"/>
          </w:tcPr>
          <w:p w14:paraId="193AA5B2" w14:textId="080A54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80" w:type="pct"/>
          </w:tcPr>
          <w:p w14:paraId="79F367D7" w14:textId="708226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08" w:type="pct"/>
          </w:tcPr>
          <w:p w14:paraId="09E39C91" w14:textId="00237D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87" w:type="pct"/>
          </w:tcPr>
          <w:p w14:paraId="7BFA2B15" w14:textId="10288C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8 (6.3 to 11.9)</w:t>
            </w:r>
          </w:p>
        </w:tc>
        <w:tc>
          <w:tcPr>
            <w:tcW w:w="719" w:type="pct"/>
          </w:tcPr>
          <w:p w14:paraId="4753BE9D" w14:textId="616863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4 (7.5 to 13.5)</w:t>
            </w:r>
          </w:p>
        </w:tc>
        <w:tc>
          <w:tcPr>
            <w:tcW w:w="1069" w:type="pct"/>
          </w:tcPr>
          <w:p w14:paraId="72C45BC8" w14:textId="11B66D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 (-2.4 to 5.4)</w:t>
            </w:r>
          </w:p>
        </w:tc>
        <w:tc>
          <w:tcPr>
            <w:tcW w:w="578" w:type="pct"/>
          </w:tcPr>
          <w:p w14:paraId="7202042F" w14:textId="107549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76 to 1.79)</w:t>
            </w:r>
          </w:p>
        </w:tc>
        <w:tc>
          <w:tcPr>
            <w:tcW w:w="857" w:type="pct"/>
          </w:tcPr>
          <w:p w14:paraId="52677AEE" w14:textId="04B390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8 (0.47 to 1.55)</w:t>
            </w:r>
          </w:p>
        </w:tc>
      </w:tr>
      <w:tr w:rsidR="00C702F2" w:rsidRPr="00453B67" w14:paraId="7C488613" w14:textId="77777777" w:rsidTr="00131DC4">
        <w:tc>
          <w:tcPr>
            <w:tcW w:w="402" w:type="pct"/>
          </w:tcPr>
          <w:p w14:paraId="4F16C8D5" w14:textId="3942B4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80" w:type="pct"/>
          </w:tcPr>
          <w:p w14:paraId="38236E1E" w14:textId="2DEF0D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08" w:type="pct"/>
          </w:tcPr>
          <w:p w14:paraId="42444D77" w14:textId="7F3C24F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687" w:type="pct"/>
          </w:tcPr>
          <w:p w14:paraId="515C9C88" w14:textId="668D2D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8 (13.5 to 22.3)</w:t>
            </w:r>
          </w:p>
        </w:tc>
        <w:tc>
          <w:tcPr>
            <w:tcW w:w="719" w:type="pct"/>
          </w:tcPr>
          <w:p w14:paraId="68EDE020" w14:textId="7F29AB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8 (15.8 to 23.7)</w:t>
            </w:r>
          </w:p>
        </w:tc>
        <w:tc>
          <w:tcPr>
            <w:tcW w:w="1069" w:type="pct"/>
          </w:tcPr>
          <w:p w14:paraId="08BC19D9" w14:textId="5A3971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 (-3.6 to 7.4)</w:t>
            </w:r>
          </w:p>
        </w:tc>
        <w:tc>
          <w:tcPr>
            <w:tcW w:w="578" w:type="pct"/>
          </w:tcPr>
          <w:p w14:paraId="333854BA" w14:textId="5C47B9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83 to 1.51)</w:t>
            </w:r>
          </w:p>
        </w:tc>
        <w:tc>
          <w:tcPr>
            <w:tcW w:w="857" w:type="pct"/>
          </w:tcPr>
          <w:p w14:paraId="13173492" w14:textId="77A9A67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6 (0.67 to 1.67)</w:t>
            </w:r>
          </w:p>
        </w:tc>
      </w:tr>
      <w:tr w:rsidR="00C702F2" w:rsidRPr="00453B67" w14:paraId="7F32CC19" w14:textId="77777777" w:rsidTr="00131DC4">
        <w:tc>
          <w:tcPr>
            <w:tcW w:w="402" w:type="pct"/>
          </w:tcPr>
          <w:p w14:paraId="054C7A39" w14:textId="3510CBA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61F97ECC" w14:textId="1B8A576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</w:t>
            </w:r>
          </w:p>
        </w:tc>
        <w:tc>
          <w:tcPr>
            <w:tcW w:w="308" w:type="pct"/>
          </w:tcPr>
          <w:p w14:paraId="3B824AC0" w14:textId="4D8EBD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687" w:type="pct"/>
          </w:tcPr>
          <w:p w14:paraId="107A7E25" w14:textId="4E10EFC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7 (32.8 to 45.1)</w:t>
            </w:r>
          </w:p>
        </w:tc>
        <w:tc>
          <w:tcPr>
            <w:tcW w:w="719" w:type="pct"/>
          </w:tcPr>
          <w:p w14:paraId="4646157A" w14:textId="739E338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7 (33.7 to 45.7)</w:t>
            </w:r>
          </w:p>
        </w:tc>
        <w:tc>
          <w:tcPr>
            <w:tcW w:w="1069" w:type="pct"/>
          </w:tcPr>
          <w:p w14:paraId="09B2C077" w14:textId="02C813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 (-7.7 to 8.9)</w:t>
            </w:r>
          </w:p>
        </w:tc>
        <w:tc>
          <w:tcPr>
            <w:tcW w:w="578" w:type="pct"/>
          </w:tcPr>
          <w:p w14:paraId="298E5239" w14:textId="2AECE4A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82 to 1.26)</w:t>
            </w:r>
          </w:p>
        </w:tc>
        <w:tc>
          <w:tcPr>
            <w:tcW w:w="857" w:type="pct"/>
          </w:tcPr>
          <w:p w14:paraId="53F52900" w14:textId="42645DC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68 to 1.34)</w:t>
            </w:r>
          </w:p>
        </w:tc>
      </w:tr>
      <w:tr w:rsidR="00C702F2" w:rsidRPr="00453B67" w14:paraId="34BA38CE" w14:textId="77777777" w:rsidTr="00131DC4">
        <w:tc>
          <w:tcPr>
            <w:tcW w:w="402" w:type="pct"/>
          </w:tcPr>
          <w:p w14:paraId="5ACCD8E3" w14:textId="2C4FD7A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7FA95567" w14:textId="36AB3F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308" w:type="pct"/>
          </w:tcPr>
          <w:p w14:paraId="1E3E4190" w14:textId="04F18A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687" w:type="pct"/>
          </w:tcPr>
          <w:p w14:paraId="5565EF6D" w14:textId="1ED351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6 (48.0 to 63.5)</w:t>
            </w:r>
          </w:p>
        </w:tc>
        <w:tc>
          <w:tcPr>
            <w:tcW w:w="719" w:type="pct"/>
          </w:tcPr>
          <w:p w14:paraId="429F18B1" w14:textId="2DDBF95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.6 (54.6 to 70.9)</w:t>
            </w:r>
          </w:p>
        </w:tc>
        <w:tc>
          <w:tcPr>
            <w:tcW w:w="1069" w:type="pct"/>
          </w:tcPr>
          <w:p w14:paraId="6C830DF2" w14:textId="1DEDCA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 (-3.4 to 17.2)</w:t>
            </w:r>
          </w:p>
        </w:tc>
        <w:tc>
          <w:tcPr>
            <w:tcW w:w="578" w:type="pct"/>
          </w:tcPr>
          <w:p w14:paraId="7ABB0056" w14:textId="51C040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94 to 1.34)</w:t>
            </w:r>
          </w:p>
        </w:tc>
        <w:tc>
          <w:tcPr>
            <w:tcW w:w="857" w:type="pct"/>
          </w:tcPr>
          <w:p w14:paraId="7308D402" w14:textId="1F6F66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0.98 to 1.98)</w:t>
            </w:r>
          </w:p>
        </w:tc>
      </w:tr>
      <w:tr w:rsidR="00C702F2" w:rsidRPr="00453B67" w14:paraId="35C4DD9A" w14:textId="77777777" w:rsidTr="00131DC4">
        <w:tc>
          <w:tcPr>
            <w:tcW w:w="402" w:type="pct"/>
          </w:tcPr>
          <w:p w14:paraId="6721F5D9" w14:textId="55BD1D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1CE17CD2" w14:textId="617737E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08" w:type="pct"/>
          </w:tcPr>
          <w:p w14:paraId="117E48DA" w14:textId="2FE1D5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687" w:type="pct"/>
          </w:tcPr>
          <w:p w14:paraId="34BD8E64" w14:textId="738FCF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.9 (63.2 to 80.2)</w:t>
            </w:r>
          </w:p>
        </w:tc>
        <w:tc>
          <w:tcPr>
            <w:tcW w:w="719" w:type="pct"/>
          </w:tcPr>
          <w:p w14:paraId="670C58D5" w14:textId="20FF82A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.5 (71.3 to 89.7)</w:t>
            </w:r>
          </w:p>
        </w:tc>
        <w:tc>
          <w:tcPr>
            <w:tcW w:w="1069" w:type="pct"/>
          </w:tcPr>
          <w:p w14:paraId="5FB8E0A8" w14:textId="3F445F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6 (-4.2 to 21.1)</w:t>
            </w:r>
          </w:p>
        </w:tc>
        <w:tc>
          <w:tcPr>
            <w:tcW w:w="578" w:type="pct"/>
          </w:tcPr>
          <w:p w14:paraId="528F81D8" w14:textId="213177A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95 to 1.32)</w:t>
            </w:r>
          </w:p>
        </w:tc>
        <w:tc>
          <w:tcPr>
            <w:tcW w:w="857" w:type="pct"/>
          </w:tcPr>
          <w:p w14:paraId="66751C20" w14:textId="0FB28AD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74 to 1.67)</w:t>
            </w:r>
          </w:p>
        </w:tc>
      </w:tr>
      <w:tr w:rsidR="00C702F2" w:rsidRPr="00453B67" w14:paraId="1EF8D05F" w14:textId="77777777" w:rsidTr="00131DC4">
        <w:tc>
          <w:tcPr>
            <w:tcW w:w="402" w:type="pct"/>
          </w:tcPr>
          <w:p w14:paraId="5C763EF3" w14:textId="05C2D8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3F59E098" w14:textId="6641DDE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308" w:type="pct"/>
          </w:tcPr>
          <w:p w14:paraId="760A0BC5" w14:textId="5E1B0F1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687" w:type="pct"/>
          </w:tcPr>
          <w:p w14:paraId="7A727BA0" w14:textId="050816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6 (83.9 to 104.9)</w:t>
            </w:r>
          </w:p>
        </w:tc>
        <w:tc>
          <w:tcPr>
            <w:tcW w:w="719" w:type="pct"/>
          </w:tcPr>
          <w:p w14:paraId="14FD9B18" w14:textId="4E9D66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.7 (90.4 to 112.5)</w:t>
            </w:r>
          </w:p>
        </w:tc>
        <w:tc>
          <w:tcPr>
            <w:tcW w:w="1069" w:type="pct"/>
          </w:tcPr>
          <w:p w14:paraId="6033A5D5" w14:textId="3F182A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1 (-7.4 to 22.4)</w:t>
            </w:r>
          </w:p>
        </w:tc>
        <w:tc>
          <w:tcPr>
            <w:tcW w:w="578" w:type="pct"/>
          </w:tcPr>
          <w:p w14:paraId="386DCC79" w14:textId="3E0D7DA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93 to 1.25)</w:t>
            </w:r>
          </w:p>
        </w:tc>
        <w:tc>
          <w:tcPr>
            <w:tcW w:w="857" w:type="pct"/>
          </w:tcPr>
          <w:p w14:paraId="674A0D9B" w14:textId="4F85B2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8 (0.66 to 1.39)</w:t>
            </w:r>
          </w:p>
        </w:tc>
      </w:tr>
      <w:tr w:rsidR="00C702F2" w:rsidRPr="00453B67" w14:paraId="307668AD" w14:textId="77777777" w:rsidTr="00131DC4">
        <w:tc>
          <w:tcPr>
            <w:tcW w:w="402" w:type="pct"/>
          </w:tcPr>
          <w:p w14:paraId="4A5E96EA" w14:textId="02D5AD8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29D07703" w14:textId="5E57CD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08" w:type="pct"/>
          </w:tcPr>
          <w:p w14:paraId="3D726610" w14:textId="03D576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687" w:type="pct"/>
          </w:tcPr>
          <w:p w14:paraId="68C24196" w14:textId="7D911B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.6 (101.6 to 125.1)</w:t>
            </w:r>
          </w:p>
        </w:tc>
        <w:tc>
          <w:tcPr>
            <w:tcW w:w="719" w:type="pct"/>
          </w:tcPr>
          <w:p w14:paraId="7F5B0628" w14:textId="1F026E5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.4 (111.2 to 135.7)</w:t>
            </w:r>
          </w:p>
        </w:tc>
        <w:tc>
          <w:tcPr>
            <w:tcW w:w="1069" w:type="pct"/>
          </w:tcPr>
          <w:p w14:paraId="62083799" w14:textId="021C13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 (-8.4 to 25.7)</w:t>
            </w:r>
          </w:p>
        </w:tc>
        <w:tc>
          <w:tcPr>
            <w:tcW w:w="578" w:type="pct"/>
          </w:tcPr>
          <w:p w14:paraId="7049C737" w14:textId="552528D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93 to 1.25)</w:t>
            </w:r>
          </w:p>
        </w:tc>
        <w:tc>
          <w:tcPr>
            <w:tcW w:w="857" w:type="pct"/>
          </w:tcPr>
          <w:p w14:paraId="596C72A1" w14:textId="572641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0.77 to 1.78)</w:t>
            </w:r>
          </w:p>
        </w:tc>
      </w:tr>
      <w:tr w:rsidR="00C702F2" w:rsidRPr="00453B67" w14:paraId="05E78558" w14:textId="77777777" w:rsidTr="00131DC4">
        <w:tc>
          <w:tcPr>
            <w:tcW w:w="402" w:type="pct"/>
          </w:tcPr>
          <w:p w14:paraId="499A74B0" w14:textId="2E7620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457B547C" w14:textId="0C9109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308" w:type="pct"/>
          </w:tcPr>
          <w:p w14:paraId="2764FD01" w14:textId="0DF471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687" w:type="pct"/>
          </w:tcPr>
          <w:p w14:paraId="684ACEAD" w14:textId="42D063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.3 (116.1 to 143.4)</w:t>
            </w:r>
          </w:p>
        </w:tc>
        <w:tc>
          <w:tcPr>
            <w:tcW w:w="719" w:type="pct"/>
          </w:tcPr>
          <w:p w14:paraId="18E7AF59" w14:textId="07A2965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.9 (129.8 to 158.4)</w:t>
            </w:r>
          </w:p>
        </w:tc>
        <w:tc>
          <w:tcPr>
            <w:tcW w:w="1069" w:type="pct"/>
          </w:tcPr>
          <w:p w14:paraId="0B3E9D69" w14:textId="343145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6 (-4.1 to 31.8)</w:t>
            </w:r>
          </w:p>
        </w:tc>
        <w:tc>
          <w:tcPr>
            <w:tcW w:w="578" w:type="pct"/>
          </w:tcPr>
          <w:p w14:paraId="7C2981D5" w14:textId="22D93A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7 to 1.26)</w:t>
            </w:r>
          </w:p>
        </w:tc>
        <w:tc>
          <w:tcPr>
            <w:tcW w:w="857" w:type="pct"/>
          </w:tcPr>
          <w:p w14:paraId="5F66CD86" w14:textId="71B5DE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71 to 2.03)</w:t>
            </w:r>
          </w:p>
        </w:tc>
      </w:tr>
      <w:tr w:rsidR="00C702F2" w:rsidRPr="00453B67" w14:paraId="6F629532" w14:textId="77777777" w:rsidTr="00131DC4">
        <w:tc>
          <w:tcPr>
            <w:tcW w:w="402" w:type="pct"/>
          </w:tcPr>
          <w:p w14:paraId="1DF33785" w14:textId="2BFFDF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16A5A5C9" w14:textId="4523D46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08" w:type="pct"/>
          </w:tcPr>
          <w:p w14:paraId="6BD5D9E5" w14:textId="3CC5893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687" w:type="pct"/>
          </w:tcPr>
          <w:p w14:paraId="06152A25" w14:textId="5899C92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2 (140.7 to 171.7)</w:t>
            </w:r>
          </w:p>
        </w:tc>
        <w:tc>
          <w:tcPr>
            <w:tcW w:w="719" w:type="pct"/>
          </w:tcPr>
          <w:p w14:paraId="74FE7BF8" w14:textId="502FAB3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.6 (149.8 to 183.3)</w:t>
            </w:r>
          </w:p>
        </w:tc>
        <w:tc>
          <w:tcPr>
            <w:tcW w:w="1069" w:type="pct"/>
          </w:tcPr>
          <w:p w14:paraId="61E6D194" w14:textId="7358C4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4 (-9.7 to 32.9)</w:t>
            </w:r>
          </w:p>
        </w:tc>
        <w:tc>
          <w:tcPr>
            <w:tcW w:w="578" w:type="pct"/>
          </w:tcPr>
          <w:p w14:paraId="6F02F799" w14:textId="2208AF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94 to 1.23)</w:t>
            </w:r>
          </w:p>
        </w:tc>
        <w:tc>
          <w:tcPr>
            <w:tcW w:w="857" w:type="pct"/>
          </w:tcPr>
          <w:p w14:paraId="5FE1AACE" w14:textId="693466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4 (0.54 to 1.57)</w:t>
            </w:r>
          </w:p>
        </w:tc>
      </w:tr>
      <w:tr w:rsidR="00C702F2" w:rsidRPr="00453B67" w14:paraId="6C2AB371" w14:textId="77777777" w:rsidTr="00131DC4">
        <w:tc>
          <w:tcPr>
            <w:tcW w:w="402" w:type="pct"/>
          </w:tcPr>
          <w:p w14:paraId="3402A2BD" w14:textId="34D32B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642A0500" w14:textId="6A8B948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08" w:type="pct"/>
          </w:tcPr>
          <w:p w14:paraId="3B0EB0C2" w14:textId="1E4B9F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687" w:type="pct"/>
          </w:tcPr>
          <w:p w14:paraId="3D9FE190" w14:textId="0A1D8C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.4 (155.7 to 192.6)</w:t>
            </w:r>
          </w:p>
        </w:tc>
        <w:tc>
          <w:tcPr>
            <w:tcW w:w="719" w:type="pct"/>
          </w:tcPr>
          <w:p w14:paraId="399D180C" w14:textId="2E4D94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.0 (171.2 to 210.3)</w:t>
            </w:r>
          </w:p>
        </w:tc>
        <w:tc>
          <w:tcPr>
            <w:tcW w:w="1069" w:type="pct"/>
          </w:tcPr>
          <w:p w14:paraId="5AB049D1" w14:textId="3C48ECC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5 (-6.1 to 41.0)</w:t>
            </w:r>
          </w:p>
        </w:tc>
        <w:tc>
          <w:tcPr>
            <w:tcW w:w="578" w:type="pct"/>
          </w:tcPr>
          <w:p w14:paraId="380CBF60" w14:textId="1DCBC2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97 to 1.25)</w:t>
            </w:r>
          </w:p>
        </w:tc>
        <w:tc>
          <w:tcPr>
            <w:tcW w:w="857" w:type="pct"/>
          </w:tcPr>
          <w:p w14:paraId="5C16A7A8" w14:textId="1A4989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0.72 to 2.57)</w:t>
            </w:r>
          </w:p>
        </w:tc>
      </w:tr>
      <w:tr w:rsidR="00C702F2" w:rsidRPr="00453B67" w14:paraId="4780098B" w14:textId="77777777" w:rsidTr="00131DC4">
        <w:tc>
          <w:tcPr>
            <w:tcW w:w="402" w:type="pct"/>
          </w:tcPr>
          <w:p w14:paraId="3D32E6F8" w14:textId="2CA006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64D387BE" w14:textId="271F33C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8" w:type="pct"/>
          </w:tcPr>
          <w:p w14:paraId="220B6116" w14:textId="4073D01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87" w:type="pct"/>
          </w:tcPr>
          <w:p w14:paraId="29985366" w14:textId="1392D8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.1 (181.1 to 224.5)</w:t>
            </w:r>
          </w:p>
        </w:tc>
        <w:tc>
          <w:tcPr>
            <w:tcW w:w="719" w:type="pct"/>
          </w:tcPr>
          <w:p w14:paraId="53C431B1" w14:textId="6DB8DD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.7 (191.2 to 238.0)</w:t>
            </w:r>
          </w:p>
        </w:tc>
        <w:tc>
          <w:tcPr>
            <w:tcW w:w="1069" w:type="pct"/>
          </w:tcPr>
          <w:p w14:paraId="28B331A3" w14:textId="389F9D5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6 (-17.7 to 40.6)</w:t>
            </w:r>
          </w:p>
        </w:tc>
        <w:tc>
          <w:tcPr>
            <w:tcW w:w="578" w:type="pct"/>
          </w:tcPr>
          <w:p w14:paraId="7D8407FD" w14:textId="50B102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92 to 1.22)</w:t>
            </w:r>
          </w:p>
        </w:tc>
        <w:tc>
          <w:tcPr>
            <w:tcW w:w="857" w:type="pct"/>
          </w:tcPr>
          <w:p w14:paraId="4D336394" w14:textId="1230F9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1 (0.50 to 1.68)</w:t>
            </w:r>
          </w:p>
        </w:tc>
      </w:tr>
      <w:tr w:rsidR="00C702F2" w:rsidRPr="00453B67" w14:paraId="720D4BC4" w14:textId="77777777" w:rsidTr="00131DC4">
        <w:tc>
          <w:tcPr>
            <w:tcW w:w="402" w:type="pct"/>
          </w:tcPr>
          <w:p w14:paraId="15FAFF1A" w14:textId="7E588B8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5919479C" w14:textId="085150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8" w:type="pct"/>
          </w:tcPr>
          <w:p w14:paraId="39DD0A3B" w14:textId="4166E16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687" w:type="pct"/>
          </w:tcPr>
          <w:p w14:paraId="6FDE5C1D" w14:textId="758FC22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0 (202.1 to 255.5)</w:t>
            </w:r>
          </w:p>
        </w:tc>
        <w:tc>
          <w:tcPr>
            <w:tcW w:w="719" w:type="pct"/>
          </w:tcPr>
          <w:p w14:paraId="4080A6D7" w14:textId="4182D7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.9 (207.0 to 257.6)</w:t>
            </w:r>
          </w:p>
        </w:tc>
        <w:tc>
          <w:tcPr>
            <w:tcW w:w="1069" w:type="pct"/>
          </w:tcPr>
          <w:p w14:paraId="228D6BEF" w14:textId="36D9503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 (-31.3 to 39.9)</w:t>
            </w:r>
          </w:p>
        </w:tc>
        <w:tc>
          <w:tcPr>
            <w:tcW w:w="578" w:type="pct"/>
          </w:tcPr>
          <w:p w14:paraId="267283E5" w14:textId="36F1AA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7 to 1.19)</w:t>
            </w:r>
          </w:p>
        </w:tc>
        <w:tc>
          <w:tcPr>
            <w:tcW w:w="857" w:type="pct"/>
          </w:tcPr>
          <w:p w14:paraId="123ABA64" w14:textId="518008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67 (0.22 to 1.58)</w:t>
            </w:r>
          </w:p>
        </w:tc>
      </w:tr>
      <w:tr w:rsidR="00C702F2" w:rsidRPr="00453B67" w14:paraId="08E6EAB2" w14:textId="77777777" w:rsidTr="00131DC4">
        <w:tc>
          <w:tcPr>
            <w:tcW w:w="402" w:type="pct"/>
          </w:tcPr>
          <w:p w14:paraId="03209C50" w14:textId="20FC981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15195127" w14:textId="362C87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08" w:type="pct"/>
          </w:tcPr>
          <w:p w14:paraId="074AFF78" w14:textId="0FA407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687" w:type="pct"/>
          </w:tcPr>
          <w:p w14:paraId="63374ED9" w14:textId="112A97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.6 (219.9 to 288.1)</w:t>
            </w:r>
          </w:p>
        </w:tc>
        <w:tc>
          <w:tcPr>
            <w:tcW w:w="719" w:type="pct"/>
          </w:tcPr>
          <w:p w14:paraId="5BD8B3C5" w14:textId="550CF38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.4 (228.1 to 294.6)</w:t>
            </w:r>
          </w:p>
        </w:tc>
        <w:tc>
          <w:tcPr>
            <w:tcW w:w="1069" w:type="pct"/>
          </w:tcPr>
          <w:p w14:paraId="23757DB6" w14:textId="1DF485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8 (-38.3 to 54.8)</w:t>
            </w:r>
          </w:p>
        </w:tc>
        <w:tc>
          <w:tcPr>
            <w:tcW w:w="578" w:type="pct"/>
          </w:tcPr>
          <w:p w14:paraId="6D646D3B" w14:textId="445802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85 to 1.24)</w:t>
            </w:r>
          </w:p>
        </w:tc>
        <w:tc>
          <w:tcPr>
            <w:tcW w:w="857" w:type="pct"/>
          </w:tcPr>
          <w:p w14:paraId="40BF6087" w14:textId="269253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CBB7660" w14:textId="77777777" w:rsidTr="00131DC4">
        <w:tc>
          <w:tcPr>
            <w:tcW w:w="402" w:type="pct"/>
          </w:tcPr>
          <w:p w14:paraId="1DC6655D" w14:textId="74EB82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5F2B6B30" w14:textId="0DB2D2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08" w:type="pct"/>
          </w:tcPr>
          <w:p w14:paraId="1FBBF871" w14:textId="5F58EC5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87" w:type="pct"/>
          </w:tcPr>
          <w:p w14:paraId="0936BF07" w14:textId="3ABB917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.8 (246.1 to 372.6)</w:t>
            </w:r>
          </w:p>
        </w:tc>
        <w:tc>
          <w:tcPr>
            <w:tcW w:w="719" w:type="pct"/>
          </w:tcPr>
          <w:p w14:paraId="144B16F5" w14:textId="284A2E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.6 (239.9 to 329.2)</w:t>
            </w:r>
          </w:p>
        </w:tc>
        <w:tc>
          <w:tcPr>
            <w:tcW w:w="1069" w:type="pct"/>
          </w:tcPr>
          <w:p w14:paraId="1FBC7D50" w14:textId="691460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4.2 (-107.6 to 54.4)</w:t>
            </w:r>
          </w:p>
        </w:tc>
        <w:tc>
          <w:tcPr>
            <w:tcW w:w="578" w:type="pct"/>
          </w:tcPr>
          <w:p w14:paraId="1D202468" w14:textId="7B1954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70 to 1.21)</w:t>
            </w:r>
          </w:p>
        </w:tc>
        <w:tc>
          <w:tcPr>
            <w:tcW w:w="857" w:type="pct"/>
          </w:tcPr>
          <w:p w14:paraId="7521620D" w14:textId="2DF9FF0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3544B435" w14:textId="77777777" w:rsidTr="00131DC4">
        <w:tc>
          <w:tcPr>
            <w:tcW w:w="402" w:type="pct"/>
          </w:tcPr>
          <w:p w14:paraId="5EB8F8B2" w14:textId="42A936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</w:tcPr>
          <w:p w14:paraId="7929AADD" w14:textId="4B75BD1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8" w:type="pct"/>
          </w:tcPr>
          <w:p w14:paraId="4E8CD732" w14:textId="0C86F6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87" w:type="pct"/>
          </w:tcPr>
          <w:p w14:paraId="0C287D32" w14:textId="729D5E8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.6 (253.8 to 409.1)</w:t>
            </w:r>
          </w:p>
        </w:tc>
        <w:tc>
          <w:tcPr>
            <w:tcW w:w="719" w:type="pct"/>
          </w:tcPr>
          <w:p w14:paraId="0857AD73" w14:textId="392377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.6 (239.9 to 329.2)</w:t>
            </w:r>
          </w:p>
        </w:tc>
        <w:tc>
          <w:tcPr>
            <w:tcW w:w="1069" w:type="pct"/>
          </w:tcPr>
          <w:p w14:paraId="26A5D6CB" w14:textId="5EF294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45.0 (-134.5 to 53.3)</w:t>
            </w:r>
          </w:p>
        </w:tc>
        <w:tc>
          <w:tcPr>
            <w:tcW w:w="578" w:type="pct"/>
          </w:tcPr>
          <w:p w14:paraId="432DDE32" w14:textId="5FB8ED7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6 (0.66 to 1.20)</w:t>
            </w:r>
          </w:p>
        </w:tc>
        <w:tc>
          <w:tcPr>
            <w:tcW w:w="857" w:type="pct"/>
          </w:tcPr>
          <w:p w14:paraId="51B203B2" w14:textId="79967C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E92C907" w14:textId="77777777" w:rsidTr="00131DC4">
        <w:tc>
          <w:tcPr>
            <w:tcW w:w="5000" w:type="pct"/>
            <w:gridSpan w:val="8"/>
          </w:tcPr>
          <w:p w14:paraId="27C2285A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ccidents</w:t>
            </w:r>
          </w:p>
        </w:tc>
      </w:tr>
      <w:tr w:rsidR="00C702F2" w:rsidRPr="00453B67" w14:paraId="577B6967" w14:textId="77777777" w:rsidTr="00131DC4">
        <w:tc>
          <w:tcPr>
            <w:tcW w:w="402" w:type="pct"/>
          </w:tcPr>
          <w:p w14:paraId="4037048F" w14:textId="600B52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19B6B4D3" w14:textId="46B34A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08" w:type="pct"/>
          </w:tcPr>
          <w:p w14:paraId="1143B216" w14:textId="2F32BF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687" w:type="pct"/>
          </w:tcPr>
          <w:p w14:paraId="6D13A8A4" w14:textId="4AB0F0D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 (0.7 to 3.6)</w:t>
            </w:r>
          </w:p>
        </w:tc>
        <w:tc>
          <w:tcPr>
            <w:tcW w:w="719" w:type="pct"/>
          </w:tcPr>
          <w:p w14:paraId="263993B1" w14:textId="2B1490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 (0.4 to 2.5)</w:t>
            </w:r>
          </w:p>
        </w:tc>
        <w:tc>
          <w:tcPr>
            <w:tcW w:w="1069" w:type="pct"/>
          </w:tcPr>
          <w:p w14:paraId="09E3A760" w14:textId="6F7635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7 (-2.5 to 0.9)</w:t>
            </w:r>
          </w:p>
        </w:tc>
        <w:tc>
          <w:tcPr>
            <w:tcW w:w="578" w:type="pct"/>
          </w:tcPr>
          <w:p w14:paraId="7D98B895" w14:textId="033B81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67 (0.20 to 1.99)</w:t>
            </w:r>
          </w:p>
        </w:tc>
        <w:tc>
          <w:tcPr>
            <w:tcW w:w="857" w:type="pct"/>
          </w:tcPr>
          <w:p w14:paraId="66EE1A7F" w14:textId="227FF4B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6FFF35C9" w14:textId="77777777" w:rsidTr="00131DC4">
        <w:tc>
          <w:tcPr>
            <w:tcW w:w="402" w:type="pct"/>
          </w:tcPr>
          <w:p w14:paraId="34878A82" w14:textId="3FB684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90</w:t>
            </w:r>
          </w:p>
        </w:tc>
        <w:tc>
          <w:tcPr>
            <w:tcW w:w="380" w:type="pct"/>
          </w:tcPr>
          <w:p w14:paraId="4ED95AE4" w14:textId="5CD125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08" w:type="pct"/>
          </w:tcPr>
          <w:p w14:paraId="0380C97A" w14:textId="2F9611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687" w:type="pct"/>
          </w:tcPr>
          <w:p w14:paraId="7EBE0F54" w14:textId="74B735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 (4.3 to 9.0)</w:t>
            </w:r>
          </w:p>
        </w:tc>
        <w:tc>
          <w:tcPr>
            <w:tcW w:w="719" w:type="pct"/>
          </w:tcPr>
          <w:p w14:paraId="5C5F0AB1" w14:textId="59DEA9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 (3.2 to 7.3)</w:t>
            </w:r>
          </w:p>
        </w:tc>
        <w:tc>
          <w:tcPr>
            <w:tcW w:w="1069" w:type="pct"/>
          </w:tcPr>
          <w:p w14:paraId="452A07D6" w14:textId="4806B4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.4 (-4.6 to 1.4)</w:t>
            </w:r>
          </w:p>
        </w:tc>
        <w:tc>
          <w:tcPr>
            <w:tcW w:w="578" w:type="pct"/>
          </w:tcPr>
          <w:p w14:paraId="787B66EB" w14:textId="7DF06BB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9 (0.44 to 1.30)</w:t>
            </w:r>
          </w:p>
        </w:tc>
        <w:tc>
          <w:tcPr>
            <w:tcW w:w="857" w:type="pct"/>
          </w:tcPr>
          <w:p w14:paraId="31283ED5" w14:textId="55CDCD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5 (0.40 to 1.54)</w:t>
            </w:r>
          </w:p>
        </w:tc>
      </w:tr>
      <w:tr w:rsidR="00C702F2" w:rsidRPr="00453B67" w14:paraId="6E8F48F1" w14:textId="77777777" w:rsidTr="00131DC4">
        <w:tc>
          <w:tcPr>
            <w:tcW w:w="402" w:type="pct"/>
          </w:tcPr>
          <w:p w14:paraId="2CBF5A01" w14:textId="09121A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80" w:type="pct"/>
          </w:tcPr>
          <w:p w14:paraId="43ECA71D" w14:textId="0F4D77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308" w:type="pct"/>
          </w:tcPr>
          <w:p w14:paraId="68D3D9B3" w14:textId="39C54FF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87" w:type="pct"/>
          </w:tcPr>
          <w:p w14:paraId="2253A3E3" w14:textId="65F3E7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8 (9.0 to 15.0)</w:t>
            </w:r>
          </w:p>
        </w:tc>
        <w:tc>
          <w:tcPr>
            <w:tcW w:w="719" w:type="pct"/>
          </w:tcPr>
          <w:p w14:paraId="7DC2F89A" w14:textId="715A6E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4 (8.3 to 14.4)</w:t>
            </w:r>
          </w:p>
        </w:tc>
        <w:tc>
          <w:tcPr>
            <w:tcW w:w="1069" w:type="pct"/>
          </w:tcPr>
          <w:p w14:paraId="3BC8348A" w14:textId="37040A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4 (-4.9 to 4.2)</w:t>
            </w:r>
          </w:p>
        </w:tc>
        <w:tc>
          <w:tcPr>
            <w:tcW w:w="578" w:type="pct"/>
          </w:tcPr>
          <w:p w14:paraId="0A947112" w14:textId="2B421F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7 (0.65 to 1.45)</w:t>
            </w:r>
          </w:p>
        </w:tc>
        <w:tc>
          <w:tcPr>
            <w:tcW w:w="857" w:type="pct"/>
          </w:tcPr>
          <w:p w14:paraId="7BC27855" w14:textId="5360435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66 to 2.00)</w:t>
            </w:r>
          </w:p>
        </w:tc>
      </w:tr>
      <w:tr w:rsidR="00C702F2" w:rsidRPr="00453B67" w14:paraId="2588AD35" w14:textId="77777777" w:rsidTr="00131DC4">
        <w:tc>
          <w:tcPr>
            <w:tcW w:w="402" w:type="pct"/>
          </w:tcPr>
          <w:p w14:paraId="09EE2D55" w14:textId="17839B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80" w:type="pct"/>
          </w:tcPr>
          <w:p w14:paraId="114DB906" w14:textId="5A3E208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308" w:type="pct"/>
          </w:tcPr>
          <w:p w14:paraId="6DBFD5EC" w14:textId="0A161E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687" w:type="pct"/>
          </w:tcPr>
          <w:p w14:paraId="737EA828" w14:textId="6E91F26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2 (21.3 to 31.0)</w:t>
            </w:r>
          </w:p>
        </w:tc>
        <w:tc>
          <w:tcPr>
            <w:tcW w:w="719" w:type="pct"/>
          </w:tcPr>
          <w:p w14:paraId="5D05F63F" w14:textId="1EB45A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4 (24.4 to 34.8)</w:t>
            </w:r>
          </w:p>
        </w:tc>
        <w:tc>
          <w:tcPr>
            <w:tcW w:w="1069" w:type="pct"/>
          </w:tcPr>
          <w:p w14:paraId="48C4C87F" w14:textId="3826800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 (-4.3 to 10.2)</w:t>
            </w:r>
          </w:p>
        </w:tc>
        <w:tc>
          <w:tcPr>
            <w:tcW w:w="578" w:type="pct"/>
          </w:tcPr>
          <w:p w14:paraId="404C8269" w14:textId="6CD943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86 to 1.44)</w:t>
            </w:r>
          </w:p>
        </w:tc>
        <w:tc>
          <w:tcPr>
            <w:tcW w:w="857" w:type="pct"/>
          </w:tcPr>
          <w:p w14:paraId="5233BA8E" w14:textId="2F057F6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6 (0.91 to 1.81)</w:t>
            </w:r>
          </w:p>
        </w:tc>
      </w:tr>
      <w:tr w:rsidR="00C702F2" w:rsidRPr="00453B67" w14:paraId="60F8B759" w14:textId="77777777" w:rsidTr="00131DC4">
        <w:tc>
          <w:tcPr>
            <w:tcW w:w="402" w:type="pct"/>
          </w:tcPr>
          <w:p w14:paraId="07699902" w14:textId="3CECED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791F9187" w14:textId="67AE36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308" w:type="pct"/>
          </w:tcPr>
          <w:p w14:paraId="4B1EE3E6" w14:textId="1487B3D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</w:t>
            </w:r>
          </w:p>
        </w:tc>
        <w:tc>
          <w:tcPr>
            <w:tcW w:w="687" w:type="pct"/>
          </w:tcPr>
          <w:p w14:paraId="7B19D222" w14:textId="077ADA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.5 (41.7 to 54.9)</w:t>
            </w:r>
          </w:p>
        </w:tc>
        <w:tc>
          <w:tcPr>
            <w:tcW w:w="719" w:type="pct"/>
          </w:tcPr>
          <w:p w14:paraId="289F4B8D" w14:textId="645B16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7 (45.3 to 59.4)</w:t>
            </w:r>
          </w:p>
        </w:tc>
        <w:tc>
          <w:tcPr>
            <w:tcW w:w="1069" w:type="pct"/>
          </w:tcPr>
          <w:p w14:paraId="02223AF7" w14:textId="39C13B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 (-6.1 to 13.8)</w:t>
            </w:r>
          </w:p>
        </w:tc>
        <w:tc>
          <w:tcPr>
            <w:tcW w:w="578" w:type="pct"/>
          </w:tcPr>
          <w:p w14:paraId="763CC7EE" w14:textId="21CAE6A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9 (0.88 to 1.31)</w:t>
            </w:r>
          </w:p>
        </w:tc>
        <w:tc>
          <w:tcPr>
            <w:tcW w:w="857" w:type="pct"/>
          </w:tcPr>
          <w:p w14:paraId="14CEEA21" w14:textId="00F5A8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77 to 1.43)</w:t>
            </w:r>
          </w:p>
        </w:tc>
      </w:tr>
      <w:tr w:rsidR="00C702F2" w:rsidRPr="00453B67" w14:paraId="275916A5" w14:textId="77777777" w:rsidTr="00131DC4">
        <w:tc>
          <w:tcPr>
            <w:tcW w:w="402" w:type="pct"/>
          </w:tcPr>
          <w:p w14:paraId="409EB67C" w14:textId="7BE4CE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23CB9521" w14:textId="5657DB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308" w:type="pct"/>
          </w:tcPr>
          <w:p w14:paraId="5424E3E9" w14:textId="6D2BC06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687" w:type="pct"/>
          </w:tcPr>
          <w:p w14:paraId="26484214" w14:textId="5103C9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9 (67.2 to 85.0)</w:t>
            </w:r>
          </w:p>
        </w:tc>
        <w:tc>
          <w:tcPr>
            <w:tcW w:w="719" w:type="pct"/>
          </w:tcPr>
          <w:p w14:paraId="3D1BCA57" w14:textId="027A8F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9 (67.4 to 84.4)</w:t>
            </w:r>
          </w:p>
        </w:tc>
        <w:tc>
          <w:tcPr>
            <w:tcW w:w="1069" w:type="pct"/>
          </w:tcPr>
          <w:p w14:paraId="6E2E339C" w14:textId="2F582B2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0.1 (-12.7 to 10.6)</w:t>
            </w:r>
          </w:p>
        </w:tc>
        <w:tc>
          <w:tcPr>
            <w:tcW w:w="578" w:type="pct"/>
          </w:tcPr>
          <w:p w14:paraId="7D7ED6DD" w14:textId="707B79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85 to 1.15)</w:t>
            </w:r>
          </w:p>
        </w:tc>
        <w:tc>
          <w:tcPr>
            <w:tcW w:w="857" w:type="pct"/>
          </w:tcPr>
          <w:p w14:paraId="0605CB68" w14:textId="6B428A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5 (0.62 to 1.14)</w:t>
            </w:r>
          </w:p>
        </w:tc>
      </w:tr>
      <w:tr w:rsidR="00C702F2" w:rsidRPr="00453B67" w14:paraId="64ADE82E" w14:textId="77777777" w:rsidTr="00131DC4">
        <w:tc>
          <w:tcPr>
            <w:tcW w:w="402" w:type="pct"/>
          </w:tcPr>
          <w:p w14:paraId="1FC684D2" w14:textId="598463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1DE22DB4" w14:textId="65E7BA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308" w:type="pct"/>
          </w:tcPr>
          <w:p w14:paraId="09001BD3" w14:textId="1D9905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687" w:type="pct"/>
          </w:tcPr>
          <w:p w14:paraId="6438216D" w14:textId="187F025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.3 (89.0 to 108.2)</w:t>
            </w:r>
          </w:p>
        </w:tc>
        <w:tc>
          <w:tcPr>
            <w:tcW w:w="719" w:type="pct"/>
          </w:tcPr>
          <w:p w14:paraId="58674024" w14:textId="5285273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.0 (90.6 to 111.1)</w:t>
            </w:r>
          </w:p>
        </w:tc>
        <w:tc>
          <w:tcPr>
            <w:tcW w:w="1069" w:type="pct"/>
          </w:tcPr>
          <w:p w14:paraId="0C14945A" w14:textId="3296734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 (-12.8 to 16.2)</w:t>
            </w:r>
          </w:p>
        </w:tc>
        <w:tc>
          <w:tcPr>
            <w:tcW w:w="578" w:type="pct"/>
          </w:tcPr>
          <w:p w14:paraId="0C8BEA0F" w14:textId="7CD464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88 to 1.18)</w:t>
            </w:r>
          </w:p>
        </w:tc>
        <w:tc>
          <w:tcPr>
            <w:tcW w:w="857" w:type="pct"/>
          </w:tcPr>
          <w:p w14:paraId="6E9EFF1D" w14:textId="72BC2F3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79 to 1.59)</w:t>
            </w:r>
          </w:p>
        </w:tc>
      </w:tr>
      <w:tr w:rsidR="00C702F2" w:rsidRPr="00453B67" w14:paraId="4951FFE1" w14:textId="77777777" w:rsidTr="00131DC4">
        <w:tc>
          <w:tcPr>
            <w:tcW w:w="402" w:type="pct"/>
          </w:tcPr>
          <w:p w14:paraId="7EB11515" w14:textId="197916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6A82C7CE" w14:textId="6A858A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08" w:type="pct"/>
          </w:tcPr>
          <w:p w14:paraId="3638095F" w14:textId="71B2975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687" w:type="pct"/>
          </w:tcPr>
          <w:p w14:paraId="1ECC4BB1" w14:textId="0B48451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8 (108.3 to 130.5)</w:t>
            </w:r>
          </w:p>
        </w:tc>
        <w:tc>
          <w:tcPr>
            <w:tcW w:w="719" w:type="pct"/>
          </w:tcPr>
          <w:p w14:paraId="1E809866" w14:textId="1F7843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.1 (118.4 to 143.5)</w:t>
            </w:r>
          </w:p>
        </w:tc>
        <w:tc>
          <w:tcPr>
            <w:tcW w:w="1069" w:type="pct"/>
          </w:tcPr>
          <w:p w14:paraId="46634564" w14:textId="63436BB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3 (-5.8 to 28.8)</w:t>
            </w:r>
          </w:p>
        </w:tc>
        <w:tc>
          <w:tcPr>
            <w:tcW w:w="578" w:type="pct"/>
          </w:tcPr>
          <w:p w14:paraId="6969D9FA" w14:textId="1CD0AA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0 (0.95 to 1.26)</w:t>
            </w:r>
          </w:p>
        </w:tc>
        <w:tc>
          <w:tcPr>
            <w:tcW w:w="857" w:type="pct"/>
          </w:tcPr>
          <w:p w14:paraId="1CDC450F" w14:textId="386C96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03 to 2.11)</w:t>
            </w:r>
          </w:p>
        </w:tc>
      </w:tr>
      <w:tr w:rsidR="00C702F2" w:rsidRPr="00453B67" w14:paraId="05B1AD19" w14:textId="77777777" w:rsidTr="00131DC4">
        <w:tc>
          <w:tcPr>
            <w:tcW w:w="402" w:type="pct"/>
          </w:tcPr>
          <w:p w14:paraId="69D233C0" w14:textId="795E71C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401844DC" w14:textId="290ED5A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08" w:type="pct"/>
          </w:tcPr>
          <w:p w14:paraId="7E168C47" w14:textId="21ACC65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687" w:type="pct"/>
          </w:tcPr>
          <w:p w14:paraId="42107043" w14:textId="6FF09BB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1 (131.9 to 158.0)</w:t>
            </w:r>
          </w:p>
        </w:tc>
        <w:tc>
          <w:tcPr>
            <w:tcW w:w="719" w:type="pct"/>
          </w:tcPr>
          <w:p w14:paraId="0BAF868C" w14:textId="152B27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.7 (149.2 to 181.1)</w:t>
            </w:r>
          </w:p>
        </w:tc>
        <w:tc>
          <w:tcPr>
            <w:tcW w:w="1069" w:type="pct"/>
          </w:tcPr>
          <w:p w14:paraId="67C951EB" w14:textId="77BE18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6 (-0.7 to 40.3)</w:t>
            </w:r>
          </w:p>
        </w:tc>
        <w:tc>
          <w:tcPr>
            <w:tcW w:w="578" w:type="pct"/>
          </w:tcPr>
          <w:p w14:paraId="315892E4" w14:textId="05A12B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4 (1.00 to 1.30)</w:t>
            </w:r>
          </w:p>
        </w:tc>
        <w:tc>
          <w:tcPr>
            <w:tcW w:w="857" w:type="pct"/>
          </w:tcPr>
          <w:p w14:paraId="2E080B99" w14:textId="38D9121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91 to 1.98)</w:t>
            </w:r>
          </w:p>
        </w:tc>
      </w:tr>
      <w:tr w:rsidR="00C702F2" w:rsidRPr="00453B67" w14:paraId="0F2C5EBA" w14:textId="77777777" w:rsidTr="00131DC4">
        <w:tc>
          <w:tcPr>
            <w:tcW w:w="402" w:type="pct"/>
          </w:tcPr>
          <w:p w14:paraId="0C4A5A9F" w14:textId="0418DBC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1B8344A1" w14:textId="2383FE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308" w:type="pct"/>
          </w:tcPr>
          <w:p w14:paraId="15EC972D" w14:textId="20F0412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687" w:type="pct"/>
          </w:tcPr>
          <w:p w14:paraId="30706627" w14:textId="60C7420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.9 (158.4 to 188.9)</w:t>
            </w:r>
          </w:p>
        </w:tc>
        <w:tc>
          <w:tcPr>
            <w:tcW w:w="719" w:type="pct"/>
          </w:tcPr>
          <w:p w14:paraId="630BA09C" w14:textId="2EB8FF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.7 (171.7 to 206.6)</w:t>
            </w:r>
          </w:p>
        </w:tc>
        <w:tc>
          <w:tcPr>
            <w:tcW w:w="1069" w:type="pct"/>
          </w:tcPr>
          <w:p w14:paraId="501D7496" w14:textId="2CB301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8 (-8.8 to 39.6)</w:t>
            </w:r>
          </w:p>
        </w:tc>
        <w:tc>
          <w:tcPr>
            <w:tcW w:w="578" w:type="pct"/>
          </w:tcPr>
          <w:p w14:paraId="150E7842" w14:textId="3F93B99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8 (0.95 to 1.24)</w:t>
            </w:r>
          </w:p>
        </w:tc>
        <w:tc>
          <w:tcPr>
            <w:tcW w:w="857" w:type="pct"/>
          </w:tcPr>
          <w:p w14:paraId="672846AE" w14:textId="7A96E46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1 (0.52 to 1.25)</w:t>
            </w:r>
          </w:p>
        </w:tc>
      </w:tr>
      <w:tr w:rsidR="00C702F2" w:rsidRPr="00453B67" w14:paraId="6237A551" w14:textId="77777777" w:rsidTr="00131DC4">
        <w:tc>
          <w:tcPr>
            <w:tcW w:w="402" w:type="pct"/>
          </w:tcPr>
          <w:p w14:paraId="343AAD0F" w14:textId="51DCBDD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4A0DE7B9" w14:textId="47CAA7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308" w:type="pct"/>
          </w:tcPr>
          <w:p w14:paraId="127F84CB" w14:textId="033675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687" w:type="pct"/>
          </w:tcPr>
          <w:p w14:paraId="41161864" w14:textId="6F0273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.5 (193.5 to 229.5)</w:t>
            </w:r>
          </w:p>
        </w:tc>
        <w:tc>
          <w:tcPr>
            <w:tcW w:w="719" w:type="pct"/>
          </w:tcPr>
          <w:p w14:paraId="07B29A76" w14:textId="55CE4A2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8 (196.3 to 234.9)</w:t>
            </w:r>
          </w:p>
        </w:tc>
        <w:tc>
          <w:tcPr>
            <w:tcW w:w="1069" w:type="pct"/>
          </w:tcPr>
          <w:p w14:paraId="69DC4415" w14:textId="239CC6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 (-25.4 to 33.0)</w:t>
            </w:r>
          </w:p>
        </w:tc>
        <w:tc>
          <w:tcPr>
            <w:tcW w:w="578" w:type="pct"/>
          </w:tcPr>
          <w:p w14:paraId="422CC1B4" w14:textId="69BA81A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9 to 1.17)</w:t>
            </w:r>
          </w:p>
        </w:tc>
        <w:tc>
          <w:tcPr>
            <w:tcW w:w="857" w:type="pct"/>
          </w:tcPr>
          <w:p w14:paraId="4A0FFBB2" w14:textId="09C50F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1 (0.44 to 1.11)</w:t>
            </w:r>
          </w:p>
        </w:tc>
      </w:tr>
      <w:tr w:rsidR="00C702F2" w:rsidRPr="00453B67" w14:paraId="1BED05FA" w14:textId="77777777" w:rsidTr="00131DC4">
        <w:tc>
          <w:tcPr>
            <w:tcW w:w="402" w:type="pct"/>
          </w:tcPr>
          <w:p w14:paraId="0BCE0379" w14:textId="3D4D905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7967F3C6" w14:textId="032D5E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08" w:type="pct"/>
          </w:tcPr>
          <w:p w14:paraId="23FFE353" w14:textId="180C2C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687" w:type="pct"/>
          </w:tcPr>
          <w:p w14:paraId="2AC0AC50" w14:textId="1D45F29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7 (222.8 to 266.2)</w:t>
            </w:r>
          </w:p>
        </w:tc>
        <w:tc>
          <w:tcPr>
            <w:tcW w:w="719" w:type="pct"/>
          </w:tcPr>
          <w:p w14:paraId="3C9F45A4" w14:textId="4089215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2 (222.0 to 267.3)</w:t>
            </w:r>
          </w:p>
        </w:tc>
        <w:tc>
          <w:tcPr>
            <w:tcW w:w="1069" w:type="pct"/>
          </w:tcPr>
          <w:p w14:paraId="453F707B" w14:textId="39B6AD2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.5 (-33.7 to 31.5)</w:t>
            </w:r>
          </w:p>
        </w:tc>
        <w:tc>
          <w:tcPr>
            <w:tcW w:w="578" w:type="pct"/>
          </w:tcPr>
          <w:p w14:paraId="2DCAF899" w14:textId="16B040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9 (0.87 to 1.13)</w:t>
            </w:r>
          </w:p>
        </w:tc>
        <w:tc>
          <w:tcPr>
            <w:tcW w:w="857" w:type="pct"/>
          </w:tcPr>
          <w:p w14:paraId="5EAFDE38" w14:textId="67E3D70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2 (0.48 to 1.38)</w:t>
            </w:r>
          </w:p>
        </w:tc>
      </w:tr>
      <w:tr w:rsidR="00C702F2" w:rsidRPr="00453B67" w14:paraId="1010323E" w14:textId="77777777" w:rsidTr="00131DC4">
        <w:tc>
          <w:tcPr>
            <w:tcW w:w="402" w:type="pct"/>
          </w:tcPr>
          <w:p w14:paraId="6F0B166B" w14:textId="41AD254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1767F578" w14:textId="0D17D0A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08" w:type="pct"/>
          </w:tcPr>
          <w:p w14:paraId="0A40B3F8" w14:textId="78C847B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687" w:type="pct"/>
          </w:tcPr>
          <w:p w14:paraId="6F44ED7C" w14:textId="794E0C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.5 (248.1 to 298.2)</w:t>
            </w:r>
          </w:p>
        </w:tc>
        <w:tc>
          <w:tcPr>
            <w:tcW w:w="719" w:type="pct"/>
          </w:tcPr>
          <w:p w14:paraId="42579752" w14:textId="5709BF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.9 (244.3 to 296.0)</w:t>
            </w:r>
          </w:p>
        </w:tc>
        <w:tc>
          <w:tcPr>
            <w:tcW w:w="1069" w:type="pct"/>
          </w:tcPr>
          <w:p w14:paraId="35550692" w14:textId="416D12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5.6 (-41.3 to 30.9)</w:t>
            </w:r>
          </w:p>
        </w:tc>
        <w:tc>
          <w:tcPr>
            <w:tcW w:w="578" w:type="pct"/>
          </w:tcPr>
          <w:p w14:paraId="19E9EA74" w14:textId="4BDC43F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8 (0.86 to 1.12)</w:t>
            </w:r>
          </w:p>
        </w:tc>
        <w:tc>
          <w:tcPr>
            <w:tcW w:w="857" w:type="pct"/>
          </w:tcPr>
          <w:p w14:paraId="3DD42EB2" w14:textId="2ABD5C1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6 (0.43 to 1.70)</w:t>
            </w:r>
          </w:p>
        </w:tc>
      </w:tr>
      <w:tr w:rsidR="00C702F2" w:rsidRPr="00453B67" w14:paraId="2CA30A89" w14:textId="77777777" w:rsidTr="00131DC4">
        <w:tc>
          <w:tcPr>
            <w:tcW w:w="402" w:type="pct"/>
          </w:tcPr>
          <w:p w14:paraId="58642440" w14:textId="148B651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14CFA024" w14:textId="5978026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08" w:type="pct"/>
          </w:tcPr>
          <w:p w14:paraId="7C3F4656" w14:textId="767AC22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687" w:type="pct"/>
          </w:tcPr>
          <w:p w14:paraId="227A5977" w14:textId="001BA5C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1.8 (272.6 to 332.5)</w:t>
            </w:r>
          </w:p>
        </w:tc>
        <w:tc>
          <w:tcPr>
            <w:tcW w:w="719" w:type="pct"/>
          </w:tcPr>
          <w:p w14:paraId="4AC6E63F" w14:textId="13146A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6.5 (276.6 to 338.4)</w:t>
            </w:r>
          </w:p>
        </w:tc>
        <w:tc>
          <w:tcPr>
            <w:tcW w:w="1069" w:type="pct"/>
          </w:tcPr>
          <w:p w14:paraId="4B7BEBAF" w14:textId="3ABC531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-43.1 to 50.8)</w:t>
            </w:r>
          </w:p>
        </w:tc>
        <w:tc>
          <w:tcPr>
            <w:tcW w:w="578" w:type="pct"/>
          </w:tcPr>
          <w:p w14:paraId="6C0D6885" w14:textId="74BBB9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87 to 1.18)</w:t>
            </w:r>
          </w:p>
        </w:tc>
        <w:tc>
          <w:tcPr>
            <w:tcW w:w="857" w:type="pct"/>
          </w:tcPr>
          <w:p w14:paraId="596FAF40" w14:textId="3D83E1A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0.71 to 3.44)</w:t>
            </w:r>
          </w:p>
        </w:tc>
      </w:tr>
      <w:tr w:rsidR="00C702F2" w:rsidRPr="00453B67" w14:paraId="2D38ACCB" w14:textId="77777777" w:rsidTr="00131DC4">
        <w:tc>
          <w:tcPr>
            <w:tcW w:w="402" w:type="pct"/>
          </w:tcPr>
          <w:p w14:paraId="05D7ECE9" w14:textId="6F60BB7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47A85088" w14:textId="0328F10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08" w:type="pct"/>
          </w:tcPr>
          <w:p w14:paraId="1F26397D" w14:textId="163B6F0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687" w:type="pct"/>
          </w:tcPr>
          <w:p w14:paraId="18784036" w14:textId="09D9D9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3.2 (303.3 to 382.7)</w:t>
            </w:r>
          </w:p>
        </w:tc>
        <w:tc>
          <w:tcPr>
            <w:tcW w:w="719" w:type="pct"/>
          </w:tcPr>
          <w:p w14:paraId="58441C40" w14:textId="72710B4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6.7 (296.1 to 362.6)</w:t>
            </w:r>
          </w:p>
        </w:tc>
        <w:tc>
          <w:tcPr>
            <w:tcW w:w="1069" w:type="pct"/>
          </w:tcPr>
          <w:p w14:paraId="47FCABC6" w14:textId="18FD6B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16.5 (-68.5 to 41.1)</w:t>
            </w:r>
          </w:p>
        </w:tc>
        <w:tc>
          <w:tcPr>
            <w:tcW w:w="578" w:type="pct"/>
          </w:tcPr>
          <w:p w14:paraId="4356B3AE" w14:textId="6DC751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5 (0.82 to 1.13)</w:t>
            </w:r>
          </w:p>
        </w:tc>
        <w:tc>
          <w:tcPr>
            <w:tcW w:w="857" w:type="pct"/>
          </w:tcPr>
          <w:p w14:paraId="7037F180" w14:textId="5DD7FD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7E27C8D4" w14:textId="77777777" w:rsidTr="00131DC4">
        <w:tc>
          <w:tcPr>
            <w:tcW w:w="402" w:type="pct"/>
          </w:tcPr>
          <w:p w14:paraId="7249B3CC" w14:textId="6016752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108380F7" w14:textId="01D78F8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8" w:type="pct"/>
          </w:tcPr>
          <w:p w14:paraId="1FF72DC4" w14:textId="01DB467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687" w:type="pct"/>
          </w:tcPr>
          <w:p w14:paraId="68A38E38" w14:textId="08905C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1.1 (309.1 to 396.8)</w:t>
            </w:r>
          </w:p>
        </w:tc>
        <w:tc>
          <w:tcPr>
            <w:tcW w:w="719" w:type="pct"/>
          </w:tcPr>
          <w:p w14:paraId="6593E843" w14:textId="2E1F942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3.5 (304.8 to 385.4)</w:t>
            </w:r>
          </w:p>
        </w:tc>
        <w:tc>
          <w:tcPr>
            <w:tcW w:w="1069" w:type="pct"/>
          </w:tcPr>
          <w:p w14:paraId="76423E15" w14:textId="4FF92AC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7.6 (-72.2 to 52.1)</w:t>
            </w:r>
          </w:p>
        </w:tc>
        <w:tc>
          <w:tcPr>
            <w:tcW w:w="578" w:type="pct"/>
          </w:tcPr>
          <w:p w14:paraId="6654B379" w14:textId="571C918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8 (0.82 to 1.16)</w:t>
            </w:r>
          </w:p>
        </w:tc>
        <w:tc>
          <w:tcPr>
            <w:tcW w:w="857" w:type="pct"/>
          </w:tcPr>
          <w:p w14:paraId="5A760EEF" w14:textId="4FD7C49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260146E" w14:textId="77777777" w:rsidTr="00131DC4">
        <w:tc>
          <w:tcPr>
            <w:tcW w:w="402" w:type="pct"/>
          </w:tcPr>
          <w:p w14:paraId="57505D55" w14:textId="7877FE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</w:tcPr>
          <w:p w14:paraId="41196A82" w14:textId="65763C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08" w:type="pct"/>
          </w:tcPr>
          <w:p w14:paraId="0717D4E5" w14:textId="796203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687" w:type="pct"/>
          </w:tcPr>
          <w:p w14:paraId="384F1C99" w14:textId="534C52B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1.7 (317.7 to 432.5)</w:t>
            </w:r>
          </w:p>
        </w:tc>
        <w:tc>
          <w:tcPr>
            <w:tcW w:w="719" w:type="pct"/>
          </w:tcPr>
          <w:p w14:paraId="4E08F764" w14:textId="625277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3.5 (304.8 to 385.4)</w:t>
            </w:r>
          </w:p>
        </w:tc>
        <w:tc>
          <w:tcPr>
            <w:tcW w:w="1069" w:type="pct"/>
          </w:tcPr>
          <w:p w14:paraId="4907A10D" w14:textId="17FE2CA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8.2 (-102.4 to 44.9)</w:t>
            </w:r>
          </w:p>
        </w:tc>
        <w:tc>
          <w:tcPr>
            <w:tcW w:w="578" w:type="pct"/>
          </w:tcPr>
          <w:p w14:paraId="44BA54E0" w14:textId="4803CB6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2 (0.76 to 1.14)</w:t>
            </w:r>
          </w:p>
        </w:tc>
        <w:tc>
          <w:tcPr>
            <w:tcW w:w="857" w:type="pct"/>
          </w:tcPr>
          <w:p w14:paraId="3B56F775" w14:textId="495EF6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12E255FB" w14:textId="77777777" w:rsidTr="00131DC4">
        <w:tc>
          <w:tcPr>
            <w:tcW w:w="5000" w:type="pct"/>
            <w:gridSpan w:val="8"/>
          </w:tcPr>
          <w:p w14:paraId="0AFC7A09" w14:textId="777777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ssault</w:t>
            </w:r>
          </w:p>
        </w:tc>
      </w:tr>
      <w:tr w:rsidR="00C702F2" w:rsidRPr="00453B67" w14:paraId="13E88C51" w14:textId="77777777" w:rsidTr="00131DC4">
        <w:tc>
          <w:tcPr>
            <w:tcW w:w="402" w:type="pct"/>
          </w:tcPr>
          <w:p w14:paraId="10094631" w14:textId="28C1F8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80" w:type="pct"/>
          </w:tcPr>
          <w:p w14:paraId="4ED68EA1" w14:textId="48990E0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08" w:type="pct"/>
          </w:tcPr>
          <w:p w14:paraId="182AA59C" w14:textId="0F83CB9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687" w:type="pct"/>
          </w:tcPr>
          <w:p w14:paraId="37201376" w14:textId="0A1894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 (1.6 to 4.7)</w:t>
            </w:r>
          </w:p>
        </w:tc>
        <w:tc>
          <w:tcPr>
            <w:tcW w:w="719" w:type="pct"/>
          </w:tcPr>
          <w:p w14:paraId="64975BC6" w14:textId="4BDD60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 (2.9 to 7.4)</w:t>
            </w:r>
          </w:p>
        </w:tc>
        <w:tc>
          <w:tcPr>
            <w:tcW w:w="1069" w:type="pct"/>
          </w:tcPr>
          <w:p w14:paraId="1DA8A6D4" w14:textId="55B9700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 (-0.7 to 4.7)</w:t>
            </w:r>
          </w:p>
        </w:tc>
        <w:tc>
          <w:tcPr>
            <w:tcW w:w="578" w:type="pct"/>
          </w:tcPr>
          <w:p w14:paraId="6A14DC12" w14:textId="220298F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0.84 to 3.35)</w:t>
            </w:r>
          </w:p>
        </w:tc>
        <w:tc>
          <w:tcPr>
            <w:tcW w:w="857" w:type="pct"/>
          </w:tcPr>
          <w:p w14:paraId="3D4B7C33" w14:textId="51A3D61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0.84 to 3.36)</w:t>
            </w:r>
          </w:p>
        </w:tc>
      </w:tr>
      <w:tr w:rsidR="00C702F2" w:rsidRPr="00453B67" w14:paraId="43AE78EF" w14:textId="77777777" w:rsidTr="00131DC4">
        <w:tc>
          <w:tcPr>
            <w:tcW w:w="402" w:type="pct"/>
          </w:tcPr>
          <w:p w14:paraId="5B5BC675" w14:textId="7C49392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80" w:type="pct"/>
          </w:tcPr>
          <w:p w14:paraId="6AD957D5" w14:textId="5FA62E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08" w:type="pct"/>
          </w:tcPr>
          <w:p w14:paraId="2F0B84B6" w14:textId="1B963EF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687" w:type="pct"/>
          </w:tcPr>
          <w:p w14:paraId="67EEF708" w14:textId="1B6567C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6 (7.7 to 13.9)</w:t>
            </w:r>
          </w:p>
        </w:tc>
        <w:tc>
          <w:tcPr>
            <w:tcW w:w="719" w:type="pct"/>
          </w:tcPr>
          <w:p w14:paraId="5587E198" w14:textId="234008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0 (12.8 to 21.0)</w:t>
            </w:r>
          </w:p>
        </w:tc>
        <w:tc>
          <w:tcPr>
            <w:tcW w:w="1069" w:type="pct"/>
          </w:tcPr>
          <w:p w14:paraId="58E66F71" w14:textId="407C2FA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 (1.1 to 10.9)</w:t>
            </w:r>
          </w:p>
        </w:tc>
        <w:tc>
          <w:tcPr>
            <w:tcW w:w="578" w:type="pct"/>
          </w:tcPr>
          <w:p w14:paraId="1B4E191F" w14:textId="60D922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0 (1.08 to 2.29)</w:t>
            </w:r>
          </w:p>
        </w:tc>
        <w:tc>
          <w:tcPr>
            <w:tcW w:w="857" w:type="pct"/>
          </w:tcPr>
          <w:p w14:paraId="1E26704A" w14:textId="155803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8 (1.00 to 2.51)</w:t>
            </w:r>
          </w:p>
        </w:tc>
      </w:tr>
      <w:tr w:rsidR="00C702F2" w:rsidRPr="00453B67" w14:paraId="2C9A8691" w14:textId="77777777" w:rsidTr="00131DC4">
        <w:tc>
          <w:tcPr>
            <w:tcW w:w="402" w:type="pct"/>
          </w:tcPr>
          <w:p w14:paraId="17624F8E" w14:textId="212224F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380" w:type="pct"/>
          </w:tcPr>
          <w:p w14:paraId="3192AF30" w14:textId="644E1C1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08" w:type="pct"/>
          </w:tcPr>
          <w:p w14:paraId="63578B8B" w14:textId="1FFC29F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687" w:type="pct"/>
          </w:tcPr>
          <w:p w14:paraId="30913BCC" w14:textId="1961789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1 (15.4 to 24.1)</w:t>
            </w:r>
          </w:p>
        </w:tc>
        <w:tc>
          <w:tcPr>
            <w:tcW w:w="719" w:type="pct"/>
          </w:tcPr>
          <w:p w14:paraId="4EAFD4F4" w14:textId="2BE9076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3 (25.8 to 36.8)</w:t>
            </w:r>
          </w:p>
        </w:tc>
        <w:tc>
          <w:tcPr>
            <w:tcW w:w="1069" w:type="pct"/>
          </w:tcPr>
          <w:p w14:paraId="4A89784C" w14:textId="75EFEE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2 (5.2 to 18.6)</w:t>
            </w:r>
          </w:p>
        </w:tc>
        <w:tc>
          <w:tcPr>
            <w:tcW w:w="578" w:type="pct"/>
          </w:tcPr>
          <w:p w14:paraId="16D8C56B" w14:textId="1ED72EE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1.23 to 2.14)</w:t>
            </w:r>
          </w:p>
        </w:tc>
        <w:tc>
          <w:tcPr>
            <w:tcW w:w="857" w:type="pct"/>
          </w:tcPr>
          <w:p w14:paraId="151A4A21" w14:textId="6C9956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1.15 to 2.74)</w:t>
            </w:r>
          </w:p>
        </w:tc>
      </w:tr>
      <w:tr w:rsidR="00C702F2" w:rsidRPr="00453B67" w14:paraId="6694BA53" w14:textId="77777777" w:rsidTr="00131DC4">
        <w:tc>
          <w:tcPr>
            <w:tcW w:w="402" w:type="pct"/>
          </w:tcPr>
          <w:p w14:paraId="3F293374" w14:textId="6C4625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380" w:type="pct"/>
          </w:tcPr>
          <w:p w14:paraId="2AA7CD9F" w14:textId="71F6F3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308" w:type="pct"/>
          </w:tcPr>
          <w:p w14:paraId="0288167F" w14:textId="795552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</w:t>
            </w:r>
          </w:p>
        </w:tc>
        <w:tc>
          <w:tcPr>
            <w:tcW w:w="687" w:type="pct"/>
          </w:tcPr>
          <w:p w14:paraId="39D3AF6C" w14:textId="27123E2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.4 (32.7 to 44.9)</w:t>
            </w:r>
          </w:p>
        </w:tc>
        <w:tc>
          <w:tcPr>
            <w:tcW w:w="719" w:type="pct"/>
          </w:tcPr>
          <w:p w14:paraId="08FD9F4D" w14:textId="30118A7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7 (59.9 to 75.6)</w:t>
            </w:r>
          </w:p>
        </w:tc>
        <w:tc>
          <w:tcPr>
            <w:tcW w:w="1069" w:type="pct"/>
          </w:tcPr>
          <w:p w14:paraId="04D50805" w14:textId="16330A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3 (18.5 to 38.8)</w:t>
            </w:r>
          </w:p>
        </w:tc>
        <w:tc>
          <w:tcPr>
            <w:tcW w:w="578" w:type="pct"/>
          </w:tcPr>
          <w:p w14:paraId="7BA16062" w14:textId="3D4B6AB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6 (1.43 to 2.12)</w:t>
            </w:r>
          </w:p>
        </w:tc>
        <w:tc>
          <w:tcPr>
            <w:tcW w:w="857" w:type="pct"/>
          </w:tcPr>
          <w:p w14:paraId="78FB951F" w14:textId="519C54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9 (1.41 to 2.56)</w:t>
            </w:r>
          </w:p>
        </w:tc>
      </w:tr>
      <w:tr w:rsidR="00C702F2" w:rsidRPr="00453B67" w14:paraId="613C6590" w14:textId="77777777" w:rsidTr="00131DC4">
        <w:tc>
          <w:tcPr>
            <w:tcW w:w="402" w:type="pct"/>
          </w:tcPr>
          <w:p w14:paraId="72BCE9ED" w14:textId="05A2E5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380" w:type="pct"/>
          </w:tcPr>
          <w:p w14:paraId="546718E4" w14:textId="3FBCE6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</w:t>
            </w:r>
          </w:p>
        </w:tc>
        <w:tc>
          <w:tcPr>
            <w:tcW w:w="308" w:type="pct"/>
          </w:tcPr>
          <w:p w14:paraId="1232BCF8" w14:textId="013DB2E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</w:t>
            </w:r>
          </w:p>
        </w:tc>
        <w:tc>
          <w:tcPr>
            <w:tcW w:w="687" w:type="pct"/>
          </w:tcPr>
          <w:p w14:paraId="3F883D47" w14:textId="5F5F2DE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.0 (75.3 to 94.3)</w:t>
            </w:r>
          </w:p>
        </w:tc>
        <w:tc>
          <w:tcPr>
            <w:tcW w:w="719" w:type="pct"/>
          </w:tcPr>
          <w:p w14:paraId="68A395B2" w14:textId="725050E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.2 (120.7 to 144.5)</w:t>
            </w:r>
          </w:p>
        </w:tc>
        <w:tc>
          <w:tcPr>
            <w:tcW w:w="1069" w:type="pct"/>
          </w:tcPr>
          <w:p w14:paraId="66B2C3C0" w14:textId="3C8E1B9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.2 (31.3 to 62.4)</w:t>
            </w:r>
          </w:p>
        </w:tc>
        <w:tc>
          <w:tcPr>
            <w:tcW w:w="578" w:type="pct"/>
          </w:tcPr>
          <w:p w14:paraId="730C80C7" w14:textId="47244A8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34 to 1.81)</w:t>
            </w:r>
          </w:p>
        </w:tc>
        <w:tc>
          <w:tcPr>
            <w:tcW w:w="857" w:type="pct"/>
          </w:tcPr>
          <w:p w14:paraId="41B53EF0" w14:textId="7572A8B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16 to 1.76)</w:t>
            </w:r>
          </w:p>
        </w:tc>
      </w:tr>
      <w:tr w:rsidR="00C702F2" w:rsidRPr="00453B67" w14:paraId="40FFC6B1" w14:textId="77777777" w:rsidTr="00131DC4">
        <w:tc>
          <w:tcPr>
            <w:tcW w:w="402" w:type="pct"/>
          </w:tcPr>
          <w:p w14:paraId="65112020" w14:textId="62DFA5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380" w:type="pct"/>
          </w:tcPr>
          <w:p w14:paraId="5D0A4B28" w14:textId="5C9BF8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308" w:type="pct"/>
          </w:tcPr>
          <w:p w14:paraId="6EF22E12" w14:textId="22B0C17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</w:t>
            </w:r>
          </w:p>
        </w:tc>
        <w:tc>
          <w:tcPr>
            <w:tcW w:w="687" w:type="pct"/>
          </w:tcPr>
          <w:p w14:paraId="5BDE61FF" w14:textId="11333D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.0 (114.4 to 137.9)</w:t>
            </w:r>
          </w:p>
        </w:tc>
        <w:tc>
          <w:tcPr>
            <w:tcW w:w="719" w:type="pct"/>
          </w:tcPr>
          <w:p w14:paraId="7D625E68" w14:textId="448B78B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.4 (188.7 to 218.5)</w:t>
            </w:r>
          </w:p>
        </w:tc>
        <w:tc>
          <w:tcPr>
            <w:tcW w:w="1069" w:type="pct"/>
          </w:tcPr>
          <w:p w14:paraId="41CCB5C4" w14:textId="4BAC6B9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.5 (59.1 to 97.5)</w:t>
            </w:r>
          </w:p>
        </w:tc>
        <w:tc>
          <w:tcPr>
            <w:tcW w:w="578" w:type="pct"/>
          </w:tcPr>
          <w:p w14:paraId="6565EEF3" w14:textId="4391A9D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45 to 1.84)</w:t>
            </w:r>
          </w:p>
        </w:tc>
        <w:tc>
          <w:tcPr>
            <w:tcW w:w="857" w:type="pct"/>
          </w:tcPr>
          <w:p w14:paraId="128CDCD0" w14:textId="4ABE68A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5 (1.43 to 2.20)</w:t>
            </w:r>
          </w:p>
        </w:tc>
      </w:tr>
      <w:tr w:rsidR="00C702F2" w:rsidRPr="00453B67" w14:paraId="66B414FC" w14:textId="77777777" w:rsidTr="00131DC4">
        <w:tc>
          <w:tcPr>
            <w:tcW w:w="402" w:type="pct"/>
          </w:tcPr>
          <w:p w14:paraId="2F7657CF" w14:textId="576188C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380" w:type="pct"/>
          </w:tcPr>
          <w:p w14:paraId="6A135C11" w14:textId="7E903D1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308" w:type="pct"/>
          </w:tcPr>
          <w:p w14:paraId="03BFD70A" w14:textId="21C5EE7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</w:t>
            </w:r>
          </w:p>
        </w:tc>
        <w:tc>
          <w:tcPr>
            <w:tcW w:w="687" w:type="pct"/>
          </w:tcPr>
          <w:p w14:paraId="71A94C75" w14:textId="369E1FA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5 (170.0 to 200.0)</w:t>
            </w:r>
          </w:p>
        </w:tc>
        <w:tc>
          <w:tcPr>
            <w:tcW w:w="719" w:type="pct"/>
          </w:tcPr>
          <w:p w14:paraId="06E71CB1" w14:textId="35F5427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.3 (255.2 to 290.7)</w:t>
            </w:r>
          </w:p>
        </w:tc>
        <w:tc>
          <w:tcPr>
            <w:tcW w:w="1069" w:type="pct"/>
          </w:tcPr>
          <w:p w14:paraId="6B447343" w14:textId="123FC55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.8 (66.4 to 112.2)</w:t>
            </w:r>
          </w:p>
        </w:tc>
        <w:tc>
          <w:tcPr>
            <w:tcW w:w="578" w:type="pct"/>
          </w:tcPr>
          <w:p w14:paraId="3C06BDB0" w14:textId="46B0371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1.34 to 1.65)</w:t>
            </w:r>
          </w:p>
        </w:tc>
        <w:tc>
          <w:tcPr>
            <w:tcW w:w="857" w:type="pct"/>
          </w:tcPr>
          <w:p w14:paraId="69A7D570" w14:textId="05C21D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9 (0.96 to 1.47)</w:t>
            </w:r>
          </w:p>
        </w:tc>
      </w:tr>
      <w:tr w:rsidR="00C702F2" w:rsidRPr="00453B67" w14:paraId="271896A6" w14:textId="77777777" w:rsidTr="00131DC4">
        <w:tc>
          <w:tcPr>
            <w:tcW w:w="402" w:type="pct"/>
          </w:tcPr>
          <w:p w14:paraId="2595E595" w14:textId="12CD228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380" w:type="pct"/>
          </w:tcPr>
          <w:p w14:paraId="02955D66" w14:textId="769334E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</w:t>
            </w:r>
          </w:p>
        </w:tc>
        <w:tc>
          <w:tcPr>
            <w:tcW w:w="308" w:type="pct"/>
          </w:tcPr>
          <w:p w14:paraId="372CC47B" w14:textId="053E62B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</w:t>
            </w:r>
          </w:p>
        </w:tc>
        <w:tc>
          <w:tcPr>
            <w:tcW w:w="687" w:type="pct"/>
          </w:tcPr>
          <w:p w14:paraId="4B7A85E4" w14:textId="5ADBC8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4 (224.9 to 261.4)</w:t>
            </w:r>
          </w:p>
        </w:tc>
        <w:tc>
          <w:tcPr>
            <w:tcW w:w="719" w:type="pct"/>
          </w:tcPr>
          <w:p w14:paraId="366F5931" w14:textId="0191304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0.7 (318.3 to 360.5)</w:t>
            </w:r>
          </w:p>
        </w:tc>
        <w:tc>
          <w:tcPr>
            <w:tcW w:w="1069" w:type="pct"/>
          </w:tcPr>
          <w:p w14:paraId="68BD6CB6" w14:textId="7DEB54E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.3 (70.7 to 125.4)</w:t>
            </w:r>
          </w:p>
        </w:tc>
        <w:tc>
          <w:tcPr>
            <w:tcW w:w="578" w:type="pct"/>
          </w:tcPr>
          <w:p w14:paraId="46007FFF" w14:textId="38F2C407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1.28 to 1.54)</w:t>
            </w:r>
          </w:p>
        </w:tc>
        <w:tc>
          <w:tcPr>
            <w:tcW w:w="857" w:type="pct"/>
          </w:tcPr>
          <w:p w14:paraId="1C3B3979" w14:textId="02FFCA6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93 to 1.49)</w:t>
            </w:r>
          </w:p>
        </w:tc>
      </w:tr>
      <w:tr w:rsidR="00C702F2" w:rsidRPr="00453B67" w14:paraId="2944065E" w14:textId="77777777" w:rsidTr="00131DC4">
        <w:tc>
          <w:tcPr>
            <w:tcW w:w="402" w:type="pct"/>
          </w:tcPr>
          <w:p w14:paraId="755820EA" w14:textId="2DB2C6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380" w:type="pct"/>
          </w:tcPr>
          <w:p w14:paraId="50F39D34" w14:textId="1F2DB32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</w:t>
            </w:r>
          </w:p>
        </w:tc>
        <w:tc>
          <w:tcPr>
            <w:tcW w:w="308" w:type="pct"/>
          </w:tcPr>
          <w:p w14:paraId="2CE2B8D2" w14:textId="28BAB3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</w:t>
            </w:r>
          </w:p>
        </w:tc>
        <w:tc>
          <w:tcPr>
            <w:tcW w:w="687" w:type="pct"/>
          </w:tcPr>
          <w:p w14:paraId="10D91D78" w14:textId="7A2A1AF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.1 (278.0 to 320.8)</w:t>
            </w:r>
          </w:p>
        </w:tc>
        <w:tc>
          <w:tcPr>
            <w:tcW w:w="719" w:type="pct"/>
          </w:tcPr>
          <w:p w14:paraId="744C3B83" w14:textId="684EE0A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.7 (385.5 to 436.0)</w:t>
            </w:r>
          </w:p>
        </w:tc>
        <w:tc>
          <w:tcPr>
            <w:tcW w:w="1069" w:type="pct"/>
          </w:tcPr>
          <w:p w14:paraId="2B941643" w14:textId="4978D94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.7 (80.6 to 143.5)</w:t>
            </w:r>
          </w:p>
        </w:tc>
        <w:tc>
          <w:tcPr>
            <w:tcW w:w="578" w:type="pct"/>
          </w:tcPr>
          <w:p w14:paraId="6B26E3FA" w14:textId="509D6FD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1.26 to 1.50)</w:t>
            </w:r>
          </w:p>
        </w:tc>
        <w:tc>
          <w:tcPr>
            <w:tcW w:w="857" w:type="pct"/>
          </w:tcPr>
          <w:p w14:paraId="4E04CD47" w14:textId="2A0395B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0.99 to 1.65)</w:t>
            </w:r>
          </w:p>
        </w:tc>
      </w:tr>
      <w:tr w:rsidR="00C702F2" w:rsidRPr="00453B67" w14:paraId="3D81AD9D" w14:textId="77777777" w:rsidTr="00131DC4">
        <w:tc>
          <w:tcPr>
            <w:tcW w:w="402" w:type="pct"/>
          </w:tcPr>
          <w:p w14:paraId="31B51B5E" w14:textId="13E1C31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380" w:type="pct"/>
          </w:tcPr>
          <w:p w14:paraId="0BE7A91D" w14:textId="054F2B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</w:t>
            </w:r>
          </w:p>
        </w:tc>
        <w:tc>
          <w:tcPr>
            <w:tcW w:w="308" w:type="pct"/>
          </w:tcPr>
          <w:p w14:paraId="514F6758" w14:textId="557A4E6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687" w:type="pct"/>
          </w:tcPr>
          <w:p w14:paraId="6E3C8271" w14:textId="6AD5003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1.0 (338.8 to 387.3)</w:t>
            </w:r>
          </w:p>
        </w:tc>
        <w:tc>
          <w:tcPr>
            <w:tcW w:w="719" w:type="pct"/>
          </w:tcPr>
          <w:p w14:paraId="22652356" w14:textId="3E8C5C9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.7 (455.6 to 512.7)</w:t>
            </w:r>
          </w:p>
        </w:tc>
        <w:tc>
          <w:tcPr>
            <w:tcW w:w="1069" w:type="pct"/>
          </w:tcPr>
          <w:p w14:paraId="1D095E81" w14:textId="22BE965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.7 (84.6 to 158.6)</w:t>
            </w:r>
          </w:p>
        </w:tc>
        <w:tc>
          <w:tcPr>
            <w:tcW w:w="578" w:type="pct"/>
          </w:tcPr>
          <w:p w14:paraId="0B7B408D" w14:textId="294723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22 to 1.46)</w:t>
            </w:r>
          </w:p>
        </w:tc>
        <w:tc>
          <w:tcPr>
            <w:tcW w:w="857" w:type="pct"/>
          </w:tcPr>
          <w:p w14:paraId="126811DB" w14:textId="6693B3AC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6 (0.90 to 1.49)</w:t>
            </w:r>
          </w:p>
        </w:tc>
      </w:tr>
      <w:tr w:rsidR="00C702F2" w:rsidRPr="00453B67" w14:paraId="6B08BDED" w14:textId="77777777" w:rsidTr="00131DC4">
        <w:tc>
          <w:tcPr>
            <w:tcW w:w="402" w:type="pct"/>
          </w:tcPr>
          <w:p w14:paraId="32EE3C93" w14:textId="26640C9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380" w:type="pct"/>
          </w:tcPr>
          <w:p w14:paraId="78969363" w14:textId="1D5439E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308" w:type="pct"/>
          </w:tcPr>
          <w:p w14:paraId="43A141D0" w14:textId="154CD1B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687" w:type="pct"/>
          </w:tcPr>
          <w:p w14:paraId="1C66A45A" w14:textId="738ABD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5.2 (388.2 to 443.5)</w:t>
            </w:r>
          </w:p>
        </w:tc>
        <w:tc>
          <w:tcPr>
            <w:tcW w:w="719" w:type="pct"/>
          </w:tcPr>
          <w:p w14:paraId="28BBD7BB" w14:textId="58DD9EB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9.5 (518.6 to 582.9)</w:t>
            </w:r>
          </w:p>
        </w:tc>
        <w:tc>
          <w:tcPr>
            <w:tcW w:w="1069" w:type="pct"/>
          </w:tcPr>
          <w:p w14:paraId="494FDBE7" w14:textId="511A9F3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.3 (91.0 to 179.5)</w:t>
            </w:r>
          </w:p>
        </w:tc>
        <w:tc>
          <w:tcPr>
            <w:tcW w:w="578" w:type="pct"/>
          </w:tcPr>
          <w:p w14:paraId="17B404E3" w14:textId="04F7909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1.21 to 1.45)</w:t>
            </w:r>
          </w:p>
        </w:tc>
        <w:tc>
          <w:tcPr>
            <w:tcW w:w="857" w:type="pct"/>
          </w:tcPr>
          <w:p w14:paraId="702C3561" w14:textId="4B60B9A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8 (0.87 to 1.61)</w:t>
            </w:r>
          </w:p>
        </w:tc>
      </w:tr>
      <w:tr w:rsidR="00C702F2" w:rsidRPr="00453B67" w14:paraId="2F2AF946" w14:textId="77777777" w:rsidTr="00131DC4">
        <w:tc>
          <w:tcPr>
            <w:tcW w:w="402" w:type="pct"/>
          </w:tcPr>
          <w:p w14:paraId="496B1852" w14:textId="60AA0F2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380" w:type="pct"/>
          </w:tcPr>
          <w:p w14:paraId="2C90D8EF" w14:textId="7D52627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308" w:type="pct"/>
          </w:tcPr>
          <w:p w14:paraId="4BDF05D1" w14:textId="0901E2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687" w:type="pct"/>
          </w:tcPr>
          <w:p w14:paraId="45EEF738" w14:textId="730E81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0.2 (460.2 to 523.1)</w:t>
            </w:r>
          </w:p>
        </w:tc>
        <w:tc>
          <w:tcPr>
            <w:tcW w:w="719" w:type="pct"/>
          </w:tcPr>
          <w:p w14:paraId="7B8F0671" w14:textId="52F5FBD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9.4 (593.0 to 661.7)</w:t>
            </w:r>
          </w:p>
        </w:tc>
        <w:tc>
          <w:tcPr>
            <w:tcW w:w="1069" w:type="pct"/>
          </w:tcPr>
          <w:p w14:paraId="38F71ADB" w14:textId="3BAA52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.3 (92.5 to 188.5)</w:t>
            </w:r>
          </w:p>
        </w:tc>
        <w:tc>
          <w:tcPr>
            <w:tcW w:w="578" w:type="pct"/>
          </w:tcPr>
          <w:p w14:paraId="7ACE1C7F" w14:textId="01A6FF9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1.18 to 1.40)</w:t>
            </w:r>
          </w:p>
        </w:tc>
        <w:tc>
          <w:tcPr>
            <w:tcW w:w="857" w:type="pct"/>
          </w:tcPr>
          <w:p w14:paraId="50282547" w14:textId="58C02D2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7 (0.77 to 1.50)</w:t>
            </w:r>
          </w:p>
        </w:tc>
      </w:tr>
      <w:tr w:rsidR="00C702F2" w:rsidRPr="00453B67" w14:paraId="642680BF" w14:textId="77777777" w:rsidTr="00131DC4">
        <w:tc>
          <w:tcPr>
            <w:tcW w:w="402" w:type="pct"/>
          </w:tcPr>
          <w:p w14:paraId="1EA9BC29" w14:textId="2F9FD8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380" w:type="pct"/>
          </w:tcPr>
          <w:p w14:paraId="70A4408A" w14:textId="5B7669A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308" w:type="pct"/>
          </w:tcPr>
          <w:p w14:paraId="684CF18E" w14:textId="3165446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687" w:type="pct"/>
          </w:tcPr>
          <w:p w14:paraId="6ADBC55A" w14:textId="72A9B3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8.4 (532.5 to 610.8)</w:t>
            </w:r>
          </w:p>
        </w:tc>
        <w:tc>
          <w:tcPr>
            <w:tcW w:w="719" w:type="pct"/>
          </w:tcPr>
          <w:p w14:paraId="0C2EF5B3" w14:textId="4FF561B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1.4 (687.4 to 774.4)</w:t>
            </w:r>
          </w:p>
        </w:tc>
        <w:tc>
          <w:tcPr>
            <w:tcW w:w="1069" w:type="pct"/>
          </w:tcPr>
          <w:p w14:paraId="00948C01" w14:textId="1B0C779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.0 (103.3 to 220.5)</w:t>
            </w:r>
          </w:p>
        </w:tc>
        <w:tc>
          <w:tcPr>
            <w:tcW w:w="578" w:type="pct"/>
          </w:tcPr>
          <w:p w14:paraId="5DCBA9C6" w14:textId="1F4E15B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9 (1.18 to 1.40)</w:t>
            </w:r>
          </w:p>
        </w:tc>
        <w:tc>
          <w:tcPr>
            <w:tcW w:w="857" w:type="pct"/>
          </w:tcPr>
          <w:p w14:paraId="693CFF99" w14:textId="5F908B4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94 to 1.91)</w:t>
            </w:r>
          </w:p>
        </w:tc>
      </w:tr>
      <w:tr w:rsidR="00C702F2" w:rsidRPr="00453B67" w14:paraId="18314874" w14:textId="77777777" w:rsidTr="00131DC4">
        <w:tc>
          <w:tcPr>
            <w:tcW w:w="402" w:type="pct"/>
          </w:tcPr>
          <w:p w14:paraId="34261C5E" w14:textId="4E17F7C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380" w:type="pct"/>
          </w:tcPr>
          <w:p w14:paraId="351B1B17" w14:textId="728C5E9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08" w:type="pct"/>
          </w:tcPr>
          <w:p w14:paraId="6BEB0C22" w14:textId="5DC861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687" w:type="pct"/>
          </w:tcPr>
          <w:p w14:paraId="333D58D5" w14:textId="4067266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1.4 (607.7 to 702.1)</w:t>
            </w:r>
          </w:p>
        </w:tc>
        <w:tc>
          <w:tcPr>
            <w:tcW w:w="719" w:type="pct"/>
          </w:tcPr>
          <w:p w14:paraId="5385AD2F" w14:textId="1F08FE7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7.6 (753.0 to 859.8)</w:t>
            </w:r>
          </w:p>
        </w:tc>
        <w:tc>
          <w:tcPr>
            <w:tcW w:w="1069" w:type="pct"/>
          </w:tcPr>
          <w:p w14:paraId="4A51BAB1" w14:textId="331906A2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2 (89.3 to 226.8)</w:t>
            </w:r>
          </w:p>
        </w:tc>
        <w:tc>
          <w:tcPr>
            <w:tcW w:w="578" w:type="pct"/>
          </w:tcPr>
          <w:p w14:paraId="3C73F13E" w14:textId="0BD0F57A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4 (1.13 to 1.37)</w:t>
            </w:r>
          </w:p>
        </w:tc>
        <w:tc>
          <w:tcPr>
            <w:tcW w:w="857" w:type="pct"/>
          </w:tcPr>
          <w:p w14:paraId="46FAA24D" w14:textId="473B19E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6 (0.60 to 1.46)</w:t>
            </w:r>
          </w:p>
        </w:tc>
      </w:tr>
      <w:tr w:rsidR="00C702F2" w:rsidRPr="00453B67" w14:paraId="72B86EBE" w14:textId="77777777" w:rsidTr="00131DC4">
        <w:tc>
          <w:tcPr>
            <w:tcW w:w="402" w:type="pct"/>
          </w:tcPr>
          <w:p w14:paraId="35B553DF" w14:textId="66E1E1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380" w:type="pct"/>
          </w:tcPr>
          <w:p w14:paraId="085F61AA" w14:textId="7531A24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308" w:type="pct"/>
          </w:tcPr>
          <w:p w14:paraId="4E326D74" w14:textId="0ED22A6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687" w:type="pct"/>
          </w:tcPr>
          <w:p w14:paraId="7F9DEBE7" w14:textId="349D81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.8 (673.6 to 794.2)</w:t>
            </w:r>
          </w:p>
        </w:tc>
        <w:tc>
          <w:tcPr>
            <w:tcW w:w="719" w:type="pct"/>
          </w:tcPr>
          <w:p w14:paraId="68700B48" w14:textId="34D39FD0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7.0 (827.9 to 954.8)</w:t>
            </w:r>
          </w:p>
        </w:tc>
        <w:tc>
          <w:tcPr>
            <w:tcW w:w="1069" w:type="pct"/>
          </w:tcPr>
          <w:p w14:paraId="2D6DA77E" w14:textId="5AD8C3C9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3 (64.8 to 243.4)</w:t>
            </w:r>
          </w:p>
        </w:tc>
        <w:tc>
          <w:tcPr>
            <w:tcW w:w="578" w:type="pct"/>
          </w:tcPr>
          <w:p w14:paraId="62BF5A8C" w14:textId="371D75E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8 to 1.35)</w:t>
            </w:r>
          </w:p>
        </w:tc>
        <w:tc>
          <w:tcPr>
            <w:tcW w:w="857" w:type="pct"/>
          </w:tcPr>
          <w:p w14:paraId="62019B87" w14:textId="415D6BDD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7 (0.45 to 1.71)</w:t>
            </w:r>
          </w:p>
        </w:tc>
      </w:tr>
      <w:tr w:rsidR="00C702F2" w:rsidRPr="00453B67" w14:paraId="54DD7F20" w14:textId="77777777" w:rsidTr="00453B67">
        <w:tc>
          <w:tcPr>
            <w:tcW w:w="402" w:type="pct"/>
          </w:tcPr>
          <w:p w14:paraId="287D7406" w14:textId="7951D785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380" w:type="pct"/>
          </w:tcPr>
          <w:p w14:paraId="6FD8CD8A" w14:textId="7079271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08" w:type="pct"/>
          </w:tcPr>
          <w:p w14:paraId="6B520C49" w14:textId="333B8178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687" w:type="pct"/>
          </w:tcPr>
          <w:p w14:paraId="45AE2E9A" w14:textId="6EADABF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8.4 (724.4 to 875.2)</w:t>
            </w:r>
          </w:p>
        </w:tc>
        <w:tc>
          <w:tcPr>
            <w:tcW w:w="719" w:type="pct"/>
          </w:tcPr>
          <w:p w14:paraId="463E9AF1" w14:textId="134C99F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7.4 (888.7 to 1056.2)</w:t>
            </w:r>
          </w:p>
        </w:tc>
        <w:tc>
          <w:tcPr>
            <w:tcW w:w="1069" w:type="pct"/>
          </w:tcPr>
          <w:p w14:paraId="6ACAF6F3" w14:textId="1FD8D9C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.0 (49.3 to 285.3)</w:t>
            </w:r>
          </w:p>
        </w:tc>
        <w:tc>
          <w:tcPr>
            <w:tcW w:w="578" w:type="pct"/>
          </w:tcPr>
          <w:p w14:paraId="0770BB99" w14:textId="381FD50E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6 to 1.38)</w:t>
            </w:r>
          </w:p>
        </w:tc>
        <w:tc>
          <w:tcPr>
            <w:tcW w:w="857" w:type="pct"/>
          </w:tcPr>
          <w:p w14:paraId="0AD97EAE" w14:textId="274B1CE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C702F2" w:rsidRPr="00453B67" w14:paraId="5E040ED7" w14:textId="77777777" w:rsidTr="00453B67">
        <w:tc>
          <w:tcPr>
            <w:tcW w:w="402" w:type="pct"/>
            <w:tcBorders>
              <w:bottom w:val="single" w:sz="4" w:space="0" w:color="auto"/>
            </w:tcBorders>
          </w:tcPr>
          <w:p w14:paraId="5062C504" w14:textId="256D29E4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782D14D9" w14:textId="02CDC4D6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08" w:type="pct"/>
            <w:tcBorders>
              <w:bottom w:val="single" w:sz="4" w:space="0" w:color="auto"/>
            </w:tcBorders>
          </w:tcPr>
          <w:p w14:paraId="7485C656" w14:textId="7A2CDBC1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687" w:type="pct"/>
            <w:tcBorders>
              <w:bottom w:val="single" w:sz="4" w:space="0" w:color="auto"/>
            </w:tcBorders>
          </w:tcPr>
          <w:p w14:paraId="4B16B4AC" w14:textId="21C149EB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6.4 (778.2 to 1039.8)</w:t>
            </w:r>
          </w:p>
        </w:tc>
        <w:tc>
          <w:tcPr>
            <w:tcW w:w="719" w:type="pct"/>
            <w:tcBorders>
              <w:bottom w:val="single" w:sz="4" w:space="0" w:color="auto"/>
            </w:tcBorders>
          </w:tcPr>
          <w:p w14:paraId="411E05D2" w14:textId="47B2D30F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9.2 (957.5 to 1269.0)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37D2333D" w14:textId="6A1CD83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.9 (-0.6 to 404.2)</w:t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14:paraId="16047EDC" w14:textId="4609E48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3 (1.00 to 1.50)</w:t>
            </w:r>
          </w:p>
        </w:tc>
        <w:tc>
          <w:tcPr>
            <w:tcW w:w="857" w:type="pct"/>
            <w:tcBorders>
              <w:bottom w:val="single" w:sz="4" w:space="0" w:color="auto"/>
            </w:tcBorders>
          </w:tcPr>
          <w:p w14:paraId="45836D47" w14:textId="15DF8C73" w:rsidR="00C702F2" w:rsidRPr="00453B67" w:rsidRDefault="00C702F2" w:rsidP="00C702F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0A77A6D2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707F7F03" w14:textId="6A16CFB7" w:rsidR="00973D36" w:rsidRDefault="00973D36" w:rsidP="00973D36">
      <w:pPr>
        <w:pStyle w:val="Heading1"/>
      </w:pPr>
      <w:bookmarkStart w:id="8" w:name="_Toc203467586"/>
      <w:r>
        <w:lastRenderedPageBreak/>
        <w:t xml:space="preserve">Supplementary Table </w:t>
      </w:r>
      <w:r w:rsidR="00E65F39">
        <w:t>9</w:t>
      </w:r>
      <w:r>
        <w:t>. Estimated risk of death of natural causes (excluding external causes, TB and HIV deaths) comparing diagnosed Tuberculosis cases compared to non-exposed controls by subgroup.</w:t>
      </w:r>
      <w:bookmarkEnd w:id="8"/>
    </w:p>
    <w:p w14:paraId="0B2D7001" w14:textId="77777777" w:rsidR="00847DDD" w:rsidRDefault="00847DDD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39"/>
        <w:gridCol w:w="1309"/>
        <w:gridCol w:w="913"/>
        <w:gridCol w:w="2323"/>
        <w:gridCol w:w="2353"/>
        <w:gridCol w:w="2225"/>
        <w:gridCol w:w="2029"/>
        <w:gridCol w:w="1767"/>
      </w:tblGrid>
      <w:tr w:rsidR="00847DDD" w:rsidRPr="00453B67" w14:paraId="7BB1A3AD" w14:textId="77777777" w:rsidTr="00453B67">
        <w:tc>
          <w:tcPr>
            <w:tcW w:w="372" w:type="pct"/>
            <w:tcBorders>
              <w:top w:val="single" w:sz="4" w:space="0" w:color="auto"/>
            </w:tcBorders>
          </w:tcPr>
          <w:p w14:paraId="5FB589E0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96" w:type="pct"/>
            <w:gridSpan w:val="2"/>
            <w:tcBorders>
              <w:top w:val="single" w:sz="4" w:space="0" w:color="auto"/>
            </w:tcBorders>
          </w:tcPr>
          <w:p w14:paraId="52774BA3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675" w:type="pct"/>
            <w:gridSpan w:val="2"/>
            <w:tcBorders>
              <w:top w:val="single" w:sz="4" w:space="0" w:color="auto"/>
            </w:tcBorders>
          </w:tcPr>
          <w:p w14:paraId="459D9052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48B6670A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27" w:type="pct"/>
            <w:tcBorders>
              <w:top w:val="single" w:sz="4" w:space="0" w:color="auto"/>
            </w:tcBorders>
          </w:tcPr>
          <w:p w14:paraId="189BCEE4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</w:tcBorders>
          </w:tcPr>
          <w:p w14:paraId="2C5CB5A7" w14:textId="77777777" w:rsidR="00847DDD" w:rsidRPr="00453B67" w:rsidRDefault="00847DDD" w:rsidP="00131DC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847DDD" w:rsidRPr="00453B67" w14:paraId="6ACB37DC" w14:textId="77777777" w:rsidTr="00453B67">
        <w:tc>
          <w:tcPr>
            <w:tcW w:w="372" w:type="pct"/>
            <w:tcBorders>
              <w:bottom w:val="single" w:sz="4" w:space="0" w:color="auto"/>
            </w:tcBorders>
          </w:tcPr>
          <w:p w14:paraId="68E12625" w14:textId="77777777" w:rsidR="00847DDD" w:rsidRPr="00453B67" w:rsidRDefault="00847DDD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208154DA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27" w:type="pct"/>
            <w:tcBorders>
              <w:bottom w:val="single" w:sz="4" w:space="0" w:color="auto"/>
            </w:tcBorders>
          </w:tcPr>
          <w:p w14:paraId="1CA0E8E5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6413476C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843" w:type="pct"/>
            <w:tcBorders>
              <w:bottom w:val="single" w:sz="4" w:space="0" w:color="auto"/>
            </w:tcBorders>
          </w:tcPr>
          <w:p w14:paraId="52A7D6D8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BEA09CB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727" w:type="pct"/>
            <w:tcBorders>
              <w:bottom w:val="single" w:sz="4" w:space="0" w:color="auto"/>
            </w:tcBorders>
          </w:tcPr>
          <w:p w14:paraId="2C8664BF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633" w:type="pct"/>
            <w:tcBorders>
              <w:bottom w:val="single" w:sz="4" w:space="0" w:color="auto"/>
            </w:tcBorders>
          </w:tcPr>
          <w:p w14:paraId="3AD3CF79" w14:textId="77777777" w:rsidR="00847DDD" w:rsidRPr="00453B67" w:rsidRDefault="00847DDD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Incidence rate ratio - 95% CI</w:t>
            </w:r>
          </w:p>
        </w:tc>
      </w:tr>
      <w:tr w:rsidR="00847DDD" w:rsidRPr="00453B67" w14:paraId="3664F3E4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112AEA23" w14:textId="77777777" w:rsidR="00847DDD" w:rsidRPr="00453B67" w:rsidRDefault="00847DDD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Male</w:t>
            </w:r>
          </w:p>
        </w:tc>
      </w:tr>
      <w:tr w:rsidR="00AF7BD4" w:rsidRPr="00453B67" w14:paraId="2AD276B4" w14:textId="77777777" w:rsidTr="00131DC4">
        <w:tc>
          <w:tcPr>
            <w:tcW w:w="372" w:type="pct"/>
          </w:tcPr>
          <w:p w14:paraId="59ED4DFD" w14:textId="378890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7FD5CCC8" w14:textId="5599D7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27" w:type="pct"/>
          </w:tcPr>
          <w:p w14:paraId="481E07BF" w14:textId="6094BF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6</w:t>
            </w:r>
          </w:p>
        </w:tc>
        <w:tc>
          <w:tcPr>
            <w:tcW w:w="832" w:type="pct"/>
          </w:tcPr>
          <w:p w14:paraId="431C043A" w14:textId="3E3E6D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7 (22.3 to 41.1)</w:t>
            </w:r>
          </w:p>
        </w:tc>
        <w:tc>
          <w:tcPr>
            <w:tcW w:w="843" w:type="pct"/>
          </w:tcPr>
          <w:p w14:paraId="24DAF6BE" w14:textId="57BB56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6.6 (827.0 to 929.0)</w:t>
            </w:r>
          </w:p>
        </w:tc>
        <w:tc>
          <w:tcPr>
            <w:tcW w:w="797" w:type="pct"/>
          </w:tcPr>
          <w:p w14:paraId="7F38B069" w14:textId="306633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4.9 (797.0 to 894.4)</w:t>
            </w:r>
          </w:p>
        </w:tc>
        <w:tc>
          <w:tcPr>
            <w:tcW w:w="727" w:type="pct"/>
          </w:tcPr>
          <w:p w14:paraId="3CD4A0BC" w14:textId="5C9334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68 (21.21 to 39.12)</w:t>
            </w:r>
          </w:p>
        </w:tc>
        <w:tc>
          <w:tcPr>
            <w:tcW w:w="633" w:type="pct"/>
          </w:tcPr>
          <w:p w14:paraId="4427180D" w14:textId="1A537E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24 (21.63 to 39.89)</w:t>
            </w:r>
          </w:p>
        </w:tc>
      </w:tr>
      <w:tr w:rsidR="00AF7BD4" w:rsidRPr="00453B67" w14:paraId="59F7CB09" w14:textId="77777777" w:rsidTr="00131DC4">
        <w:tc>
          <w:tcPr>
            <w:tcW w:w="372" w:type="pct"/>
          </w:tcPr>
          <w:p w14:paraId="672091E8" w14:textId="58982B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678A6C29" w14:textId="465C2D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327" w:type="pct"/>
          </w:tcPr>
          <w:p w14:paraId="44645CE7" w14:textId="173FC4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</w:t>
            </w:r>
          </w:p>
        </w:tc>
        <w:tc>
          <w:tcPr>
            <w:tcW w:w="832" w:type="pct"/>
          </w:tcPr>
          <w:p w14:paraId="594CD4FF" w14:textId="7B4A59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.7 (88.4 to 127.6)</w:t>
            </w:r>
          </w:p>
        </w:tc>
        <w:tc>
          <w:tcPr>
            <w:tcW w:w="843" w:type="pct"/>
          </w:tcPr>
          <w:p w14:paraId="7394149F" w14:textId="745A36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1.6 (1474.6 to 1619.5)</w:t>
            </w:r>
          </w:p>
        </w:tc>
        <w:tc>
          <w:tcPr>
            <w:tcW w:w="797" w:type="pct"/>
          </w:tcPr>
          <w:p w14:paraId="12E81DBD" w14:textId="514B52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4.9 (1368.0 to 1505.2)</w:t>
            </w:r>
          </w:p>
        </w:tc>
        <w:tc>
          <w:tcPr>
            <w:tcW w:w="727" w:type="pct"/>
          </w:tcPr>
          <w:p w14:paraId="6DC98671" w14:textId="0AA516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5 (12.11 to 17.60)</w:t>
            </w:r>
          </w:p>
        </w:tc>
        <w:tc>
          <w:tcPr>
            <w:tcW w:w="633" w:type="pct"/>
          </w:tcPr>
          <w:p w14:paraId="67379263" w14:textId="103A00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25 (7.43 to 12.08)</w:t>
            </w:r>
          </w:p>
        </w:tc>
      </w:tr>
      <w:tr w:rsidR="00AF7BD4" w:rsidRPr="00453B67" w14:paraId="1E3A1F1C" w14:textId="77777777" w:rsidTr="00131DC4">
        <w:tc>
          <w:tcPr>
            <w:tcW w:w="372" w:type="pct"/>
          </w:tcPr>
          <w:p w14:paraId="123507C4" w14:textId="46422F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1777A879" w14:textId="29DB58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</w:t>
            </w:r>
          </w:p>
        </w:tc>
        <w:tc>
          <w:tcPr>
            <w:tcW w:w="327" w:type="pct"/>
          </w:tcPr>
          <w:p w14:paraId="6486DB42" w14:textId="7934AE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</w:t>
            </w:r>
          </w:p>
        </w:tc>
        <w:tc>
          <w:tcPr>
            <w:tcW w:w="832" w:type="pct"/>
          </w:tcPr>
          <w:p w14:paraId="249660C0" w14:textId="683740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.8 (190.2 to 243.1)</w:t>
            </w:r>
          </w:p>
        </w:tc>
        <w:tc>
          <w:tcPr>
            <w:tcW w:w="843" w:type="pct"/>
          </w:tcPr>
          <w:p w14:paraId="380A5D33" w14:textId="5CD449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0.9 (1990.2 to 2146.3)</w:t>
            </w:r>
          </w:p>
        </w:tc>
        <w:tc>
          <w:tcPr>
            <w:tcW w:w="797" w:type="pct"/>
          </w:tcPr>
          <w:p w14:paraId="00A630E4" w14:textId="7E1000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5.1 (1766.4 to 1929.8)</w:t>
            </w:r>
          </w:p>
        </w:tc>
        <w:tc>
          <w:tcPr>
            <w:tcW w:w="727" w:type="pct"/>
          </w:tcPr>
          <w:p w14:paraId="02AE599F" w14:textId="31E721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55 (8.51 to 10.96)</w:t>
            </w:r>
          </w:p>
        </w:tc>
        <w:tc>
          <w:tcPr>
            <w:tcW w:w="633" w:type="pct"/>
          </w:tcPr>
          <w:p w14:paraId="75B0E47A" w14:textId="1C3BA2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3 (4.18 to 6.15)</w:t>
            </w:r>
          </w:p>
        </w:tc>
      </w:tr>
      <w:tr w:rsidR="00AF7BD4" w:rsidRPr="00453B67" w14:paraId="3738D9AE" w14:textId="77777777" w:rsidTr="00131DC4">
        <w:tc>
          <w:tcPr>
            <w:tcW w:w="372" w:type="pct"/>
          </w:tcPr>
          <w:p w14:paraId="36C826DA" w14:textId="5DBAAC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7873D15" w14:textId="7298C0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</w:t>
            </w:r>
          </w:p>
        </w:tc>
        <w:tc>
          <w:tcPr>
            <w:tcW w:w="327" w:type="pct"/>
          </w:tcPr>
          <w:p w14:paraId="5A3F17D5" w14:textId="5FB213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7</w:t>
            </w:r>
          </w:p>
        </w:tc>
        <w:tc>
          <w:tcPr>
            <w:tcW w:w="832" w:type="pct"/>
          </w:tcPr>
          <w:p w14:paraId="418231FA" w14:textId="0D03F5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9.3 (410.0 to 490.8)</w:t>
            </w:r>
          </w:p>
        </w:tc>
        <w:tc>
          <w:tcPr>
            <w:tcW w:w="843" w:type="pct"/>
          </w:tcPr>
          <w:p w14:paraId="3AC4175E" w14:textId="064D6C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8.3 (2747.3 to 2941.2)</w:t>
            </w:r>
          </w:p>
        </w:tc>
        <w:tc>
          <w:tcPr>
            <w:tcW w:w="797" w:type="pct"/>
          </w:tcPr>
          <w:p w14:paraId="0FC138EF" w14:textId="6BB157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9.0 (2286.1 to 2495.9)</w:t>
            </w:r>
          </w:p>
        </w:tc>
        <w:tc>
          <w:tcPr>
            <w:tcW w:w="727" w:type="pct"/>
          </w:tcPr>
          <w:p w14:paraId="02B1DCC1" w14:textId="6E8B19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2 (5.72 to 6.94)</w:t>
            </w:r>
          </w:p>
        </w:tc>
        <w:tc>
          <w:tcPr>
            <w:tcW w:w="633" w:type="pct"/>
          </w:tcPr>
          <w:p w14:paraId="7C6E86DD" w14:textId="36DEF0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5 (3.10 to 4.13)</w:t>
            </w:r>
          </w:p>
        </w:tc>
      </w:tr>
      <w:tr w:rsidR="00AF7BD4" w:rsidRPr="00453B67" w14:paraId="014DD03A" w14:textId="77777777" w:rsidTr="00131DC4">
        <w:tc>
          <w:tcPr>
            <w:tcW w:w="372" w:type="pct"/>
          </w:tcPr>
          <w:p w14:paraId="1B03A954" w14:textId="1926FC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7683A912" w14:textId="01A4A2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</w:t>
            </w:r>
          </w:p>
        </w:tc>
        <w:tc>
          <w:tcPr>
            <w:tcW w:w="327" w:type="pct"/>
          </w:tcPr>
          <w:p w14:paraId="33FA022A" w14:textId="020BD2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7</w:t>
            </w:r>
          </w:p>
        </w:tc>
        <w:tc>
          <w:tcPr>
            <w:tcW w:w="832" w:type="pct"/>
          </w:tcPr>
          <w:p w14:paraId="1931CB05" w14:textId="69FD31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5.2 (842.2 to 955.3)</w:t>
            </w:r>
          </w:p>
        </w:tc>
        <w:tc>
          <w:tcPr>
            <w:tcW w:w="843" w:type="pct"/>
          </w:tcPr>
          <w:p w14:paraId="2646366A" w14:textId="337406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25.8 (4014.5 to 4245.0)</w:t>
            </w:r>
          </w:p>
        </w:tc>
        <w:tc>
          <w:tcPr>
            <w:tcW w:w="797" w:type="pct"/>
          </w:tcPr>
          <w:p w14:paraId="6EA251CD" w14:textId="729370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0.6 (3103.9 to 3363.2)</w:t>
            </w:r>
          </w:p>
        </w:tc>
        <w:tc>
          <w:tcPr>
            <w:tcW w:w="727" w:type="pct"/>
          </w:tcPr>
          <w:p w14:paraId="642928BF" w14:textId="370CEF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1 (4.28 to 4.93)</w:t>
            </w:r>
          </w:p>
        </w:tc>
        <w:tc>
          <w:tcPr>
            <w:tcW w:w="633" w:type="pct"/>
          </w:tcPr>
          <w:p w14:paraId="1A0D0A38" w14:textId="21ADB4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84 to 3.54)</w:t>
            </w:r>
          </w:p>
        </w:tc>
      </w:tr>
      <w:tr w:rsidR="00AF7BD4" w:rsidRPr="00453B67" w14:paraId="65C8EB86" w14:textId="77777777" w:rsidTr="00131DC4">
        <w:tc>
          <w:tcPr>
            <w:tcW w:w="372" w:type="pct"/>
          </w:tcPr>
          <w:p w14:paraId="2139F84B" w14:textId="713BEA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47F72A11" w14:textId="0F0D7F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9</w:t>
            </w:r>
          </w:p>
        </w:tc>
        <w:tc>
          <w:tcPr>
            <w:tcW w:w="327" w:type="pct"/>
          </w:tcPr>
          <w:p w14:paraId="7015A4D4" w14:textId="71409A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9</w:t>
            </w:r>
          </w:p>
        </w:tc>
        <w:tc>
          <w:tcPr>
            <w:tcW w:w="832" w:type="pct"/>
          </w:tcPr>
          <w:p w14:paraId="096148AA" w14:textId="702F55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9.4 (1304.9 to 1460.5)</w:t>
            </w:r>
          </w:p>
        </w:tc>
        <w:tc>
          <w:tcPr>
            <w:tcW w:w="843" w:type="pct"/>
          </w:tcPr>
          <w:p w14:paraId="742D4798" w14:textId="232558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4.0 (5109.1 to 5375.9)</w:t>
            </w:r>
          </w:p>
        </w:tc>
        <w:tc>
          <w:tcPr>
            <w:tcW w:w="797" w:type="pct"/>
          </w:tcPr>
          <w:p w14:paraId="08208802" w14:textId="047069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64.6 (3720.5 to 4012.5)</w:t>
            </w:r>
          </w:p>
        </w:tc>
        <w:tc>
          <w:tcPr>
            <w:tcW w:w="727" w:type="pct"/>
          </w:tcPr>
          <w:p w14:paraId="630E7CE1" w14:textId="08F26C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3.56 to 4.04)</w:t>
            </w:r>
          </w:p>
        </w:tc>
        <w:tc>
          <w:tcPr>
            <w:tcW w:w="633" w:type="pct"/>
          </w:tcPr>
          <w:p w14:paraId="3DD9C0DE" w14:textId="1FFF7A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2.27 to 2.86)</w:t>
            </w:r>
          </w:p>
        </w:tc>
      </w:tr>
      <w:tr w:rsidR="00AF7BD4" w:rsidRPr="00453B67" w14:paraId="46D12A82" w14:textId="77777777" w:rsidTr="00131DC4">
        <w:tc>
          <w:tcPr>
            <w:tcW w:w="372" w:type="pct"/>
          </w:tcPr>
          <w:p w14:paraId="68005C94" w14:textId="287396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70EC7EFE" w14:textId="22D2CF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0</w:t>
            </w:r>
          </w:p>
        </w:tc>
        <w:tc>
          <w:tcPr>
            <w:tcW w:w="327" w:type="pct"/>
          </w:tcPr>
          <w:p w14:paraId="3BD0BF53" w14:textId="55A3F3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7</w:t>
            </w:r>
          </w:p>
        </w:tc>
        <w:tc>
          <w:tcPr>
            <w:tcW w:w="832" w:type="pct"/>
          </w:tcPr>
          <w:p w14:paraId="52489FF4" w14:textId="7FE5F2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7.1 (1843.5 to 2027.3)</w:t>
            </w:r>
          </w:p>
        </w:tc>
        <w:tc>
          <w:tcPr>
            <w:tcW w:w="843" w:type="pct"/>
          </w:tcPr>
          <w:p w14:paraId="472D3473" w14:textId="2CA57E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2.9 (6180.2 to 6478.9)</w:t>
            </w:r>
          </w:p>
        </w:tc>
        <w:tc>
          <w:tcPr>
            <w:tcW w:w="797" w:type="pct"/>
          </w:tcPr>
          <w:p w14:paraId="2C41ED54" w14:textId="135F66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5.7 (4227.4 to 4583.7)</w:t>
            </w:r>
          </w:p>
        </w:tc>
        <w:tc>
          <w:tcPr>
            <w:tcW w:w="727" w:type="pct"/>
          </w:tcPr>
          <w:p w14:paraId="783A8947" w14:textId="6C33D7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7 (3.11 to 3.46)</w:t>
            </w:r>
          </w:p>
        </w:tc>
        <w:tc>
          <w:tcPr>
            <w:tcW w:w="633" w:type="pct"/>
          </w:tcPr>
          <w:p w14:paraId="78B159DB" w14:textId="26FAAF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94 to 2.49)</w:t>
            </w:r>
          </w:p>
        </w:tc>
      </w:tr>
      <w:tr w:rsidR="00AF7BD4" w:rsidRPr="00453B67" w14:paraId="322DDF76" w14:textId="77777777" w:rsidTr="00131DC4">
        <w:tc>
          <w:tcPr>
            <w:tcW w:w="372" w:type="pct"/>
          </w:tcPr>
          <w:p w14:paraId="6158921E" w14:textId="7FAB0F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1DEA8163" w14:textId="6865F0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</w:t>
            </w:r>
          </w:p>
        </w:tc>
        <w:tc>
          <w:tcPr>
            <w:tcW w:w="327" w:type="pct"/>
          </w:tcPr>
          <w:p w14:paraId="48726970" w14:textId="4C176D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7</w:t>
            </w:r>
          </w:p>
        </w:tc>
        <w:tc>
          <w:tcPr>
            <w:tcW w:w="832" w:type="pct"/>
          </w:tcPr>
          <w:p w14:paraId="6843C98C" w14:textId="2A007C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3.5 (2348.0 to 2579.0)</w:t>
            </w:r>
          </w:p>
        </w:tc>
        <w:tc>
          <w:tcPr>
            <w:tcW w:w="843" w:type="pct"/>
          </w:tcPr>
          <w:p w14:paraId="0B97F43A" w14:textId="464A4C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44.7 (7276.0 to 7619.5)</w:t>
            </w:r>
          </w:p>
        </w:tc>
        <w:tc>
          <w:tcPr>
            <w:tcW w:w="797" w:type="pct"/>
          </w:tcPr>
          <w:p w14:paraId="5F810BEB" w14:textId="750273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1.1 (4781.3 to 5196.4)</w:t>
            </w:r>
          </w:p>
        </w:tc>
        <w:tc>
          <w:tcPr>
            <w:tcW w:w="727" w:type="pct"/>
          </w:tcPr>
          <w:p w14:paraId="74B30EB5" w14:textId="35B862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2 (2.88 to 3.18)</w:t>
            </w:r>
          </w:p>
        </w:tc>
        <w:tc>
          <w:tcPr>
            <w:tcW w:w="633" w:type="pct"/>
          </w:tcPr>
          <w:p w14:paraId="14483BE1" w14:textId="7A2A91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2.11 to 2.75)</w:t>
            </w:r>
          </w:p>
        </w:tc>
      </w:tr>
      <w:tr w:rsidR="00AF7BD4" w:rsidRPr="00453B67" w14:paraId="056A4A2F" w14:textId="77777777" w:rsidTr="00131DC4">
        <w:tc>
          <w:tcPr>
            <w:tcW w:w="372" w:type="pct"/>
          </w:tcPr>
          <w:p w14:paraId="24E2789A" w14:textId="5AC7EA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1F397168" w14:textId="09750B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</w:t>
            </w:r>
          </w:p>
        </w:tc>
        <w:tc>
          <w:tcPr>
            <w:tcW w:w="327" w:type="pct"/>
          </w:tcPr>
          <w:p w14:paraId="79C064DD" w14:textId="3051AF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</w:t>
            </w:r>
          </w:p>
        </w:tc>
        <w:tc>
          <w:tcPr>
            <w:tcW w:w="832" w:type="pct"/>
          </w:tcPr>
          <w:p w14:paraId="64EA7A6E" w14:textId="2C5101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9.1 (2860.6 to 3104.4)</w:t>
            </w:r>
          </w:p>
        </w:tc>
        <w:tc>
          <w:tcPr>
            <w:tcW w:w="843" w:type="pct"/>
          </w:tcPr>
          <w:p w14:paraId="1267A974" w14:textId="0550BE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3 (8364.9 to 8756.5)</w:t>
            </w:r>
          </w:p>
        </w:tc>
        <w:tc>
          <w:tcPr>
            <w:tcW w:w="797" w:type="pct"/>
          </w:tcPr>
          <w:p w14:paraId="2DDC724D" w14:textId="53719A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9.1 (5370.1 to 5807.5)</w:t>
            </w:r>
          </w:p>
        </w:tc>
        <w:tc>
          <w:tcPr>
            <w:tcW w:w="727" w:type="pct"/>
          </w:tcPr>
          <w:p w14:paraId="7D19BF6C" w14:textId="5A131B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7 (2.74 to 3.00)</w:t>
            </w:r>
          </w:p>
        </w:tc>
        <w:tc>
          <w:tcPr>
            <w:tcW w:w="633" w:type="pct"/>
          </w:tcPr>
          <w:p w14:paraId="5FD18F10" w14:textId="4E2AD4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14 to 2.83)</w:t>
            </w:r>
          </w:p>
        </w:tc>
      </w:tr>
      <w:tr w:rsidR="00AF7BD4" w:rsidRPr="00453B67" w14:paraId="24586F64" w14:textId="77777777" w:rsidTr="00131DC4">
        <w:tc>
          <w:tcPr>
            <w:tcW w:w="372" w:type="pct"/>
          </w:tcPr>
          <w:p w14:paraId="59AC99BB" w14:textId="592CDC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4D927EAA" w14:textId="7C29CA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327" w:type="pct"/>
          </w:tcPr>
          <w:p w14:paraId="08121089" w14:textId="4F418E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4</w:t>
            </w:r>
          </w:p>
        </w:tc>
        <w:tc>
          <w:tcPr>
            <w:tcW w:w="832" w:type="pct"/>
          </w:tcPr>
          <w:p w14:paraId="381103E7" w14:textId="15FF64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7.0 (3303.6 to 3587.6)</w:t>
            </w:r>
          </w:p>
        </w:tc>
        <w:tc>
          <w:tcPr>
            <w:tcW w:w="843" w:type="pct"/>
          </w:tcPr>
          <w:p w14:paraId="7FCF8E3B" w14:textId="347CC3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9.8 (9402.8 to 9830.5)</w:t>
            </w:r>
          </w:p>
        </w:tc>
        <w:tc>
          <w:tcPr>
            <w:tcW w:w="797" w:type="pct"/>
          </w:tcPr>
          <w:p w14:paraId="58905B0D" w14:textId="32A695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2.8 (5928.8 to 6419.7)</w:t>
            </w:r>
          </w:p>
        </w:tc>
        <w:tc>
          <w:tcPr>
            <w:tcW w:w="727" w:type="pct"/>
          </w:tcPr>
          <w:p w14:paraId="3501F809" w14:textId="30D6D6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9 (2.67 to 2.92)</w:t>
            </w:r>
          </w:p>
        </w:tc>
        <w:tc>
          <w:tcPr>
            <w:tcW w:w="633" w:type="pct"/>
          </w:tcPr>
          <w:p w14:paraId="279543D8" w14:textId="5C263C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26 to 3.17)</w:t>
            </w:r>
          </w:p>
        </w:tc>
      </w:tr>
      <w:tr w:rsidR="00AF7BD4" w:rsidRPr="00453B67" w14:paraId="0C6AB3E2" w14:textId="77777777" w:rsidTr="00131DC4">
        <w:tc>
          <w:tcPr>
            <w:tcW w:w="372" w:type="pct"/>
          </w:tcPr>
          <w:p w14:paraId="6FB61276" w14:textId="215D17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36EF2F7B" w14:textId="49CCA9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327" w:type="pct"/>
          </w:tcPr>
          <w:p w14:paraId="10FD49D8" w14:textId="412D44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</w:t>
            </w:r>
          </w:p>
        </w:tc>
        <w:tc>
          <w:tcPr>
            <w:tcW w:w="832" w:type="pct"/>
          </w:tcPr>
          <w:p w14:paraId="600693DF" w14:textId="35950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8.8 (3746.6 to 4075.2)</w:t>
            </w:r>
          </w:p>
        </w:tc>
        <w:tc>
          <w:tcPr>
            <w:tcW w:w="843" w:type="pct"/>
          </w:tcPr>
          <w:p w14:paraId="7763B8E3" w14:textId="30A34E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54.2 (10309.4 to 10789.9)</w:t>
            </w:r>
          </w:p>
        </w:tc>
        <w:tc>
          <w:tcPr>
            <w:tcW w:w="797" w:type="pct"/>
          </w:tcPr>
          <w:p w14:paraId="47B8C55D" w14:textId="696CC5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45.4 (6391.6 to 6948.8)</w:t>
            </w:r>
          </w:p>
        </w:tc>
        <w:tc>
          <w:tcPr>
            <w:tcW w:w="727" w:type="pct"/>
          </w:tcPr>
          <w:p w14:paraId="16786604" w14:textId="3984D2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58 to 2.83)</w:t>
            </w:r>
          </w:p>
        </w:tc>
        <w:tc>
          <w:tcPr>
            <w:tcW w:w="633" w:type="pct"/>
          </w:tcPr>
          <w:p w14:paraId="23EE6A24" w14:textId="41F11D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1.95 to 2.93)</w:t>
            </w:r>
          </w:p>
        </w:tc>
      </w:tr>
      <w:tr w:rsidR="00AF7BD4" w:rsidRPr="00453B67" w14:paraId="523917D6" w14:textId="77777777" w:rsidTr="00131DC4">
        <w:tc>
          <w:tcPr>
            <w:tcW w:w="372" w:type="pct"/>
          </w:tcPr>
          <w:p w14:paraId="74839F8B" w14:textId="0FE56A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788C8B68" w14:textId="5B7A48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</w:t>
            </w:r>
          </w:p>
        </w:tc>
        <w:tc>
          <w:tcPr>
            <w:tcW w:w="327" w:type="pct"/>
          </w:tcPr>
          <w:p w14:paraId="42CD14FC" w14:textId="019796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</w:t>
            </w:r>
          </w:p>
        </w:tc>
        <w:tc>
          <w:tcPr>
            <w:tcW w:w="832" w:type="pct"/>
          </w:tcPr>
          <w:p w14:paraId="50AAD94B" w14:textId="6FBAE3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1.6 (4244.3 to 4635.8)</w:t>
            </w:r>
          </w:p>
        </w:tc>
        <w:tc>
          <w:tcPr>
            <w:tcW w:w="843" w:type="pct"/>
          </w:tcPr>
          <w:p w14:paraId="455EF29B" w14:textId="2AEDDD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88.8 (11417.4 to 11942.2)</w:t>
            </w:r>
          </w:p>
        </w:tc>
        <w:tc>
          <w:tcPr>
            <w:tcW w:w="797" w:type="pct"/>
          </w:tcPr>
          <w:p w14:paraId="668DEE69" w14:textId="37A496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47.2 (6946.8 to 7562.5)</w:t>
            </w:r>
          </w:p>
        </w:tc>
        <w:tc>
          <w:tcPr>
            <w:tcW w:w="727" w:type="pct"/>
          </w:tcPr>
          <w:p w14:paraId="6E0024A2" w14:textId="78CE44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52 to 2.77)</w:t>
            </w:r>
          </w:p>
        </w:tc>
        <w:tc>
          <w:tcPr>
            <w:tcW w:w="633" w:type="pct"/>
          </w:tcPr>
          <w:p w14:paraId="168A49AC" w14:textId="5A0FDF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2.04 to 3.15)</w:t>
            </w:r>
          </w:p>
        </w:tc>
      </w:tr>
      <w:tr w:rsidR="00AF7BD4" w:rsidRPr="00453B67" w14:paraId="1A88D0C9" w14:textId="77777777" w:rsidTr="00131DC4">
        <w:tc>
          <w:tcPr>
            <w:tcW w:w="372" w:type="pct"/>
          </w:tcPr>
          <w:p w14:paraId="73544A1A" w14:textId="28F95D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3ABADBA" w14:textId="035DC7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327" w:type="pct"/>
          </w:tcPr>
          <w:p w14:paraId="6C3469CC" w14:textId="68C1F7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</w:t>
            </w:r>
          </w:p>
        </w:tc>
        <w:tc>
          <w:tcPr>
            <w:tcW w:w="832" w:type="pct"/>
          </w:tcPr>
          <w:p w14:paraId="31CB9DEA" w14:textId="4080A5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2.4 (4757.2 to 5217.3)</w:t>
            </w:r>
          </w:p>
        </w:tc>
        <w:tc>
          <w:tcPr>
            <w:tcW w:w="843" w:type="pct"/>
          </w:tcPr>
          <w:p w14:paraId="6B75D593" w14:textId="1955C3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25.1 (12324.6 to 12937.5)</w:t>
            </w:r>
          </w:p>
        </w:tc>
        <w:tc>
          <w:tcPr>
            <w:tcW w:w="797" w:type="pct"/>
          </w:tcPr>
          <w:p w14:paraId="228F51C1" w14:textId="5E6258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2.7 (7297.8 to 7995.9)</w:t>
            </w:r>
          </w:p>
        </w:tc>
        <w:tc>
          <w:tcPr>
            <w:tcW w:w="727" w:type="pct"/>
          </w:tcPr>
          <w:p w14:paraId="6F401B6C" w14:textId="54DC73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41 to 2.66)</w:t>
            </w:r>
          </w:p>
        </w:tc>
        <w:tc>
          <w:tcPr>
            <w:tcW w:w="633" w:type="pct"/>
          </w:tcPr>
          <w:p w14:paraId="0968F4ED" w14:textId="2DF4FF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56 to 2.59)</w:t>
            </w:r>
          </w:p>
        </w:tc>
      </w:tr>
      <w:tr w:rsidR="00AF7BD4" w:rsidRPr="00453B67" w14:paraId="123ECEFF" w14:textId="77777777" w:rsidTr="00131DC4">
        <w:tc>
          <w:tcPr>
            <w:tcW w:w="372" w:type="pct"/>
          </w:tcPr>
          <w:p w14:paraId="0DBE7AB3" w14:textId="110892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5F75EA09" w14:textId="7C0150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327" w:type="pct"/>
          </w:tcPr>
          <w:p w14:paraId="49A04046" w14:textId="067D02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832" w:type="pct"/>
          </w:tcPr>
          <w:p w14:paraId="23CE9194" w14:textId="08D75A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89.1 (5229.9 to 5745.5)</w:t>
            </w:r>
          </w:p>
        </w:tc>
        <w:tc>
          <w:tcPr>
            <w:tcW w:w="843" w:type="pct"/>
          </w:tcPr>
          <w:p w14:paraId="46B38D91" w14:textId="08BB54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14.3 (13351.2 to 14075.5)</w:t>
            </w:r>
          </w:p>
        </w:tc>
        <w:tc>
          <w:tcPr>
            <w:tcW w:w="797" w:type="pct"/>
          </w:tcPr>
          <w:p w14:paraId="714AD35B" w14:textId="5010FC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25.2 (7802.2 to 8672.6)</w:t>
            </w:r>
          </w:p>
        </w:tc>
        <w:tc>
          <w:tcPr>
            <w:tcW w:w="727" w:type="pct"/>
          </w:tcPr>
          <w:p w14:paraId="5E9B4889" w14:textId="0FC460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38 to 2.63)</w:t>
            </w:r>
          </w:p>
        </w:tc>
        <w:tc>
          <w:tcPr>
            <w:tcW w:w="633" w:type="pct"/>
          </w:tcPr>
          <w:p w14:paraId="063AA0FD" w14:textId="2AF057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1.83 to 3.38)</w:t>
            </w:r>
          </w:p>
        </w:tc>
      </w:tr>
      <w:tr w:rsidR="00AF7BD4" w:rsidRPr="00453B67" w14:paraId="4CCCB437" w14:textId="77777777" w:rsidTr="00131DC4">
        <w:tc>
          <w:tcPr>
            <w:tcW w:w="372" w:type="pct"/>
          </w:tcPr>
          <w:p w14:paraId="0E97D240" w14:textId="7515D5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1698AE8" w14:textId="40DAF1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27" w:type="pct"/>
          </w:tcPr>
          <w:p w14:paraId="7902E62E" w14:textId="734DA4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832" w:type="pct"/>
          </w:tcPr>
          <w:p w14:paraId="7F45754F" w14:textId="3485AF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72.1 (5755.0 to 6397.7)</w:t>
            </w:r>
          </w:p>
        </w:tc>
        <w:tc>
          <w:tcPr>
            <w:tcW w:w="843" w:type="pct"/>
          </w:tcPr>
          <w:p w14:paraId="26B2489E" w14:textId="522DDD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69.4 (14409.0 to 15325.0)</w:t>
            </w:r>
          </w:p>
        </w:tc>
        <w:tc>
          <w:tcPr>
            <w:tcW w:w="797" w:type="pct"/>
          </w:tcPr>
          <w:p w14:paraId="2098A50D" w14:textId="27DA30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97.3 (8292.1 to 9290.4)</w:t>
            </w:r>
          </w:p>
        </w:tc>
        <w:tc>
          <w:tcPr>
            <w:tcW w:w="727" w:type="pct"/>
          </w:tcPr>
          <w:p w14:paraId="1B009A6C" w14:textId="3813B0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31 to 2.59)</w:t>
            </w:r>
          </w:p>
        </w:tc>
        <w:tc>
          <w:tcPr>
            <w:tcW w:w="633" w:type="pct"/>
          </w:tcPr>
          <w:p w14:paraId="0130EBA4" w14:textId="6167CC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1.74 to 4.06)</w:t>
            </w:r>
          </w:p>
        </w:tc>
      </w:tr>
      <w:tr w:rsidR="00AF7BD4" w:rsidRPr="00453B67" w14:paraId="51620899" w14:textId="77777777" w:rsidTr="00131DC4">
        <w:tc>
          <w:tcPr>
            <w:tcW w:w="372" w:type="pct"/>
          </w:tcPr>
          <w:p w14:paraId="642A8051" w14:textId="7A0384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D897CAA" w14:textId="6BDF5C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27" w:type="pct"/>
          </w:tcPr>
          <w:p w14:paraId="2E806C69" w14:textId="76E4E9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832" w:type="pct"/>
          </w:tcPr>
          <w:p w14:paraId="0FCBCC24" w14:textId="53EAD5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24.8 (6389.3 to 7455.6)</w:t>
            </w:r>
          </w:p>
        </w:tc>
        <w:tc>
          <w:tcPr>
            <w:tcW w:w="843" w:type="pct"/>
          </w:tcPr>
          <w:p w14:paraId="18634C4F" w14:textId="429A22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62.3 (15045.5 to 16296.5)</w:t>
            </w:r>
          </w:p>
        </w:tc>
        <w:tc>
          <w:tcPr>
            <w:tcW w:w="797" w:type="pct"/>
          </w:tcPr>
          <w:p w14:paraId="34733443" w14:textId="3A5B7B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37.5 (7928.7 to 9550.7)</w:t>
            </w:r>
          </w:p>
        </w:tc>
        <w:tc>
          <w:tcPr>
            <w:tcW w:w="727" w:type="pct"/>
          </w:tcPr>
          <w:p w14:paraId="42A8C5B5" w14:textId="00DAF1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2.09 to 2.47)</w:t>
            </w:r>
          </w:p>
        </w:tc>
        <w:tc>
          <w:tcPr>
            <w:tcW w:w="633" w:type="pct"/>
          </w:tcPr>
          <w:p w14:paraId="5FB582A6" w14:textId="662C40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62 to 2.99)</w:t>
            </w:r>
          </w:p>
        </w:tc>
      </w:tr>
      <w:tr w:rsidR="00AF7BD4" w:rsidRPr="00453B67" w14:paraId="27A49088" w14:textId="77777777" w:rsidTr="00131DC4">
        <w:tc>
          <w:tcPr>
            <w:tcW w:w="372" w:type="pct"/>
          </w:tcPr>
          <w:p w14:paraId="38F0BDCF" w14:textId="00508F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6AE7B14" w14:textId="7592D2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6EB46FAD" w14:textId="4F00E5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1B2D2FA5" w14:textId="3125F8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55.6 (6895.1 to 9105.7)</w:t>
            </w:r>
          </w:p>
        </w:tc>
        <w:tc>
          <w:tcPr>
            <w:tcW w:w="843" w:type="pct"/>
          </w:tcPr>
          <w:p w14:paraId="2F8980B8" w14:textId="0F4D0C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62.3 (15045.5 to 16296.5)</w:t>
            </w:r>
          </w:p>
        </w:tc>
        <w:tc>
          <w:tcPr>
            <w:tcW w:w="797" w:type="pct"/>
          </w:tcPr>
          <w:p w14:paraId="491BDA07" w14:textId="31312D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06.7 (6254.4 to 8989.2)</w:t>
            </w:r>
          </w:p>
        </w:tc>
        <w:tc>
          <w:tcPr>
            <w:tcW w:w="727" w:type="pct"/>
          </w:tcPr>
          <w:p w14:paraId="4C880773" w14:textId="3029B2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69 to 2.28)</w:t>
            </w:r>
          </w:p>
        </w:tc>
        <w:tc>
          <w:tcPr>
            <w:tcW w:w="633" w:type="pct"/>
          </w:tcPr>
          <w:p w14:paraId="19929681" w14:textId="3CA94B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081834F" w14:textId="77777777" w:rsidTr="00131DC4">
        <w:tc>
          <w:tcPr>
            <w:tcW w:w="5000" w:type="pct"/>
            <w:gridSpan w:val="8"/>
          </w:tcPr>
          <w:p w14:paraId="6F4977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Female</w:t>
            </w:r>
          </w:p>
        </w:tc>
      </w:tr>
      <w:tr w:rsidR="00AF7BD4" w:rsidRPr="00453B67" w14:paraId="737508DE" w14:textId="77777777" w:rsidTr="00131DC4">
        <w:tc>
          <w:tcPr>
            <w:tcW w:w="372" w:type="pct"/>
          </w:tcPr>
          <w:p w14:paraId="33976EF4" w14:textId="3E929F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538846DA" w14:textId="008260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2E130C96" w14:textId="44D772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</w:t>
            </w:r>
          </w:p>
        </w:tc>
        <w:tc>
          <w:tcPr>
            <w:tcW w:w="832" w:type="pct"/>
          </w:tcPr>
          <w:p w14:paraId="2BD6A5D8" w14:textId="2D5F5D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9 (13.2 to 36.7)</w:t>
            </w:r>
          </w:p>
        </w:tc>
        <w:tc>
          <w:tcPr>
            <w:tcW w:w="843" w:type="pct"/>
          </w:tcPr>
          <w:p w14:paraId="64A510A8" w14:textId="1A6AA0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9.5 (667.2 to 794.8)</w:t>
            </w:r>
          </w:p>
        </w:tc>
        <w:tc>
          <w:tcPr>
            <w:tcW w:w="797" w:type="pct"/>
          </w:tcPr>
          <w:p w14:paraId="2B7CD7EC" w14:textId="35B594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.6 (641.6 to 770.6)</w:t>
            </w:r>
          </w:p>
        </w:tc>
        <w:tc>
          <w:tcPr>
            <w:tcW w:w="727" w:type="pct"/>
          </w:tcPr>
          <w:p w14:paraId="6F7438DF" w14:textId="559BC2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26 (19.56 to 52.95)</w:t>
            </w:r>
          </w:p>
        </w:tc>
        <w:tc>
          <w:tcPr>
            <w:tcW w:w="633" w:type="pct"/>
          </w:tcPr>
          <w:p w14:paraId="58B6AF6F" w14:textId="0FE794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72 (19.86 to 53.81)</w:t>
            </w:r>
          </w:p>
        </w:tc>
      </w:tr>
      <w:tr w:rsidR="00AF7BD4" w:rsidRPr="00453B67" w14:paraId="268B5468" w14:textId="77777777" w:rsidTr="00131DC4">
        <w:tc>
          <w:tcPr>
            <w:tcW w:w="372" w:type="pct"/>
          </w:tcPr>
          <w:p w14:paraId="6BE21ACA" w14:textId="229AE6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C2AB809" w14:textId="1BE08F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7" w:type="pct"/>
          </w:tcPr>
          <w:p w14:paraId="6DE30676" w14:textId="25CA46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</w:t>
            </w:r>
          </w:p>
        </w:tc>
        <w:tc>
          <w:tcPr>
            <w:tcW w:w="832" w:type="pct"/>
          </w:tcPr>
          <w:p w14:paraId="397BCADD" w14:textId="4E9DCE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6 (50.5 to 89.6)</w:t>
            </w:r>
          </w:p>
        </w:tc>
        <w:tc>
          <w:tcPr>
            <w:tcW w:w="843" w:type="pct"/>
          </w:tcPr>
          <w:p w14:paraId="5D224CA3" w14:textId="565EB3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6.0 (1176.6 to 1334.2)</w:t>
            </w:r>
          </w:p>
        </w:tc>
        <w:tc>
          <w:tcPr>
            <w:tcW w:w="797" w:type="pct"/>
          </w:tcPr>
          <w:p w14:paraId="07E2E694" w14:textId="1D1AF8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.4 (1101.5 to 1270.5)</w:t>
            </w:r>
          </w:p>
        </w:tc>
        <w:tc>
          <w:tcPr>
            <w:tcW w:w="727" w:type="pct"/>
          </w:tcPr>
          <w:p w14:paraId="26B47BAE" w14:textId="36BA64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05 (13.82 to 24.33)</w:t>
            </w:r>
          </w:p>
        </w:tc>
        <w:tc>
          <w:tcPr>
            <w:tcW w:w="633" w:type="pct"/>
          </w:tcPr>
          <w:p w14:paraId="74F999B9" w14:textId="423FB1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18 (8.94 to 18.31)</w:t>
            </w:r>
          </w:p>
        </w:tc>
      </w:tr>
      <w:tr w:rsidR="00AF7BD4" w:rsidRPr="00453B67" w14:paraId="6108DC0D" w14:textId="77777777" w:rsidTr="00131DC4">
        <w:tc>
          <w:tcPr>
            <w:tcW w:w="372" w:type="pct"/>
          </w:tcPr>
          <w:p w14:paraId="4A31D98C" w14:textId="24F273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75739970" w14:textId="4B64A3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327" w:type="pct"/>
          </w:tcPr>
          <w:p w14:paraId="6ED245C3" w14:textId="58457B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</w:t>
            </w:r>
          </w:p>
        </w:tc>
        <w:tc>
          <w:tcPr>
            <w:tcW w:w="832" w:type="pct"/>
          </w:tcPr>
          <w:p w14:paraId="13CB2F39" w14:textId="45A035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.5 (109.8 to 167.7)</w:t>
            </w:r>
          </w:p>
        </w:tc>
        <w:tc>
          <w:tcPr>
            <w:tcW w:w="843" w:type="pct"/>
          </w:tcPr>
          <w:p w14:paraId="74DF480A" w14:textId="0E059F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9.9 (1564.2 to 1756.3)</w:t>
            </w:r>
          </w:p>
        </w:tc>
        <w:tc>
          <w:tcPr>
            <w:tcW w:w="797" w:type="pct"/>
          </w:tcPr>
          <w:p w14:paraId="34DB9986" w14:textId="101C72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1.4 (1420.3 to 1617.9)</w:t>
            </w:r>
          </w:p>
        </w:tc>
        <w:tc>
          <w:tcPr>
            <w:tcW w:w="727" w:type="pct"/>
          </w:tcPr>
          <w:p w14:paraId="679D871D" w14:textId="2145E4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8 (9.95 to 15.08)</w:t>
            </w:r>
          </w:p>
        </w:tc>
        <w:tc>
          <w:tcPr>
            <w:tcW w:w="633" w:type="pct"/>
          </w:tcPr>
          <w:p w14:paraId="215550C8" w14:textId="208950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2 (4.45 to 8.49)</w:t>
            </w:r>
          </w:p>
        </w:tc>
      </w:tr>
      <w:tr w:rsidR="00AF7BD4" w:rsidRPr="00453B67" w14:paraId="254136E1" w14:textId="77777777" w:rsidTr="00131DC4">
        <w:tc>
          <w:tcPr>
            <w:tcW w:w="372" w:type="pct"/>
          </w:tcPr>
          <w:p w14:paraId="2BEEBEEF" w14:textId="29C2F6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011F92FF" w14:textId="672589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327" w:type="pct"/>
          </w:tcPr>
          <w:p w14:paraId="3356EEA5" w14:textId="4A43F3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</w:t>
            </w:r>
          </w:p>
        </w:tc>
        <w:tc>
          <w:tcPr>
            <w:tcW w:w="832" w:type="pct"/>
          </w:tcPr>
          <w:p w14:paraId="290DF7A7" w14:textId="278667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7.1 (243.6 to 327.9)</w:t>
            </w:r>
          </w:p>
        </w:tc>
        <w:tc>
          <w:tcPr>
            <w:tcW w:w="843" w:type="pct"/>
          </w:tcPr>
          <w:p w14:paraId="17E27A21" w14:textId="6DA322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6.9 (2084.1 to 2305.1)</w:t>
            </w:r>
          </w:p>
        </w:tc>
        <w:tc>
          <w:tcPr>
            <w:tcW w:w="797" w:type="pct"/>
          </w:tcPr>
          <w:p w14:paraId="66740583" w14:textId="4B60F4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9.7 (1793.2 to 2023.7)</w:t>
            </w:r>
          </w:p>
        </w:tc>
        <w:tc>
          <w:tcPr>
            <w:tcW w:w="727" w:type="pct"/>
          </w:tcPr>
          <w:p w14:paraId="0C0459A8" w14:textId="25EDC0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5 (6.69 to 9.05)</w:t>
            </w:r>
          </w:p>
        </w:tc>
        <w:tc>
          <w:tcPr>
            <w:tcW w:w="633" w:type="pct"/>
          </w:tcPr>
          <w:p w14:paraId="1DF042D9" w14:textId="4EE6A4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3.11 to 4.94)</w:t>
            </w:r>
          </w:p>
        </w:tc>
      </w:tr>
      <w:tr w:rsidR="00AF7BD4" w:rsidRPr="00453B67" w14:paraId="1BD78641" w14:textId="77777777" w:rsidTr="00131DC4">
        <w:tc>
          <w:tcPr>
            <w:tcW w:w="372" w:type="pct"/>
          </w:tcPr>
          <w:p w14:paraId="51E32A7B" w14:textId="42C8BC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12E19B3C" w14:textId="40C36D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327" w:type="pct"/>
          </w:tcPr>
          <w:p w14:paraId="740D0B82" w14:textId="32AA52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5</w:t>
            </w:r>
          </w:p>
        </w:tc>
        <w:tc>
          <w:tcPr>
            <w:tcW w:w="832" w:type="pct"/>
          </w:tcPr>
          <w:p w14:paraId="337F7BB4" w14:textId="443CBC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8.6 (488.6 to 599.3)</w:t>
            </w:r>
          </w:p>
        </w:tc>
        <w:tc>
          <w:tcPr>
            <w:tcW w:w="843" w:type="pct"/>
          </w:tcPr>
          <w:p w14:paraId="3CB97D6F" w14:textId="3DABFD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0.6 (2920.2 to 3184.5)</w:t>
            </w:r>
          </w:p>
        </w:tc>
        <w:tc>
          <w:tcPr>
            <w:tcW w:w="797" w:type="pct"/>
          </w:tcPr>
          <w:p w14:paraId="330DEB62" w14:textId="365020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2.0 (2368.5 to 2643.9)</w:t>
            </w:r>
          </w:p>
        </w:tc>
        <w:tc>
          <w:tcPr>
            <w:tcW w:w="727" w:type="pct"/>
          </w:tcPr>
          <w:p w14:paraId="380BE332" w14:textId="33999C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6 (5.03 to 6.27)</w:t>
            </w:r>
          </w:p>
        </w:tc>
        <w:tc>
          <w:tcPr>
            <w:tcW w:w="633" w:type="pct"/>
          </w:tcPr>
          <w:p w14:paraId="3B17D1C7" w14:textId="013EBA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2.96 to 4.22)</w:t>
            </w:r>
          </w:p>
        </w:tc>
      </w:tr>
      <w:tr w:rsidR="00AF7BD4" w:rsidRPr="00453B67" w14:paraId="6B2F6C5D" w14:textId="77777777" w:rsidTr="00131DC4">
        <w:tc>
          <w:tcPr>
            <w:tcW w:w="372" w:type="pct"/>
          </w:tcPr>
          <w:p w14:paraId="36461F9D" w14:textId="2FE179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B37A61F" w14:textId="555C96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</w:t>
            </w:r>
          </w:p>
        </w:tc>
        <w:tc>
          <w:tcPr>
            <w:tcW w:w="327" w:type="pct"/>
          </w:tcPr>
          <w:p w14:paraId="60ECD62A" w14:textId="582DAC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</w:t>
            </w:r>
          </w:p>
        </w:tc>
        <w:tc>
          <w:tcPr>
            <w:tcW w:w="832" w:type="pct"/>
          </w:tcPr>
          <w:p w14:paraId="78E10077" w14:textId="54D42D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8.5 (809.6 to 962.8)</w:t>
            </w:r>
          </w:p>
        </w:tc>
        <w:tc>
          <w:tcPr>
            <w:tcW w:w="843" w:type="pct"/>
          </w:tcPr>
          <w:p w14:paraId="6ADBD50E" w14:textId="507862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3.8 (3580.0 to 3881.2)</w:t>
            </w:r>
          </w:p>
        </w:tc>
        <w:tc>
          <w:tcPr>
            <w:tcW w:w="797" w:type="pct"/>
          </w:tcPr>
          <w:p w14:paraId="0E8975A5" w14:textId="55C1CD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45.3 (2680.5 to 3001.7)</w:t>
            </w:r>
          </w:p>
        </w:tc>
        <w:tc>
          <w:tcPr>
            <w:tcW w:w="727" w:type="pct"/>
          </w:tcPr>
          <w:p w14:paraId="4A7302A6" w14:textId="11D23F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0 (3.86 to 4.63)</w:t>
            </w:r>
          </w:p>
        </w:tc>
        <w:tc>
          <w:tcPr>
            <w:tcW w:w="633" w:type="pct"/>
          </w:tcPr>
          <w:p w14:paraId="39396DA0" w14:textId="5E7521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80 to 2.63)</w:t>
            </w:r>
          </w:p>
        </w:tc>
      </w:tr>
      <w:tr w:rsidR="00AF7BD4" w:rsidRPr="00453B67" w14:paraId="633E375E" w14:textId="77777777" w:rsidTr="00131DC4">
        <w:tc>
          <w:tcPr>
            <w:tcW w:w="372" w:type="pct"/>
          </w:tcPr>
          <w:p w14:paraId="155D1271" w14:textId="6AD5A2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2E9926AF" w14:textId="009191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327" w:type="pct"/>
          </w:tcPr>
          <w:p w14:paraId="446DD2CD" w14:textId="4311D6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</w:t>
            </w:r>
          </w:p>
        </w:tc>
        <w:tc>
          <w:tcPr>
            <w:tcW w:w="832" w:type="pct"/>
          </w:tcPr>
          <w:p w14:paraId="443CEA66" w14:textId="0054E4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2.3 (1115.3 to 1293.2)</w:t>
            </w:r>
          </w:p>
        </w:tc>
        <w:tc>
          <w:tcPr>
            <w:tcW w:w="843" w:type="pct"/>
          </w:tcPr>
          <w:p w14:paraId="6FF9226B" w14:textId="0CB825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35.5 (4270.5 to 4584.1)</w:t>
            </w:r>
          </w:p>
        </w:tc>
        <w:tc>
          <w:tcPr>
            <w:tcW w:w="797" w:type="pct"/>
          </w:tcPr>
          <w:p w14:paraId="43AA5B22" w14:textId="57CE9E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3.1 (3060.8 to 3419.7)</w:t>
            </w:r>
          </w:p>
        </w:tc>
        <w:tc>
          <w:tcPr>
            <w:tcW w:w="727" w:type="pct"/>
          </w:tcPr>
          <w:p w14:paraId="7976EF5B" w14:textId="59E3FA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9 (3.42 to 4.03)</w:t>
            </w:r>
          </w:p>
        </w:tc>
        <w:tc>
          <w:tcPr>
            <w:tcW w:w="633" w:type="pct"/>
          </w:tcPr>
          <w:p w14:paraId="62C96540" w14:textId="4E93FB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01 to 3.03)</w:t>
            </w:r>
          </w:p>
        </w:tc>
      </w:tr>
      <w:tr w:rsidR="00AF7BD4" w:rsidRPr="00453B67" w14:paraId="76C678EB" w14:textId="77777777" w:rsidTr="00131DC4">
        <w:tc>
          <w:tcPr>
            <w:tcW w:w="372" w:type="pct"/>
          </w:tcPr>
          <w:p w14:paraId="64DEF94C" w14:textId="75204C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590EC4E1" w14:textId="227083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</w:t>
            </w:r>
          </w:p>
        </w:tc>
        <w:tc>
          <w:tcPr>
            <w:tcW w:w="327" w:type="pct"/>
          </w:tcPr>
          <w:p w14:paraId="26A3D7A3" w14:textId="3DE84F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</w:t>
            </w:r>
          </w:p>
        </w:tc>
        <w:tc>
          <w:tcPr>
            <w:tcW w:w="832" w:type="pct"/>
          </w:tcPr>
          <w:p w14:paraId="76945144" w14:textId="454753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3.5 (1442.9 to 1662.2)</w:t>
            </w:r>
          </w:p>
        </w:tc>
        <w:tc>
          <w:tcPr>
            <w:tcW w:w="843" w:type="pct"/>
          </w:tcPr>
          <w:p w14:paraId="32FEA1BA" w14:textId="1446C6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24.2 (4940.5 to 5301.7)</w:t>
            </w:r>
          </w:p>
        </w:tc>
        <w:tc>
          <w:tcPr>
            <w:tcW w:w="797" w:type="pct"/>
          </w:tcPr>
          <w:p w14:paraId="6D8F385B" w14:textId="78B610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0.7 (3374.9 to 3772.2)</w:t>
            </w:r>
          </w:p>
        </w:tc>
        <w:tc>
          <w:tcPr>
            <w:tcW w:w="727" w:type="pct"/>
          </w:tcPr>
          <w:p w14:paraId="2A71E875" w14:textId="7356D0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0 (3.07 to 3.56)</w:t>
            </w:r>
          </w:p>
        </w:tc>
        <w:tc>
          <w:tcPr>
            <w:tcW w:w="633" w:type="pct"/>
          </w:tcPr>
          <w:p w14:paraId="6EEF8B78" w14:textId="1E236E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76 to 2.66)</w:t>
            </w:r>
          </w:p>
        </w:tc>
      </w:tr>
      <w:tr w:rsidR="00AF7BD4" w:rsidRPr="00453B67" w14:paraId="1C4E1F53" w14:textId="77777777" w:rsidTr="00131DC4">
        <w:tc>
          <w:tcPr>
            <w:tcW w:w="372" w:type="pct"/>
          </w:tcPr>
          <w:p w14:paraId="3719D904" w14:textId="07F519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75A73BDA" w14:textId="1C5F01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27" w:type="pct"/>
          </w:tcPr>
          <w:p w14:paraId="2BB00C63" w14:textId="77999F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</w:t>
            </w:r>
          </w:p>
        </w:tc>
        <w:tc>
          <w:tcPr>
            <w:tcW w:w="832" w:type="pct"/>
          </w:tcPr>
          <w:p w14:paraId="1BD804EA" w14:textId="23BC83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0.2 (1730.8 to 1988.8)</w:t>
            </w:r>
          </w:p>
        </w:tc>
        <w:tc>
          <w:tcPr>
            <w:tcW w:w="843" w:type="pct"/>
          </w:tcPr>
          <w:p w14:paraId="49413B68" w14:textId="33D605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19.8 (5520.7 to 5928.9)</w:t>
            </w:r>
          </w:p>
        </w:tc>
        <w:tc>
          <w:tcPr>
            <w:tcW w:w="797" w:type="pct"/>
          </w:tcPr>
          <w:p w14:paraId="6690D9AC" w14:textId="7E88A9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9.7 (3656.1 to 4081.1)</w:t>
            </w:r>
          </w:p>
        </w:tc>
        <w:tc>
          <w:tcPr>
            <w:tcW w:w="727" w:type="pct"/>
          </w:tcPr>
          <w:p w14:paraId="5DFB93F8" w14:textId="0C9F08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88 to 3.31)</w:t>
            </w:r>
          </w:p>
        </w:tc>
        <w:tc>
          <w:tcPr>
            <w:tcW w:w="633" w:type="pct"/>
          </w:tcPr>
          <w:p w14:paraId="17686DEF" w14:textId="506290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69 to 2.72)</w:t>
            </w:r>
          </w:p>
        </w:tc>
      </w:tr>
      <w:tr w:rsidR="00AF7BD4" w:rsidRPr="00453B67" w14:paraId="0AE8CBFC" w14:textId="77777777" w:rsidTr="00131DC4">
        <w:tc>
          <w:tcPr>
            <w:tcW w:w="372" w:type="pct"/>
          </w:tcPr>
          <w:p w14:paraId="7C148126" w14:textId="33A3A0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555</w:t>
            </w:r>
          </w:p>
        </w:tc>
        <w:tc>
          <w:tcPr>
            <w:tcW w:w="469" w:type="pct"/>
          </w:tcPr>
          <w:p w14:paraId="39AB9261" w14:textId="158D4D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327" w:type="pct"/>
          </w:tcPr>
          <w:p w14:paraId="061B6B95" w14:textId="78A51C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832" w:type="pct"/>
          </w:tcPr>
          <w:p w14:paraId="64FAEC86" w14:textId="403765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9.8 (2069.5 to 2369.1)</w:t>
            </w:r>
          </w:p>
        </w:tc>
        <w:tc>
          <w:tcPr>
            <w:tcW w:w="843" w:type="pct"/>
          </w:tcPr>
          <w:p w14:paraId="0950AFC4" w14:textId="51F30F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9.8 (6178.3 to 6627.3)</w:t>
            </w:r>
          </w:p>
        </w:tc>
        <w:tc>
          <w:tcPr>
            <w:tcW w:w="797" w:type="pct"/>
          </w:tcPr>
          <w:p w14:paraId="7773B8EF" w14:textId="5D064D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80.0 (3932.5 to 4432.4)</w:t>
            </w:r>
          </w:p>
        </w:tc>
        <w:tc>
          <w:tcPr>
            <w:tcW w:w="727" w:type="pct"/>
          </w:tcPr>
          <w:p w14:paraId="2D8A94A6" w14:textId="48048D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8 (2.70 to 3.10)</w:t>
            </w:r>
          </w:p>
        </w:tc>
        <w:tc>
          <w:tcPr>
            <w:tcW w:w="633" w:type="pct"/>
          </w:tcPr>
          <w:p w14:paraId="38756678" w14:textId="7043C1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64 to 2.69)</w:t>
            </w:r>
          </w:p>
        </w:tc>
      </w:tr>
      <w:tr w:rsidR="00AF7BD4" w:rsidRPr="00453B67" w14:paraId="01274913" w14:textId="77777777" w:rsidTr="00131DC4">
        <w:tc>
          <w:tcPr>
            <w:tcW w:w="372" w:type="pct"/>
          </w:tcPr>
          <w:p w14:paraId="1FE6337A" w14:textId="5AD7D0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D519A3F" w14:textId="57C719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327" w:type="pct"/>
          </w:tcPr>
          <w:p w14:paraId="1E97554E" w14:textId="3D9B44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832" w:type="pct"/>
          </w:tcPr>
          <w:p w14:paraId="2EB052D3" w14:textId="3FE07F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0.4 (2391.1 to 2724.5)</w:t>
            </w:r>
          </w:p>
        </w:tc>
        <w:tc>
          <w:tcPr>
            <w:tcW w:w="843" w:type="pct"/>
          </w:tcPr>
          <w:p w14:paraId="3D66390D" w14:textId="18F880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65.8 (6703.1 to 7214.4)</w:t>
            </w:r>
          </w:p>
        </w:tc>
        <w:tc>
          <w:tcPr>
            <w:tcW w:w="797" w:type="pct"/>
          </w:tcPr>
          <w:p w14:paraId="15A77DBE" w14:textId="256BDE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5.4 (4120.7 to 4657.6)</w:t>
            </w:r>
          </w:p>
        </w:tc>
        <w:tc>
          <w:tcPr>
            <w:tcW w:w="727" w:type="pct"/>
          </w:tcPr>
          <w:p w14:paraId="558FA994" w14:textId="5590EC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54 to 2.91)</w:t>
            </w:r>
          </w:p>
        </w:tc>
        <w:tc>
          <w:tcPr>
            <w:tcW w:w="633" w:type="pct"/>
          </w:tcPr>
          <w:p w14:paraId="03697E84" w14:textId="726939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1.32 to 2.35)</w:t>
            </w:r>
          </w:p>
        </w:tc>
      </w:tr>
      <w:tr w:rsidR="00AF7BD4" w:rsidRPr="00453B67" w14:paraId="4656E783" w14:textId="77777777" w:rsidTr="00131DC4">
        <w:tc>
          <w:tcPr>
            <w:tcW w:w="372" w:type="pct"/>
          </w:tcPr>
          <w:p w14:paraId="5B2B1D71" w14:textId="6C5ACB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20155318" w14:textId="295D35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327" w:type="pct"/>
          </w:tcPr>
          <w:p w14:paraId="6D2172E4" w14:textId="21B95F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832" w:type="pct"/>
          </w:tcPr>
          <w:p w14:paraId="3741975B" w14:textId="58B6C4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4.5 (2738.3 to 3126.0)</w:t>
            </w:r>
          </w:p>
        </w:tc>
        <w:tc>
          <w:tcPr>
            <w:tcW w:w="843" w:type="pct"/>
          </w:tcPr>
          <w:p w14:paraId="6A584191" w14:textId="738129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5.5 (7349.5 to 7920.0)</w:t>
            </w:r>
          </w:p>
        </w:tc>
        <w:tc>
          <w:tcPr>
            <w:tcW w:w="797" w:type="pct"/>
          </w:tcPr>
          <w:p w14:paraId="56D84AC4" w14:textId="0B3F7D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1.1 (4399.2 to 5019.7)</w:t>
            </w:r>
          </w:p>
        </w:tc>
        <w:tc>
          <w:tcPr>
            <w:tcW w:w="727" w:type="pct"/>
          </w:tcPr>
          <w:p w14:paraId="42B91B0B" w14:textId="65C891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44 to 2.80)</w:t>
            </w:r>
          </w:p>
        </w:tc>
        <w:tc>
          <w:tcPr>
            <w:tcW w:w="633" w:type="pct"/>
          </w:tcPr>
          <w:p w14:paraId="524F46AB" w14:textId="49DF0D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4 (1.58 to 2.98)</w:t>
            </w:r>
          </w:p>
        </w:tc>
      </w:tr>
      <w:tr w:rsidR="00AF7BD4" w:rsidRPr="00453B67" w14:paraId="72152338" w14:textId="77777777" w:rsidTr="00131DC4">
        <w:tc>
          <w:tcPr>
            <w:tcW w:w="372" w:type="pct"/>
          </w:tcPr>
          <w:p w14:paraId="0EFC5AD1" w14:textId="519443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234CFAF" w14:textId="583741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27" w:type="pct"/>
          </w:tcPr>
          <w:p w14:paraId="3F101230" w14:textId="16CFAC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832" w:type="pct"/>
          </w:tcPr>
          <w:p w14:paraId="66969C52" w14:textId="58B94E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01.6 (3067.9 to 3516.3)</w:t>
            </w:r>
          </w:p>
        </w:tc>
        <w:tc>
          <w:tcPr>
            <w:tcW w:w="843" w:type="pct"/>
          </w:tcPr>
          <w:p w14:paraId="3AF7E150" w14:textId="7F9AC9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10.9 (7997.5 to 8632.3)</w:t>
            </w:r>
          </w:p>
        </w:tc>
        <w:tc>
          <w:tcPr>
            <w:tcW w:w="797" w:type="pct"/>
          </w:tcPr>
          <w:p w14:paraId="528B86A3" w14:textId="3E4D4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9.3 (4670.1 to 5362.7)</w:t>
            </w:r>
          </w:p>
        </w:tc>
        <w:tc>
          <w:tcPr>
            <w:tcW w:w="727" w:type="pct"/>
          </w:tcPr>
          <w:p w14:paraId="4DB90D7B" w14:textId="13C60F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2.35 to 2.71)</w:t>
            </w:r>
          </w:p>
        </w:tc>
        <w:tc>
          <w:tcPr>
            <w:tcW w:w="633" w:type="pct"/>
          </w:tcPr>
          <w:p w14:paraId="4F470199" w14:textId="0D1ED5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42 to 2.96)</w:t>
            </w:r>
          </w:p>
        </w:tc>
      </w:tr>
      <w:tr w:rsidR="00AF7BD4" w:rsidRPr="00453B67" w14:paraId="26994D2D" w14:textId="77777777" w:rsidTr="00131DC4">
        <w:tc>
          <w:tcPr>
            <w:tcW w:w="372" w:type="pct"/>
          </w:tcPr>
          <w:p w14:paraId="2FF516FA" w14:textId="24132F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87F436B" w14:textId="79DD45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7" w:type="pct"/>
          </w:tcPr>
          <w:p w14:paraId="754A4E76" w14:textId="67647C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832" w:type="pct"/>
          </w:tcPr>
          <w:p w14:paraId="3EB108F7" w14:textId="1B7157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99.0 (3430.8 to 3949.9)</w:t>
            </w:r>
          </w:p>
        </w:tc>
        <w:tc>
          <w:tcPr>
            <w:tcW w:w="843" w:type="pct"/>
          </w:tcPr>
          <w:p w14:paraId="28B1CE90" w14:textId="6FFC2F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96.6 (8606.8 to 9336.0)</w:t>
            </w:r>
          </w:p>
        </w:tc>
        <w:tc>
          <w:tcPr>
            <w:tcW w:w="797" w:type="pct"/>
          </w:tcPr>
          <w:p w14:paraId="484E3431" w14:textId="3489E1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97.6 (4898.9 to 5681.2)</w:t>
            </w:r>
          </w:p>
        </w:tc>
        <w:tc>
          <w:tcPr>
            <w:tcW w:w="727" w:type="pct"/>
          </w:tcPr>
          <w:p w14:paraId="7B351962" w14:textId="2B4610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26 to 2.63)</w:t>
            </w:r>
          </w:p>
        </w:tc>
        <w:tc>
          <w:tcPr>
            <w:tcW w:w="633" w:type="pct"/>
          </w:tcPr>
          <w:p w14:paraId="3F1BBFC9" w14:textId="72FB8C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38 to 3.34)</w:t>
            </w:r>
          </w:p>
        </w:tc>
      </w:tr>
      <w:tr w:rsidR="00AF7BD4" w:rsidRPr="00453B67" w14:paraId="74B641EA" w14:textId="77777777" w:rsidTr="00131DC4">
        <w:tc>
          <w:tcPr>
            <w:tcW w:w="372" w:type="pct"/>
          </w:tcPr>
          <w:p w14:paraId="623271F1" w14:textId="3CD610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444A060A" w14:textId="512C12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27" w:type="pct"/>
          </w:tcPr>
          <w:p w14:paraId="66D67F27" w14:textId="05B72A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832" w:type="pct"/>
          </w:tcPr>
          <w:p w14:paraId="4DD8ECFC" w14:textId="045750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3.0 (3884.3 to 4520.7)</w:t>
            </w:r>
          </w:p>
        </w:tc>
        <w:tc>
          <w:tcPr>
            <w:tcW w:w="843" w:type="pct"/>
          </w:tcPr>
          <w:p w14:paraId="16085604" w14:textId="4BC6C4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41.1 (9296.4 to 10181.8)</w:t>
            </w:r>
          </w:p>
        </w:tc>
        <w:tc>
          <w:tcPr>
            <w:tcW w:w="797" w:type="pct"/>
          </w:tcPr>
          <w:p w14:paraId="58D8A275" w14:textId="429ED4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8.1 (5034.6 to 6090.6)</w:t>
            </w:r>
          </w:p>
        </w:tc>
        <w:tc>
          <w:tcPr>
            <w:tcW w:w="727" w:type="pct"/>
          </w:tcPr>
          <w:p w14:paraId="09DD3587" w14:textId="7A9373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4 to 2.54)</w:t>
            </w:r>
          </w:p>
        </w:tc>
        <w:tc>
          <w:tcPr>
            <w:tcW w:w="633" w:type="pct"/>
          </w:tcPr>
          <w:p w14:paraId="065B396A" w14:textId="374361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05 to 3.08)</w:t>
            </w:r>
          </w:p>
        </w:tc>
      </w:tr>
      <w:tr w:rsidR="00AF7BD4" w:rsidRPr="00453B67" w14:paraId="51A6991F" w14:textId="77777777" w:rsidTr="00131DC4">
        <w:tc>
          <w:tcPr>
            <w:tcW w:w="372" w:type="pct"/>
          </w:tcPr>
          <w:p w14:paraId="0F0BA6DF" w14:textId="6D1EAF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D0D6C0A" w14:textId="1A1E6B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16F689DC" w14:textId="4B0828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832" w:type="pct"/>
          </w:tcPr>
          <w:p w14:paraId="0B1388AE" w14:textId="4A4099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1.3 (4066.4 to 4932.1)</w:t>
            </w:r>
          </w:p>
        </w:tc>
        <w:tc>
          <w:tcPr>
            <w:tcW w:w="843" w:type="pct"/>
          </w:tcPr>
          <w:p w14:paraId="076F20D4" w14:textId="6511E0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64.9 (9888.6 to 11067.9)</w:t>
            </w:r>
          </w:p>
        </w:tc>
        <w:tc>
          <w:tcPr>
            <w:tcW w:w="797" w:type="pct"/>
          </w:tcPr>
          <w:p w14:paraId="4D4B1F89" w14:textId="7DE8E3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63.6 (5287.7 to 6715.9)</w:t>
            </w:r>
          </w:p>
        </w:tc>
        <w:tc>
          <w:tcPr>
            <w:tcW w:w="727" w:type="pct"/>
          </w:tcPr>
          <w:p w14:paraId="56059F4A" w14:textId="4E2484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0 to 2.60)</w:t>
            </w:r>
          </w:p>
        </w:tc>
        <w:tc>
          <w:tcPr>
            <w:tcW w:w="633" w:type="pct"/>
          </w:tcPr>
          <w:p w14:paraId="30BCAF87" w14:textId="25FD1E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A3E245F" w14:textId="77777777" w:rsidTr="00131DC4">
        <w:tc>
          <w:tcPr>
            <w:tcW w:w="372" w:type="pct"/>
          </w:tcPr>
          <w:p w14:paraId="7F4D143F" w14:textId="617A83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4B0EBADC" w14:textId="674FA9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0F235B13" w14:textId="5DC908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32" w:type="pct"/>
          </w:tcPr>
          <w:p w14:paraId="5A699083" w14:textId="22FDAE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2.7 (4203.8 to 5284.3)</w:t>
            </w:r>
          </w:p>
        </w:tc>
        <w:tc>
          <w:tcPr>
            <w:tcW w:w="843" w:type="pct"/>
          </w:tcPr>
          <w:p w14:paraId="1ED9DCAA" w14:textId="0DF824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68.1 (10260.7 to 12066.8)</w:t>
            </w:r>
          </w:p>
        </w:tc>
        <w:tc>
          <w:tcPr>
            <w:tcW w:w="797" w:type="pct"/>
          </w:tcPr>
          <w:p w14:paraId="26F32EE4" w14:textId="6B183A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5.4 (5319.8 to 7335.9)</w:t>
            </w:r>
          </w:p>
        </w:tc>
        <w:tc>
          <w:tcPr>
            <w:tcW w:w="727" w:type="pct"/>
          </w:tcPr>
          <w:p w14:paraId="5A5A9F18" w14:textId="3AD13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04 to 2.69)</w:t>
            </w:r>
          </w:p>
        </w:tc>
        <w:tc>
          <w:tcPr>
            <w:tcW w:w="633" w:type="pct"/>
          </w:tcPr>
          <w:p w14:paraId="61963362" w14:textId="12F344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12BE984" w14:textId="77777777" w:rsidTr="00131DC4">
        <w:tc>
          <w:tcPr>
            <w:tcW w:w="5000" w:type="pct"/>
            <w:gridSpan w:val="8"/>
          </w:tcPr>
          <w:p w14:paraId="1D062E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&lt;18</w:t>
            </w:r>
          </w:p>
        </w:tc>
      </w:tr>
      <w:tr w:rsidR="00AF7BD4" w:rsidRPr="00453B67" w14:paraId="376F8514" w14:textId="77777777" w:rsidTr="00131DC4">
        <w:tc>
          <w:tcPr>
            <w:tcW w:w="372" w:type="pct"/>
          </w:tcPr>
          <w:p w14:paraId="5CAA2BBE" w14:textId="3A33D4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75CFA1C" w14:textId="652AE3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14F3AEBC" w14:textId="78E7C8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832" w:type="pct"/>
          </w:tcPr>
          <w:p w14:paraId="63831C5D" w14:textId="744EA1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843" w:type="pct"/>
          </w:tcPr>
          <w:p w14:paraId="37E41339" w14:textId="0C1C04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.0 (432.1 to 680.3)</w:t>
            </w:r>
          </w:p>
        </w:tc>
        <w:tc>
          <w:tcPr>
            <w:tcW w:w="797" w:type="pct"/>
          </w:tcPr>
          <w:p w14:paraId="43C239B7" w14:textId="07BB68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.0 (432.1 to 680.3)</w:t>
            </w:r>
          </w:p>
        </w:tc>
        <w:tc>
          <w:tcPr>
            <w:tcW w:w="727" w:type="pct"/>
          </w:tcPr>
          <w:p w14:paraId="0D2CEA50" w14:textId="4CB3DA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0F25C7D2" w14:textId="0BB003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0794130" w14:textId="77777777" w:rsidTr="00131DC4">
        <w:tc>
          <w:tcPr>
            <w:tcW w:w="372" w:type="pct"/>
          </w:tcPr>
          <w:p w14:paraId="4C51162C" w14:textId="558DE3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DCC81E1" w14:textId="7FEA50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099F8429" w14:textId="69FB87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832" w:type="pct"/>
          </w:tcPr>
          <w:p w14:paraId="479DD031" w14:textId="4235DE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843" w:type="pct"/>
          </w:tcPr>
          <w:p w14:paraId="0C48C397" w14:textId="04824C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7.2 (750.4 to 1064.7)</w:t>
            </w:r>
          </w:p>
        </w:tc>
        <w:tc>
          <w:tcPr>
            <w:tcW w:w="797" w:type="pct"/>
          </w:tcPr>
          <w:p w14:paraId="5E843EE3" w14:textId="2A744D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7.2 (750.4 to 1064.7)</w:t>
            </w:r>
          </w:p>
        </w:tc>
        <w:tc>
          <w:tcPr>
            <w:tcW w:w="727" w:type="pct"/>
          </w:tcPr>
          <w:p w14:paraId="126D6BCD" w14:textId="2AD53F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0ACD4914" w14:textId="787413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9A6D7FD" w14:textId="77777777" w:rsidTr="00131DC4">
        <w:tc>
          <w:tcPr>
            <w:tcW w:w="372" w:type="pct"/>
          </w:tcPr>
          <w:p w14:paraId="46C67566" w14:textId="21F838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4692B547" w14:textId="33AECE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05414754" w14:textId="320EBB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832" w:type="pct"/>
          </w:tcPr>
          <w:p w14:paraId="345A0F86" w14:textId="393B3E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2 (0.0 to 24.7)</w:t>
            </w:r>
          </w:p>
        </w:tc>
        <w:tc>
          <w:tcPr>
            <w:tcW w:w="843" w:type="pct"/>
          </w:tcPr>
          <w:p w14:paraId="7E124F62" w14:textId="4CECAE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1.9 (903.0 to 1253.7)</w:t>
            </w:r>
          </w:p>
        </w:tc>
        <w:tc>
          <w:tcPr>
            <w:tcW w:w="797" w:type="pct"/>
          </w:tcPr>
          <w:p w14:paraId="1F7C5C4A" w14:textId="2107D2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3.7 (894.2 to 1241.8)</w:t>
            </w:r>
          </w:p>
        </w:tc>
        <w:tc>
          <w:tcPr>
            <w:tcW w:w="727" w:type="pct"/>
          </w:tcPr>
          <w:p w14:paraId="00ED35C3" w14:textId="51F896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27343A21" w14:textId="069933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6592388" w14:textId="77777777" w:rsidTr="00131DC4">
        <w:tc>
          <w:tcPr>
            <w:tcW w:w="372" w:type="pct"/>
          </w:tcPr>
          <w:p w14:paraId="30B8B547" w14:textId="41B41B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90F3501" w14:textId="0ACCC4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17713F25" w14:textId="6C2A44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832" w:type="pct"/>
          </w:tcPr>
          <w:p w14:paraId="6E902D27" w14:textId="0BC6C0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7 (0.0 to 42.2)</w:t>
            </w:r>
          </w:p>
        </w:tc>
        <w:tc>
          <w:tcPr>
            <w:tcW w:w="843" w:type="pct"/>
          </w:tcPr>
          <w:p w14:paraId="2C2132A5" w14:textId="3E51AE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1.5 (1158.2 to 1558.7)</w:t>
            </w:r>
          </w:p>
        </w:tc>
        <w:tc>
          <w:tcPr>
            <w:tcW w:w="797" w:type="pct"/>
          </w:tcPr>
          <w:p w14:paraId="10A0B8FD" w14:textId="2B319B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4.8 (1137.1 to 1542.8)</w:t>
            </w:r>
          </w:p>
        </w:tc>
        <w:tc>
          <w:tcPr>
            <w:tcW w:w="727" w:type="pct"/>
          </w:tcPr>
          <w:p w14:paraId="00E57B9C" w14:textId="48B2B7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7EC3BDE6" w14:textId="778A64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7E6B855" w14:textId="77777777" w:rsidTr="00131DC4">
        <w:tc>
          <w:tcPr>
            <w:tcW w:w="372" w:type="pct"/>
          </w:tcPr>
          <w:p w14:paraId="14B4EAE8" w14:textId="755965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7BA4793B" w14:textId="2DD081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6FCBBA0D" w14:textId="002DEA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832" w:type="pct"/>
          </w:tcPr>
          <w:p w14:paraId="75AD7B08" w14:textId="1C63C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5 (8.2 to 73.3)</w:t>
            </w:r>
          </w:p>
        </w:tc>
        <w:tc>
          <w:tcPr>
            <w:tcW w:w="843" w:type="pct"/>
          </w:tcPr>
          <w:p w14:paraId="1B55DAEB" w14:textId="2B35A1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0.7 (1353.9 to 1807.6)</w:t>
            </w:r>
          </w:p>
        </w:tc>
        <w:tc>
          <w:tcPr>
            <w:tcW w:w="797" w:type="pct"/>
          </w:tcPr>
          <w:p w14:paraId="47BC2A55" w14:textId="7D4120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5.2 (1335.7 to 1783.1)</w:t>
            </w:r>
          </w:p>
        </w:tc>
        <w:tc>
          <w:tcPr>
            <w:tcW w:w="727" w:type="pct"/>
          </w:tcPr>
          <w:p w14:paraId="18B0EB3A" w14:textId="3EC47A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27 (21.17 to 194.41)</w:t>
            </w:r>
          </w:p>
        </w:tc>
        <w:tc>
          <w:tcPr>
            <w:tcW w:w="633" w:type="pct"/>
          </w:tcPr>
          <w:p w14:paraId="563CDC92" w14:textId="6A75B3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EFC079B" w14:textId="77777777" w:rsidTr="00131DC4">
        <w:tc>
          <w:tcPr>
            <w:tcW w:w="372" w:type="pct"/>
          </w:tcPr>
          <w:p w14:paraId="693A9946" w14:textId="06F072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08171123" w14:textId="3435C6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77F9251B" w14:textId="40E1F7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832" w:type="pct"/>
          </w:tcPr>
          <w:p w14:paraId="2C118242" w14:textId="470B02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.2 (18.2 to 115.4)</w:t>
            </w:r>
          </w:p>
        </w:tc>
        <w:tc>
          <w:tcPr>
            <w:tcW w:w="843" w:type="pct"/>
          </w:tcPr>
          <w:p w14:paraId="36BEE4C9" w14:textId="7B2679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3.3 (1516.3 to 1993.6)</w:t>
            </w:r>
          </w:p>
        </w:tc>
        <w:tc>
          <w:tcPr>
            <w:tcW w:w="797" w:type="pct"/>
          </w:tcPr>
          <w:p w14:paraId="545BBF72" w14:textId="7F2EB2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6.1 (1464.6 to 1944.9)</w:t>
            </w:r>
          </w:p>
        </w:tc>
        <w:tc>
          <w:tcPr>
            <w:tcW w:w="727" w:type="pct"/>
          </w:tcPr>
          <w:p w14:paraId="5ECC5CBE" w14:textId="69D52A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47 (15.58 to 102.46)</w:t>
            </w:r>
          </w:p>
        </w:tc>
        <w:tc>
          <w:tcPr>
            <w:tcW w:w="633" w:type="pct"/>
          </w:tcPr>
          <w:p w14:paraId="610EC72E" w14:textId="7F974E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36BB250" w14:textId="77777777" w:rsidTr="00131DC4">
        <w:tc>
          <w:tcPr>
            <w:tcW w:w="372" w:type="pct"/>
          </w:tcPr>
          <w:p w14:paraId="75BC7B41" w14:textId="1A702C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5AD1646C" w14:textId="26F20D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2E066E29" w14:textId="1A915E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832" w:type="pct"/>
          </w:tcPr>
          <w:p w14:paraId="47BCD616" w14:textId="1F6392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.0 (21.8 to 131.7)</w:t>
            </w:r>
          </w:p>
        </w:tc>
        <w:tc>
          <w:tcPr>
            <w:tcW w:w="843" w:type="pct"/>
          </w:tcPr>
          <w:p w14:paraId="326DF6DD" w14:textId="0ACEC0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4.9 (1739.0 to 2236.4)</w:t>
            </w:r>
          </w:p>
        </w:tc>
        <w:tc>
          <w:tcPr>
            <w:tcW w:w="797" w:type="pct"/>
          </w:tcPr>
          <w:p w14:paraId="3FA45334" w14:textId="186B4E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4.9 (1650.1 to 2177.2)</w:t>
            </w:r>
          </w:p>
        </w:tc>
        <w:tc>
          <w:tcPr>
            <w:tcW w:w="727" w:type="pct"/>
          </w:tcPr>
          <w:p w14:paraId="1E18C058" w14:textId="32FB55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20 (14.49 to 92.20)</w:t>
            </w:r>
          </w:p>
        </w:tc>
        <w:tc>
          <w:tcPr>
            <w:tcW w:w="633" w:type="pct"/>
          </w:tcPr>
          <w:p w14:paraId="3697AA44" w14:textId="780968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9EB2E3B" w14:textId="77777777" w:rsidTr="00131DC4">
        <w:tc>
          <w:tcPr>
            <w:tcW w:w="372" w:type="pct"/>
          </w:tcPr>
          <w:p w14:paraId="05A4AF70" w14:textId="7A0BD7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19EAFF48" w14:textId="596DBB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67502B58" w14:textId="387878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32" w:type="pct"/>
          </w:tcPr>
          <w:p w14:paraId="099BC609" w14:textId="590B2D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9 (30.8 to 149.0)</w:t>
            </w:r>
          </w:p>
        </w:tc>
        <w:tc>
          <w:tcPr>
            <w:tcW w:w="843" w:type="pct"/>
          </w:tcPr>
          <w:p w14:paraId="3808EC6F" w14:textId="665A1D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0.0 (1817.2 to 2341.0)</w:t>
            </w:r>
          </w:p>
        </w:tc>
        <w:tc>
          <w:tcPr>
            <w:tcW w:w="797" w:type="pct"/>
          </w:tcPr>
          <w:p w14:paraId="49633BC2" w14:textId="5C4325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87.1 (1726.8 to 2277.8)</w:t>
            </w:r>
          </w:p>
        </w:tc>
        <w:tc>
          <w:tcPr>
            <w:tcW w:w="727" w:type="pct"/>
          </w:tcPr>
          <w:p w14:paraId="7EF86EB8" w14:textId="7EEF21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97 (13.77 to 65.69)</w:t>
            </w:r>
          </w:p>
        </w:tc>
        <w:tc>
          <w:tcPr>
            <w:tcW w:w="633" w:type="pct"/>
          </w:tcPr>
          <w:p w14:paraId="1BBC829B" w14:textId="1FAD90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EC9CAB5" w14:textId="77777777" w:rsidTr="00131DC4">
        <w:tc>
          <w:tcPr>
            <w:tcW w:w="372" w:type="pct"/>
          </w:tcPr>
          <w:p w14:paraId="3E595092" w14:textId="480EAD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0374C14B" w14:textId="3FAC26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7" w:type="pct"/>
          </w:tcPr>
          <w:p w14:paraId="3127FBF7" w14:textId="68BBB3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32" w:type="pct"/>
          </w:tcPr>
          <w:p w14:paraId="65FA0287" w14:textId="6AFD17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.9 (56.0 to 212.7)</w:t>
            </w:r>
          </w:p>
        </w:tc>
        <w:tc>
          <w:tcPr>
            <w:tcW w:w="843" w:type="pct"/>
          </w:tcPr>
          <w:p w14:paraId="433FE00A" w14:textId="1A7010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5.3 (1909.7 to 2469.5)</w:t>
            </w:r>
          </w:p>
        </w:tc>
        <w:tc>
          <w:tcPr>
            <w:tcW w:w="797" w:type="pct"/>
          </w:tcPr>
          <w:p w14:paraId="0482C829" w14:textId="15CAA3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7.3 (1771.0 to 2347.8)</w:t>
            </w:r>
          </w:p>
        </w:tc>
        <w:tc>
          <w:tcPr>
            <w:tcW w:w="727" w:type="pct"/>
          </w:tcPr>
          <w:p w14:paraId="28458F48" w14:textId="282000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01 (10.19 to 38.86)</w:t>
            </w:r>
          </w:p>
        </w:tc>
        <w:tc>
          <w:tcPr>
            <w:tcW w:w="633" w:type="pct"/>
          </w:tcPr>
          <w:p w14:paraId="0F969473" w14:textId="02ACEC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E545429" w14:textId="77777777" w:rsidTr="00131DC4">
        <w:tc>
          <w:tcPr>
            <w:tcW w:w="372" w:type="pct"/>
          </w:tcPr>
          <w:p w14:paraId="3E724DCE" w14:textId="45AEF0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421FBFB0" w14:textId="7E26F7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57099356" w14:textId="584254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832" w:type="pct"/>
          </w:tcPr>
          <w:p w14:paraId="25662043" w14:textId="3E5911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.3 (73.2 to 273.2)</w:t>
            </w:r>
          </w:p>
        </w:tc>
        <w:tc>
          <w:tcPr>
            <w:tcW w:w="843" w:type="pct"/>
          </w:tcPr>
          <w:p w14:paraId="59F071E5" w14:textId="43BDB0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1.2 (2048.8 to 2637.7)</w:t>
            </w:r>
          </w:p>
        </w:tc>
        <w:tc>
          <w:tcPr>
            <w:tcW w:w="797" w:type="pct"/>
          </w:tcPr>
          <w:p w14:paraId="784E49EF" w14:textId="4201B7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6.9 (1862.2 to 2494.1)</w:t>
            </w:r>
          </w:p>
        </w:tc>
        <w:tc>
          <w:tcPr>
            <w:tcW w:w="727" w:type="pct"/>
          </w:tcPr>
          <w:p w14:paraId="6E775DAB" w14:textId="1EAEBA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13 (8.60 to 31.50)</w:t>
            </w:r>
          </w:p>
        </w:tc>
        <w:tc>
          <w:tcPr>
            <w:tcW w:w="633" w:type="pct"/>
          </w:tcPr>
          <w:p w14:paraId="74514F18" w14:textId="17F455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65DF5EE" w14:textId="77777777" w:rsidTr="00131DC4">
        <w:tc>
          <w:tcPr>
            <w:tcW w:w="372" w:type="pct"/>
          </w:tcPr>
          <w:p w14:paraId="342DA042" w14:textId="794EB3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569C517" w14:textId="0E8375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55BAD746" w14:textId="0445FF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32" w:type="pct"/>
          </w:tcPr>
          <w:p w14:paraId="7BE1830D" w14:textId="19B074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.9 (100.5 to 350.8)</w:t>
            </w:r>
          </w:p>
        </w:tc>
        <w:tc>
          <w:tcPr>
            <w:tcW w:w="843" w:type="pct"/>
          </w:tcPr>
          <w:p w14:paraId="156D75C6" w14:textId="2DF149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2.2 (2134.5 to 2772.4)</w:t>
            </w:r>
          </w:p>
        </w:tc>
        <w:tc>
          <w:tcPr>
            <w:tcW w:w="797" w:type="pct"/>
          </w:tcPr>
          <w:p w14:paraId="234BDD8F" w14:textId="6C100C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3.2 (1915.1 to 2579.3)</w:t>
            </w:r>
          </w:p>
        </w:tc>
        <w:tc>
          <w:tcPr>
            <w:tcW w:w="727" w:type="pct"/>
          </w:tcPr>
          <w:p w14:paraId="307F8C5E" w14:textId="031ECC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69 (7.03 to 25.45)</w:t>
            </w:r>
          </w:p>
        </w:tc>
        <w:tc>
          <w:tcPr>
            <w:tcW w:w="633" w:type="pct"/>
          </w:tcPr>
          <w:p w14:paraId="2838CEB0" w14:textId="0E8E92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107BB1B" w14:textId="77777777" w:rsidTr="00131DC4">
        <w:tc>
          <w:tcPr>
            <w:tcW w:w="372" w:type="pct"/>
          </w:tcPr>
          <w:p w14:paraId="7DB06394" w14:textId="31BFC3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72E926D7" w14:textId="166B79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7583EC88" w14:textId="1BA922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32" w:type="pct"/>
          </w:tcPr>
          <w:p w14:paraId="611602EF" w14:textId="326722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.9 (100.5 to 350.8)</w:t>
            </w:r>
          </w:p>
        </w:tc>
        <w:tc>
          <w:tcPr>
            <w:tcW w:w="843" w:type="pct"/>
          </w:tcPr>
          <w:p w14:paraId="247B6976" w14:textId="32A5D9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28.6 (2213.3 to 2883.6)</w:t>
            </w:r>
          </w:p>
        </w:tc>
        <w:tc>
          <w:tcPr>
            <w:tcW w:w="797" w:type="pct"/>
          </w:tcPr>
          <w:p w14:paraId="2D899727" w14:textId="25CBB5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9.7 (1989.4 to 2668.8)</w:t>
            </w:r>
          </w:p>
        </w:tc>
        <w:tc>
          <w:tcPr>
            <w:tcW w:w="727" w:type="pct"/>
          </w:tcPr>
          <w:p w14:paraId="1278915B" w14:textId="0DFDC0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10 (7.22 to 25.89)</w:t>
            </w:r>
          </w:p>
        </w:tc>
        <w:tc>
          <w:tcPr>
            <w:tcW w:w="633" w:type="pct"/>
          </w:tcPr>
          <w:p w14:paraId="366D0FE6" w14:textId="2297CB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139E731" w14:textId="77777777" w:rsidTr="00131DC4">
        <w:tc>
          <w:tcPr>
            <w:tcW w:w="372" w:type="pct"/>
          </w:tcPr>
          <w:p w14:paraId="70A1B866" w14:textId="09ECDB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72C06BC" w14:textId="669477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3F0B2081" w14:textId="2E7150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32" w:type="pct"/>
          </w:tcPr>
          <w:p w14:paraId="28EAD646" w14:textId="366525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3 (133.1 to 405.3)</w:t>
            </w:r>
          </w:p>
        </w:tc>
        <w:tc>
          <w:tcPr>
            <w:tcW w:w="843" w:type="pct"/>
          </w:tcPr>
          <w:p w14:paraId="542AF400" w14:textId="6DB838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3.8 (2262.1 to 2970.7)</w:t>
            </w:r>
          </w:p>
        </w:tc>
        <w:tc>
          <w:tcPr>
            <w:tcW w:w="797" w:type="pct"/>
          </w:tcPr>
          <w:p w14:paraId="0EDF832A" w14:textId="7799DC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9.5 (1991.7 to 2775.6)</w:t>
            </w:r>
          </w:p>
        </w:tc>
        <w:tc>
          <w:tcPr>
            <w:tcW w:w="727" w:type="pct"/>
          </w:tcPr>
          <w:p w14:paraId="2FB78999" w14:textId="05D575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70 (6.45 to 20.71)</w:t>
            </w:r>
          </w:p>
        </w:tc>
        <w:tc>
          <w:tcPr>
            <w:tcW w:w="633" w:type="pct"/>
          </w:tcPr>
          <w:p w14:paraId="2F2673EC" w14:textId="13F1CB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C46B620" w14:textId="77777777" w:rsidTr="00131DC4">
        <w:tc>
          <w:tcPr>
            <w:tcW w:w="372" w:type="pct"/>
          </w:tcPr>
          <w:p w14:paraId="5567476C" w14:textId="55B171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762BE767" w14:textId="7F2EEF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0D594D36" w14:textId="1F1CD2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32" w:type="pct"/>
          </w:tcPr>
          <w:p w14:paraId="35F3CE95" w14:textId="7DA57B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8 (160.3 to 473.0)</w:t>
            </w:r>
          </w:p>
        </w:tc>
        <w:tc>
          <w:tcPr>
            <w:tcW w:w="843" w:type="pct"/>
          </w:tcPr>
          <w:p w14:paraId="65490C48" w14:textId="571D0B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2.1 (2312.4 to 3038.9)</w:t>
            </w:r>
          </w:p>
        </w:tc>
        <w:tc>
          <w:tcPr>
            <w:tcW w:w="797" w:type="pct"/>
          </w:tcPr>
          <w:p w14:paraId="3E692469" w14:textId="06CA2E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72.3 (1966.3 to 2800.4)</w:t>
            </w:r>
          </w:p>
        </w:tc>
        <w:tc>
          <w:tcPr>
            <w:tcW w:w="727" w:type="pct"/>
          </w:tcPr>
          <w:p w14:paraId="62A6AC74" w14:textId="6DAA90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19 (5.44 to 16.90)</w:t>
            </w:r>
          </w:p>
        </w:tc>
        <w:tc>
          <w:tcPr>
            <w:tcW w:w="633" w:type="pct"/>
          </w:tcPr>
          <w:p w14:paraId="2F32D5F4" w14:textId="33D2DD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65E2E85" w14:textId="77777777" w:rsidTr="00131DC4">
        <w:tc>
          <w:tcPr>
            <w:tcW w:w="372" w:type="pct"/>
          </w:tcPr>
          <w:p w14:paraId="4FC5C436" w14:textId="73AC47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1053C9B" w14:textId="13C689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70F30336" w14:textId="5E4E48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32" w:type="pct"/>
          </w:tcPr>
          <w:p w14:paraId="35CF2707" w14:textId="069E3B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8 (160.3 to 473.0)</w:t>
            </w:r>
          </w:p>
        </w:tc>
        <w:tc>
          <w:tcPr>
            <w:tcW w:w="843" w:type="pct"/>
          </w:tcPr>
          <w:p w14:paraId="67190D7C" w14:textId="5BB913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0.2 (2364.6 to 3090.2)</w:t>
            </w:r>
          </w:p>
        </w:tc>
        <w:tc>
          <w:tcPr>
            <w:tcW w:w="797" w:type="pct"/>
          </w:tcPr>
          <w:p w14:paraId="47273500" w14:textId="6A66E1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0.4 (2031.8 to 2860.8)</w:t>
            </w:r>
          </w:p>
        </w:tc>
        <w:tc>
          <w:tcPr>
            <w:tcW w:w="727" w:type="pct"/>
          </w:tcPr>
          <w:p w14:paraId="46290A81" w14:textId="72E925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42 (5.54 to 17.22)</w:t>
            </w:r>
          </w:p>
        </w:tc>
        <w:tc>
          <w:tcPr>
            <w:tcW w:w="633" w:type="pct"/>
          </w:tcPr>
          <w:p w14:paraId="2F84D7F9" w14:textId="33FFFC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D8C7A55" w14:textId="77777777" w:rsidTr="00131DC4">
        <w:tc>
          <w:tcPr>
            <w:tcW w:w="372" w:type="pct"/>
          </w:tcPr>
          <w:p w14:paraId="362B6D99" w14:textId="01A576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3B1852C9" w14:textId="243595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2F2CB872" w14:textId="6713C0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61ACB591" w14:textId="3860CB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8 (160.3 to 473.0)</w:t>
            </w:r>
          </w:p>
        </w:tc>
        <w:tc>
          <w:tcPr>
            <w:tcW w:w="843" w:type="pct"/>
          </w:tcPr>
          <w:p w14:paraId="39BE78CF" w14:textId="1E9D55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0.2 (2364.6 to 3090.2)</w:t>
            </w:r>
          </w:p>
        </w:tc>
        <w:tc>
          <w:tcPr>
            <w:tcW w:w="797" w:type="pct"/>
          </w:tcPr>
          <w:p w14:paraId="5B2D5DB6" w14:textId="3F6DE1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0.4 (2031.8 to 2860.8)</w:t>
            </w:r>
          </w:p>
        </w:tc>
        <w:tc>
          <w:tcPr>
            <w:tcW w:w="727" w:type="pct"/>
          </w:tcPr>
          <w:p w14:paraId="7670F804" w14:textId="6EBF44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42 (5.54 to 17.22)</w:t>
            </w:r>
          </w:p>
        </w:tc>
        <w:tc>
          <w:tcPr>
            <w:tcW w:w="633" w:type="pct"/>
          </w:tcPr>
          <w:p w14:paraId="66E796AE" w14:textId="2872CC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A2F4611" w14:textId="77777777" w:rsidTr="00131DC4">
        <w:tc>
          <w:tcPr>
            <w:tcW w:w="372" w:type="pct"/>
          </w:tcPr>
          <w:p w14:paraId="713E0902" w14:textId="77ADCA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73EC94C6" w14:textId="7CBCDD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5614644B" w14:textId="579EF1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67586E88" w14:textId="57B429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8 (160.3 to 473.0)</w:t>
            </w:r>
          </w:p>
        </w:tc>
        <w:tc>
          <w:tcPr>
            <w:tcW w:w="843" w:type="pct"/>
          </w:tcPr>
          <w:p w14:paraId="469536B7" w14:textId="4C8D3E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0.2 (2364.6 to 3090.2)</w:t>
            </w:r>
          </w:p>
        </w:tc>
        <w:tc>
          <w:tcPr>
            <w:tcW w:w="797" w:type="pct"/>
          </w:tcPr>
          <w:p w14:paraId="6560E61E" w14:textId="402F2C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0.4 (2031.8 to 2860.8)</w:t>
            </w:r>
          </w:p>
        </w:tc>
        <w:tc>
          <w:tcPr>
            <w:tcW w:w="727" w:type="pct"/>
          </w:tcPr>
          <w:p w14:paraId="5168EC5B" w14:textId="4D1E19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42 (5.54 to 17.22)</w:t>
            </w:r>
          </w:p>
        </w:tc>
        <w:tc>
          <w:tcPr>
            <w:tcW w:w="633" w:type="pct"/>
          </w:tcPr>
          <w:p w14:paraId="414048A2" w14:textId="36A279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B0DD2AD" w14:textId="77777777" w:rsidTr="00131DC4">
        <w:tc>
          <w:tcPr>
            <w:tcW w:w="5000" w:type="pct"/>
            <w:gridSpan w:val="8"/>
          </w:tcPr>
          <w:p w14:paraId="629FE4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18-59</w:t>
            </w:r>
          </w:p>
        </w:tc>
      </w:tr>
      <w:tr w:rsidR="00AF7BD4" w:rsidRPr="00453B67" w14:paraId="74F469C5" w14:textId="77777777" w:rsidTr="00131DC4">
        <w:tc>
          <w:tcPr>
            <w:tcW w:w="372" w:type="pct"/>
          </w:tcPr>
          <w:p w14:paraId="4C57F7F6" w14:textId="0AB424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5D06C49" w14:textId="4CD7A5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27" w:type="pct"/>
          </w:tcPr>
          <w:p w14:paraId="07D71725" w14:textId="199DED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7</w:t>
            </w:r>
          </w:p>
        </w:tc>
        <w:tc>
          <w:tcPr>
            <w:tcW w:w="832" w:type="pct"/>
          </w:tcPr>
          <w:p w14:paraId="619FAC1F" w14:textId="3C9D52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7 (7.8 to 19.6)</w:t>
            </w:r>
          </w:p>
        </w:tc>
        <w:tc>
          <w:tcPr>
            <w:tcW w:w="843" w:type="pct"/>
          </w:tcPr>
          <w:p w14:paraId="459B1E9E" w14:textId="4ECC41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0.6 (552.5 to 628.7)</w:t>
            </w:r>
          </w:p>
        </w:tc>
        <w:tc>
          <w:tcPr>
            <w:tcW w:w="797" w:type="pct"/>
          </w:tcPr>
          <w:p w14:paraId="6AF268D0" w14:textId="4B2D88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6.9 (537.8 to 614.9)</w:t>
            </w:r>
          </w:p>
        </w:tc>
        <w:tc>
          <w:tcPr>
            <w:tcW w:w="727" w:type="pct"/>
          </w:tcPr>
          <w:p w14:paraId="70ABF676" w14:textId="4FCBF3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.08 (30.35 to 72.97)</w:t>
            </w:r>
          </w:p>
        </w:tc>
        <w:tc>
          <w:tcPr>
            <w:tcW w:w="633" w:type="pct"/>
          </w:tcPr>
          <w:p w14:paraId="101AF34C" w14:textId="4748FA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.83 (30.86 to 74.28)</w:t>
            </w:r>
          </w:p>
        </w:tc>
      </w:tr>
      <w:tr w:rsidR="00AF7BD4" w:rsidRPr="00453B67" w14:paraId="3CAFEF95" w14:textId="77777777" w:rsidTr="00131DC4">
        <w:tc>
          <w:tcPr>
            <w:tcW w:w="372" w:type="pct"/>
          </w:tcPr>
          <w:p w14:paraId="5F8AAF7D" w14:textId="688B62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667B3117" w14:textId="21C01B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327" w:type="pct"/>
          </w:tcPr>
          <w:p w14:paraId="1F1721AA" w14:textId="5B1884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3</w:t>
            </w:r>
          </w:p>
        </w:tc>
        <w:tc>
          <w:tcPr>
            <w:tcW w:w="832" w:type="pct"/>
          </w:tcPr>
          <w:p w14:paraId="55733639" w14:textId="00D910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6 (29.4 to 50.5)</w:t>
            </w:r>
          </w:p>
        </w:tc>
        <w:tc>
          <w:tcPr>
            <w:tcW w:w="843" w:type="pct"/>
          </w:tcPr>
          <w:p w14:paraId="3FF3FCC7" w14:textId="79732B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0.0 (941.4 to 1037.8)</w:t>
            </w:r>
          </w:p>
        </w:tc>
        <w:tc>
          <w:tcPr>
            <w:tcW w:w="797" w:type="pct"/>
          </w:tcPr>
          <w:p w14:paraId="0E35307E" w14:textId="3EA2D9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0.4 (901.3 to 997.6)</w:t>
            </w:r>
          </w:p>
        </w:tc>
        <w:tc>
          <w:tcPr>
            <w:tcW w:w="727" w:type="pct"/>
          </w:tcPr>
          <w:p w14:paraId="29920F37" w14:textId="5BA25E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98 (19.44 to 33.83)</w:t>
            </w:r>
          </w:p>
        </w:tc>
        <w:tc>
          <w:tcPr>
            <w:tcW w:w="633" w:type="pct"/>
          </w:tcPr>
          <w:p w14:paraId="635E88B8" w14:textId="55B9A6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94 (11.80 to 23.18)</w:t>
            </w:r>
          </w:p>
        </w:tc>
      </w:tr>
      <w:tr w:rsidR="00AF7BD4" w:rsidRPr="00453B67" w14:paraId="1D41EBCE" w14:textId="77777777" w:rsidTr="00131DC4">
        <w:tc>
          <w:tcPr>
            <w:tcW w:w="372" w:type="pct"/>
          </w:tcPr>
          <w:p w14:paraId="448700D1" w14:textId="33EB06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A373C07" w14:textId="0C7F97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327" w:type="pct"/>
          </w:tcPr>
          <w:p w14:paraId="040693D1" w14:textId="609672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5</w:t>
            </w:r>
          </w:p>
        </w:tc>
        <w:tc>
          <w:tcPr>
            <w:tcW w:w="832" w:type="pct"/>
          </w:tcPr>
          <w:p w14:paraId="0B61600B" w14:textId="042C62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.7 (65.2 to 93.5)</w:t>
            </w:r>
          </w:p>
        </w:tc>
        <w:tc>
          <w:tcPr>
            <w:tcW w:w="843" w:type="pct"/>
          </w:tcPr>
          <w:p w14:paraId="31AE326E" w14:textId="2ACF9B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8.1 (1252.9 to 1362.6)</w:t>
            </w:r>
          </w:p>
        </w:tc>
        <w:tc>
          <w:tcPr>
            <w:tcW w:w="797" w:type="pct"/>
          </w:tcPr>
          <w:p w14:paraId="02D174CA" w14:textId="3050DC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9.4 (1173.2 to 1288.1)</w:t>
            </w:r>
          </w:p>
        </w:tc>
        <w:tc>
          <w:tcPr>
            <w:tcW w:w="727" w:type="pct"/>
          </w:tcPr>
          <w:p w14:paraId="387A2028" w14:textId="5B9A3B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62 (13.91 to 20.35)</w:t>
            </w:r>
          </w:p>
        </w:tc>
        <w:tc>
          <w:tcPr>
            <w:tcW w:w="633" w:type="pct"/>
          </w:tcPr>
          <w:p w14:paraId="40306FE8" w14:textId="4E3D87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49 (6.56 to 11.47)</w:t>
            </w:r>
          </w:p>
        </w:tc>
      </w:tr>
      <w:tr w:rsidR="00AF7BD4" w:rsidRPr="00453B67" w14:paraId="471DA2EE" w14:textId="77777777" w:rsidTr="00131DC4">
        <w:tc>
          <w:tcPr>
            <w:tcW w:w="372" w:type="pct"/>
          </w:tcPr>
          <w:p w14:paraId="04FFED1F" w14:textId="0E8228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693862F9" w14:textId="6458DF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</w:t>
            </w:r>
          </w:p>
        </w:tc>
        <w:tc>
          <w:tcPr>
            <w:tcW w:w="327" w:type="pct"/>
          </w:tcPr>
          <w:p w14:paraId="3339EACF" w14:textId="55EB20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8</w:t>
            </w:r>
          </w:p>
        </w:tc>
        <w:tc>
          <w:tcPr>
            <w:tcW w:w="832" w:type="pct"/>
          </w:tcPr>
          <w:p w14:paraId="4FF1E6CF" w14:textId="562E97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.6 (149.3 to 194.6)</w:t>
            </w:r>
          </w:p>
        </w:tc>
        <w:tc>
          <w:tcPr>
            <w:tcW w:w="843" w:type="pct"/>
          </w:tcPr>
          <w:p w14:paraId="0E30645A" w14:textId="216B16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9.5 (1703.9 to 1832.5)</w:t>
            </w:r>
          </w:p>
        </w:tc>
        <w:tc>
          <w:tcPr>
            <w:tcW w:w="797" w:type="pct"/>
          </w:tcPr>
          <w:p w14:paraId="7186794E" w14:textId="675F48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9.0 (1534.2 to 1663.9)</w:t>
            </w:r>
          </w:p>
        </w:tc>
        <w:tc>
          <w:tcPr>
            <w:tcW w:w="727" w:type="pct"/>
          </w:tcPr>
          <w:p w14:paraId="4EE89068" w14:textId="72C038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7 (9.15 to 11.89)</w:t>
            </w:r>
          </w:p>
        </w:tc>
        <w:tc>
          <w:tcPr>
            <w:tcW w:w="633" w:type="pct"/>
          </w:tcPr>
          <w:p w14:paraId="4AF8D559" w14:textId="298A15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8 (4.42 to 6.33)</w:t>
            </w:r>
          </w:p>
        </w:tc>
      </w:tr>
      <w:tr w:rsidR="00AF7BD4" w:rsidRPr="00453B67" w14:paraId="1220A3D6" w14:textId="77777777" w:rsidTr="00131DC4">
        <w:tc>
          <w:tcPr>
            <w:tcW w:w="372" w:type="pct"/>
          </w:tcPr>
          <w:p w14:paraId="57005801" w14:textId="57F09F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433D0C82" w14:textId="03D5F8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</w:t>
            </w:r>
          </w:p>
        </w:tc>
        <w:tc>
          <w:tcPr>
            <w:tcW w:w="327" w:type="pct"/>
          </w:tcPr>
          <w:p w14:paraId="1815B185" w14:textId="210E7A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9</w:t>
            </w:r>
          </w:p>
        </w:tc>
        <w:tc>
          <w:tcPr>
            <w:tcW w:w="832" w:type="pct"/>
          </w:tcPr>
          <w:p w14:paraId="1347EA13" w14:textId="6CD162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.6 (327.3 to 392.5)</w:t>
            </w:r>
          </w:p>
        </w:tc>
        <w:tc>
          <w:tcPr>
            <w:tcW w:w="843" w:type="pct"/>
          </w:tcPr>
          <w:p w14:paraId="48EB9B91" w14:textId="23ABCC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7.9 (2498.9 to 2662.6)</w:t>
            </w:r>
          </w:p>
        </w:tc>
        <w:tc>
          <w:tcPr>
            <w:tcW w:w="797" w:type="pct"/>
          </w:tcPr>
          <w:p w14:paraId="11BBDA27" w14:textId="6E5615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27.3 (2131.7 to 2305.5)</w:t>
            </w:r>
          </w:p>
        </w:tc>
        <w:tc>
          <w:tcPr>
            <w:tcW w:w="727" w:type="pct"/>
          </w:tcPr>
          <w:p w14:paraId="6EACC0CA" w14:textId="793932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18 (6.50 to 7.90)</w:t>
            </w:r>
          </w:p>
        </w:tc>
        <w:tc>
          <w:tcPr>
            <w:tcW w:w="633" w:type="pct"/>
          </w:tcPr>
          <w:p w14:paraId="746CEF2E" w14:textId="3160A3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0 (4.06 to 5.42)</w:t>
            </w:r>
          </w:p>
        </w:tc>
      </w:tr>
      <w:tr w:rsidR="00AF7BD4" w:rsidRPr="00453B67" w14:paraId="741EC830" w14:textId="77777777" w:rsidTr="00131DC4">
        <w:tc>
          <w:tcPr>
            <w:tcW w:w="372" w:type="pct"/>
          </w:tcPr>
          <w:p w14:paraId="093A006B" w14:textId="621784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112EBAC7" w14:textId="0DDC89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</w:t>
            </w:r>
          </w:p>
        </w:tc>
        <w:tc>
          <w:tcPr>
            <w:tcW w:w="327" w:type="pct"/>
          </w:tcPr>
          <w:p w14:paraId="48C016B8" w14:textId="63C5AC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7</w:t>
            </w:r>
          </w:p>
        </w:tc>
        <w:tc>
          <w:tcPr>
            <w:tcW w:w="832" w:type="pct"/>
          </w:tcPr>
          <w:p w14:paraId="0C34740D" w14:textId="52BB95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.0 (543.9 to 631.5)</w:t>
            </w:r>
          </w:p>
        </w:tc>
        <w:tc>
          <w:tcPr>
            <w:tcW w:w="843" w:type="pct"/>
          </w:tcPr>
          <w:p w14:paraId="5354DD14" w14:textId="47372C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08.2 (3206.6 to 3403.3)</w:t>
            </w:r>
          </w:p>
        </w:tc>
        <w:tc>
          <w:tcPr>
            <w:tcW w:w="797" w:type="pct"/>
          </w:tcPr>
          <w:p w14:paraId="79B2379B" w14:textId="06ED10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1.2 (2608.3 to 2813.8)</w:t>
            </w:r>
          </w:p>
        </w:tc>
        <w:tc>
          <w:tcPr>
            <w:tcW w:w="727" w:type="pct"/>
          </w:tcPr>
          <w:p w14:paraId="450C325D" w14:textId="711134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64 (5.21 to 6.13)</w:t>
            </w:r>
          </w:p>
        </w:tc>
        <w:tc>
          <w:tcPr>
            <w:tcW w:w="633" w:type="pct"/>
          </w:tcPr>
          <w:p w14:paraId="7FF4F9C4" w14:textId="63763E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4 (2.97 to 3.98)</w:t>
            </w:r>
          </w:p>
        </w:tc>
      </w:tr>
      <w:tr w:rsidR="00AF7BD4" w:rsidRPr="00453B67" w14:paraId="3BDE46E4" w14:textId="77777777" w:rsidTr="00131DC4">
        <w:tc>
          <w:tcPr>
            <w:tcW w:w="372" w:type="pct"/>
          </w:tcPr>
          <w:p w14:paraId="5BF2E088" w14:textId="15AF2D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F9CAE6E" w14:textId="584AE1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</w:t>
            </w:r>
          </w:p>
        </w:tc>
        <w:tc>
          <w:tcPr>
            <w:tcW w:w="327" w:type="pct"/>
          </w:tcPr>
          <w:p w14:paraId="08DC7074" w14:textId="16929C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8</w:t>
            </w:r>
          </w:p>
        </w:tc>
        <w:tc>
          <w:tcPr>
            <w:tcW w:w="832" w:type="pct"/>
          </w:tcPr>
          <w:p w14:paraId="0BD2D85A" w14:textId="30670C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3.1 (782.4 to 886.6)</w:t>
            </w:r>
          </w:p>
        </w:tc>
        <w:tc>
          <w:tcPr>
            <w:tcW w:w="843" w:type="pct"/>
          </w:tcPr>
          <w:p w14:paraId="32C2AFBD" w14:textId="5DA311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6.8 (3904.1 to 4120.0)</w:t>
            </w:r>
          </w:p>
        </w:tc>
        <w:tc>
          <w:tcPr>
            <w:tcW w:w="797" w:type="pct"/>
          </w:tcPr>
          <w:p w14:paraId="71DCC497" w14:textId="675D74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3.7 (3063.8 to 3290.4)</w:t>
            </w:r>
          </w:p>
        </w:tc>
        <w:tc>
          <w:tcPr>
            <w:tcW w:w="727" w:type="pct"/>
          </w:tcPr>
          <w:p w14:paraId="3D6EDA61" w14:textId="7EB15C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2 (4.48 to 5.14)</w:t>
            </w:r>
          </w:p>
        </w:tc>
        <w:tc>
          <w:tcPr>
            <w:tcW w:w="633" w:type="pct"/>
          </w:tcPr>
          <w:p w14:paraId="60BC88F0" w14:textId="4A5936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6 (2.73 to 3.66)</w:t>
            </w:r>
          </w:p>
        </w:tc>
      </w:tr>
      <w:tr w:rsidR="00AF7BD4" w:rsidRPr="00453B67" w14:paraId="41AF840D" w14:textId="77777777" w:rsidTr="00131DC4">
        <w:tc>
          <w:tcPr>
            <w:tcW w:w="372" w:type="pct"/>
          </w:tcPr>
          <w:p w14:paraId="59525B4A" w14:textId="74EA0D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47850424" w14:textId="3D76C7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</w:t>
            </w:r>
          </w:p>
        </w:tc>
        <w:tc>
          <w:tcPr>
            <w:tcW w:w="327" w:type="pct"/>
          </w:tcPr>
          <w:p w14:paraId="54FCC63F" w14:textId="55C493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</w:t>
            </w:r>
          </w:p>
        </w:tc>
        <w:tc>
          <w:tcPr>
            <w:tcW w:w="832" w:type="pct"/>
          </w:tcPr>
          <w:p w14:paraId="004E51AE" w14:textId="68C3AD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9.1 (1013.3 to 1149.6)</w:t>
            </w:r>
          </w:p>
        </w:tc>
        <w:tc>
          <w:tcPr>
            <w:tcW w:w="843" w:type="pct"/>
          </w:tcPr>
          <w:p w14:paraId="57A03E2D" w14:textId="07011F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60.5 (4630.8 to 4887.4)</w:t>
            </w:r>
          </w:p>
        </w:tc>
        <w:tc>
          <w:tcPr>
            <w:tcW w:w="797" w:type="pct"/>
          </w:tcPr>
          <w:p w14:paraId="397E2682" w14:textId="01E8B7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1.4 (3538.2 to 3818.3)</w:t>
            </w:r>
          </w:p>
        </w:tc>
        <w:tc>
          <w:tcPr>
            <w:tcW w:w="727" w:type="pct"/>
          </w:tcPr>
          <w:p w14:paraId="37980924" w14:textId="2C8AA8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1 (4.13 to 4.73)</w:t>
            </w:r>
          </w:p>
        </w:tc>
        <w:tc>
          <w:tcPr>
            <w:tcW w:w="633" w:type="pct"/>
          </w:tcPr>
          <w:p w14:paraId="5EA38198" w14:textId="5B8451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4 (2.85 to 3.95)</w:t>
            </w:r>
          </w:p>
        </w:tc>
      </w:tr>
      <w:tr w:rsidR="00AF7BD4" w:rsidRPr="00453B67" w14:paraId="753CB008" w14:textId="77777777" w:rsidTr="00131DC4">
        <w:tc>
          <w:tcPr>
            <w:tcW w:w="372" w:type="pct"/>
          </w:tcPr>
          <w:p w14:paraId="0569CCC7" w14:textId="6DE229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190</w:t>
            </w:r>
          </w:p>
        </w:tc>
        <w:tc>
          <w:tcPr>
            <w:tcW w:w="469" w:type="pct"/>
          </w:tcPr>
          <w:p w14:paraId="46E1B0E7" w14:textId="783535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327" w:type="pct"/>
          </w:tcPr>
          <w:p w14:paraId="5B4C7A1D" w14:textId="666038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</w:t>
            </w:r>
          </w:p>
        </w:tc>
        <w:tc>
          <w:tcPr>
            <w:tcW w:w="832" w:type="pct"/>
          </w:tcPr>
          <w:p w14:paraId="1FF58F77" w14:textId="5897A6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4.5 (1269.9 to 1420.1)</w:t>
            </w:r>
          </w:p>
        </w:tc>
        <w:tc>
          <w:tcPr>
            <w:tcW w:w="843" w:type="pct"/>
          </w:tcPr>
          <w:p w14:paraId="2A8D9569" w14:textId="2678BF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94.9 (5348.9 to 5632.8)</w:t>
            </w:r>
          </w:p>
        </w:tc>
        <w:tc>
          <w:tcPr>
            <w:tcW w:w="797" w:type="pct"/>
          </w:tcPr>
          <w:p w14:paraId="14A99412" w14:textId="672587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50.4 (3995.1 to 4318.4)</w:t>
            </w:r>
          </w:p>
        </w:tc>
        <w:tc>
          <w:tcPr>
            <w:tcW w:w="727" w:type="pct"/>
          </w:tcPr>
          <w:p w14:paraId="48A22F7C" w14:textId="796F7F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9 (3.85 to 4.36)</w:t>
            </w:r>
          </w:p>
        </w:tc>
        <w:tc>
          <w:tcPr>
            <w:tcW w:w="633" w:type="pct"/>
          </w:tcPr>
          <w:p w14:paraId="110483B0" w14:textId="7E404A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2.61 to 3.64)</w:t>
            </w:r>
          </w:p>
        </w:tc>
      </w:tr>
      <w:tr w:rsidR="00AF7BD4" w:rsidRPr="00453B67" w14:paraId="68B858C6" w14:textId="77777777" w:rsidTr="00131DC4">
        <w:tc>
          <w:tcPr>
            <w:tcW w:w="372" w:type="pct"/>
          </w:tcPr>
          <w:p w14:paraId="343A0C7B" w14:textId="055CC4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1FDA1FA" w14:textId="39D561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</w:t>
            </w:r>
          </w:p>
        </w:tc>
        <w:tc>
          <w:tcPr>
            <w:tcW w:w="327" w:type="pct"/>
          </w:tcPr>
          <w:p w14:paraId="6A3BBEBF" w14:textId="3103F2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</w:t>
            </w:r>
          </w:p>
        </w:tc>
        <w:tc>
          <w:tcPr>
            <w:tcW w:w="832" w:type="pct"/>
          </w:tcPr>
          <w:p w14:paraId="111197CE" w14:textId="34F235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5.7 (1535.2 to 1704.4)</w:t>
            </w:r>
          </w:p>
        </w:tc>
        <w:tc>
          <w:tcPr>
            <w:tcW w:w="843" w:type="pct"/>
          </w:tcPr>
          <w:p w14:paraId="6AF97B52" w14:textId="6167E2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86.8 (6035.1 to 6338.8)</w:t>
            </w:r>
          </w:p>
        </w:tc>
        <w:tc>
          <w:tcPr>
            <w:tcW w:w="797" w:type="pct"/>
          </w:tcPr>
          <w:p w14:paraId="7FFCEF8C" w14:textId="259B5E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71.1 (4404.6 to 4756.1)</w:t>
            </w:r>
          </w:p>
        </w:tc>
        <w:tc>
          <w:tcPr>
            <w:tcW w:w="727" w:type="pct"/>
          </w:tcPr>
          <w:p w14:paraId="257ECA51" w14:textId="3596C8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3 (3.62 to 4.07)</w:t>
            </w:r>
          </w:p>
        </w:tc>
        <w:tc>
          <w:tcPr>
            <w:tcW w:w="633" w:type="pct"/>
          </w:tcPr>
          <w:p w14:paraId="0C245407" w14:textId="03697E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2.42 to 3.55)</w:t>
            </w:r>
          </w:p>
        </w:tc>
      </w:tr>
      <w:tr w:rsidR="00AF7BD4" w:rsidRPr="00453B67" w14:paraId="532E68F9" w14:textId="77777777" w:rsidTr="00131DC4">
        <w:tc>
          <w:tcPr>
            <w:tcW w:w="372" w:type="pct"/>
          </w:tcPr>
          <w:p w14:paraId="033281AB" w14:textId="70F632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43A53983" w14:textId="575196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327" w:type="pct"/>
          </w:tcPr>
          <w:p w14:paraId="349C3FDE" w14:textId="2E80F1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</w:t>
            </w:r>
          </w:p>
        </w:tc>
        <w:tc>
          <w:tcPr>
            <w:tcW w:w="832" w:type="pct"/>
          </w:tcPr>
          <w:p w14:paraId="694AF9FE" w14:textId="60145B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8.7 (1799.5 to 1989.4)</w:t>
            </w:r>
          </w:p>
        </w:tc>
        <w:tc>
          <w:tcPr>
            <w:tcW w:w="843" w:type="pct"/>
          </w:tcPr>
          <w:p w14:paraId="7C657703" w14:textId="4D7C9C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45.5 (6667.4 to 7018.3)</w:t>
            </w:r>
          </w:p>
        </w:tc>
        <w:tc>
          <w:tcPr>
            <w:tcW w:w="797" w:type="pct"/>
          </w:tcPr>
          <w:p w14:paraId="5B93A3F3" w14:textId="42FCD0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46.8 (4766.3 to 5151.8)</w:t>
            </w:r>
          </w:p>
        </w:tc>
        <w:tc>
          <w:tcPr>
            <w:tcW w:w="727" w:type="pct"/>
          </w:tcPr>
          <w:p w14:paraId="4A0596D7" w14:textId="05B3BB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1 (3.42 to 3.82)</w:t>
            </w:r>
          </w:p>
        </w:tc>
        <w:tc>
          <w:tcPr>
            <w:tcW w:w="633" w:type="pct"/>
          </w:tcPr>
          <w:p w14:paraId="53788FB8" w14:textId="011888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15 to 3.27)</w:t>
            </w:r>
          </w:p>
        </w:tc>
      </w:tr>
      <w:tr w:rsidR="00AF7BD4" w:rsidRPr="00453B67" w14:paraId="781569F7" w14:textId="77777777" w:rsidTr="00131DC4">
        <w:tc>
          <w:tcPr>
            <w:tcW w:w="372" w:type="pct"/>
          </w:tcPr>
          <w:p w14:paraId="367DFE36" w14:textId="5B9B58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1A8E2AB9" w14:textId="5D11C0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327" w:type="pct"/>
          </w:tcPr>
          <w:p w14:paraId="5B09AB29" w14:textId="708AA1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</w:t>
            </w:r>
          </w:p>
        </w:tc>
        <w:tc>
          <w:tcPr>
            <w:tcW w:w="832" w:type="pct"/>
          </w:tcPr>
          <w:p w14:paraId="1CF82754" w14:textId="22CD1A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4.6 (2077.8 to 2309.9)</w:t>
            </w:r>
          </w:p>
        </w:tc>
        <w:tc>
          <w:tcPr>
            <w:tcW w:w="843" w:type="pct"/>
          </w:tcPr>
          <w:p w14:paraId="77097669" w14:textId="39E9D0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1.9 (7442.5 to 7852.0)</w:t>
            </w:r>
          </w:p>
        </w:tc>
        <w:tc>
          <w:tcPr>
            <w:tcW w:w="797" w:type="pct"/>
          </w:tcPr>
          <w:p w14:paraId="4110A37D" w14:textId="536953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7.2 (5219.6 to 5680.7)</w:t>
            </w:r>
          </w:p>
        </w:tc>
        <w:tc>
          <w:tcPr>
            <w:tcW w:w="727" w:type="pct"/>
          </w:tcPr>
          <w:p w14:paraId="365CCA4D" w14:textId="122800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7 (3.28 to 3.70)</w:t>
            </w:r>
          </w:p>
        </w:tc>
        <w:tc>
          <w:tcPr>
            <w:tcW w:w="633" w:type="pct"/>
          </w:tcPr>
          <w:p w14:paraId="20C9C849" w14:textId="252F54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4 (2.44 to 3.85)</w:t>
            </w:r>
          </w:p>
        </w:tc>
      </w:tr>
      <w:tr w:rsidR="00AF7BD4" w:rsidRPr="00453B67" w14:paraId="0748565B" w14:textId="77777777" w:rsidTr="00131DC4">
        <w:tc>
          <w:tcPr>
            <w:tcW w:w="372" w:type="pct"/>
          </w:tcPr>
          <w:p w14:paraId="688F1393" w14:textId="2DE49D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3EEEF5A" w14:textId="72AF6D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</w:t>
            </w:r>
          </w:p>
        </w:tc>
        <w:tc>
          <w:tcPr>
            <w:tcW w:w="327" w:type="pct"/>
          </w:tcPr>
          <w:p w14:paraId="106140B1" w14:textId="581A1E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832" w:type="pct"/>
          </w:tcPr>
          <w:p w14:paraId="7DFB767A" w14:textId="27310A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5.1 (2401.4 to 2659.4)</w:t>
            </w:r>
          </w:p>
        </w:tc>
        <w:tc>
          <w:tcPr>
            <w:tcW w:w="843" w:type="pct"/>
          </w:tcPr>
          <w:p w14:paraId="32FD1EA8" w14:textId="6A6459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94.8 (8145.7 to 8634.4)</w:t>
            </w:r>
          </w:p>
        </w:tc>
        <w:tc>
          <w:tcPr>
            <w:tcW w:w="797" w:type="pct"/>
          </w:tcPr>
          <w:p w14:paraId="338DE1EF" w14:textId="45A8F5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59.8 (5606.7 to 6122.6)</w:t>
            </w:r>
          </w:p>
        </w:tc>
        <w:tc>
          <w:tcPr>
            <w:tcW w:w="727" w:type="pct"/>
          </w:tcPr>
          <w:p w14:paraId="65214B90" w14:textId="07729C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3.13 to 3.52)</w:t>
            </w:r>
          </w:p>
        </w:tc>
        <w:tc>
          <w:tcPr>
            <w:tcW w:w="633" w:type="pct"/>
          </w:tcPr>
          <w:p w14:paraId="495CC6ED" w14:textId="23BF9E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1.98 to 3.34)</w:t>
            </w:r>
          </w:p>
        </w:tc>
      </w:tr>
      <w:tr w:rsidR="00AF7BD4" w:rsidRPr="00453B67" w14:paraId="4929EEF2" w14:textId="77777777" w:rsidTr="00131DC4">
        <w:tc>
          <w:tcPr>
            <w:tcW w:w="372" w:type="pct"/>
          </w:tcPr>
          <w:p w14:paraId="7D2595E1" w14:textId="7763F2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25F3DB1E" w14:textId="3E45E4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327" w:type="pct"/>
          </w:tcPr>
          <w:p w14:paraId="1729C37A" w14:textId="6332A0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</w:t>
            </w:r>
          </w:p>
        </w:tc>
        <w:tc>
          <w:tcPr>
            <w:tcW w:w="832" w:type="pct"/>
          </w:tcPr>
          <w:p w14:paraId="383CCDED" w14:textId="15C019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4.7 (2737.2 to 3055.6)</w:t>
            </w:r>
          </w:p>
        </w:tc>
        <w:tc>
          <w:tcPr>
            <w:tcW w:w="843" w:type="pct"/>
          </w:tcPr>
          <w:p w14:paraId="0FB4D631" w14:textId="08922A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39.9 (8958.6 to 9508.7)</w:t>
            </w:r>
          </w:p>
        </w:tc>
        <w:tc>
          <w:tcPr>
            <w:tcW w:w="797" w:type="pct"/>
          </w:tcPr>
          <w:p w14:paraId="2789C828" w14:textId="0A6B5F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5.1 (6036.3 to 6651.9)</w:t>
            </w:r>
          </w:p>
        </w:tc>
        <w:tc>
          <w:tcPr>
            <w:tcW w:w="727" w:type="pct"/>
          </w:tcPr>
          <w:p w14:paraId="6BD05C67" w14:textId="085326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3.00 to 3.39)</w:t>
            </w:r>
          </w:p>
        </w:tc>
        <w:tc>
          <w:tcPr>
            <w:tcW w:w="633" w:type="pct"/>
          </w:tcPr>
          <w:p w14:paraId="3375CC43" w14:textId="0929A6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1.98 to 3.53)</w:t>
            </w:r>
          </w:p>
        </w:tc>
      </w:tr>
      <w:tr w:rsidR="00AF7BD4" w:rsidRPr="00453B67" w14:paraId="095CDD2A" w14:textId="77777777" w:rsidTr="00131DC4">
        <w:tc>
          <w:tcPr>
            <w:tcW w:w="372" w:type="pct"/>
          </w:tcPr>
          <w:p w14:paraId="68C09420" w14:textId="7C6987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3EFF8424" w14:textId="2432B4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27" w:type="pct"/>
          </w:tcPr>
          <w:p w14:paraId="6B7D1DDC" w14:textId="073D6C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832" w:type="pct"/>
          </w:tcPr>
          <w:p w14:paraId="39EF7762" w14:textId="5BA166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99.2 (2994.0 to 3405.3)</w:t>
            </w:r>
          </w:p>
        </w:tc>
        <w:tc>
          <w:tcPr>
            <w:tcW w:w="843" w:type="pct"/>
          </w:tcPr>
          <w:p w14:paraId="32C3CB2F" w14:textId="3A3256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02.7 (9794.5 to 10487.0)</w:t>
            </w:r>
          </w:p>
        </w:tc>
        <w:tc>
          <w:tcPr>
            <w:tcW w:w="797" w:type="pct"/>
          </w:tcPr>
          <w:p w14:paraId="1C56A916" w14:textId="15734D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3.5 (6524.4 to 7343.0)</w:t>
            </w:r>
          </w:p>
        </w:tc>
        <w:tc>
          <w:tcPr>
            <w:tcW w:w="727" w:type="pct"/>
          </w:tcPr>
          <w:p w14:paraId="43A170C2" w14:textId="3F211E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6 (2.95 to 3.40)</w:t>
            </w:r>
          </w:p>
        </w:tc>
        <w:tc>
          <w:tcPr>
            <w:tcW w:w="633" w:type="pct"/>
          </w:tcPr>
          <w:p w14:paraId="236F8C0F" w14:textId="1DDD35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8 (2.25 to 6.06)</w:t>
            </w:r>
          </w:p>
        </w:tc>
      </w:tr>
      <w:tr w:rsidR="00AF7BD4" w:rsidRPr="00453B67" w14:paraId="535CD8BA" w14:textId="77777777" w:rsidTr="00131DC4">
        <w:tc>
          <w:tcPr>
            <w:tcW w:w="372" w:type="pct"/>
          </w:tcPr>
          <w:p w14:paraId="4A9D5332" w14:textId="7536DC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108D952F" w14:textId="38E1AB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7" w:type="pct"/>
          </w:tcPr>
          <w:p w14:paraId="22A0F4C2" w14:textId="5F141B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832" w:type="pct"/>
          </w:tcPr>
          <w:p w14:paraId="13DA714C" w14:textId="470875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7.9 (3291.9 to 3936.8)</w:t>
            </w:r>
          </w:p>
        </w:tc>
        <w:tc>
          <w:tcPr>
            <w:tcW w:w="843" w:type="pct"/>
          </w:tcPr>
          <w:p w14:paraId="3E393AA4" w14:textId="4AD99D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41.5 (10414.0 to 11321.3)</w:t>
            </w:r>
          </w:p>
        </w:tc>
        <w:tc>
          <w:tcPr>
            <w:tcW w:w="797" w:type="pct"/>
          </w:tcPr>
          <w:p w14:paraId="348B6ABD" w14:textId="60250C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33.6 (6690.5 to 7824.6)</w:t>
            </w:r>
          </w:p>
        </w:tc>
        <w:tc>
          <w:tcPr>
            <w:tcW w:w="727" w:type="pct"/>
          </w:tcPr>
          <w:p w14:paraId="638AA13C" w14:textId="0C241B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2.74 to 3.33)</w:t>
            </w:r>
          </w:p>
        </w:tc>
        <w:tc>
          <w:tcPr>
            <w:tcW w:w="633" w:type="pct"/>
          </w:tcPr>
          <w:p w14:paraId="58586D10" w14:textId="4A61B0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10 to 5.20)</w:t>
            </w:r>
          </w:p>
        </w:tc>
      </w:tr>
      <w:tr w:rsidR="00AF7BD4" w:rsidRPr="00453B67" w14:paraId="226012B2" w14:textId="77777777" w:rsidTr="00131DC4">
        <w:tc>
          <w:tcPr>
            <w:tcW w:w="372" w:type="pct"/>
          </w:tcPr>
          <w:p w14:paraId="2BF33036" w14:textId="29884B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2B8D5CE3" w14:textId="375173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69313F10" w14:textId="2D0DB6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32" w:type="pct"/>
          </w:tcPr>
          <w:p w14:paraId="214D3769" w14:textId="014796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16.7 (3624.7 to 4638.2)</w:t>
            </w:r>
          </w:p>
        </w:tc>
        <w:tc>
          <w:tcPr>
            <w:tcW w:w="843" w:type="pct"/>
          </w:tcPr>
          <w:p w14:paraId="2A536E85" w14:textId="054AEF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64.1 (10611.5 to 11796.6)</w:t>
            </w:r>
          </w:p>
        </w:tc>
        <w:tc>
          <w:tcPr>
            <w:tcW w:w="797" w:type="pct"/>
          </w:tcPr>
          <w:p w14:paraId="5DC3A0B5" w14:textId="2F1BAB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7.4 (6165.6 to 7858.2)</w:t>
            </w:r>
          </w:p>
        </w:tc>
        <w:tc>
          <w:tcPr>
            <w:tcW w:w="727" w:type="pct"/>
          </w:tcPr>
          <w:p w14:paraId="34F92907" w14:textId="1DC710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35 to 3.14)</w:t>
            </w:r>
          </w:p>
        </w:tc>
        <w:tc>
          <w:tcPr>
            <w:tcW w:w="633" w:type="pct"/>
          </w:tcPr>
          <w:p w14:paraId="55A7D340" w14:textId="7BD379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D6BA9CE" w14:textId="77777777" w:rsidTr="00131DC4">
        <w:tc>
          <w:tcPr>
            <w:tcW w:w="5000" w:type="pct"/>
            <w:gridSpan w:val="8"/>
          </w:tcPr>
          <w:p w14:paraId="5ABA05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≥60</w:t>
            </w:r>
          </w:p>
        </w:tc>
      </w:tr>
      <w:tr w:rsidR="00AF7BD4" w:rsidRPr="00453B67" w14:paraId="519CFE98" w14:textId="77777777" w:rsidTr="00131DC4">
        <w:tc>
          <w:tcPr>
            <w:tcW w:w="372" w:type="pct"/>
          </w:tcPr>
          <w:p w14:paraId="165E1D74" w14:textId="054159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339CA7E9" w14:textId="13EBE2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27" w:type="pct"/>
          </w:tcPr>
          <w:p w14:paraId="1BE25509" w14:textId="54B60E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</w:t>
            </w:r>
          </w:p>
        </w:tc>
        <w:tc>
          <w:tcPr>
            <w:tcW w:w="832" w:type="pct"/>
          </w:tcPr>
          <w:p w14:paraId="54E5075F" w14:textId="2F943A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6 (116.8 to 233.9)</w:t>
            </w:r>
          </w:p>
        </w:tc>
        <w:tc>
          <w:tcPr>
            <w:tcW w:w="843" w:type="pct"/>
          </w:tcPr>
          <w:p w14:paraId="71589DD4" w14:textId="3A169E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41.4 (2615.8 to 3072.8)</w:t>
            </w:r>
          </w:p>
        </w:tc>
        <w:tc>
          <w:tcPr>
            <w:tcW w:w="797" w:type="pct"/>
          </w:tcPr>
          <w:p w14:paraId="6FABB171" w14:textId="57A2BA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9.8 (2441.4 to 2901.1)</w:t>
            </w:r>
          </w:p>
        </w:tc>
        <w:tc>
          <w:tcPr>
            <w:tcW w:w="727" w:type="pct"/>
          </w:tcPr>
          <w:p w14:paraId="28C33DC1" w14:textId="6C5A65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56 (12.08 to 23.91)</w:t>
            </w:r>
          </w:p>
        </w:tc>
        <w:tc>
          <w:tcPr>
            <w:tcW w:w="633" w:type="pct"/>
          </w:tcPr>
          <w:p w14:paraId="6524D8C6" w14:textId="706A2C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28 (12.59 to 24.94)</w:t>
            </w:r>
          </w:p>
        </w:tc>
      </w:tr>
      <w:tr w:rsidR="00AF7BD4" w:rsidRPr="00453B67" w14:paraId="611BFF18" w14:textId="77777777" w:rsidTr="00131DC4">
        <w:tc>
          <w:tcPr>
            <w:tcW w:w="372" w:type="pct"/>
          </w:tcPr>
          <w:p w14:paraId="0EDFDED2" w14:textId="26BE3D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3D73CA59" w14:textId="66F839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327" w:type="pct"/>
          </w:tcPr>
          <w:p w14:paraId="1E268AAE" w14:textId="192115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</w:t>
            </w:r>
          </w:p>
        </w:tc>
        <w:tc>
          <w:tcPr>
            <w:tcW w:w="832" w:type="pct"/>
          </w:tcPr>
          <w:p w14:paraId="47A30097" w14:textId="69C4F3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0.0 (469.0 to 678.3)</w:t>
            </w:r>
          </w:p>
        </w:tc>
        <w:tc>
          <w:tcPr>
            <w:tcW w:w="843" w:type="pct"/>
          </w:tcPr>
          <w:p w14:paraId="535A705B" w14:textId="690EB0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44.8 (5033.6 to 5654.4)</w:t>
            </w:r>
          </w:p>
        </w:tc>
        <w:tc>
          <w:tcPr>
            <w:tcW w:w="797" w:type="pct"/>
          </w:tcPr>
          <w:p w14:paraId="4F95222F" w14:textId="7E365D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64.8 (4440.4 to 5102.2)</w:t>
            </w:r>
          </w:p>
        </w:tc>
        <w:tc>
          <w:tcPr>
            <w:tcW w:w="727" w:type="pct"/>
          </w:tcPr>
          <w:p w14:paraId="274D37B9" w14:textId="329651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22 (7.80 to 11.28)</w:t>
            </w:r>
          </w:p>
        </w:tc>
        <w:tc>
          <w:tcPr>
            <w:tcW w:w="633" w:type="pct"/>
          </w:tcPr>
          <w:p w14:paraId="585F7518" w14:textId="344930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9 (5.47 to 9.06)</w:t>
            </w:r>
          </w:p>
        </w:tc>
      </w:tr>
      <w:tr w:rsidR="00AF7BD4" w:rsidRPr="00453B67" w14:paraId="359B19BD" w14:textId="77777777" w:rsidTr="00131DC4">
        <w:tc>
          <w:tcPr>
            <w:tcW w:w="372" w:type="pct"/>
          </w:tcPr>
          <w:p w14:paraId="0A1632B5" w14:textId="1BF438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10A40E51" w14:textId="53EC31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</w:t>
            </w:r>
          </w:p>
        </w:tc>
        <w:tc>
          <w:tcPr>
            <w:tcW w:w="327" w:type="pct"/>
          </w:tcPr>
          <w:p w14:paraId="00C5F4A0" w14:textId="52513F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</w:t>
            </w:r>
          </w:p>
        </w:tc>
        <w:tc>
          <w:tcPr>
            <w:tcW w:w="832" w:type="pct"/>
          </w:tcPr>
          <w:p w14:paraId="45463E45" w14:textId="03C6A4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3.7 (1013.5 to 1319.6)</w:t>
            </w:r>
          </w:p>
        </w:tc>
        <w:tc>
          <w:tcPr>
            <w:tcW w:w="843" w:type="pct"/>
          </w:tcPr>
          <w:p w14:paraId="32CFB3FC" w14:textId="284B2D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97.8 (6939.1 to 7676.1)</w:t>
            </w:r>
          </w:p>
        </w:tc>
        <w:tc>
          <w:tcPr>
            <w:tcW w:w="797" w:type="pct"/>
          </w:tcPr>
          <w:p w14:paraId="6538A475" w14:textId="08B8DD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24.2 (5733.5 to 6548.0)</w:t>
            </w:r>
          </w:p>
        </w:tc>
        <w:tc>
          <w:tcPr>
            <w:tcW w:w="727" w:type="pct"/>
          </w:tcPr>
          <w:p w14:paraId="490A1B82" w14:textId="5BB664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22 (5.47 to 7.24)</w:t>
            </w:r>
          </w:p>
        </w:tc>
        <w:tc>
          <w:tcPr>
            <w:tcW w:w="633" w:type="pct"/>
          </w:tcPr>
          <w:p w14:paraId="23CE1F7F" w14:textId="76E0DE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9 (3.14 to 4.73)</w:t>
            </w:r>
          </w:p>
        </w:tc>
      </w:tr>
      <w:tr w:rsidR="00AF7BD4" w:rsidRPr="00453B67" w14:paraId="7248036F" w14:textId="77777777" w:rsidTr="00131DC4">
        <w:tc>
          <w:tcPr>
            <w:tcW w:w="372" w:type="pct"/>
          </w:tcPr>
          <w:p w14:paraId="1A372FE5" w14:textId="219EE5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2351B90" w14:textId="711A28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</w:t>
            </w:r>
          </w:p>
        </w:tc>
        <w:tc>
          <w:tcPr>
            <w:tcW w:w="327" w:type="pct"/>
          </w:tcPr>
          <w:p w14:paraId="5A6F4611" w14:textId="71500F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</w:t>
            </w:r>
          </w:p>
        </w:tc>
        <w:tc>
          <w:tcPr>
            <w:tcW w:w="832" w:type="pct"/>
          </w:tcPr>
          <w:p w14:paraId="79DFE372" w14:textId="4EE22B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95.9 (2196.6 to 2639.2)</w:t>
            </w:r>
          </w:p>
        </w:tc>
        <w:tc>
          <w:tcPr>
            <w:tcW w:w="843" w:type="pct"/>
          </w:tcPr>
          <w:p w14:paraId="1D25947C" w14:textId="65627B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89.6 (9696.7 to 10496.1)</w:t>
            </w:r>
          </w:p>
        </w:tc>
        <w:tc>
          <w:tcPr>
            <w:tcW w:w="797" w:type="pct"/>
          </w:tcPr>
          <w:p w14:paraId="45BE2D7E" w14:textId="58EB8D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93.6 (7242.3 to 8169.5)</w:t>
            </w:r>
          </w:p>
        </w:tc>
        <w:tc>
          <w:tcPr>
            <w:tcW w:w="727" w:type="pct"/>
          </w:tcPr>
          <w:p w14:paraId="2BE40973" w14:textId="78C630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1 (3.80 to 4.68)</w:t>
            </w:r>
          </w:p>
        </w:tc>
        <w:tc>
          <w:tcPr>
            <w:tcW w:w="633" w:type="pct"/>
          </w:tcPr>
          <w:p w14:paraId="664B4FF9" w14:textId="2BD1BF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30 to 3.15)</w:t>
            </w:r>
          </w:p>
        </w:tc>
      </w:tr>
      <w:tr w:rsidR="00AF7BD4" w:rsidRPr="00453B67" w14:paraId="24F3CB8E" w14:textId="77777777" w:rsidTr="00131DC4">
        <w:tc>
          <w:tcPr>
            <w:tcW w:w="372" w:type="pct"/>
          </w:tcPr>
          <w:p w14:paraId="4FB89C74" w14:textId="6FA989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7856F3F7" w14:textId="7D0CDC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7</w:t>
            </w:r>
          </w:p>
        </w:tc>
        <w:tc>
          <w:tcPr>
            <w:tcW w:w="327" w:type="pct"/>
          </w:tcPr>
          <w:p w14:paraId="3ADA452A" w14:textId="0B2287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9</w:t>
            </w:r>
          </w:p>
        </w:tc>
        <w:tc>
          <w:tcPr>
            <w:tcW w:w="832" w:type="pct"/>
          </w:tcPr>
          <w:p w14:paraId="629C2E74" w14:textId="1BE9C3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61.4 (4253.8 to 4915.1)</w:t>
            </w:r>
          </w:p>
        </w:tc>
        <w:tc>
          <w:tcPr>
            <w:tcW w:w="843" w:type="pct"/>
          </w:tcPr>
          <w:p w14:paraId="1CAEFBF3" w14:textId="455E11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64.2 (13833.8 to 14905.5)</w:t>
            </w:r>
          </w:p>
        </w:tc>
        <w:tc>
          <w:tcPr>
            <w:tcW w:w="797" w:type="pct"/>
          </w:tcPr>
          <w:p w14:paraId="00044AA9" w14:textId="475CAC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02.8 (9220.2 to 10449.4)</w:t>
            </w:r>
          </w:p>
        </w:tc>
        <w:tc>
          <w:tcPr>
            <w:tcW w:w="727" w:type="pct"/>
          </w:tcPr>
          <w:p w14:paraId="3FB0DD68" w14:textId="1E0BD3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5 (2.91 to 3.41)</w:t>
            </w:r>
          </w:p>
        </w:tc>
        <w:tc>
          <w:tcPr>
            <w:tcW w:w="633" w:type="pct"/>
          </w:tcPr>
          <w:p w14:paraId="7F2AB878" w14:textId="28B863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11 to 2.72)</w:t>
            </w:r>
          </w:p>
        </w:tc>
      </w:tr>
      <w:tr w:rsidR="00AF7BD4" w:rsidRPr="00453B67" w14:paraId="56032BC5" w14:textId="77777777" w:rsidTr="00131DC4">
        <w:tc>
          <w:tcPr>
            <w:tcW w:w="372" w:type="pct"/>
          </w:tcPr>
          <w:p w14:paraId="37D4D915" w14:textId="1FFC48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7B98D3F1" w14:textId="0EC9DE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2</w:t>
            </w:r>
          </w:p>
        </w:tc>
        <w:tc>
          <w:tcPr>
            <w:tcW w:w="327" w:type="pct"/>
          </w:tcPr>
          <w:p w14:paraId="3107B22C" w14:textId="2BAA10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</w:t>
            </w:r>
          </w:p>
        </w:tc>
        <w:tc>
          <w:tcPr>
            <w:tcW w:w="832" w:type="pct"/>
          </w:tcPr>
          <w:p w14:paraId="0F4B11F0" w14:textId="762A30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17.8 (6645.1 to 7445.9)</w:t>
            </w:r>
          </w:p>
        </w:tc>
        <w:tc>
          <w:tcPr>
            <w:tcW w:w="843" w:type="pct"/>
          </w:tcPr>
          <w:p w14:paraId="4DFBD065" w14:textId="74DE67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51.8 (17295.9 to 18447.8)</w:t>
            </w:r>
          </w:p>
        </w:tc>
        <w:tc>
          <w:tcPr>
            <w:tcW w:w="797" w:type="pct"/>
          </w:tcPr>
          <w:p w14:paraId="507692F9" w14:textId="145DC1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34.0 (10119.1 to 11574.3)</w:t>
            </w:r>
          </w:p>
        </w:tc>
        <w:tc>
          <w:tcPr>
            <w:tcW w:w="727" w:type="pct"/>
          </w:tcPr>
          <w:p w14:paraId="6FF143F4" w14:textId="07E6A6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2.39 to 2.71)</w:t>
            </w:r>
          </w:p>
        </w:tc>
        <w:tc>
          <w:tcPr>
            <w:tcW w:w="633" w:type="pct"/>
          </w:tcPr>
          <w:p w14:paraId="15C8DE41" w14:textId="44BB12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1.54 to 2.02)</w:t>
            </w:r>
          </w:p>
        </w:tc>
      </w:tr>
      <w:tr w:rsidR="00AF7BD4" w:rsidRPr="00453B67" w14:paraId="1A8BB61F" w14:textId="77777777" w:rsidTr="00131DC4">
        <w:tc>
          <w:tcPr>
            <w:tcW w:w="372" w:type="pct"/>
          </w:tcPr>
          <w:p w14:paraId="52B2FB55" w14:textId="5C4251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3760D2C2" w14:textId="42DDE8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7</w:t>
            </w:r>
          </w:p>
        </w:tc>
        <w:tc>
          <w:tcPr>
            <w:tcW w:w="327" w:type="pct"/>
          </w:tcPr>
          <w:p w14:paraId="18821F04" w14:textId="123FEA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</w:t>
            </w:r>
          </w:p>
        </w:tc>
        <w:tc>
          <w:tcPr>
            <w:tcW w:w="832" w:type="pct"/>
          </w:tcPr>
          <w:p w14:paraId="52EC9B51" w14:textId="15D365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08.9 (9312.7 to 10376.3)</w:t>
            </w:r>
          </w:p>
        </w:tc>
        <w:tc>
          <w:tcPr>
            <w:tcW w:w="843" w:type="pct"/>
          </w:tcPr>
          <w:p w14:paraId="5A0F5B79" w14:textId="77F31D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11.9 (20773.4 to 22082.7)</w:t>
            </w:r>
          </w:p>
        </w:tc>
        <w:tc>
          <w:tcPr>
            <w:tcW w:w="797" w:type="pct"/>
          </w:tcPr>
          <w:p w14:paraId="1A352420" w14:textId="064939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03.0 (10794.9 to 12400.4)</w:t>
            </w:r>
          </w:p>
        </w:tc>
        <w:tc>
          <w:tcPr>
            <w:tcW w:w="727" w:type="pct"/>
          </w:tcPr>
          <w:p w14:paraId="03B79A13" w14:textId="10969B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2.05 to 2.32)</w:t>
            </w:r>
          </w:p>
        </w:tc>
        <w:tc>
          <w:tcPr>
            <w:tcW w:w="633" w:type="pct"/>
          </w:tcPr>
          <w:p w14:paraId="359E7217" w14:textId="57BDC8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1.40 to 1.91)</w:t>
            </w:r>
          </w:p>
        </w:tc>
      </w:tr>
      <w:tr w:rsidR="00AF7BD4" w:rsidRPr="00453B67" w14:paraId="01B37AB0" w14:textId="77777777" w:rsidTr="00131DC4">
        <w:tc>
          <w:tcPr>
            <w:tcW w:w="372" w:type="pct"/>
          </w:tcPr>
          <w:p w14:paraId="7CD68DF6" w14:textId="0B3324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4E111A3E" w14:textId="724A48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</w:t>
            </w:r>
          </w:p>
        </w:tc>
        <w:tc>
          <w:tcPr>
            <w:tcW w:w="327" w:type="pct"/>
          </w:tcPr>
          <w:p w14:paraId="01288A61" w14:textId="76A68B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9</w:t>
            </w:r>
          </w:p>
        </w:tc>
        <w:tc>
          <w:tcPr>
            <w:tcW w:w="832" w:type="pct"/>
          </w:tcPr>
          <w:p w14:paraId="0B515427" w14:textId="127BD1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34.6 (12043.6 to 13247.4)</w:t>
            </w:r>
          </w:p>
        </w:tc>
        <w:tc>
          <w:tcPr>
            <w:tcW w:w="843" w:type="pct"/>
          </w:tcPr>
          <w:p w14:paraId="4A161663" w14:textId="6F82B3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971.5 (24266.1 to 25760.1)</w:t>
            </w:r>
          </w:p>
        </w:tc>
        <w:tc>
          <w:tcPr>
            <w:tcW w:w="797" w:type="pct"/>
          </w:tcPr>
          <w:p w14:paraId="4C65BE7A" w14:textId="127598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36.9 (11480.8 to 13272.4)</w:t>
            </w:r>
          </w:p>
        </w:tc>
        <w:tc>
          <w:tcPr>
            <w:tcW w:w="727" w:type="pct"/>
          </w:tcPr>
          <w:p w14:paraId="76491CC4" w14:textId="0F7BBA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87 to 2.08)</w:t>
            </w:r>
          </w:p>
        </w:tc>
        <w:tc>
          <w:tcPr>
            <w:tcW w:w="633" w:type="pct"/>
          </w:tcPr>
          <w:p w14:paraId="6DE19239" w14:textId="26C62F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1.42 to 2.00)</w:t>
            </w:r>
          </w:p>
        </w:tc>
      </w:tr>
      <w:tr w:rsidR="00AF7BD4" w:rsidRPr="00453B67" w14:paraId="32FF9329" w14:textId="77777777" w:rsidTr="00131DC4">
        <w:tc>
          <w:tcPr>
            <w:tcW w:w="372" w:type="pct"/>
          </w:tcPr>
          <w:p w14:paraId="5D766DA7" w14:textId="53F348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235996F5" w14:textId="54EA62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</w:t>
            </w:r>
          </w:p>
        </w:tc>
        <w:tc>
          <w:tcPr>
            <w:tcW w:w="327" w:type="pct"/>
          </w:tcPr>
          <w:p w14:paraId="3F010614" w14:textId="1DE781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</w:t>
            </w:r>
          </w:p>
        </w:tc>
        <w:tc>
          <w:tcPr>
            <w:tcW w:w="832" w:type="pct"/>
          </w:tcPr>
          <w:p w14:paraId="2552F546" w14:textId="336DF7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59.3 (14392.1 to 15745.2)</w:t>
            </w:r>
          </w:p>
        </w:tc>
        <w:tc>
          <w:tcPr>
            <w:tcW w:w="843" w:type="pct"/>
          </w:tcPr>
          <w:p w14:paraId="7A984742" w14:textId="7ADCC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07.4 (27500.6 to 29106.2)</w:t>
            </w:r>
          </w:p>
        </w:tc>
        <w:tc>
          <w:tcPr>
            <w:tcW w:w="797" w:type="pct"/>
          </w:tcPr>
          <w:p w14:paraId="3EF29E18" w14:textId="132521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48.1 (12221.8 to 14292.9)</w:t>
            </w:r>
          </w:p>
        </w:tc>
        <w:tc>
          <w:tcPr>
            <w:tcW w:w="727" w:type="pct"/>
          </w:tcPr>
          <w:p w14:paraId="7CA7E6F1" w14:textId="32A04C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78 to 1.98)</w:t>
            </w:r>
          </w:p>
        </w:tc>
        <w:tc>
          <w:tcPr>
            <w:tcW w:w="633" w:type="pct"/>
          </w:tcPr>
          <w:p w14:paraId="50539ECA" w14:textId="1C0669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53 to 2.26)</w:t>
            </w:r>
          </w:p>
        </w:tc>
      </w:tr>
      <w:tr w:rsidR="00AF7BD4" w:rsidRPr="00453B67" w14:paraId="2EE1C9F0" w14:textId="77777777" w:rsidTr="00131DC4">
        <w:tc>
          <w:tcPr>
            <w:tcW w:w="372" w:type="pct"/>
          </w:tcPr>
          <w:p w14:paraId="11BD5554" w14:textId="7D0FB9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77F2B4B" w14:textId="641389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</w:t>
            </w:r>
          </w:p>
        </w:tc>
        <w:tc>
          <w:tcPr>
            <w:tcW w:w="327" w:type="pct"/>
          </w:tcPr>
          <w:p w14:paraId="54ACA36D" w14:textId="3F8DBD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</w:t>
            </w:r>
          </w:p>
        </w:tc>
        <w:tc>
          <w:tcPr>
            <w:tcW w:w="832" w:type="pct"/>
          </w:tcPr>
          <w:p w14:paraId="7E067BDD" w14:textId="025700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59.1 (16471.8 to 17977.3)</w:t>
            </w:r>
          </w:p>
        </w:tc>
        <w:tc>
          <w:tcPr>
            <w:tcW w:w="843" w:type="pct"/>
          </w:tcPr>
          <w:p w14:paraId="59CAC35F" w14:textId="6A2E9A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920.8 (31011.5 to 32872.9)</w:t>
            </w:r>
          </w:p>
        </w:tc>
        <w:tc>
          <w:tcPr>
            <w:tcW w:w="797" w:type="pct"/>
          </w:tcPr>
          <w:p w14:paraId="52B5F78A" w14:textId="15FA72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61.7 (13529.2 to 15802.0)</w:t>
            </w:r>
          </w:p>
        </w:tc>
        <w:tc>
          <w:tcPr>
            <w:tcW w:w="727" w:type="pct"/>
          </w:tcPr>
          <w:p w14:paraId="29E655C8" w14:textId="1AAC3F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5 (1.75 to 1.95)</w:t>
            </w:r>
          </w:p>
        </w:tc>
        <w:tc>
          <w:tcPr>
            <w:tcW w:w="633" w:type="pct"/>
          </w:tcPr>
          <w:p w14:paraId="04759BAC" w14:textId="3CFF6F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1.90 to 3.03)</w:t>
            </w:r>
          </w:p>
        </w:tc>
      </w:tr>
      <w:tr w:rsidR="00AF7BD4" w:rsidRPr="00453B67" w14:paraId="14EAE6FA" w14:textId="77777777" w:rsidTr="00131DC4">
        <w:tc>
          <w:tcPr>
            <w:tcW w:w="372" w:type="pct"/>
          </w:tcPr>
          <w:p w14:paraId="270CB55C" w14:textId="342467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2D96549A" w14:textId="409B8B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327" w:type="pct"/>
          </w:tcPr>
          <w:p w14:paraId="7B386B0A" w14:textId="5FC669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</w:t>
            </w:r>
          </w:p>
        </w:tc>
        <w:tc>
          <w:tcPr>
            <w:tcW w:w="832" w:type="pct"/>
          </w:tcPr>
          <w:p w14:paraId="3E6F4955" w14:textId="2D2219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93.5 (18574.8 to 20265.2)</w:t>
            </w:r>
          </w:p>
        </w:tc>
        <w:tc>
          <w:tcPr>
            <w:tcW w:w="843" w:type="pct"/>
          </w:tcPr>
          <w:p w14:paraId="4E5D0E88" w14:textId="1F5183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627.0 (33751.0 to 35577.4)</w:t>
            </w:r>
          </w:p>
        </w:tc>
        <w:tc>
          <w:tcPr>
            <w:tcW w:w="797" w:type="pct"/>
          </w:tcPr>
          <w:p w14:paraId="63034A46" w14:textId="5C97C0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33.5 (14018.0 to 16501.6)</w:t>
            </w:r>
          </w:p>
        </w:tc>
        <w:tc>
          <w:tcPr>
            <w:tcW w:w="727" w:type="pct"/>
          </w:tcPr>
          <w:p w14:paraId="10455B97" w14:textId="55CA79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9 (1.70 to 1.88)</w:t>
            </w:r>
          </w:p>
        </w:tc>
        <w:tc>
          <w:tcPr>
            <w:tcW w:w="633" w:type="pct"/>
          </w:tcPr>
          <w:p w14:paraId="4FD76282" w14:textId="2E55DF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1.40 to 2.33)</w:t>
            </w:r>
          </w:p>
        </w:tc>
      </w:tr>
      <w:tr w:rsidR="00AF7BD4" w:rsidRPr="00453B67" w14:paraId="1D87E4A2" w14:textId="77777777" w:rsidTr="00131DC4">
        <w:tc>
          <w:tcPr>
            <w:tcW w:w="372" w:type="pct"/>
          </w:tcPr>
          <w:p w14:paraId="12ABBED1" w14:textId="29BC36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61C42207" w14:textId="6E7FFC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327" w:type="pct"/>
          </w:tcPr>
          <w:p w14:paraId="3C5A5909" w14:textId="70AE54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</w:t>
            </w:r>
          </w:p>
        </w:tc>
        <w:tc>
          <w:tcPr>
            <w:tcW w:w="832" w:type="pct"/>
          </w:tcPr>
          <w:p w14:paraId="711676B9" w14:textId="092DE3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32.1 (21052.4 to 23023.9)</w:t>
            </w:r>
          </w:p>
        </w:tc>
        <w:tc>
          <w:tcPr>
            <w:tcW w:w="843" w:type="pct"/>
          </w:tcPr>
          <w:p w14:paraId="05D589DA" w14:textId="5CFAA9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080.1 (37002.8 to 39239.1)</w:t>
            </w:r>
          </w:p>
        </w:tc>
        <w:tc>
          <w:tcPr>
            <w:tcW w:w="797" w:type="pct"/>
          </w:tcPr>
          <w:p w14:paraId="6C162039" w14:textId="6AC3A0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48.0 (14637.8 to 17535.1)</w:t>
            </w:r>
          </w:p>
        </w:tc>
        <w:tc>
          <w:tcPr>
            <w:tcW w:w="727" w:type="pct"/>
          </w:tcPr>
          <w:p w14:paraId="27DF151B" w14:textId="385C96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64 to 1.82)</w:t>
            </w:r>
          </w:p>
        </w:tc>
        <w:tc>
          <w:tcPr>
            <w:tcW w:w="633" w:type="pct"/>
          </w:tcPr>
          <w:p w14:paraId="343983F4" w14:textId="2F5FE4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0 (1.41 to 2.57)</w:t>
            </w:r>
          </w:p>
        </w:tc>
      </w:tr>
      <w:tr w:rsidR="00AF7BD4" w:rsidRPr="00453B67" w14:paraId="1253F2A2" w14:textId="77777777" w:rsidTr="00131DC4">
        <w:tc>
          <w:tcPr>
            <w:tcW w:w="372" w:type="pct"/>
          </w:tcPr>
          <w:p w14:paraId="015AEF26" w14:textId="019223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1895458C" w14:textId="382772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327" w:type="pct"/>
          </w:tcPr>
          <w:p w14:paraId="3199BCF1" w14:textId="41AC2E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832" w:type="pct"/>
          </w:tcPr>
          <w:p w14:paraId="71F2278D" w14:textId="478C38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67.5 (23530.8 to 25750.8)</w:t>
            </w:r>
          </w:p>
        </w:tc>
        <w:tc>
          <w:tcPr>
            <w:tcW w:w="843" w:type="pct"/>
          </w:tcPr>
          <w:p w14:paraId="71E4450B" w14:textId="33728A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729.8 (39483.7 to 41970.3)</w:t>
            </w:r>
          </w:p>
        </w:tc>
        <w:tc>
          <w:tcPr>
            <w:tcW w:w="797" w:type="pct"/>
          </w:tcPr>
          <w:p w14:paraId="5D399FF8" w14:textId="79CC14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62.3 (14548.9 to 17764.7)</w:t>
            </w:r>
          </w:p>
        </w:tc>
        <w:tc>
          <w:tcPr>
            <w:tcW w:w="727" w:type="pct"/>
          </w:tcPr>
          <w:p w14:paraId="06BAD95E" w14:textId="09AFA0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57 to 1.74)</w:t>
            </w:r>
          </w:p>
        </w:tc>
        <w:tc>
          <w:tcPr>
            <w:tcW w:w="633" w:type="pct"/>
          </w:tcPr>
          <w:p w14:paraId="4931B0AF" w14:textId="0CC9B3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06 to 2.17)</w:t>
            </w:r>
          </w:p>
        </w:tc>
      </w:tr>
      <w:tr w:rsidR="00AF7BD4" w:rsidRPr="00453B67" w14:paraId="71E604F0" w14:textId="77777777" w:rsidTr="00131DC4">
        <w:tc>
          <w:tcPr>
            <w:tcW w:w="372" w:type="pct"/>
          </w:tcPr>
          <w:p w14:paraId="398FE826" w14:textId="7560CC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0C9D597" w14:textId="552FC1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7" w:type="pct"/>
          </w:tcPr>
          <w:p w14:paraId="3A13EF40" w14:textId="17D370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832" w:type="pct"/>
          </w:tcPr>
          <w:p w14:paraId="29CE4B95" w14:textId="18512F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58.2 (25332.3 to 27859.5)</w:t>
            </w:r>
          </w:p>
        </w:tc>
        <w:tc>
          <w:tcPr>
            <w:tcW w:w="843" w:type="pct"/>
          </w:tcPr>
          <w:p w14:paraId="6A366B18" w14:textId="2E9ABC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544.5 (42113.3 to 44913.6)</w:t>
            </w:r>
          </w:p>
        </w:tc>
        <w:tc>
          <w:tcPr>
            <w:tcW w:w="797" w:type="pct"/>
          </w:tcPr>
          <w:p w14:paraId="44B75B00" w14:textId="3C0DB2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86.3 (15237.8 to 18726.2)</w:t>
            </w:r>
          </w:p>
        </w:tc>
        <w:tc>
          <w:tcPr>
            <w:tcW w:w="727" w:type="pct"/>
          </w:tcPr>
          <w:p w14:paraId="492ADC53" w14:textId="1E24E8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1.55 to 1.73)</w:t>
            </w:r>
          </w:p>
        </w:tc>
        <w:tc>
          <w:tcPr>
            <w:tcW w:w="633" w:type="pct"/>
          </w:tcPr>
          <w:p w14:paraId="0C534761" w14:textId="3101F4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37 to 3.27)</w:t>
            </w:r>
          </w:p>
        </w:tc>
      </w:tr>
      <w:tr w:rsidR="00AF7BD4" w:rsidRPr="00453B67" w14:paraId="47B34A41" w14:textId="77777777" w:rsidTr="00131DC4">
        <w:tc>
          <w:tcPr>
            <w:tcW w:w="372" w:type="pct"/>
          </w:tcPr>
          <w:p w14:paraId="20586DF1" w14:textId="394168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B7E68AD" w14:textId="3F9D2E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327" w:type="pct"/>
          </w:tcPr>
          <w:p w14:paraId="3B82A28B" w14:textId="749938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832" w:type="pct"/>
          </w:tcPr>
          <w:p w14:paraId="1DA28557" w14:textId="260426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34.9 (28435.8 to 32064.6)</w:t>
            </w:r>
          </w:p>
        </w:tc>
        <w:tc>
          <w:tcPr>
            <w:tcW w:w="843" w:type="pct"/>
          </w:tcPr>
          <w:p w14:paraId="7EE22215" w14:textId="2C64F7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618.1 (45012.6 to 48365.8)</w:t>
            </w:r>
          </w:p>
        </w:tc>
        <w:tc>
          <w:tcPr>
            <w:tcW w:w="797" w:type="pct"/>
          </w:tcPr>
          <w:p w14:paraId="44428AC5" w14:textId="594EDD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83.2 (13977.5 to 18805.4)</w:t>
            </w:r>
          </w:p>
        </w:tc>
        <w:tc>
          <w:tcPr>
            <w:tcW w:w="727" w:type="pct"/>
          </w:tcPr>
          <w:p w14:paraId="47D28D3E" w14:textId="65EEBE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44 to 1.65)</w:t>
            </w:r>
          </w:p>
        </w:tc>
        <w:tc>
          <w:tcPr>
            <w:tcW w:w="633" w:type="pct"/>
          </w:tcPr>
          <w:p w14:paraId="73817004" w14:textId="3316D9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79 to 2.18)</w:t>
            </w:r>
          </w:p>
        </w:tc>
      </w:tr>
      <w:tr w:rsidR="00AF7BD4" w:rsidRPr="00453B67" w14:paraId="2BD8554F" w14:textId="77777777" w:rsidTr="00131DC4">
        <w:tc>
          <w:tcPr>
            <w:tcW w:w="372" w:type="pct"/>
          </w:tcPr>
          <w:p w14:paraId="443482BE" w14:textId="71D5FB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D8898C7" w14:textId="39C994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7" w:type="pct"/>
          </w:tcPr>
          <w:p w14:paraId="6C59D764" w14:textId="23C27F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32" w:type="pct"/>
          </w:tcPr>
          <w:p w14:paraId="4DA91402" w14:textId="32FEEF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980.4 (30629.1 to 35613.1)</w:t>
            </w:r>
          </w:p>
        </w:tc>
        <w:tc>
          <w:tcPr>
            <w:tcW w:w="843" w:type="pct"/>
          </w:tcPr>
          <w:p w14:paraId="6A717427" w14:textId="1D4598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373.3 (46463.1 to 50786.9)</w:t>
            </w:r>
          </w:p>
        </w:tc>
        <w:tc>
          <w:tcPr>
            <w:tcW w:w="797" w:type="pct"/>
          </w:tcPr>
          <w:p w14:paraId="1D81FDCC" w14:textId="02181D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92.9 (12117.7 to 19056.8)</w:t>
            </w:r>
          </w:p>
        </w:tc>
        <w:tc>
          <w:tcPr>
            <w:tcW w:w="727" w:type="pct"/>
          </w:tcPr>
          <w:p w14:paraId="1EF237BB" w14:textId="2A7E81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7 (1.34 to 1.61)</w:t>
            </w:r>
          </w:p>
        </w:tc>
        <w:tc>
          <w:tcPr>
            <w:tcW w:w="633" w:type="pct"/>
          </w:tcPr>
          <w:p w14:paraId="4D50B263" w14:textId="57F235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8EA91BD" w14:textId="77777777" w:rsidTr="00131DC4">
        <w:tc>
          <w:tcPr>
            <w:tcW w:w="372" w:type="pct"/>
          </w:tcPr>
          <w:p w14:paraId="254D8D45" w14:textId="752B46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bookmarkStart w:id="9" w:name="_Hlk199596858"/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2B31542E" w14:textId="7F2ABB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1E772076" w14:textId="13B78C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32" w:type="pct"/>
          </w:tcPr>
          <w:p w14:paraId="5B2507BD" w14:textId="29B109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53.6 (31460.2 to 37707.8)</w:t>
            </w:r>
          </w:p>
        </w:tc>
        <w:tc>
          <w:tcPr>
            <w:tcW w:w="843" w:type="pct"/>
          </w:tcPr>
          <w:p w14:paraId="36A6B254" w14:textId="52C632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454.3 (46884.3 to 52567.3)</w:t>
            </w:r>
          </w:p>
        </w:tc>
        <w:tc>
          <w:tcPr>
            <w:tcW w:w="797" w:type="pct"/>
          </w:tcPr>
          <w:p w14:paraId="34142419" w14:textId="7C611B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00.6 (10525.5 to 19344.6)</w:t>
            </w:r>
          </w:p>
        </w:tc>
        <w:tc>
          <w:tcPr>
            <w:tcW w:w="727" w:type="pct"/>
          </w:tcPr>
          <w:p w14:paraId="03B995EC" w14:textId="072ADC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1.28 to 1.60)</w:t>
            </w:r>
          </w:p>
        </w:tc>
        <w:tc>
          <w:tcPr>
            <w:tcW w:w="633" w:type="pct"/>
          </w:tcPr>
          <w:p w14:paraId="01B9331D" w14:textId="576163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bookmarkEnd w:id="9"/>
      <w:tr w:rsidR="00AF7BD4" w:rsidRPr="00453B67" w14:paraId="201B4018" w14:textId="77777777" w:rsidTr="00131DC4">
        <w:tc>
          <w:tcPr>
            <w:tcW w:w="5000" w:type="pct"/>
            <w:gridSpan w:val="8"/>
          </w:tcPr>
          <w:p w14:paraId="19E5CD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White</w:t>
            </w:r>
          </w:p>
        </w:tc>
      </w:tr>
      <w:tr w:rsidR="00AF7BD4" w:rsidRPr="00453B67" w14:paraId="3910AB58" w14:textId="77777777" w:rsidTr="00131DC4">
        <w:tc>
          <w:tcPr>
            <w:tcW w:w="372" w:type="pct"/>
          </w:tcPr>
          <w:p w14:paraId="50769782" w14:textId="14260E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709F384E" w14:textId="2E2907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27" w:type="pct"/>
          </w:tcPr>
          <w:p w14:paraId="273FFFA0" w14:textId="38471A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3</w:t>
            </w:r>
          </w:p>
        </w:tc>
        <w:tc>
          <w:tcPr>
            <w:tcW w:w="832" w:type="pct"/>
          </w:tcPr>
          <w:p w14:paraId="5D3E5731" w14:textId="66492D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4 (14.2 to 43.6)</w:t>
            </w:r>
          </w:p>
        </w:tc>
        <w:tc>
          <w:tcPr>
            <w:tcW w:w="843" w:type="pct"/>
          </w:tcPr>
          <w:p w14:paraId="3BA3EA3D" w14:textId="3DC233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6.0 (800.0 to 960.2)</w:t>
            </w:r>
          </w:p>
        </w:tc>
        <w:tc>
          <w:tcPr>
            <w:tcW w:w="797" w:type="pct"/>
          </w:tcPr>
          <w:p w14:paraId="1A5DEE2B" w14:textId="784618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7.7 (768.6 to 935.8)</w:t>
            </w:r>
          </w:p>
        </w:tc>
        <w:tc>
          <w:tcPr>
            <w:tcW w:w="727" w:type="pct"/>
          </w:tcPr>
          <w:p w14:paraId="2086B074" w14:textId="4C6E25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89 (20.04 to 62.00)</w:t>
            </w:r>
          </w:p>
        </w:tc>
        <w:tc>
          <w:tcPr>
            <w:tcW w:w="633" w:type="pct"/>
          </w:tcPr>
          <w:p w14:paraId="6A2C1AE5" w14:textId="00DFB8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50 (20.44 to 63.33)</w:t>
            </w:r>
          </w:p>
        </w:tc>
      </w:tr>
      <w:tr w:rsidR="00AF7BD4" w:rsidRPr="00453B67" w14:paraId="3F33935E" w14:textId="77777777" w:rsidTr="00131DC4">
        <w:tc>
          <w:tcPr>
            <w:tcW w:w="372" w:type="pct"/>
          </w:tcPr>
          <w:p w14:paraId="4F8A14E0" w14:textId="767257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7F4FC145" w14:textId="5A2856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7" w:type="pct"/>
          </w:tcPr>
          <w:p w14:paraId="31B6637C" w14:textId="794ADD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2</w:t>
            </w:r>
          </w:p>
        </w:tc>
        <w:tc>
          <w:tcPr>
            <w:tcW w:w="832" w:type="pct"/>
          </w:tcPr>
          <w:p w14:paraId="3D1369C8" w14:textId="1B416F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.3 (61.4 to 116.9)</w:t>
            </w:r>
          </w:p>
        </w:tc>
        <w:tc>
          <w:tcPr>
            <w:tcW w:w="843" w:type="pct"/>
          </w:tcPr>
          <w:p w14:paraId="2CCE006A" w14:textId="3F75BC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8.0 (1412.8 to 1633.6)</w:t>
            </w:r>
          </w:p>
        </w:tc>
        <w:tc>
          <w:tcPr>
            <w:tcW w:w="797" w:type="pct"/>
          </w:tcPr>
          <w:p w14:paraId="75F2A56A" w14:textId="04CBAE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7.7 (1324.8 to 1539.7)</w:t>
            </w:r>
          </w:p>
        </w:tc>
        <w:tc>
          <w:tcPr>
            <w:tcW w:w="727" w:type="pct"/>
          </w:tcPr>
          <w:p w14:paraId="78C0DB93" w14:textId="573647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81 (12.96 to 25.02)</w:t>
            </w:r>
          </w:p>
        </w:tc>
        <w:tc>
          <w:tcPr>
            <w:tcW w:w="633" w:type="pct"/>
          </w:tcPr>
          <w:p w14:paraId="19B49136" w14:textId="21B7C3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82 (7.90 to 16.96)</w:t>
            </w:r>
          </w:p>
        </w:tc>
      </w:tr>
      <w:tr w:rsidR="00AF7BD4" w:rsidRPr="00453B67" w14:paraId="291CF572" w14:textId="77777777" w:rsidTr="00131DC4">
        <w:tc>
          <w:tcPr>
            <w:tcW w:w="372" w:type="pct"/>
          </w:tcPr>
          <w:p w14:paraId="38A95351" w14:textId="006387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52EE1FEB" w14:textId="5C32CE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327" w:type="pct"/>
          </w:tcPr>
          <w:p w14:paraId="144B5DE1" w14:textId="0CCA92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</w:t>
            </w:r>
          </w:p>
        </w:tc>
        <w:tc>
          <w:tcPr>
            <w:tcW w:w="832" w:type="pct"/>
          </w:tcPr>
          <w:p w14:paraId="2A5D3C9C" w14:textId="0FC729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1 (157.7 to 238.3)</w:t>
            </w:r>
          </w:p>
        </w:tc>
        <w:tc>
          <w:tcPr>
            <w:tcW w:w="843" w:type="pct"/>
          </w:tcPr>
          <w:p w14:paraId="55EAE52B" w14:textId="747EDD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7.5 (1835.9 to 2077.0)</w:t>
            </w:r>
          </w:p>
        </w:tc>
        <w:tc>
          <w:tcPr>
            <w:tcW w:w="797" w:type="pct"/>
          </w:tcPr>
          <w:p w14:paraId="2F667AD0" w14:textId="38A75D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8.4 (1632.3 to 1885.0)</w:t>
            </w:r>
          </w:p>
        </w:tc>
        <w:tc>
          <w:tcPr>
            <w:tcW w:w="727" w:type="pct"/>
          </w:tcPr>
          <w:p w14:paraId="09824F63" w14:textId="12DCB6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78 (8.07 to 12.61)</w:t>
            </w:r>
          </w:p>
        </w:tc>
        <w:tc>
          <w:tcPr>
            <w:tcW w:w="633" w:type="pct"/>
          </w:tcPr>
          <w:p w14:paraId="672C49ED" w14:textId="21E158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7 (3.18 to 5.83)</w:t>
            </w:r>
          </w:p>
        </w:tc>
      </w:tr>
      <w:tr w:rsidR="00AF7BD4" w:rsidRPr="00453B67" w14:paraId="6559ED4A" w14:textId="77777777" w:rsidTr="00131DC4">
        <w:tc>
          <w:tcPr>
            <w:tcW w:w="372" w:type="pct"/>
          </w:tcPr>
          <w:p w14:paraId="5700E2EA" w14:textId="1EF9DA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80E164E" w14:textId="63E0FE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27" w:type="pct"/>
          </w:tcPr>
          <w:p w14:paraId="2F7A8C5F" w14:textId="4788A6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</w:t>
            </w:r>
          </w:p>
        </w:tc>
        <w:tc>
          <w:tcPr>
            <w:tcW w:w="832" w:type="pct"/>
          </w:tcPr>
          <w:p w14:paraId="0B67F0C8" w14:textId="5F361C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3.2 (358.1 to 467.0)</w:t>
            </w:r>
          </w:p>
        </w:tc>
        <w:tc>
          <w:tcPr>
            <w:tcW w:w="843" w:type="pct"/>
          </w:tcPr>
          <w:p w14:paraId="2D8CDB16" w14:textId="5FBAC6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6.3 (2569.3 to 2853.6)</w:t>
            </w:r>
          </w:p>
        </w:tc>
        <w:tc>
          <w:tcPr>
            <w:tcW w:w="797" w:type="pct"/>
          </w:tcPr>
          <w:p w14:paraId="0FBD97D6" w14:textId="5BDD8F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3.0 (2141.7 to 2465.7)</w:t>
            </w:r>
          </w:p>
        </w:tc>
        <w:tc>
          <w:tcPr>
            <w:tcW w:w="727" w:type="pct"/>
          </w:tcPr>
          <w:p w14:paraId="7776B319" w14:textId="249FDE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55 (5.73 to 7.73)</w:t>
            </w:r>
          </w:p>
        </w:tc>
        <w:tc>
          <w:tcPr>
            <w:tcW w:w="633" w:type="pct"/>
          </w:tcPr>
          <w:p w14:paraId="1FC1B56E" w14:textId="5D1628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8 (3.04 to 4.73)</w:t>
            </w:r>
          </w:p>
        </w:tc>
      </w:tr>
      <w:tr w:rsidR="00AF7BD4" w:rsidRPr="00453B67" w14:paraId="4F2C86C4" w14:textId="77777777" w:rsidTr="00131DC4">
        <w:tc>
          <w:tcPr>
            <w:tcW w:w="372" w:type="pct"/>
          </w:tcPr>
          <w:p w14:paraId="45F10FCA" w14:textId="3E0449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4BF7A567" w14:textId="59E139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</w:t>
            </w:r>
          </w:p>
        </w:tc>
        <w:tc>
          <w:tcPr>
            <w:tcW w:w="327" w:type="pct"/>
          </w:tcPr>
          <w:p w14:paraId="76914545" w14:textId="52A651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5</w:t>
            </w:r>
          </w:p>
        </w:tc>
        <w:tc>
          <w:tcPr>
            <w:tcW w:w="832" w:type="pct"/>
          </w:tcPr>
          <w:p w14:paraId="3E1B54A3" w14:textId="72D505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1.6 (705.6 to 871.0)</w:t>
            </w:r>
          </w:p>
        </w:tc>
        <w:tc>
          <w:tcPr>
            <w:tcW w:w="843" w:type="pct"/>
          </w:tcPr>
          <w:p w14:paraId="398AD2B3" w14:textId="6DEB87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25.9 (3766.5 to 4114.9)</w:t>
            </w:r>
          </w:p>
        </w:tc>
        <w:tc>
          <w:tcPr>
            <w:tcW w:w="797" w:type="pct"/>
          </w:tcPr>
          <w:p w14:paraId="1DC1DC92" w14:textId="10D5F0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34.3 (2957.1 to 3334.1)</w:t>
            </w:r>
          </w:p>
        </w:tc>
        <w:tc>
          <w:tcPr>
            <w:tcW w:w="727" w:type="pct"/>
          </w:tcPr>
          <w:p w14:paraId="313781B7" w14:textId="3F2679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6 (4.47 to 5.55)</w:t>
            </w:r>
          </w:p>
        </w:tc>
        <w:tc>
          <w:tcPr>
            <w:tcW w:w="633" w:type="pct"/>
          </w:tcPr>
          <w:p w14:paraId="3978178E" w14:textId="360E7D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2.92 to 4.19)</w:t>
            </w:r>
          </w:p>
        </w:tc>
      </w:tr>
      <w:tr w:rsidR="00AF7BD4" w:rsidRPr="00453B67" w14:paraId="7FB7C7A8" w14:textId="77777777" w:rsidTr="00131DC4">
        <w:tc>
          <w:tcPr>
            <w:tcW w:w="372" w:type="pct"/>
          </w:tcPr>
          <w:p w14:paraId="7A3AE16B" w14:textId="47EBD1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FE6CC5E" w14:textId="6CB1BF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</w:t>
            </w:r>
          </w:p>
        </w:tc>
        <w:tc>
          <w:tcPr>
            <w:tcW w:w="327" w:type="pct"/>
          </w:tcPr>
          <w:p w14:paraId="143B0DCA" w14:textId="494D03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</w:t>
            </w:r>
          </w:p>
        </w:tc>
        <w:tc>
          <w:tcPr>
            <w:tcW w:w="832" w:type="pct"/>
          </w:tcPr>
          <w:p w14:paraId="388CB77B" w14:textId="1785FC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9.0 (1134.2 to 1359.2)</w:t>
            </w:r>
          </w:p>
        </w:tc>
        <w:tc>
          <w:tcPr>
            <w:tcW w:w="843" w:type="pct"/>
          </w:tcPr>
          <w:p w14:paraId="0967ACE6" w14:textId="6BDFE9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20.1 (4818.5 to 5215.8)</w:t>
            </w:r>
          </w:p>
        </w:tc>
        <w:tc>
          <w:tcPr>
            <w:tcW w:w="797" w:type="pct"/>
          </w:tcPr>
          <w:p w14:paraId="6960A468" w14:textId="28EF96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1.1 (3548.6 to 4008.5)</w:t>
            </w:r>
          </w:p>
        </w:tc>
        <w:tc>
          <w:tcPr>
            <w:tcW w:w="727" w:type="pct"/>
          </w:tcPr>
          <w:p w14:paraId="3B90141B" w14:textId="3B20F8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2 (3.67 to 4.48)</w:t>
            </w:r>
          </w:p>
        </w:tc>
        <w:tc>
          <w:tcPr>
            <w:tcW w:w="633" w:type="pct"/>
          </w:tcPr>
          <w:p w14:paraId="21601FFC" w14:textId="6500C5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22 to 3.18)</w:t>
            </w:r>
          </w:p>
        </w:tc>
      </w:tr>
      <w:tr w:rsidR="00AF7BD4" w:rsidRPr="00453B67" w14:paraId="66938205" w14:textId="77777777" w:rsidTr="00131DC4">
        <w:tc>
          <w:tcPr>
            <w:tcW w:w="372" w:type="pct"/>
          </w:tcPr>
          <w:p w14:paraId="48737250" w14:textId="58CFC9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FF551B0" w14:textId="2273AF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</w:t>
            </w:r>
          </w:p>
        </w:tc>
        <w:tc>
          <w:tcPr>
            <w:tcW w:w="327" w:type="pct"/>
          </w:tcPr>
          <w:p w14:paraId="514B929F" w14:textId="553719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1</w:t>
            </w:r>
          </w:p>
        </w:tc>
        <w:tc>
          <w:tcPr>
            <w:tcW w:w="832" w:type="pct"/>
          </w:tcPr>
          <w:p w14:paraId="5B44B4C1" w14:textId="2363FC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4.5 (1607.3 to 1887.0)</w:t>
            </w:r>
          </w:p>
        </w:tc>
        <w:tc>
          <w:tcPr>
            <w:tcW w:w="843" w:type="pct"/>
          </w:tcPr>
          <w:p w14:paraId="75D72587" w14:textId="5AE86B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13.1 (5765.6 to 6251.1)</w:t>
            </w:r>
          </w:p>
        </w:tc>
        <w:tc>
          <w:tcPr>
            <w:tcW w:w="797" w:type="pct"/>
          </w:tcPr>
          <w:p w14:paraId="59C7AEF1" w14:textId="6249B6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8.5 (4011.7 to 4536.3)</w:t>
            </w:r>
          </w:p>
        </w:tc>
        <w:tc>
          <w:tcPr>
            <w:tcW w:w="727" w:type="pct"/>
          </w:tcPr>
          <w:p w14:paraId="5C8F39FA" w14:textId="20CB0E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3 (3.16 to 3.76)</w:t>
            </w:r>
          </w:p>
        </w:tc>
        <w:tc>
          <w:tcPr>
            <w:tcW w:w="633" w:type="pct"/>
          </w:tcPr>
          <w:p w14:paraId="7DB01145" w14:textId="699693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80 to 2.72)</w:t>
            </w:r>
          </w:p>
        </w:tc>
      </w:tr>
      <w:tr w:rsidR="00AF7BD4" w:rsidRPr="00453B67" w14:paraId="7F00D1E6" w14:textId="77777777" w:rsidTr="00131DC4">
        <w:tc>
          <w:tcPr>
            <w:tcW w:w="372" w:type="pct"/>
          </w:tcPr>
          <w:p w14:paraId="43EFE0B1" w14:textId="70A911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25</w:t>
            </w:r>
          </w:p>
        </w:tc>
        <w:tc>
          <w:tcPr>
            <w:tcW w:w="469" w:type="pct"/>
          </w:tcPr>
          <w:p w14:paraId="648BCF33" w14:textId="699FDF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</w:t>
            </w:r>
          </w:p>
        </w:tc>
        <w:tc>
          <w:tcPr>
            <w:tcW w:w="327" w:type="pct"/>
          </w:tcPr>
          <w:p w14:paraId="6298BCC1" w14:textId="43C9C6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</w:t>
            </w:r>
          </w:p>
        </w:tc>
        <w:tc>
          <w:tcPr>
            <w:tcW w:w="832" w:type="pct"/>
          </w:tcPr>
          <w:p w14:paraId="188E212A" w14:textId="57C863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60.7 (2076.2 to 2434.1)</w:t>
            </w:r>
          </w:p>
        </w:tc>
        <w:tc>
          <w:tcPr>
            <w:tcW w:w="843" w:type="pct"/>
          </w:tcPr>
          <w:p w14:paraId="1F9B1510" w14:textId="182F95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67.1 (6786.0 to 7317.1)</w:t>
            </w:r>
          </w:p>
        </w:tc>
        <w:tc>
          <w:tcPr>
            <w:tcW w:w="797" w:type="pct"/>
          </w:tcPr>
          <w:p w14:paraId="1B83C142" w14:textId="05495B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6.4 (4509.2 to 5102.8)</w:t>
            </w:r>
          </w:p>
        </w:tc>
        <w:tc>
          <w:tcPr>
            <w:tcW w:w="727" w:type="pct"/>
          </w:tcPr>
          <w:p w14:paraId="2899CE87" w14:textId="688551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90 to 3.42)</w:t>
            </w:r>
          </w:p>
        </w:tc>
        <w:tc>
          <w:tcPr>
            <w:tcW w:w="633" w:type="pct"/>
          </w:tcPr>
          <w:p w14:paraId="2F94EACF" w14:textId="50B39D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94 to 2.85)</w:t>
            </w:r>
          </w:p>
        </w:tc>
      </w:tr>
      <w:tr w:rsidR="00AF7BD4" w:rsidRPr="00453B67" w14:paraId="06EF386C" w14:textId="77777777" w:rsidTr="00131DC4">
        <w:tc>
          <w:tcPr>
            <w:tcW w:w="372" w:type="pct"/>
          </w:tcPr>
          <w:p w14:paraId="5D81686D" w14:textId="2E5E59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489011D0" w14:textId="400D53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</w:t>
            </w:r>
          </w:p>
        </w:tc>
        <w:tc>
          <w:tcPr>
            <w:tcW w:w="327" w:type="pct"/>
          </w:tcPr>
          <w:p w14:paraId="5A0827D6" w14:textId="77A06A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</w:t>
            </w:r>
          </w:p>
        </w:tc>
        <w:tc>
          <w:tcPr>
            <w:tcW w:w="832" w:type="pct"/>
          </w:tcPr>
          <w:p w14:paraId="05ED1D54" w14:textId="41AFE2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8.6 (2464.5 to 2866.9)</w:t>
            </w:r>
          </w:p>
        </w:tc>
        <w:tc>
          <w:tcPr>
            <w:tcW w:w="843" w:type="pct"/>
          </w:tcPr>
          <w:p w14:paraId="748AD829" w14:textId="3C5959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83.8 (7776.6 to 8352.9)</w:t>
            </w:r>
          </w:p>
        </w:tc>
        <w:tc>
          <w:tcPr>
            <w:tcW w:w="797" w:type="pct"/>
          </w:tcPr>
          <w:p w14:paraId="0D938306" w14:textId="6C86FC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5.2 (5087.3 to 5766.1)</w:t>
            </w:r>
          </w:p>
        </w:tc>
        <w:tc>
          <w:tcPr>
            <w:tcW w:w="727" w:type="pct"/>
          </w:tcPr>
          <w:p w14:paraId="6F1646D5" w14:textId="0E4975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3 (2.80 to 3.27)</w:t>
            </w:r>
          </w:p>
        </w:tc>
        <w:tc>
          <w:tcPr>
            <w:tcW w:w="633" w:type="pct"/>
          </w:tcPr>
          <w:p w14:paraId="44A8486C" w14:textId="15AF94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23 to 3.65)</w:t>
            </w:r>
          </w:p>
        </w:tc>
      </w:tr>
      <w:tr w:rsidR="00AF7BD4" w:rsidRPr="00453B67" w14:paraId="7BE590DB" w14:textId="77777777" w:rsidTr="00131DC4">
        <w:tc>
          <w:tcPr>
            <w:tcW w:w="372" w:type="pct"/>
          </w:tcPr>
          <w:p w14:paraId="22542AE7" w14:textId="3DC737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11FEA514" w14:textId="13F87C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327" w:type="pct"/>
          </w:tcPr>
          <w:p w14:paraId="710FBCD7" w14:textId="1F05C6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</w:t>
            </w:r>
          </w:p>
        </w:tc>
        <w:tc>
          <w:tcPr>
            <w:tcW w:w="832" w:type="pct"/>
          </w:tcPr>
          <w:p w14:paraId="03CC7660" w14:textId="2492EA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0.6 (2886.5 to 3320.9)</w:t>
            </w:r>
          </w:p>
        </w:tc>
        <w:tc>
          <w:tcPr>
            <w:tcW w:w="843" w:type="pct"/>
          </w:tcPr>
          <w:p w14:paraId="55E5F480" w14:textId="6707C5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06.3 (8771.7 to 9424.6)</w:t>
            </w:r>
          </w:p>
        </w:tc>
        <w:tc>
          <w:tcPr>
            <w:tcW w:w="797" w:type="pct"/>
          </w:tcPr>
          <w:p w14:paraId="71E1B21B" w14:textId="3FDFE6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05.7 (5646.5 to 6374.0)</w:t>
            </w:r>
          </w:p>
        </w:tc>
        <w:tc>
          <w:tcPr>
            <w:tcW w:w="727" w:type="pct"/>
          </w:tcPr>
          <w:p w14:paraId="7A7AAD51" w14:textId="0B7B85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73 to 3.16)</w:t>
            </w:r>
          </w:p>
        </w:tc>
        <w:tc>
          <w:tcPr>
            <w:tcW w:w="633" w:type="pct"/>
          </w:tcPr>
          <w:p w14:paraId="4F57F1D6" w14:textId="0BE36B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2.08 to 3.67)</w:t>
            </w:r>
          </w:p>
        </w:tc>
      </w:tr>
      <w:tr w:rsidR="00AF7BD4" w:rsidRPr="00453B67" w14:paraId="1BD043AE" w14:textId="77777777" w:rsidTr="00131DC4">
        <w:tc>
          <w:tcPr>
            <w:tcW w:w="372" w:type="pct"/>
          </w:tcPr>
          <w:p w14:paraId="30F313E7" w14:textId="1A5E5C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784F3F6F" w14:textId="0603F2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327" w:type="pct"/>
          </w:tcPr>
          <w:p w14:paraId="13418036" w14:textId="767D34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832" w:type="pct"/>
          </w:tcPr>
          <w:p w14:paraId="52E046E5" w14:textId="2A3020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03.4 (3261.4 to 3732.3)</w:t>
            </w:r>
          </w:p>
        </w:tc>
        <w:tc>
          <w:tcPr>
            <w:tcW w:w="843" w:type="pct"/>
          </w:tcPr>
          <w:p w14:paraId="010CB0A3" w14:textId="5AD8AF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97.6 (9665.3 to 10353.2)</w:t>
            </w:r>
          </w:p>
        </w:tc>
        <w:tc>
          <w:tcPr>
            <w:tcW w:w="797" w:type="pct"/>
          </w:tcPr>
          <w:p w14:paraId="5EE110D7" w14:textId="2D18F5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94.1 (6104.9 to 6917.4)</w:t>
            </w:r>
          </w:p>
        </w:tc>
        <w:tc>
          <w:tcPr>
            <w:tcW w:w="727" w:type="pct"/>
          </w:tcPr>
          <w:p w14:paraId="7B4FE7B6" w14:textId="4986E2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2.65 to 3.08)</w:t>
            </w:r>
          </w:p>
        </w:tc>
        <w:tc>
          <w:tcPr>
            <w:tcW w:w="633" w:type="pct"/>
          </w:tcPr>
          <w:p w14:paraId="43793418" w14:textId="2EB010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1.91 to 3.78)</w:t>
            </w:r>
          </w:p>
        </w:tc>
      </w:tr>
      <w:tr w:rsidR="00AF7BD4" w:rsidRPr="00453B67" w14:paraId="2AE8EFF0" w14:textId="77777777" w:rsidTr="00131DC4">
        <w:tc>
          <w:tcPr>
            <w:tcW w:w="372" w:type="pct"/>
          </w:tcPr>
          <w:p w14:paraId="1FC11E37" w14:textId="0C7EF0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4EB0D9B4" w14:textId="6A9D4B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327" w:type="pct"/>
          </w:tcPr>
          <w:p w14:paraId="719CB14B" w14:textId="7A64F7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</w:t>
            </w:r>
          </w:p>
        </w:tc>
        <w:tc>
          <w:tcPr>
            <w:tcW w:w="832" w:type="pct"/>
          </w:tcPr>
          <w:p w14:paraId="234A8176" w14:textId="4785E1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2.0 (3704.0 to 4254.2)</w:t>
            </w:r>
          </w:p>
        </w:tc>
        <w:tc>
          <w:tcPr>
            <w:tcW w:w="843" w:type="pct"/>
          </w:tcPr>
          <w:p w14:paraId="7C553F0A" w14:textId="49DAAB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22.3 (10699.4 to 11522.9)</w:t>
            </w:r>
          </w:p>
        </w:tc>
        <w:tc>
          <w:tcPr>
            <w:tcW w:w="797" w:type="pct"/>
          </w:tcPr>
          <w:p w14:paraId="6D606528" w14:textId="0E2ABD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50.3 (6683.4 to 7613.4)</w:t>
            </w:r>
          </w:p>
        </w:tc>
        <w:tc>
          <w:tcPr>
            <w:tcW w:w="727" w:type="pct"/>
          </w:tcPr>
          <w:p w14:paraId="26159968" w14:textId="31F0D0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61 to 3.01)</w:t>
            </w:r>
          </w:p>
        </w:tc>
        <w:tc>
          <w:tcPr>
            <w:tcW w:w="633" w:type="pct"/>
          </w:tcPr>
          <w:p w14:paraId="25AAF796" w14:textId="3367A2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01 to 4.16)</w:t>
            </w:r>
          </w:p>
        </w:tc>
      </w:tr>
      <w:tr w:rsidR="00AF7BD4" w:rsidRPr="00453B67" w14:paraId="67AF7DDA" w14:textId="77777777" w:rsidTr="00131DC4">
        <w:tc>
          <w:tcPr>
            <w:tcW w:w="372" w:type="pct"/>
          </w:tcPr>
          <w:p w14:paraId="454997BD" w14:textId="1B7DFC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34F076D" w14:textId="6B8403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27" w:type="pct"/>
          </w:tcPr>
          <w:p w14:paraId="79DCAB4C" w14:textId="668149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832" w:type="pct"/>
          </w:tcPr>
          <w:p w14:paraId="21A4867C" w14:textId="516417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44.6 (4031.8 to 4645.4)</w:t>
            </w:r>
          </w:p>
        </w:tc>
        <w:tc>
          <w:tcPr>
            <w:tcW w:w="843" w:type="pct"/>
          </w:tcPr>
          <w:p w14:paraId="3FC810E6" w14:textId="77144E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14.2 (11461.1 to 12356.1)</w:t>
            </w:r>
          </w:p>
        </w:tc>
        <w:tc>
          <w:tcPr>
            <w:tcW w:w="797" w:type="pct"/>
          </w:tcPr>
          <w:p w14:paraId="793D16D3" w14:textId="77F8D5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69.6 (7090.3 to 8064.4)</w:t>
            </w:r>
          </w:p>
        </w:tc>
        <w:tc>
          <w:tcPr>
            <w:tcW w:w="727" w:type="pct"/>
          </w:tcPr>
          <w:p w14:paraId="37A1A399" w14:textId="46D72B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4 (2.55 to 2.96)</w:t>
            </w:r>
          </w:p>
        </w:tc>
        <w:tc>
          <w:tcPr>
            <w:tcW w:w="633" w:type="pct"/>
          </w:tcPr>
          <w:p w14:paraId="4F0E03AA" w14:textId="29C63A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1.58 to 3.90)</w:t>
            </w:r>
          </w:p>
        </w:tc>
      </w:tr>
      <w:tr w:rsidR="00AF7BD4" w:rsidRPr="00453B67" w14:paraId="5671C278" w14:textId="77777777" w:rsidTr="00131DC4">
        <w:tc>
          <w:tcPr>
            <w:tcW w:w="372" w:type="pct"/>
          </w:tcPr>
          <w:p w14:paraId="527C0004" w14:textId="2CD4F8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7A1981E6" w14:textId="021F0E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327" w:type="pct"/>
          </w:tcPr>
          <w:p w14:paraId="3F995CB3" w14:textId="4DF29E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832" w:type="pct"/>
          </w:tcPr>
          <w:p w14:paraId="79861A83" w14:textId="61007C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33.4 (4576.3 to 5274.8)</w:t>
            </w:r>
          </w:p>
        </w:tc>
        <w:tc>
          <w:tcPr>
            <w:tcW w:w="843" w:type="pct"/>
          </w:tcPr>
          <w:p w14:paraId="28B40B7A" w14:textId="404823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66.7 (12237.0 to 13277.7)</w:t>
            </w:r>
          </w:p>
        </w:tc>
        <w:tc>
          <w:tcPr>
            <w:tcW w:w="797" w:type="pct"/>
          </w:tcPr>
          <w:p w14:paraId="1E2912C7" w14:textId="45EE03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33.4 (7230.2 to 8419.2)</w:t>
            </w:r>
          </w:p>
        </w:tc>
        <w:tc>
          <w:tcPr>
            <w:tcW w:w="727" w:type="pct"/>
          </w:tcPr>
          <w:p w14:paraId="28C20C66" w14:textId="34BE6C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9 (2.40 to 2.81)</w:t>
            </w:r>
          </w:p>
        </w:tc>
        <w:tc>
          <w:tcPr>
            <w:tcW w:w="633" w:type="pct"/>
          </w:tcPr>
          <w:p w14:paraId="3762700F" w14:textId="34C693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17 to 2.82)</w:t>
            </w:r>
          </w:p>
        </w:tc>
      </w:tr>
      <w:tr w:rsidR="00AF7BD4" w:rsidRPr="00453B67" w14:paraId="4BBDDE8C" w14:textId="77777777" w:rsidTr="00131DC4">
        <w:tc>
          <w:tcPr>
            <w:tcW w:w="372" w:type="pct"/>
          </w:tcPr>
          <w:p w14:paraId="653E5952" w14:textId="08D2C8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23F595ED" w14:textId="174BAF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7" w:type="pct"/>
          </w:tcPr>
          <w:p w14:paraId="1F857799" w14:textId="3143DA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32" w:type="pct"/>
          </w:tcPr>
          <w:p w14:paraId="5E49DB88" w14:textId="4913C1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67.2 (4884.8 to 5702.2)</w:t>
            </w:r>
          </w:p>
        </w:tc>
        <w:tc>
          <w:tcPr>
            <w:tcW w:w="843" w:type="pct"/>
          </w:tcPr>
          <w:p w14:paraId="5277DE07" w14:textId="2F6626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19.0 (13105.1 to 14397.2)</w:t>
            </w:r>
          </w:p>
        </w:tc>
        <w:tc>
          <w:tcPr>
            <w:tcW w:w="797" w:type="pct"/>
          </w:tcPr>
          <w:p w14:paraId="5B8D826A" w14:textId="33E385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51.8 (7773.6 to 9197.1)</w:t>
            </w:r>
          </w:p>
        </w:tc>
        <w:tc>
          <w:tcPr>
            <w:tcW w:w="727" w:type="pct"/>
          </w:tcPr>
          <w:p w14:paraId="5ED10E79" w14:textId="590502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41 to 2.83)</w:t>
            </w:r>
          </w:p>
        </w:tc>
        <w:tc>
          <w:tcPr>
            <w:tcW w:w="633" w:type="pct"/>
          </w:tcPr>
          <w:p w14:paraId="15251C5D" w14:textId="3F8455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6 (1.74 to 8.99)</w:t>
            </w:r>
          </w:p>
        </w:tc>
      </w:tr>
      <w:tr w:rsidR="00AF7BD4" w:rsidRPr="00453B67" w14:paraId="236D8B23" w14:textId="77777777" w:rsidTr="00131DC4">
        <w:tc>
          <w:tcPr>
            <w:tcW w:w="372" w:type="pct"/>
          </w:tcPr>
          <w:p w14:paraId="4E0F74A1" w14:textId="1CD701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1FA212D" w14:textId="574047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27" w:type="pct"/>
          </w:tcPr>
          <w:p w14:paraId="33D78946" w14:textId="2F2C0D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32" w:type="pct"/>
          </w:tcPr>
          <w:p w14:paraId="6EBA18AB" w14:textId="01641B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66.6 (5206.2 to 6376.0)</w:t>
            </w:r>
          </w:p>
        </w:tc>
        <w:tc>
          <w:tcPr>
            <w:tcW w:w="843" w:type="pct"/>
          </w:tcPr>
          <w:p w14:paraId="74515AF1" w14:textId="57E3A8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63.7 (13583.0 to 15185.3)</w:t>
            </w:r>
          </w:p>
        </w:tc>
        <w:tc>
          <w:tcPr>
            <w:tcW w:w="797" w:type="pct"/>
          </w:tcPr>
          <w:p w14:paraId="701AD54C" w14:textId="17D6F6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97.0 (7718.2 to 9624.3)</w:t>
            </w:r>
          </w:p>
        </w:tc>
        <w:tc>
          <w:tcPr>
            <w:tcW w:w="727" w:type="pct"/>
          </w:tcPr>
          <w:p w14:paraId="5075A74A" w14:textId="385C27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2.24 to 2.80)</w:t>
            </w:r>
          </w:p>
        </w:tc>
        <w:tc>
          <w:tcPr>
            <w:tcW w:w="633" w:type="pct"/>
          </w:tcPr>
          <w:p w14:paraId="4C9FA443" w14:textId="174A75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4A0676A" w14:textId="77777777" w:rsidTr="00131DC4">
        <w:tc>
          <w:tcPr>
            <w:tcW w:w="372" w:type="pct"/>
          </w:tcPr>
          <w:p w14:paraId="3C7F8DAA" w14:textId="68598E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46A8555" w14:textId="21DA93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0589C7CD" w14:textId="13F5F5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11C2C69D" w14:textId="70D99D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66.6 (5206.2 to 6376.0)</w:t>
            </w:r>
          </w:p>
        </w:tc>
        <w:tc>
          <w:tcPr>
            <w:tcW w:w="843" w:type="pct"/>
          </w:tcPr>
          <w:p w14:paraId="784A1EEB" w14:textId="6A10A6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63.7 (13583.0 to 15185.3)</w:t>
            </w:r>
          </w:p>
        </w:tc>
        <w:tc>
          <w:tcPr>
            <w:tcW w:w="797" w:type="pct"/>
          </w:tcPr>
          <w:p w14:paraId="4E910BD1" w14:textId="086F6A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97.0 (7718.2 to 9624.3)</w:t>
            </w:r>
          </w:p>
        </w:tc>
        <w:tc>
          <w:tcPr>
            <w:tcW w:w="727" w:type="pct"/>
          </w:tcPr>
          <w:p w14:paraId="2D7F20BA" w14:textId="31AC6C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2.24 to 2.80)</w:t>
            </w:r>
          </w:p>
        </w:tc>
        <w:tc>
          <w:tcPr>
            <w:tcW w:w="633" w:type="pct"/>
          </w:tcPr>
          <w:p w14:paraId="01174435" w14:textId="0CBE49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1AA64CF" w14:textId="77777777" w:rsidTr="00131DC4">
        <w:tc>
          <w:tcPr>
            <w:tcW w:w="5000" w:type="pct"/>
            <w:gridSpan w:val="8"/>
          </w:tcPr>
          <w:p w14:paraId="48AC36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Black</w:t>
            </w:r>
          </w:p>
        </w:tc>
      </w:tr>
      <w:tr w:rsidR="00AF7BD4" w:rsidRPr="00453B67" w14:paraId="1B941ADA" w14:textId="77777777" w:rsidTr="00131DC4">
        <w:tc>
          <w:tcPr>
            <w:tcW w:w="372" w:type="pct"/>
          </w:tcPr>
          <w:p w14:paraId="50EA2314" w14:textId="381422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415093DA" w14:textId="29030A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4B44E704" w14:textId="58E5C1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</w:t>
            </w:r>
          </w:p>
        </w:tc>
        <w:tc>
          <w:tcPr>
            <w:tcW w:w="832" w:type="pct"/>
          </w:tcPr>
          <w:p w14:paraId="2D5F4F9C" w14:textId="378C1A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7 (4.8 to 47.5)</w:t>
            </w:r>
          </w:p>
        </w:tc>
        <w:tc>
          <w:tcPr>
            <w:tcW w:w="843" w:type="pct"/>
          </w:tcPr>
          <w:p w14:paraId="3C7DCE44" w14:textId="7AA904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3.9 (715.8 to 964.2)</w:t>
            </w:r>
          </w:p>
        </w:tc>
        <w:tc>
          <w:tcPr>
            <w:tcW w:w="797" w:type="pct"/>
          </w:tcPr>
          <w:p w14:paraId="415EE231" w14:textId="39737E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0.2 (687.0 to 947.1)</w:t>
            </w:r>
          </w:p>
        </w:tc>
        <w:tc>
          <w:tcPr>
            <w:tcW w:w="727" w:type="pct"/>
          </w:tcPr>
          <w:p w14:paraId="70184352" w14:textId="5793F5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12 (17.89 to 170.74)</w:t>
            </w:r>
          </w:p>
        </w:tc>
        <w:tc>
          <w:tcPr>
            <w:tcW w:w="633" w:type="pct"/>
          </w:tcPr>
          <w:p w14:paraId="6DDB929A" w14:textId="001F3B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87 (18.30 to 174.25)</w:t>
            </w:r>
          </w:p>
        </w:tc>
      </w:tr>
      <w:tr w:rsidR="00AF7BD4" w:rsidRPr="00453B67" w14:paraId="640F5E1C" w14:textId="77777777" w:rsidTr="00131DC4">
        <w:tc>
          <w:tcPr>
            <w:tcW w:w="372" w:type="pct"/>
          </w:tcPr>
          <w:p w14:paraId="1BD6EF3F" w14:textId="47D4D2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1FA4F365" w14:textId="6F5E0A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27" w:type="pct"/>
          </w:tcPr>
          <w:p w14:paraId="161A2350" w14:textId="16F077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832" w:type="pct"/>
          </w:tcPr>
          <w:p w14:paraId="03C981B1" w14:textId="05CC44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9 (62.4 to 143.8)</w:t>
            </w:r>
          </w:p>
        </w:tc>
        <w:tc>
          <w:tcPr>
            <w:tcW w:w="843" w:type="pct"/>
          </w:tcPr>
          <w:p w14:paraId="64811DAB" w14:textId="6E95CC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8.1 (1351.0 to 1684.2)</w:t>
            </w:r>
          </w:p>
        </w:tc>
        <w:tc>
          <w:tcPr>
            <w:tcW w:w="797" w:type="pct"/>
          </w:tcPr>
          <w:p w14:paraId="485C1611" w14:textId="048672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7.2 (1249.6 to 1591.9)</w:t>
            </w:r>
          </w:p>
        </w:tc>
        <w:tc>
          <w:tcPr>
            <w:tcW w:w="727" w:type="pct"/>
          </w:tcPr>
          <w:p w14:paraId="0FC76810" w14:textId="323A15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04 (10.51 to 25.48)</w:t>
            </w:r>
          </w:p>
        </w:tc>
        <w:tc>
          <w:tcPr>
            <w:tcW w:w="633" w:type="pct"/>
          </w:tcPr>
          <w:p w14:paraId="6FEFF824" w14:textId="494772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25 (6.00 to 18.17)</w:t>
            </w:r>
          </w:p>
        </w:tc>
      </w:tr>
      <w:tr w:rsidR="00AF7BD4" w:rsidRPr="00453B67" w14:paraId="6F59E0DB" w14:textId="77777777" w:rsidTr="00131DC4">
        <w:tc>
          <w:tcPr>
            <w:tcW w:w="372" w:type="pct"/>
          </w:tcPr>
          <w:p w14:paraId="3C9A3AB4" w14:textId="177DE6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3CADFC4" w14:textId="4AF563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27" w:type="pct"/>
          </w:tcPr>
          <w:p w14:paraId="18F7038D" w14:textId="74EDA5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832" w:type="pct"/>
          </w:tcPr>
          <w:p w14:paraId="574FE52E" w14:textId="4F02A5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.4 (141.1 to 257.9)</w:t>
            </w:r>
          </w:p>
        </w:tc>
        <w:tc>
          <w:tcPr>
            <w:tcW w:w="843" w:type="pct"/>
          </w:tcPr>
          <w:p w14:paraId="2F17EEF4" w14:textId="39BDE3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9.8 (1758.5 to 2125.3)</w:t>
            </w:r>
          </w:p>
        </w:tc>
        <w:tc>
          <w:tcPr>
            <w:tcW w:w="797" w:type="pct"/>
          </w:tcPr>
          <w:p w14:paraId="4436C6EE" w14:textId="5B0A05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4.4 (1560.1 to 1939.3)</w:t>
            </w:r>
          </w:p>
        </w:tc>
        <w:tc>
          <w:tcPr>
            <w:tcW w:w="727" w:type="pct"/>
          </w:tcPr>
          <w:p w14:paraId="047A6C76" w14:textId="02CF1F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8 (7.49 to 14.35)</w:t>
            </w:r>
          </w:p>
        </w:tc>
        <w:tc>
          <w:tcPr>
            <w:tcW w:w="633" w:type="pct"/>
          </w:tcPr>
          <w:p w14:paraId="679F8FBB" w14:textId="54FFCE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4 (3.09 to 8.45)</w:t>
            </w:r>
          </w:p>
        </w:tc>
      </w:tr>
      <w:tr w:rsidR="00AF7BD4" w:rsidRPr="00453B67" w14:paraId="708BF8CE" w14:textId="77777777" w:rsidTr="00131DC4">
        <w:tc>
          <w:tcPr>
            <w:tcW w:w="372" w:type="pct"/>
          </w:tcPr>
          <w:p w14:paraId="66142F49" w14:textId="7F9699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2F66FBC8" w14:textId="6947FC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327" w:type="pct"/>
          </w:tcPr>
          <w:p w14:paraId="1CD5EF97" w14:textId="368801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</w:t>
            </w:r>
          </w:p>
        </w:tc>
        <w:tc>
          <w:tcPr>
            <w:tcW w:w="832" w:type="pct"/>
          </w:tcPr>
          <w:p w14:paraId="565535B7" w14:textId="7C2638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.8 (322.0 to 489.7)</w:t>
            </w:r>
          </w:p>
        </w:tc>
        <w:tc>
          <w:tcPr>
            <w:tcW w:w="843" w:type="pct"/>
          </w:tcPr>
          <w:p w14:paraId="1DFAA0B9" w14:textId="36C647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11.9 (2482.2 to 2937.1)</w:t>
            </w:r>
          </w:p>
        </w:tc>
        <w:tc>
          <w:tcPr>
            <w:tcW w:w="797" w:type="pct"/>
          </w:tcPr>
          <w:p w14:paraId="32F49A9F" w14:textId="7C10F8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7.2 (2055.9 to 2556.6)</w:t>
            </w:r>
          </w:p>
        </w:tc>
        <w:tc>
          <w:tcPr>
            <w:tcW w:w="727" w:type="pct"/>
          </w:tcPr>
          <w:p w14:paraId="6CDC8F30" w14:textId="5D4E6C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0 (5.34 to 8.54)</w:t>
            </w:r>
          </w:p>
        </w:tc>
        <w:tc>
          <w:tcPr>
            <w:tcW w:w="633" w:type="pct"/>
          </w:tcPr>
          <w:p w14:paraId="646E24F0" w14:textId="74A3AE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1 (2.74 to 5.57)</w:t>
            </w:r>
          </w:p>
        </w:tc>
      </w:tr>
      <w:tr w:rsidR="00AF7BD4" w:rsidRPr="00453B67" w14:paraId="58A12E9A" w14:textId="77777777" w:rsidTr="00131DC4">
        <w:tc>
          <w:tcPr>
            <w:tcW w:w="372" w:type="pct"/>
          </w:tcPr>
          <w:p w14:paraId="44D4ED13" w14:textId="440655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797BD81" w14:textId="519D2E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327" w:type="pct"/>
          </w:tcPr>
          <w:p w14:paraId="534DE244" w14:textId="6E475D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</w:t>
            </w:r>
          </w:p>
        </w:tc>
        <w:tc>
          <w:tcPr>
            <w:tcW w:w="832" w:type="pct"/>
          </w:tcPr>
          <w:p w14:paraId="6DEE33D3" w14:textId="659423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6.5 (730.2 to 976.7)</w:t>
            </w:r>
          </w:p>
        </w:tc>
        <w:tc>
          <w:tcPr>
            <w:tcW w:w="843" w:type="pct"/>
          </w:tcPr>
          <w:p w14:paraId="66471FC9" w14:textId="0DFEA5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58.3 (3657.6 to 4192.6)</w:t>
            </w:r>
          </w:p>
        </w:tc>
        <w:tc>
          <w:tcPr>
            <w:tcW w:w="797" w:type="pct"/>
          </w:tcPr>
          <w:p w14:paraId="519B3EB5" w14:textId="7FED4D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1.8 (2781.1 to 3393.8)</w:t>
            </w:r>
          </w:p>
        </w:tc>
        <w:tc>
          <w:tcPr>
            <w:tcW w:w="727" w:type="pct"/>
          </w:tcPr>
          <w:p w14:paraId="4BC173AE" w14:textId="2BCD30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8 (3.97 to 5.48)</w:t>
            </w:r>
          </w:p>
        </w:tc>
        <w:tc>
          <w:tcPr>
            <w:tcW w:w="633" w:type="pct"/>
          </w:tcPr>
          <w:p w14:paraId="577FB074" w14:textId="466540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34 to 3.99)</w:t>
            </w:r>
          </w:p>
        </w:tc>
      </w:tr>
      <w:tr w:rsidR="00AF7BD4" w:rsidRPr="00453B67" w14:paraId="5106AABE" w14:textId="77777777" w:rsidTr="00131DC4">
        <w:tc>
          <w:tcPr>
            <w:tcW w:w="372" w:type="pct"/>
          </w:tcPr>
          <w:p w14:paraId="3A85A954" w14:textId="35D501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4BDDE1F" w14:textId="6354E9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</w:t>
            </w:r>
          </w:p>
        </w:tc>
        <w:tc>
          <w:tcPr>
            <w:tcW w:w="327" w:type="pct"/>
          </w:tcPr>
          <w:p w14:paraId="72FF2699" w14:textId="0FC22B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</w:t>
            </w:r>
          </w:p>
        </w:tc>
        <w:tc>
          <w:tcPr>
            <w:tcW w:w="832" w:type="pct"/>
          </w:tcPr>
          <w:p w14:paraId="4178A588" w14:textId="460B65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9.9 (1235.6 to 1558.9)</w:t>
            </w:r>
          </w:p>
        </w:tc>
        <w:tc>
          <w:tcPr>
            <w:tcW w:w="843" w:type="pct"/>
          </w:tcPr>
          <w:p w14:paraId="4C73261A" w14:textId="616AE7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4.3 (4739.9 to 5372.9)</w:t>
            </w:r>
          </w:p>
        </w:tc>
        <w:tc>
          <w:tcPr>
            <w:tcW w:w="797" w:type="pct"/>
          </w:tcPr>
          <w:p w14:paraId="78898929" w14:textId="7B824C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4.4 (3310.1 to 4012.5)</w:t>
            </w:r>
          </w:p>
        </w:tc>
        <w:tc>
          <w:tcPr>
            <w:tcW w:w="727" w:type="pct"/>
          </w:tcPr>
          <w:p w14:paraId="4F5FE24E" w14:textId="50F552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3 (3.18 to 4.17)</w:t>
            </w:r>
          </w:p>
        </w:tc>
        <w:tc>
          <w:tcPr>
            <w:tcW w:w="633" w:type="pct"/>
          </w:tcPr>
          <w:p w14:paraId="2C79A048" w14:textId="3562FF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76 to 2.93)</w:t>
            </w:r>
          </w:p>
        </w:tc>
      </w:tr>
      <w:tr w:rsidR="00AF7BD4" w:rsidRPr="00453B67" w14:paraId="0B35E413" w14:textId="77777777" w:rsidTr="00131DC4">
        <w:tc>
          <w:tcPr>
            <w:tcW w:w="372" w:type="pct"/>
          </w:tcPr>
          <w:p w14:paraId="07D12AE5" w14:textId="33F23F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7E674DEF" w14:textId="6AE135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27" w:type="pct"/>
          </w:tcPr>
          <w:p w14:paraId="5C25B33F" w14:textId="03B27C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832" w:type="pct"/>
          </w:tcPr>
          <w:p w14:paraId="2D5A679B" w14:textId="2D2225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9.5 (1652.6 to 2073.4)</w:t>
            </w:r>
          </w:p>
        </w:tc>
        <w:tc>
          <w:tcPr>
            <w:tcW w:w="843" w:type="pct"/>
          </w:tcPr>
          <w:p w14:paraId="0045787C" w14:textId="5ACA1A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64.3 (5769.9 to 6494.3)</w:t>
            </w:r>
          </w:p>
        </w:tc>
        <w:tc>
          <w:tcPr>
            <w:tcW w:w="797" w:type="pct"/>
          </w:tcPr>
          <w:p w14:paraId="042BD1FE" w14:textId="671E45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04.8 (3887.8 to 4691.9)</w:t>
            </w:r>
          </w:p>
        </w:tc>
        <w:tc>
          <w:tcPr>
            <w:tcW w:w="727" w:type="pct"/>
          </w:tcPr>
          <w:p w14:paraId="20239F72" w14:textId="00FAC3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91 to 3.78)</w:t>
            </w:r>
          </w:p>
        </w:tc>
        <w:tc>
          <w:tcPr>
            <w:tcW w:w="633" w:type="pct"/>
          </w:tcPr>
          <w:p w14:paraId="11A893AC" w14:textId="31E2A2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01 to 3.57)</w:t>
            </w:r>
          </w:p>
        </w:tc>
      </w:tr>
      <w:tr w:rsidR="00AF7BD4" w:rsidRPr="00453B67" w14:paraId="0266040E" w14:textId="77777777" w:rsidTr="00131DC4">
        <w:tc>
          <w:tcPr>
            <w:tcW w:w="372" w:type="pct"/>
          </w:tcPr>
          <w:p w14:paraId="2D7B59AC" w14:textId="452C81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702BF67B" w14:textId="3F83C4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327" w:type="pct"/>
          </w:tcPr>
          <w:p w14:paraId="619BD0D1" w14:textId="1D9E2A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832" w:type="pct"/>
          </w:tcPr>
          <w:p w14:paraId="31A6DB63" w14:textId="5D9970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8.1 (2123.6 to 2584.7)</w:t>
            </w:r>
          </w:p>
        </w:tc>
        <w:tc>
          <w:tcPr>
            <w:tcW w:w="843" w:type="pct"/>
          </w:tcPr>
          <w:p w14:paraId="693B294C" w14:textId="31467B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24.5 (6824.2 to 7594.0)</w:t>
            </w:r>
          </w:p>
        </w:tc>
        <w:tc>
          <w:tcPr>
            <w:tcW w:w="797" w:type="pct"/>
          </w:tcPr>
          <w:p w14:paraId="1DAC3BA0" w14:textId="7AB172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76.5 (4385.8 to 5300.0)</w:t>
            </w:r>
          </w:p>
        </w:tc>
        <w:tc>
          <w:tcPr>
            <w:tcW w:w="727" w:type="pct"/>
          </w:tcPr>
          <w:p w14:paraId="73783BFE" w14:textId="0C97B9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8 (2.73 to 3.44)</w:t>
            </w:r>
          </w:p>
        </w:tc>
        <w:tc>
          <w:tcPr>
            <w:tcW w:w="633" w:type="pct"/>
          </w:tcPr>
          <w:p w14:paraId="66A27B6D" w14:textId="5E9052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84 to 3.38)</w:t>
            </w:r>
          </w:p>
        </w:tc>
      </w:tr>
      <w:tr w:rsidR="00AF7BD4" w:rsidRPr="00453B67" w14:paraId="13A3D771" w14:textId="77777777" w:rsidTr="00131DC4">
        <w:tc>
          <w:tcPr>
            <w:tcW w:w="372" w:type="pct"/>
          </w:tcPr>
          <w:p w14:paraId="1EB63F71" w14:textId="21D5CF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0AC87ED" w14:textId="45105E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27" w:type="pct"/>
          </w:tcPr>
          <w:p w14:paraId="05E77095" w14:textId="549AF1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</w:t>
            </w:r>
          </w:p>
        </w:tc>
        <w:tc>
          <w:tcPr>
            <w:tcW w:w="832" w:type="pct"/>
          </w:tcPr>
          <w:p w14:paraId="1AD6C3AC" w14:textId="0AC8CD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9.3 (2579.4 to 3167.0)</w:t>
            </w:r>
          </w:p>
        </w:tc>
        <w:tc>
          <w:tcPr>
            <w:tcW w:w="843" w:type="pct"/>
          </w:tcPr>
          <w:p w14:paraId="3C1D5229" w14:textId="37E6EC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95.8 (7640.9 to 8512.7)</w:t>
            </w:r>
          </w:p>
        </w:tc>
        <w:tc>
          <w:tcPr>
            <w:tcW w:w="797" w:type="pct"/>
          </w:tcPr>
          <w:p w14:paraId="4BE5BCF8" w14:textId="368AB4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36.4 (4733.4 to 5700.3)</w:t>
            </w:r>
          </w:p>
        </w:tc>
        <w:tc>
          <w:tcPr>
            <w:tcW w:w="727" w:type="pct"/>
          </w:tcPr>
          <w:p w14:paraId="478F5A46" w14:textId="5F1332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3 (2.53 to 3.16)</w:t>
            </w:r>
          </w:p>
        </w:tc>
        <w:tc>
          <w:tcPr>
            <w:tcW w:w="633" w:type="pct"/>
          </w:tcPr>
          <w:p w14:paraId="618703A6" w14:textId="61C58F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42 to 2.80)</w:t>
            </w:r>
          </w:p>
        </w:tc>
      </w:tr>
      <w:tr w:rsidR="00AF7BD4" w:rsidRPr="00453B67" w14:paraId="62BF83AD" w14:textId="77777777" w:rsidTr="00131DC4">
        <w:tc>
          <w:tcPr>
            <w:tcW w:w="372" w:type="pct"/>
          </w:tcPr>
          <w:p w14:paraId="0F8CBF41" w14:textId="022FCE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591D2BE" w14:textId="1BC5DA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27" w:type="pct"/>
          </w:tcPr>
          <w:p w14:paraId="664E8A5A" w14:textId="3C59FB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</w:t>
            </w:r>
          </w:p>
        </w:tc>
        <w:tc>
          <w:tcPr>
            <w:tcW w:w="832" w:type="pct"/>
          </w:tcPr>
          <w:p w14:paraId="6E1E9BE6" w14:textId="27F478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50.3 (3043.0 to 3677.3)</w:t>
            </w:r>
          </w:p>
        </w:tc>
        <w:tc>
          <w:tcPr>
            <w:tcW w:w="843" w:type="pct"/>
          </w:tcPr>
          <w:p w14:paraId="274FB467" w14:textId="69B523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41.0 (8551.1 to 9527.6)</w:t>
            </w:r>
          </w:p>
        </w:tc>
        <w:tc>
          <w:tcPr>
            <w:tcW w:w="797" w:type="pct"/>
          </w:tcPr>
          <w:p w14:paraId="37C891D6" w14:textId="554182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90.7 (5138.9 to 6213.8)</w:t>
            </w:r>
          </w:p>
        </w:tc>
        <w:tc>
          <w:tcPr>
            <w:tcW w:w="727" w:type="pct"/>
          </w:tcPr>
          <w:p w14:paraId="248F7DFC" w14:textId="42B3AD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43 to 2.97)</w:t>
            </w:r>
          </w:p>
        </w:tc>
        <w:tc>
          <w:tcPr>
            <w:tcW w:w="633" w:type="pct"/>
          </w:tcPr>
          <w:p w14:paraId="2FE0EBB6" w14:textId="7318C2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56 to 3.26)</w:t>
            </w:r>
          </w:p>
        </w:tc>
      </w:tr>
      <w:tr w:rsidR="00AF7BD4" w:rsidRPr="00453B67" w14:paraId="255F1C42" w14:textId="77777777" w:rsidTr="00131DC4">
        <w:tc>
          <w:tcPr>
            <w:tcW w:w="372" w:type="pct"/>
          </w:tcPr>
          <w:p w14:paraId="682B6687" w14:textId="44D6D1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4092B59" w14:textId="74D0DB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27" w:type="pct"/>
          </w:tcPr>
          <w:p w14:paraId="4ED0DB29" w14:textId="21FFD8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832" w:type="pct"/>
          </w:tcPr>
          <w:p w14:paraId="3D7487F7" w14:textId="2500F3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61.5 (3422.5 to 4113.4)</w:t>
            </w:r>
          </w:p>
        </w:tc>
        <w:tc>
          <w:tcPr>
            <w:tcW w:w="843" w:type="pct"/>
          </w:tcPr>
          <w:p w14:paraId="3A90E0ED" w14:textId="6A212C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95.6 (9265.7 to 10320.7)</w:t>
            </w:r>
          </w:p>
        </w:tc>
        <w:tc>
          <w:tcPr>
            <w:tcW w:w="797" w:type="pct"/>
          </w:tcPr>
          <w:p w14:paraId="6311C7E6" w14:textId="60961F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34.1 (5455.8 to 6605.5)</w:t>
            </w:r>
          </w:p>
        </w:tc>
        <w:tc>
          <w:tcPr>
            <w:tcW w:w="727" w:type="pct"/>
          </w:tcPr>
          <w:p w14:paraId="3C2EC0A9" w14:textId="138293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35 to 2.87)</w:t>
            </w:r>
          </w:p>
        </w:tc>
        <w:tc>
          <w:tcPr>
            <w:tcW w:w="633" w:type="pct"/>
          </w:tcPr>
          <w:p w14:paraId="68A1E1C4" w14:textId="17F0C7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33 to 3.51)</w:t>
            </w:r>
          </w:p>
        </w:tc>
      </w:tr>
      <w:tr w:rsidR="00AF7BD4" w:rsidRPr="00453B67" w14:paraId="3B73C466" w14:textId="77777777" w:rsidTr="00131DC4">
        <w:tc>
          <w:tcPr>
            <w:tcW w:w="372" w:type="pct"/>
          </w:tcPr>
          <w:p w14:paraId="4CCBD3B6" w14:textId="02430B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4285CEC0" w14:textId="7F28F5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27" w:type="pct"/>
          </w:tcPr>
          <w:p w14:paraId="2259693A" w14:textId="217A82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832" w:type="pct"/>
          </w:tcPr>
          <w:p w14:paraId="5B26A8DD" w14:textId="63348B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6.5 (3859.3 to 4658.9)</w:t>
            </w:r>
          </w:p>
        </w:tc>
        <w:tc>
          <w:tcPr>
            <w:tcW w:w="843" w:type="pct"/>
          </w:tcPr>
          <w:p w14:paraId="75291B78" w14:textId="121C7F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96.5 (10189.0 to 11382.7)</w:t>
            </w:r>
          </w:p>
        </w:tc>
        <w:tc>
          <w:tcPr>
            <w:tcW w:w="797" w:type="pct"/>
          </w:tcPr>
          <w:p w14:paraId="450FCE18" w14:textId="322760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40.0 (5873.8 to 7189.5)</w:t>
            </w:r>
          </w:p>
        </w:tc>
        <w:tc>
          <w:tcPr>
            <w:tcW w:w="727" w:type="pct"/>
          </w:tcPr>
          <w:p w14:paraId="0A62402B" w14:textId="157D78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2.27 to 2.83)</w:t>
            </w:r>
          </w:p>
        </w:tc>
        <w:tc>
          <w:tcPr>
            <w:tcW w:w="633" w:type="pct"/>
          </w:tcPr>
          <w:p w14:paraId="7644761A" w14:textId="0B17E3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1.50 to 4.03)</w:t>
            </w:r>
          </w:p>
        </w:tc>
      </w:tr>
      <w:tr w:rsidR="00AF7BD4" w:rsidRPr="00453B67" w14:paraId="467B9A86" w14:textId="77777777" w:rsidTr="00131DC4">
        <w:tc>
          <w:tcPr>
            <w:tcW w:w="372" w:type="pct"/>
          </w:tcPr>
          <w:p w14:paraId="634247C2" w14:textId="6FB15D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0C7BAFE" w14:textId="777CFB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095D49C4" w14:textId="45EC36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832" w:type="pct"/>
          </w:tcPr>
          <w:p w14:paraId="5AE38D1D" w14:textId="40703C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3.5 (4254.2 to 5219.3)</w:t>
            </w:r>
          </w:p>
        </w:tc>
        <w:tc>
          <w:tcPr>
            <w:tcW w:w="843" w:type="pct"/>
          </w:tcPr>
          <w:p w14:paraId="66A97D9E" w14:textId="423C3D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14.1 (10978.1 to 12346.7)</w:t>
            </w:r>
          </w:p>
        </w:tc>
        <w:tc>
          <w:tcPr>
            <w:tcW w:w="797" w:type="pct"/>
          </w:tcPr>
          <w:p w14:paraId="0F450419" w14:textId="4E0A58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0.6 (6154.7 to 7658.5)</w:t>
            </w:r>
          </w:p>
        </w:tc>
        <w:tc>
          <w:tcPr>
            <w:tcW w:w="727" w:type="pct"/>
          </w:tcPr>
          <w:p w14:paraId="65BAE38F" w14:textId="73DCC2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21 to 2.74)</w:t>
            </w:r>
          </w:p>
        </w:tc>
        <w:tc>
          <w:tcPr>
            <w:tcW w:w="633" w:type="pct"/>
          </w:tcPr>
          <w:p w14:paraId="4DB8D2CB" w14:textId="2E75C6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18 to 3.84)</w:t>
            </w:r>
          </w:p>
        </w:tc>
      </w:tr>
      <w:tr w:rsidR="00AF7BD4" w:rsidRPr="00453B67" w14:paraId="26E95D8E" w14:textId="77777777" w:rsidTr="00131DC4">
        <w:tc>
          <w:tcPr>
            <w:tcW w:w="372" w:type="pct"/>
          </w:tcPr>
          <w:p w14:paraId="0EE3EC49" w14:textId="06F67D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58EC6BAF" w14:textId="524059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7" w:type="pct"/>
          </w:tcPr>
          <w:p w14:paraId="00EBF723" w14:textId="43D538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832" w:type="pct"/>
          </w:tcPr>
          <w:p w14:paraId="7774B607" w14:textId="0BCDE3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69.3 (4636.6 to 5685.7)</w:t>
            </w:r>
          </w:p>
        </w:tc>
        <w:tc>
          <w:tcPr>
            <w:tcW w:w="843" w:type="pct"/>
          </w:tcPr>
          <w:p w14:paraId="53783336" w14:textId="0701EC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32.1 (11642.1 to 13115.5)</w:t>
            </w:r>
          </w:p>
        </w:tc>
        <w:tc>
          <w:tcPr>
            <w:tcW w:w="797" w:type="pct"/>
          </w:tcPr>
          <w:p w14:paraId="45518FFC" w14:textId="269C13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62.7 (6335.6 to 8037.7)</w:t>
            </w:r>
          </w:p>
        </w:tc>
        <w:tc>
          <w:tcPr>
            <w:tcW w:w="727" w:type="pct"/>
          </w:tcPr>
          <w:p w14:paraId="650D8991" w14:textId="193B02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2.14 to 2.71)</w:t>
            </w:r>
          </w:p>
        </w:tc>
        <w:tc>
          <w:tcPr>
            <w:tcW w:w="633" w:type="pct"/>
          </w:tcPr>
          <w:p w14:paraId="53636368" w14:textId="774526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05 to 5.09)</w:t>
            </w:r>
          </w:p>
        </w:tc>
      </w:tr>
      <w:tr w:rsidR="00AF7BD4" w:rsidRPr="00453B67" w14:paraId="173812A9" w14:textId="77777777" w:rsidTr="00131DC4">
        <w:tc>
          <w:tcPr>
            <w:tcW w:w="372" w:type="pct"/>
          </w:tcPr>
          <w:p w14:paraId="61B6E315" w14:textId="11A744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403275F2" w14:textId="164A22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7" w:type="pct"/>
          </w:tcPr>
          <w:p w14:paraId="6AE38C2B" w14:textId="16E089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32" w:type="pct"/>
          </w:tcPr>
          <w:p w14:paraId="368543DC" w14:textId="4F89D3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06.5 (5193.5 to 6821.3)</w:t>
            </w:r>
          </w:p>
        </w:tc>
        <w:tc>
          <w:tcPr>
            <w:tcW w:w="843" w:type="pct"/>
          </w:tcPr>
          <w:p w14:paraId="31891A87" w14:textId="3CB3E5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61.6 (12272.4 to 14053.7)</w:t>
            </w:r>
          </w:p>
        </w:tc>
        <w:tc>
          <w:tcPr>
            <w:tcW w:w="797" w:type="pct"/>
          </w:tcPr>
          <w:p w14:paraId="73CB6B15" w14:textId="3F2CBC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55.0 (6035.1 to 8345.6)</w:t>
            </w:r>
          </w:p>
        </w:tc>
        <w:tc>
          <w:tcPr>
            <w:tcW w:w="727" w:type="pct"/>
          </w:tcPr>
          <w:p w14:paraId="5DD7EDC0" w14:textId="22B514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91 to 2.54)</w:t>
            </w:r>
          </w:p>
        </w:tc>
        <w:tc>
          <w:tcPr>
            <w:tcW w:w="633" w:type="pct"/>
          </w:tcPr>
          <w:p w14:paraId="3FC8D8F5" w14:textId="6B5070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48 to 3.40)</w:t>
            </w:r>
          </w:p>
        </w:tc>
      </w:tr>
      <w:tr w:rsidR="00AF7BD4" w:rsidRPr="00453B67" w14:paraId="3E7C886C" w14:textId="77777777" w:rsidTr="00131DC4">
        <w:tc>
          <w:tcPr>
            <w:tcW w:w="372" w:type="pct"/>
          </w:tcPr>
          <w:p w14:paraId="5D30A733" w14:textId="10F886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E8B2625" w14:textId="733505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2B433262" w14:textId="33C65F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832" w:type="pct"/>
          </w:tcPr>
          <w:p w14:paraId="4BF0A461" w14:textId="6D6850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46.8 (5469.9 to 7482.7)</w:t>
            </w:r>
          </w:p>
        </w:tc>
        <w:tc>
          <w:tcPr>
            <w:tcW w:w="843" w:type="pct"/>
          </w:tcPr>
          <w:p w14:paraId="69DF01B7" w14:textId="1E5BF4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22.4 (12918.5 to 15191.7)</w:t>
            </w:r>
          </w:p>
        </w:tc>
        <w:tc>
          <w:tcPr>
            <w:tcW w:w="797" w:type="pct"/>
          </w:tcPr>
          <w:p w14:paraId="2B51B993" w14:textId="62489B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75.6 (6122.8 to 9048.7)</w:t>
            </w:r>
          </w:p>
        </w:tc>
        <w:tc>
          <w:tcPr>
            <w:tcW w:w="727" w:type="pct"/>
          </w:tcPr>
          <w:p w14:paraId="79490C0C" w14:textId="6825E2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84 to 2.60)</w:t>
            </w:r>
          </w:p>
        </w:tc>
        <w:tc>
          <w:tcPr>
            <w:tcW w:w="633" w:type="pct"/>
          </w:tcPr>
          <w:p w14:paraId="02602BCA" w14:textId="478DB9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B80F08F" w14:textId="77777777" w:rsidTr="00131DC4">
        <w:tc>
          <w:tcPr>
            <w:tcW w:w="372" w:type="pct"/>
          </w:tcPr>
          <w:p w14:paraId="4A8A7F3D" w14:textId="1C3BA5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E401623" w14:textId="01BCDE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3B9E016D" w14:textId="4120B5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32" w:type="pct"/>
          </w:tcPr>
          <w:p w14:paraId="37A97BBA" w14:textId="3C909A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28.5 (5750.4 to 9999.7)</w:t>
            </w:r>
          </w:p>
        </w:tc>
        <w:tc>
          <w:tcPr>
            <w:tcW w:w="843" w:type="pct"/>
          </w:tcPr>
          <w:p w14:paraId="7BFC7332" w14:textId="68F4D6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69.2 (13579.0 to 16860.9)</w:t>
            </w:r>
          </w:p>
        </w:tc>
        <w:tc>
          <w:tcPr>
            <w:tcW w:w="797" w:type="pct"/>
          </w:tcPr>
          <w:p w14:paraId="1EDC4332" w14:textId="52BA0E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40.8 (4560.2 to 9931.7)</w:t>
            </w:r>
          </w:p>
        </w:tc>
        <w:tc>
          <w:tcPr>
            <w:tcW w:w="727" w:type="pct"/>
          </w:tcPr>
          <w:p w14:paraId="030A9C93" w14:textId="466B87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46 to 2.62)</w:t>
            </w:r>
          </w:p>
        </w:tc>
        <w:tc>
          <w:tcPr>
            <w:tcW w:w="633" w:type="pct"/>
          </w:tcPr>
          <w:p w14:paraId="49256AD9" w14:textId="131F1F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5FA190B" w14:textId="77777777" w:rsidTr="00131DC4">
        <w:tc>
          <w:tcPr>
            <w:tcW w:w="5000" w:type="pct"/>
            <w:gridSpan w:val="8"/>
          </w:tcPr>
          <w:p w14:paraId="5C9973B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Mixed</w:t>
            </w:r>
          </w:p>
        </w:tc>
      </w:tr>
      <w:tr w:rsidR="00AF7BD4" w:rsidRPr="00453B67" w14:paraId="4565645B" w14:textId="77777777" w:rsidTr="00131DC4">
        <w:tc>
          <w:tcPr>
            <w:tcW w:w="372" w:type="pct"/>
          </w:tcPr>
          <w:p w14:paraId="669F6661" w14:textId="21BF02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C277799" w14:textId="37DC5C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27" w:type="pct"/>
          </w:tcPr>
          <w:p w14:paraId="6123F2AF" w14:textId="1BD954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6</w:t>
            </w:r>
          </w:p>
        </w:tc>
        <w:tc>
          <w:tcPr>
            <w:tcW w:w="832" w:type="pct"/>
          </w:tcPr>
          <w:p w14:paraId="3B221611" w14:textId="7B95AE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0 (20.8 to 41.7)</w:t>
            </w:r>
          </w:p>
        </w:tc>
        <w:tc>
          <w:tcPr>
            <w:tcW w:w="843" w:type="pct"/>
          </w:tcPr>
          <w:p w14:paraId="25B552A2" w14:textId="384EBA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.2 (743.3 to 839.8)</w:t>
            </w:r>
          </w:p>
        </w:tc>
        <w:tc>
          <w:tcPr>
            <w:tcW w:w="797" w:type="pct"/>
          </w:tcPr>
          <w:p w14:paraId="382FDD21" w14:textId="3F4306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2.2 (710.8 to 807.2)</w:t>
            </w:r>
          </w:p>
        </w:tc>
        <w:tc>
          <w:tcPr>
            <w:tcW w:w="727" w:type="pct"/>
          </w:tcPr>
          <w:p w14:paraId="1F431162" w14:textId="096E1D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.56 (19.16 to 38.24)</w:t>
            </w:r>
          </w:p>
        </w:tc>
        <w:tc>
          <w:tcPr>
            <w:tcW w:w="633" w:type="pct"/>
          </w:tcPr>
          <w:p w14:paraId="6AFEA0A2" w14:textId="5BF09D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01 (19.50 to 38.92)</w:t>
            </w:r>
          </w:p>
        </w:tc>
      </w:tr>
      <w:tr w:rsidR="00AF7BD4" w:rsidRPr="00453B67" w14:paraId="29603231" w14:textId="77777777" w:rsidTr="00131DC4">
        <w:tc>
          <w:tcPr>
            <w:tcW w:w="372" w:type="pct"/>
          </w:tcPr>
          <w:p w14:paraId="5DC7DA7D" w14:textId="605E2D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715C8AC" w14:textId="17FED2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327" w:type="pct"/>
          </w:tcPr>
          <w:p w14:paraId="79C05176" w14:textId="25DF50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5</w:t>
            </w:r>
          </w:p>
        </w:tc>
        <w:tc>
          <w:tcPr>
            <w:tcW w:w="832" w:type="pct"/>
          </w:tcPr>
          <w:p w14:paraId="62021A0B" w14:textId="030EAF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3 (76.2 to 113.8)</w:t>
            </w:r>
          </w:p>
        </w:tc>
        <w:tc>
          <w:tcPr>
            <w:tcW w:w="843" w:type="pct"/>
          </w:tcPr>
          <w:p w14:paraId="05AE13B5" w14:textId="656AFF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2.7 (1317.1 to 1449.4)</w:t>
            </w:r>
          </w:p>
        </w:tc>
        <w:tc>
          <w:tcPr>
            <w:tcW w:w="797" w:type="pct"/>
          </w:tcPr>
          <w:p w14:paraId="0236B5F6" w14:textId="54EA9D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9.4 (1223.8 to 1362.6)</w:t>
            </w:r>
          </w:p>
        </w:tc>
        <w:tc>
          <w:tcPr>
            <w:tcW w:w="727" w:type="pct"/>
          </w:tcPr>
          <w:p w14:paraId="07EF627B" w14:textId="47B737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82 (12.18 to 18.21)</w:t>
            </w:r>
          </w:p>
        </w:tc>
        <w:tc>
          <w:tcPr>
            <w:tcW w:w="633" w:type="pct"/>
          </w:tcPr>
          <w:p w14:paraId="05A1C070" w14:textId="38D0FB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82 (7.77 to 12.80)</w:t>
            </w:r>
          </w:p>
        </w:tc>
      </w:tr>
      <w:tr w:rsidR="00AF7BD4" w:rsidRPr="00453B67" w14:paraId="671E4FE6" w14:textId="77777777" w:rsidTr="00131DC4">
        <w:tc>
          <w:tcPr>
            <w:tcW w:w="372" w:type="pct"/>
          </w:tcPr>
          <w:p w14:paraId="6A723E25" w14:textId="5ACB7D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3BC6FB2A" w14:textId="4B894A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27" w:type="pct"/>
          </w:tcPr>
          <w:p w14:paraId="5B9E5F69" w14:textId="6CEF23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</w:t>
            </w:r>
          </w:p>
        </w:tc>
        <w:tc>
          <w:tcPr>
            <w:tcW w:w="832" w:type="pct"/>
          </w:tcPr>
          <w:p w14:paraId="65BF2139" w14:textId="2D2EAA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.7 (157.3 to 207.1)</w:t>
            </w:r>
          </w:p>
        </w:tc>
        <w:tc>
          <w:tcPr>
            <w:tcW w:w="843" w:type="pct"/>
          </w:tcPr>
          <w:p w14:paraId="706A7EFE" w14:textId="725DEF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7.5 (1814.9 to 1964.0)</w:t>
            </w:r>
          </w:p>
        </w:tc>
        <w:tc>
          <w:tcPr>
            <w:tcW w:w="797" w:type="pct"/>
          </w:tcPr>
          <w:p w14:paraId="4096B6B5" w14:textId="18AD53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5.8 (1631.1 to 1791.0)</w:t>
            </w:r>
          </w:p>
        </w:tc>
        <w:tc>
          <w:tcPr>
            <w:tcW w:w="727" w:type="pct"/>
          </w:tcPr>
          <w:p w14:paraId="70EC0EE6" w14:textId="4C722A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9 (9.10 to 12.11)</w:t>
            </w:r>
          </w:p>
        </w:tc>
        <w:tc>
          <w:tcPr>
            <w:tcW w:w="633" w:type="pct"/>
          </w:tcPr>
          <w:p w14:paraId="2B0482E5" w14:textId="444D69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9 (4.94 to 7.51)</w:t>
            </w:r>
          </w:p>
        </w:tc>
      </w:tr>
      <w:tr w:rsidR="00AF7BD4" w:rsidRPr="00453B67" w14:paraId="792B2B83" w14:textId="77777777" w:rsidTr="00131DC4">
        <w:tc>
          <w:tcPr>
            <w:tcW w:w="372" w:type="pct"/>
          </w:tcPr>
          <w:p w14:paraId="10EC1A0D" w14:textId="52D8AD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4CB022FD" w14:textId="5D8FC4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</w:t>
            </w:r>
          </w:p>
        </w:tc>
        <w:tc>
          <w:tcPr>
            <w:tcW w:w="327" w:type="pct"/>
          </w:tcPr>
          <w:p w14:paraId="1C3B1B94" w14:textId="6F61CE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1</w:t>
            </w:r>
          </w:p>
        </w:tc>
        <w:tc>
          <w:tcPr>
            <w:tcW w:w="832" w:type="pct"/>
          </w:tcPr>
          <w:p w14:paraId="229DC42D" w14:textId="1637A2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0.2 (344.4 to 414.6)</w:t>
            </w:r>
          </w:p>
        </w:tc>
        <w:tc>
          <w:tcPr>
            <w:tcW w:w="843" w:type="pct"/>
          </w:tcPr>
          <w:p w14:paraId="197BA9CC" w14:textId="6F6A8F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5.0 (2448.7 to 2624.4)</w:t>
            </w:r>
          </w:p>
        </w:tc>
        <w:tc>
          <w:tcPr>
            <w:tcW w:w="797" w:type="pct"/>
          </w:tcPr>
          <w:p w14:paraId="382DBA79" w14:textId="66163B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4.8 (2067.1 to 2249.6)</w:t>
            </w:r>
          </w:p>
        </w:tc>
        <w:tc>
          <w:tcPr>
            <w:tcW w:w="727" w:type="pct"/>
          </w:tcPr>
          <w:p w14:paraId="4D5772BF" w14:textId="7DED20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7 (6.08 to 7.39)</w:t>
            </w:r>
          </w:p>
        </w:tc>
        <w:tc>
          <w:tcPr>
            <w:tcW w:w="633" w:type="pct"/>
          </w:tcPr>
          <w:p w14:paraId="2ED9EB78" w14:textId="68C580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6 (3.01 to 4.06)</w:t>
            </w:r>
          </w:p>
        </w:tc>
      </w:tr>
      <w:tr w:rsidR="00AF7BD4" w:rsidRPr="00453B67" w14:paraId="5887E11E" w14:textId="77777777" w:rsidTr="00131DC4">
        <w:tc>
          <w:tcPr>
            <w:tcW w:w="372" w:type="pct"/>
          </w:tcPr>
          <w:p w14:paraId="08314764" w14:textId="0D0F7A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658C721C" w14:textId="25DBD5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</w:t>
            </w:r>
          </w:p>
        </w:tc>
        <w:tc>
          <w:tcPr>
            <w:tcW w:w="327" w:type="pct"/>
          </w:tcPr>
          <w:p w14:paraId="58029182" w14:textId="7DAC77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3</w:t>
            </w:r>
          </w:p>
        </w:tc>
        <w:tc>
          <w:tcPr>
            <w:tcW w:w="832" w:type="pct"/>
          </w:tcPr>
          <w:p w14:paraId="7595134C" w14:textId="5C8035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5.2 (694.0 to 797.7)</w:t>
            </w:r>
          </w:p>
        </w:tc>
        <w:tc>
          <w:tcPr>
            <w:tcW w:w="843" w:type="pct"/>
          </w:tcPr>
          <w:p w14:paraId="73123A1A" w14:textId="3D9BE5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4.9 (3493.8 to 3714.3)</w:t>
            </w:r>
          </w:p>
        </w:tc>
        <w:tc>
          <w:tcPr>
            <w:tcW w:w="797" w:type="pct"/>
          </w:tcPr>
          <w:p w14:paraId="1D4BDC14" w14:textId="20D10F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9.7 (2749.1 to 2979.9)</w:t>
            </w:r>
          </w:p>
        </w:tc>
        <w:tc>
          <w:tcPr>
            <w:tcW w:w="727" w:type="pct"/>
          </w:tcPr>
          <w:p w14:paraId="02469CA6" w14:textId="0F4A21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4 (4.49 to 5.21)</w:t>
            </w:r>
          </w:p>
        </w:tc>
        <w:tc>
          <w:tcPr>
            <w:tcW w:w="633" w:type="pct"/>
          </w:tcPr>
          <w:p w14:paraId="69F43450" w14:textId="7BDBE2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5 (2.82 to 3.59)</w:t>
            </w:r>
          </w:p>
        </w:tc>
      </w:tr>
      <w:tr w:rsidR="00AF7BD4" w:rsidRPr="00453B67" w14:paraId="4AD3ADDC" w14:textId="77777777" w:rsidTr="00131DC4">
        <w:tc>
          <w:tcPr>
            <w:tcW w:w="372" w:type="pct"/>
          </w:tcPr>
          <w:p w14:paraId="6FD416A2" w14:textId="29E359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095</w:t>
            </w:r>
          </w:p>
        </w:tc>
        <w:tc>
          <w:tcPr>
            <w:tcW w:w="469" w:type="pct"/>
          </w:tcPr>
          <w:p w14:paraId="367543C8" w14:textId="11F8D2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</w:t>
            </w:r>
          </w:p>
        </w:tc>
        <w:tc>
          <w:tcPr>
            <w:tcW w:w="327" w:type="pct"/>
          </w:tcPr>
          <w:p w14:paraId="4BB61DF5" w14:textId="119E5E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</w:t>
            </w:r>
          </w:p>
        </w:tc>
        <w:tc>
          <w:tcPr>
            <w:tcW w:w="832" w:type="pct"/>
          </w:tcPr>
          <w:p w14:paraId="24A812BA" w14:textId="039AC1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1.6 (1074.9 to 1216.0)</w:t>
            </w:r>
          </w:p>
        </w:tc>
        <w:tc>
          <w:tcPr>
            <w:tcW w:w="843" w:type="pct"/>
          </w:tcPr>
          <w:p w14:paraId="5EE3316D" w14:textId="630746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72.0 (4342.8 to 4606.4)</w:t>
            </w:r>
          </w:p>
        </w:tc>
        <w:tc>
          <w:tcPr>
            <w:tcW w:w="797" w:type="pct"/>
          </w:tcPr>
          <w:p w14:paraId="4CEC03DB" w14:textId="292B6A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30.4 (3192.9 to 3466.6)</w:t>
            </w:r>
          </w:p>
        </w:tc>
        <w:tc>
          <w:tcPr>
            <w:tcW w:w="727" w:type="pct"/>
          </w:tcPr>
          <w:p w14:paraId="155CB98F" w14:textId="0196A0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2 (3.66 to 4.17)</w:t>
            </w:r>
          </w:p>
        </w:tc>
        <w:tc>
          <w:tcPr>
            <w:tcW w:w="633" w:type="pct"/>
          </w:tcPr>
          <w:p w14:paraId="214763FD" w14:textId="3D904E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04 to 2.70)</w:t>
            </w:r>
          </w:p>
        </w:tc>
      </w:tr>
      <w:tr w:rsidR="00AF7BD4" w:rsidRPr="00453B67" w14:paraId="3395FA06" w14:textId="77777777" w:rsidTr="00131DC4">
        <w:tc>
          <w:tcPr>
            <w:tcW w:w="372" w:type="pct"/>
          </w:tcPr>
          <w:p w14:paraId="35C1BFAB" w14:textId="0A9D73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64E2C86E" w14:textId="555900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</w:t>
            </w:r>
          </w:p>
        </w:tc>
        <w:tc>
          <w:tcPr>
            <w:tcW w:w="327" w:type="pct"/>
          </w:tcPr>
          <w:p w14:paraId="6B2FFE79" w14:textId="5280DA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0</w:t>
            </w:r>
          </w:p>
        </w:tc>
        <w:tc>
          <w:tcPr>
            <w:tcW w:w="832" w:type="pct"/>
          </w:tcPr>
          <w:p w14:paraId="2B4251FB" w14:textId="34512B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0.6 (1513.5 to 1676.2)</w:t>
            </w:r>
          </w:p>
        </w:tc>
        <w:tc>
          <w:tcPr>
            <w:tcW w:w="843" w:type="pct"/>
          </w:tcPr>
          <w:p w14:paraId="2A4FE4EC" w14:textId="290E4B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65.3 (5216.7 to 5508.2)</w:t>
            </w:r>
          </w:p>
        </w:tc>
        <w:tc>
          <w:tcPr>
            <w:tcW w:w="797" w:type="pct"/>
          </w:tcPr>
          <w:p w14:paraId="560E0A4C" w14:textId="246247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4.7 (3612.6 to 3934.1)</w:t>
            </w:r>
          </w:p>
        </w:tc>
        <w:tc>
          <w:tcPr>
            <w:tcW w:w="727" w:type="pct"/>
          </w:tcPr>
          <w:p w14:paraId="73ADFA45" w14:textId="696C5C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7 (3.20 to 3.57)</w:t>
            </w:r>
          </w:p>
        </w:tc>
        <w:tc>
          <w:tcPr>
            <w:tcW w:w="633" w:type="pct"/>
          </w:tcPr>
          <w:p w14:paraId="74672226" w14:textId="64311A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94 to 2.52)</w:t>
            </w:r>
          </w:p>
        </w:tc>
      </w:tr>
      <w:tr w:rsidR="00AF7BD4" w:rsidRPr="00453B67" w14:paraId="67669559" w14:textId="77777777" w:rsidTr="00131DC4">
        <w:tc>
          <w:tcPr>
            <w:tcW w:w="372" w:type="pct"/>
          </w:tcPr>
          <w:p w14:paraId="1BA59984" w14:textId="7D33EA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3AFF0E8E" w14:textId="4BC828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</w:t>
            </w:r>
          </w:p>
        </w:tc>
        <w:tc>
          <w:tcPr>
            <w:tcW w:w="327" w:type="pct"/>
          </w:tcPr>
          <w:p w14:paraId="65DE40DD" w14:textId="58CBEB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9</w:t>
            </w:r>
          </w:p>
        </w:tc>
        <w:tc>
          <w:tcPr>
            <w:tcW w:w="832" w:type="pct"/>
          </w:tcPr>
          <w:p w14:paraId="1A6B51FA" w14:textId="2211AC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7.4 (1931.5 to 2131.7)</w:t>
            </w:r>
          </w:p>
        </w:tc>
        <w:tc>
          <w:tcPr>
            <w:tcW w:w="843" w:type="pct"/>
          </w:tcPr>
          <w:p w14:paraId="2234A8AE" w14:textId="1B21CF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54.8 (6096.2 to 6418.0)</w:t>
            </w:r>
          </w:p>
        </w:tc>
        <w:tc>
          <w:tcPr>
            <w:tcW w:w="797" w:type="pct"/>
          </w:tcPr>
          <w:p w14:paraId="5937F247" w14:textId="7B23A3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27.4 (4057.7 to 4411.6)</w:t>
            </w:r>
          </w:p>
        </w:tc>
        <w:tc>
          <w:tcPr>
            <w:tcW w:w="727" w:type="pct"/>
          </w:tcPr>
          <w:p w14:paraId="52566A2E" w14:textId="2144FC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2.93 to 3.26)</w:t>
            </w:r>
          </w:p>
        </w:tc>
        <w:tc>
          <w:tcPr>
            <w:tcW w:w="633" w:type="pct"/>
          </w:tcPr>
          <w:p w14:paraId="58343F20" w14:textId="4ADB9E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96 to 2.59)</w:t>
            </w:r>
          </w:p>
        </w:tc>
      </w:tr>
      <w:tr w:rsidR="00AF7BD4" w:rsidRPr="00453B67" w14:paraId="5B4B2903" w14:textId="77777777" w:rsidTr="00131DC4">
        <w:tc>
          <w:tcPr>
            <w:tcW w:w="372" w:type="pct"/>
          </w:tcPr>
          <w:p w14:paraId="657C78A8" w14:textId="6E9BB7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732DB280" w14:textId="66E23A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327" w:type="pct"/>
          </w:tcPr>
          <w:p w14:paraId="3B25C0CD" w14:textId="0FF93A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6</w:t>
            </w:r>
          </w:p>
        </w:tc>
        <w:tc>
          <w:tcPr>
            <w:tcW w:w="832" w:type="pct"/>
          </w:tcPr>
          <w:p w14:paraId="32624C52" w14:textId="67416C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7.0 (2350.9 to 2585.7)</w:t>
            </w:r>
          </w:p>
        </w:tc>
        <w:tc>
          <w:tcPr>
            <w:tcW w:w="843" w:type="pct"/>
          </w:tcPr>
          <w:p w14:paraId="0016A316" w14:textId="53D981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46.5 (6969.9 to 7319.7)</w:t>
            </w:r>
          </w:p>
        </w:tc>
        <w:tc>
          <w:tcPr>
            <w:tcW w:w="797" w:type="pct"/>
          </w:tcPr>
          <w:p w14:paraId="7F7B266E" w14:textId="5A4D30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9.5 (4489.2 to 4894.6)</w:t>
            </w:r>
          </w:p>
        </w:tc>
        <w:tc>
          <w:tcPr>
            <w:tcW w:w="727" w:type="pct"/>
          </w:tcPr>
          <w:p w14:paraId="327E46F2" w14:textId="5E563C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0 (2.76 to 3.05)</w:t>
            </w:r>
          </w:p>
        </w:tc>
        <w:tc>
          <w:tcPr>
            <w:tcW w:w="633" w:type="pct"/>
          </w:tcPr>
          <w:p w14:paraId="31747221" w14:textId="665986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94 to 2.69)</w:t>
            </w:r>
          </w:p>
        </w:tc>
      </w:tr>
      <w:tr w:rsidR="00AF7BD4" w:rsidRPr="00453B67" w14:paraId="1788E455" w14:textId="77777777" w:rsidTr="00131DC4">
        <w:tc>
          <w:tcPr>
            <w:tcW w:w="372" w:type="pct"/>
          </w:tcPr>
          <w:p w14:paraId="6D714DCD" w14:textId="2D5A24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EC29906" w14:textId="763268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</w:t>
            </w:r>
          </w:p>
        </w:tc>
        <w:tc>
          <w:tcPr>
            <w:tcW w:w="327" w:type="pct"/>
          </w:tcPr>
          <w:p w14:paraId="7A755611" w14:textId="06ECE4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</w:t>
            </w:r>
          </w:p>
        </w:tc>
        <w:tc>
          <w:tcPr>
            <w:tcW w:w="832" w:type="pct"/>
          </w:tcPr>
          <w:p w14:paraId="0273B0AF" w14:textId="490738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4.7 (2732.6 to 3009.9)</w:t>
            </w:r>
          </w:p>
        </w:tc>
        <w:tc>
          <w:tcPr>
            <w:tcW w:w="843" w:type="pct"/>
          </w:tcPr>
          <w:p w14:paraId="2B4DC945" w14:textId="3509A8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03.6 (7811.0 to 8204.4)</w:t>
            </w:r>
          </w:p>
        </w:tc>
        <w:tc>
          <w:tcPr>
            <w:tcW w:w="797" w:type="pct"/>
          </w:tcPr>
          <w:p w14:paraId="622F2F89" w14:textId="4E90B9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38.9 (4916.6 to 5390.2)</w:t>
            </w:r>
          </w:p>
        </w:tc>
        <w:tc>
          <w:tcPr>
            <w:tcW w:w="727" w:type="pct"/>
          </w:tcPr>
          <w:p w14:paraId="473F98F3" w14:textId="21393A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9 (2.66 to 2.96)</w:t>
            </w:r>
          </w:p>
        </w:tc>
        <w:tc>
          <w:tcPr>
            <w:tcW w:w="633" w:type="pct"/>
          </w:tcPr>
          <w:p w14:paraId="6DDB779E" w14:textId="138215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04 to 3.00)</w:t>
            </w:r>
          </w:p>
        </w:tc>
      </w:tr>
      <w:tr w:rsidR="00AF7BD4" w:rsidRPr="00453B67" w14:paraId="3640D0C6" w14:textId="77777777" w:rsidTr="00131DC4">
        <w:tc>
          <w:tcPr>
            <w:tcW w:w="372" w:type="pct"/>
          </w:tcPr>
          <w:p w14:paraId="79AC54FC" w14:textId="2B7E4B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3454C05" w14:textId="2730C6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327" w:type="pct"/>
          </w:tcPr>
          <w:p w14:paraId="74823B0C" w14:textId="1541FA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</w:t>
            </w:r>
          </w:p>
        </w:tc>
        <w:tc>
          <w:tcPr>
            <w:tcW w:w="832" w:type="pct"/>
          </w:tcPr>
          <w:p w14:paraId="43203664" w14:textId="1F3097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95.2 (3147.0 to 3447.1)</w:t>
            </w:r>
          </w:p>
        </w:tc>
        <w:tc>
          <w:tcPr>
            <w:tcW w:w="843" w:type="pct"/>
          </w:tcPr>
          <w:p w14:paraId="45D37DE8" w14:textId="26220E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59.7 (8544.4 to 8983.7)</w:t>
            </w:r>
          </w:p>
        </w:tc>
        <w:tc>
          <w:tcPr>
            <w:tcW w:w="797" w:type="pct"/>
          </w:tcPr>
          <w:p w14:paraId="5D92167B" w14:textId="03A16A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64.5 (5199.5 to 5754.7)</w:t>
            </w:r>
          </w:p>
        </w:tc>
        <w:tc>
          <w:tcPr>
            <w:tcW w:w="727" w:type="pct"/>
          </w:tcPr>
          <w:p w14:paraId="4875476C" w14:textId="629133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53 to 2.80)</w:t>
            </w:r>
          </w:p>
        </w:tc>
        <w:tc>
          <w:tcPr>
            <w:tcW w:w="633" w:type="pct"/>
          </w:tcPr>
          <w:p w14:paraId="5641D2CC" w14:textId="007F03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63 to 2.43)</w:t>
            </w:r>
          </w:p>
        </w:tc>
      </w:tr>
      <w:tr w:rsidR="00AF7BD4" w:rsidRPr="00453B67" w14:paraId="1AE526AF" w14:textId="77777777" w:rsidTr="00131DC4">
        <w:tc>
          <w:tcPr>
            <w:tcW w:w="372" w:type="pct"/>
          </w:tcPr>
          <w:p w14:paraId="6F960EA6" w14:textId="7760C2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6ABCE486" w14:textId="5613AD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</w:t>
            </w:r>
          </w:p>
        </w:tc>
        <w:tc>
          <w:tcPr>
            <w:tcW w:w="327" w:type="pct"/>
          </w:tcPr>
          <w:p w14:paraId="6B97CA02" w14:textId="4BF211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8</w:t>
            </w:r>
          </w:p>
        </w:tc>
        <w:tc>
          <w:tcPr>
            <w:tcW w:w="832" w:type="pct"/>
          </w:tcPr>
          <w:p w14:paraId="392DAD0E" w14:textId="208639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8.2 (3566.0 to 3928.5)</w:t>
            </w:r>
          </w:p>
        </w:tc>
        <w:tc>
          <w:tcPr>
            <w:tcW w:w="843" w:type="pct"/>
          </w:tcPr>
          <w:p w14:paraId="2854D55E" w14:textId="585BD2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9.6 (9389.2 to 9880.3)</w:t>
            </w:r>
          </w:p>
        </w:tc>
        <w:tc>
          <w:tcPr>
            <w:tcW w:w="797" w:type="pct"/>
          </w:tcPr>
          <w:p w14:paraId="598A4479" w14:textId="55AC71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1.4 (5588.9 to 6196.3)</w:t>
            </w:r>
          </w:p>
        </w:tc>
        <w:tc>
          <w:tcPr>
            <w:tcW w:w="727" w:type="pct"/>
          </w:tcPr>
          <w:p w14:paraId="2871C12E" w14:textId="539CAD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43 to 2.71)</w:t>
            </w:r>
          </w:p>
        </w:tc>
        <w:tc>
          <w:tcPr>
            <w:tcW w:w="633" w:type="pct"/>
          </w:tcPr>
          <w:p w14:paraId="2F0CD8C7" w14:textId="23C55D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75 to 2.70)</w:t>
            </w:r>
          </w:p>
        </w:tc>
      </w:tr>
      <w:tr w:rsidR="00AF7BD4" w:rsidRPr="00453B67" w14:paraId="599C5171" w14:textId="77777777" w:rsidTr="00131DC4">
        <w:tc>
          <w:tcPr>
            <w:tcW w:w="372" w:type="pct"/>
          </w:tcPr>
          <w:p w14:paraId="6409B9A0" w14:textId="3CB61E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642315DA" w14:textId="31B2FC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327" w:type="pct"/>
          </w:tcPr>
          <w:p w14:paraId="310A2729" w14:textId="3A963A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832" w:type="pct"/>
          </w:tcPr>
          <w:p w14:paraId="6D8D1700" w14:textId="306210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70.1 (4089.7 to 4473.8)</w:t>
            </w:r>
          </w:p>
        </w:tc>
        <w:tc>
          <w:tcPr>
            <w:tcW w:w="843" w:type="pct"/>
          </w:tcPr>
          <w:p w14:paraId="58B8434D" w14:textId="3D2B12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68.0 (10195.2 to 10764.2)</w:t>
            </w:r>
          </w:p>
        </w:tc>
        <w:tc>
          <w:tcPr>
            <w:tcW w:w="797" w:type="pct"/>
          </w:tcPr>
          <w:p w14:paraId="2FFAB4D2" w14:textId="387212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97.9 (5884.2 to 6548.7)</w:t>
            </w:r>
          </w:p>
        </w:tc>
        <w:tc>
          <w:tcPr>
            <w:tcW w:w="727" w:type="pct"/>
          </w:tcPr>
          <w:p w14:paraId="3FF79995" w14:textId="0B3B48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33 to 2.60)</w:t>
            </w:r>
          </w:p>
        </w:tc>
        <w:tc>
          <w:tcPr>
            <w:tcW w:w="633" w:type="pct"/>
          </w:tcPr>
          <w:p w14:paraId="18CBB2F0" w14:textId="65AD6E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6 (1.47 to 2.40)</w:t>
            </w:r>
          </w:p>
        </w:tc>
      </w:tr>
      <w:tr w:rsidR="00AF7BD4" w:rsidRPr="00453B67" w14:paraId="3BE79372" w14:textId="77777777" w:rsidTr="00131DC4">
        <w:tc>
          <w:tcPr>
            <w:tcW w:w="372" w:type="pct"/>
          </w:tcPr>
          <w:p w14:paraId="5CED34FD" w14:textId="7C4AFF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316BF0E" w14:textId="642DCA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27" w:type="pct"/>
          </w:tcPr>
          <w:p w14:paraId="6AAC3A33" w14:textId="4BAC61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</w:t>
            </w:r>
          </w:p>
        </w:tc>
        <w:tc>
          <w:tcPr>
            <w:tcW w:w="832" w:type="pct"/>
          </w:tcPr>
          <w:p w14:paraId="6C41A69E" w14:textId="2F2D3D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88.6 (4466.7 to 4932.8)</w:t>
            </w:r>
          </w:p>
        </w:tc>
        <w:tc>
          <w:tcPr>
            <w:tcW w:w="843" w:type="pct"/>
          </w:tcPr>
          <w:p w14:paraId="2DA1F169" w14:textId="759F8A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50.2 (11151.3 to 11810.4)</w:t>
            </w:r>
          </w:p>
        </w:tc>
        <w:tc>
          <w:tcPr>
            <w:tcW w:w="797" w:type="pct"/>
          </w:tcPr>
          <w:p w14:paraId="38B72648" w14:textId="049F1A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61.6 (6395.8 to 7164.3)</w:t>
            </w:r>
          </w:p>
        </w:tc>
        <w:tc>
          <w:tcPr>
            <w:tcW w:w="727" w:type="pct"/>
          </w:tcPr>
          <w:p w14:paraId="65446987" w14:textId="66B72F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2.32 to 2.58)</w:t>
            </w:r>
          </w:p>
        </w:tc>
        <w:tc>
          <w:tcPr>
            <w:tcW w:w="633" w:type="pct"/>
          </w:tcPr>
          <w:p w14:paraId="0C9143ED" w14:textId="4978CE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1.91 to 3.78)</w:t>
            </w:r>
          </w:p>
        </w:tc>
      </w:tr>
      <w:tr w:rsidR="00AF7BD4" w:rsidRPr="00453B67" w14:paraId="4F36255B" w14:textId="77777777" w:rsidTr="00131DC4">
        <w:tc>
          <w:tcPr>
            <w:tcW w:w="372" w:type="pct"/>
          </w:tcPr>
          <w:p w14:paraId="3E1046AB" w14:textId="1CA346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173E830" w14:textId="3EC56E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27" w:type="pct"/>
          </w:tcPr>
          <w:p w14:paraId="269F39A7" w14:textId="371AAB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832" w:type="pct"/>
          </w:tcPr>
          <w:p w14:paraId="457388B2" w14:textId="153061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5.8 (4925.9 to 5543.5)</w:t>
            </w:r>
          </w:p>
        </w:tc>
        <w:tc>
          <w:tcPr>
            <w:tcW w:w="843" w:type="pct"/>
          </w:tcPr>
          <w:p w14:paraId="7C4FE403" w14:textId="7C21D5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74.2 (12051.4 to 12906.0)</w:t>
            </w:r>
          </w:p>
        </w:tc>
        <w:tc>
          <w:tcPr>
            <w:tcW w:w="797" w:type="pct"/>
          </w:tcPr>
          <w:p w14:paraId="1FEB2EA5" w14:textId="38FD85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28.4 (6737.6 to 7760.1)</w:t>
            </w:r>
          </w:p>
        </w:tc>
        <w:tc>
          <w:tcPr>
            <w:tcW w:w="727" w:type="pct"/>
          </w:tcPr>
          <w:p w14:paraId="1C692478" w14:textId="70E84C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2.24 to 2.56)</w:t>
            </w:r>
          </w:p>
        </w:tc>
        <w:tc>
          <w:tcPr>
            <w:tcW w:w="633" w:type="pct"/>
          </w:tcPr>
          <w:p w14:paraId="08A8CFBC" w14:textId="3A873D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46 to 3.62)</w:t>
            </w:r>
          </w:p>
        </w:tc>
      </w:tr>
      <w:tr w:rsidR="00AF7BD4" w:rsidRPr="00453B67" w14:paraId="2B225DB6" w14:textId="77777777" w:rsidTr="00131DC4">
        <w:tc>
          <w:tcPr>
            <w:tcW w:w="372" w:type="pct"/>
          </w:tcPr>
          <w:p w14:paraId="6B43E787" w14:textId="1AD829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7160D39" w14:textId="71C472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27" w:type="pct"/>
          </w:tcPr>
          <w:p w14:paraId="1405FBD5" w14:textId="1876B8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832" w:type="pct"/>
          </w:tcPr>
          <w:p w14:paraId="449ACFBA" w14:textId="1D9EBB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92.4 (5403.9 to 6371.6)</w:t>
            </w:r>
          </w:p>
        </w:tc>
        <w:tc>
          <w:tcPr>
            <w:tcW w:w="843" w:type="pct"/>
          </w:tcPr>
          <w:p w14:paraId="021FF900" w14:textId="6D89D0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95.1 (12723.3 to 13942.9)</w:t>
            </w:r>
          </w:p>
        </w:tc>
        <w:tc>
          <w:tcPr>
            <w:tcW w:w="797" w:type="pct"/>
          </w:tcPr>
          <w:p w14:paraId="1FA03418" w14:textId="5B236C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02.7 (6620.2 to 8191.2)</w:t>
            </w:r>
          </w:p>
        </w:tc>
        <w:tc>
          <w:tcPr>
            <w:tcW w:w="727" w:type="pct"/>
          </w:tcPr>
          <w:p w14:paraId="5FFB2DF3" w14:textId="78F9D4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2.05 to 2.48)</w:t>
            </w:r>
          </w:p>
        </w:tc>
        <w:tc>
          <w:tcPr>
            <w:tcW w:w="633" w:type="pct"/>
          </w:tcPr>
          <w:p w14:paraId="421E9AB8" w14:textId="71427B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0.71 to 3.47)</w:t>
            </w:r>
          </w:p>
        </w:tc>
      </w:tr>
      <w:tr w:rsidR="00AF7BD4" w:rsidRPr="00453B67" w14:paraId="5FBA15F1" w14:textId="77777777" w:rsidTr="00131DC4">
        <w:tc>
          <w:tcPr>
            <w:tcW w:w="372" w:type="pct"/>
          </w:tcPr>
          <w:p w14:paraId="6071D2ED" w14:textId="2353C6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9B5B6B4" w14:textId="60006A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1B2EBA62" w14:textId="0AFC80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32" w:type="pct"/>
          </w:tcPr>
          <w:p w14:paraId="6AB114C5" w14:textId="13EB88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25.6 (5786.7 to 7361.6)</w:t>
            </w:r>
          </w:p>
        </w:tc>
        <w:tc>
          <w:tcPr>
            <w:tcW w:w="843" w:type="pct"/>
          </w:tcPr>
          <w:p w14:paraId="2676BB3C" w14:textId="4DE52B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14.8 (12953.1 to 14447.4)</w:t>
            </w:r>
          </w:p>
        </w:tc>
        <w:tc>
          <w:tcPr>
            <w:tcW w:w="797" w:type="pct"/>
          </w:tcPr>
          <w:p w14:paraId="33F9B554" w14:textId="6BB941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89.2 (6125.4 to 8180.5)</w:t>
            </w:r>
          </w:p>
        </w:tc>
        <w:tc>
          <w:tcPr>
            <w:tcW w:w="727" w:type="pct"/>
          </w:tcPr>
          <w:p w14:paraId="0DAE2AC4" w14:textId="3D08BF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85 to 2.38)</w:t>
            </w:r>
          </w:p>
        </w:tc>
        <w:tc>
          <w:tcPr>
            <w:tcW w:w="633" w:type="pct"/>
          </w:tcPr>
          <w:p w14:paraId="6DAB4D1C" w14:textId="1F5CCB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AFF0E63" w14:textId="77777777" w:rsidTr="00131DC4">
        <w:tc>
          <w:tcPr>
            <w:tcW w:w="5000" w:type="pct"/>
            <w:gridSpan w:val="8"/>
          </w:tcPr>
          <w:p w14:paraId="00E8B8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HIV</w:t>
            </w:r>
          </w:p>
        </w:tc>
      </w:tr>
      <w:tr w:rsidR="00AF7BD4" w:rsidRPr="00453B67" w14:paraId="18C6BADF" w14:textId="77777777" w:rsidTr="00131DC4">
        <w:tc>
          <w:tcPr>
            <w:tcW w:w="372" w:type="pct"/>
          </w:tcPr>
          <w:p w14:paraId="25D7E461" w14:textId="65AAC9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6611834" w14:textId="2D5227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35EA8138" w14:textId="00A53C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832" w:type="pct"/>
          </w:tcPr>
          <w:p w14:paraId="006C24A1" w14:textId="4E7B38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3 (6.6 to 52.6)</w:t>
            </w:r>
          </w:p>
        </w:tc>
        <w:tc>
          <w:tcPr>
            <w:tcW w:w="843" w:type="pct"/>
          </w:tcPr>
          <w:p w14:paraId="4FC5DB73" w14:textId="403055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5.6 (554.6 to 826.8)</w:t>
            </w:r>
          </w:p>
        </w:tc>
        <w:tc>
          <w:tcPr>
            <w:tcW w:w="797" w:type="pct"/>
          </w:tcPr>
          <w:p w14:paraId="7480B5FF" w14:textId="61CFCE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9.3 (531.4 to 800.8)</w:t>
            </w:r>
          </w:p>
        </w:tc>
        <w:tc>
          <w:tcPr>
            <w:tcW w:w="727" w:type="pct"/>
          </w:tcPr>
          <w:p w14:paraId="08D30089" w14:textId="380EBF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21C835DA" w14:textId="4CF970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7F75C3B" w14:textId="77777777" w:rsidTr="00131DC4">
        <w:tc>
          <w:tcPr>
            <w:tcW w:w="372" w:type="pct"/>
          </w:tcPr>
          <w:p w14:paraId="1AFBCC37" w14:textId="255F08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48D60D3B" w14:textId="714110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27" w:type="pct"/>
          </w:tcPr>
          <w:p w14:paraId="56C67390" w14:textId="5256D8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832" w:type="pct"/>
          </w:tcPr>
          <w:p w14:paraId="164C4111" w14:textId="0DCE26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.5 (29.8 to 106.3)</w:t>
            </w:r>
          </w:p>
        </w:tc>
        <w:tc>
          <w:tcPr>
            <w:tcW w:w="843" w:type="pct"/>
          </w:tcPr>
          <w:p w14:paraId="0668F648" w14:textId="65B3DD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9.1 (1017.4 to 1376.9)</w:t>
            </w:r>
          </w:p>
        </w:tc>
        <w:tc>
          <w:tcPr>
            <w:tcW w:w="797" w:type="pct"/>
          </w:tcPr>
          <w:p w14:paraId="03BCD81D" w14:textId="2C81C0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2.6 (944.8 to 1314.2)</w:t>
            </w:r>
          </w:p>
        </w:tc>
        <w:tc>
          <w:tcPr>
            <w:tcW w:w="727" w:type="pct"/>
          </w:tcPr>
          <w:p w14:paraId="7EBB8D99" w14:textId="214333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17 (11.20 to 42.15)</w:t>
            </w:r>
          </w:p>
        </w:tc>
        <w:tc>
          <w:tcPr>
            <w:tcW w:w="633" w:type="pct"/>
          </w:tcPr>
          <w:p w14:paraId="7C342834" w14:textId="648C31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77 (8.12 to 46.23)</w:t>
            </w:r>
          </w:p>
        </w:tc>
      </w:tr>
      <w:tr w:rsidR="00AF7BD4" w:rsidRPr="00453B67" w14:paraId="516C2C31" w14:textId="77777777" w:rsidTr="00131DC4">
        <w:tc>
          <w:tcPr>
            <w:tcW w:w="372" w:type="pct"/>
          </w:tcPr>
          <w:p w14:paraId="679A41B0" w14:textId="43ED4A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3D6D953" w14:textId="1E0D00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27" w:type="pct"/>
          </w:tcPr>
          <w:p w14:paraId="045C1D92" w14:textId="378AA0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832" w:type="pct"/>
          </w:tcPr>
          <w:p w14:paraId="5CE72A67" w14:textId="1DA746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.3 (88.2 to 200.6)</w:t>
            </w:r>
          </w:p>
        </w:tc>
        <w:tc>
          <w:tcPr>
            <w:tcW w:w="843" w:type="pct"/>
          </w:tcPr>
          <w:p w14:paraId="2B528C62" w14:textId="370D3E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5.1 (1426.0 to 1864.3)</w:t>
            </w:r>
          </w:p>
        </w:tc>
        <w:tc>
          <w:tcPr>
            <w:tcW w:w="797" w:type="pct"/>
          </w:tcPr>
          <w:p w14:paraId="18E052B6" w14:textId="4F8E82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2.8 (1280.9 to 1720.3)</w:t>
            </w:r>
          </w:p>
        </w:tc>
        <w:tc>
          <w:tcPr>
            <w:tcW w:w="727" w:type="pct"/>
          </w:tcPr>
          <w:p w14:paraId="70D1D20D" w14:textId="622D59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63 (7.88 to 19.20)</w:t>
            </w:r>
          </w:p>
        </w:tc>
        <w:tc>
          <w:tcPr>
            <w:tcW w:w="633" w:type="pct"/>
          </w:tcPr>
          <w:p w14:paraId="3C7436EE" w14:textId="71434B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18 (4.19 to 14.70)</w:t>
            </w:r>
          </w:p>
        </w:tc>
      </w:tr>
      <w:tr w:rsidR="00AF7BD4" w:rsidRPr="00453B67" w14:paraId="004E1267" w14:textId="77777777" w:rsidTr="00131DC4">
        <w:tc>
          <w:tcPr>
            <w:tcW w:w="372" w:type="pct"/>
          </w:tcPr>
          <w:p w14:paraId="3DE82493" w14:textId="5F19A8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0DCFEDE7" w14:textId="61E401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7" w:type="pct"/>
          </w:tcPr>
          <w:p w14:paraId="7CE669DE" w14:textId="370E04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832" w:type="pct"/>
          </w:tcPr>
          <w:p w14:paraId="2E785745" w14:textId="393C12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.2 (157.4 to 299.7)</w:t>
            </w:r>
          </w:p>
        </w:tc>
        <w:tc>
          <w:tcPr>
            <w:tcW w:w="843" w:type="pct"/>
          </w:tcPr>
          <w:p w14:paraId="59B8C203" w14:textId="4C8851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6.2 (1951.3 to 2425.3)</w:t>
            </w:r>
          </w:p>
        </w:tc>
        <w:tc>
          <w:tcPr>
            <w:tcW w:w="797" w:type="pct"/>
          </w:tcPr>
          <w:p w14:paraId="1FF7E607" w14:textId="112885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6.0 (1721.8 to 2198.0)</w:t>
            </w:r>
          </w:p>
        </w:tc>
        <w:tc>
          <w:tcPr>
            <w:tcW w:w="727" w:type="pct"/>
          </w:tcPr>
          <w:p w14:paraId="04405477" w14:textId="48B796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50 (6.94 to 14.28)</w:t>
            </w:r>
          </w:p>
        </w:tc>
        <w:tc>
          <w:tcPr>
            <w:tcW w:w="633" w:type="pct"/>
          </w:tcPr>
          <w:p w14:paraId="32F51C5E" w14:textId="3DBAA7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9 (4.67 to 15.64)</w:t>
            </w:r>
          </w:p>
        </w:tc>
      </w:tr>
      <w:tr w:rsidR="00AF7BD4" w:rsidRPr="00453B67" w14:paraId="1D291817" w14:textId="77777777" w:rsidTr="00131DC4">
        <w:tc>
          <w:tcPr>
            <w:tcW w:w="372" w:type="pct"/>
          </w:tcPr>
          <w:p w14:paraId="4E249B23" w14:textId="5AF75C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6D605D83" w14:textId="16C239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327" w:type="pct"/>
          </w:tcPr>
          <w:p w14:paraId="24F063FA" w14:textId="30CE33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832" w:type="pct"/>
          </w:tcPr>
          <w:p w14:paraId="35382B30" w14:textId="574C6D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2.1 (428.6 to 681.4)</w:t>
            </w:r>
          </w:p>
        </w:tc>
        <w:tc>
          <w:tcPr>
            <w:tcW w:w="843" w:type="pct"/>
          </w:tcPr>
          <w:p w14:paraId="46DDA136" w14:textId="5848F1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93.2 (2718.5 to 3282.1)</w:t>
            </w:r>
          </w:p>
        </w:tc>
        <w:tc>
          <w:tcPr>
            <w:tcW w:w="797" w:type="pct"/>
          </w:tcPr>
          <w:p w14:paraId="3F7E671D" w14:textId="4FA313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1.1 (2159.4 to 2756.4)</w:t>
            </w:r>
          </w:p>
        </w:tc>
        <w:tc>
          <w:tcPr>
            <w:tcW w:w="727" w:type="pct"/>
          </w:tcPr>
          <w:p w14:paraId="6F469CD9" w14:textId="5B7B2E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2 (4.31 to 7.10)</w:t>
            </w:r>
          </w:p>
        </w:tc>
        <w:tc>
          <w:tcPr>
            <w:tcW w:w="633" w:type="pct"/>
          </w:tcPr>
          <w:p w14:paraId="02FC1E75" w14:textId="3CBBA5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8 (2.42 to 5.04)</w:t>
            </w:r>
          </w:p>
        </w:tc>
      </w:tr>
      <w:tr w:rsidR="00AF7BD4" w:rsidRPr="00453B67" w14:paraId="7B4727C7" w14:textId="77777777" w:rsidTr="00131DC4">
        <w:tc>
          <w:tcPr>
            <w:tcW w:w="372" w:type="pct"/>
          </w:tcPr>
          <w:p w14:paraId="4C8DFCEE" w14:textId="0685EF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7E2D0761" w14:textId="037C86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327" w:type="pct"/>
          </w:tcPr>
          <w:p w14:paraId="20811B09" w14:textId="475B49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832" w:type="pct"/>
          </w:tcPr>
          <w:p w14:paraId="13F6F96B" w14:textId="5D5B22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7.7 (675.4 to 996.1)</w:t>
            </w:r>
          </w:p>
        </w:tc>
        <w:tc>
          <w:tcPr>
            <w:tcW w:w="843" w:type="pct"/>
          </w:tcPr>
          <w:p w14:paraId="04CB4CD9" w14:textId="0AFC3E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3.3 (3268.4 to 3877.6)</w:t>
            </w:r>
          </w:p>
        </w:tc>
        <w:tc>
          <w:tcPr>
            <w:tcW w:w="797" w:type="pct"/>
          </w:tcPr>
          <w:p w14:paraId="064FE58C" w14:textId="6C13E9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5.6 (2396.1 to 3092.4)</w:t>
            </w:r>
          </w:p>
        </w:tc>
        <w:tc>
          <w:tcPr>
            <w:tcW w:w="727" w:type="pct"/>
          </w:tcPr>
          <w:p w14:paraId="4225CEA0" w14:textId="56C483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1 (3.49 to 5.40)</w:t>
            </w:r>
          </w:p>
        </w:tc>
        <w:tc>
          <w:tcPr>
            <w:tcW w:w="633" w:type="pct"/>
          </w:tcPr>
          <w:p w14:paraId="3F74B4C1" w14:textId="05BA4D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1.98 to 4.66)</w:t>
            </w:r>
          </w:p>
        </w:tc>
      </w:tr>
      <w:tr w:rsidR="00AF7BD4" w:rsidRPr="00453B67" w14:paraId="6F80F41B" w14:textId="77777777" w:rsidTr="00131DC4">
        <w:tc>
          <w:tcPr>
            <w:tcW w:w="372" w:type="pct"/>
          </w:tcPr>
          <w:p w14:paraId="73CDEB0F" w14:textId="4DB5D4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3DBFA2B3" w14:textId="2EC3DF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27" w:type="pct"/>
          </w:tcPr>
          <w:p w14:paraId="7BD1776E" w14:textId="32F3B8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832" w:type="pct"/>
          </w:tcPr>
          <w:p w14:paraId="2DDF9EF6" w14:textId="4F57C7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0.6 (909.2 to 1289.2)</w:t>
            </w:r>
          </w:p>
        </w:tc>
        <w:tc>
          <w:tcPr>
            <w:tcW w:w="843" w:type="pct"/>
          </w:tcPr>
          <w:p w14:paraId="76E221B3" w14:textId="65702E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3.3 (3848.0 to 4531.5)</w:t>
            </w:r>
          </w:p>
        </w:tc>
        <w:tc>
          <w:tcPr>
            <w:tcW w:w="797" w:type="pct"/>
          </w:tcPr>
          <w:p w14:paraId="5C33C42A" w14:textId="408AF2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2.7 (2721.9 to 3484.5)</w:t>
            </w:r>
          </w:p>
        </w:tc>
        <w:tc>
          <w:tcPr>
            <w:tcW w:w="727" w:type="pct"/>
          </w:tcPr>
          <w:p w14:paraId="48F96DED" w14:textId="3A29EF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4 (3.18 to 4.63)</w:t>
            </w:r>
          </w:p>
        </w:tc>
        <w:tc>
          <w:tcPr>
            <w:tcW w:w="633" w:type="pct"/>
          </w:tcPr>
          <w:p w14:paraId="23FB01CE" w14:textId="5732C3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2 (2.22 to 5.94)</w:t>
            </w:r>
          </w:p>
        </w:tc>
      </w:tr>
      <w:tr w:rsidR="00AF7BD4" w:rsidRPr="00453B67" w14:paraId="398DCD2A" w14:textId="77777777" w:rsidTr="00131DC4">
        <w:tc>
          <w:tcPr>
            <w:tcW w:w="372" w:type="pct"/>
          </w:tcPr>
          <w:p w14:paraId="41219975" w14:textId="7BF71F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4108FBB0" w14:textId="293C19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27" w:type="pct"/>
          </w:tcPr>
          <w:p w14:paraId="10AC7525" w14:textId="2945AF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832" w:type="pct"/>
          </w:tcPr>
          <w:p w14:paraId="4316B6A0" w14:textId="409FBA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8.1 (1170.2 to 1620.5)</w:t>
            </w:r>
          </w:p>
        </w:tc>
        <w:tc>
          <w:tcPr>
            <w:tcW w:w="843" w:type="pct"/>
          </w:tcPr>
          <w:p w14:paraId="5968FC14" w14:textId="3E8203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59.2 (4459.8 to 5263.6)</w:t>
            </w:r>
          </w:p>
        </w:tc>
        <w:tc>
          <w:tcPr>
            <w:tcW w:w="797" w:type="pct"/>
          </w:tcPr>
          <w:p w14:paraId="2B9B70F2" w14:textId="08B728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1.1 (3037.1 to 3933.3)</w:t>
            </w:r>
          </w:p>
        </w:tc>
        <w:tc>
          <w:tcPr>
            <w:tcW w:w="727" w:type="pct"/>
          </w:tcPr>
          <w:p w14:paraId="0548BA0D" w14:textId="14F0A8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5 (2.97 to 4.32)</w:t>
            </w:r>
          </w:p>
        </w:tc>
        <w:tc>
          <w:tcPr>
            <w:tcW w:w="633" w:type="pct"/>
          </w:tcPr>
          <w:p w14:paraId="521638CC" w14:textId="51796C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2.35 to 6.66)</w:t>
            </w:r>
          </w:p>
        </w:tc>
      </w:tr>
      <w:tr w:rsidR="00AF7BD4" w:rsidRPr="00453B67" w14:paraId="2BFB88CE" w14:textId="77777777" w:rsidTr="00131DC4">
        <w:tc>
          <w:tcPr>
            <w:tcW w:w="372" w:type="pct"/>
          </w:tcPr>
          <w:p w14:paraId="1004A30C" w14:textId="3803D4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1CEFAE39" w14:textId="787A45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31FB704A" w14:textId="1D3854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832" w:type="pct"/>
          </w:tcPr>
          <w:p w14:paraId="160F8779" w14:textId="782501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3.1 (1398.4 to 1912.1)</w:t>
            </w:r>
          </w:p>
        </w:tc>
        <w:tc>
          <w:tcPr>
            <w:tcW w:w="843" w:type="pct"/>
          </w:tcPr>
          <w:p w14:paraId="6CCCF676" w14:textId="15E7F8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0.1 (4942.9 to 5882.6)</w:t>
            </w:r>
          </w:p>
        </w:tc>
        <w:tc>
          <w:tcPr>
            <w:tcW w:w="797" w:type="pct"/>
          </w:tcPr>
          <w:p w14:paraId="0E17EDFA" w14:textId="7E048A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7.0 (3256.2 to 4321.2)</w:t>
            </w:r>
          </w:p>
        </w:tc>
        <w:tc>
          <w:tcPr>
            <w:tcW w:w="727" w:type="pct"/>
          </w:tcPr>
          <w:p w14:paraId="471152E2" w14:textId="731053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79 to 4.01)</w:t>
            </w:r>
          </w:p>
        </w:tc>
        <w:tc>
          <w:tcPr>
            <w:tcW w:w="633" w:type="pct"/>
          </w:tcPr>
          <w:p w14:paraId="7EA57161" w14:textId="3A360D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2 (1.71 to 5.75)</w:t>
            </w:r>
          </w:p>
        </w:tc>
      </w:tr>
      <w:tr w:rsidR="00AF7BD4" w:rsidRPr="00453B67" w14:paraId="17FE6921" w14:textId="77777777" w:rsidTr="00131DC4">
        <w:tc>
          <w:tcPr>
            <w:tcW w:w="372" w:type="pct"/>
          </w:tcPr>
          <w:p w14:paraId="6BBC1655" w14:textId="3B3587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9B1B05E" w14:textId="099A49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27" w:type="pct"/>
          </w:tcPr>
          <w:p w14:paraId="20C7D8CC" w14:textId="562284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832" w:type="pct"/>
          </w:tcPr>
          <w:p w14:paraId="2DD4CB00" w14:textId="0BB178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2.3 (1579.5 to 2181.6)</w:t>
            </w:r>
          </w:p>
        </w:tc>
        <w:tc>
          <w:tcPr>
            <w:tcW w:w="843" w:type="pct"/>
          </w:tcPr>
          <w:p w14:paraId="577C7E03" w14:textId="0D560A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87.8 (5460.9 to 6529.8)</w:t>
            </w:r>
          </w:p>
        </w:tc>
        <w:tc>
          <w:tcPr>
            <w:tcW w:w="797" w:type="pct"/>
          </w:tcPr>
          <w:p w14:paraId="5DFB3013" w14:textId="2C1C13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35.5 (3530.4 to 4684.2)</w:t>
            </w:r>
          </w:p>
        </w:tc>
        <w:tc>
          <w:tcPr>
            <w:tcW w:w="727" w:type="pct"/>
          </w:tcPr>
          <w:p w14:paraId="087033D4" w14:textId="4E068E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3 (2.69 to 3.89)</w:t>
            </w:r>
          </w:p>
        </w:tc>
        <w:tc>
          <w:tcPr>
            <w:tcW w:w="633" w:type="pct"/>
          </w:tcPr>
          <w:p w14:paraId="53810735" w14:textId="46BD17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5 (2.38 to 9.45)</w:t>
            </w:r>
          </w:p>
        </w:tc>
      </w:tr>
      <w:tr w:rsidR="00AF7BD4" w:rsidRPr="00453B67" w14:paraId="19897F27" w14:textId="77777777" w:rsidTr="00131DC4">
        <w:tc>
          <w:tcPr>
            <w:tcW w:w="372" w:type="pct"/>
          </w:tcPr>
          <w:p w14:paraId="1613C78B" w14:textId="42E2F6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0FDAEDF3" w14:textId="38F2B0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7" w:type="pct"/>
          </w:tcPr>
          <w:p w14:paraId="5CE73D92" w14:textId="09D187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832" w:type="pct"/>
          </w:tcPr>
          <w:p w14:paraId="2E31F005" w14:textId="3692B8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4.1 (1826.0 to 2491.5)</w:t>
            </w:r>
          </w:p>
        </w:tc>
        <w:tc>
          <w:tcPr>
            <w:tcW w:w="843" w:type="pct"/>
          </w:tcPr>
          <w:p w14:paraId="4CD1AB75" w14:textId="0B4DD5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67.8 (5830.3 to 6952.2)</w:t>
            </w:r>
          </w:p>
        </w:tc>
        <w:tc>
          <w:tcPr>
            <w:tcW w:w="797" w:type="pct"/>
          </w:tcPr>
          <w:p w14:paraId="22AB97D3" w14:textId="566941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3.7 (3661.4 to 4841.1)</w:t>
            </w:r>
          </w:p>
        </w:tc>
        <w:tc>
          <w:tcPr>
            <w:tcW w:w="727" w:type="pct"/>
          </w:tcPr>
          <w:p w14:paraId="2BEC37D8" w14:textId="5E41CD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52 to 3.59)</w:t>
            </w:r>
          </w:p>
        </w:tc>
        <w:tc>
          <w:tcPr>
            <w:tcW w:w="633" w:type="pct"/>
          </w:tcPr>
          <w:p w14:paraId="20272A2B" w14:textId="1AEE12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6 (1.09 to 6.31)</w:t>
            </w:r>
          </w:p>
        </w:tc>
      </w:tr>
      <w:tr w:rsidR="00AF7BD4" w:rsidRPr="00453B67" w14:paraId="701C5766" w14:textId="77777777" w:rsidTr="00131DC4">
        <w:tc>
          <w:tcPr>
            <w:tcW w:w="372" w:type="pct"/>
          </w:tcPr>
          <w:p w14:paraId="4ADFB23D" w14:textId="510575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02C5BB69" w14:textId="229B07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27" w:type="pct"/>
          </w:tcPr>
          <w:p w14:paraId="76B3582C" w14:textId="5468F0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832" w:type="pct"/>
          </w:tcPr>
          <w:p w14:paraId="594A968F" w14:textId="53233C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2.7 (2029.2 to 2756.8)</w:t>
            </w:r>
          </w:p>
        </w:tc>
        <w:tc>
          <w:tcPr>
            <w:tcW w:w="843" w:type="pct"/>
          </w:tcPr>
          <w:p w14:paraId="1D7EBF0C" w14:textId="212344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55.2 (6377.7 to 7644.7)</w:t>
            </w:r>
          </w:p>
        </w:tc>
        <w:tc>
          <w:tcPr>
            <w:tcW w:w="797" w:type="pct"/>
          </w:tcPr>
          <w:p w14:paraId="2273F3B2" w14:textId="6D1355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02.6 (3972.5 to 5349.4)</w:t>
            </w:r>
          </w:p>
        </w:tc>
        <w:tc>
          <w:tcPr>
            <w:tcW w:w="727" w:type="pct"/>
          </w:tcPr>
          <w:p w14:paraId="5558C051" w14:textId="1F1517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2.50 to 3.55)</w:t>
            </w:r>
          </w:p>
        </w:tc>
        <w:tc>
          <w:tcPr>
            <w:tcW w:w="633" w:type="pct"/>
          </w:tcPr>
          <w:p w14:paraId="48D6B64C" w14:textId="352DCC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8 (2.42 to 14.80)</w:t>
            </w:r>
          </w:p>
        </w:tc>
      </w:tr>
      <w:tr w:rsidR="00AF7BD4" w:rsidRPr="00453B67" w14:paraId="43F96870" w14:textId="77777777" w:rsidTr="00131DC4">
        <w:tc>
          <w:tcPr>
            <w:tcW w:w="372" w:type="pct"/>
          </w:tcPr>
          <w:p w14:paraId="0A51E370" w14:textId="19A98C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28EEB13" w14:textId="1A0DC3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3FDCF1E6" w14:textId="3E8C6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832" w:type="pct"/>
          </w:tcPr>
          <w:p w14:paraId="1A38CEAA" w14:textId="3E6C61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6.1 (2162.5 to 3026.8)</w:t>
            </w:r>
          </w:p>
        </w:tc>
        <w:tc>
          <w:tcPr>
            <w:tcW w:w="843" w:type="pct"/>
          </w:tcPr>
          <w:p w14:paraId="105D0C87" w14:textId="79A563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5.8 (6862.7 to 8339.5)</w:t>
            </w:r>
          </w:p>
        </w:tc>
        <w:tc>
          <w:tcPr>
            <w:tcW w:w="797" w:type="pct"/>
          </w:tcPr>
          <w:p w14:paraId="5CB6566E" w14:textId="2B4D97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09.7 (4262.4 to 5921.5)</w:t>
            </w:r>
          </w:p>
        </w:tc>
        <w:tc>
          <w:tcPr>
            <w:tcW w:w="727" w:type="pct"/>
          </w:tcPr>
          <w:p w14:paraId="5A1EAD6D" w14:textId="46B412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45 to 3.65)</w:t>
            </w:r>
          </w:p>
        </w:tc>
        <w:tc>
          <w:tcPr>
            <w:tcW w:w="633" w:type="pct"/>
          </w:tcPr>
          <w:p w14:paraId="65F004EA" w14:textId="07C7D9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ACC90DA" w14:textId="77777777" w:rsidTr="00131DC4">
        <w:tc>
          <w:tcPr>
            <w:tcW w:w="372" w:type="pct"/>
          </w:tcPr>
          <w:p w14:paraId="52286BF3" w14:textId="01CEA0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73C22C41" w14:textId="04E5B3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7B28B7CA" w14:textId="78F8CD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832" w:type="pct"/>
          </w:tcPr>
          <w:p w14:paraId="641FBC16" w14:textId="2CC44A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6.4 (2399.4 to 3415.6)</w:t>
            </w:r>
          </w:p>
        </w:tc>
        <w:tc>
          <w:tcPr>
            <w:tcW w:w="843" w:type="pct"/>
          </w:tcPr>
          <w:p w14:paraId="307F9400" w14:textId="7347DE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42.1 (7586.0 to 9306.5)</w:t>
            </w:r>
          </w:p>
        </w:tc>
        <w:tc>
          <w:tcPr>
            <w:tcW w:w="797" w:type="pct"/>
          </w:tcPr>
          <w:p w14:paraId="295D8F14" w14:textId="3D4D39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5.6 (4563.7 to 6654.1)</w:t>
            </w:r>
          </w:p>
        </w:tc>
        <w:tc>
          <w:tcPr>
            <w:tcW w:w="727" w:type="pct"/>
          </w:tcPr>
          <w:p w14:paraId="0546CC42" w14:textId="7F3EE1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8 (2.42 to 3.67)</w:t>
            </w:r>
          </w:p>
        </w:tc>
        <w:tc>
          <w:tcPr>
            <w:tcW w:w="633" w:type="pct"/>
          </w:tcPr>
          <w:p w14:paraId="0816B93A" w14:textId="2F3794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D9BC6F6" w14:textId="77777777" w:rsidTr="00131DC4">
        <w:tc>
          <w:tcPr>
            <w:tcW w:w="372" w:type="pct"/>
          </w:tcPr>
          <w:p w14:paraId="44DDF088" w14:textId="51E0E4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1617C7B" w14:textId="5EDE0A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7" w:type="pct"/>
          </w:tcPr>
          <w:p w14:paraId="63F143D0" w14:textId="443BE9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32" w:type="pct"/>
          </w:tcPr>
          <w:p w14:paraId="39C36731" w14:textId="4748C4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7.6 (2610.7 to 4001.7)</w:t>
            </w:r>
          </w:p>
        </w:tc>
        <w:tc>
          <w:tcPr>
            <w:tcW w:w="843" w:type="pct"/>
          </w:tcPr>
          <w:p w14:paraId="185A9A78" w14:textId="2AF5A9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55.0 (7724.9 to 9654.4)</w:t>
            </w:r>
          </w:p>
        </w:tc>
        <w:tc>
          <w:tcPr>
            <w:tcW w:w="797" w:type="pct"/>
          </w:tcPr>
          <w:p w14:paraId="66E4B500" w14:textId="646838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7.4 (4257.5 to 6546.5)</w:t>
            </w:r>
          </w:p>
        </w:tc>
        <w:tc>
          <w:tcPr>
            <w:tcW w:w="727" w:type="pct"/>
          </w:tcPr>
          <w:p w14:paraId="6F009ECF" w14:textId="1402D9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2.09 to 3.38)</w:t>
            </w:r>
          </w:p>
        </w:tc>
        <w:tc>
          <w:tcPr>
            <w:tcW w:w="633" w:type="pct"/>
          </w:tcPr>
          <w:p w14:paraId="05D954ED" w14:textId="000581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D9A9BB7" w14:textId="77777777" w:rsidTr="00131DC4">
        <w:tc>
          <w:tcPr>
            <w:tcW w:w="372" w:type="pct"/>
          </w:tcPr>
          <w:p w14:paraId="5C2CB46A" w14:textId="252604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3A1239AC" w14:textId="41CA91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683B5C4A" w14:textId="2F5316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485076CC" w14:textId="40596E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4.5 (2732.3 to 4258.3)</w:t>
            </w:r>
          </w:p>
        </w:tc>
        <w:tc>
          <w:tcPr>
            <w:tcW w:w="843" w:type="pct"/>
          </w:tcPr>
          <w:p w14:paraId="51EA49DF" w14:textId="20D5A9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55.0 (7724.9 to 9654.4)</w:t>
            </w:r>
          </w:p>
        </w:tc>
        <w:tc>
          <w:tcPr>
            <w:tcW w:w="797" w:type="pct"/>
          </w:tcPr>
          <w:p w14:paraId="2420E115" w14:textId="0A0CE1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00.5 (3907.6 to 6498.0)</w:t>
            </w:r>
          </w:p>
        </w:tc>
        <w:tc>
          <w:tcPr>
            <w:tcW w:w="727" w:type="pct"/>
          </w:tcPr>
          <w:p w14:paraId="1C6799C7" w14:textId="05C858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1.94 to 3.32)</w:t>
            </w:r>
          </w:p>
        </w:tc>
        <w:tc>
          <w:tcPr>
            <w:tcW w:w="633" w:type="pct"/>
          </w:tcPr>
          <w:p w14:paraId="4D833525" w14:textId="79E264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864A6CD" w14:textId="77777777" w:rsidTr="00131DC4">
        <w:tc>
          <w:tcPr>
            <w:tcW w:w="372" w:type="pct"/>
          </w:tcPr>
          <w:p w14:paraId="6F549C0F" w14:textId="22309B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1BF3F0D3" w14:textId="0B5740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786A8E6A" w14:textId="687460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2AE66874" w14:textId="599735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4.5 (2732.3 to 4258.3)</w:t>
            </w:r>
          </w:p>
        </w:tc>
        <w:tc>
          <w:tcPr>
            <w:tcW w:w="843" w:type="pct"/>
          </w:tcPr>
          <w:p w14:paraId="6441EBDA" w14:textId="3BEDD5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55.0 (7724.9 to 9654.4)</w:t>
            </w:r>
          </w:p>
        </w:tc>
        <w:tc>
          <w:tcPr>
            <w:tcW w:w="797" w:type="pct"/>
          </w:tcPr>
          <w:p w14:paraId="5001EF7F" w14:textId="13AD82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00.5 (3907.6 to 6498.0)</w:t>
            </w:r>
          </w:p>
        </w:tc>
        <w:tc>
          <w:tcPr>
            <w:tcW w:w="727" w:type="pct"/>
          </w:tcPr>
          <w:p w14:paraId="754DCB27" w14:textId="723297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1.94 to 3.32)</w:t>
            </w:r>
          </w:p>
        </w:tc>
        <w:tc>
          <w:tcPr>
            <w:tcW w:w="633" w:type="pct"/>
          </w:tcPr>
          <w:p w14:paraId="44778636" w14:textId="00AB96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ECEAA05" w14:textId="77777777" w:rsidTr="00131DC4">
        <w:tc>
          <w:tcPr>
            <w:tcW w:w="5000" w:type="pct"/>
            <w:gridSpan w:val="8"/>
          </w:tcPr>
          <w:p w14:paraId="085FD0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Diabetes</w:t>
            </w:r>
          </w:p>
        </w:tc>
      </w:tr>
      <w:tr w:rsidR="00AF7BD4" w:rsidRPr="00453B67" w14:paraId="5E0FDF5A" w14:textId="77777777" w:rsidTr="00131DC4">
        <w:tc>
          <w:tcPr>
            <w:tcW w:w="372" w:type="pct"/>
          </w:tcPr>
          <w:p w14:paraId="395D74C2" w14:textId="53F6FB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51550261" w14:textId="055E12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27" w:type="pct"/>
          </w:tcPr>
          <w:p w14:paraId="45491D27" w14:textId="24CFB0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832" w:type="pct"/>
          </w:tcPr>
          <w:p w14:paraId="20F039CF" w14:textId="1BAB15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1 (30.8 to 153.8)</w:t>
            </w:r>
          </w:p>
        </w:tc>
        <w:tc>
          <w:tcPr>
            <w:tcW w:w="843" w:type="pct"/>
          </w:tcPr>
          <w:p w14:paraId="3AE68F78" w14:textId="4644FF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6.7 (1519.5 to 2054.5)</w:t>
            </w:r>
          </w:p>
        </w:tc>
        <w:tc>
          <w:tcPr>
            <w:tcW w:w="797" w:type="pct"/>
          </w:tcPr>
          <w:p w14:paraId="3A1ABD32" w14:textId="16793B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4.6 (1402.7 to 1976.5)</w:t>
            </w:r>
          </w:p>
        </w:tc>
        <w:tc>
          <w:tcPr>
            <w:tcW w:w="727" w:type="pct"/>
          </w:tcPr>
          <w:p w14:paraId="2ED8EF65" w14:textId="5CACB8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64 (11.86 to 57.80)</w:t>
            </w:r>
          </w:p>
        </w:tc>
        <w:tc>
          <w:tcPr>
            <w:tcW w:w="633" w:type="pct"/>
          </w:tcPr>
          <w:p w14:paraId="5364D36D" w14:textId="10996F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23 (12.19 to 59.37)</w:t>
            </w:r>
          </w:p>
        </w:tc>
      </w:tr>
      <w:tr w:rsidR="00AF7BD4" w:rsidRPr="00453B67" w14:paraId="292895F1" w14:textId="77777777" w:rsidTr="00131DC4">
        <w:tc>
          <w:tcPr>
            <w:tcW w:w="372" w:type="pct"/>
          </w:tcPr>
          <w:p w14:paraId="21F868F9" w14:textId="295FA0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1DFD3CD" w14:textId="2AC8D7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27" w:type="pct"/>
          </w:tcPr>
          <w:p w14:paraId="12CD33EC" w14:textId="5357A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832" w:type="pct"/>
          </w:tcPr>
          <w:p w14:paraId="654D8D0B" w14:textId="636F1C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6 (114.0 to 291.3)</w:t>
            </w:r>
          </w:p>
        </w:tc>
        <w:tc>
          <w:tcPr>
            <w:tcW w:w="843" w:type="pct"/>
          </w:tcPr>
          <w:p w14:paraId="6B28D48E" w14:textId="5FB14D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5.5 (2683.5 to 3367.0)</w:t>
            </w:r>
          </w:p>
        </w:tc>
        <w:tc>
          <w:tcPr>
            <w:tcW w:w="797" w:type="pct"/>
          </w:tcPr>
          <w:p w14:paraId="186F4B91" w14:textId="2032CE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7.9 (2499.0 to 3181.0)</w:t>
            </w:r>
          </w:p>
        </w:tc>
        <w:tc>
          <w:tcPr>
            <w:tcW w:w="727" w:type="pct"/>
          </w:tcPr>
          <w:p w14:paraId="00B2B672" w14:textId="12DB7B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31 (10.31 to 26.50)</w:t>
            </w:r>
          </w:p>
        </w:tc>
        <w:tc>
          <w:tcPr>
            <w:tcW w:w="633" w:type="pct"/>
          </w:tcPr>
          <w:p w14:paraId="630DF2CD" w14:textId="694728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49 (6.89 to 25.58)</w:t>
            </w:r>
          </w:p>
        </w:tc>
      </w:tr>
      <w:tr w:rsidR="00AF7BD4" w:rsidRPr="00453B67" w14:paraId="2B4B0966" w14:textId="77777777" w:rsidTr="00131DC4">
        <w:tc>
          <w:tcPr>
            <w:tcW w:w="372" w:type="pct"/>
          </w:tcPr>
          <w:p w14:paraId="150CF9F9" w14:textId="1AE6EA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DDE7A82" w14:textId="7A0C98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27" w:type="pct"/>
          </w:tcPr>
          <w:p w14:paraId="4B0E97C8" w14:textId="4992DD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832" w:type="pct"/>
          </w:tcPr>
          <w:p w14:paraId="09E1A33C" w14:textId="4E01CC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4.0 (275.9 to 520.7)</w:t>
            </w:r>
          </w:p>
        </w:tc>
        <w:tc>
          <w:tcPr>
            <w:tcW w:w="843" w:type="pct"/>
          </w:tcPr>
          <w:p w14:paraId="303FE487" w14:textId="41F942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8.6 (3610.4 to 4419.1)</w:t>
            </w:r>
          </w:p>
        </w:tc>
        <w:tc>
          <w:tcPr>
            <w:tcW w:w="797" w:type="pct"/>
          </w:tcPr>
          <w:p w14:paraId="1E2EDD92" w14:textId="716C9E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24.6 (3196.0 to 4073.0)</w:t>
            </w:r>
          </w:p>
        </w:tc>
        <w:tc>
          <w:tcPr>
            <w:tcW w:w="727" w:type="pct"/>
          </w:tcPr>
          <w:p w14:paraId="06F6EB4E" w14:textId="54B09A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20 (7.61 to 14.89)</w:t>
            </w:r>
          </w:p>
        </w:tc>
        <w:tc>
          <w:tcPr>
            <w:tcW w:w="633" w:type="pct"/>
          </w:tcPr>
          <w:p w14:paraId="49ADCAD4" w14:textId="69ECBF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8 (3.38 to 10.03)</w:t>
            </w:r>
          </w:p>
        </w:tc>
      </w:tr>
      <w:tr w:rsidR="00AF7BD4" w:rsidRPr="00453B67" w14:paraId="3DDE95F6" w14:textId="77777777" w:rsidTr="00131DC4">
        <w:tc>
          <w:tcPr>
            <w:tcW w:w="372" w:type="pct"/>
          </w:tcPr>
          <w:p w14:paraId="78B4547C" w14:textId="09DD23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91A0F5C" w14:textId="23A704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327" w:type="pct"/>
          </w:tcPr>
          <w:p w14:paraId="37CC0F12" w14:textId="395B90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</w:t>
            </w:r>
          </w:p>
        </w:tc>
        <w:tc>
          <w:tcPr>
            <w:tcW w:w="832" w:type="pct"/>
          </w:tcPr>
          <w:p w14:paraId="2A6AE66E" w14:textId="243301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3.1 (678.5 to 1096.4)</w:t>
            </w:r>
          </w:p>
        </w:tc>
        <w:tc>
          <w:tcPr>
            <w:tcW w:w="843" w:type="pct"/>
          </w:tcPr>
          <w:p w14:paraId="6216C8F9" w14:textId="69E9C3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09.8 (5214.1 to 6175.4)</w:t>
            </w:r>
          </w:p>
        </w:tc>
        <w:tc>
          <w:tcPr>
            <w:tcW w:w="797" w:type="pct"/>
          </w:tcPr>
          <w:p w14:paraId="1F28EF72" w14:textId="1C2472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36.7 (4298.9 to 5328.1)</w:t>
            </w:r>
          </w:p>
        </w:tc>
        <w:tc>
          <w:tcPr>
            <w:tcW w:w="727" w:type="pct"/>
          </w:tcPr>
          <w:p w14:paraId="0076ACFA" w14:textId="3F4B53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54 (5.16 to 8.52)</w:t>
            </w:r>
          </w:p>
        </w:tc>
        <w:tc>
          <w:tcPr>
            <w:tcW w:w="633" w:type="pct"/>
          </w:tcPr>
          <w:p w14:paraId="63D6AE03" w14:textId="3A7DAC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0 (2.76 to 5.56)</w:t>
            </w:r>
          </w:p>
        </w:tc>
      </w:tr>
      <w:tr w:rsidR="00AF7BD4" w:rsidRPr="00453B67" w14:paraId="3E3C1914" w14:textId="77777777" w:rsidTr="00131DC4">
        <w:tc>
          <w:tcPr>
            <w:tcW w:w="372" w:type="pct"/>
          </w:tcPr>
          <w:p w14:paraId="1F2BE0C0" w14:textId="2713CC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730</w:t>
            </w:r>
          </w:p>
        </w:tc>
        <w:tc>
          <w:tcPr>
            <w:tcW w:w="469" w:type="pct"/>
          </w:tcPr>
          <w:p w14:paraId="7159EC2E" w14:textId="111CE0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327" w:type="pct"/>
          </w:tcPr>
          <w:p w14:paraId="21C69706" w14:textId="60BF6A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</w:t>
            </w:r>
          </w:p>
        </w:tc>
        <w:tc>
          <w:tcPr>
            <w:tcW w:w="832" w:type="pct"/>
          </w:tcPr>
          <w:p w14:paraId="5A9C93D3" w14:textId="41A372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8.9 (1408.0 to 2020.9)</w:t>
            </w:r>
          </w:p>
        </w:tc>
        <w:tc>
          <w:tcPr>
            <w:tcW w:w="843" w:type="pct"/>
          </w:tcPr>
          <w:p w14:paraId="43DFECE7" w14:textId="47397E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87.0 (8205.3 to 9400.4)</w:t>
            </w:r>
          </w:p>
        </w:tc>
        <w:tc>
          <w:tcPr>
            <w:tcW w:w="797" w:type="pct"/>
          </w:tcPr>
          <w:p w14:paraId="00903F4D" w14:textId="4D8982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68.2 (6431.8 to 7765.8)</w:t>
            </w:r>
          </w:p>
        </w:tc>
        <w:tc>
          <w:tcPr>
            <w:tcW w:w="727" w:type="pct"/>
          </w:tcPr>
          <w:p w14:paraId="38D9173C" w14:textId="1EC8A3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1 (4.28 to 6.33)</w:t>
            </w:r>
          </w:p>
        </w:tc>
        <w:tc>
          <w:tcPr>
            <w:tcW w:w="633" w:type="pct"/>
          </w:tcPr>
          <w:p w14:paraId="7B5D1D5B" w14:textId="024476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4 (3.19 to 5.62)</w:t>
            </w:r>
          </w:p>
        </w:tc>
      </w:tr>
      <w:tr w:rsidR="00AF7BD4" w:rsidRPr="00453B67" w14:paraId="0FC575B0" w14:textId="77777777" w:rsidTr="00131DC4">
        <w:tc>
          <w:tcPr>
            <w:tcW w:w="372" w:type="pct"/>
          </w:tcPr>
          <w:p w14:paraId="229AF932" w14:textId="70FB94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2E56C057" w14:textId="16FD11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327" w:type="pct"/>
          </w:tcPr>
          <w:p w14:paraId="511DA6E4" w14:textId="277FC9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</w:t>
            </w:r>
          </w:p>
        </w:tc>
        <w:tc>
          <w:tcPr>
            <w:tcW w:w="832" w:type="pct"/>
          </w:tcPr>
          <w:p w14:paraId="79985822" w14:textId="620995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2.5 (2145.4 to 2928.7)</w:t>
            </w:r>
          </w:p>
        </w:tc>
        <w:tc>
          <w:tcPr>
            <w:tcW w:w="843" w:type="pct"/>
          </w:tcPr>
          <w:p w14:paraId="647A125A" w14:textId="19B44E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41.5 (10452.5 to 11883.8)</w:t>
            </w:r>
          </w:p>
        </w:tc>
        <w:tc>
          <w:tcPr>
            <w:tcW w:w="797" w:type="pct"/>
          </w:tcPr>
          <w:p w14:paraId="3A1EE63B" w14:textId="7D12CF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09.1 (7846.9 to 9421.1)</w:t>
            </w:r>
          </w:p>
        </w:tc>
        <w:tc>
          <w:tcPr>
            <w:tcW w:w="727" w:type="pct"/>
          </w:tcPr>
          <w:p w14:paraId="4E732F9D" w14:textId="69FBDA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0 (3.73 to 5.26)</w:t>
            </w:r>
          </w:p>
        </w:tc>
        <w:tc>
          <w:tcPr>
            <w:tcW w:w="633" w:type="pct"/>
          </w:tcPr>
          <w:p w14:paraId="33F66D22" w14:textId="1786A3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2.37 to 4.59)</w:t>
            </w:r>
          </w:p>
        </w:tc>
      </w:tr>
      <w:tr w:rsidR="00AF7BD4" w:rsidRPr="00453B67" w14:paraId="41A92729" w14:textId="77777777" w:rsidTr="00131DC4">
        <w:tc>
          <w:tcPr>
            <w:tcW w:w="372" w:type="pct"/>
          </w:tcPr>
          <w:p w14:paraId="2540AD97" w14:textId="7986C8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3D504CBA" w14:textId="49FC9A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327" w:type="pct"/>
          </w:tcPr>
          <w:p w14:paraId="4C9C515D" w14:textId="24C5DE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</w:t>
            </w:r>
          </w:p>
        </w:tc>
        <w:tc>
          <w:tcPr>
            <w:tcW w:w="832" w:type="pct"/>
          </w:tcPr>
          <w:p w14:paraId="23EA35CD" w14:textId="18EF6F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8.8 (3191.1 to 4115.4)</w:t>
            </w:r>
          </w:p>
        </w:tc>
        <w:tc>
          <w:tcPr>
            <w:tcW w:w="843" w:type="pct"/>
          </w:tcPr>
          <w:p w14:paraId="6B1ECB38" w14:textId="0E7A1C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52.9 (12956.3 to 14670.8)</w:t>
            </w:r>
          </w:p>
        </w:tc>
        <w:tc>
          <w:tcPr>
            <w:tcW w:w="797" w:type="pct"/>
          </w:tcPr>
          <w:p w14:paraId="176703B4" w14:textId="3E0993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94.1 (9125.2 to 11102.6)</w:t>
            </w:r>
          </w:p>
        </w:tc>
        <w:tc>
          <w:tcPr>
            <w:tcW w:w="727" w:type="pct"/>
          </w:tcPr>
          <w:p w14:paraId="6605DA7E" w14:textId="2D7106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6 (3.30 to 4.41)</w:t>
            </w:r>
          </w:p>
        </w:tc>
        <w:tc>
          <w:tcPr>
            <w:tcW w:w="633" w:type="pct"/>
          </w:tcPr>
          <w:p w14:paraId="099C0644" w14:textId="233755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2.06 to 3.76)</w:t>
            </w:r>
          </w:p>
        </w:tc>
      </w:tr>
      <w:tr w:rsidR="00AF7BD4" w:rsidRPr="00453B67" w14:paraId="07FA01A0" w14:textId="77777777" w:rsidTr="00131DC4">
        <w:tc>
          <w:tcPr>
            <w:tcW w:w="372" w:type="pct"/>
          </w:tcPr>
          <w:p w14:paraId="11501C2D" w14:textId="5E9A52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49559A60" w14:textId="4FDB09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27" w:type="pct"/>
          </w:tcPr>
          <w:p w14:paraId="74103F45" w14:textId="0948D2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</w:t>
            </w:r>
          </w:p>
        </w:tc>
        <w:tc>
          <w:tcPr>
            <w:tcW w:w="832" w:type="pct"/>
          </w:tcPr>
          <w:p w14:paraId="2E583793" w14:textId="6AE534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9.8 (4241.1 to 5394.9)</w:t>
            </w:r>
          </w:p>
        </w:tc>
        <w:tc>
          <w:tcPr>
            <w:tcW w:w="843" w:type="pct"/>
          </w:tcPr>
          <w:p w14:paraId="0958BF79" w14:textId="630C7B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21.3 (15965.9 to 17863.3)</w:t>
            </w:r>
          </w:p>
        </w:tc>
        <w:tc>
          <w:tcPr>
            <w:tcW w:w="797" w:type="pct"/>
          </w:tcPr>
          <w:p w14:paraId="2CB639DC" w14:textId="3EE562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11.5 (10950.2 to 13215.9)</w:t>
            </w:r>
          </w:p>
        </w:tc>
        <w:tc>
          <w:tcPr>
            <w:tcW w:w="727" w:type="pct"/>
          </w:tcPr>
          <w:p w14:paraId="65D66989" w14:textId="1F1789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2 (3.09 to 4.03)</w:t>
            </w:r>
          </w:p>
        </w:tc>
        <w:tc>
          <w:tcPr>
            <w:tcW w:w="633" w:type="pct"/>
          </w:tcPr>
          <w:p w14:paraId="6D9BAAF2" w14:textId="1CD416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2 (2.48 to 4.95)</w:t>
            </w:r>
          </w:p>
        </w:tc>
      </w:tr>
      <w:tr w:rsidR="00AF7BD4" w:rsidRPr="00453B67" w14:paraId="0E7F34E0" w14:textId="77777777" w:rsidTr="00131DC4">
        <w:tc>
          <w:tcPr>
            <w:tcW w:w="372" w:type="pct"/>
          </w:tcPr>
          <w:p w14:paraId="1D1D0668" w14:textId="7A8F5B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7D8B8EDB" w14:textId="54A3DE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27" w:type="pct"/>
          </w:tcPr>
          <w:p w14:paraId="6DF467E9" w14:textId="113769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</w:t>
            </w:r>
          </w:p>
        </w:tc>
        <w:tc>
          <w:tcPr>
            <w:tcW w:w="832" w:type="pct"/>
          </w:tcPr>
          <w:p w14:paraId="54433554" w14:textId="703D54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38.3 (5158.1 to 6504.6)</w:t>
            </w:r>
          </w:p>
        </w:tc>
        <w:tc>
          <w:tcPr>
            <w:tcW w:w="843" w:type="pct"/>
          </w:tcPr>
          <w:p w14:paraId="3161AFB5" w14:textId="4DC475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010.2 (18935.9 to 21084.9)</w:t>
            </w:r>
          </w:p>
        </w:tc>
        <w:tc>
          <w:tcPr>
            <w:tcW w:w="797" w:type="pct"/>
          </w:tcPr>
          <w:p w14:paraId="0B9E8494" w14:textId="6AABC5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72.0 (12883.7 to 15446.9)</w:t>
            </w:r>
          </w:p>
        </w:tc>
        <w:tc>
          <w:tcPr>
            <w:tcW w:w="727" w:type="pct"/>
          </w:tcPr>
          <w:p w14:paraId="5B50E2BA" w14:textId="17ED5C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3 (3.05 to 3.92)</w:t>
            </w:r>
          </w:p>
        </w:tc>
        <w:tc>
          <w:tcPr>
            <w:tcW w:w="633" w:type="pct"/>
          </w:tcPr>
          <w:p w14:paraId="4916E5EB" w14:textId="0F74D9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9 (2.60 to 5.59)</w:t>
            </w:r>
          </w:p>
        </w:tc>
      </w:tr>
      <w:tr w:rsidR="00AF7BD4" w:rsidRPr="00453B67" w14:paraId="698F8C6B" w14:textId="77777777" w:rsidTr="00131DC4">
        <w:tc>
          <w:tcPr>
            <w:tcW w:w="372" w:type="pct"/>
          </w:tcPr>
          <w:p w14:paraId="411C3A4F" w14:textId="116F1A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72F5C6BB" w14:textId="1E79C9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27" w:type="pct"/>
          </w:tcPr>
          <w:p w14:paraId="59D5F290" w14:textId="15CC0B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</w:t>
            </w:r>
          </w:p>
        </w:tc>
        <w:tc>
          <w:tcPr>
            <w:tcW w:w="832" w:type="pct"/>
          </w:tcPr>
          <w:p w14:paraId="7FC75719" w14:textId="4772FD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71.4 (6134.1 to 7771.6)</w:t>
            </w:r>
          </w:p>
        </w:tc>
        <w:tc>
          <w:tcPr>
            <w:tcW w:w="843" w:type="pct"/>
          </w:tcPr>
          <w:p w14:paraId="1D6563A7" w14:textId="712482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68.4 (21906.3 to 24339.5)</w:t>
            </w:r>
          </w:p>
        </w:tc>
        <w:tc>
          <w:tcPr>
            <w:tcW w:w="797" w:type="pct"/>
          </w:tcPr>
          <w:p w14:paraId="55ACC406" w14:textId="63D1C9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97.0 (14607.5 to 17674.4)</w:t>
            </w:r>
          </w:p>
        </w:tc>
        <w:tc>
          <w:tcPr>
            <w:tcW w:w="727" w:type="pct"/>
          </w:tcPr>
          <w:p w14:paraId="5FE90986" w14:textId="6556A6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94 to 3.79)</w:t>
            </w:r>
          </w:p>
        </w:tc>
        <w:tc>
          <w:tcPr>
            <w:tcW w:w="633" w:type="pct"/>
          </w:tcPr>
          <w:p w14:paraId="0A1F3060" w14:textId="10CA15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7 (2.42 to 5.68)</w:t>
            </w:r>
          </w:p>
        </w:tc>
      </w:tr>
      <w:tr w:rsidR="00AF7BD4" w:rsidRPr="00453B67" w14:paraId="5CE21121" w14:textId="77777777" w:rsidTr="00131DC4">
        <w:tc>
          <w:tcPr>
            <w:tcW w:w="372" w:type="pct"/>
          </w:tcPr>
          <w:p w14:paraId="430AD1E4" w14:textId="6194A6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1122FCAF" w14:textId="05F435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27" w:type="pct"/>
          </w:tcPr>
          <w:p w14:paraId="06448BC9" w14:textId="1128F8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832" w:type="pct"/>
          </w:tcPr>
          <w:p w14:paraId="0EB35911" w14:textId="3C8C15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12.3 (7084.9 to 8858.1)</w:t>
            </w:r>
          </w:p>
        </w:tc>
        <w:tc>
          <w:tcPr>
            <w:tcW w:w="843" w:type="pct"/>
          </w:tcPr>
          <w:p w14:paraId="116C99C0" w14:textId="024A50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964.2 (24635.1 to 27418.6)</w:t>
            </w:r>
          </w:p>
        </w:tc>
        <w:tc>
          <w:tcPr>
            <w:tcW w:w="797" w:type="pct"/>
          </w:tcPr>
          <w:p w14:paraId="0E53138D" w14:textId="514E30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51.9 (16249.1 to 19551.0)</w:t>
            </w:r>
          </w:p>
        </w:tc>
        <w:tc>
          <w:tcPr>
            <w:tcW w:w="727" w:type="pct"/>
          </w:tcPr>
          <w:p w14:paraId="2421AF90" w14:textId="38687D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4 (2.89 to 3.73)</w:t>
            </w:r>
          </w:p>
        </w:tc>
        <w:tc>
          <w:tcPr>
            <w:tcW w:w="633" w:type="pct"/>
          </w:tcPr>
          <w:p w14:paraId="3B58E8A7" w14:textId="33A189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7 (2.43 to 6.44)</w:t>
            </w:r>
          </w:p>
        </w:tc>
      </w:tr>
      <w:tr w:rsidR="00AF7BD4" w:rsidRPr="00453B67" w14:paraId="2DCE17D3" w14:textId="77777777" w:rsidTr="00131DC4">
        <w:tc>
          <w:tcPr>
            <w:tcW w:w="372" w:type="pct"/>
          </w:tcPr>
          <w:p w14:paraId="67B7FD3F" w14:textId="1E8240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187B470F" w14:textId="5D53C0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4C61D6E0" w14:textId="0EB772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832" w:type="pct"/>
          </w:tcPr>
          <w:p w14:paraId="607D33B4" w14:textId="3E9FAB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38.0 (8183.3 to 10178.6)</w:t>
            </w:r>
          </w:p>
        </w:tc>
        <w:tc>
          <w:tcPr>
            <w:tcW w:w="843" w:type="pct"/>
          </w:tcPr>
          <w:p w14:paraId="3E35628C" w14:textId="43FA37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15.8 (28145.5 to 31298.9)</w:t>
            </w:r>
          </w:p>
        </w:tc>
        <w:tc>
          <w:tcPr>
            <w:tcW w:w="797" w:type="pct"/>
          </w:tcPr>
          <w:p w14:paraId="21126CC1" w14:textId="460196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77.8 (18623.6 to 22295.6)</w:t>
            </w:r>
          </w:p>
        </w:tc>
        <w:tc>
          <w:tcPr>
            <w:tcW w:w="727" w:type="pct"/>
          </w:tcPr>
          <w:p w14:paraId="5AE2DE0F" w14:textId="532422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2 (2.88 to 3.66)</w:t>
            </w:r>
          </w:p>
        </w:tc>
        <w:tc>
          <w:tcPr>
            <w:tcW w:w="633" w:type="pct"/>
          </w:tcPr>
          <w:p w14:paraId="4C6DDD42" w14:textId="572EF1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5 (2.87 to 8.49)</w:t>
            </w:r>
          </w:p>
        </w:tc>
      </w:tr>
      <w:tr w:rsidR="00AF7BD4" w:rsidRPr="00453B67" w14:paraId="1C6510A6" w14:textId="77777777" w:rsidTr="00131DC4">
        <w:tc>
          <w:tcPr>
            <w:tcW w:w="372" w:type="pct"/>
          </w:tcPr>
          <w:p w14:paraId="5674D43D" w14:textId="682F28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AFF1927" w14:textId="37766C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27" w:type="pct"/>
          </w:tcPr>
          <w:p w14:paraId="0774C3B7" w14:textId="79286B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832" w:type="pct"/>
          </w:tcPr>
          <w:p w14:paraId="2584EF17" w14:textId="1E0C14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86.6 (8846.2 to 11007.2)</w:t>
            </w:r>
          </w:p>
        </w:tc>
        <w:tc>
          <w:tcPr>
            <w:tcW w:w="843" w:type="pct"/>
          </w:tcPr>
          <w:p w14:paraId="77D51440" w14:textId="7834E6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362.5 (31460.7 to 35220.6)</w:t>
            </w:r>
          </w:p>
        </w:tc>
        <w:tc>
          <w:tcPr>
            <w:tcW w:w="797" w:type="pct"/>
          </w:tcPr>
          <w:p w14:paraId="4476E5B8" w14:textId="305677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75.9 (21356.6 to 25581.5)</w:t>
            </w:r>
          </w:p>
        </w:tc>
        <w:tc>
          <w:tcPr>
            <w:tcW w:w="727" w:type="pct"/>
          </w:tcPr>
          <w:p w14:paraId="20579119" w14:textId="275D9D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4 (2.98 to 3.81)</w:t>
            </w:r>
          </w:p>
        </w:tc>
        <w:tc>
          <w:tcPr>
            <w:tcW w:w="633" w:type="pct"/>
          </w:tcPr>
          <w:p w14:paraId="5A6629F9" w14:textId="3F0312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9 (3.63 to 21.13)</w:t>
            </w:r>
          </w:p>
        </w:tc>
      </w:tr>
      <w:tr w:rsidR="00AF7BD4" w:rsidRPr="00453B67" w14:paraId="1A590D80" w14:textId="77777777" w:rsidTr="00131DC4">
        <w:tc>
          <w:tcPr>
            <w:tcW w:w="372" w:type="pct"/>
          </w:tcPr>
          <w:p w14:paraId="6C3C65F3" w14:textId="1CCD77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4201D93" w14:textId="46DE2C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27" w:type="pct"/>
          </w:tcPr>
          <w:p w14:paraId="3F1B8BCF" w14:textId="02FD7B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832" w:type="pct"/>
          </w:tcPr>
          <w:p w14:paraId="1ECF6442" w14:textId="5FB1DB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56.4 (10346.5 to 13425.6)</w:t>
            </w:r>
          </w:p>
        </w:tc>
        <w:tc>
          <w:tcPr>
            <w:tcW w:w="843" w:type="pct"/>
          </w:tcPr>
          <w:p w14:paraId="15460C93" w14:textId="2E313D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99.9 (34365.4 to 39057.2)</w:t>
            </w:r>
          </w:p>
        </w:tc>
        <w:tc>
          <w:tcPr>
            <w:tcW w:w="797" w:type="pct"/>
          </w:tcPr>
          <w:p w14:paraId="3B5D19A7" w14:textId="55A2D3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743.5 (22282.5 to 27450.1)</w:t>
            </w:r>
          </w:p>
        </w:tc>
        <w:tc>
          <w:tcPr>
            <w:tcW w:w="727" w:type="pct"/>
          </w:tcPr>
          <w:p w14:paraId="7DADE29F" w14:textId="1DC356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2.73 to 3.54)</w:t>
            </w:r>
          </w:p>
        </w:tc>
        <w:tc>
          <w:tcPr>
            <w:tcW w:w="633" w:type="pct"/>
          </w:tcPr>
          <w:p w14:paraId="12DBEE7E" w14:textId="73EE20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1.40 to 5.69)</w:t>
            </w:r>
          </w:p>
        </w:tc>
      </w:tr>
      <w:tr w:rsidR="00AF7BD4" w:rsidRPr="00453B67" w14:paraId="49C8C930" w14:textId="77777777" w:rsidTr="00131DC4">
        <w:tc>
          <w:tcPr>
            <w:tcW w:w="372" w:type="pct"/>
          </w:tcPr>
          <w:p w14:paraId="6567A40A" w14:textId="26E1D1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540D0AD8" w14:textId="2DB6D1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1365D9F0" w14:textId="0A7B07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832" w:type="pct"/>
          </w:tcPr>
          <w:p w14:paraId="45667B05" w14:textId="78CE7A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56.4 (10346.5 to 13425.6)</w:t>
            </w:r>
          </w:p>
        </w:tc>
        <w:tc>
          <w:tcPr>
            <w:tcW w:w="843" w:type="pct"/>
          </w:tcPr>
          <w:p w14:paraId="078A3674" w14:textId="571CEF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268.7 (36612.0 to 41950.8)</w:t>
            </w:r>
          </w:p>
        </w:tc>
        <w:tc>
          <w:tcPr>
            <w:tcW w:w="797" w:type="pct"/>
          </w:tcPr>
          <w:p w14:paraId="5C57A621" w14:textId="3E4354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12.3 (24292.7 to 30282.3)</w:t>
            </w:r>
          </w:p>
        </w:tc>
        <w:tc>
          <w:tcPr>
            <w:tcW w:w="727" w:type="pct"/>
          </w:tcPr>
          <w:p w14:paraId="298D1D5A" w14:textId="0B950F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88 to 3.85)</w:t>
            </w:r>
          </w:p>
        </w:tc>
        <w:tc>
          <w:tcPr>
            <w:tcW w:w="633" w:type="pct"/>
          </w:tcPr>
          <w:p w14:paraId="25ABC59C" w14:textId="2AA5DC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242B8E8" w14:textId="77777777" w:rsidTr="00131DC4">
        <w:tc>
          <w:tcPr>
            <w:tcW w:w="372" w:type="pct"/>
          </w:tcPr>
          <w:p w14:paraId="36DB1646" w14:textId="1AD446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DF23B1F" w14:textId="08FA21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20D2D6E0" w14:textId="37B8CA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32" w:type="pct"/>
          </w:tcPr>
          <w:p w14:paraId="538A1535" w14:textId="250EEA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94.8 (11104.6 to 16520.0)</w:t>
            </w:r>
          </w:p>
        </w:tc>
        <w:tc>
          <w:tcPr>
            <w:tcW w:w="843" w:type="pct"/>
          </w:tcPr>
          <w:p w14:paraId="735C772E" w14:textId="23E0C7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285.5 (37237.7 to 43205.0)</w:t>
            </w:r>
          </w:p>
        </w:tc>
        <w:tc>
          <w:tcPr>
            <w:tcW w:w="797" w:type="pct"/>
          </w:tcPr>
          <w:p w14:paraId="3D551340" w14:textId="0D62B7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90.7 (22875.6 to 30715.7)</w:t>
            </w:r>
          </w:p>
        </w:tc>
        <w:tc>
          <w:tcPr>
            <w:tcW w:w="727" w:type="pct"/>
          </w:tcPr>
          <w:p w14:paraId="03D05B8A" w14:textId="7BB04D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43 to 3.67)</w:t>
            </w:r>
          </w:p>
        </w:tc>
        <w:tc>
          <w:tcPr>
            <w:tcW w:w="633" w:type="pct"/>
          </w:tcPr>
          <w:p w14:paraId="6B547613" w14:textId="2880C7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83118F8" w14:textId="77777777" w:rsidTr="00131DC4">
        <w:tc>
          <w:tcPr>
            <w:tcW w:w="372" w:type="pct"/>
          </w:tcPr>
          <w:p w14:paraId="74BC5573" w14:textId="0A28A3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78270D51" w14:textId="1DF93B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0D36D5E3" w14:textId="3D6806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0BB829E1" w14:textId="02F869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41.9 (12520.0 to 34806.8)</w:t>
            </w:r>
          </w:p>
        </w:tc>
        <w:tc>
          <w:tcPr>
            <w:tcW w:w="843" w:type="pct"/>
          </w:tcPr>
          <w:p w14:paraId="332B49FF" w14:textId="04533C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285.5 (37237.7 to 43205.0)</w:t>
            </w:r>
          </w:p>
        </w:tc>
        <w:tc>
          <w:tcPr>
            <w:tcW w:w="797" w:type="pct"/>
          </w:tcPr>
          <w:p w14:paraId="1EC28A64" w14:textId="19C55D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43.5 (5091.7 to 28574.2)</w:t>
            </w:r>
          </w:p>
        </w:tc>
        <w:tc>
          <w:tcPr>
            <w:tcW w:w="727" w:type="pct"/>
          </w:tcPr>
          <w:p w14:paraId="2843CE22" w14:textId="5126C6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15 to 3.27)</w:t>
            </w:r>
          </w:p>
        </w:tc>
        <w:tc>
          <w:tcPr>
            <w:tcW w:w="633" w:type="pct"/>
          </w:tcPr>
          <w:p w14:paraId="4C47C3D8" w14:textId="484C2C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51340DE" w14:textId="77777777" w:rsidTr="00131DC4">
        <w:tc>
          <w:tcPr>
            <w:tcW w:w="5000" w:type="pct"/>
            <w:gridSpan w:val="8"/>
          </w:tcPr>
          <w:p w14:paraId="0E97EA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TB - Pulmonary</w:t>
            </w:r>
          </w:p>
        </w:tc>
      </w:tr>
      <w:tr w:rsidR="00AF7BD4" w:rsidRPr="00453B67" w14:paraId="7B44BD53" w14:textId="77777777" w:rsidTr="00131DC4">
        <w:tc>
          <w:tcPr>
            <w:tcW w:w="372" w:type="pct"/>
          </w:tcPr>
          <w:p w14:paraId="7EAC8A2B" w14:textId="379749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3C3D87B0" w14:textId="35183C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27" w:type="pct"/>
          </w:tcPr>
          <w:p w14:paraId="1F8B2C5A" w14:textId="501A8F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7</w:t>
            </w:r>
          </w:p>
        </w:tc>
        <w:tc>
          <w:tcPr>
            <w:tcW w:w="832" w:type="pct"/>
          </w:tcPr>
          <w:p w14:paraId="39314220" w14:textId="14228B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3 (22.3 to 39.5)</w:t>
            </w:r>
          </w:p>
        </w:tc>
        <w:tc>
          <w:tcPr>
            <w:tcW w:w="843" w:type="pct"/>
          </w:tcPr>
          <w:p w14:paraId="31C29FC4" w14:textId="2035E9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7.7 (678.1 to 755.8)</w:t>
            </w:r>
          </w:p>
        </w:tc>
        <w:tc>
          <w:tcPr>
            <w:tcW w:w="797" w:type="pct"/>
          </w:tcPr>
          <w:p w14:paraId="1277E963" w14:textId="769E92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6.4 (645.4 to 724.3)</w:t>
            </w:r>
          </w:p>
        </w:tc>
        <w:tc>
          <w:tcPr>
            <w:tcW w:w="727" w:type="pct"/>
          </w:tcPr>
          <w:p w14:paraId="1D4143DF" w14:textId="33D41D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96 (18.29 to 31.78)</w:t>
            </w:r>
          </w:p>
        </w:tc>
        <w:tc>
          <w:tcPr>
            <w:tcW w:w="633" w:type="pct"/>
          </w:tcPr>
          <w:p w14:paraId="6BD591BC" w14:textId="5780C3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35 (18.59 to 32.33)</w:t>
            </w:r>
          </w:p>
        </w:tc>
      </w:tr>
      <w:tr w:rsidR="00AF7BD4" w:rsidRPr="00453B67" w14:paraId="70F8C837" w14:textId="77777777" w:rsidTr="00131DC4">
        <w:tc>
          <w:tcPr>
            <w:tcW w:w="372" w:type="pct"/>
          </w:tcPr>
          <w:p w14:paraId="172005E0" w14:textId="511F38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428E2B6E" w14:textId="36520C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327" w:type="pct"/>
          </w:tcPr>
          <w:p w14:paraId="6324F89F" w14:textId="21F4AA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7</w:t>
            </w:r>
          </w:p>
        </w:tc>
        <w:tc>
          <w:tcPr>
            <w:tcW w:w="832" w:type="pct"/>
          </w:tcPr>
          <w:p w14:paraId="1C62C78D" w14:textId="310DBC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.1 (83.1 to 113.3)</w:t>
            </w:r>
          </w:p>
        </w:tc>
        <w:tc>
          <w:tcPr>
            <w:tcW w:w="843" w:type="pct"/>
          </w:tcPr>
          <w:p w14:paraId="148E3342" w14:textId="613AC1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6.6 (1194.1 to 1300.5)</w:t>
            </w:r>
          </w:p>
        </w:tc>
        <w:tc>
          <w:tcPr>
            <w:tcW w:w="797" w:type="pct"/>
          </w:tcPr>
          <w:p w14:paraId="2E5125F2" w14:textId="3317EB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8.5 (1095.8 to 1204.5)</w:t>
            </w:r>
          </w:p>
        </w:tc>
        <w:tc>
          <w:tcPr>
            <w:tcW w:w="727" w:type="pct"/>
          </w:tcPr>
          <w:p w14:paraId="7A298CE0" w14:textId="491176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71 (11.04 to 15.16)</w:t>
            </w:r>
          </w:p>
        </w:tc>
        <w:tc>
          <w:tcPr>
            <w:tcW w:w="633" w:type="pct"/>
          </w:tcPr>
          <w:p w14:paraId="270E7705" w14:textId="01C883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18 (6.83 to 10.28)</w:t>
            </w:r>
          </w:p>
        </w:tc>
      </w:tr>
      <w:tr w:rsidR="00AF7BD4" w:rsidRPr="00453B67" w14:paraId="65370B07" w14:textId="77777777" w:rsidTr="00131DC4">
        <w:tc>
          <w:tcPr>
            <w:tcW w:w="372" w:type="pct"/>
          </w:tcPr>
          <w:p w14:paraId="1325D82D" w14:textId="7D113D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DE2E2EE" w14:textId="03B504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</w:t>
            </w:r>
          </w:p>
        </w:tc>
        <w:tc>
          <w:tcPr>
            <w:tcW w:w="327" w:type="pct"/>
          </w:tcPr>
          <w:p w14:paraId="7428A138" w14:textId="365EFA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2</w:t>
            </w:r>
          </w:p>
        </w:tc>
        <w:tc>
          <w:tcPr>
            <w:tcW w:w="832" w:type="pct"/>
          </w:tcPr>
          <w:p w14:paraId="55BDDC9A" w14:textId="6C4B14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.5 (172.7 to 215.6)</w:t>
            </w:r>
          </w:p>
        </w:tc>
        <w:tc>
          <w:tcPr>
            <w:tcW w:w="843" w:type="pct"/>
          </w:tcPr>
          <w:p w14:paraId="6FC4D224" w14:textId="5438FF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8.6 (1630.5 to 1752.2)</w:t>
            </w:r>
          </w:p>
        </w:tc>
        <w:tc>
          <w:tcPr>
            <w:tcW w:w="797" w:type="pct"/>
          </w:tcPr>
          <w:p w14:paraId="6CBE92E1" w14:textId="0ADB19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4.1 (1432.8 to 1563.0)</w:t>
            </w:r>
          </w:p>
        </w:tc>
        <w:tc>
          <w:tcPr>
            <w:tcW w:w="727" w:type="pct"/>
          </w:tcPr>
          <w:p w14:paraId="6615BFD7" w14:textId="422232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68 (7.80 to 9.77)</w:t>
            </w:r>
          </w:p>
        </w:tc>
        <w:tc>
          <w:tcPr>
            <w:tcW w:w="633" w:type="pct"/>
          </w:tcPr>
          <w:p w14:paraId="6B6D8FEB" w14:textId="04731A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9 (4.02 to 5.86)</w:t>
            </w:r>
          </w:p>
        </w:tc>
      </w:tr>
      <w:tr w:rsidR="00AF7BD4" w:rsidRPr="00453B67" w14:paraId="63BB7282" w14:textId="77777777" w:rsidTr="00131DC4">
        <w:tc>
          <w:tcPr>
            <w:tcW w:w="372" w:type="pct"/>
          </w:tcPr>
          <w:p w14:paraId="0BAEF186" w14:textId="082C73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1745D52" w14:textId="15DF92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4</w:t>
            </w:r>
          </w:p>
        </w:tc>
        <w:tc>
          <w:tcPr>
            <w:tcW w:w="327" w:type="pct"/>
          </w:tcPr>
          <w:p w14:paraId="782D031A" w14:textId="643E15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4</w:t>
            </w:r>
          </w:p>
        </w:tc>
        <w:tc>
          <w:tcPr>
            <w:tcW w:w="832" w:type="pct"/>
          </w:tcPr>
          <w:p w14:paraId="71DD075C" w14:textId="58714E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2.4 (373.6 to 434.1)</w:t>
            </w:r>
          </w:p>
        </w:tc>
        <w:tc>
          <w:tcPr>
            <w:tcW w:w="843" w:type="pct"/>
          </w:tcPr>
          <w:p w14:paraId="47704B7C" w14:textId="555D08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4.6 (2281.1 to 2431.9)</w:t>
            </w:r>
          </w:p>
        </w:tc>
        <w:tc>
          <w:tcPr>
            <w:tcW w:w="797" w:type="pct"/>
          </w:tcPr>
          <w:p w14:paraId="3A0C9FA6" w14:textId="6037CE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2.3 (1873.4 to 2036.8)</w:t>
            </w:r>
          </w:p>
        </w:tc>
        <w:tc>
          <w:tcPr>
            <w:tcW w:w="727" w:type="pct"/>
          </w:tcPr>
          <w:p w14:paraId="115587B6" w14:textId="5BB4E9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85 (5.37 to 6.35)</w:t>
            </w:r>
          </w:p>
        </w:tc>
        <w:tc>
          <w:tcPr>
            <w:tcW w:w="633" w:type="pct"/>
          </w:tcPr>
          <w:p w14:paraId="194413E2" w14:textId="4EBAE1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8 (2.98 to 3.83)</w:t>
            </w:r>
          </w:p>
        </w:tc>
      </w:tr>
      <w:tr w:rsidR="00AF7BD4" w:rsidRPr="00453B67" w14:paraId="6130B61B" w14:textId="77777777" w:rsidTr="00131DC4">
        <w:tc>
          <w:tcPr>
            <w:tcW w:w="372" w:type="pct"/>
          </w:tcPr>
          <w:p w14:paraId="2924C1EA" w14:textId="7D027B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022FFBF0" w14:textId="246B90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</w:t>
            </w:r>
          </w:p>
        </w:tc>
        <w:tc>
          <w:tcPr>
            <w:tcW w:w="327" w:type="pct"/>
          </w:tcPr>
          <w:p w14:paraId="05E0D612" w14:textId="66C3E1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9</w:t>
            </w:r>
          </w:p>
        </w:tc>
        <w:tc>
          <w:tcPr>
            <w:tcW w:w="832" w:type="pct"/>
          </w:tcPr>
          <w:p w14:paraId="1D8126A4" w14:textId="2A5914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2.8 (739.4 to 827.2)</w:t>
            </w:r>
          </w:p>
        </w:tc>
        <w:tc>
          <w:tcPr>
            <w:tcW w:w="843" w:type="pct"/>
          </w:tcPr>
          <w:p w14:paraId="7EB43198" w14:textId="3B0F69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82.9 (3387.4 to 3579.8)</w:t>
            </w:r>
          </w:p>
        </w:tc>
        <w:tc>
          <w:tcPr>
            <w:tcW w:w="797" w:type="pct"/>
          </w:tcPr>
          <w:p w14:paraId="61DF8C7A" w14:textId="0F5D19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0.1 (2590.4 to 2799.6)</w:t>
            </w:r>
          </w:p>
        </w:tc>
        <w:tc>
          <w:tcPr>
            <w:tcW w:w="727" w:type="pct"/>
          </w:tcPr>
          <w:p w14:paraId="581D12B0" w14:textId="21A959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5 (4.16 to 4.73)</w:t>
            </w:r>
          </w:p>
        </w:tc>
        <w:tc>
          <w:tcPr>
            <w:tcW w:w="633" w:type="pct"/>
          </w:tcPr>
          <w:p w14:paraId="6E62D921" w14:textId="727563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7 (2.86 to 3.46)</w:t>
            </w:r>
          </w:p>
        </w:tc>
      </w:tr>
      <w:tr w:rsidR="00AF7BD4" w:rsidRPr="00453B67" w14:paraId="1EAD58F4" w14:textId="77777777" w:rsidTr="00131DC4">
        <w:tc>
          <w:tcPr>
            <w:tcW w:w="372" w:type="pct"/>
          </w:tcPr>
          <w:p w14:paraId="24C71209" w14:textId="39F78F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040BB026" w14:textId="1758B0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6</w:t>
            </w:r>
          </w:p>
        </w:tc>
        <w:tc>
          <w:tcPr>
            <w:tcW w:w="327" w:type="pct"/>
          </w:tcPr>
          <w:p w14:paraId="4F716337" w14:textId="3195DC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5</w:t>
            </w:r>
          </w:p>
        </w:tc>
        <w:tc>
          <w:tcPr>
            <w:tcW w:w="832" w:type="pct"/>
          </w:tcPr>
          <w:p w14:paraId="4BF824C6" w14:textId="11E31F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3.9 (1166.1 to 1285.1)</w:t>
            </w:r>
          </w:p>
        </w:tc>
        <w:tc>
          <w:tcPr>
            <w:tcW w:w="843" w:type="pct"/>
          </w:tcPr>
          <w:p w14:paraId="09A79A12" w14:textId="7B2255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68.1 (4361.2 to 4564.1)</w:t>
            </w:r>
          </w:p>
        </w:tc>
        <w:tc>
          <w:tcPr>
            <w:tcW w:w="797" w:type="pct"/>
          </w:tcPr>
          <w:p w14:paraId="7DCE6BB8" w14:textId="51F926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4.2 (3116.3 to 3354.3)</w:t>
            </w:r>
          </w:p>
        </w:tc>
        <w:tc>
          <w:tcPr>
            <w:tcW w:w="727" w:type="pct"/>
          </w:tcPr>
          <w:p w14:paraId="7307611C" w14:textId="4ED00F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5 (3.45 to 3.85)</w:t>
            </w:r>
          </w:p>
        </w:tc>
        <w:tc>
          <w:tcPr>
            <w:tcW w:w="633" w:type="pct"/>
          </w:tcPr>
          <w:p w14:paraId="7D256555" w14:textId="1C6731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18 to 2.69)</w:t>
            </w:r>
          </w:p>
        </w:tc>
      </w:tr>
      <w:tr w:rsidR="00AF7BD4" w:rsidRPr="00453B67" w14:paraId="355A84DE" w14:textId="77777777" w:rsidTr="00131DC4">
        <w:tc>
          <w:tcPr>
            <w:tcW w:w="372" w:type="pct"/>
          </w:tcPr>
          <w:p w14:paraId="7B3A51D8" w14:textId="2597E6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762B712" w14:textId="4ED6D1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7</w:t>
            </w:r>
          </w:p>
        </w:tc>
        <w:tc>
          <w:tcPr>
            <w:tcW w:w="327" w:type="pct"/>
          </w:tcPr>
          <w:p w14:paraId="7115DAB8" w14:textId="4C4CE1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9</w:t>
            </w:r>
          </w:p>
        </w:tc>
        <w:tc>
          <w:tcPr>
            <w:tcW w:w="832" w:type="pct"/>
          </w:tcPr>
          <w:p w14:paraId="6E74B2FC" w14:textId="2AC8A0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9.1 (1623.1 to 1768.2)</w:t>
            </w:r>
          </w:p>
        </w:tc>
        <w:tc>
          <w:tcPr>
            <w:tcW w:w="843" w:type="pct"/>
          </w:tcPr>
          <w:p w14:paraId="0E036E34" w14:textId="1DD4B6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9.4 (5328.7 to 5566.4)</w:t>
            </w:r>
          </w:p>
        </w:tc>
        <w:tc>
          <w:tcPr>
            <w:tcW w:w="797" w:type="pct"/>
          </w:tcPr>
          <w:p w14:paraId="34A76FB9" w14:textId="73E307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50.3 (3601.2 to 3886.7)</w:t>
            </w:r>
          </w:p>
        </w:tc>
        <w:tc>
          <w:tcPr>
            <w:tcW w:w="727" w:type="pct"/>
          </w:tcPr>
          <w:p w14:paraId="1675D3D7" w14:textId="0FFF33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3.07 to 3.38)</w:t>
            </w:r>
          </w:p>
        </w:tc>
        <w:tc>
          <w:tcPr>
            <w:tcW w:w="633" w:type="pct"/>
          </w:tcPr>
          <w:p w14:paraId="414CAB75" w14:textId="3DE625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2.01 to 2.53)</w:t>
            </w:r>
          </w:p>
        </w:tc>
      </w:tr>
      <w:tr w:rsidR="00AF7BD4" w:rsidRPr="00453B67" w14:paraId="227FB5E7" w14:textId="77777777" w:rsidTr="00131DC4">
        <w:tc>
          <w:tcPr>
            <w:tcW w:w="372" w:type="pct"/>
          </w:tcPr>
          <w:p w14:paraId="6CA7F88F" w14:textId="19437D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2F783D5" w14:textId="29103D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</w:t>
            </w:r>
          </w:p>
        </w:tc>
        <w:tc>
          <w:tcPr>
            <w:tcW w:w="327" w:type="pct"/>
          </w:tcPr>
          <w:p w14:paraId="6C893BD9" w14:textId="10B43A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4</w:t>
            </w:r>
          </w:p>
        </w:tc>
        <w:tc>
          <w:tcPr>
            <w:tcW w:w="832" w:type="pct"/>
          </w:tcPr>
          <w:p w14:paraId="67C9D9E2" w14:textId="760818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7.6 (2083.4 to 2249.7)</w:t>
            </w:r>
          </w:p>
        </w:tc>
        <w:tc>
          <w:tcPr>
            <w:tcW w:w="843" w:type="pct"/>
          </w:tcPr>
          <w:p w14:paraId="45B8B301" w14:textId="56E601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45.8 (6308.0 to 6576.1)</w:t>
            </w:r>
          </w:p>
        </w:tc>
        <w:tc>
          <w:tcPr>
            <w:tcW w:w="797" w:type="pct"/>
          </w:tcPr>
          <w:p w14:paraId="59B80986" w14:textId="3EC4C7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78.3 (4123.2 to 4434.9)</w:t>
            </w:r>
          </w:p>
        </w:tc>
        <w:tc>
          <w:tcPr>
            <w:tcW w:w="727" w:type="pct"/>
          </w:tcPr>
          <w:p w14:paraId="0452438F" w14:textId="4841F7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7 (2.86 to 3.12)</w:t>
            </w:r>
          </w:p>
        </w:tc>
        <w:tc>
          <w:tcPr>
            <w:tcW w:w="633" w:type="pct"/>
          </w:tcPr>
          <w:p w14:paraId="62F66B50" w14:textId="412F04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2.07 to 2.66)</w:t>
            </w:r>
          </w:p>
        </w:tc>
      </w:tr>
      <w:tr w:rsidR="00AF7BD4" w:rsidRPr="00453B67" w14:paraId="07A84E79" w14:textId="77777777" w:rsidTr="00131DC4">
        <w:tc>
          <w:tcPr>
            <w:tcW w:w="372" w:type="pct"/>
          </w:tcPr>
          <w:p w14:paraId="18723098" w14:textId="16C954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6FBEEA3E" w14:textId="00991C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9</w:t>
            </w:r>
          </w:p>
        </w:tc>
        <w:tc>
          <w:tcPr>
            <w:tcW w:w="327" w:type="pct"/>
          </w:tcPr>
          <w:p w14:paraId="0A2D411E" w14:textId="68F47B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0</w:t>
            </w:r>
          </w:p>
        </w:tc>
        <w:tc>
          <w:tcPr>
            <w:tcW w:w="832" w:type="pct"/>
          </w:tcPr>
          <w:p w14:paraId="0527C14B" w14:textId="5AB666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3.3 (2514.4 to 2711.1)</w:t>
            </w:r>
          </w:p>
        </w:tc>
        <w:tc>
          <w:tcPr>
            <w:tcW w:w="843" w:type="pct"/>
          </w:tcPr>
          <w:p w14:paraId="612EFFDC" w14:textId="5B97A6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06.4 (7265.3 to 7548.7)</w:t>
            </w:r>
          </w:p>
        </w:tc>
        <w:tc>
          <w:tcPr>
            <w:tcW w:w="797" w:type="pct"/>
          </w:tcPr>
          <w:p w14:paraId="631A7BCD" w14:textId="5554B7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3.0 (4621.1 to 4957.7)</w:t>
            </w:r>
          </w:p>
        </w:tc>
        <w:tc>
          <w:tcPr>
            <w:tcW w:w="727" w:type="pct"/>
          </w:tcPr>
          <w:p w14:paraId="0A0C625C" w14:textId="6EACB8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3 (2.72 to 2.95)</w:t>
            </w:r>
          </w:p>
        </w:tc>
        <w:tc>
          <w:tcPr>
            <w:tcW w:w="633" w:type="pct"/>
          </w:tcPr>
          <w:p w14:paraId="182612B4" w14:textId="43D8FB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12 to 2.75)</w:t>
            </w:r>
          </w:p>
        </w:tc>
      </w:tr>
      <w:tr w:rsidR="00AF7BD4" w:rsidRPr="00453B67" w14:paraId="23B9CBBD" w14:textId="77777777" w:rsidTr="00131DC4">
        <w:tc>
          <w:tcPr>
            <w:tcW w:w="372" w:type="pct"/>
          </w:tcPr>
          <w:p w14:paraId="5ED72B95" w14:textId="556AAA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7FAFD2BC" w14:textId="3F9F53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</w:t>
            </w:r>
          </w:p>
        </w:tc>
        <w:tc>
          <w:tcPr>
            <w:tcW w:w="327" w:type="pct"/>
          </w:tcPr>
          <w:p w14:paraId="17346DCF" w14:textId="77950A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2</w:t>
            </w:r>
          </w:p>
        </w:tc>
        <w:tc>
          <w:tcPr>
            <w:tcW w:w="832" w:type="pct"/>
          </w:tcPr>
          <w:p w14:paraId="51656D3F" w14:textId="309CDC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41.4 (2932.8 to 3151.3)</w:t>
            </w:r>
          </w:p>
        </w:tc>
        <w:tc>
          <w:tcPr>
            <w:tcW w:w="843" w:type="pct"/>
          </w:tcPr>
          <w:p w14:paraId="3B1CFBEE" w14:textId="0538B0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55.1 (8177.3 to 8521.7)</w:t>
            </w:r>
          </w:p>
        </w:tc>
        <w:tc>
          <w:tcPr>
            <w:tcW w:w="797" w:type="pct"/>
          </w:tcPr>
          <w:p w14:paraId="61F99E78" w14:textId="2CB9D1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13.7 (5104.6 to 5495.4)</w:t>
            </w:r>
          </w:p>
        </w:tc>
        <w:tc>
          <w:tcPr>
            <w:tcW w:w="727" w:type="pct"/>
          </w:tcPr>
          <w:p w14:paraId="40414699" w14:textId="53C683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64 to 2.86)</w:t>
            </w:r>
          </w:p>
        </w:tc>
        <w:tc>
          <w:tcPr>
            <w:tcW w:w="633" w:type="pct"/>
          </w:tcPr>
          <w:p w14:paraId="233E2FBB" w14:textId="764594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13 to 2.90)</w:t>
            </w:r>
          </w:p>
        </w:tc>
      </w:tr>
      <w:tr w:rsidR="00AF7BD4" w:rsidRPr="00453B67" w14:paraId="26BE4BAC" w14:textId="77777777" w:rsidTr="00131DC4">
        <w:tc>
          <w:tcPr>
            <w:tcW w:w="372" w:type="pct"/>
          </w:tcPr>
          <w:p w14:paraId="29C9CAFB" w14:textId="24D9CF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3D7CD74D" w14:textId="1DC4C0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</w:t>
            </w:r>
          </w:p>
        </w:tc>
        <w:tc>
          <w:tcPr>
            <w:tcW w:w="327" w:type="pct"/>
          </w:tcPr>
          <w:p w14:paraId="795C6FD3" w14:textId="31289E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6</w:t>
            </w:r>
          </w:p>
        </w:tc>
        <w:tc>
          <w:tcPr>
            <w:tcW w:w="832" w:type="pct"/>
          </w:tcPr>
          <w:p w14:paraId="6A3ADD19" w14:textId="391F8F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75.8 (3348.1 to 3602.2)</w:t>
            </w:r>
          </w:p>
        </w:tc>
        <w:tc>
          <w:tcPr>
            <w:tcW w:w="843" w:type="pct"/>
          </w:tcPr>
          <w:p w14:paraId="6F40F40D" w14:textId="6354F2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17.2 (9025.9 to 9410.1)</w:t>
            </w:r>
          </w:p>
        </w:tc>
        <w:tc>
          <w:tcPr>
            <w:tcW w:w="797" w:type="pct"/>
          </w:tcPr>
          <w:p w14:paraId="29DF8D1C" w14:textId="5DC70B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41.4 (5536.1 to 5974.8)</w:t>
            </w:r>
          </w:p>
        </w:tc>
        <w:tc>
          <w:tcPr>
            <w:tcW w:w="727" w:type="pct"/>
          </w:tcPr>
          <w:p w14:paraId="003544B7" w14:textId="5AB0E0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2.56 to 2.77)</w:t>
            </w:r>
          </w:p>
        </w:tc>
        <w:tc>
          <w:tcPr>
            <w:tcW w:w="633" w:type="pct"/>
          </w:tcPr>
          <w:p w14:paraId="1699D648" w14:textId="666A77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89 to 2.72)</w:t>
            </w:r>
          </w:p>
        </w:tc>
      </w:tr>
      <w:tr w:rsidR="00AF7BD4" w:rsidRPr="00453B67" w14:paraId="53F59B7B" w14:textId="77777777" w:rsidTr="00131DC4">
        <w:tc>
          <w:tcPr>
            <w:tcW w:w="372" w:type="pct"/>
          </w:tcPr>
          <w:p w14:paraId="6D69BA36" w14:textId="3B03B2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0C19ACE5" w14:textId="492866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</w:t>
            </w:r>
          </w:p>
        </w:tc>
        <w:tc>
          <w:tcPr>
            <w:tcW w:w="327" w:type="pct"/>
          </w:tcPr>
          <w:p w14:paraId="500A89A8" w14:textId="47C6D6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9</w:t>
            </w:r>
          </w:p>
        </w:tc>
        <w:tc>
          <w:tcPr>
            <w:tcW w:w="832" w:type="pct"/>
          </w:tcPr>
          <w:p w14:paraId="3F4FE246" w14:textId="4DDBA2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61.0 (3809.5 to 4127.5)</w:t>
            </w:r>
          </w:p>
        </w:tc>
        <w:tc>
          <w:tcPr>
            <w:tcW w:w="843" w:type="pct"/>
          </w:tcPr>
          <w:p w14:paraId="76A87503" w14:textId="2B5CA7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08.9 (9980.9 to 10438.0)</w:t>
            </w:r>
          </w:p>
        </w:tc>
        <w:tc>
          <w:tcPr>
            <w:tcW w:w="797" w:type="pct"/>
          </w:tcPr>
          <w:p w14:paraId="379DEF46" w14:textId="0E38FD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47.9 (5990.5 to 6504.4)</w:t>
            </w:r>
          </w:p>
        </w:tc>
        <w:tc>
          <w:tcPr>
            <w:tcW w:w="727" w:type="pct"/>
          </w:tcPr>
          <w:p w14:paraId="40F11B95" w14:textId="1C0AEA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47 to 2.69)</w:t>
            </w:r>
          </w:p>
        </w:tc>
        <w:tc>
          <w:tcPr>
            <w:tcW w:w="633" w:type="pct"/>
          </w:tcPr>
          <w:p w14:paraId="7CBC0415" w14:textId="1D6ED3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95 to 2.83)</w:t>
            </w:r>
          </w:p>
        </w:tc>
      </w:tr>
      <w:tr w:rsidR="00AF7BD4" w:rsidRPr="00453B67" w14:paraId="5EEEA4D8" w14:textId="77777777" w:rsidTr="00131DC4">
        <w:tc>
          <w:tcPr>
            <w:tcW w:w="372" w:type="pct"/>
          </w:tcPr>
          <w:p w14:paraId="105A8F49" w14:textId="7800E4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7D378F93" w14:textId="383E4A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327" w:type="pct"/>
          </w:tcPr>
          <w:p w14:paraId="578BF31C" w14:textId="57AB9D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</w:t>
            </w:r>
          </w:p>
        </w:tc>
        <w:tc>
          <w:tcPr>
            <w:tcW w:w="832" w:type="pct"/>
          </w:tcPr>
          <w:p w14:paraId="2EFA6AFD" w14:textId="572920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1.6 (4267.0 to 4634.5)</w:t>
            </w:r>
          </w:p>
        </w:tc>
        <w:tc>
          <w:tcPr>
            <w:tcW w:w="843" w:type="pct"/>
          </w:tcPr>
          <w:p w14:paraId="57E74260" w14:textId="4E2DD1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77.8 (10826.2 to 11333.9)</w:t>
            </w:r>
          </w:p>
        </w:tc>
        <w:tc>
          <w:tcPr>
            <w:tcW w:w="797" w:type="pct"/>
          </w:tcPr>
          <w:p w14:paraId="5DEA4E3D" w14:textId="57F908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36.2 (6337.2 to 6932.0)</w:t>
            </w:r>
          </w:p>
        </w:tc>
        <w:tc>
          <w:tcPr>
            <w:tcW w:w="727" w:type="pct"/>
          </w:tcPr>
          <w:p w14:paraId="00C8738C" w14:textId="7048CD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2.39 to 2.60)</w:t>
            </w:r>
          </w:p>
        </w:tc>
        <w:tc>
          <w:tcPr>
            <w:tcW w:w="633" w:type="pct"/>
          </w:tcPr>
          <w:p w14:paraId="25057F3A" w14:textId="3FC441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5 (1.61 to 2.61)</w:t>
            </w:r>
          </w:p>
        </w:tc>
      </w:tr>
      <w:tr w:rsidR="00AF7BD4" w:rsidRPr="00453B67" w14:paraId="55778EC8" w14:textId="77777777" w:rsidTr="00131DC4">
        <w:tc>
          <w:tcPr>
            <w:tcW w:w="372" w:type="pct"/>
          </w:tcPr>
          <w:p w14:paraId="0436D078" w14:textId="33D5F3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45E84D3B" w14:textId="6969EE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</w:t>
            </w:r>
          </w:p>
        </w:tc>
        <w:tc>
          <w:tcPr>
            <w:tcW w:w="327" w:type="pct"/>
          </w:tcPr>
          <w:p w14:paraId="7BE7AEC4" w14:textId="0F368C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</w:t>
            </w:r>
          </w:p>
        </w:tc>
        <w:tc>
          <w:tcPr>
            <w:tcW w:w="832" w:type="pct"/>
          </w:tcPr>
          <w:p w14:paraId="02288959" w14:textId="7FAD3A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17.9 (4718.2 to 5127.7)</w:t>
            </w:r>
          </w:p>
        </w:tc>
        <w:tc>
          <w:tcPr>
            <w:tcW w:w="843" w:type="pct"/>
          </w:tcPr>
          <w:p w14:paraId="6829BD46" w14:textId="21C78F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47.6 (11764.9 to 12342.9)</w:t>
            </w:r>
          </w:p>
        </w:tc>
        <w:tc>
          <w:tcPr>
            <w:tcW w:w="797" w:type="pct"/>
          </w:tcPr>
          <w:p w14:paraId="244F0B23" w14:textId="701F62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29.7 (6795.4 to 7449.8)</w:t>
            </w:r>
          </w:p>
        </w:tc>
        <w:tc>
          <w:tcPr>
            <w:tcW w:w="727" w:type="pct"/>
          </w:tcPr>
          <w:p w14:paraId="076B0CFE" w14:textId="584E2C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34 to 2.57)</w:t>
            </w:r>
          </w:p>
        </w:tc>
        <w:tc>
          <w:tcPr>
            <w:tcW w:w="633" w:type="pct"/>
          </w:tcPr>
          <w:p w14:paraId="30DE267E" w14:textId="670FAE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80 to 3.11)</w:t>
            </w:r>
          </w:p>
        </w:tc>
      </w:tr>
      <w:tr w:rsidR="00AF7BD4" w:rsidRPr="00453B67" w14:paraId="605FD7A5" w14:textId="77777777" w:rsidTr="00131DC4">
        <w:tc>
          <w:tcPr>
            <w:tcW w:w="372" w:type="pct"/>
          </w:tcPr>
          <w:p w14:paraId="66AD74C8" w14:textId="533624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27660C9A" w14:textId="0A8DDF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27" w:type="pct"/>
          </w:tcPr>
          <w:p w14:paraId="10FE31A9" w14:textId="2D626D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</w:t>
            </w:r>
          </w:p>
        </w:tc>
        <w:tc>
          <w:tcPr>
            <w:tcW w:w="832" w:type="pct"/>
          </w:tcPr>
          <w:p w14:paraId="02C3DF57" w14:textId="104F47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0.1 (5183.1 to 5689.9)</w:t>
            </w:r>
          </w:p>
        </w:tc>
        <w:tc>
          <w:tcPr>
            <w:tcW w:w="843" w:type="pct"/>
          </w:tcPr>
          <w:p w14:paraId="2F5BAFE6" w14:textId="28B234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67.1 (12695.5 to 13448.9)</w:t>
            </w:r>
          </w:p>
        </w:tc>
        <w:tc>
          <w:tcPr>
            <w:tcW w:w="797" w:type="pct"/>
          </w:tcPr>
          <w:p w14:paraId="6B77D33C" w14:textId="1FC9B7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27.0 (7222.4 to 8037.3)</w:t>
            </w:r>
          </w:p>
        </w:tc>
        <w:tc>
          <w:tcPr>
            <w:tcW w:w="727" w:type="pct"/>
          </w:tcPr>
          <w:p w14:paraId="6EEF9CFB" w14:textId="2ABABB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2.28 to 2.53)</w:t>
            </w:r>
          </w:p>
        </w:tc>
        <w:tc>
          <w:tcPr>
            <w:tcW w:w="633" w:type="pct"/>
          </w:tcPr>
          <w:p w14:paraId="79663082" w14:textId="5F9D70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63 to 3.29)</w:t>
            </w:r>
          </w:p>
        </w:tc>
      </w:tr>
      <w:tr w:rsidR="00AF7BD4" w:rsidRPr="00453B67" w14:paraId="7CA9A1AC" w14:textId="77777777" w:rsidTr="00131DC4">
        <w:tc>
          <w:tcPr>
            <w:tcW w:w="372" w:type="pct"/>
          </w:tcPr>
          <w:p w14:paraId="57E0CED9" w14:textId="56CAD1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666C48F9" w14:textId="3089FA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6338791B" w14:textId="00D981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832" w:type="pct"/>
          </w:tcPr>
          <w:p w14:paraId="088AFC4B" w14:textId="369D32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63.7 (5589.8 to 6316.5)</w:t>
            </w:r>
          </w:p>
        </w:tc>
        <w:tc>
          <w:tcPr>
            <w:tcW w:w="843" w:type="pct"/>
          </w:tcPr>
          <w:p w14:paraId="56FD89E8" w14:textId="3151DF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87.1 (13432.1 to 14390.7)</w:t>
            </w:r>
          </w:p>
        </w:tc>
        <w:tc>
          <w:tcPr>
            <w:tcW w:w="797" w:type="pct"/>
          </w:tcPr>
          <w:p w14:paraId="57A0801E" w14:textId="7F516D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23.4 (7397.1 to 8465.3)</w:t>
            </w:r>
          </w:p>
        </w:tc>
        <w:tc>
          <w:tcPr>
            <w:tcW w:w="727" w:type="pct"/>
          </w:tcPr>
          <w:p w14:paraId="435FDBE2" w14:textId="7F1CCB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2.19 to 2.49)</w:t>
            </w:r>
          </w:p>
        </w:tc>
        <w:tc>
          <w:tcPr>
            <w:tcW w:w="633" w:type="pct"/>
          </w:tcPr>
          <w:p w14:paraId="4F8356E6" w14:textId="35F473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6 (1.02 to 3.53)</w:t>
            </w:r>
          </w:p>
        </w:tc>
      </w:tr>
      <w:tr w:rsidR="00AF7BD4" w:rsidRPr="00453B67" w14:paraId="19A334FF" w14:textId="77777777" w:rsidTr="00131DC4">
        <w:tc>
          <w:tcPr>
            <w:tcW w:w="372" w:type="pct"/>
          </w:tcPr>
          <w:p w14:paraId="12AC47D0" w14:textId="78E4AB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764BA17E" w14:textId="1C299A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27" w:type="pct"/>
          </w:tcPr>
          <w:p w14:paraId="4E7F620C" w14:textId="239717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32" w:type="pct"/>
          </w:tcPr>
          <w:p w14:paraId="07E14932" w14:textId="47A4E3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17.0 (6033.7 to 7249.4)</w:t>
            </w:r>
          </w:p>
        </w:tc>
        <w:tc>
          <w:tcPr>
            <w:tcW w:w="843" w:type="pct"/>
          </w:tcPr>
          <w:p w14:paraId="68C1A6AE" w14:textId="0E1D9C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98.2 (13734.0 to 14965.0)</w:t>
            </w:r>
          </w:p>
        </w:tc>
        <w:tc>
          <w:tcPr>
            <w:tcW w:w="797" w:type="pct"/>
          </w:tcPr>
          <w:p w14:paraId="68243ECB" w14:textId="76C730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81.1 (6888.3 to 8575.5)</w:t>
            </w:r>
          </w:p>
        </w:tc>
        <w:tc>
          <w:tcPr>
            <w:tcW w:w="727" w:type="pct"/>
          </w:tcPr>
          <w:p w14:paraId="5189ECED" w14:textId="1FFF2A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6 (1.97 to 2.38)</w:t>
            </w:r>
          </w:p>
        </w:tc>
        <w:tc>
          <w:tcPr>
            <w:tcW w:w="633" w:type="pct"/>
          </w:tcPr>
          <w:p w14:paraId="3353319D" w14:textId="1ADE20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6133D5C" w14:textId="77777777" w:rsidTr="00131DC4">
        <w:tc>
          <w:tcPr>
            <w:tcW w:w="5000" w:type="pct"/>
            <w:gridSpan w:val="8"/>
          </w:tcPr>
          <w:p w14:paraId="2534CF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TB - Extrapulmonary</w:t>
            </w:r>
          </w:p>
        </w:tc>
      </w:tr>
      <w:tr w:rsidR="00AF7BD4" w:rsidRPr="00453B67" w14:paraId="72E918AD" w14:textId="77777777" w:rsidTr="00131DC4">
        <w:tc>
          <w:tcPr>
            <w:tcW w:w="372" w:type="pct"/>
          </w:tcPr>
          <w:p w14:paraId="5B25E43D" w14:textId="361FF6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57B1CEB4" w14:textId="0344F9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5B53A15C" w14:textId="48549B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4</w:t>
            </w:r>
          </w:p>
        </w:tc>
        <w:tc>
          <w:tcPr>
            <w:tcW w:w="832" w:type="pct"/>
          </w:tcPr>
          <w:p w14:paraId="32623BB0" w14:textId="28D04F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4 (2.1 to 39.0)</w:t>
            </w:r>
          </w:p>
        </w:tc>
        <w:tc>
          <w:tcPr>
            <w:tcW w:w="843" w:type="pct"/>
          </w:tcPr>
          <w:p w14:paraId="7D988CAD" w14:textId="4FF1E5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8.8 (1173.3 to 1460.3)</w:t>
            </w:r>
          </w:p>
        </w:tc>
        <w:tc>
          <w:tcPr>
            <w:tcW w:w="797" w:type="pct"/>
          </w:tcPr>
          <w:p w14:paraId="6059BC76" w14:textId="6B675A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1.5 (1156.1 to 1444.5)</w:t>
            </w:r>
          </w:p>
        </w:tc>
        <w:tc>
          <w:tcPr>
            <w:tcW w:w="727" w:type="pct"/>
          </w:tcPr>
          <w:p w14:paraId="6D9FDF32" w14:textId="334988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29426352" w14:textId="26FE04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5D995E2" w14:textId="77777777" w:rsidTr="00131DC4">
        <w:tc>
          <w:tcPr>
            <w:tcW w:w="372" w:type="pct"/>
          </w:tcPr>
          <w:p w14:paraId="7364A785" w14:textId="2964F5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777B9120" w14:textId="6DBB76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27" w:type="pct"/>
          </w:tcPr>
          <w:p w14:paraId="5A7B638C" w14:textId="7EBC01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</w:t>
            </w:r>
          </w:p>
        </w:tc>
        <w:tc>
          <w:tcPr>
            <w:tcW w:w="832" w:type="pct"/>
          </w:tcPr>
          <w:p w14:paraId="4AA6D37E" w14:textId="446E65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.1 (35.2 to 101.3)</w:t>
            </w:r>
          </w:p>
        </w:tc>
        <w:tc>
          <w:tcPr>
            <w:tcW w:w="843" w:type="pct"/>
          </w:tcPr>
          <w:p w14:paraId="7D0C563F" w14:textId="7B7150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2.5 (2183.3 to 2586.8)</w:t>
            </w:r>
          </w:p>
        </w:tc>
        <w:tc>
          <w:tcPr>
            <w:tcW w:w="797" w:type="pct"/>
          </w:tcPr>
          <w:p w14:paraId="5D55A80B" w14:textId="2949EB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6.4 (2110.4 to 2519.8)</w:t>
            </w:r>
          </w:p>
        </w:tc>
        <w:tc>
          <w:tcPr>
            <w:tcW w:w="727" w:type="pct"/>
          </w:tcPr>
          <w:p w14:paraId="3A1CA342" w14:textId="329D15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06 (22.83 to 67.43)</w:t>
            </w:r>
          </w:p>
        </w:tc>
        <w:tc>
          <w:tcPr>
            <w:tcW w:w="633" w:type="pct"/>
          </w:tcPr>
          <w:p w14:paraId="77AFFF14" w14:textId="298662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08 (14.26 to 50.52)</w:t>
            </w:r>
          </w:p>
        </w:tc>
      </w:tr>
      <w:tr w:rsidR="00AF7BD4" w:rsidRPr="00453B67" w14:paraId="05CD4C00" w14:textId="77777777" w:rsidTr="00131DC4">
        <w:tc>
          <w:tcPr>
            <w:tcW w:w="372" w:type="pct"/>
          </w:tcPr>
          <w:p w14:paraId="7757BD10" w14:textId="6FBEF1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7BFD1754" w14:textId="59F030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7" w:type="pct"/>
          </w:tcPr>
          <w:p w14:paraId="3774EFC5" w14:textId="02C090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</w:t>
            </w:r>
          </w:p>
        </w:tc>
        <w:tc>
          <w:tcPr>
            <w:tcW w:w="832" w:type="pct"/>
          </w:tcPr>
          <w:p w14:paraId="1C1F34F5" w14:textId="64E416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.8 (98.6 to 192.7)</w:t>
            </w:r>
          </w:p>
        </w:tc>
        <w:tc>
          <w:tcPr>
            <w:tcW w:w="843" w:type="pct"/>
          </w:tcPr>
          <w:p w14:paraId="743F4D0E" w14:textId="0DD47B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5.3 (2781.6 to 3243.7)</w:t>
            </w:r>
          </w:p>
        </w:tc>
        <w:tc>
          <w:tcPr>
            <w:tcW w:w="797" w:type="pct"/>
          </w:tcPr>
          <w:p w14:paraId="3B7BF8D0" w14:textId="3219EB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81.5 (2642.0 to 3103.0)</w:t>
            </w:r>
          </w:p>
        </w:tc>
        <w:tc>
          <w:tcPr>
            <w:tcW w:w="727" w:type="pct"/>
          </w:tcPr>
          <w:p w14:paraId="1E051E9A" w14:textId="044FE0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04 (15.45 to 31.11)</w:t>
            </w:r>
          </w:p>
        </w:tc>
        <w:tc>
          <w:tcPr>
            <w:tcW w:w="633" w:type="pct"/>
          </w:tcPr>
          <w:p w14:paraId="4573C805" w14:textId="238ED7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90 (5.56 to 16.12)</w:t>
            </w:r>
          </w:p>
        </w:tc>
      </w:tr>
      <w:tr w:rsidR="00AF7BD4" w:rsidRPr="00453B67" w14:paraId="2F075D51" w14:textId="77777777" w:rsidTr="00131DC4">
        <w:tc>
          <w:tcPr>
            <w:tcW w:w="372" w:type="pct"/>
          </w:tcPr>
          <w:p w14:paraId="2FE949DC" w14:textId="568C65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65</w:t>
            </w:r>
          </w:p>
        </w:tc>
        <w:tc>
          <w:tcPr>
            <w:tcW w:w="469" w:type="pct"/>
          </w:tcPr>
          <w:p w14:paraId="23C336B2" w14:textId="54B16A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27" w:type="pct"/>
          </w:tcPr>
          <w:p w14:paraId="1315FFDE" w14:textId="62D4DD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</w:t>
            </w:r>
          </w:p>
        </w:tc>
        <w:tc>
          <w:tcPr>
            <w:tcW w:w="832" w:type="pct"/>
          </w:tcPr>
          <w:p w14:paraId="4E0599C6" w14:textId="3A09D4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3.5 (227.9 to 367.8)</w:t>
            </w:r>
          </w:p>
        </w:tc>
        <w:tc>
          <w:tcPr>
            <w:tcW w:w="843" w:type="pct"/>
          </w:tcPr>
          <w:p w14:paraId="47E92EA0" w14:textId="780E2B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13.6 (3528.1 to 4063.4)</w:t>
            </w:r>
          </w:p>
        </w:tc>
        <w:tc>
          <w:tcPr>
            <w:tcW w:w="797" w:type="pct"/>
          </w:tcPr>
          <w:p w14:paraId="57AE86F7" w14:textId="79DA22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20.1 (3200.9 to 3783.0)</w:t>
            </w:r>
          </w:p>
        </w:tc>
        <w:tc>
          <w:tcPr>
            <w:tcW w:w="727" w:type="pct"/>
          </w:tcPr>
          <w:p w14:paraId="5D7C9F93" w14:textId="3D928A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99 (10.26 to 16.74)</w:t>
            </w:r>
          </w:p>
        </w:tc>
        <w:tc>
          <w:tcPr>
            <w:tcW w:w="633" w:type="pct"/>
          </w:tcPr>
          <w:p w14:paraId="1102AF2F" w14:textId="39E662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76 (3.88 to 9.01)</w:t>
            </w:r>
          </w:p>
        </w:tc>
      </w:tr>
      <w:tr w:rsidR="00AF7BD4" w:rsidRPr="00453B67" w14:paraId="0ABB250A" w14:textId="77777777" w:rsidTr="00131DC4">
        <w:tc>
          <w:tcPr>
            <w:tcW w:w="372" w:type="pct"/>
          </w:tcPr>
          <w:p w14:paraId="4893AB97" w14:textId="21F260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642A9E6A" w14:textId="2A2DA3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327" w:type="pct"/>
          </w:tcPr>
          <w:p w14:paraId="520C2B30" w14:textId="681D7A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</w:t>
            </w:r>
          </w:p>
        </w:tc>
        <w:tc>
          <w:tcPr>
            <w:tcW w:w="832" w:type="pct"/>
          </w:tcPr>
          <w:p w14:paraId="37E1B2BF" w14:textId="27FCBC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8.3 (546.3 to 758.8)</w:t>
            </w:r>
          </w:p>
        </w:tc>
        <w:tc>
          <w:tcPr>
            <w:tcW w:w="843" w:type="pct"/>
          </w:tcPr>
          <w:p w14:paraId="689308D9" w14:textId="2A2436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3.3 (4522.7 to 5084.7)</w:t>
            </w:r>
          </w:p>
        </w:tc>
        <w:tc>
          <w:tcPr>
            <w:tcW w:w="797" w:type="pct"/>
          </w:tcPr>
          <w:p w14:paraId="6BC76743" w14:textId="4F56FA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5.0 (3862.7 to 4464.8)</w:t>
            </w:r>
          </w:p>
        </w:tc>
        <w:tc>
          <w:tcPr>
            <w:tcW w:w="727" w:type="pct"/>
          </w:tcPr>
          <w:p w14:paraId="5BD16DE6" w14:textId="62D14E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7 (6.35 to 9.02)</w:t>
            </w:r>
          </w:p>
        </w:tc>
        <w:tc>
          <w:tcPr>
            <w:tcW w:w="633" w:type="pct"/>
          </w:tcPr>
          <w:p w14:paraId="0C71F470" w14:textId="565774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3 (2.50 to 4.27)</w:t>
            </w:r>
          </w:p>
        </w:tc>
      </w:tr>
      <w:tr w:rsidR="00AF7BD4" w:rsidRPr="00453B67" w14:paraId="7CB2E415" w14:textId="77777777" w:rsidTr="00131DC4">
        <w:tc>
          <w:tcPr>
            <w:tcW w:w="372" w:type="pct"/>
          </w:tcPr>
          <w:p w14:paraId="48889486" w14:textId="3437D1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AB6B2BF" w14:textId="18C0AA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27" w:type="pct"/>
          </w:tcPr>
          <w:p w14:paraId="0DF4099B" w14:textId="2AC58D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832" w:type="pct"/>
          </w:tcPr>
          <w:p w14:paraId="662125F8" w14:textId="75E3BA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8.9 (888.8 to 1162.7)</w:t>
            </w:r>
          </w:p>
        </w:tc>
        <w:tc>
          <w:tcPr>
            <w:tcW w:w="843" w:type="pct"/>
          </w:tcPr>
          <w:p w14:paraId="20BA90CF" w14:textId="1AB0D9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80.5 (5240.6 to 5885.8)</w:t>
            </w:r>
          </w:p>
        </w:tc>
        <w:tc>
          <w:tcPr>
            <w:tcW w:w="797" w:type="pct"/>
          </w:tcPr>
          <w:p w14:paraId="30521663" w14:textId="6C57AC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61.5 (4180.7 to 4879.8)</w:t>
            </w:r>
          </w:p>
        </w:tc>
        <w:tc>
          <w:tcPr>
            <w:tcW w:w="727" w:type="pct"/>
          </w:tcPr>
          <w:p w14:paraId="5831AEDA" w14:textId="653A48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8 (4.74 to 6.34)</w:t>
            </w:r>
          </w:p>
        </w:tc>
        <w:tc>
          <w:tcPr>
            <w:tcW w:w="633" w:type="pct"/>
          </w:tcPr>
          <w:p w14:paraId="050DC7B3" w14:textId="74187F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1.60 to 3.05)</w:t>
            </w:r>
          </w:p>
        </w:tc>
      </w:tr>
      <w:tr w:rsidR="00AF7BD4" w:rsidRPr="00453B67" w14:paraId="188751B4" w14:textId="77777777" w:rsidTr="00131DC4">
        <w:tc>
          <w:tcPr>
            <w:tcW w:w="372" w:type="pct"/>
          </w:tcPr>
          <w:p w14:paraId="75E4F376" w14:textId="04DBAB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6B5CDD0B" w14:textId="506778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327" w:type="pct"/>
          </w:tcPr>
          <w:p w14:paraId="6498CD7B" w14:textId="529E92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</w:t>
            </w:r>
          </w:p>
        </w:tc>
        <w:tc>
          <w:tcPr>
            <w:tcW w:w="832" w:type="pct"/>
          </w:tcPr>
          <w:p w14:paraId="550FC378" w14:textId="4E229A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0.2 (1249.3 to 1576.4)</w:t>
            </w:r>
          </w:p>
        </w:tc>
        <w:tc>
          <w:tcPr>
            <w:tcW w:w="843" w:type="pct"/>
          </w:tcPr>
          <w:p w14:paraId="58CABFFD" w14:textId="6CEEE4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04.8 (5944.8 to 6668.4)</w:t>
            </w:r>
          </w:p>
        </w:tc>
        <w:tc>
          <w:tcPr>
            <w:tcW w:w="797" w:type="pct"/>
          </w:tcPr>
          <w:p w14:paraId="75342E3D" w14:textId="49FC08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94.7 (4502.5 to 5244.7)</w:t>
            </w:r>
          </w:p>
        </w:tc>
        <w:tc>
          <w:tcPr>
            <w:tcW w:w="727" w:type="pct"/>
          </w:tcPr>
          <w:p w14:paraId="6DDED87D" w14:textId="6E2DAA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7 (3.93 to 5.05)</w:t>
            </w:r>
          </w:p>
        </w:tc>
        <w:tc>
          <w:tcPr>
            <w:tcW w:w="633" w:type="pct"/>
          </w:tcPr>
          <w:p w14:paraId="192416B1" w14:textId="6AE928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56 to 3.00)</w:t>
            </w:r>
          </w:p>
        </w:tc>
      </w:tr>
      <w:tr w:rsidR="00AF7BD4" w:rsidRPr="00453B67" w14:paraId="72221555" w14:textId="77777777" w:rsidTr="00131DC4">
        <w:tc>
          <w:tcPr>
            <w:tcW w:w="372" w:type="pct"/>
          </w:tcPr>
          <w:p w14:paraId="1A563238" w14:textId="0F2C43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77D16149" w14:textId="47DFE3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27" w:type="pct"/>
          </w:tcPr>
          <w:p w14:paraId="368E30A5" w14:textId="2A5EE5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832" w:type="pct"/>
          </w:tcPr>
          <w:p w14:paraId="07ECFED7" w14:textId="36CCEE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5.6 (1615.2 to 2029.9)</w:t>
            </w:r>
          </w:p>
        </w:tc>
        <w:tc>
          <w:tcPr>
            <w:tcW w:w="843" w:type="pct"/>
          </w:tcPr>
          <w:p w14:paraId="29F929DE" w14:textId="6F7C98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59.4 (6566.9 to 7337.0)</w:t>
            </w:r>
          </w:p>
        </w:tc>
        <w:tc>
          <w:tcPr>
            <w:tcW w:w="797" w:type="pct"/>
          </w:tcPr>
          <w:p w14:paraId="56C7E01F" w14:textId="78005E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43.8 (4696.3 to 5517.7)</w:t>
            </w:r>
          </w:p>
        </w:tc>
        <w:tc>
          <w:tcPr>
            <w:tcW w:w="727" w:type="pct"/>
          </w:tcPr>
          <w:p w14:paraId="4CEDE120" w14:textId="061C87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3 (3.38 to 4.31)</w:t>
            </w:r>
          </w:p>
        </w:tc>
        <w:tc>
          <w:tcPr>
            <w:tcW w:w="633" w:type="pct"/>
          </w:tcPr>
          <w:p w14:paraId="5CE256A0" w14:textId="0DC7D6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5 (1.29 to 2.58)</w:t>
            </w:r>
          </w:p>
        </w:tc>
      </w:tr>
      <w:tr w:rsidR="00AF7BD4" w:rsidRPr="00453B67" w14:paraId="79FB6098" w14:textId="77777777" w:rsidTr="00131DC4">
        <w:tc>
          <w:tcPr>
            <w:tcW w:w="372" w:type="pct"/>
          </w:tcPr>
          <w:p w14:paraId="20995C96" w14:textId="4CC89B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36819FF7" w14:textId="3B784B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327" w:type="pct"/>
          </w:tcPr>
          <w:p w14:paraId="25E2866C" w14:textId="3647E1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832" w:type="pct"/>
          </w:tcPr>
          <w:p w14:paraId="7E4B9FD8" w14:textId="28C916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21.0 (1987.4 to 2459.9)</w:t>
            </w:r>
          </w:p>
        </w:tc>
        <w:tc>
          <w:tcPr>
            <w:tcW w:w="843" w:type="pct"/>
          </w:tcPr>
          <w:p w14:paraId="36400DAB" w14:textId="499A78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14.3 (7200.8 to 8000.4)</w:t>
            </w:r>
          </w:p>
        </w:tc>
        <w:tc>
          <w:tcPr>
            <w:tcW w:w="797" w:type="pct"/>
          </w:tcPr>
          <w:p w14:paraId="525917AF" w14:textId="49C918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93.2 (4889.3 to 5801.9)</w:t>
            </w:r>
          </w:p>
        </w:tc>
        <w:tc>
          <w:tcPr>
            <w:tcW w:w="727" w:type="pct"/>
          </w:tcPr>
          <w:p w14:paraId="3EEE881D" w14:textId="35A39E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3 (3.04 to 3.84)</w:t>
            </w:r>
          </w:p>
        </w:tc>
        <w:tc>
          <w:tcPr>
            <w:tcW w:w="633" w:type="pct"/>
          </w:tcPr>
          <w:p w14:paraId="5FE89DD2" w14:textId="4674CB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26 to 2.83)</w:t>
            </w:r>
          </w:p>
        </w:tc>
      </w:tr>
      <w:tr w:rsidR="00AF7BD4" w:rsidRPr="00453B67" w14:paraId="1CDD677F" w14:textId="77777777" w:rsidTr="00131DC4">
        <w:tc>
          <w:tcPr>
            <w:tcW w:w="372" w:type="pct"/>
          </w:tcPr>
          <w:p w14:paraId="3BB5A938" w14:textId="6C1F42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4329A8E1" w14:textId="6251D4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27" w:type="pct"/>
          </w:tcPr>
          <w:p w14:paraId="304089EB" w14:textId="087CDD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832" w:type="pct"/>
          </w:tcPr>
          <w:p w14:paraId="36F7CF78" w14:textId="3B164F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21.5 (2360.4 to 2905.2)</w:t>
            </w:r>
          </w:p>
        </w:tc>
        <w:tc>
          <w:tcPr>
            <w:tcW w:w="843" w:type="pct"/>
          </w:tcPr>
          <w:p w14:paraId="5BDEF2ED" w14:textId="7B0AEE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84.7 (7724.1 to 8614.3)</w:t>
            </w:r>
          </w:p>
        </w:tc>
        <w:tc>
          <w:tcPr>
            <w:tcW w:w="797" w:type="pct"/>
          </w:tcPr>
          <w:p w14:paraId="131A611E" w14:textId="17E792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63.1 (5082.4 to 6030.7)</w:t>
            </w:r>
          </w:p>
        </w:tc>
        <w:tc>
          <w:tcPr>
            <w:tcW w:w="727" w:type="pct"/>
          </w:tcPr>
          <w:p w14:paraId="760C6867" w14:textId="5752DA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2 (2.80 to 3.50)</w:t>
            </w:r>
          </w:p>
        </w:tc>
        <w:tc>
          <w:tcPr>
            <w:tcW w:w="633" w:type="pct"/>
          </w:tcPr>
          <w:p w14:paraId="550E3393" w14:textId="09A40F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1.05 to 2.59)</w:t>
            </w:r>
          </w:p>
        </w:tc>
      </w:tr>
      <w:tr w:rsidR="00AF7BD4" w:rsidRPr="00453B67" w14:paraId="4B141E8D" w14:textId="77777777" w:rsidTr="00131DC4">
        <w:tc>
          <w:tcPr>
            <w:tcW w:w="372" w:type="pct"/>
          </w:tcPr>
          <w:p w14:paraId="74D8257C" w14:textId="6658A3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232308A6" w14:textId="109FE6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27" w:type="pct"/>
          </w:tcPr>
          <w:p w14:paraId="120F92DD" w14:textId="0C2193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32" w:type="pct"/>
          </w:tcPr>
          <w:p w14:paraId="7A81D17E" w14:textId="0360D9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0.5 (2695.4 to 3296.5)</w:t>
            </w:r>
          </w:p>
        </w:tc>
        <w:tc>
          <w:tcPr>
            <w:tcW w:w="843" w:type="pct"/>
          </w:tcPr>
          <w:p w14:paraId="614ECB3A" w14:textId="6BE85D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75.3 (8139.3 to 9036.2)</w:t>
            </w:r>
          </w:p>
        </w:tc>
        <w:tc>
          <w:tcPr>
            <w:tcW w:w="797" w:type="pct"/>
          </w:tcPr>
          <w:p w14:paraId="26D76509" w14:textId="168CDF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4.8 (5083.7 to 6097.8)</w:t>
            </w:r>
          </w:p>
        </w:tc>
        <w:tc>
          <w:tcPr>
            <w:tcW w:w="727" w:type="pct"/>
          </w:tcPr>
          <w:p w14:paraId="304BD280" w14:textId="3AF407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6 (2.57 to 3.17)</w:t>
            </w:r>
          </w:p>
        </w:tc>
        <w:tc>
          <w:tcPr>
            <w:tcW w:w="633" w:type="pct"/>
          </w:tcPr>
          <w:p w14:paraId="67D7563C" w14:textId="75FC7F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0.71 to 2.18)</w:t>
            </w:r>
          </w:p>
        </w:tc>
      </w:tr>
      <w:tr w:rsidR="00AF7BD4" w:rsidRPr="00453B67" w14:paraId="5B6EE0C5" w14:textId="77777777" w:rsidTr="00131DC4">
        <w:tc>
          <w:tcPr>
            <w:tcW w:w="372" w:type="pct"/>
          </w:tcPr>
          <w:p w14:paraId="5DE4F07F" w14:textId="229802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32EB19D8" w14:textId="598C06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27" w:type="pct"/>
          </w:tcPr>
          <w:p w14:paraId="004B47EB" w14:textId="661B9D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832" w:type="pct"/>
          </w:tcPr>
          <w:p w14:paraId="6312AAAE" w14:textId="1E8025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96.3 (2968.7 to 3642.9)</w:t>
            </w:r>
          </w:p>
        </w:tc>
        <w:tc>
          <w:tcPr>
            <w:tcW w:w="843" w:type="pct"/>
          </w:tcPr>
          <w:p w14:paraId="5E2ACAC6" w14:textId="10F5D3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69.4 (8783.1 to 9763.2)</w:t>
            </w:r>
          </w:p>
        </w:tc>
        <w:tc>
          <w:tcPr>
            <w:tcW w:w="797" w:type="pct"/>
          </w:tcPr>
          <w:p w14:paraId="2AB1F5EF" w14:textId="5BCBDF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73.0 (5438.2 to 6561.8)</w:t>
            </w:r>
          </w:p>
        </w:tc>
        <w:tc>
          <w:tcPr>
            <w:tcW w:w="727" w:type="pct"/>
          </w:tcPr>
          <w:p w14:paraId="083489CD" w14:textId="23C219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54 to 3.14)</w:t>
            </w:r>
          </w:p>
        </w:tc>
        <w:tc>
          <w:tcPr>
            <w:tcW w:w="633" w:type="pct"/>
          </w:tcPr>
          <w:p w14:paraId="629724E2" w14:textId="72B73A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1.63 to 5.85)</w:t>
            </w:r>
          </w:p>
        </w:tc>
      </w:tr>
      <w:tr w:rsidR="00AF7BD4" w:rsidRPr="00453B67" w14:paraId="6E1A0D83" w14:textId="77777777" w:rsidTr="00131DC4">
        <w:tc>
          <w:tcPr>
            <w:tcW w:w="372" w:type="pct"/>
          </w:tcPr>
          <w:p w14:paraId="47B1CA45" w14:textId="594DA0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AA997B4" w14:textId="6CDDED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27" w:type="pct"/>
          </w:tcPr>
          <w:p w14:paraId="272D97AE" w14:textId="71B09B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832" w:type="pct"/>
          </w:tcPr>
          <w:p w14:paraId="1B20A609" w14:textId="043E38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0.1 (3347.2 to 4159.6)</w:t>
            </w:r>
          </w:p>
        </w:tc>
        <w:tc>
          <w:tcPr>
            <w:tcW w:w="843" w:type="pct"/>
          </w:tcPr>
          <w:p w14:paraId="4E8E671C" w14:textId="5DF2AF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80.4 (9339.6 to 10404.6)</w:t>
            </w:r>
          </w:p>
        </w:tc>
        <w:tc>
          <w:tcPr>
            <w:tcW w:w="797" w:type="pct"/>
          </w:tcPr>
          <w:p w14:paraId="48166DB8" w14:textId="2BCD0B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40.3 (5563.5 to 6766.5)</w:t>
            </w:r>
          </w:p>
        </w:tc>
        <w:tc>
          <w:tcPr>
            <w:tcW w:w="727" w:type="pct"/>
          </w:tcPr>
          <w:p w14:paraId="1F7C0FCD" w14:textId="5DA639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2.37 to 2.97)</w:t>
            </w:r>
          </w:p>
        </w:tc>
        <w:tc>
          <w:tcPr>
            <w:tcW w:w="633" w:type="pct"/>
          </w:tcPr>
          <w:p w14:paraId="7576EAC9" w14:textId="7A4312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0.88 to 3.65)</w:t>
            </w:r>
          </w:p>
        </w:tc>
      </w:tr>
      <w:tr w:rsidR="00AF7BD4" w:rsidRPr="00453B67" w14:paraId="6D25A16C" w14:textId="77777777" w:rsidTr="00131DC4">
        <w:tc>
          <w:tcPr>
            <w:tcW w:w="372" w:type="pct"/>
          </w:tcPr>
          <w:p w14:paraId="78855B63" w14:textId="7A3DF3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2F0FEE76" w14:textId="17E8ED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27" w:type="pct"/>
          </w:tcPr>
          <w:p w14:paraId="113BE456" w14:textId="55F20B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832" w:type="pct"/>
          </w:tcPr>
          <w:p w14:paraId="41B364F3" w14:textId="3DF294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7.3 (3583.5 to 4494.5)</w:t>
            </w:r>
          </w:p>
        </w:tc>
        <w:tc>
          <w:tcPr>
            <w:tcW w:w="843" w:type="pct"/>
          </w:tcPr>
          <w:p w14:paraId="1A34907A" w14:textId="036C5F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04.4 (9811.8 to 10968.4)</w:t>
            </w:r>
          </w:p>
        </w:tc>
        <w:tc>
          <w:tcPr>
            <w:tcW w:w="797" w:type="pct"/>
          </w:tcPr>
          <w:p w14:paraId="6D9755C2" w14:textId="14C5DA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67.1 (5689.5 to 7071.2)</w:t>
            </w:r>
          </w:p>
        </w:tc>
        <w:tc>
          <w:tcPr>
            <w:tcW w:w="727" w:type="pct"/>
          </w:tcPr>
          <w:p w14:paraId="61C1F194" w14:textId="7640AE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29 to 2.90)</w:t>
            </w:r>
          </w:p>
        </w:tc>
        <w:tc>
          <w:tcPr>
            <w:tcW w:w="633" w:type="pct"/>
          </w:tcPr>
          <w:p w14:paraId="685DAF94" w14:textId="401B82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1 (0.84 to 7.35)</w:t>
            </w:r>
          </w:p>
        </w:tc>
      </w:tr>
      <w:tr w:rsidR="00AF7BD4" w:rsidRPr="00453B67" w14:paraId="7361368B" w14:textId="77777777" w:rsidTr="00131DC4">
        <w:tc>
          <w:tcPr>
            <w:tcW w:w="372" w:type="pct"/>
          </w:tcPr>
          <w:p w14:paraId="57AE9236" w14:textId="5D64B4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5F2C03B2" w14:textId="679CAA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27" w:type="pct"/>
          </w:tcPr>
          <w:p w14:paraId="3696BAF3" w14:textId="5D2C14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32" w:type="pct"/>
          </w:tcPr>
          <w:p w14:paraId="4F8EDCB6" w14:textId="717F3A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92.8 (3959.1 to 5235.2)</w:t>
            </w:r>
          </w:p>
        </w:tc>
        <w:tc>
          <w:tcPr>
            <w:tcW w:w="843" w:type="pct"/>
          </w:tcPr>
          <w:p w14:paraId="36B60331" w14:textId="4B130F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02.2 (10209.3 to 11749.9)</w:t>
            </w:r>
          </w:p>
        </w:tc>
        <w:tc>
          <w:tcPr>
            <w:tcW w:w="797" w:type="pct"/>
          </w:tcPr>
          <w:p w14:paraId="7FA536CE" w14:textId="6ED9BD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09.4 (5470.2 to 7346.8)</w:t>
            </w:r>
          </w:p>
        </w:tc>
        <w:tc>
          <w:tcPr>
            <w:tcW w:w="727" w:type="pct"/>
          </w:tcPr>
          <w:p w14:paraId="00346C09" w14:textId="4E4425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2.07 to 2.82)</w:t>
            </w:r>
          </w:p>
        </w:tc>
        <w:tc>
          <w:tcPr>
            <w:tcW w:w="633" w:type="pct"/>
          </w:tcPr>
          <w:p w14:paraId="762137A9" w14:textId="0D23BB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4D4EF09" w14:textId="77777777" w:rsidTr="00131DC4">
        <w:tc>
          <w:tcPr>
            <w:tcW w:w="372" w:type="pct"/>
          </w:tcPr>
          <w:p w14:paraId="73766D27" w14:textId="2D4FD0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1465859" w14:textId="3223CC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22B80675" w14:textId="13419D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32" w:type="pct"/>
          </w:tcPr>
          <w:p w14:paraId="08DC6BDB" w14:textId="08BA38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5.0 (4554.5 to 6843.8)</w:t>
            </w:r>
          </w:p>
        </w:tc>
        <w:tc>
          <w:tcPr>
            <w:tcW w:w="843" w:type="pct"/>
          </w:tcPr>
          <w:p w14:paraId="0B2270A0" w14:textId="2D5427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20.3 (10545.9 to 12569.9)</w:t>
            </w:r>
          </w:p>
        </w:tc>
        <w:tc>
          <w:tcPr>
            <w:tcW w:w="797" w:type="pct"/>
          </w:tcPr>
          <w:p w14:paraId="43476937" w14:textId="056B04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5.3 (4344.1 to 7301.4)</w:t>
            </w:r>
          </w:p>
        </w:tc>
        <w:tc>
          <w:tcPr>
            <w:tcW w:w="727" w:type="pct"/>
          </w:tcPr>
          <w:p w14:paraId="259C3A93" w14:textId="45D6D3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66 to 2.56)</w:t>
            </w:r>
          </w:p>
        </w:tc>
        <w:tc>
          <w:tcPr>
            <w:tcW w:w="633" w:type="pct"/>
          </w:tcPr>
          <w:p w14:paraId="757FD9D6" w14:textId="119472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02FF1FB" w14:textId="77777777" w:rsidTr="00131DC4">
        <w:tc>
          <w:tcPr>
            <w:tcW w:w="372" w:type="pct"/>
          </w:tcPr>
          <w:p w14:paraId="37E315B2" w14:textId="50D035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1DC416F2" w14:textId="5976F0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06B10E1F" w14:textId="2831AF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51776452" w14:textId="44B794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5.0 (4554.5 to 6843.8)</w:t>
            </w:r>
          </w:p>
        </w:tc>
        <w:tc>
          <w:tcPr>
            <w:tcW w:w="843" w:type="pct"/>
          </w:tcPr>
          <w:p w14:paraId="6C508C4E" w14:textId="637322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20.3 (10545.9 to 12569.9)</w:t>
            </w:r>
          </w:p>
        </w:tc>
        <w:tc>
          <w:tcPr>
            <w:tcW w:w="797" w:type="pct"/>
          </w:tcPr>
          <w:p w14:paraId="69238977" w14:textId="315DAE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5.3 (4344.1 to 7301.4)</w:t>
            </w:r>
          </w:p>
        </w:tc>
        <w:tc>
          <w:tcPr>
            <w:tcW w:w="727" w:type="pct"/>
          </w:tcPr>
          <w:p w14:paraId="135D811C" w14:textId="1F373E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66 to 2.56)</w:t>
            </w:r>
          </w:p>
        </w:tc>
        <w:tc>
          <w:tcPr>
            <w:tcW w:w="633" w:type="pct"/>
          </w:tcPr>
          <w:p w14:paraId="052ED1B6" w14:textId="411092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5E5B199" w14:textId="77777777" w:rsidTr="00131DC4">
        <w:tc>
          <w:tcPr>
            <w:tcW w:w="5000" w:type="pct"/>
            <w:gridSpan w:val="8"/>
          </w:tcPr>
          <w:p w14:paraId="7A6313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 xml:space="preserve">Subgroup: TB - </w:t>
            </w:r>
            <w:proofErr w:type="spellStart"/>
            <w:r w:rsidRPr="00453B67">
              <w:rPr>
                <w:b/>
                <w:sz w:val="16"/>
                <w:szCs w:val="16"/>
              </w:rPr>
              <w:t>Pulmonary+Extrapulmonary</w:t>
            </w:r>
            <w:proofErr w:type="spellEnd"/>
          </w:p>
        </w:tc>
      </w:tr>
      <w:tr w:rsidR="00AF7BD4" w:rsidRPr="00453B67" w14:paraId="67B61D57" w14:textId="77777777" w:rsidTr="00131DC4">
        <w:tc>
          <w:tcPr>
            <w:tcW w:w="372" w:type="pct"/>
          </w:tcPr>
          <w:p w14:paraId="17DB1B78" w14:textId="6CFE1A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4BB978C0" w14:textId="6BB824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255A3365" w14:textId="5B4008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832" w:type="pct"/>
          </w:tcPr>
          <w:p w14:paraId="107274C6" w14:textId="732B24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4 (0.0 to 58.2)</w:t>
            </w:r>
          </w:p>
        </w:tc>
        <w:tc>
          <w:tcPr>
            <w:tcW w:w="843" w:type="pct"/>
          </w:tcPr>
          <w:p w14:paraId="11F6838F" w14:textId="0464AC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2.0 (1435.1 to 2141.1)</w:t>
            </w:r>
          </w:p>
        </w:tc>
        <w:tc>
          <w:tcPr>
            <w:tcW w:w="797" w:type="pct"/>
          </w:tcPr>
          <w:p w14:paraId="3921BE32" w14:textId="65C7FF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2.6 (1414.0 to 2131.5)</w:t>
            </w:r>
          </w:p>
        </w:tc>
        <w:tc>
          <w:tcPr>
            <w:tcW w:w="727" w:type="pct"/>
          </w:tcPr>
          <w:p w14:paraId="5E8A554F" w14:textId="6F8922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7BF7AD09" w14:textId="6BA6F1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F3D797E" w14:textId="77777777" w:rsidTr="00131DC4">
        <w:tc>
          <w:tcPr>
            <w:tcW w:w="372" w:type="pct"/>
          </w:tcPr>
          <w:p w14:paraId="5090822C" w14:textId="74D92C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2DEBD95" w14:textId="77ACC5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7" w:type="pct"/>
          </w:tcPr>
          <w:p w14:paraId="461BD0AD" w14:textId="3182FB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832" w:type="pct"/>
          </w:tcPr>
          <w:p w14:paraId="342144A1" w14:textId="77820E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9 (0.0 to 128.2)</w:t>
            </w:r>
          </w:p>
        </w:tc>
        <w:tc>
          <w:tcPr>
            <w:tcW w:w="843" w:type="pct"/>
          </w:tcPr>
          <w:p w14:paraId="7B52AEC6" w14:textId="598730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5.4 (2532.9 to 3403.4)</w:t>
            </w:r>
          </w:p>
        </w:tc>
        <w:tc>
          <w:tcPr>
            <w:tcW w:w="797" w:type="pct"/>
          </w:tcPr>
          <w:p w14:paraId="2E07DD6A" w14:textId="360850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46.5 (2485.7 to 3355.1)</w:t>
            </w:r>
          </w:p>
        </w:tc>
        <w:tc>
          <w:tcPr>
            <w:tcW w:w="727" w:type="pct"/>
          </w:tcPr>
          <w:p w14:paraId="7EC5EC2B" w14:textId="37EB89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33" w:type="pct"/>
          </w:tcPr>
          <w:p w14:paraId="0A022476" w14:textId="11FD14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F3CE99C" w14:textId="77777777" w:rsidTr="00131DC4">
        <w:tc>
          <w:tcPr>
            <w:tcW w:w="372" w:type="pct"/>
          </w:tcPr>
          <w:p w14:paraId="446A9A35" w14:textId="0D93C2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48AACF60" w14:textId="7AF62A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5BE273D5" w14:textId="21DE4E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832" w:type="pct"/>
          </w:tcPr>
          <w:p w14:paraId="1982AA0B" w14:textId="2EEF2A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.3 (49.9 to 273.2)</w:t>
            </w:r>
          </w:p>
        </w:tc>
        <w:tc>
          <w:tcPr>
            <w:tcW w:w="843" w:type="pct"/>
          </w:tcPr>
          <w:p w14:paraId="44C21E8B" w14:textId="12EA2D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8.5 (3229.0 to 4264.6)</w:t>
            </w:r>
          </w:p>
        </w:tc>
        <w:tc>
          <w:tcPr>
            <w:tcW w:w="797" w:type="pct"/>
          </w:tcPr>
          <w:p w14:paraId="661A9D53" w14:textId="0FF817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17.2 (3073.3 to 4110.5)</w:t>
            </w:r>
          </w:p>
        </w:tc>
        <w:tc>
          <w:tcPr>
            <w:tcW w:w="727" w:type="pct"/>
          </w:tcPr>
          <w:p w14:paraId="26126966" w14:textId="5183D5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42 (13.34 to 77.19)</w:t>
            </w:r>
          </w:p>
        </w:tc>
        <w:tc>
          <w:tcPr>
            <w:tcW w:w="633" w:type="pct"/>
          </w:tcPr>
          <w:p w14:paraId="2B622547" w14:textId="78A6E6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AEEC7DB" w14:textId="77777777" w:rsidTr="00131DC4">
        <w:tc>
          <w:tcPr>
            <w:tcW w:w="372" w:type="pct"/>
          </w:tcPr>
          <w:p w14:paraId="0EDAF731" w14:textId="1A6480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0149CD79" w14:textId="40A945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7" w:type="pct"/>
          </w:tcPr>
          <w:p w14:paraId="075C570E" w14:textId="1FBD10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832" w:type="pct"/>
          </w:tcPr>
          <w:p w14:paraId="7C845B1F" w14:textId="5D05FB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8.6 (247.2 to 590.2)</w:t>
            </w:r>
          </w:p>
        </w:tc>
        <w:tc>
          <w:tcPr>
            <w:tcW w:w="843" w:type="pct"/>
          </w:tcPr>
          <w:p w14:paraId="7CA8B1F3" w14:textId="6A3BAE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52.9 (4001.5 to 5193.4)</w:t>
            </w:r>
          </w:p>
        </w:tc>
        <w:tc>
          <w:tcPr>
            <w:tcW w:w="797" w:type="pct"/>
          </w:tcPr>
          <w:p w14:paraId="6EBFBF45" w14:textId="7C77EF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34.3 (3586.8 to 4816.5)</w:t>
            </w:r>
          </w:p>
        </w:tc>
        <w:tc>
          <w:tcPr>
            <w:tcW w:w="727" w:type="pct"/>
          </w:tcPr>
          <w:p w14:paraId="4D19ADFB" w14:textId="4EC5C2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12 (7.49 to 19.57)</w:t>
            </w:r>
          </w:p>
        </w:tc>
        <w:tc>
          <w:tcPr>
            <w:tcW w:w="633" w:type="pct"/>
          </w:tcPr>
          <w:p w14:paraId="6D345005" w14:textId="245992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87 (4.09 to 44.16)</w:t>
            </w:r>
          </w:p>
        </w:tc>
      </w:tr>
      <w:tr w:rsidR="00AF7BD4" w:rsidRPr="00453B67" w14:paraId="1CA0AF2C" w14:textId="77777777" w:rsidTr="00131DC4">
        <w:tc>
          <w:tcPr>
            <w:tcW w:w="372" w:type="pct"/>
          </w:tcPr>
          <w:p w14:paraId="0575CF97" w14:textId="6A35AC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13A97BB8" w14:textId="4E08A2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27" w:type="pct"/>
          </w:tcPr>
          <w:p w14:paraId="67FC0D98" w14:textId="765F8C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832" w:type="pct"/>
          </w:tcPr>
          <w:p w14:paraId="4BA2728F" w14:textId="4B521B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5.9 (519.9 to 1033.9)</w:t>
            </w:r>
          </w:p>
        </w:tc>
        <w:tc>
          <w:tcPr>
            <w:tcW w:w="843" w:type="pct"/>
          </w:tcPr>
          <w:p w14:paraId="3211B8D5" w14:textId="59E613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76.1 (5388.8 to 6741.4)</w:t>
            </w:r>
          </w:p>
        </w:tc>
        <w:tc>
          <w:tcPr>
            <w:tcW w:w="797" w:type="pct"/>
          </w:tcPr>
          <w:p w14:paraId="6CEC97E5" w14:textId="32DF1B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00.2 (4615.2 to 5985.0)</w:t>
            </w:r>
          </w:p>
        </w:tc>
        <w:tc>
          <w:tcPr>
            <w:tcW w:w="727" w:type="pct"/>
          </w:tcPr>
          <w:p w14:paraId="4B8C2833" w14:textId="33CF64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83 (5.72 to 12.14)</w:t>
            </w:r>
          </w:p>
        </w:tc>
        <w:tc>
          <w:tcPr>
            <w:tcW w:w="633" w:type="pct"/>
          </w:tcPr>
          <w:p w14:paraId="5AEEF7AE" w14:textId="1B5353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0 (2.22 to 9.74)</w:t>
            </w:r>
          </w:p>
        </w:tc>
      </w:tr>
      <w:tr w:rsidR="00AF7BD4" w:rsidRPr="00453B67" w14:paraId="4A9E3F18" w14:textId="77777777" w:rsidTr="00131DC4">
        <w:tc>
          <w:tcPr>
            <w:tcW w:w="372" w:type="pct"/>
          </w:tcPr>
          <w:p w14:paraId="5B6CE01B" w14:textId="267A7C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7ADE63B1" w14:textId="0305E0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7" w:type="pct"/>
          </w:tcPr>
          <w:p w14:paraId="40A36F1E" w14:textId="0E65EB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832" w:type="pct"/>
          </w:tcPr>
          <w:p w14:paraId="58EAA870" w14:textId="7B6C56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4.3 (799.0 to 1417.0)</w:t>
            </w:r>
          </w:p>
        </w:tc>
        <w:tc>
          <w:tcPr>
            <w:tcW w:w="843" w:type="pct"/>
          </w:tcPr>
          <w:p w14:paraId="3D4CC906" w14:textId="522B24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84.0 (6284.6 to 7708.3)</w:t>
            </w:r>
          </w:p>
        </w:tc>
        <w:tc>
          <w:tcPr>
            <w:tcW w:w="797" w:type="pct"/>
          </w:tcPr>
          <w:p w14:paraId="45C8BA14" w14:textId="2C692A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79.7 (5127.1 to 6668.9)</w:t>
            </w:r>
          </w:p>
        </w:tc>
        <w:tc>
          <w:tcPr>
            <w:tcW w:w="727" w:type="pct"/>
          </w:tcPr>
          <w:p w14:paraId="4097755F" w14:textId="1E5F6B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2 (4.84 to 8.83)</w:t>
            </w:r>
          </w:p>
        </w:tc>
        <w:tc>
          <w:tcPr>
            <w:tcW w:w="633" w:type="pct"/>
          </w:tcPr>
          <w:p w14:paraId="0D7E8AC4" w14:textId="66BA82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7 (3.06 to 9.30)</w:t>
            </w:r>
          </w:p>
        </w:tc>
      </w:tr>
      <w:tr w:rsidR="00AF7BD4" w:rsidRPr="00453B67" w14:paraId="08F763B9" w14:textId="77777777" w:rsidTr="00131DC4">
        <w:tc>
          <w:tcPr>
            <w:tcW w:w="372" w:type="pct"/>
          </w:tcPr>
          <w:p w14:paraId="33E756E8" w14:textId="5024BA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4CFDDE4B" w14:textId="22A0B9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27" w:type="pct"/>
          </w:tcPr>
          <w:p w14:paraId="4245BF2F" w14:textId="745F3A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832" w:type="pct"/>
          </w:tcPr>
          <w:p w14:paraId="08C4430C" w14:textId="3459A5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3.6 (1146.7 to 1944.3)</w:t>
            </w:r>
          </w:p>
        </w:tc>
        <w:tc>
          <w:tcPr>
            <w:tcW w:w="843" w:type="pct"/>
          </w:tcPr>
          <w:p w14:paraId="6C4CD615" w14:textId="29CE10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13.7 (6819.9 to 8335.6)</w:t>
            </w:r>
          </w:p>
        </w:tc>
        <w:tc>
          <w:tcPr>
            <w:tcW w:w="797" w:type="pct"/>
          </w:tcPr>
          <w:p w14:paraId="5ABDE2B5" w14:textId="2A83ED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70.2 (5234.7 to 6941.6)</w:t>
            </w:r>
          </w:p>
        </w:tc>
        <w:tc>
          <w:tcPr>
            <w:tcW w:w="727" w:type="pct"/>
          </w:tcPr>
          <w:p w14:paraId="41AF15FE" w14:textId="7CF965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3 (3.85 to 6.62)</w:t>
            </w:r>
          </w:p>
        </w:tc>
        <w:tc>
          <w:tcPr>
            <w:tcW w:w="633" w:type="pct"/>
          </w:tcPr>
          <w:p w14:paraId="74EB7BC0" w14:textId="1C22B1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2 (1.86 to 7.94)</w:t>
            </w:r>
          </w:p>
        </w:tc>
      </w:tr>
      <w:tr w:rsidR="00AF7BD4" w:rsidRPr="00453B67" w14:paraId="6EC28BC5" w14:textId="77777777" w:rsidTr="00131DC4">
        <w:tc>
          <w:tcPr>
            <w:tcW w:w="372" w:type="pct"/>
          </w:tcPr>
          <w:p w14:paraId="15B96423" w14:textId="4C9804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4434179" w14:textId="3AAB2E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7" w:type="pct"/>
          </w:tcPr>
          <w:p w14:paraId="23337F9F" w14:textId="5A61CE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832" w:type="pct"/>
          </w:tcPr>
          <w:p w14:paraId="09B3C73D" w14:textId="1E6A12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9.8 (1495.4 to 2390.0)</w:t>
            </w:r>
          </w:p>
        </w:tc>
        <w:tc>
          <w:tcPr>
            <w:tcW w:w="843" w:type="pct"/>
          </w:tcPr>
          <w:p w14:paraId="50EF25C8" w14:textId="42EDB8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70.0 (7581.9 to 9224.5)</w:t>
            </w:r>
          </w:p>
        </w:tc>
        <w:tc>
          <w:tcPr>
            <w:tcW w:w="797" w:type="pct"/>
          </w:tcPr>
          <w:p w14:paraId="01895376" w14:textId="292267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40.2 (5504.4 to 7355.8)</w:t>
            </w:r>
          </w:p>
        </w:tc>
        <w:tc>
          <w:tcPr>
            <w:tcW w:w="727" w:type="pct"/>
          </w:tcPr>
          <w:p w14:paraId="0C537544" w14:textId="086079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4 (3.40 to 5.59)</w:t>
            </w:r>
          </w:p>
        </w:tc>
        <w:tc>
          <w:tcPr>
            <w:tcW w:w="633" w:type="pct"/>
          </w:tcPr>
          <w:p w14:paraId="78C6694C" w14:textId="7A0631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5 (0.94 to 3.83)</w:t>
            </w:r>
          </w:p>
        </w:tc>
      </w:tr>
      <w:tr w:rsidR="00AF7BD4" w:rsidRPr="00453B67" w14:paraId="1891E90B" w14:textId="77777777" w:rsidTr="00131DC4">
        <w:tc>
          <w:tcPr>
            <w:tcW w:w="372" w:type="pct"/>
          </w:tcPr>
          <w:p w14:paraId="3878F017" w14:textId="0D4E44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129F6F03" w14:textId="6C18E2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7" w:type="pct"/>
          </w:tcPr>
          <w:p w14:paraId="0972729A" w14:textId="1D0F45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832" w:type="pct"/>
          </w:tcPr>
          <w:p w14:paraId="06A32D61" w14:textId="784B39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4.3 (1873.7 to 2920.7)</w:t>
            </w:r>
          </w:p>
        </w:tc>
        <w:tc>
          <w:tcPr>
            <w:tcW w:w="843" w:type="pct"/>
          </w:tcPr>
          <w:p w14:paraId="3D1094E4" w14:textId="73B235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17.1 (8307.8 to 9988.1)</w:t>
            </w:r>
          </w:p>
        </w:tc>
        <w:tc>
          <w:tcPr>
            <w:tcW w:w="797" w:type="pct"/>
          </w:tcPr>
          <w:p w14:paraId="402CC093" w14:textId="0ACA82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72.8 (5779.2 to 7744.7)</w:t>
            </w:r>
          </w:p>
        </w:tc>
        <w:tc>
          <w:tcPr>
            <w:tcW w:w="727" w:type="pct"/>
          </w:tcPr>
          <w:p w14:paraId="0FE4A7C3" w14:textId="00A5C7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9 (3.07 to 4.86)</w:t>
            </w:r>
          </w:p>
        </w:tc>
        <w:tc>
          <w:tcPr>
            <w:tcW w:w="633" w:type="pct"/>
          </w:tcPr>
          <w:p w14:paraId="5204ADF1" w14:textId="5AA7DE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1.33 to 6.98)</w:t>
            </w:r>
          </w:p>
        </w:tc>
      </w:tr>
      <w:tr w:rsidR="00AF7BD4" w:rsidRPr="00453B67" w14:paraId="2C25A878" w14:textId="77777777" w:rsidTr="00131DC4">
        <w:tc>
          <w:tcPr>
            <w:tcW w:w="372" w:type="pct"/>
          </w:tcPr>
          <w:p w14:paraId="30A61374" w14:textId="575266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6E45156A" w14:textId="363A11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6B538043" w14:textId="1BBCD7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832" w:type="pct"/>
          </w:tcPr>
          <w:p w14:paraId="7D6C74CF" w14:textId="283B2D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2.3 (2037.2 to 3133.1)</w:t>
            </w:r>
          </w:p>
        </w:tc>
        <w:tc>
          <w:tcPr>
            <w:tcW w:w="843" w:type="pct"/>
          </w:tcPr>
          <w:p w14:paraId="44CA2DBF" w14:textId="3B3662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65.8 (9226.1 to 11151.1)</w:t>
            </w:r>
          </w:p>
        </w:tc>
        <w:tc>
          <w:tcPr>
            <w:tcW w:w="797" w:type="pct"/>
          </w:tcPr>
          <w:p w14:paraId="1B49DEAB" w14:textId="5176CC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93.4 (6397.8 to 8689.0)</w:t>
            </w:r>
          </w:p>
        </w:tc>
        <w:tc>
          <w:tcPr>
            <w:tcW w:w="727" w:type="pct"/>
          </w:tcPr>
          <w:p w14:paraId="7BEFF745" w14:textId="299270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5 (3.14 to 4.99)</w:t>
            </w:r>
          </w:p>
        </w:tc>
        <w:tc>
          <w:tcPr>
            <w:tcW w:w="633" w:type="pct"/>
          </w:tcPr>
          <w:p w14:paraId="3FEE1843" w14:textId="58189A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1.22 to 6.24)</w:t>
            </w:r>
          </w:p>
        </w:tc>
      </w:tr>
      <w:tr w:rsidR="00AF7BD4" w:rsidRPr="00453B67" w14:paraId="207FE51B" w14:textId="77777777" w:rsidTr="00131DC4">
        <w:tc>
          <w:tcPr>
            <w:tcW w:w="372" w:type="pct"/>
          </w:tcPr>
          <w:p w14:paraId="3BBCCD2D" w14:textId="19638F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517F90F" w14:textId="2C6DC0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7" w:type="pct"/>
          </w:tcPr>
          <w:p w14:paraId="13BA99C1" w14:textId="2A81E0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32" w:type="pct"/>
          </w:tcPr>
          <w:p w14:paraId="78A94AC4" w14:textId="069D77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0.2 (2103.3 to 3232.4)</w:t>
            </w:r>
          </w:p>
        </w:tc>
        <w:tc>
          <w:tcPr>
            <w:tcW w:w="843" w:type="pct"/>
          </w:tcPr>
          <w:p w14:paraId="11A63040" w14:textId="421113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39.7 (9457.9 to 11483.2)</w:t>
            </w:r>
          </w:p>
        </w:tc>
        <w:tc>
          <w:tcPr>
            <w:tcW w:w="797" w:type="pct"/>
          </w:tcPr>
          <w:p w14:paraId="2F95C212" w14:textId="50E180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99.5 (6554.6 to 8931.7)</w:t>
            </w:r>
          </w:p>
        </w:tc>
        <w:tc>
          <w:tcPr>
            <w:tcW w:w="727" w:type="pct"/>
          </w:tcPr>
          <w:p w14:paraId="1F42F692" w14:textId="03996A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5 (3.15 to 5.03)</w:t>
            </w:r>
          </w:p>
        </w:tc>
        <w:tc>
          <w:tcPr>
            <w:tcW w:w="633" w:type="pct"/>
          </w:tcPr>
          <w:p w14:paraId="66FA0432" w14:textId="4C97D1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8111C6D" w14:textId="77777777" w:rsidTr="00131DC4">
        <w:tc>
          <w:tcPr>
            <w:tcW w:w="372" w:type="pct"/>
          </w:tcPr>
          <w:p w14:paraId="658508B6" w14:textId="2B87FC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3BAC0808" w14:textId="7900A8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7" w:type="pct"/>
          </w:tcPr>
          <w:p w14:paraId="51BCF38C" w14:textId="755CF5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832" w:type="pct"/>
          </w:tcPr>
          <w:p w14:paraId="58D81720" w14:textId="4FF12D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90.6 (2462.5 to 3786.3)</w:t>
            </w:r>
          </w:p>
        </w:tc>
        <w:tc>
          <w:tcPr>
            <w:tcW w:w="843" w:type="pct"/>
          </w:tcPr>
          <w:p w14:paraId="74FC1B96" w14:textId="6460F3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72.2 (10128.2 to 12449.2)</w:t>
            </w:r>
          </w:p>
        </w:tc>
        <w:tc>
          <w:tcPr>
            <w:tcW w:w="797" w:type="pct"/>
          </w:tcPr>
          <w:p w14:paraId="06BB3817" w14:textId="2EE0D9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81.6 (6769.6 to 9413.2)</w:t>
            </w:r>
          </w:p>
        </w:tc>
        <w:tc>
          <w:tcPr>
            <w:tcW w:w="727" w:type="pct"/>
          </w:tcPr>
          <w:p w14:paraId="576381BA" w14:textId="451F62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5 (2.94 to 4.64)</w:t>
            </w:r>
          </w:p>
        </w:tc>
        <w:tc>
          <w:tcPr>
            <w:tcW w:w="633" w:type="pct"/>
          </w:tcPr>
          <w:p w14:paraId="1F749F54" w14:textId="7DFA34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2B77086" w14:textId="77777777" w:rsidTr="00131DC4">
        <w:tc>
          <w:tcPr>
            <w:tcW w:w="372" w:type="pct"/>
          </w:tcPr>
          <w:p w14:paraId="237C634E" w14:textId="47B4B0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75FA7BC7" w14:textId="099872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7" w:type="pct"/>
          </w:tcPr>
          <w:p w14:paraId="256B7655" w14:textId="2B72DD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32" w:type="pct"/>
          </w:tcPr>
          <w:p w14:paraId="26A76A14" w14:textId="3D1143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2.3 (2651.0 to 4348.0)</w:t>
            </w:r>
          </w:p>
        </w:tc>
        <w:tc>
          <w:tcPr>
            <w:tcW w:w="843" w:type="pct"/>
          </w:tcPr>
          <w:p w14:paraId="7F9D5AE0" w14:textId="5ECAEE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63.2 (10507.4 to 12913.8)</w:t>
            </w:r>
          </w:p>
        </w:tc>
        <w:tc>
          <w:tcPr>
            <w:tcW w:w="797" w:type="pct"/>
          </w:tcPr>
          <w:p w14:paraId="52B44CDE" w14:textId="0301E3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70.9 (6661.7 to 9707.4)</w:t>
            </w:r>
          </w:p>
        </w:tc>
        <w:tc>
          <w:tcPr>
            <w:tcW w:w="727" w:type="pct"/>
          </w:tcPr>
          <w:p w14:paraId="69F5C679" w14:textId="7CFCB3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4 (2.61 to 4.50)</w:t>
            </w:r>
          </w:p>
        </w:tc>
        <w:tc>
          <w:tcPr>
            <w:tcW w:w="633" w:type="pct"/>
          </w:tcPr>
          <w:p w14:paraId="14CC0A65" w14:textId="23CC74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7354D76" w14:textId="77777777" w:rsidTr="00131DC4">
        <w:tc>
          <w:tcPr>
            <w:tcW w:w="372" w:type="pct"/>
          </w:tcPr>
          <w:p w14:paraId="0264A87D" w14:textId="77D5B3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AA074C9" w14:textId="396E87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7" w:type="pct"/>
          </w:tcPr>
          <w:p w14:paraId="28AD37C3" w14:textId="5E47DD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32" w:type="pct"/>
          </w:tcPr>
          <w:p w14:paraId="1840FE2C" w14:textId="0C2526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1.6 (3186.6 to 5421.2)</w:t>
            </w:r>
          </w:p>
        </w:tc>
        <w:tc>
          <w:tcPr>
            <w:tcW w:w="843" w:type="pct"/>
          </w:tcPr>
          <w:p w14:paraId="106398A8" w14:textId="1A7E5A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26.0 (11288.9 to 14418.9)</w:t>
            </w:r>
          </w:p>
        </w:tc>
        <w:tc>
          <w:tcPr>
            <w:tcW w:w="797" w:type="pct"/>
          </w:tcPr>
          <w:p w14:paraId="57E4211F" w14:textId="274430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74.4 (6722.5 to 10437.5)</w:t>
            </w:r>
          </w:p>
        </w:tc>
        <w:tc>
          <w:tcPr>
            <w:tcW w:w="727" w:type="pct"/>
          </w:tcPr>
          <w:p w14:paraId="65D79606" w14:textId="270D77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9 (2.32 to 4.08)</w:t>
            </w:r>
          </w:p>
        </w:tc>
        <w:tc>
          <w:tcPr>
            <w:tcW w:w="633" w:type="pct"/>
          </w:tcPr>
          <w:p w14:paraId="1AA3565F" w14:textId="35244F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79E78E2" w14:textId="77777777" w:rsidTr="00131DC4">
        <w:tc>
          <w:tcPr>
            <w:tcW w:w="372" w:type="pct"/>
          </w:tcPr>
          <w:p w14:paraId="22E95E44" w14:textId="77DDC6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6DD22B98" w14:textId="5CC11F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7" w:type="pct"/>
          </w:tcPr>
          <w:p w14:paraId="32DF5EB4" w14:textId="6CBBF7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32" w:type="pct"/>
          </w:tcPr>
          <w:p w14:paraId="3E40FC3A" w14:textId="060617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52.9 (3877.3 to 7074.5)</w:t>
            </w:r>
          </w:p>
        </w:tc>
        <w:tc>
          <w:tcPr>
            <w:tcW w:w="843" w:type="pct"/>
          </w:tcPr>
          <w:p w14:paraId="5E1918EE" w14:textId="4D3AB0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21.1 (11907.4 to 16253.8)</w:t>
            </w:r>
          </w:p>
        </w:tc>
        <w:tc>
          <w:tcPr>
            <w:tcW w:w="797" w:type="pct"/>
          </w:tcPr>
          <w:p w14:paraId="03DE56D4" w14:textId="07C079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2 (5895.4 to 11520.6)</w:t>
            </w:r>
          </w:p>
        </w:tc>
        <w:tc>
          <w:tcPr>
            <w:tcW w:w="727" w:type="pct"/>
          </w:tcPr>
          <w:p w14:paraId="03B5B9DE" w14:textId="36FF5C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1.89 to 3.79)</w:t>
            </w:r>
          </w:p>
        </w:tc>
        <w:tc>
          <w:tcPr>
            <w:tcW w:w="633" w:type="pct"/>
          </w:tcPr>
          <w:p w14:paraId="6DA82BA0" w14:textId="067DA3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3E86E0A" w14:textId="77777777" w:rsidTr="00453B67">
        <w:tc>
          <w:tcPr>
            <w:tcW w:w="372" w:type="pct"/>
          </w:tcPr>
          <w:p w14:paraId="45905530" w14:textId="2FA25D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D20D92B" w14:textId="4CA358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</w:tcPr>
          <w:p w14:paraId="00383272" w14:textId="442C03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</w:tcPr>
          <w:p w14:paraId="06F40181" w14:textId="17DF59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52.9 (3877.3 to 7074.5)</w:t>
            </w:r>
          </w:p>
        </w:tc>
        <w:tc>
          <w:tcPr>
            <w:tcW w:w="843" w:type="pct"/>
          </w:tcPr>
          <w:p w14:paraId="59EA6D48" w14:textId="7DA84B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21.1 (11907.4 to 16253.8)</w:t>
            </w:r>
          </w:p>
        </w:tc>
        <w:tc>
          <w:tcPr>
            <w:tcW w:w="797" w:type="pct"/>
          </w:tcPr>
          <w:p w14:paraId="116F4CF3" w14:textId="0F7D16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2 (5895.4 to 11520.6)</w:t>
            </w:r>
          </w:p>
        </w:tc>
        <w:tc>
          <w:tcPr>
            <w:tcW w:w="727" w:type="pct"/>
          </w:tcPr>
          <w:p w14:paraId="75E7BCBF" w14:textId="3A6AA6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1.89 to 3.79)</w:t>
            </w:r>
          </w:p>
        </w:tc>
        <w:tc>
          <w:tcPr>
            <w:tcW w:w="633" w:type="pct"/>
          </w:tcPr>
          <w:p w14:paraId="5640ED9C" w14:textId="7E905F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1F6A3EF" w14:textId="77777777" w:rsidTr="00453B67">
        <w:tc>
          <w:tcPr>
            <w:tcW w:w="372" w:type="pct"/>
            <w:tcBorders>
              <w:bottom w:val="single" w:sz="4" w:space="0" w:color="auto"/>
            </w:tcBorders>
          </w:tcPr>
          <w:p w14:paraId="56D22C7B" w14:textId="6903EC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58014306" w14:textId="53F8FE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7" w:type="pct"/>
            <w:tcBorders>
              <w:bottom w:val="single" w:sz="4" w:space="0" w:color="auto"/>
            </w:tcBorders>
          </w:tcPr>
          <w:p w14:paraId="43751CF0" w14:textId="3D6EDC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7EE40245" w14:textId="29D53E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52.9 (3877.3 to 7074.5)</w:t>
            </w:r>
          </w:p>
        </w:tc>
        <w:tc>
          <w:tcPr>
            <w:tcW w:w="843" w:type="pct"/>
            <w:tcBorders>
              <w:bottom w:val="single" w:sz="4" w:space="0" w:color="auto"/>
            </w:tcBorders>
          </w:tcPr>
          <w:p w14:paraId="0C37FE2A" w14:textId="28A6A8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21.1 (11907.4 to 16253.8)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5B1E56B7" w14:textId="280A45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2 (5895.4 to 11520.6)</w:t>
            </w:r>
          </w:p>
        </w:tc>
        <w:tc>
          <w:tcPr>
            <w:tcW w:w="727" w:type="pct"/>
            <w:tcBorders>
              <w:bottom w:val="single" w:sz="4" w:space="0" w:color="auto"/>
            </w:tcBorders>
          </w:tcPr>
          <w:p w14:paraId="35F192EE" w14:textId="61FF42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1.89 to 3.79)</w:t>
            </w:r>
          </w:p>
        </w:tc>
        <w:tc>
          <w:tcPr>
            <w:tcW w:w="633" w:type="pct"/>
            <w:tcBorders>
              <w:bottom w:val="single" w:sz="4" w:space="0" w:color="auto"/>
            </w:tcBorders>
          </w:tcPr>
          <w:p w14:paraId="0F9E963F" w14:textId="42BFA0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2B47890D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37234908" w14:textId="77777777" w:rsidR="00847DDD" w:rsidRDefault="00847DDD"/>
    <w:p w14:paraId="6AB15B5A" w14:textId="77777777" w:rsidR="00847DDD" w:rsidRDefault="00847DDD"/>
    <w:p w14:paraId="125C9D69" w14:textId="6DA9B7F5" w:rsidR="00973D36" w:rsidRDefault="00973D36" w:rsidP="00973D36">
      <w:pPr>
        <w:pStyle w:val="Heading1"/>
      </w:pPr>
      <w:bookmarkStart w:id="10" w:name="_Toc203467587"/>
      <w:r>
        <w:t xml:space="preserve">Supplementary Table </w:t>
      </w:r>
      <w:r w:rsidR="00E65F39">
        <w:t>10</w:t>
      </w:r>
      <w:r>
        <w:t>. Estimated risk of death of natural causes (excluding external causes, TB and HIV deaths) comparing treated Tuberculosis cases compared to non-exposed controls by subgroup.</w:t>
      </w:r>
      <w:bookmarkEnd w:id="10"/>
    </w:p>
    <w:p w14:paraId="66596E3D" w14:textId="77777777" w:rsidR="00847DDD" w:rsidRDefault="00847DDD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1050"/>
        <w:gridCol w:w="1309"/>
        <w:gridCol w:w="1030"/>
        <w:gridCol w:w="2236"/>
        <w:gridCol w:w="2454"/>
        <w:gridCol w:w="2267"/>
        <w:gridCol w:w="1700"/>
        <w:gridCol w:w="1912"/>
      </w:tblGrid>
      <w:tr w:rsidR="00E7130B" w:rsidRPr="00453B67" w14:paraId="0DF041C4" w14:textId="77777777" w:rsidTr="00453B67">
        <w:tc>
          <w:tcPr>
            <w:tcW w:w="376" w:type="pct"/>
            <w:tcBorders>
              <w:top w:val="single" w:sz="4" w:space="0" w:color="auto"/>
            </w:tcBorders>
          </w:tcPr>
          <w:p w14:paraId="09F7523A" w14:textId="77777777" w:rsidR="00E7130B" w:rsidRPr="00453B67" w:rsidRDefault="00E7130B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</w:p>
        </w:tc>
        <w:tc>
          <w:tcPr>
            <w:tcW w:w="838" w:type="pct"/>
            <w:gridSpan w:val="2"/>
            <w:tcBorders>
              <w:top w:val="single" w:sz="4" w:space="0" w:color="auto"/>
            </w:tcBorders>
          </w:tcPr>
          <w:p w14:paraId="701A203B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Number of events</w:t>
            </w:r>
          </w:p>
        </w:tc>
        <w:tc>
          <w:tcPr>
            <w:tcW w:w="1680" w:type="pct"/>
            <w:gridSpan w:val="2"/>
            <w:tcBorders>
              <w:top w:val="single" w:sz="4" w:space="0" w:color="auto"/>
            </w:tcBorders>
          </w:tcPr>
          <w:p w14:paraId="35537B3C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per 100,000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5EAB73C1" w14:textId="77777777" w:rsidR="00E7130B" w:rsidRPr="00453B67" w:rsidRDefault="00E7130B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72848D79" w14:textId="77777777" w:rsidR="00E7130B" w:rsidRPr="00453B67" w:rsidRDefault="00E7130B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685" w:type="pct"/>
            <w:tcBorders>
              <w:top w:val="single" w:sz="4" w:space="0" w:color="auto"/>
            </w:tcBorders>
          </w:tcPr>
          <w:p w14:paraId="62345D68" w14:textId="77777777" w:rsidR="00E7130B" w:rsidRPr="00453B67" w:rsidRDefault="00E7130B" w:rsidP="00131DC4">
            <w:pPr>
              <w:keepNext/>
              <w:spacing w:after="60"/>
              <w:rPr>
                <w:sz w:val="16"/>
                <w:szCs w:val="16"/>
              </w:rPr>
            </w:pPr>
          </w:p>
        </w:tc>
      </w:tr>
      <w:tr w:rsidR="00E7130B" w:rsidRPr="00453B67" w14:paraId="08808B8E" w14:textId="77777777" w:rsidTr="00453B67">
        <w:tc>
          <w:tcPr>
            <w:tcW w:w="376" w:type="pct"/>
            <w:tcBorders>
              <w:bottom w:val="single" w:sz="4" w:space="0" w:color="auto"/>
            </w:tcBorders>
          </w:tcPr>
          <w:p w14:paraId="5517ADA8" w14:textId="77777777" w:rsidR="00E7130B" w:rsidRPr="00453B67" w:rsidRDefault="00E7130B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Time - Days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086DDB61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69" w:type="pct"/>
            <w:tcBorders>
              <w:bottom w:val="single" w:sz="4" w:space="0" w:color="auto"/>
            </w:tcBorders>
          </w:tcPr>
          <w:p w14:paraId="7985C771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C412487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0A2306DE" w14:textId="77777777" w:rsidR="00E7130B" w:rsidRPr="00453B67" w:rsidRDefault="00E7130B" w:rsidP="00131DC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7CCB327C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difference per 100,000 - 95% CI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1A5CB5F6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ratio - 95% CI</w:t>
            </w:r>
          </w:p>
        </w:tc>
        <w:tc>
          <w:tcPr>
            <w:tcW w:w="685" w:type="pct"/>
            <w:tcBorders>
              <w:bottom w:val="single" w:sz="4" w:space="0" w:color="auto"/>
            </w:tcBorders>
          </w:tcPr>
          <w:p w14:paraId="71BD5C08" w14:textId="77777777" w:rsidR="00E7130B" w:rsidRPr="00453B67" w:rsidRDefault="00E7130B" w:rsidP="00131DC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Incidence rate ratio - 95% CI</w:t>
            </w:r>
          </w:p>
        </w:tc>
      </w:tr>
      <w:tr w:rsidR="00E7130B" w:rsidRPr="00453B67" w14:paraId="4C633065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46768899" w14:textId="77777777" w:rsidR="00E7130B" w:rsidRPr="00453B67" w:rsidRDefault="00E7130B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Male</w:t>
            </w:r>
          </w:p>
        </w:tc>
      </w:tr>
      <w:tr w:rsidR="00AF7BD4" w:rsidRPr="00453B67" w14:paraId="5ACE4ECB" w14:textId="77777777" w:rsidTr="00060A57">
        <w:tc>
          <w:tcPr>
            <w:tcW w:w="376" w:type="pct"/>
          </w:tcPr>
          <w:p w14:paraId="1444723A" w14:textId="45FBCA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20DEE540" w14:textId="6787F6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69" w:type="pct"/>
          </w:tcPr>
          <w:p w14:paraId="220D9B59" w14:textId="6608FB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801" w:type="pct"/>
          </w:tcPr>
          <w:p w14:paraId="7F0D69AA" w14:textId="01A327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.9 (24.8 to 52.5)</w:t>
            </w:r>
          </w:p>
        </w:tc>
        <w:tc>
          <w:tcPr>
            <w:tcW w:w="879" w:type="pct"/>
          </w:tcPr>
          <w:p w14:paraId="409B91C6" w14:textId="6B3F44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9 (82.3 to 126.8)</w:t>
            </w:r>
          </w:p>
        </w:tc>
        <w:tc>
          <w:tcPr>
            <w:tcW w:w="812" w:type="pct"/>
          </w:tcPr>
          <w:p w14:paraId="2B342BE0" w14:textId="7537A6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0 (40.8 to 91.8)</w:t>
            </w:r>
          </w:p>
        </w:tc>
        <w:tc>
          <w:tcPr>
            <w:tcW w:w="609" w:type="pct"/>
          </w:tcPr>
          <w:p w14:paraId="0B840D24" w14:textId="730710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1.85 to 4.24)</w:t>
            </w:r>
          </w:p>
        </w:tc>
        <w:tc>
          <w:tcPr>
            <w:tcW w:w="685" w:type="pct"/>
          </w:tcPr>
          <w:p w14:paraId="63F8CC9B" w14:textId="71135B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1.85 to 4.25)</w:t>
            </w:r>
          </w:p>
        </w:tc>
      </w:tr>
      <w:tr w:rsidR="00AF7BD4" w:rsidRPr="00453B67" w14:paraId="62FA7160" w14:textId="77777777" w:rsidTr="00060A57">
        <w:tc>
          <w:tcPr>
            <w:tcW w:w="376" w:type="pct"/>
          </w:tcPr>
          <w:p w14:paraId="37B19E95" w14:textId="0EAAFD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341D95FE" w14:textId="50C129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69" w:type="pct"/>
          </w:tcPr>
          <w:p w14:paraId="6E0FFF45" w14:textId="1D6503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801" w:type="pct"/>
          </w:tcPr>
          <w:p w14:paraId="76C0FDA3" w14:textId="474840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.6 (88.4 to 135.7)</w:t>
            </w:r>
          </w:p>
        </w:tc>
        <w:tc>
          <w:tcPr>
            <w:tcW w:w="879" w:type="pct"/>
          </w:tcPr>
          <w:p w14:paraId="64CF54EB" w14:textId="39D6BE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.9 (323.6 to 416.4)</w:t>
            </w:r>
          </w:p>
        </w:tc>
        <w:tc>
          <w:tcPr>
            <w:tcW w:w="812" w:type="pct"/>
          </w:tcPr>
          <w:p w14:paraId="00F99B35" w14:textId="7E4420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.3 (210.0 to 313.3)</w:t>
            </w:r>
          </w:p>
        </w:tc>
        <w:tc>
          <w:tcPr>
            <w:tcW w:w="609" w:type="pct"/>
          </w:tcPr>
          <w:p w14:paraId="02C3FFF2" w14:textId="16AE1C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5 (2.65 to 4.25)</w:t>
            </w:r>
          </w:p>
        </w:tc>
        <w:tc>
          <w:tcPr>
            <w:tcW w:w="685" w:type="pct"/>
          </w:tcPr>
          <w:p w14:paraId="343EA987" w14:textId="308910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6 (2.68 to 5.01)</w:t>
            </w:r>
          </w:p>
        </w:tc>
      </w:tr>
      <w:tr w:rsidR="00AF7BD4" w:rsidRPr="00453B67" w14:paraId="3B2D2299" w14:textId="77777777" w:rsidTr="00060A57">
        <w:tc>
          <w:tcPr>
            <w:tcW w:w="376" w:type="pct"/>
          </w:tcPr>
          <w:p w14:paraId="3CDC4C73" w14:textId="155582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6A6DAE78" w14:textId="0C87CA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369" w:type="pct"/>
          </w:tcPr>
          <w:p w14:paraId="0CCB1181" w14:textId="5070ED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801" w:type="pct"/>
          </w:tcPr>
          <w:p w14:paraId="656B4885" w14:textId="17611A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3.2 (182.2 to 244.4)</w:t>
            </w:r>
          </w:p>
        </w:tc>
        <w:tc>
          <w:tcPr>
            <w:tcW w:w="879" w:type="pct"/>
          </w:tcPr>
          <w:p w14:paraId="5FC9FB2B" w14:textId="033B34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5.8 (633.8 to 753.5)</w:t>
            </w:r>
          </w:p>
        </w:tc>
        <w:tc>
          <w:tcPr>
            <w:tcW w:w="812" w:type="pct"/>
          </w:tcPr>
          <w:p w14:paraId="62B58D31" w14:textId="11521B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2.6 (415.3 to 546.0)</w:t>
            </w:r>
          </w:p>
        </w:tc>
        <w:tc>
          <w:tcPr>
            <w:tcW w:w="609" w:type="pct"/>
          </w:tcPr>
          <w:p w14:paraId="69F67235" w14:textId="15E895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6 (2.75 to 3.86)</w:t>
            </w:r>
          </w:p>
        </w:tc>
        <w:tc>
          <w:tcPr>
            <w:tcW w:w="685" w:type="pct"/>
          </w:tcPr>
          <w:p w14:paraId="2E883A30" w14:textId="16B50F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2.49 to 4.09)</w:t>
            </w:r>
          </w:p>
        </w:tc>
      </w:tr>
      <w:tr w:rsidR="00AF7BD4" w:rsidRPr="00453B67" w14:paraId="1D30C115" w14:textId="77777777" w:rsidTr="00060A57">
        <w:tc>
          <w:tcPr>
            <w:tcW w:w="376" w:type="pct"/>
          </w:tcPr>
          <w:p w14:paraId="4D951548" w14:textId="3B1AE2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6B5E52DB" w14:textId="116134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</w:t>
            </w:r>
          </w:p>
        </w:tc>
        <w:tc>
          <w:tcPr>
            <w:tcW w:w="369" w:type="pct"/>
          </w:tcPr>
          <w:p w14:paraId="1C9D8463" w14:textId="59159A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1</w:t>
            </w:r>
          </w:p>
        </w:tc>
        <w:tc>
          <w:tcPr>
            <w:tcW w:w="801" w:type="pct"/>
          </w:tcPr>
          <w:p w14:paraId="61EC81EF" w14:textId="2CD7F5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.0 (373.9 to 465.5)</w:t>
            </w:r>
          </w:p>
        </w:tc>
        <w:tc>
          <w:tcPr>
            <w:tcW w:w="879" w:type="pct"/>
          </w:tcPr>
          <w:p w14:paraId="4941A1F6" w14:textId="73FCE7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6.4 (1272.8 to 1446.8)</w:t>
            </w:r>
          </w:p>
        </w:tc>
        <w:tc>
          <w:tcPr>
            <w:tcW w:w="812" w:type="pct"/>
          </w:tcPr>
          <w:p w14:paraId="75EF4909" w14:textId="484CDE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9.4 (845.7 to 1039.6)</w:t>
            </w:r>
          </w:p>
        </w:tc>
        <w:tc>
          <w:tcPr>
            <w:tcW w:w="609" w:type="pct"/>
          </w:tcPr>
          <w:p w14:paraId="77D1C2F8" w14:textId="47F339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8 (2.89 to 3.69)</w:t>
            </w:r>
          </w:p>
        </w:tc>
        <w:tc>
          <w:tcPr>
            <w:tcW w:w="685" w:type="pct"/>
          </w:tcPr>
          <w:p w14:paraId="4531A917" w14:textId="58E98B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75 to 3.99)</w:t>
            </w:r>
          </w:p>
        </w:tc>
      </w:tr>
      <w:tr w:rsidR="00AF7BD4" w:rsidRPr="00453B67" w14:paraId="2D26EF3C" w14:textId="77777777" w:rsidTr="00060A57">
        <w:tc>
          <w:tcPr>
            <w:tcW w:w="376" w:type="pct"/>
          </w:tcPr>
          <w:p w14:paraId="726C016B" w14:textId="129689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47F47F4" w14:textId="341D10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</w:t>
            </w:r>
          </w:p>
        </w:tc>
        <w:tc>
          <w:tcPr>
            <w:tcW w:w="369" w:type="pct"/>
          </w:tcPr>
          <w:p w14:paraId="11F82CA4" w14:textId="5A0F09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8</w:t>
            </w:r>
          </w:p>
        </w:tc>
        <w:tc>
          <w:tcPr>
            <w:tcW w:w="801" w:type="pct"/>
          </w:tcPr>
          <w:p w14:paraId="78D5509D" w14:textId="0DDABF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0.4 (773.6 to 913.1)</w:t>
            </w:r>
          </w:p>
        </w:tc>
        <w:tc>
          <w:tcPr>
            <w:tcW w:w="879" w:type="pct"/>
          </w:tcPr>
          <w:p w14:paraId="2A828A5A" w14:textId="1BE681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5.1 (2440.4 to 2690.2)</w:t>
            </w:r>
          </w:p>
        </w:tc>
        <w:tc>
          <w:tcPr>
            <w:tcW w:w="812" w:type="pct"/>
          </w:tcPr>
          <w:p w14:paraId="6D026726" w14:textId="74F411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4.7 (1573.1 to 1861.4)</w:t>
            </w:r>
          </w:p>
        </w:tc>
        <w:tc>
          <w:tcPr>
            <w:tcW w:w="609" w:type="pct"/>
          </w:tcPr>
          <w:p w14:paraId="103C0F73" w14:textId="5240C4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5 (2.75 to 3.35)</w:t>
            </w:r>
          </w:p>
        </w:tc>
        <w:tc>
          <w:tcPr>
            <w:tcW w:w="685" w:type="pct"/>
          </w:tcPr>
          <w:p w14:paraId="6B295ECE" w14:textId="19C202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2.49 to 3.34)</w:t>
            </w:r>
          </w:p>
        </w:tc>
      </w:tr>
      <w:tr w:rsidR="00AF7BD4" w:rsidRPr="00453B67" w14:paraId="5B412C15" w14:textId="77777777" w:rsidTr="00060A57">
        <w:tc>
          <w:tcPr>
            <w:tcW w:w="376" w:type="pct"/>
          </w:tcPr>
          <w:p w14:paraId="49B4A7F0" w14:textId="42F29D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29B858B" w14:textId="707E3F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</w:t>
            </w:r>
          </w:p>
        </w:tc>
        <w:tc>
          <w:tcPr>
            <w:tcW w:w="369" w:type="pct"/>
          </w:tcPr>
          <w:p w14:paraId="135EF9CB" w14:textId="365503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7</w:t>
            </w:r>
          </w:p>
        </w:tc>
        <w:tc>
          <w:tcPr>
            <w:tcW w:w="801" w:type="pct"/>
          </w:tcPr>
          <w:p w14:paraId="3DA1A17C" w14:textId="7684A3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4.3 (1266.0 to 1470.0)</w:t>
            </w:r>
          </w:p>
        </w:tc>
        <w:tc>
          <w:tcPr>
            <w:tcW w:w="879" w:type="pct"/>
          </w:tcPr>
          <w:p w14:paraId="7CBCE97C" w14:textId="5982DC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5.5 (3571.8 to 3872.3)</w:t>
            </w:r>
          </w:p>
        </w:tc>
        <w:tc>
          <w:tcPr>
            <w:tcW w:w="812" w:type="pct"/>
          </w:tcPr>
          <w:p w14:paraId="76563946" w14:textId="0C4ED5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1.2 (2176.4 to 2533.5)</w:t>
            </w:r>
          </w:p>
        </w:tc>
        <w:tc>
          <w:tcPr>
            <w:tcW w:w="609" w:type="pct"/>
          </w:tcPr>
          <w:p w14:paraId="64E01C9A" w14:textId="4759E2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2.49 to 2.96)</w:t>
            </w:r>
          </w:p>
        </w:tc>
        <w:tc>
          <w:tcPr>
            <w:tcW w:w="685" w:type="pct"/>
          </w:tcPr>
          <w:p w14:paraId="04B628A0" w14:textId="5E4F9E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95 to 2.66)</w:t>
            </w:r>
          </w:p>
        </w:tc>
      </w:tr>
      <w:tr w:rsidR="00AF7BD4" w:rsidRPr="00453B67" w14:paraId="3E42CEE7" w14:textId="77777777" w:rsidTr="00060A57">
        <w:tc>
          <w:tcPr>
            <w:tcW w:w="376" w:type="pct"/>
          </w:tcPr>
          <w:p w14:paraId="6E45170A" w14:textId="2F7307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6B91CCAC" w14:textId="6AE053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369" w:type="pct"/>
          </w:tcPr>
          <w:p w14:paraId="5365CDDB" w14:textId="3AF9FB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0</w:t>
            </w:r>
          </w:p>
        </w:tc>
        <w:tc>
          <w:tcPr>
            <w:tcW w:w="801" w:type="pct"/>
          </w:tcPr>
          <w:p w14:paraId="03972FA4" w14:textId="232925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4.9 (1805.6 to 2051.1)</w:t>
            </w:r>
          </w:p>
        </w:tc>
        <w:tc>
          <w:tcPr>
            <w:tcW w:w="879" w:type="pct"/>
          </w:tcPr>
          <w:p w14:paraId="5A0B5B54" w14:textId="7C94BD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51.8 (4772.3 to 5135.5)</w:t>
            </w:r>
          </w:p>
        </w:tc>
        <w:tc>
          <w:tcPr>
            <w:tcW w:w="812" w:type="pct"/>
          </w:tcPr>
          <w:p w14:paraId="00BB7A90" w14:textId="713953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6.9 (2814.8 to 3246.5)</w:t>
            </w:r>
          </w:p>
        </w:tc>
        <w:tc>
          <w:tcPr>
            <w:tcW w:w="609" w:type="pct"/>
          </w:tcPr>
          <w:p w14:paraId="3359A002" w14:textId="3F359D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39 to 2.76)</w:t>
            </w:r>
          </w:p>
        </w:tc>
        <w:tc>
          <w:tcPr>
            <w:tcW w:w="685" w:type="pct"/>
          </w:tcPr>
          <w:p w14:paraId="105C4153" w14:textId="06E64D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97 to 2.63)</w:t>
            </w:r>
          </w:p>
        </w:tc>
      </w:tr>
      <w:tr w:rsidR="00AF7BD4" w:rsidRPr="00453B67" w14:paraId="5B05271D" w14:textId="77777777" w:rsidTr="00060A57">
        <w:tc>
          <w:tcPr>
            <w:tcW w:w="376" w:type="pct"/>
          </w:tcPr>
          <w:p w14:paraId="24084987" w14:textId="4C4A13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6CF9747E" w14:textId="50D4A7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369" w:type="pct"/>
          </w:tcPr>
          <w:p w14:paraId="38F6E54F" w14:textId="093744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5</w:t>
            </w:r>
          </w:p>
        </w:tc>
        <w:tc>
          <w:tcPr>
            <w:tcW w:w="801" w:type="pct"/>
          </w:tcPr>
          <w:p w14:paraId="72C7D1F3" w14:textId="285890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4.7 (2359.5 to 2640.8)</w:t>
            </w:r>
          </w:p>
        </w:tc>
        <w:tc>
          <w:tcPr>
            <w:tcW w:w="879" w:type="pct"/>
          </w:tcPr>
          <w:p w14:paraId="76CE57B4" w14:textId="68BB82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05.6 (5892.2 to 6351.6)</w:t>
            </w:r>
          </w:p>
        </w:tc>
        <w:tc>
          <w:tcPr>
            <w:tcW w:w="812" w:type="pct"/>
          </w:tcPr>
          <w:p w14:paraId="65077AF7" w14:textId="7C7CC7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0.9 (3353.4 to 3850.8)</w:t>
            </w:r>
          </w:p>
        </w:tc>
        <w:tc>
          <w:tcPr>
            <w:tcW w:w="609" w:type="pct"/>
          </w:tcPr>
          <w:p w14:paraId="6B054931" w14:textId="59F659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2.28 to 2.60)</w:t>
            </w:r>
          </w:p>
        </w:tc>
        <w:tc>
          <w:tcPr>
            <w:tcW w:w="685" w:type="pct"/>
          </w:tcPr>
          <w:p w14:paraId="44D5D97B" w14:textId="5ADEA6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76 to 2.54)</w:t>
            </w:r>
          </w:p>
        </w:tc>
      </w:tr>
      <w:tr w:rsidR="00AF7BD4" w:rsidRPr="00453B67" w14:paraId="51624C1D" w14:textId="77777777" w:rsidTr="00060A57">
        <w:tc>
          <w:tcPr>
            <w:tcW w:w="376" w:type="pct"/>
          </w:tcPr>
          <w:p w14:paraId="6FBA5ECC" w14:textId="2A93E4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BD39B17" w14:textId="06A98F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</w:t>
            </w:r>
          </w:p>
        </w:tc>
        <w:tc>
          <w:tcPr>
            <w:tcW w:w="369" w:type="pct"/>
          </w:tcPr>
          <w:p w14:paraId="5FF1993F" w14:textId="31F3DA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</w:t>
            </w:r>
          </w:p>
        </w:tc>
        <w:tc>
          <w:tcPr>
            <w:tcW w:w="801" w:type="pct"/>
          </w:tcPr>
          <w:p w14:paraId="5290E233" w14:textId="7319E8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6.9 (2771.8 to 3095.2)</w:t>
            </w:r>
          </w:p>
        </w:tc>
        <w:tc>
          <w:tcPr>
            <w:tcW w:w="879" w:type="pct"/>
          </w:tcPr>
          <w:p w14:paraId="1B428FFA" w14:textId="44032B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07.1 (6973.2 to 7490.5)</w:t>
            </w:r>
          </w:p>
        </w:tc>
        <w:tc>
          <w:tcPr>
            <w:tcW w:w="812" w:type="pct"/>
          </w:tcPr>
          <w:p w14:paraId="639A2E4E" w14:textId="489F08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80.1 (4010.8 to 4558.8)</w:t>
            </w:r>
          </w:p>
        </w:tc>
        <w:tc>
          <w:tcPr>
            <w:tcW w:w="609" w:type="pct"/>
          </w:tcPr>
          <w:p w14:paraId="2CEF40ED" w14:textId="181F60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2.32 to 2.61)</w:t>
            </w:r>
          </w:p>
        </w:tc>
        <w:tc>
          <w:tcPr>
            <w:tcW w:w="685" w:type="pct"/>
          </w:tcPr>
          <w:p w14:paraId="719A8EB9" w14:textId="06CDA0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4 (2.19 to 3.48)</w:t>
            </w:r>
          </w:p>
        </w:tc>
      </w:tr>
      <w:tr w:rsidR="00AF7BD4" w:rsidRPr="00453B67" w14:paraId="156A841B" w14:textId="77777777" w:rsidTr="00060A57">
        <w:tc>
          <w:tcPr>
            <w:tcW w:w="376" w:type="pct"/>
          </w:tcPr>
          <w:p w14:paraId="430EC695" w14:textId="1998D0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8E51800" w14:textId="167740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369" w:type="pct"/>
          </w:tcPr>
          <w:p w14:paraId="77D6719E" w14:textId="77EB21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</w:t>
            </w:r>
          </w:p>
        </w:tc>
        <w:tc>
          <w:tcPr>
            <w:tcW w:w="801" w:type="pct"/>
          </w:tcPr>
          <w:p w14:paraId="78D1AE62" w14:textId="126FBB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1.3 (3196.0 to 3565.0)</w:t>
            </w:r>
          </w:p>
        </w:tc>
        <w:tc>
          <w:tcPr>
            <w:tcW w:w="879" w:type="pct"/>
          </w:tcPr>
          <w:p w14:paraId="1F1BECB3" w14:textId="637365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67.3 (7911.1 to 8462.8)</w:t>
            </w:r>
          </w:p>
        </w:tc>
        <w:tc>
          <w:tcPr>
            <w:tcW w:w="812" w:type="pct"/>
          </w:tcPr>
          <w:p w14:paraId="0D5455B0" w14:textId="5D1932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6.0 (4507.1 to 5099.0)</w:t>
            </w:r>
          </w:p>
        </w:tc>
        <w:tc>
          <w:tcPr>
            <w:tcW w:w="609" w:type="pct"/>
          </w:tcPr>
          <w:p w14:paraId="7767FF6D" w14:textId="2AB5FB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27 to 2.57)</w:t>
            </w:r>
          </w:p>
        </w:tc>
        <w:tc>
          <w:tcPr>
            <w:tcW w:w="685" w:type="pct"/>
          </w:tcPr>
          <w:p w14:paraId="6BBEE52B" w14:textId="2272F6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1.85 to 2.99)</w:t>
            </w:r>
          </w:p>
        </w:tc>
      </w:tr>
      <w:tr w:rsidR="00AF7BD4" w:rsidRPr="00453B67" w14:paraId="39D1D8DC" w14:textId="77777777" w:rsidTr="00060A57">
        <w:tc>
          <w:tcPr>
            <w:tcW w:w="376" w:type="pct"/>
          </w:tcPr>
          <w:p w14:paraId="325ABF6D" w14:textId="2F75A1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E6E743D" w14:textId="4ED2D8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369" w:type="pct"/>
          </w:tcPr>
          <w:p w14:paraId="4E6E387A" w14:textId="09C565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801" w:type="pct"/>
          </w:tcPr>
          <w:p w14:paraId="757984DF" w14:textId="74CDF7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48.4 (3654.8 to 4073.4)</w:t>
            </w:r>
          </w:p>
        </w:tc>
        <w:tc>
          <w:tcPr>
            <w:tcW w:w="879" w:type="pct"/>
          </w:tcPr>
          <w:p w14:paraId="51EB5612" w14:textId="1C99E0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72.9 (8988.7 to 9606.0)</w:t>
            </w:r>
          </w:p>
        </w:tc>
        <w:tc>
          <w:tcPr>
            <w:tcW w:w="812" w:type="pct"/>
          </w:tcPr>
          <w:p w14:paraId="4C51E281" w14:textId="563CAE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24.5 (5082.3 to 5790.4)</w:t>
            </w:r>
          </w:p>
        </w:tc>
        <w:tc>
          <w:tcPr>
            <w:tcW w:w="609" w:type="pct"/>
          </w:tcPr>
          <w:p w14:paraId="7C6B5344" w14:textId="70ECED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27 to 2.56)</w:t>
            </w:r>
          </w:p>
        </w:tc>
        <w:tc>
          <w:tcPr>
            <w:tcW w:w="685" w:type="pct"/>
          </w:tcPr>
          <w:p w14:paraId="3C6640D4" w14:textId="4C621E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1.98 to 3.25)</w:t>
            </w:r>
          </w:p>
        </w:tc>
      </w:tr>
      <w:tr w:rsidR="00AF7BD4" w:rsidRPr="00453B67" w14:paraId="3A29B178" w14:textId="77777777" w:rsidTr="00060A57">
        <w:tc>
          <w:tcPr>
            <w:tcW w:w="376" w:type="pct"/>
          </w:tcPr>
          <w:p w14:paraId="42795394" w14:textId="6B29AA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43881E92" w14:textId="38746A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369" w:type="pct"/>
          </w:tcPr>
          <w:p w14:paraId="58099DA8" w14:textId="652C84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801" w:type="pct"/>
          </w:tcPr>
          <w:p w14:paraId="03F20EFA" w14:textId="77F62B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14.6 (4174.7 to 4660.3)</w:t>
            </w:r>
          </w:p>
        </w:tc>
        <w:tc>
          <w:tcPr>
            <w:tcW w:w="879" w:type="pct"/>
          </w:tcPr>
          <w:p w14:paraId="7835313B" w14:textId="39EC24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38.9 (10013.2 to 10738.0)</w:t>
            </w:r>
          </w:p>
        </w:tc>
        <w:tc>
          <w:tcPr>
            <w:tcW w:w="812" w:type="pct"/>
          </w:tcPr>
          <w:p w14:paraId="2BAEAF47" w14:textId="3346D5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24.3 (5512.4 to 6328.5)</w:t>
            </w:r>
          </w:p>
        </w:tc>
        <w:tc>
          <w:tcPr>
            <w:tcW w:w="609" w:type="pct"/>
          </w:tcPr>
          <w:p w14:paraId="67870098" w14:textId="3F78E6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19 to 2.48)</w:t>
            </w:r>
          </w:p>
        </w:tc>
        <w:tc>
          <w:tcPr>
            <w:tcW w:w="685" w:type="pct"/>
          </w:tcPr>
          <w:p w14:paraId="412EC433" w14:textId="1C2D42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62 to 2.87)</w:t>
            </w:r>
          </w:p>
        </w:tc>
      </w:tr>
      <w:tr w:rsidR="00AF7BD4" w:rsidRPr="00453B67" w14:paraId="01B36707" w14:textId="77777777" w:rsidTr="00060A57">
        <w:tc>
          <w:tcPr>
            <w:tcW w:w="376" w:type="pct"/>
          </w:tcPr>
          <w:p w14:paraId="6C8A135F" w14:textId="0F51DE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81607FF" w14:textId="52C5F0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369" w:type="pct"/>
          </w:tcPr>
          <w:p w14:paraId="503D6514" w14:textId="0E979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801" w:type="pct"/>
          </w:tcPr>
          <w:p w14:paraId="5E5B86E2" w14:textId="6865C8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6.4 (4608.0 to 5172.8)</w:t>
            </w:r>
          </w:p>
        </w:tc>
        <w:tc>
          <w:tcPr>
            <w:tcW w:w="879" w:type="pct"/>
          </w:tcPr>
          <w:p w14:paraId="7852650A" w14:textId="23DCB3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13.3 (11026.9 to 11849.3)</w:t>
            </w:r>
          </w:p>
        </w:tc>
        <w:tc>
          <w:tcPr>
            <w:tcW w:w="812" w:type="pct"/>
          </w:tcPr>
          <w:p w14:paraId="0BFB21C7" w14:textId="64EE99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27.0 (6055.9 to 7008.2)</w:t>
            </w:r>
          </w:p>
        </w:tc>
        <w:tc>
          <w:tcPr>
            <w:tcW w:w="609" w:type="pct"/>
          </w:tcPr>
          <w:p w14:paraId="3C4B8D69" w14:textId="30923B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19 to 2.49)</w:t>
            </w:r>
          </w:p>
        </w:tc>
        <w:tc>
          <w:tcPr>
            <w:tcW w:w="685" w:type="pct"/>
          </w:tcPr>
          <w:p w14:paraId="397CBEE0" w14:textId="74FB09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77 to 3.71)</w:t>
            </w:r>
          </w:p>
        </w:tc>
      </w:tr>
      <w:tr w:rsidR="00AF7BD4" w:rsidRPr="00453B67" w14:paraId="20B0134C" w14:textId="77777777" w:rsidTr="00060A57">
        <w:tc>
          <w:tcPr>
            <w:tcW w:w="376" w:type="pct"/>
          </w:tcPr>
          <w:p w14:paraId="5A842E3D" w14:textId="5DACAE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BEECAEF" w14:textId="44BA64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69" w:type="pct"/>
          </w:tcPr>
          <w:p w14:paraId="32EBE51A" w14:textId="3DB462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801" w:type="pct"/>
          </w:tcPr>
          <w:p w14:paraId="1EC0EBB7" w14:textId="4C3CC1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60.2 (5072.0 to 5845.1)</w:t>
            </w:r>
          </w:p>
        </w:tc>
        <w:tc>
          <w:tcPr>
            <w:tcW w:w="879" w:type="pct"/>
          </w:tcPr>
          <w:p w14:paraId="6A1F9A14" w14:textId="51C8F7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79.8 (12105.0 to 13118.4)</w:t>
            </w:r>
          </w:p>
        </w:tc>
        <w:tc>
          <w:tcPr>
            <w:tcW w:w="812" w:type="pct"/>
          </w:tcPr>
          <w:p w14:paraId="5966DFDC" w14:textId="25CB1F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19.6 (6500.5 to 7729.6)</w:t>
            </w:r>
          </w:p>
        </w:tc>
        <w:tc>
          <w:tcPr>
            <w:tcW w:w="609" w:type="pct"/>
          </w:tcPr>
          <w:p w14:paraId="5AA6D8A8" w14:textId="7C7A8D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2.14 to 2.49)</w:t>
            </w:r>
          </w:p>
        </w:tc>
        <w:tc>
          <w:tcPr>
            <w:tcW w:w="685" w:type="pct"/>
          </w:tcPr>
          <w:p w14:paraId="4DD287C9" w14:textId="04934A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1.61 to 4.04)</w:t>
            </w:r>
          </w:p>
        </w:tc>
      </w:tr>
      <w:tr w:rsidR="00AF7BD4" w:rsidRPr="00453B67" w14:paraId="2BE74F30" w14:textId="77777777" w:rsidTr="00060A57">
        <w:tc>
          <w:tcPr>
            <w:tcW w:w="376" w:type="pct"/>
          </w:tcPr>
          <w:p w14:paraId="1DE105F4" w14:textId="21A2E8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5CAE3615" w14:textId="01B73F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225DB8AB" w14:textId="6E0BBD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01" w:type="pct"/>
          </w:tcPr>
          <w:p w14:paraId="00824753" w14:textId="536B49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13.0 (5504.6 to 6522.9)</w:t>
            </w:r>
          </w:p>
        </w:tc>
        <w:tc>
          <w:tcPr>
            <w:tcW w:w="879" w:type="pct"/>
          </w:tcPr>
          <w:p w14:paraId="20F6EE68" w14:textId="55F6AD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40.3 (13043.4 to 14308.4)</w:t>
            </w:r>
          </w:p>
        </w:tc>
        <w:tc>
          <w:tcPr>
            <w:tcW w:w="812" w:type="pct"/>
          </w:tcPr>
          <w:p w14:paraId="3C24C88D" w14:textId="736108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27.4 (6852.4 to 8488.6)</w:t>
            </w:r>
          </w:p>
        </w:tc>
        <w:tc>
          <w:tcPr>
            <w:tcW w:w="609" w:type="pct"/>
          </w:tcPr>
          <w:p w14:paraId="6A2E941C" w14:textId="6C8577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2.07 to 2.48)</w:t>
            </w:r>
          </w:p>
        </w:tc>
        <w:tc>
          <w:tcPr>
            <w:tcW w:w="685" w:type="pct"/>
          </w:tcPr>
          <w:p w14:paraId="17F4F853" w14:textId="574E1E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18 to 5.05)</w:t>
            </w:r>
          </w:p>
        </w:tc>
      </w:tr>
      <w:tr w:rsidR="00AF7BD4" w:rsidRPr="00453B67" w14:paraId="1A308260" w14:textId="77777777" w:rsidTr="00060A57">
        <w:tc>
          <w:tcPr>
            <w:tcW w:w="376" w:type="pct"/>
          </w:tcPr>
          <w:p w14:paraId="63D59F67" w14:textId="6AE623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155130C0" w14:textId="19F6D8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69" w:type="pct"/>
          </w:tcPr>
          <w:p w14:paraId="66C7F2AA" w14:textId="2DEB6F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1FB55773" w14:textId="3C2654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00.6 (6175.3 to 8017.2)</w:t>
            </w:r>
          </w:p>
        </w:tc>
        <w:tc>
          <w:tcPr>
            <w:tcW w:w="879" w:type="pct"/>
          </w:tcPr>
          <w:p w14:paraId="0AE89BA4" w14:textId="257CB5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42.4 (13160.0 to 14432.3)</w:t>
            </w:r>
          </w:p>
        </w:tc>
        <w:tc>
          <w:tcPr>
            <w:tcW w:w="812" w:type="pct"/>
          </w:tcPr>
          <w:p w14:paraId="18A79349" w14:textId="3C3EBF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41.8 (5425.8 to 7753.9)</w:t>
            </w:r>
          </w:p>
        </w:tc>
        <w:tc>
          <w:tcPr>
            <w:tcW w:w="609" w:type="pct"/>
          </w:tcPr>
          <w:p w14:paraId="6FCA0D8A" w14:textId="4E4B81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68 to 2.24)</w:t>
            </w:r>
          </w:p>
        </w:tc>
        <w:tc>
          <w:tcPr>
            <w:tcW w:w="685" w:type="pct"/>
          </w:tcPr>
          <w:p w14:paraId="357665EA" w14:textId="6BA2F0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8FBB06D" w14:textId="77777777" w:rsidTr="00060A57">
        <w:tc>
          <w:tcPr>
            <w:tcW w:w="376" w:type="pct"/>
          </w:tcPr>
          <w:p w14:paraId="52065179" w14:textId="5DD98A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57707C6D" w14:textId="7D92A3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116249E7" w14:textId="7DA343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02B9D067" w14:textId="7B53C1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15.1 (6701.5 to 10128.7)</w:t>
            </w:r>
          </w:p>
        </w:tc>
        <w:tc>
          <w:tcPr>
            <w:tcW w:w="879" w:type="pct"/>
          </w:tcPr>
          <w:p w14:paraId="2D7CBCB6" w14:textId="57341E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42.4 (13160.0 to 14432.3)</w:t>
            </w:r>
          </w:p>
        </w:tc>
        <w:tc>
          <w:tcPr>
            <w:tcW w:w="812" w:type="pct"/>
          </w:tcPr>
          <w:p w14:paraId="25605BED" w14:textId="05905D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27.3 (3604.5 to 7226.3)</w:t>
            </w:r>
          </w:p>
        </w:tc>
        <w:tc>
          <w:tcPr>
            <w:tcW w:w="609" w:type="pct"/>
          </w:tcPr>
          <w:p w14:paraId="7CB35A5A" w14:textId="0E6760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36 to 2.07)</w:t>
            </w:r>
          </w:p>
        </w:tc>
        <w:tc>
          <w:tcPr>
            <w:tcW w:w="685" w:type="pct"/>
          </w:tcPr>
          <w:p w14:paraId="079E24F0" w14:textId="5F481E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9D42B20" w14:textId="77777777" w:rsidTr="00131DC4">
        <w:tc>
          <w:tcPr>
            <w:tcW w:w="5000" w:type="pct"/>
            <w:gridSpan w:val="8"/>
          </w:tcPr>
          <w:p w14:paraId="4AAC2A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Female</w:t>
            </w:r>
          </w:p>
        </w:tc>
      </w:tr>
      <w:tr w:rsidR="00AF7BD4" w:rsidRPr="00453B67" w14:paraId="2BF045CC" w14:textId="77777777" w:rsidTr="00060A57">
        <w:tc>
          <w:tcPr>
            <w:tcW w:w="376" w:type="pct"/>
          </w:tcPr>
          <w:p w14:paraId="6B873E64" w14:textId="5953D5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3E718561" w14:textId="0028FC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69" w:type="pct"/>
          </w:tcPr>
          <w:p w14:paraId="2416A83E" w14:textId="3F6B84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801" w:type="pct"/>
          </w:tcPr>
          <w:p w14:paraId="14410960" w14:textId="1AD39A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5 (16.4 to 49.3)</w:t>
            </w:r>
          </w:p>
        </w:tc>
        <w:tc>
          <w:tcPr>
            <w:tcW w:w="879" w:type="pct"/>
          </w:tcPr>
          <w:p w14:paraId="1E1159DB" w14:textId="42C9AF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8 (54.0 to 104.5)</w:t>
            </w:r>
          </w:p>
        </w:tc>
        <w:tc>
          <w:tcPr>
            <w:tcW w:w="812" w:type="pct"/>
          </w:tcPr>
          <w:p w14:paraId="1AB0DFF5" w14:textId="4E5326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3 (19.9 to 79.7)</w:t>
            </w:r>
          </w:p>
        </w:tc>
        <w:tc>
          <w:tcPr>
            <w:tcW w:w="609" w:type="pct"/>
          </w:tcPr>
          <w:p w14:paraId="0E8C72BA" w14:textId="66F8B0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1.49 to 5.38)</w:t>
            </w:r>
          </w:p>
        </w:tc>
        <w:tc>
          <w:tcPr>
            <w:tcW w:w="685" w:type="pct"/>
          </w:tcPr>
          <w:p w14:paraId="3D1A104E" w14:textId="6D923A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1.49 to 5.39)</w:t>
            </w:r>
          </w:p>
        </w:tc>
      </w:tr>
      <w:tr w:rsidR="00AF7BD4" w:rsidRPr="00453B67" w14:paraId="452AD356" w14:textId="77777777" w:rsidTr="00060A57">
        <w:tc>
          <w:tcPr>
            <w:tcW w:w="376" w:type="pct"/>
          </w:tcPr>
          <w:p w14:paraId="3BB26532" w14:textId="1DE85B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45E110F2" w14:textId="760F8C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69" w:type="pct"/>
          </w:tcPr>
          <w:p w14:paraId="6653EF53" w14:textId="4D8DC4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801" w:type="pct"/>
          </w:tcPr>
          <w:p w14:paraId="3D113412" w14:textId="52BDC5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6 (47.2 to 96.0)</w:t>
            </w:r>
          </w:p>
        </w:tc>
        <w:tc>
          <w:tcPr>
            <w:tcW w:w="879" w:type="pct"/>
          </w:tcPr>
          <w:p w14:paraId="5807661D" w14:textId="556118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.5 (182.8 to 268.2)</w:t>
            </w:r>
          </w:p>
        </w:tc>
        <w:tc>
          <w:tcPr>
            <w:tcW w:w="812" w:type="pct"/>
          </w:tcPr>
          <w:p w14:paraId="2EE53CA1" w14:textId="08F323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8 (107.1 to 207.8)</w:t>
            </w:r>
          </w:p>
        </w:tc>
        <w:tc>
          <w:tcPr>
            <w:tcW w:w="609" w:type="pct"/>
          </w:tcPr>
          <w:p w14:paraId="2B53BB04" w14:textId="72A6DD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8 (2.19 to 4.97)</w:t>
            </w:r>
          </w:p>
        </w:tc>
        <w:tc>
          <w:tcPr>
            <w:tcW w:w="685" w:type="pct"/>
          </w:tcPr>
          <w:p w14:paraId="463A49B7" w14:textId="0691B0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2.32 to 6.97)</w:t>
            </w:r>
          </w:p>
        </w:tc>
      </w:tr>
      <w:tr w:rsidR="00AF7BD4" w:rsidRPr="00453B67" w14:paraId="55A0C295" w14:textId="77777777" w:rsidTr="00060A57">
        <w:tc>
          <w:tcPr>
            <w:tcW w:w="376" w:type="pct"/>
          </w:tcPr>
          <w:p w14:paraId="16FA6CA0" w14:textId="1E1E83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025FC8F" w14:textId="13A6E6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6C56C9E5" w14:textId="04F67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801" w:type="pct"/>
          </w:tcPr>
          <w:p w14:paraId="588C4F20" w14:textId="7F14EE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.6 (124.0 to 196.5)</w:t>
            </w:r>
          </w:p>
        </w:tc>
        <w:tc>
          <w:tcPr>
            <w:tcW w:w="879" w:type="pct"/>
          </w:tcPr>
          <w:p w14:paraId="19C45EE9" w14:textId="61054D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.2 (383.2 to 497.0)</w:t>
            </w:r>
          </w:p>
        </w:tc>
        <w:tc>
          <w:tcPr>
            <w:tcW w:w="812" w:type="pct"/>
          </w:tcPr>
          <w:p w14:paraId="1D79D3C8" w14:textId="2372FE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.6 (208.1 to 345.7)</w:t>
            </w:r>
          </w:p>
        </w:tc>
        <w:tc>
          <w:tcPr>
            <w:tcW w:w="609" w:type="pct"/>
          </w:tcPr>
          <w:p w14:paraId="65BE6FE7" w14:textId="0DA20B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12 to 3.64)</w:t>
            </w:r>
          </w:p>
        </w:tc>
        <w:tc>
          <w:tcPr>
            <w:tcW w:w="685" w:type="pct"/>
          </w:tcPr>
          <w:p w14:paraId="55D7DF5C" w14:textId="1CA675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1.70 to 3.66)</w:t>
            </w:r>
          </w:p>
        </w:tc>
      </w:tr>
      <w:tr w:rsidR="00AF7BD4" w:rsidRPr="00453B67" w14:paraId="14F43719" w14:textId="77777777" w:rsidTr="00060A57">
        <w:tc>
          <w:tcPr>
            <w:tcW w:w="376" w:type="pct"/>
          </w:tcPr>
          <w:p w14:paraId="1355B921" w14:textId="38F70C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AABE926" w14:textId="78BA1D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369" w:type="pct"/>
          </w:tcPr>
          <w:p w14:paraId="101C3F8F" w14:textId="16F95F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</w:t>
            </w:r>
          </w:p>
        </w:tc>
        <w:tc>
          <w:tcPr>
            <w:tcW w:w="801" w:type="pct"/>
          </w:tcPr>
          <w:p w14:paraId="26BF01E1" w14:textId="77C156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.3 (228.9 to 330.7)</w:t>
            </w:r>
          </w:p>
        </w:tc>
        <w:tc>
          <w:tcPr>
            <w:tcW w:w="879" w:type="pct"/>
          </w:tcPr>
          <w:p w14:paraId="08B7DFAC" w14:textId="4F2293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6.4 (747.1 to 911.7)</w:t>
            </w:r>
          </w:p>
        </w:tc>
        <w:tc>
          <w:tcPr>
            <w:tcW w:w="812" w:type="pct"/>
          </w:tcPr>
          <w:p w14:paraId="110C6F2D" w14:textId="7C7031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.1 (461.6 to 648.1)</w:t>
            </w:r>
          </w:p>
        </w:tc>
        <w:tc>
          <w:tcPr>
            <w:tcW w:w="609" w:type="pct"/>
          </w:tcPr>
          <w:p w14:paraId="2511D2D6" w14:textId="771AF1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46 to 3.66)</w:t>
            </w:r>
          </w:p>
        </w:tc>
        <w:tc>
          <w:tcPr>
            <w:tcW w:w="685" w:type="pct"/>
          </w:tcPr>
          <w:p w14:paraId="37D22C24" w14:textId="5FA11C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47 to 4.61)</w:t>
            </w:r>
          </w:p>
        </w:tc>
      </w:tr>
      <w:tr w:rsidR="00AF7BD4" w:rsidRPr="00453B67" w14:paraId="52E9FC2E" w14:textId="77777777" w:rsidTr="00060A57">
        <w:tc>
          <w:tcPr>
            <w:tcW w:w="376" w:type="pct"/>
          </w:tcPr>
          <w:p w14:paraId="77F281A3" w14:textId="42CCB7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2D6435F7" w14:textId="42954B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369" w:type="pct"/>
          </w:tcPr>
          <w:p w14:paraId="7876FFD9" w14:textId="74777E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</w:t>
            </w:r>
          </w:p>
        </w:tc>
        <w:tc>
          <w:tcPr>
            <w:tcW w:w="801" w:type="pct"/>
          </w:tcPr>
          <w:p w14:paraId="08420DBD" w14:textId="27315C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4.0 (521.8 to 681.9)</w:t>
            </w:r>
          </w:p>
        </w:tc>
        <w:tc>
          <w:tcPr>
            <w:tcW w:w="879" w:type="pct"/>
          </w:tcPr>
          <w:p w14:paraId="6915C055" w14:textId="2BB912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4.2 (1375.0 to 1610.6)</w:t>
            </w:r>
          </w:p>
        </w:tc>
        <w:tc>
          <w:tcPr>
            <w:tcW w:w="812" w:type="pct"/>
          </w:tcPr>
          <w:p w14:paraId="02807152" w14:textId="75F63B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0.3 (754.9 to 1025.4)</w:t>
            </w:r>
          </w:p>
        </w:tc>
        <w:tc>
          <w:tcPr>
            <w:tcW w:w="609" w:type="pct"/>
          </w:tcPr>
          <w:p w14:paraId="1488149C" w14:textId="025032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2.16 to 2.87)</w:t>
            </w:r>
          </w:p>
        </w:tc>
        <w:tc>
          <w:tcPr>
            <w:tcW w:w="685" w:type="pct"/>
          </w:tcPr>
          <w:p w14:paraId="438B5288" w14:textId="59BEAD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67 to 2.62)</w:t>
            </w:r>
          </w:p>
        </w:tc>
      </w:tr>
      <w:tr w:rsidR="00AF7BD4" w:rsidRPr="00453B67" w14:paraId="4BF6F2FC" w14:textId="77777777" w:rsidTr="00060A57">
        <w:tc>
          <w:tcPr>
            <w:tcW w:w="376" w:type="pct"/>
          </w:tcPr>
          <w:p w14:paraId="757C4334" w14:textId="031A92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B2B2192" w14:textId="2D7A08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369" w:type="pct"/>
          </w:tcPr>
          <w:p w14:paraId="00B3A54D" w14:textId="3D99C1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801" w:type="pct"/>
          </w:tcPr>
          <w:p w14:paraId="06D9247D" w14:textId="4EABEF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9.5 (791.1 to 980.2)</w:t>
            </w:r>
          </w:p>
        </w:tc>
        <w:tc>
          <w:tcPr>
            <w:tcW w:w="879" w:type="pct"/>
          </w:tcPr>
          <w:p w14:paraId="535974A6" w14:textId="34FE6D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2.6 (2052.0 to 2357.9)</w:t>
            </w:r>
          </w:p>
        </w:tc>
        <w:tc>
          <w:tcPr>
            <w:tcW w:w="812" w:type="pct"/>
          </w:tcPr>
          <w:p w14:paraId="29DCF436" w14:textId="1FBEDF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3.1 (1142.3 to 1481.8)</w:t>
            </w:r>
          </w:p>
        </w:tc>
        <w:tc>
          <w:tcPr>
            <w:tcW w:w="609" w:type="pct"/>
          </w:tcPr>
          <w:p w14:paraId="1C918D11" w14:textId="78873F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20 to 2.83)</w:t>
            </w:r>
          </w:p>
        </w:tc>
        <w:tc>
          <w:tcPr>
            <w:tcW w:w="685" w:type="pct"/>
          </w:tcPr>
          <w:p w14:paraId="16DD89AA" w14:textId="77A9E2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05 to 3.44)</w:t>
            </w:r>
          </w:p>
        </w:tc>
      </w:tr>
      <w:tr w:rsidR="00AF7BD4" w:rsidRPr="00453B67" w14:paraId="33D0F02F" w14:textId="77777777" w:rsidTr="00060A57">
        <w:tc>
          <w:tcPr>
            <w:tcW w:w="376" w:type="pct"/>
          </w:tcPr>
          <w:p w14:paraId="5BD4782D" w14:textId="4B5660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1132CE5" w14:textId="4BB5FA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369" w:type="pct"/>
          </w:tcPr>
          <w:p w14:paraId="57ADF8CC" w14:textId="1F5E40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</w:t>
            </w:r>
          </w:p>
        </w:tc>
        <w:tc>
          <w:tcPr>
            <w:tcW w:w="801" w:type="pct"/>
          </w:tcPr>
          <w:p w14:paraId="482E9F60" w14:textId="7DCBE2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7.4 (1089.7 to 1328.6)</w:t>
            </w:r>
          </w:p>
        </w:tc>
        <w:tc>
          <w:tcPr>
            <w:tcW w:w="879" w:type="pct"/>
          </w:tcPr>
          <w:p w14:paraId="3FA4EF15" w14:textId="11C10A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4.8 (2743.0 to 3130.1)</w:t>
            </w:r>
          </w:p>
        </w:tc>
        <w:tc>
          <w:tcPr>
            <w:tcW w:w="812" w:type="pct"/>
          </w:tcPr>
          <w:p w14:paraId="3574BDDD" w14:textId="35B917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7.5 (1507.3 to 1948.8)</w:t>
            </w:r>
          </w:p>
        </w:tc>
        <w:tc>
          <w:tcPr>
            <w:tcW w:w="609" w:type="pct"/>
          </w:tcPr>
          <w:p w14:paraId="5AA49AD4" w14:textId="18BA88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17 to 2.71)</w:t>
            </w:r>
          </w:p>
        </w:tc>
        <w:tc>
          <w:tcPr>
            <w:tcW w:w="685" w:type="pct"/>
          </w:tcPr>
          <w:p w14:paraId="77D4A528" w14:textId="472161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78 to 2.98)</w:t>
            </w:r>
          </w:p>
        </w:tc>
      </w:tr>
      <w:tr w:rsidR="00AF7BD4" w:rsidRPr="00453B67" w14:paraId="6F12B41F" w14:textId="77777777" w:rsidTr="00060A57">
        <w:tc>
          <w:tcPr>
            <w:tcW w:w="376" w:type="pct"/>
          </w:tcPr>
          <w:p w14:paraId="719B1044" w14:textId="66AAFA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25</w:t>
            </w:r>
          </w:p>
        </w:tc>
        <w:tc>
          <w:tcPr>
            <w:tcW w:w="469" w:type="pct"/>
          </w:tcPr>
          <w:p w14:paraId="64CBEEB2" w14:textId="4860EB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369" w:type="pct"/>
          </w:tcPr>
          <w:p w14:paraId="7E911560" w14:textId="494360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801" w:type="pct"/>
          </w:tcPr>
          <w:p w14:paraId="1EEE079A" w14:textId="38D17C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5.3 (1381.1 to 1656.4)</w:t>
            </w:r>
          </w:p>
        </w:tc>
        <w:tc>
          <w:tcPr>
            <w:tcW w:w="879" w:type="pct"/>
          </w:tcPr>
          <w:p w14:paraId="2CA65EDC" w14:textId="5796AC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4.9 (3318.6 to 3773.0)</w:t>
            </w:r>
          </w:p>
        </w:tc>
        <w:tc>
          <w:tcPr>
            <w:tcW w:w="812" w:type="pct"/>
          </w:tcPr>
          <w:p w14:paraId="0591F571" w14:textId="4A6E6E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9.5 (1777.3 to 2269.1)</w:t>
            </w:r>
          </w:p>
        </w:tc>
        <w:tc>
          <w:tcPr>
            <w:tcW w:w="609" w:type="pct"/>
          </w:tcPr>
          <w:p w14:paraId="4B81A985" w14:textId="099072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09 to 2.58)</w:t>
            </w:r>
          </w:p>
        </w:tc>
        <w:tc>
          <w:tcPr>
            <w:tcW w:w="685" w:type="pct"/>
          </w:tcPr>
          <w:p w14:paraId="4851395E" w14:textId="05852C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54 to 2.81)</w:t>
            </w:r>
          </w:p>
        </w:tc>
      </w:tr>
      <w:tr w:rsidR="00AF7BD4" w:rsidRPr="00453B67" w14:paraId="713D7451" w14:textId="77777777" w:rsidTr="00060A57">
        <w:tc>
          <w:tcPr>
            <w:tcW w:w="376" w:type="pct"/>
          </w:tcPr>
          <w:p w14:paraId="3B94F575" w14:textId="61093D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C996E6E" w14:textId="3A950C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369" w:type="pct"/>
          </w:tcPr>
          <w:p w14:paraId="052E6581" w14:textId="02FD72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801" w:type="pct"/>
          </w:tcPr>
          <w:p w14:paraId="5FF8BCC9" w14:textId="501794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1.9 (1739.8 to 2070.6)</w:t>
            </w:r>
          </w:p>
        </w:tc>
        <w:tc>
          <w:tcPr>
            <w:tcW w:w="879" w:type="pct"/>
          </w:tcPr>
          <w:p w14:paraId="646F4A54" w14:textId="33B51E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37.2 (3977.3 to 4489.7)</w:t>
            </w:r>
          </w:p>
        </w:tc>
        <w:tc>
          <w:tcPr>
            <w:tcW w:w="812" w:type="pct"/>
          </w:tcPr>
          <w:p w14:paraId="1C835428" w14:textId="466969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5.3 (2065.5 to 2585.1)</w:t>
            </w:r>
          </w:p>
        </w:tc>
        <w:tc>
          <w:tcPr>
            <w:tcW w:w="609" w:type="pct"/>
          </w:tcPr>
          <w:p w14:paraId="75403BA0" w14:textId="550C53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2.01 to 2.47)</w:t>
            </w:r>
          </w:p>
        </w:tc>
        <w:tc>
          <w:tcPr>
            <w:tcW w:w="685" w:type="pct"/>
          </w:tcPr>
          <w:p w14:paraId="3C3C52B3" w14:textId="54EC75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42 to 2.58)</w:t>
            </w:r>
          </w:p>
        </w:tc>
      </w:tr>
      <w:tr w:rsidR="00AF7BD4" w:rsidRPr="00453B67" w14:paraId="0F640390" w14:textId="77777777" w:rsidTr="00060A57">
        <w:tc>
          <w:tcPr>
            <w:tcW w:w="376" w:type="pct"/>
          </w:tcPr>
          <w:p w14:paraId="5DA438B7" w14:textId="0E7794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0020B6E6" w14:textId="1C8202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369" w:type="pct"/>
          </w:tcPr>
          <w:p w14:paraId="0215570C" w14:textId="42968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801" w:type="pct"/>
          </w:tcPr>
          <w:p w14:paraId="07B91166" w14:textId="250C4A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9.3 (2064.9 to 2472.4)</w:t>
            </w:r>
          </w:p>
        </w:tc>
        <w:tc>
          <w:tcPr>
            <w:tcW w:w="879" w:type="pct"/>
          </w:tcPr>
          <w:p w14:paraId="61DD3415" w14:textId="639A21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39.9 (4658.1 to 5214.2)</w:t>
            </w:r>
          </w:p>
        </w:tc>
        <w:tc>
          <w:tcPr>
            <w:tcW w:w="812" w:type="pct"/>
          </w:tcPr>
          <w:p w14:paraId="7E23F2DD" w14:textId="2AFD29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0.6 (2362.8 to 2972.0)</w:t>
            </w:r>
          </w:p>
        </w:tc>
        <w:tc>
          <w:tcPr>
            <w:tcW w:w="609" w:type="pct"/>
          </w:tcPr>
          <w:p w14:paraId="4428F9BA" w14:textId="4D29E3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98 to 2.40)</w:t>
            </w:r>
          </w:p>
        </w:tc>
        <w:tc>
          <w:tcPr>
            <w:tcW w:w="685" w:type="pct"/>
          </w:tcPr>
          <w:p w14:paraId="73012E8E" w14:textId="5AF76D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47 to 2.75)</w:t>
            </w:r>
          </w:p>
        </w:tc>
      </w:tr>
      <w:tr w:rsidR="00AF7BD4" w:rsidRPr="00453B67" w14:paraId="1638011F" w14:textId="77777777" w:rsidTr="00060A57">
        <w:tc>
          <w:tcPr>
            <w:tcW w:w="376" w:type="pct"/>
          </w:tcPr>
          <w:p w14:paraId="0AE9561A" w14:textId="61304E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3498CC0F" w14:textId="153F27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369" w:type="pct"/>
          </w:tcPr>
          <w:p w14:paraId="64D92028" w14:textId="32D3FA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801" w:type="pct"/>
          </w:tcPr>
          <w:p w14:paraId="78B38E05" w14:textId="092EDA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0.2 (2486.7 to 2979.4)</w:t>
            </w:r>
          </w:p>
        </w:tc>
        <w:tc>
          <w:tcPr>
            <w:tcW w:w="879" w:type="pct"/>
          </w:tcPr>
          <w:p w14:paraId="1B5C60D0" w14:textId="656F91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6.9 (5224.4 to 5807.1)</w:t>
            </w:r>
          </w:p>
        </w:tc>
        <w:tc>
          <w:tcPr>
            <w:tcW w:w="812" w:type="pct"/>
          </w:tcPr>
          <w:p w14:paraId="41FABCF1" w14:textId="043228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6.7 (2450.0 to 3184.0)</w:t>
            </w:r>
          </w:p>
        </w:tc>
        <w:tc>
          <w:tcPr>
            <w:tcW w:w="609" w:type="pct"/>
          </w:tcPr>
          <w:p w14:paraId="4B2F37ED" w14:textId="13364E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84 to 2.23)</w:t>
            </w:r>
          </w:p>
        </w:tc>
        <w:tc>
          <w:tcPr>
            <w:tcW w:w="685" w:type="pct"/>
          </w:tcPr>
          <w:p w14:paraId="6D8158C9" w14:textId="257E2D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95 to 1.94)</w:t>
            </w:r>
          </w:p>
        </w:tc>
      </w:tr>
      <w:tr w:rsidR="00AF7BD4" w:rsidRPr="00453B67" w14:paraId="1E35E344" w14:textId="77777777" w:rsidTr="00060A57">
        <w:tc>
          <w:tcPr>
            <w:tcW w:w="376" w:type="pct"/>
          </w:tcPr>
          <w:p w14:paraId="7D8FBD87" w14:textId="74A7D7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0E66D7E3" w14:textId="660C5E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69" w:type="pct"/>
          </w:tcPr>
          <w:p w14:paraId="1A74CBE6" w14:textId="038C83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801" w:type="pct"/>
          </w:tcPr>
          <w:p w14:paraId="0DBF0562" w14:textId="40A659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3.0 (2792.8 to 3337.6)</w:t>
            </w:r>
          </w:p>
        </w:tc>
        <w:tc>
          <w:tcPr>
            <w:tcW w:w="879" w:type="pct"/>
          </w:tcPr>
          <w:p w14:paraId="743E375F" w14:textId="48B22E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71.4 (5881.2 to 6592.6)</w:t>
            </w:r>
          </w:p>
        </w:tc>
        <w:tc>
          <w:tcPr>
            <w:tcW w:w="812" w:type="pct"/>
          </w:tcPr>
          <w:p w14:paraId="11DF2F40" w14:textId="76BFC5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8.3 (2790.6 to 3593.9)</w:t>
            </w:r>
          </w:p>
        </w:tc>
        <w:tc>
          <w:tcPr>
            <w:tcW w:w="609" w:type="pct"/>
          </w:tcPr>
          <w:p w14:paraId="3A2467C4" w14:textId="3611DC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5 (1.86 to 2.25)</w:t>
            </w:r>
          </w:p>
        </w:tc>
        <w:tc>
          <w:tcPr>
            <w:tcW w:w="685" w:type="pct"/>
          </w:tcPr>
          <w:p w14:paraId="21ADA8EA" w14:textId="6656F2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1.55 to 3.84)</w:t>
            </w:r>
          </w:p>
        </w:tc>
      </w:tr>
      <w:tr w:rsidR="00AF7BD4" w:rsidRPr="00453B67" w14:paraId="37239DC0" w14:textId="77777777" w:rsidTr="00060A57">
        <w:tc>
          <w:tcPr>
            <w:tcW w:w="376" w:type="pct"/>
          </w:tcPr>
          <w:p w14:paraId="145C5B68" w14:textId="30B270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62B64FF" w14:textId="488BEE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69" w:type="pct"/>
          </w:tcPr>
          <w:p w14:paraId="39CE57AA" w14:textId="3B3C2B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801" w:type="pct"/>
          </w:tcPr>
          <w:p w14:paraId="3C05E41C" w14:textId="0E5900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8.6 (3115.6 to 3691.9)</w:t>
            </w:r>
          </w:p>
        </w:tc>
        <w:tc>
          <w:tcPr>
            <w:tcW w:w="879" w:type="pct"/>
          </w:tcPr>
          <w:p w14:paraId="490CC75C" w14:textId="07780D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16.1 (6494.7 to 7297.3)</w:t>
            </w:r>
          </w:p>
        </w:tc>
        <w:tc>
          <w:tcPr>
            <w:tcW w:w="812" w:type="pct"/>
          </w:tcPr>
          <w:p w14:paraId="0A48EF50" w14:textId="23ABAC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27.5 (3010.4 to 3965.8)</w:t>
            </w:r>
          </w:p>
        </w:tc>
        <w:tc>
          <w:tcPr>
            <w:tcW w:w="609" w:type="pct"/>
          </w:tcPr>
          <w:p w14:paraId="2B119034" w14:textId="0C0FA1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84 to 2.24)</w:t>
            </w:r>
          </w:p>
        </w:tc>
        <w:tc>
          <w:tcPr>
            <w:tcW w:w="685" w:type="pct"/>
          </w:tcPr>
          <w:p w14:paraId="5BD5E0F2" w14:textId="4EC439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18 to 3.56)</w:t>
            </w:r>
          </w:p>
        </w:tc>
      </w:tr>
      <w:tr w:rsidR="00AF7BD4" w:rsidRPr="00453B67" w14:paraId="2DC662EA" w14:textId="77777777" w:rsidTr="00060A57">
        <w:tc>
          <w:tcPr>
            <w:tcW w:w="376" w:type="pct"/>
          </w:tcPr>
          <w:p w14:paraId="6C678F90" w14:textId="58E457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5BFB65B9" w14:textId="4AF979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69" w:type="pct"/>
          </w:tcPr>
          <w:p w14:paraId="567A3EF3" w14:textId="5FA802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801" w:type="pct"/>
          </w:tcPr>
          <w:p w14:paraId="2ACDDAD4" w14:textId="4B77FF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43.8 (3454.8 to 4210.6)</w:t>
            </w:r>
          </w:p>
        </w:tc>
        <w:tc>
          <w:tcPr>
            <w:tcW w:w="879" w:type="pct"/>
          </w:tcPr>
          <w:p w14:paraId="3650B5BB" w14:textId="55803E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10.8 (7041.7 to 8000.3)</w:t>
            </w:r>
          </w:p>
        </w:tc>
        <w:tc>
          <w:tcPr>
            <w:tcW w:w="812" w:type="pct"/>
          </w:tcPr>
          <w:p w14:paraId="5158A20C" w14:textId="33FB2C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67.0 (3047.6 to 4247.6)</w:t>
            </w:r>
          </w:p>
        </w:tc>
        <w:tc>
          <w:tcPr>
            <w:tcW w:w="609" w:type="pct"/>
          </w:tcPr>
          <w:p w14:paraId="504D7B67" w14:textId="45F701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76 to 2.19)</w:t>
            </w:r>
          </w:p>
        </w:tc>
        <w:tc>
          <w:tcPr>
            <w:tcW w:w="685" w:type="pct"/>
          </w:tcPr>
          <w:p w14:paraId="4783FE7A" w14:textId="301095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0.80 to 2.89)</w:t>
            </w:r>
          </w:p>
        </w:tc>
      </w:tr>
      <w:tr w:rsidR="00AF7BD4" w:rsidRPr="00453B67" w14:paraId="41409F7E" w14:textId="77777777" w:rsidTr="00060A57">
        <w:tc>
          <w:tcPr>
            <w:tcW w:w="376" w:type="pct"/>
          </w:tcPr>
          <w:p w14:paraId="2ECD879F" w14:textId="075054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DD8A5B9" w14:textId="2FD15F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69" w:type="pct"/>
          </w:tcPr>
          <w:p w14:paraId="1B5A5E36" w14:textId="0E37C9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801" w:type="pct"/>
          </w:tcPr>
          <w:p w14:paraId="74DCF356" w14:textId="0D2961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8.4 (3774.5 to 4754.9)</w:t>
            </w:r>
          </w:p>
        </w:tc>
        <w:tc>
          <w:tcPr>
            <w:tcW w:w="879" w:type="pct"/>
          </w:tcPr>
          <w:p w14:paraId="5B703382" w14:textId="077FDB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27.0 (7581.4 to 8693.2)</w:t>
            </w:r>
          </w:p>
        </w:tc>
        <w:tc>
          <w:tcPr>
            <w:tcW w:w="812" w:type="pct"/>
          </w:tcPr>
          <w:p w14:paraId="7A74F96F" w14:textId="4F08ED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78.6 (3171.2 to 4591.1)</w:t>
            </w:r>
          </w:p>
        </w:tc>
        <w:tc>
          <w:tcPr>
            <w:tcW w:w="609" w:type="pct"/>
          </w:tcPr>
          <w:p w14:paraId="74921726" w14:textId="248A17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69 to 2.17)</w:t>
            </w:r>
          </w:p>
        </w:tc>
        <w:tc>
          <w:tcPr>
            <w:tcW w:w="685" w:type="pct"/>
          </w:tcPr>
          <w:p w14:paraId="238F085D" w14:textId="60C43C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0.66 to 3.88)</w:t>
            </w:r>
          </w:p>
        </w:tc>
      </w:tr>
      <w:tr w:rsidR="00AF7BD4" w:rsidRPr="00453B67" w14:paraId="0EE59C20" w14:textId="77777777" w:rsidTr="00060A57">
        <w:tc>
          <w:tcPr>
            <w:tcW w:w="376" w:type="pct"/>
          </w:tcPr>
          <w:p w14:paraId="67337817" w14:textId="634878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3C9309F5" w14:textId="6E32A7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6FF1E2A7" w14:textId="284706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2D911B07" w14:textId="47DFF4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5.6 (4248.5 to 5894.9)</w:t>
            </w:r>
          </w:p>
        </w:tc>
        <w:tc>
          <w:tcPr>
            <w:tcW w:w="879" w:type="pct"/>
          </w:tcPr>
          <w:p w14:paraId="32C6A6D9" w14:textId="75B886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28.7 (7959.0 to 9682.7)</w:t>
            </w:r>
          </w:p>
        </w:tc>
        <w:tc>
          <w:tcPr>
            <w:tcW w:w="812" w:type="pct"/>
          </w:tcPr>
          <w:p w14:paraId="09FB9B5E" w14:textId="431B16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3.1 (2527.6 to 4756.7)</w:t>
            </w:r>
          </w:p>
        </w:tc>
        <w:tc>
          <w:tcPr>
            <w:tcW w:w="609" w:type="pct"/>
          </w:tcPr>
          <w:p w14:paraId="14841209" w14:textId="014169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44 to 2.09)</w:t>
            </w:r>
          </w:p>
        </w:tc>
        <w:tc>
          <w:tcPr>
            <w:tcW w:w="685" w:type="pct"/>
          </w:tcPr>
          <w:p w14:paraId="29B48F2E" w14:textId="0F4C13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438B872" w14:textId="77777777" w:rsidTr="00060A57">
        <w:tc>
          <w:tcPr>
            <w:tcW w:w="376" w:type="pct"/>
          </w:tcPr>
          <w:p w14:paraId="19A324E2" w14:textId="2BE074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22CAC0DA" w14:textId="5CE8C6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755415D" w14:textId="691C71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7CB96246" w14:textId="034235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5.6 (4248.5 to 5894.9)</w:t>
            </w:r>
          </w:p>
        </w:tc>
        <w:tc>
          <w:tcPr>
            <w:tcW w:w="879" w:type="pct"/>
          </w:tcPr>
          <w:p w14:paraId="6EFC214C" w14:textId="1E0CEF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28.7 (7959.0 to 9682.7)</w:t>
            </w:r>
          </w:p>
        </w:tc>
        <w:tc>
          <w:tcPr>
            <w:tcW w:w="812" w:type="pct"/>
          </w:tcPr>
          <w:p w14:paraId="599642D7" w14:textId="7154E7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3.1 (2527.6 to 4756.7)</w:t>
            </w:r>
          </w:p>
        </w:tc>
        <w:tc>
          <w:tcPr>
            <w:tcW w:w="609" w:type="pct"/>
          </w:tcPr>
          <w:p w14:paraId="748F1109" w14:textId="61391D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44 to 2.09)</w:t>
            </w:r>
          </w:p>
        </w:tc>
        <w:tc>
          <w:tcPr>
            <w:tcW w:w="685" w:type="pct"/>
          </w:tcPr>
          <w:p w14:paraId="2F8D8BCB" w14:textId="0941CA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0E4A25C" w14:textId="77777777" w:rsidTr="00131DC4">
        <w:tc>
          <w:tcPr>
            <w:tcW w:w="5000" w:type="pct"/>
            <w:gridSpan w:val="8"/>
          </w:tcPr>
          <w:p w14:paraId="6F08D5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&lt;18</w:t>
            </w:r>
          </w:p>
        </w:tc>
      </w:tr>
      <w:tr w:rsidR="00AF7BD4" w:rsidRPr="00453B67" w14:paraId="6E6FEF6E" w14:textId="77777777" w:rsidTr="00060A57">
        <w:tc>
          <w:tcPr>
            <w:tcW w:w="376" w:type="pct"/>
          </w:tcPr>
          <w:p w14:paraId="1E3581C2" w14:textId="322CA4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5BFBD42" w14:textId="75BDCD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27CC2EEC" w14:textId="0D7A48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5F30D213" w14:textId="27470E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879" w:type="pct"/>
          </w:tcPr>
          <w:p w14:paraId="6EF80189" w14:textId="6C1288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 (0.0 to 43.2)</w:t>
            </w:r>
          </w:p>
        </w:tc>
        <w:tc>
          <w:tcPr>
            <w:tcW w:w="812" w:type="pct"/>
          </w:tcPr>
          <w:p w14:paraId="3B5FCE6B" w14:textId="1E107F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 (0.0 to 43.2)</w:t>
            </w:r>
          </w:p>
        </w:tc>
        <w:tc>
          <w:tcPr>
            <w:tcW w:w="609" w:type="pct"/>
          </w:tcPr>
          <w:p w14:paraId="657EBD0E" w14:textId="02D87C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4A27A84A" w14:textId="58B956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3B4940F" w14:textId="77777777" w:rsidTr="00060A57">
        <w:tc>
          <w:tcPr>
            <w:tcW w:w="376" w:type="pct"/>
          </w:tcPr>
          <w:p w14:paraId="574132EA" w14:textId="3646A1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7B4B20AF" w14:textId="4E9C28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C31C613" w14:textId="57D87D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6C887AFA" w14:textId="274AE2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7 (0.0 to 58.6)</w:t>
            </w:r>
          </w:p>
        </w:tc>
        <w:tc>
          <w:tcPr>
            <w:tcW w:w="879" w:type="pct"/>
          </w:tcPr>
          <w:p w14:paraId="4AE2ABE0" w14:textId="7ED50E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.9 (87.1 to 277.1)</w:t>
            </w:r>
          </w:p>
        </w:tc>
        <w:tc>
          <w:tcPr>
            <w:tcW w:w="812" w:type="pct"/>
          </w:tcPr>
          <w:p w14:paraId="74E88F28" w14:textId="4E8CD4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.2 (58.0 to 262.8)</w:t>
            </w:r>
          </w:p>
        </w:tc>
        <w:tc>
          <w:tcPr>
            <w:tcW w:w="609" w:type="pct"/>
          </w:tcPr>
          <w:p w14:paraId="18C8E91F" w14:textId="37CD9C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6EA3F9D7" w14:textId="22EE60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CF0F2F1" w14:textId="77777777" w:rsidTr="00060A57">
        <w:tc>
          <w:tcPr>
            <w:tcW w:w="376" w:type="pct"/>
          </w:tcPr>
          <w:p w14:paraId="61A0CCF4" w14:textId="739D05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70E38DBF" w14:textId="69E8E4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64C1C1CF" w14:textId="26A43C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01" w:type="pct"/>
          </w:tcPr>
          <w:p w14:paraId="783511EA" w14:textId="05A78A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7 (0.0 to 58.6)</w:t>
            </w:r>
          </w:p>
        </w:tc>
        <w:tc>
          <w:tcPr>
            <w:tcW w:w="879" w:type="pct"/>
          </w:tcPr>
          <w:p w14:paraId="26FD378B" w14:textId="076F01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9.1 (146.3 to 380.8)</w:t>
            </w:r>
          </w:p>
        </w:tc>
        <w:tc>
          <w:tcPr>
            <w:tcW w:w="812" w:type="pct"/>
          </w:tcPr>
          <w:p w14:paraId="5B489ACC" w14:textId="48A225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.4 (118.0 to 365.9)</w:t>
            </w:r>
          </w:p>
        </w:tc>
        <w:tc>
          <w:tcPr>
            <w:tcW w:w="609" w:type="pct"/>
          </w:tcPr>
          <w:p w14:paraId="0B677302" w14:textId="4D93BA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1AB3C09C" w14:textId="068A98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905D971" w14:textId="77777777" w:rsidTr="00060A57">
        <w:tc>
          <w:tcPr>
            <w:tcW w:w="376" w:type="pct"/>
          </w:tcPr>
          <w:p w14:paraId="42A4F253" w14:textId="72198D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4CF12DD9" w14:textId="595AFE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B78B38C" w14:textId="12F0C9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801" w:type="pct"/>
          </w:tcPr>
          <w:p w14:paraId="408CFA45" w14:textId="3A7A32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7 (0.0 to 58.6)</w:t>
            </w:r>
          </w:p>
        </w:tc>
        <w:tc>
          <w:tcPr>
            <w:tcW w:w="879" w:type="pct"/>
          </w:tcPr>
          <w:p w14:paraId="7B69FEEE" w14:textId="7CE5F8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1.6 (237.2 to 508.4)</w:t>
            </w:r>
          </w:p>
        </w:tc>
        <w:tc>
          <w:tcPr>
            <w:tcW w:w="812" w:type="pct"/>
          </w:tcPr>
          <w:p w14:paraId="2C65F6CF" w14:textId="1D6F6C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.9 (223.3 to 503.7)</w:t>
            </w:r>
          </w:p>
        </w:tc>
        <w:tc>
          <w:tcPr>
            <w:tcW w:w="609" w:type="pct"/>
          </w:tcPr>
          <w:p w14:paraId="5EBA30E6" w14:textId="027FFD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27F2CF42" w14:textId="0E49B3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7DACE7A" w14:textId="77777777" w:rsidTr="00060A57">
        <w:tc>
          <w:tcPr>
            <w:tcW w:w="376" w:type="pct"/>
          </w:tcPr>
          <w:p w14:paraId="60737BF2" w14:textId="2D7A39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4966E016" w14:textId="44F43E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AAF786C" w14:textId="69160D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801" w:type="pct"/>
          </w:tcPr>
          <w:p w14:paraId="08AB8534" w14:textId="0E1880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1 (0.0 to 88.2)</w:t>
            </w:r>
          </w:p>
        </w:tc>
        <w:tc>
          <w:tcPr>
            <w:tcW w:w="879" w:type="pct"/>
          </w:tcPr>
          <w:p w14:paraId="3721D7AF" w14:textId="5D0539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.2 (373.9 to 726.2)</w:t>
            </w:r>
          </w:p>
        </w:tc>
        <w:tc>
          <w:tcPr>
            <w:tcW w:w="812" w:type="pct"/>
          </w:tcPr>
          <w:p w14:paraId="285C2C78" w14:textId="2C7845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.1 (337.0 to 686.5)</w:t>
            </w:r>
          </w:p>
        </w:tc>
        <w:tc>
          <w:tcPr>
            <w:tcW w:w="609" w:type="pct"/>
          </w:tcPr>
          <w:p w14:paraId="7322AD8A" w14:textId="4D50DC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14687EF2" w14:textId="637FBC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9E94DF6" w14:textId="77777777" w:rsidTr="00060A57">
        <w:tc>
          <w:tcPr>
            <w:tcW w:w="376" w:type="pct"/>
          </w:tcPr>
          <w:p w14:paraId="702FD983" w14:textId="557413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76B86375" w14:textId="6115D1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1ACC7CDD" w14:textId="1D1CD6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801" w:type="pct"/>
          </w:tcPr>
          <w:p w14:paraId="31DED96B" w14:textId="7656CF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1 (0.0 to 88.2)</w:t>
            </w:r>
          </w:p>
        </w:tc>
        <w:tc>
          <w:tcPr>
            <w:tcW w:w="879" w:type="pct"/>
          </w:tcPr>
          <w:p w14:paraId="4D479B03" w14:textId="7B5A6E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2.6 (517.6 to 904.7)</w:t>
            </w:r>
          </w:p>
        </w:tc>
        <w:tc>
          <w:tcPr>
            <w:tcW w:w="812" w:type="pct"/>
          </w:tcPr>
          <w:p w14:paraId="4F12A452" w14:textId="575B3A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9.5 (485.5 to 884.9)</w:t>
            </w:r>
          </w:p>
        </w:tc>
        <w:tc>
          <w:tcPr>
            <w:tcW w:w="609" w:type="pct"/>
          </w:tcPr>
          <w:p w14:paraId="1936BCA7" w14:textId="604DD9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63F0047E" w14:textId="3E159D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9B1C723" w14:textId="77777777" w:rsidTr="00060A57">
        <w:tc>
          <w:tcPr>
            <w:tcW w:w="376" w:type="pct"/>
          </w:tcPr>
          <w:p w14:paraId="56609754" w14:textId="1D9FC5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529A5DDC" w14:textId="155822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070FB3CA" w14:textId="7137FA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801" w:type="pct"/>
          </w:tcPr>
          <w:p w14:paraId="00711152" w14:textId="0B9A99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1 (0.0 to 88.2)</w:t>
            </w:r>
          </w:p>
        </w:tc>
        <w:tc>
          <w:tcPr>
            <w:tcW w:w="879" w:type="pct"/>
          </w:tcPr>
          <w:p w14:paraId="0CB22E77" w14:textId="44F6D4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1.9 (627.5 to 1060.0)</w:t>
            </w:r>
          </w:p>
        </w:tc>
        <w:tc>
          <w:tcPr>
            <w:tcW w:w="812" w:type="pct"/>
          </w:tcPr>
          <w:p w14:paraId="2AAD3D23" w14:textId="4C520D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8.8 (592.9 to 1040.6)</w:t>
            </w:r>
          </w:p>
        </w:tc>
        <w:tc>
          <w:tcPr>
            <w:tcW w:w="609" w:type="pct"/>
          </w:tcPr>
          <w:p w14:paraId="530F25A4" w14:textId="620800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0723F66F" w14:textId="1633C3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F58C1CC" w14:textId="77777777" w:rsidTr="00060A57">
        <w:tc>
          <w:tcPr>
            <w:tcW w:w="376" w:type="pct"/>
          </w:tcPr>
          <w:p w14:paraId="04312FC8" w14:textId="56147A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6E02C99F" w14:textId="6ABBE9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7BFDBAEA" w14:textId="45E917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4FF8A143" w14:textId="1A2735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7 (14.7 to 189.3)</w:t>
            </w:r>
          </w:p>
        </w:tc>
        <w:tc>
          <w:tcPr>
            <w:tcW w:w="879" w:type="pct"/>
          </w:tcPr>
          <w:p w14:paraId="104F63BB" w14:textId="6D34BF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8.5 (647.7 to 1099.3)</w:t>
            </w:r>
          </w:p>
        </w:tc>
        <w:tc>
          <w:tcPr>
            <w:tcW w:w="812" w:type="pct"/>
          </w:tcPr>
          <w:p w14:paraId="50B1AEFC" w14:textId="1BA003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1.8 (535.1 to 1022.9)</w:t>
            </w:r>
          </w:p>
        </w:tc>
        <w:tc>
          <w:tcPr>
            <w:tcW w:w="609" w:type="pct"/>
          </w:tcPr>
          <w:p w14:paraId="4B92E046" w14:textId="1F33CB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5CB2B864" w14:textId="362BA0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5E12C3A" w14:textId="77777777" w:rsidTr="00060A57">
        <w:tc>
          <w:tcPr>
            <w:tcW w:w="376" w:type="pct"/>
          </w:tcPr>
          <w:p w14:paraId="1B0F976A" w14:textId="17EF9E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40306AFD" w14:textId="5E9C61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1C854F91" w14:textId="30576E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414A377B" w14:textId="2540F1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5 (21.9 to 244.7)</w:t>
            </w:r>
          </w:p>
        </w:tc>
        <w:tc>
          <w:tcPr>
            <w:tcW w:w="879" w:type="pct"/>
          </w:tcPr>
          <w:p w14:paraId="573F404D" w14:textId="476D55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0.3 (666.3 to 1144.2)</w:t>
            </w:r>
          </w:p>
        </w:tc>
        <w:tc>
          <w:tcPr>
            <w:tcW w:w="812" w:type="pct"/>
          </w:tcPr>
          <w:p w14:paraId="3092A2EA" w14:textId="487A87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1.8 (527.3 to 1049.5)</w:t>
            </w:r>
          </w:p>
        </w:tc>
        <w:tc>
          <w:tcPr>
            <w:tcW w:w="609" w:type="pct"/>
          </w:tcPr>
          <w:p w14:paraId="0480B5CA" w14:textId="1FBDA7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0 (3.46 to 47.12)</w:t>
            </w:r>
          </w:p>
        </w:tc>
        <w:tc>
          <w:tcPr>
            <w:tcW w:w="685" w:type="pct"/>
          </w:tcPr>
          <w:p w14:paraId="58CAC47F" w14:textId="48FDFC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E6065DD" w14:textId="77777777" w:rsidTr="00060A57">
        <w:tc>
          <w:tcPr>
            <w:tcW w:w="376" w:type="pct"/>
          </w:tcPr>
          <w:p w14:paraId="5A6AA315" w14:textId="1B6072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47FF39C4" w14:textId="5E17D0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2557E594" w14:textId="52A9CE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380F1C48" w14:textId="577347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5 (21.9 to 244.7)</w:t>
            </w:r>
          </w:p>
        </w:tc>
        <w:tc>
          <w:tcPr>
            <w:tcW w:w="879" w:type="pct"/>
          </w:tcPr>
          <w:p w14:paraId="36BCD4DE" w14:textId="7C8C47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4.1 (780.3 to 1319.7)</w:t>
            </w:r>
          </w:p>
        </w:tc>
        <w:tc>
          <w:tcPr>
            <w:tcW w:w="812" w:type="pct"/>
          </w:tcPr>
          <w:p w14:paraId="053F12E8" w14:textId="2CAE7F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5.7 (632.0 to 1227.0)</w:t>
            </w:r>
          </w:p>
        </w:tc>
        <w:tc>
          <w:tcPr>
            <w:tcW w:w="609" w:type="pct"/>
          </w:tcPr>
          <w:p w14:paraId="5FC501FB" w14:textId="3D554F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73 (4.03 to 52.67)</w:t>
            </w:r>
          </w:p>
        </w:tc>
        <w:tc>
          <w:tcPr>
            <w:tcW w:w="685" w:type="pct"/>
          </w:tcPr>
          <w:p w14:paraId="23E9E0C3" w14:textId="1889FE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B419D64" w14:textId="77777777" w:rsidTr="00060A57">
        <w:tc>
          <w:tcPr>
            <w:tcW w:w="376" w:type="pct"/>
          </w:tcPr>
          <w:p w14:paraId="3330C500" w14:textId="22E9B8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7102522F" w14:textId="7B52F3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0117D654" w14:textId="384F5B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0A8614BC" w14:textId="577DDA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5 (21.9 to 244.7)</w:t>
            </w:r>
          </w:p>
        </w:tc>
        <w:tc>
          <w:tcPr>
            <w:tcW w:w="879" w:type="pct"/>
          </w:tcPr>
          <w:p w14:paraId="54D616F6" w14:textId="122C10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3.5 (912.3 to 1573.6)</w:t>
            </w:r>
          </w:p>
        </w:tc>
        <w:tc>
          <w:tcPr>
            <w:tcW w:w="812" w:type="pct"/>
          </w:tcPr>
          <w:p w14:paraId="343BB638" w14:textId="3F8DE3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5.0 (788.1 to 1475.1)</w:t>
            </w:r>
          </w:p>
        </w:tc>
        <w:tc>
          <w:tcPr>
            <w:tcW w:w="609" w:type="pct"/>
          </w:tcPr>
          <w:p w14:paraId="71CA5237" w14:textId="416889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3 (4.95 to 60.32)</w:t>
            </w:r>
          </w:p>
        </w:tc>
        <w:tc>
          <w:tcPr>
            <w:tcW w:w="685" w:type="pct"/>
          </w:tcPr>
          <w:p w14:paraId="79C0F9F1" w14:textId="6AC832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BA89324" w14:textId="77777777" w:rsidTr="00060A57">
        <w:tc>
          <w:tcPr>
            <w:tcW w:w="376" w:type="pct"/>
          </w:tcPr>
          <w:p w14:paraId="1F3FF580" w14:textId="13CC05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73B9DFD3" w14:textId="14FD7F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3CCCA7ED" w14:textId="5C1657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1252F5C2" w14:textId="6023AC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13AAD1F8" w14:textId="53AF29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3.5 (912.3 to 1573.6)</w:t>
            </w:r>
          </w:p>
        </w:tc>
        <w:tc>
          <w:tcPr>
            <w:tcW w:w="812" w:type="pct"/>
          </w:tcPr>
          <w:p w14:paraId="1B45DD4E" w14:textId="01C83B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8.0 (688.3 to 1418.6)</w:t>
            </w:r>
          </w:p>
        </w:tc>
        <w:tc>
          <w:tcPr>
            <w:tcW w:w="609" w:type="pct"/>
          </w:tcPr>
          <w:p w14:paraId="6247B461" w14:textId="799B0B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60 (3.07 to 33.30)</w:t>
            </w:r>
          </w:p>
        </w:tc>
        <w:tc>
          <w:tcPr>
            <w:tcW w:w="685" w:type="pct"/>
          </w:tcPr>
          <w:p w14:paraId="73DFCC2B" w14:textId="007CBF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1F73F63" w14:textId="77777777" w:rsidTr="00060A57">
        <w:tc>
          <w:tcPr>
            <w:tcW w:w="376" w:type="pct"/>
          </w:tcPr>
          <w:p w14:paraId="3D21C024" w14:textId="6A45F4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2D50CDA" w14:textId="18B479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25AF6FD" w14:textId="5E92C0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06C2220D" w14:textId="3EDCB9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60A113E7" w14:textId="34C0C8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1.2 (960.9 to 1718.7)</w:t>
            </w:r>
          </w:p>
        </w:tc>
        <w:tc>
          <w:tcPr>
            <w:tcW w:w="812" w:type="pct"/>
          </w:tcPr>
          <w:p w14:paraId="1E857430" w14:textId="62D235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5.7 (724.1 to 1524.5)</w:t>
            </w:r>
          </w:p>
        </w:tc>
        <w:tc>
          <w:tcPr>
            <w:tcW w:w="609" w:type="pct"/>
          </w:tcPr>
          <w:p w14:paraId="00C7252A" w14:textId="35611A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7 (3.30 to 36.06)</w:t>
            </w:r>
          </w:p>
        </w:tc>
        <w:tc>
          <w:tcPr>
            <w:tcW w:w="685" w:type="pct"/>
          </w:tcPr>
          <w:p w14:paraId="72E979EC" w14:textId="381C14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ED90F83" w14:textId="77777777" w:rsidTr="00060A57">
        <w:tc>
          <w:tcPr>
            <w:tcW w:w="376" w:type="pct"/>
          </w:tcPr>
          <w:p w14:paraId="05476028" w14:textId="47DE4C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E4091F0" w14:textId="362FBF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2E2B5F87" w14:textId="60C985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50FC8AD8" w14:textId="2E19D5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03676148" w14:textId="30215E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7.8 (1034.3 to 1889.9)</w:t>
            </w:r>
          </w:p>
        </w:tc>
        <w:tc>
          <w:tcPr>
            <w:tcW w:w="812" w:type="pct"/>
          </w:tcPr>
          <w:p w14:paraId="300BAE58" w14:textId="0B3ED8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.3 (807.7 to 1742.1)</w:t>
            </w:r>
          </w:p>
        </w:tc>
        <w:tc>
          <w:tcPr>
            <w:tcW w:w="609" w:type="pct"/>
          </w:tcPr>
          <w:p w14:paraId="4B2C3FBC" w14:textId="05088F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5 (3.54 to 36.57)</w:t>
            </w:r>
          </w:p>
        </w:tc>
        <w:tc>
          <w:tcPr>
            <w:tcW w:w="685" w:type="pct"/>
          </w:tcPr>
          <w:p w14:paraId="7B95D9FF" w14:textId="393474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CAFE7F3" w14:textId="77777777" w:rsidTr="00060A57">
        <w:tc>
          <w:tcPr>
            <w:tcW w:w="376" w:type="pct"/>
          </w:tcPr>
          <w:p w14:paraId="2834E271" w14:textId="45D05C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0FDFD854" w14:textId="657B90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197AC8BD" w14:textId="5051FB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1673B34F" w14:textId="74338A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6FB29D76" w14:textId="785A1D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7.8 (1034.3 to 1889.9)</w:t>
            </w:r>
          </w:p>
        </w:tc>
        <w:tc>
          <w:tcPr>
            <w:tcW w:w="812" w:type="pct"/>
          </w:tcPr>
          <w:p w14:paraId="324FA7D0" w14:textId="343711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.3 (807.7 to 1742.1)</w:t>
            </w:r>
          </w:p>
        </w:tc>
        <w:tc>
          <w:tcPr>
            <w:tcW w:w="609" w:type="pct"/>
          </w:tcPr>
          <w:p w14:paraId="34E59847" w14:textId="3FADF4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5 (3.54 to 36.57)</w:t>
            </w:r>
          </w:p>
        </w:tc>
        <w:tc>
          <w:tcPr>
            <w:tcW w:w="685" w:type="pct"/>
          </w:tcPr>
          <w:p w14:paraId="670F9ABB" w14:textId="6C425E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F4C9672" w14:textId="77777777" w:rsidTr="00060A57">
        <w:tc>
          <w:tcPr>
            <w:tcW w:w="376" w:type="pct"/>
          </w:tcPr>
          <w:p w14:paraId="63624452" w14:textId="2DEEC8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BE3DEF8" w14:textId="3C9840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7FEDC07C" w14:textId="37EE29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5EFE4091" w14:textId="46C6F1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5AFFEDB0" w14:textId="5937D6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7.8 (1034.3 to 1889.9)</w:t>
            </w:r>
          </w:p>
        </w:tc>
        <w:tc>
          <w:tcPr>
            <w:tcW w:w="812" w:type="pct"/>
          </w:tcPr>
          <w:p w14:paraId="274E722C" w14:textId="4E2495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.3 (807.7 to 1742.1)</w:t>
            </w:r>
          </w:p>
        </w:tc>
        <w:tc>
          <w:tcPr>
            <w:tcW w:w="609" w:type="pct"/>
          </w:tcPr>
          <w:p w14:paraId="077ED7C8" w14:textId="6C984B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5 (3.54 to 36.57)</w:t>
            </w:r>
          </w:p>
        </w:tc>
        <w:tc>
          <w:tcPr>
            <w:tcW w:w="685" w:type="pct"/>
          </w:tcPr>
          <w:p w14:paraId="2828C64F" w14:textId="62349E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0722ADE" w14:textId="77777777" w:rsidTr="00060A57">
        <w:tc>
          <w:tcPr>
            <w:tcW w:w="376" w:type="pct"/>
          </w:tcPr>
          <w:p w14:paraId="783473C5" w14:textId="70347A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F4A3D09" w14:textId="283CEB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2E144E79" w14:textId="442710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5C134761" w14:textId="29A6F5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.5 (40.7 to 387.0)</w:t>
            </w:r>
          </w:p>
        </w:tc>
        <w:tc>
          <w:tcPr>
            <w:tcW w:w="879" w:type="pct"/>
          </w:tcPr>
          <w:p w14:paraId="6AA642C1" w14:textId="051904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7.8 (1034.3 to 1889.9)</w:t>
            </w:r>
          </w:p>
        </w:tc>
        <w:tc>
          <w:tcPr>
            <w:tcW w:w="812" w:type="pct"/>
          </w:tcPr>
          <w:p w14:paraId="075BE33F" w14:textId="2BBC9F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.3 (807.7 to 1742.1)</w:t>
            </w:r>
          </w:p>
        </w:tc>
        <w:tc>
          <w:tcPr>
            <w:tcW w:w="609" w:type="pct"/>
          </w:tcPr>
          <w:p w14:paraId="6B29A866" w14:textId="7E471B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5 (3.54 to 36.57)</w:t>
            </w:r>
          </w:p>
        </w:tc>
        <w:tc>
          <w:tcPr>
            <w:tcW w:w="685" w:type="pct"/>
          </w:tcPr>
          <w:p w14:paraId="382E39F5" w14:textId="2FF99D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E40F2D5" w14:textId="77777777" w:rsidTr="00131DC4">
        <w:tc>
          <w:tcPr>
            <w:tcW w:w="5000" w:type="pct"/>
            <w:gridSpan w:val="8"/>
          </w:tcPr>
          <w:p w14:paraId="16E36F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18-59</w:t>
            </w:r>
          </w:p>
        </w:tc>
      </w:tr>
      <w:tr w:rsidR="00AF7BD4" w:rsidRPr="00453B67" w14:paraId="3DB2833E" w14:textId="77777777" w:rsidTr="00060A57">
        <w:tc>
          <w:tcPr>
            <w:tcW w:w="376" w:type="pct"/>
          </w:tcPr>
          <w:p w14:paraId="0CB08FD4" w14:textId="45AACD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C8A5F33" w14:textId="448C55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69" w:type="pct"/>
          </w:tcPr>
          <w:p w14:paraId="137327A8" w14:textId="56A90E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801" w:type="pct"/>
          </w:tcPr>
          <w:p w14:paraId="43C522BC" w14:textId="2EA2DD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2 (8.7 to 23.8)</w:t>
            </w:r>
          </w:p>
        </w:tc>
        <w:tc>
          <w:tcPr>
            <w:tcW w:w="879" w:type="pct"/>
          </w:tcPr>
          <w:p w14:paraId="7CD263CE" w14:textId="391C2F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.3 (43.3 to 71.4)</w:t>
            </w:r>
          </w:p>
        </w:tc>
        <w:tc>
          <w:tcPr>
            <w:tcW w:w="812" w:type="pct"/>
          </w:tcPr>
          <w:p w14:paraId="2E4BCA0D" w14:textId="09605A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1 (24.3 to 57.3)</w:t>
            </w:r>
          </w:p>
        </w:tc>
        <w:tc>
          <w:tcPr>
            <w:tcW w:w="609" w:type="pct"/>
          </w:tcPr>
          <w:p w14:paraId="2C932413" w14:textId="508A13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3 (2.15 to 7.12)</w:t>
            </w:r>
          </w:p>
        </w:tc>
        <w:tc>
          <w:tcPr>
            <w:tcW w:w="685" w:type="pct"/>
          </w:tcPr>
          <w:p w14:paraId="23DBAE18" w14:textId="5C2CE2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3 (2.15 to 7.11)</w:t>
            </w:r>
          </w:p>
        </w:tc>
      </w:tr>
      <w:tr w:rsidR="00AF7BD4" w:rsidRPr="00453B67" w14:paraId="2140C5BF" w14:textId="77777777" w:rsidTr="00060A57">
        <w:tc>
          <w:tcPr>
            <w:tcW w:w="376" w:type="pct"/>
          </w:tcPr>
          <w:p w14:paraId="0461C808" w14:textId="40F8D3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36437A9A" w14:textId="24C7B7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69" w:type="pct"/>
          </w:tcPr>
          <w:p w14:paraId="55C3396A" w14:textId="1CE623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801" w:type="pct"/>
          </w:tcPr>
          <w:p w14:paraId="3D7E7EAF" w14:textId="43E734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.4 (27.3 to 52.5)</w:t>
            </w:r>
          </w:p>
        </w:tc>
        <w:tc>
          <w:tcPr>
            <w:tcW w:w="879" w:type="pct"/>
          </w:tcPr>
          <w:p w14:paraId="38CEDDFC" w14:textId="17C76F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0 (156.5 to 210.7)</w:t>
            </w:r>
          </w:p>
        </w:tc>
        <w:tc>
          <w:tcPr>
            <w:tcW w:w="812" w:type="pct"/>
          </w:tcPr>
          <w:p w14:paraId="7326E14A" w14:textId="591A58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7 (115.3 to 175.5)</w:t>
            </w:r>
          </w:p>
        </w:tc>
        <w:tc>
          <w:tcPr>
            <w:tcW w:w="609" w:type="pct"/>
          </w:tcPr>
          <w:p w14:paraId="359DBE6F" w14:textId="62B3DF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8 (3.34 to 6.89)</w:t>
            </w:r>
          </w:p>
        </w:tc>
        <w:tc>
          <w:tcPr>
            <w:tcW w:w="685" w:type="pct"/>
          </w:tcPr>
          <w:p w14:paraId="7F9F6709" w14:textId="2999BD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9 (3.49 to 9.06)</w:t>
            </w:r>
          </w:p>
        </w:tc>
      </w:tr>
      <w:tr w:rsidR="00AF7BD4" w:rsidRPr="00453B67" w14:paraId="7DF1AFD6" w14:textId="77777777" w:rsidTr="00060A57">
        <w:tc>
          <w:tcPr>
            <w:tcW w:w="376" w:type="pct"/>
          </w:tcPr>
          <w:p w14:paraId="4CEF056E" w14:textId="0A0AB1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8B02D06" w14:textId="574E3A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369" w:type="pct"/>
          </w:tcPr>
          <w:p w14:paraId="69BBED69" w14:textId="6F1A70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</w:t>
            </w:r>
          </w:p>
        </w:tc>
        <w:tc>
          <w:tcPr>
            <w:tcW w:w="801" w:type="pct"/>
          </w:tcPr>
          <w:p w14:paraId="698FB1C1" w14:textId="644929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.2 (62.5 to 100.1)</w:t>
            </w:r>
          </w:p>
        </w:tc>
        <w:tc>
          <w:tcPr>
            <w:tcW w:w="879" w:type="pct"/>
          </w:tcPr>
          <w:p w14:paraId="48A3266F" w14:textId="65C8A1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2.3 (322.2 to 398.9)</w:t>
            </w:r>
          </w:p>
        </w:tc>
        <w:tc>
          <w:tcPr>
            <w:tcW w:w="812" w:type="pct"/>
          </w:tcPr>
          <w:p w14:paraId="36064AB0" w14:textId="5CE4F1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.1 (235.4 to 324.0)</w:t>
            </w:r>
          </w:p>
        </w:tc>
        <w:tc>
          <w:tcPr>
            <w:tcW w:w="609" w:type="pct"/>
          </w:tcPr>
          <w:p w14:paraId="2A6C1E07" w14:textId="5605B9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2 (3.48 to 5.94)</w:t>
            </w:r>
          </w:p>
        </w:tc>
        <w:tc>
          <w:tcPr>
            <w:tcW w:w="685" w:type="pct"/>
          </w:tcPr>
          <w:p w14:paraId="10C8AF17" w14:textId="34ABF4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8 (3.10 to 6.62)</w:t>
            </w:r>
          </w:p>
        </w:tc>
      </w:tr>
      <w:tr w:rsidR="00AF7BD4" w:rsidRPr="00453B67" w14:paraId="6866EADE" w14:textId="77777777" w:rsidTr="00060A57">
        <w:tc>
          <w:tcPr>
            <w:tcW w:w="376" w:type="pct"/>
          </w:tcPr>
          <w:p w14:paraId="3BF3A492" w14:textId="43BE2F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0CFD4A3C" w14:textId="7220C7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369" w:type="pct"/>
          </w:tcPr>
          <w:p w14:paraId="6C15A76D" w14:textId="6E7FB9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6</w:t>
            </w:r>
          </w:p>
        </w:tc>
        <w:tc>
          <w:tcPr>
            <w:tcW w:w="801" w:type="pct"/>
          </w:tcPr>
          <w:p w14:paraId="15C4F351" w14:textId="34FC1D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.4 (137.9 to 189.9)</w:t>
            </w:r>
          </w:p>
        </w:tc>
        <w:tc>
          <w:tcPr>
            <w:tcW w:w="879" w:type="pct"/>
          </w:tcPr>
          <w:p w14:paraId="3FB72180" w14:textId="46FBBB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1.3 (680.9 to 784.3)</w:t>
            </w:r>
          </w:p>
        </w:tc>
        <w:tc>
          <w:tcPr>
            <w:tcW w:w="812" w:type="pct"/>
          </w:tcPr>
          <w:p w14:paraId="6F8CF261" w14:textId="425CC7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7.9 (509.7 to 625.1)</w:t>
            </w:r>
          </w:p>
        </w:tc>
        <w:tc>
          <w:tcPr>
            <w:tcW w:w="609" w:type="pct"/>
          </w:tcPr>
          <w:p w14:paraId="0D3B6D00" w14:textId="7C6BB9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8 (3.69 to 5.43)</w:t>
            </w:r>
          </w:p>
        </w:tc>
        <w:tc>
          <w:tcPr>
            <w:tcW w:w="685" w:type="pct"/>
          </w:tcPr>
          <w:p w14:paraId="3BD152EC" w14:textId="4BB4A1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7 (3.44 to 5.78)</w:t>
            </w:r>
          </w:p>
        </w:tc>
      </w:tr>
      <w:tr w:rsidR="00AF7BD4" w:rsidRPr="00453B67" w14:paraId="5AC35D67" w14:textId="77777777" w:rsidTr="00060A57">
        <w:tc>
          <w:tcPr>
            <w:tcW w:w="376" w:type="pct"/>
          </w:tcPr>
          <w:p w14:paraId="4F4D3D42" w14:textId="6BB79D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6133FB6B" w14:textId="7E33B6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</w:t>
            </w:r>
          </w:p>
        </w:tc>
        <w:tc>
          <w:tcPr>
            <w:tcW w:w="369" w:type="pct"/>
          </w:tcPr>
          <w:p w14:paraId="22412E09" w14:textId="20EEB3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9</w:t>
            </w:r>
          </w:p>
        </w:tc>
        <w:tc>
          <w:tcPr>
            <w:tcW w:w="801" w:type="pct"/>
          </w:tcPr>
          <w:p w14:paraId="398FD3E8" w14:textId="006D3B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4 (308.9 to 390.7)</w:t>
            </w:r>
          </w:p>
        </w:tc>
        <w:tc>
          <w:tcPr>
            <w:tcW w:w="879" w:type="pct"/>
          </w:tcPr>
          <w:p w14:paraId="5DC12D71" w14:textId="7996DA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6.6 (1320.6 to 1474.8)</w:t>
            </w:r>
          </w:p>
        </w:tc>
        <w:tc>
          <w:tcPr>
            <w:tcW w:w="812" w:type="pct"/>
          </w:tcPr>
          <w:p w14:paraId="56F930CD" w14:textId="2B4370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7.2 (958.1 to 1139.0)</w:t>
            </w:r>
          </w:p>
        </w:tc>
        <w:tc>
          <w:tcPr>
            <w:tcW w:w="609" w:type="pct"/>
          </w:tcPr>
          <w:p w14:paraId="30D1FFC4" w14:textId="553676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0 (3.54 to 4.60)</w:t>
            </w:r>
          </w:p>
        </w:tc>
        <w:tc>
          <w:tcPr>
            <w:tcW w:w="685" w:type="pct"/>
          </w:tcPr>
          <w:p w14:paraId="034DCD23" w14:textId="2578AD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2 (3.10 to 4.45)</w:t>
            </w:r>
          </w:p>
        </w:tc>
      </w:tr>
      <w:tr w:rsidR="00AF7BD4" w:rsidRPr="00453B67" w14:paraId="31277BCC" w14:textId="77777777" w:rsidTr="00060A57">
        <w:tc>
          <w:tcPr>
            <w:tcW w:w="376" w:type="pct"/>
          </w:tcPr>
          <w:p w14:paraId="13E32046" w14:textId="2194B5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0B59DE79" w14:textId="611141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</w:t>
            </w:r>
          </w:p>
        </w:tc>
        <w:tc>
          <w:tcPr>
            <w:tcW w:w="369" w:type="pct"/>
          </w:tcPr>
          <w:p w14:paraId="11B86E8C" w14:textId="6DF801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2</w:t>
            </w:r>
          </w:p>
        </w:tc>
        <w:tc>
          <w:tcPr>
            <w:tcW w:w="801" w:type="pct"/>
          </w:tcPr>
          <w:p w14:paraId="6B75B93D" w14:textId="5E6278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.9 (504.7 to 618.2)</w:t>
            </w:r>
          </w:p>
        </w:tc>
        <w:tc>
          <w:tcPr>
            <w:tcW w:w="879" w:type="pct"/>
          </w:tcPr>
          <w:p w14:paraId="1E5044D6" w14:textId="02ACA4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8.8 (1968.9 to 2166.2)</w:t>
            </w:r>
          </w:p>
        </w:tc>
        <w:tc>
          <w:tcPr>
            <w:tcW w:w="812" w:type="pct"/>
          </w:tcPr>
          <w:p w14:paraId="086D79F9" w14:textId="3423BD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7.9 (1398.2 to 1627.3)</w:t>
            </w:r>
          </w:p>
        </w:tc>
        <w:tc>
          <w:tcPr>
            <w:tcW w:w="609" w:type="pct"/>
          </w:tcPr>
          <w:p w14:paraId="6AECE9B8" w14:textId="5A22E4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9 (3.32 to 4.21)</w:t>
            </w:r>
          </w:p>
        </w:tc>
        <w:tc>
          <w:tcPr>
            <w:tcW w:w="685" w:type="pct"/>
          </w:tcPr>
          <w:p w14:paraId="1DCF34C0" w14:textId="07A8FB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7 (2.70 to 4.07)</w:t>
            </w:r>
          </w:p>
        </w:tc>
      </w:tr>
      <w:tr w:rsidR="00AF7BD4" w:rsidRPr="00453B67" w14:paraId="0AFD2BF8" w14:textId="77777777" w:rsidTr="00060A57">
        <w:tc>
          <w:tcPr>
            <w:tcW w:w="376" w:type="pct"/>
          </w:tcPr>
          <w:p w14:paraId="52C516FA" w14:textId="78CFE9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460</w:t>
            </w:r>
          </w:p>
        </w:tc>
        <w:tc>
          <w:tcPr>
            <w:tcW w:w="469" w:type="pct"/>
          </w:tcPr>
          <w:p w14:paraId="6E0F54CD" w14:textId="5B4140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369" w:type="pct"/>
          </w:tcPr>
          <w:p w14:paraId="5D353076" w14:textId="714389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</w:t>
            </w:r>
          </w:p>
        </w:tc>
        <w:tc>
          <w:tcPr>
            <w:tcW w:w="801" w:type="pct"/>
          </w:tcPr>
          <w:p w14:paraId="5C90FF99" w14:textId="47006A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.5 (722.1 to 860.9)</w:t>
            </w:r>
          </w:p>
        </w:tc>
        <w:tc>
          <w:tcPr>
            <w:tcW w:w="879" w:type="pct"/>
          </w:tcPr>
          <w:p w14:paraId="41AA7D87" w14:textId="75F9AB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8.8 (2640.6 to 2875.5)</w:t>
            </w:r>
          </w:p>
        </w:tc>
        <w:tc>
          <w:tcPr>
            <w:tcW w:w="812" w:type="pct"/>
          </w:tcPr>
          <w:p w14:paraId="449E81EE" w14:textId="06378C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65.3 (1838.8 to 2101.4)</w:t>
            </w:r>
          </w:p>
        </w:tc>
        <w:tc>
          <w:tcPr>
            <w:tcW w:w="609" w:type="pct"/>
          </w:tcPr>
          <w:p w14:paraId="0FEB51CB" w14:textId="1C1AC3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8 (3.17 to 3.84)</w:t>
            </w:r>
          </w:p>
        </w:tc>
        <w:tc>
          <w:tcPr>
            <w:tcW w:w="685" w:type="pct"/>
          </w:tcPr>
          <w:p w14:paraId="51AD936A" w14:textId="49D446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5 (2.51 to 3.77)</w:t>
            </w:r>
          </w:p>
        </w:tc>
      </w:tr>
      <w:tr w:rsidR="00AF7BD4" w:rsidRPr="00453B67" w14:paraId="156B8CB7" w14:textId="77777777" w:rsidTr="00060A57">
        <w:tc>
          <w:tcPr>
            <w:tcW w:w="376" w:type="pct"/>
          </w:tcPr>
          <w:p w14:paraId="2D8C7022" w14:textId="6F9843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7FB6942D" w14:textId="3F7358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369" w:type="pct"/>
          </w:tcPr>
          <w:p w14:paraId="1A5F7BA9" w14:textId="472871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</w:t>
            </w:r>
          </w:p>
        </w:tc>
        <w:tc>
          <w:tcPr>
            <w:tcW w:w="801" w:type="pct"/>
          </w:tcPr>
          <w:p w14:paraId="5C17B8DE" w14:textId="75A13F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5.8 (977.5 to 1151.7)</w:t>
            </w:r>
          </w:p>
        </w:tc>
        <w:tc>
          <w:tcPr>
            <w:tcW w:w="879" w:type="pct"/>
          </w:tcPr>
          <w:p w14:paraId="151BF883" w14:textId="462010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8.2 (3278.6 to 3571.6)</w:t>
            </w:r>
          </w:p>
        </w:tc>
        <w:tc>
          <w:tcPr>
            <w:tcW w:w="812" w:type="pct"/>
          </w:tcPr>
          <w:p w14:paraId="6D198796" w14:textId="571829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2.4 (2194.8 to 2513.2)</w:t>
            </w:r>
          </w:p>
        </w:tc>
        <w:tc>
          <w:tcPr>
            <w:tcW w:w="609" w:type="pct"/>
          </w:tcPr>
          <w:p w14:paraId="07738912" w14:textId="54FAB1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94 to 3.53)</w:t>
            </w:r>
          </w:p>
        </w:tc>
        <w:tc>
          <w:tcPr>
            <w:tcW w:w="685" w:type="pct"/>
          </w:tcPr>
          <w:p w14:paraId="765E2983" w14:textId="306F2F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2.01 to 3.12)</w:t>
            </w:r>
          </w:p>
        </w:tc>
      </w:tr>
      <w:tr w:rsidR="00AF7BD4" w:rsidRPr="00453B67" w14:paraId="2274C75B" w14:textId="77777777" w:rsidTr="00060A57">
        <w:tc>
          <w:tcPr>
            <w:tcW w:w="376" w:type="pct"/>
          </w:tcPr>
          <w:p w14:paraId="5A020133" w14:textId="348505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19F4EEA0" w14:textId="6E42DA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</w:t>
            </w:r>
          </w:p>
        </w:tc>
        <w:tc>
          <w:tcPr>
            <w:tcW w:w="369" w:type="pct"/>
          </w:tcPr>
          <w:p w14:paraId="64733595" w14:textId="15B8DD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</w:t>
            </w:r>
          </w:p>
        </w:tc>
        <w:tc>
          <w:tcPr>
            <w:tcW w:w="801" w:type="pct"/>
          </w:tcPr>
          <w:p w14:paraId="32DB7D94" w14:textId="701423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3.8 (1193.3 to 1396.7)</w:t>
            </w:r>
          </w:p>
        </w:tc>
        <w:tc>
          <w:tcPr>
            <w:tcW w:w="879" w:type="pct"/>
          </w:tcPr>
          <w:p w14:paraId="296D788C" w14:textId="4FB10A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8.5 (3906.9 to 4240.6)</w:t>
            </w:r>
          </w:p>
        </w:tc>
        <w:tc>
          <w:tcPr>
            <w:tcW w:w="812" w:type="pct"/>
          </w:tcPr>
          <w:p w14:paraId="67B66E45" w14:textId="55EB32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4.7 (2579.6 to 2971.6)</w:t>
            </w:r>
          </w:p>
        </w:tc>
        <w:tc>
          <w:tcPr>
            <w:tcW w:w="609" w:type="pct"/>
          </w:tcPr>
          <w:p w14:paraId="5CB13DFB" w14:textId="3B02E5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86 to 3.42)</w:t>
            </w:r>
          </w:p>
        </w:tc>
        <w:tc>
          <w:tcPr>
            <w:tcW w:w="685" w:type="pct"/>
          </w:tcPr>
          <w:p w14:paraId="16A3BC20" w14:textId="79338E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23 to 3.73)</w:t>
            </w:r>
          </w:p>
        </w:tc>
      </w:tr>
      <w:tr w:rsidR="00AF7BD4" w:rsidRPr="00453B67" w14:paraId="2B81C0C2" w14:textId="77777777" w:rsidTr="00060A57">
        <w:tc>
          <w:tcPr>
            <w:tcW w:w="376" w:type="pct"/>
          </w:tcPr>
          <w:p w14:paraId="7510BC95" w14:textId="49EAAE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1E1F87C2" w14:textId="4B3A2C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369" w:type="pct"/>
          </w:tcPr>
          <w:p w14:paraId="3AA7D90C" w14:textId="11CD1E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</w:t>
            </w:r>
          </w:p>
        </w:tc>
        <w:tc>
          <w:tcPr>
            <w:tcW w:w="801" w:type="pct"/>
          </w:tcPr>
          <w:p w14:paraId="543E6458" w14:textId="051DD4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3.4 (1416.2 to 1653.3)</w:t>
            </w:r>
          </w:p>
        </w:tc>
        <w:tc>
          <w:tcPr>
            <w:tcW w:w="879" w:type="pct"/>
          </w:tcPr>
          <w:p w14:paraId="789C6CA4" w14:textId="646623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67.5 (4496.6 to 4864.2)</w:t>
            </w:r>
          </w:p>
        </w:tc>
        <w:tc>
          <w:tcPr>
            <w:tcW w:w="812" w:type="pct"/>
          </w:tcPr>
          <w:p w14:paraId="2400C644" w14:textId="3D5D7E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34.2 (2939.0 to 3387.6)</w:t>
            </w:r>
          </w:p>
        </w:tc>
        <w:tc>
          <w:tcPr>
            <w:tcW w:w="609" w:type="pct"/>
          </w:tcPr>
          <w:p w14:paraId="4CC2EDC1" w14:textId="46D751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4 (2.80 to 3.33)</w:t>
            </w:r>
          </w:p>
        </w:tc>
        <w:tc>
          <w:tcPr>
            <w:tcW w:w="685" w:type="pct"/>
          </w:tcPr>
          <w:p w14:paraId="6D27D0CA" w14:textId="4D5C78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2.09 to 3.78)</w:t>
            </w:r>
          </w:p>
        </w:tc>
      </w:tr>
      <w:tr w:rsidR="00AF7BD4" w:rsidRPr="00453B67" w14:paraId="6EF3888D" w14:textId="77777777" w:rsidTr="00060A57">
        <w:tc>
          <w:tcPr>
            <w:tcW w:w="376" w:type="pct"/>
          </w:tcPr>
          <w:p w14:paraId="2BCC9131" w14:textId="6F904A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1EADFE9" w14:textId="0D7927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369" w:type="pct"/>
          </w:tcPr>
          <w:p w14:paraId="0A9CE90E" w14:textId="7BE7DD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</w:t>
            </w:r>
          </w:p>
        </w:tc>
        <w:tc>
          <w:tcPr>
            <w:tcW w:w="801" w:type="pct"/>
          </w:tcPr>
          <w:p w14:paraId="40A577C8" w14:textId="093C56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1.5 (1684.9 to 1959.2)</w:t>
            </w:r>
          </w:p>
        </w:tc>
        <w:tc>
          <w:tcPr>
            <w:tcW w:w="879" w:type="pct"/>
          </w:tcPr>
          <w:p w14:paraId="26F10841" w14:textId="6ADCD3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80.9 (5179.2 to 5614.2)</w:t>
            </w:r>
          </w:p>
        </w:tc>
        <w:tc>
          <w:tcPr>
            <w:tcW w:w="812" w:type="pct"/>
          </w:tcPr>
          <w:p w14:paraId="07D65BDD" w14:textId="34AB65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59.5 (3334.4 to 3808.0)</w:t>
            </w:r>
          </w:p>
        </w:tc>
        <w:tc>
          <w:tcPr>
            <w:tcW w:w="609" w:type="pct"/>
          </w:tcPr>
          <w:p w14:paraId="458EF43E" w14:textId="2E6153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5 (2.72 to 3.21)</w:t>
            </w:r>
          </w:p>
        </w:tc>
        <w:tc>
          <w:tcPr>
            <w:tcW w:w="685" w:type="pct"/>
          </w:tcPr>
          <w:p w14:paraId="183CC8E4" w14:textId="66DBFF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9 (1.98 to 3.49)</w:t>
            </w:r>
          </w:p>
        </w:tc>
      </w:tr>
      <w:tr w:rsidR="00AF7BD4" w:rsidRPr="00453B67" w14:paraId="0B020666" w14:textId="77777777" w:rsidTr="00060A57">
        <w:tc>
          <w:tcPr>
            <w:tcW w:w="376" w:type="pct"/>
          </w:tcPr>
          <w:p w14:paraId="0FCA6C22" w14:textId="20E13D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63A2FED6" w14:textId="7BF69F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369" w:type="pct"/>
          </w:tcPr>
          <w:p w14:paraId="7F173134" w14:textId="3F5B86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</w:t>
            </w:r>
          </w:p>
        </w:tc>
        <w:tc>
          <w:tcPr>
            <w:tcW w:w="801" w:type="pct"/>
          </w:tcPr>
          <w:p w14:paraId="37C79373" w14:textId="35348F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83.3 (2015.7 to 2343.2)</w:t>
            </w:r>
          </w:p>
        </w:tc>
        <w:tc>
          <w:tcPr>
            <w:tcW w:w="879" w:type="pct"/>
          </w:tcPr>
          <w:p w14:paraId="7E706A7B" w14:textId="3C6A60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26.2 (5862.8 to 6395.4)</w:t>
            </w:r>
          </w:p>
        </w:tc>
        <w:tc>
          <w:tcPr>
            <w:tcW w:w="812" w:type="pct"/>
          </w:tcPr>
          <w:p w14:paraId="39B1EA5E" w14:textId="58040A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42.8 (3654.1 to 4253.4)</w:t>
            </w:r>
          </w:p>
        </w:tc>
        <w:tc>
          <w:tcPr>
            <w:tcW w:w="609" w:type="pct"/>
          </w:tcPr>
          <w:p w14:paraId="7978F163" w14:textId="2E15A2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59 to 3.05)</w:t>
            </w:r>
          </w:p>
        </w:tc>
        <w:tc>
          <w:tcPr>
            <w:tcW w:w="685" w:type="pct"/>
          </w:tcPr>
          <w:p w14:paraId="2FD1499E" w14:textId="0EF7D7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68 to 3.00)</w:t>
            </w:r>
          </w:p>
        </w:tc>
      </w:tr>
      <w:tr w:rsidR="00AF7BD4" w:rsidRPr="00453B67" w14:paraId="21C93962" w14:textId="77777777" w:rsidTr="00060A57">
        <w:tc>
          <w:tcPr>
            <w:tcW w:w="376" w:type="pct"/>
          </w:tcPr>
          <w:p w14:paraId="67BC1BEB" w14:textId="551F65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687EE4C" w14:textId="3076CA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17CDB0FB" w14:textId="584356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801" w:type="pct"/>
          </w:tcPr>
          <w:p w14:paraId="490B38B7" w14:textId="2A599F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91.6 (2301.4 to 2677.6)</w:t>
            </w:r>
          </w:p>
        </w:tc>
        <w:tc>
          <w:tcPr>
            <w:tcW w:w="879" w:type="pct"/>
          </w:tcPr>
          <w:p w14:paraId="4E8BB2C6" w14:textId="4B4AA9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1.5 (6593.8 to 7199.4)</w:t>
            </w:r>
          </w:p>
        </w:tc>
        <w:tc>
          <w:tcPr>
            <w:tcW w:w="812" w:type="pct"/>
          </w:tcPr>
          <w:p w14:paraId="60563E27" w14:textId="0A4841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9.9 (4013.8 to 4735.1)</w:t>
            </w:r>
          </w:p>
        </w:tc>
        <w:tc>
          <w:tcPr>
            <w:tcW w:w="609" w:type="pct"/>
          </w:tcPr>
          <w:p w14:paraId="679B5168" w14:textId="11082F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6 (2.52 to 3.00)</w:t>
            </w:r>
          </w:p>
        </w:tc>
        <w:tc>
          <w:tcPr>
            <w:tcW w:w="685" w:type="pct"/>
          </w:tcPr>
          <w:p w14:paraId="4C8EEA8E" w14:textId="022409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1.86 to 3.92)</w:t>
            </w:r>
          </w:p>
        </w:tc>
      </w:tr>
      <w:tr w:rsidR="00AF7BD4" w:rsidRPr="00453B67" w14:paraId="015D6033" w14:textId="77777777" w:rsidTr="00060A57">
        <w:tc>
          <w:tcPr>
            <w:tcW w:w="376" w:type="pct"/>
          </w:tcPr>
          <w:p w14:paraId="3FAB1861" w14:textId="3B8731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21D3086C" w14:textId="4C8EBE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369" w:type="pct"/>
          </w:tcPr>
          <w:p w14:paraId="37F6E024" w14:textId="1B3F43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801" w:type="pct"/>
          </w:tcPr>
          <w:p w14:paraId="150194CE" w14:textId="6515B7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8.6 (2651.6 to 3138.9)</w:t>
            </w:r>
          </w:p>
        </w:tc>
        <w:tc>
          <w:tcPr>
            <w:tcW w:w="879" w:type="pct"/>
          </w:tcPr>
          <w:p w14:paraId="78B66080" w14:textId="0D2C57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02.3 (7342.9 to 8078.0)</w:t>
            </w:r>
          </w:p>
        </w:tc>
        <w:tc>
          <w:tcPr>
            <w:tcW w:w="812" w:type="pct"/>
          </w:tcPr>
          <w:p w14:paraId="07A0FB26" w14:textId="791EF8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3.7 (4344.5 to 5262.7)</w:t>
            </w:r>
          </w:p>
        </w:tc>
        <w:tc>
          <w:tcPr>
            <w:tcW w:w="609" w:type="pct"/>
          </w:tcPr>
          <w:p w14:paraId="45CFA2D1" w14:textId="3420B4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41 to 2.93)</w:t>
            </w:r>
          </w:p>
        </w:tc>
        <w:tc>
          <w:tcPr>
            <w:tcW w:w="685" w:type="pct"/>
          </w:tcPr>
          <w:p w14:paraId="49A606BD" w14:textId="65CB58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45 to 3.58)</w:t>
            </w:r>
          </w:p>
        </w:tc>
      </w:tr>
      <w:tr w:rsidR="00AF7BD4" w:rsidRPr="00453B67" w14:paraId="3E9710F0" w14:textId="77777777" w:rsidTr="00060A57">
        <w:tc>
          <w:tcPr>
            <w:tcW w:w="376" w:type="pct"/>
          </w:tcPr>
          <w:p w14:paraId="76402857" w14:textId="450EE8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6588B11" w14:textId="67EC65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69" w:type="pct"/>
          </w:tcPr>
          <w:p w14:paraId="5DDBDAF9" w14:textId="72ED71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801" w:type="pct"/>
          </w:tcPr>
          <w:p w14:paraId="566C6D74" w14:textId="1A2803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1.4 (2922.7 to 3532.2)</w:t>
            </w:r>
          </w:p>
        </w:tc>
        <w:tc>
          <w:tcPr>
            <w:tcW w:w="879" w:type="pct"/>
          </w:tcPr>
          <w:p w14:paraId="18AFE3AB" w14:textId="0C26DA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20.8 (7887.3 to 8758.4)</w:t>
            </w:r>
          </w:p>
        </w:tc>
        <w:tc>
          <w:tcPr>
            <w:tcW w:w="812" w:type="pct"/>
          </w:tcPr>
          <w:p w14:paraId="2EBDD982" w14:textId="499D9E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89.3 (4570.7 to 5687.5)</w:t>
            </w:r>
          </w:p>
        </w:tc>
        <w:tc>
          <w:tcPr>
            <w:tcW w:w="609" w:type="pct"/>
          </w:tcPr>
          <w:p w14:paraId="444E2785" w14:textId="3EDBB8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31 to 2.90)</w:t>
            </w:r>
          </w:p>
        </w:tc>
        <w:tc>
          <w:tcPr>
            <w:tcW w:w="685" w:type="pct"/>
          </w:tcPr>
          <w:p w14:paraId="054EE440" w14:textId="0E4B2F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09 to 5.27)</w:t>
            </w:r>
          </w:p>
        </w:tc>
      </w:tr>
      <w:tr w:rsidR="00AF7BD4" w:rsidRPr="00453B67" w14:paraId="79A9CE04" w14:textId="77777777" w:rsidTr="00060A57">
        <w:tc>
          <w:tcPr>
            <w:tcW w:w="376" w:type="pct"/>
          </w:tcPr>
          <w:p w14:paraId="4471AF0A" w14:textId="756D49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5854E308" w14:textId="7CB56C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69" w:type="pct"/>
          </w:tcPr>
          <w:p w14:paraId="4B967FEC" w14:textId="571076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01" w:type="pct"/>
          </w:tcPr>
          <w:p w14:paraId="67B66EA7" w14:textId="2DA638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1.5 (3352.2 to 4514.2)</w:t>
            </w:r>
          </w:p>
        </w:tc>
        <w:tc>
          <w:tcPr>
            <w:tcW w:w="879" w:type="pct"/>
          </w:tcPr>
          <w:p w14:paraId="5CBFE86A" w14:textId="5CD046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53.5 (8058.3 to 9118.6)</w:t>
            </w:r>
          </w:p>
        </w:tc>
        <w:tc>
          <w:tcPr>
            <w:tcW w:w="812" w:type="pct"/>
          </w:tcPr>
          <w:p w14:paraId="49440BFD" w14:textId="3D307B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52.0 (3848.2 to 5426.6)</w:t>
            </w:r>
          </w:p>
        </w:tc>
        <w:tc>
          <w:tcPr>
            <w:tcW w:w="609" w:type="pct"/>
          </w:tcPr>
          <w:p w14:paraId="528CCED0" w14:textId="07FCC2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87 to 2.58)</w:t>
            </w:r>
          </w:p>
        </w:tc>
        <w:tc>
          <w:tcPr>
            <w:tcW w:w="685" w:type="pct"/>
          </w:tcPr>
          <w:p w14:paraId="7EE6DC99" w14:textId="0634F7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71C6D41" w14:textId="77777777" w:rsidTr="00060A57">
        <w:tc>
          <w:tcPr>
            <w:tcW w:w="376" w:type="pct"/>
          </w:tcPr>
          <w:p w14:paraId="02517A00" w14:textId="18020F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AC1FFEF" w14:textId="22174E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4F843490" w14:textId="73190C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1DE166C0" w14:textId="22F600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53.0 (3573.9 to 5431.6)</w:t>
            </w:r>
          </w:p>
        </w:tc>
        <w:tc>
          <w:tcPr>
            <w:tcW w:w="879" w:type="pct"/>
          </w:tcPr>
          <w:p w14:paraId="6B2F9443" w14:textId="527B58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53.5 (8058.3 to 9118.6)</w:t>
            </w:r>
          </w:p>
        </w:tc>
        <w:tc>
          <w:tcPr>
            <w:tcW w:w="812" w:type="pct"/>
          </w:tcPr>
          <w:p w14:paraId="1B57B73E" w14:textId="60F367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0.6 (3062.5 to 5092.8)</w:t>
            </w:r>
          </w:p>
        </w:tc>
        <w:tc>
          <w:tcPr>
            <w:tcW w:w="609" w:type="pct"/>
          </w:tcPr>
          <w:p w14:paraId="0F1D8464" w14:textId="74C380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2 (1.57 to 2.38)</w:t>
            </w:r>
          </w:p>
        </w:tc>
        <w:tc>
          <w:tcPr>
            <w:tcW w:w="685" w:type="pct"/>
          </w:tcPr>
          <w:p w14:paraId="7A6CB303" w14:textId="1F6F4C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295D7A7" w14:textId="77777777" w:rsidTr="00131DC4">
        <w:tc>
          <w:tcPr>
            <w:tcW w:w="5000" w:type="pct"/>
            <w:gridSpan w:val="8"/>
          </w:tcPr>
          <w:p w14:paraId="589837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Age ≥60</w:t>
            </w:r>
          </w:p>
        </w:tc>
      </w:tr>
      <w:tr w:rsidR="00AF7BD4" w:rsidRPr="00453B67" w14:paraId="3ECAD4DD" w14:textId="77777777" w:rsidTr="00060A57">
        <w:tc>
          <w:tcPr>
            <w:tcW w:w="376" w:type="pct"/>
          </w:tcPr>
          <w:p w14:paraId="297F1DAD" w14:textId="7B82B2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CA240EE" w14:textId="600FED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69" w:type="pct"/>
          </w:tcPr>
          <w:p w14:paraId="47A19E16" w14:textId="5E1A16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801" w:type="pct"/>
          </w:tcPr>
          <w:p w14:paraId="1E3A919A" w14:textId="29DABD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.8 (126.7 to 287.7)</w:t>
            </w:r>
          </w:p>
        </w:tc>
        <w:tc>
          <w:tcPr>
            <w:tcW w:w="879" w:type="pct"/>
          </w:tcPr>
          <w:p w14:paraId="47F09218" w14:textId="47A754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.2 (316.3 to 565.8)</w:t>
            </w:r>
          </w:p>
        </w:tc>
        <w:tc>
          <w:tcPr>
            <w:tcW w:w="812" w:type="pct"/>
          </w:tcPr>
          <w:p w14:paraId="732171B1" w14:textId="795F5B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.4 (76.2 to 397.2)</w:t>
            </w:r>
          </w:p>
        </w:tc>
        <w:tc>
          <w:tcPr>
            <w:tcW w:w="609" w:type="pct"/>
          </w:tcPr>
          <w:p w14:paraId="65137E5F" w14:textId="5A34E0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29 to 3.97)</w:t>
            </w:r>
          </w:p>
        </w:tc>
        <w:tc>
          <w:tcPr>
            <w:tcW w:w="685" w:type="pct"/>
          </w:tcPr>
          <w:p w14:paraId="37E3F215" w14:textId="39846D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29 to 3.98)</w:t>
            </w:r>
          </w:p>
        </w:tc>
      </w:tr>
      <w:tr w:rsidR="00AF7BD4" w:rsidRPr="00453B67" w14:paraId="26DCED89" w14:textId="77777777" w:rsidTr="00060A57">
        <w:tc>
          <w:tcPr>
            <w:tcW w:w="376" w:type="pct"/>
          </w:tcPr>
          <w:p w14:paraId="0654F5D6" w14:textId="2861F2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0467B42A" w14:textId="50973B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369" w:type="pct"/>
          </w:tcPr>
          <w:p w14:paraId="19776330" w14:textId="54D149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</w:t>
            </w:r>
          </w:p>
        </w:tc>
        <w:tc>
          <w:tcPr>
            <w:tcW w:w="801" w:type="pct"/>
          </w:tcPr>
          <w:p w14:paraId="1424D732" w14:textId="7C017F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2.4 (452.2 to 717.6)</w:t>
            </w:r>
          </w:p>
        </w:tc>
        <w:tc>
          <w:tcPr>
            <w:tcW w:w="879" w:type="pct"/>
          </w:tcPr>
          <w:p w14:paraId="646059D3" w14:textId="6074C5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1.8 (1214.1 to 1661.1)</w:t>
            </w:r>
          </w:p>
        </w:tc>
        <w:tc>
          <w:tcPr>
            <w:tcW w:w="812" w:type="pct"/>
          </w:tcPr>
          <w:p w14:paraId="5F62EA7D" w14:textId="7AC8E7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9.5 (591.7 to 1125.4)</w:t>
            </w:r>
          </w:p>
        </w:tc>
        <w:tc>
          <w:tcPr>
            <w:tcW w:w="609" w:type="pct"/>
          </w:tcPr>
          <w:p w14:paraId="70CA9A65" w14:textId="086FE2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89 to 3.26)</w:t>
            </w:r>
          </w:p>
        </w:tc>
        <w:tc>
          <w:tcPr>
            <w:tcW w:w="685" w:type="pct"/>
          </w:tcPr>
          <w:p w14:paraId="2791FE7E" w14:textId="475BDC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90 to 3.67)</w:t>
            </w:r>
          </w:p>
        </w:tc>
      </w:tr>
      <w:tr w:rsidR="00AF7BD4" w:rsidRPr="00453B67" w14:paraId="1A031E4C" w14:textId="77777777" w:rsidTr="00060A57">
        <w:tc>
          <w:tcPr>
            <w:tcW w:w="376" w:type="pct"/>
          </w:tcPr>
          <w:p w14:paraId="0491585F" w14:textId="2A1FB1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56F7DF72" w14:textId="1CF2A7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369" w:type="pct"/>
          </w:tcPr>
          <w:p w14:paraId="7E43F552" w14:textId="240566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</w:t>
            </w:r>
          </w:p>
        </w:tc>
        <w:tc>
          <w:tcPr>
            <w:tcW w:w="801" w:type="pct"/>
          </w:tcPr>
          <w:p w14:paraId="102753FC" w14:textId="7E31C3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7.9 (1010.0 to 1404.5)</w:t>
            </w:r>
          </w:p>
        </w:tc>
        <w:tc>
          <w:tcPr>
            <w:tcW w:w="879" w:type="pct"/>
          </w:tcPr>
          <w:p w14:paraId="4FCDB480" w14:textId="562CB6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3.6 (2359.2 to 2947.9)</w:t>
            </w:r>
          </w:p>
        </w:tc>
        <w:tc>
          <w:tcPr>
            <w:tcW w:w="812" w:type="pct"/>
          </w:tcPr>
          <w:p w14:paraId="2192770E" w14:textId="0C6D2F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5.7 (1123.6 to 1797.1)</w:t>
            </w:r>
          </w:p>
        </w:tc>
        <w:tc>
          <w:tcPr>
            <w:tcW w:w="609" w:type="pct"/>
          </w:tcPr>
          <w:p w14:paraId="0AEE24CA" w14:textId="53BBDD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86 to 2.70)</w:t>
            </w:r>
          </w:p>
        </w:tc>
        <w:tc>
          <w:tcPr>
            <w:tcW w:w="685" w:type="pct"/>
          </w:tcPr>
          <w:p w14:paraId="6D05FE8B" w14:textId="692AC3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54 to 2.75)</w:t>
            </w:r>
          </w:p>
        </w:tc>
      </w:tr>
      <w:tr w:rsidR="00AF7BD4" w:rsidRPr="00453B67" w14:paraId="1200E2B3" w14:textId="77777777" w:rsidTr="00060A57">
        <w:tc>
          <w:tcPr>
            <w:tcW w:w="376" w:type="pct"/>
          </w:tcPr>
          <w:p w14:paraId="04AE1092" w14:textId="28ACB0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24BE650B" w14:textId="03E8BE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369" w:type="pct"/>
          </w:tcPr>
          <w:p w14:paraId="37370CB8" w14:textId="12E4E2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7</w:t>
            </w:r>
          </w:p>
        </w:tc>
        <w:tc>
          <w:tcPr>
            <w:tcW w:w="801" w:type="pct"/>
          </w:tcPr>
          <w:p w14:paraId="55EFD1C0" w14:textId="71C5B6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6.2 (1910.3 to 2419.0)</w:t>
            </w:r>
          </w:p>
        </w:tc>
        <w:tc>
          <w:tcPr>
            <w:tcW w:w="879" w:type="pct"/>
          </w:tcPr>
          <w:p w14:paraId="6C4E8398" w14:textId="48E726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5.0 (4641.0 to 5364.8)</w:t>
            </w:r>
          </w:p>
        </w:tc>
        <w:tc>
          <w:tcPr>
            <w:tcW w:w="812" w:type="pct"/>
          </w:tcPr>
          <w:p w14:paraId="1B1B5E0D" w14:textId="66B866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8.8 (2407.4 to 3263.8)</w:t>
            </w:r>
          </w:p>
        </w:tc>
        <w:tc>
          <w:tcPr>
            <w:tcW w:w="609" w:type="pct"/>
          </w:tcPr>
          <w:p w14:paraId="03F3C78F" w14:textId="4B4F81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1 (2.02 to 2.66)</w:t>
            </w:r>
          </w:p>
        </w:tc>
        <w:tc>
          <w:tcPr>
            <w:tcW w:w="685" w:type="pct"/>
          </w:tcPr>
          <w:p w14:paraId="3A3B5A38" w14:textId="4417D7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1.99 to 3.14)</w:t>
            </w:r>
          </w:p>
        </w:tc>
      </w:tr>
      <w:tr w:rsidR="00AF7BD4" w:rsidRPr="00453B67" w14:paraId="2B2F27F2" w14:textId="77777777" w:rsidTr="00060A57">
        <w:tc>
          <w:tcPr>
            <w:tcW w:w="376" w:type="pct"/>
          </w:tcPr>
          <w:p w14:paraId="4705A406" w14:textId="61A2C2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E726075" w14:textId="3C0F76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</w:t>
            </w:r>
          </w:p>
        </w:tc>
        <w:tc>
          <w:tcPr>
            <w:tcW w:w="369" w:type="pct"/>
          </w:tcPr>
          <w:p w14:paraId="44EB4005" w14:textId="3853BB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1</w:t>
            </w:r>
          </w:p>
        </w:tc>
        <w:tc>
          <w:tcPr>
            <w:tcW w:w="801" w:type="pct"/>
          </w:tcPr>
          <w:p w14:paraId="1003DFA7" w14:textId="7F4702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50.1 (3958.8 to 4735.1)</w:t>
            </w:r>
          </w:p>
        </w:tc>
        <w:tc>
          <w:tcPr>
            <w:tcW w:w="879" w:type="pct"/>
          </w:tcPr>
          <w:p w14:paraId="7FA7C95A" w14:textId="62285E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83.1 (8605.7 to 9576.0)</w:t>
            </w:r>
          </w:p>
        </w:tc>
        <w:tc>
          <w:tcPr>
            <w:tcW w:w="812" w:type="pct"/>
          </w:tcPr>
          <w:p w14:paraId="62E49108" w14:textId="41CB04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3.0 (4089.6 to 5381.9)</w:t>
            </w:r>
          </w:p>
        </w:tc>
        <w:tc>
          <w:tcPr>
            <w:tcW w:w="609" w:type="pct"/>
          </w:tcPr>
          <w:p w14:paraId="759CCC2D" w14:textId="2485A8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89 to 2.33)</w:t>
            </w:r>
          </w:p>
        </w:tc>
        <w:tc>
          <w:tcPr>
            <w:tcW w:w="685" w:type="pct"/>
          </w:tcPr>
          <w:p w14:paraId="1B51C63F" w14:textId="36A90A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65 to 2.34)</w:t>
            </w:r>
          </w:p>
        </w:tc>
      </w:tr>
      <w:tr w:rsidR="00AF7BD4" w:rsidRPr="00453B67" w14:paraId="414CF6E5" w14:textId="77777777" w:rsidTr="00060A57">
        <w:tc>
          <w:tcPr>
            <w:tcW w:w="376" w:type="pct"/>
          </w:tcPr>
          <w:p w14:paraId="4B1C2636" w14:textId="0E02B9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11F2C168" w14:textId="198197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</w:t>
            </w:r>
          </w:p>
        </w:tc>
        <w:tc>
          <w:tcPr>
            <w:tcW w:w="369" w:type="pct"/>
          </w:tcPr>
          <w:p w14:paraId="28F279D1" w14:textId="1BA239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9</w:t>
            </w:r>
          </w:p>
        </w:tc>
        <w:tc>
          <w:tcPr>
            <w:tcW w:w="801" w:type="pct"/>
          </w:tcPr>
          <w:p w14:paraId="793801E4" w14:textId="399235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98.6 (6329.9 to 7306.7)</w:t>
            </w:r>
          </w:p>
        </w:tc>
        <w:tc>
          <w:tcPr>
            <w:tcW w:w="879" w:type="pct"/>
          </w:tcPr>
          <w:p w14:paraId="74AD8628" w14:textId="391CC4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03.3 (12437.6 to 13749.6)</w:t>
            </w:r>
          </w:p>
        </w:tc>
        <w:tc>
          <w:tcPr>
            <w:tcW w:w="812" w:type="pct"/>
          </w:tcPr>
          <w:p w14:paraId="40008FD0" w14:textId="1FB2F1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04.7 (5438.3 to 7147.7)</w:t>
            </w:r>
          </w:p>
        </w:tc>
        <w:tc>
          <w:tcPr>
            <w:tcW w:w="609" w:type="pct"/>
          </w:tcPr>
          <w:p w14:paraId="7099EBF6" w14:textId="2EE799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3 (1.76 to 2.10)</w:t>
            </w:r>
          </w:p>
        </w:tc>
        <w:tc>
          <w:tcPr>
            <w:tcW w:w="685" w:type="pct"/>
          </w:tcPr>
          <w:p w14:paraId="5BFE2E8E" w14:textId="05FCD4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5 (1.47 to 2.11)</w:t>
            </w:r>
          </w:p>
        </w:tc>
      </w:tr>
      <w:tr w:rsidR="00AF7BD4" w:rsidRPr="00453B67" w14:paraId="1D96B493" w14:textId="77777777" w:rsidTr="00060A57">
        <w:tc>
          <w:tcPr>
            <w:tcW w:w="376" w:type="pct"/>
          </w:tcPr>
          <w:p w14:paraId="40A88BF4" w14:textId="4F809C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1D0DE489" w14:textId="1411F9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2</w:t>
            </w:r>
          </w:p>
        </w:tc>
        <w:tc>
          <w:tcPr>
            <w:tcW w:w="369" w:type="pct"/>
          </w:tcPr>
          <w:p w14:paraId="39052DE4" w14:textId="10AB2F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</w:t>
            </w:r>
          </w:p>
        </w:tc>
        <w:tc>
          <w:tcPr>
            <w:tcW w:w="801" w:type="pct"/>
          </w:tcPr>
          <w:p w14:paraId="16BE60AB" w14:textId="125400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9.0 (8979.7 to 10264.4)</w:t>
            </w:r>
          </w:p>
        </w:tc>
        <w:tc>
          <w:tcPr>
            <w:tcW w:w="879" w:type="pct"/>
          </w:tcPr>
          <w:p w14:paraId="208F359F" w14:textId="3B9916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05.7 (16788.1 to 18377.1)</w:t>
            </w:r>
          </w:p>
        </w:tc>
        <w:tc>
          <w:tcPr>
            <w:tcW w:w="812" w:type="pct"/>
          </w:tcPr>
          <w:p w14:paraId="3108E2C3" w14:textId="7B02C7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86.7 (6823.1 to 8910.1)</w:t>
            </w:r>
          </w:p>
        </w:tc>
        <w:tc>
          <w:tcPr>
            <w:tcW w:w="609" w:type="pct"/>
          </w:tcPr>
          <w:p w14:paraId="3CF0300D" w14:textId="349F42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3 (1.68 to 1.99)</w:t>
            </w:r>
          </w:p>
        </w:tc>
        <w:tc>
          <w:tcPr>
            <w:tcW w:w="685" w:type="pct"/>
          </w:tcPr>
          <w:p w14:paraId="65703B10" w14:textId="5CCB6F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41 to 2.07)</w:t>
            </w:r>
          </w:p>
        </w:tc>
      </w:tr>
      <w:tr w:rsidR="00AF7BD4" w:rsidRPr="00453B67" w14:paraId="56A5DDC6" w14:textId="77777777" w:rsidTr="00060A57">
        <w:tc>
          <w:tcPr>
            <w:tcW w:w="376" w:type="pct"/>
          </w:tcPr>
          <w:p w14:paraId="399A2420" w14:textId="0377F1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6968A65B" w14:textId="2B86C9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</w:t>
            </w:r>
          </w:p>
        </w:tc>
        <w:tc>
          <w:tcPr>
            <w:tcW w:w="369" w:type="pct"/>
          </w:tcPr>
          <w:p w14:paraId="6EC2DCE1" w14:textId="6CDA39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</w:t>
            </w:r>
          </w:p>
        </w:tc>
        <w:tc>
          <w:tcPr>
            <w:tcW w:w="801" w:type="pct"/>
          </w:tcPr>
          <w:p w14:paraId="44A08C30" w14:textId="0ACE73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49.6 (11476.1 to 12931.1)</w:t>
            </w:r>
          </w:p>
        </w:tc>
        <w:tc>
          <w:tcPr>
            <w:tcW w:w="879" w:type="pct"/>
          </w:tcPr>
          <w:p w14:paraId="5E2EEF38" w14:textId="2D42AD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53.4 (20600.2 to 22657.3)</w:t>
            </w:r>
          </w:p>
        </w:tc>
        <w:tc>
          <w:tcPr>
            <w:tcW w:w="812" w:type="pct"/>
          </w:tcPr>
          <w:p w14:paraId="499C12C2" w14:textId="71F3F2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03.8 (8172.3 to 10625.5)</w:t>
            </w:r>
          </w:p>
        </w:tc>
        <w:tc>
          <w:tcPr>
            <w:tcW w:w="609" w:type="pct"/>
          </w:tcPr>
          <w:p w14:paraId="03886709" w14:textId="3697E6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65 to 1.91)</w:t>
            </w:r>
          </w:p>
        </w:tc>
        <w:tc>
          <w:tcPr>
            <w:tcW w:w="685" w:type="pct"/>
          </w:tcPr>
          <w:p w14:paraId="22E56D7B" w14:textId="7C7C64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1.45 to 2.29)</w:t>
            </w:r>
          </w:p>
        </w:tc>
      </w:tr>
      <w:tr w:rsidR="00AF7BD4" w:rsidRPr="00453B67" w14:paraId="25591356" w14:textId="77777777" w:rsidTr="00060A57">
        <w:tc>
          <w:tcPr>
            <w:tcW w:w="376" w:type="pct"/>
          </w:tcPr>
          <w:p w14:paraId="3439E9D2" w14:textId="4B2BAC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2CCBDE8E" w14:textId="65896F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</w:t>
            </w:r>
          </w:p>
        </w:tc>
        <w:tc>
          <w:tcPr>
            <w:tcW w:w="369" w:type="pct"/>
          </w:tcPr>
          <w:p w14:paraId="2425A915" w14:textId="647B0C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801" w:type="pct"/>
          </w:tcPr>
          <w:p w14:paraId="53D446A5" w14:textId="5F96C8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24.7 (13484.2 to 15195.8)</w:t>
            </w:r>
          </w:p>
        </w:tc>
        <w:tc>
          <w:tcPr>
            <w:tcW w:w="879" w:type="pct"/>
          </w:tcPr>
          <w:p w14:paraId="11A714BE" w14:textId="36A2E3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88.1 (24681.1 to 27024.5)</w:t>
            </w:r>
          </w:p>
        </w:tc>
        <w:tc>
          <w:tcPr>
            <w:tcW w:w="812" w:type="pct"/>
          </w:tcPr>
          <w:p w14:paraId="51D3669C" w14:textId="21F01D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63.4 (10225.2 to 12983.7)</w:t>
            </w:r>
          </w:p>
        </w:tc>
        <w:tc>
          <w:tcPr>
            <w:tcW w:w="609" w:type="pct"/>
          </w:tcPr>
          <w:p w14:paraId="3614413E" w14:textId="13A351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1 (1.68 to 1.94)</w:t>
            </w:r>
          </w:p>
        </w:tc>
        <w:tc>
          <w:tcPr>
            <w:tcW w:w="685" w:type="pct"/>
          </w:tcPr>
          <w:p w14:paraId="4217C7CE" w14:textId="7B74B7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75 to 2.96)</w:t>
            </w:r>
          </w:p>
        </w:tc>
      </w:tr>
      <w:tr w:rsidR="00AF7BD4" w:rsidRPr="00453B67" w14:paraId="7A64C782" w14:textId="77777777" w:rsidTr="00060A57">
        <w:tc>
          <w:tcPr>
            <w:tcW w:w="376" w:type="pct"/>
          </w:tcPr>
          <w:p w14:paraId="65479A7D" w14:textId="47C384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06FE9BDC" w14:textId="32B985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369" w:type="pct"/>
          </w:tcPr>
          <w:p w14:paraId="70ADF05B" w14:textId="123AD6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801" w:type="pct"/>
          </w:tcPr>
          <w:p w14:paraId="5BEABE0E" w14:textId="763281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725.3 (15751.8 to 17782.9)</w:t>
            </w:r>
          </w:p>
        </w:tc>
        <w:tc>
          <w:tcPr>
            <w:tcW w:w="879" w:type="pct"/>
          </w:tcPr>
          <w:p w14:paraId="578A079C" w14:textId="0AA757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60.0 (28220.2 to 30813.9)</w:t>
            </w:r>
          </w:p>
        </w:tc>
        <w:tc>
          <w:tcPr>
            <w:tcW w:w="812" w:type="pct"/>
          </w:tcPr>
          <w:p w14:paraId="6552D46B" w14:textId="50CAD8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34.7 (11085.1 to 14551.0)</w:t>
            </w:r>
          </w:p>
        </w:tc>
        <w:tc>
          <w:tcPr>
            <w:tcW w:w="609" w:type="pct"/>
          </w:tcPr>
          <w:p w14:paraId="35AC0A87" w14:textId="10ED78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1.64 to 1.90)</w:t>
            </w:r>
          </w:p>
        </w:tc>
        <w:tc>
          <w:tcPr>
            <w:tcW w:w="685" w:type="pct"/>
          </w:tcPr>
          <w:p w14:paraId="241CA7F9" w14:textId="013418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1.34 to 2.38)</w:t>
            </w:r>
          </w:p>
        </w:tc>
      </w:tr>
      <w:tr w:rsidR="00AF7BD4" w:rsidRPr="00453B67" w14:paraId="1FEC5A8D" w14:textId="77777777" w:rsidTr="00060A57">
        <w:tc>
          <w:tcPr>
            <w:tcW w:w="376" w:type="pct"/>
          </w:tcPr>
          <w:p w14:paraId="0746AE15" w14:textId="46A525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3D9105AA" w14:textId="4896FE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369" w:type="pct"/>
          </w:tcPr>
          <w:p w14:paraId="7F9320C6" w14:textId="639E51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801" w:type="pct"/>
          </w:tcPr>
          <w:p w14:paraId="4A5D39D9" w14:textId="4BB349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43.9 (18333.1 to 20649.7)</w:t>
            </w:r>
          </w:p>
        </w:tc>
        <w:tc>
          <w:tcPr>
            <w:tcW w:w="879" w:type="pct"/>
          </w:tcPr>
          <w:p w14:paraId="758125A7" w14:textId="380686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69.8 (31494.9 to 34245.7)</w:t>
            </w:r>
          </w:p>
        </w:tc>
        <w:tc>
          <w:tcPr>
            <w:tcW w:w="812" w:type="pct"/>
          </w:tcPr>
          <w:p w14:paraId="768E601D" w14:textId="6D55B8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25.9 (11382.3 to 15350.8)</w:t>
            </w:r>
          </w:p>
        </w:tc>
        <w:tc>
          <w:tcPr>
            <w:tcW w:w="609" w:type="pct"/>
          </w:tcPr>
          <w:p w14:paraId="4F0A40AE" w14:textId="0C8846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56 to 1.82)</w:t>
            </w:r>
          </w:p>
        </w:tc>
        <w:tc>
          <w:tcPr>
            <w:tcW w:w="685" w:type="pct"/>
          </w:tcPr>
          <w:p w14:paraId="57602EB3" w14:textId="62F941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13 to 2.11)</w:t>
            </w:r>
          </w:p>
        </w:tc>
      </w:tr>
      <w:tr w:rsidR="00AF7BD4" w:rsidRPr="00453B67" w14:paraId="66FAC24D" w14:textId="77777777" w:rsidTr="00060A57">
        <w:tc>
          <w:tcPr>
            <w:tcW w:w="376" w:type="pct"/>
          </w:tcPr>
          <w:p w14:paraId="495A9EAD" w14:textId="0F5F4A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34862951" w14:textId="55AD19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69" w:type="pct"/>
          </w:tcPr>
          <w:p w14:paraId="19EBD36F" w14:textId="6CB93B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801" w:type="pct"/>
          </w:tcPr>
          <w:p w14:paraId="071AF5FC" w14:textId="193D55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89.0 (20271.9 to 22856.2)</w:t>
            </w:r>
          </w:p>
        </w:tc>
        <w:tc>
          <w:tcPr>
            <w:tcW w:w="879" w:type="pct"/>
          </w:tcPr>
          <w:p w14:paraId="305B81EA" w14:textId="6109F9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20.6 (35008.4 to 38108.3)</w:t>
            </w:r>
          </w:p>
        </w:tc>
        <w:tc>
          <w:tcPr>
            <w:tcW w:w="812" w:type="pct"/>
          </w:tcPr>
          <w:p w14:paraId="4193BEC8" w14:textId="56A3FD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31.7 (12856.5 to 17040.1)</w:t>
            </w:r>
          </w:p>
        </w:tc>
        <w:tc>
          <w:tcPr>
            <w:tcW w:w="609" w:type="pct"/>
          </w:tcPr>
          <w:p w14:paraId="5C0AD127" w14:textId="6C4A98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1.57 to 1.82)</w:t>
            </w:r>
          </w:p>
        </w:tc>
        <w:tc>
          <w:tcPr>
            <w:tcW w:w="685" w:type="pct"/>
          </w:tcPr>
          <w:p w14:paraId="26069E7C" w14:textId="04B6FF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63 to 3.84)</w:t>
            </w:r>
          </w:p>
        </w:tc>
      </w:tr>
      <w:tr w:rsidR="00AF7BD4" w:rsidRPr="00453B67" w14:paraId="0311F99E" w14:textId="77777777" w:rsidTr="00060A57">
        <w:tc>
          <w:tcPr>
            <w:tcW w:w="376" w:type="pct"/>
          </w:tcPr>
          <w:p w14:paraId="3CFCFA36" w14:textId="7B837B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017B538" w14:textId="7E3568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369" w:type="pct"/>
          </w:tcPr>
          <w:p w14:paraId="389009C0" w14:textId="61EFE0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801" w:type="pct"/>
          </w:tcPr>
          <w:p w14:paraId="08D2CD84" w14:textId="4A9723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37.4 (22024.4 to 25013.8)</w:t>
            </w:r>
          </w:p>
        </w:tc>
        <w:tc>
          <w:tcPr>
            <w:tcW w:w="879" w:type="pct"/>
          </w:tcPr>
          <w:p w14:paraId="1A22EE5D" w14:textId="233D8E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44.9 (38079.2 to 41626.8)</w:t>
            </w:r>
          </w:p>
        </w:tc>
        <w:tc>
          <w:tcPr>
            <w:tcW w:w="812" w:type="pct"/>
          </w:tcPr>
          <w:p w14:paraId="491F1C1C" w14:textId="0B978A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07.4 (13918.7 to 18396.7)</w:t>
            </w:r>
          </w:p>
        </w:tc>
        <w:tc>
          <w:tcPr>
            <w:tcW w:w="609" w:type="pct"/>
          </w:tcPr>
          <w:p w14:paraId="49862C19" w14:textId="4FB64D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56 to 1.81)</w:t>
            </w:r>
          </w:p>
        </w:tc>
        <w:tc>
          <w:tcPr>
            <w:tcW w:w="685" w:type="pct"/>
          </w:tcPr>
          <w:p w14:paraId="3B569153" w14:textId="1FD90F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21 to 3.33)</w:t>
            </w:r>
          </w:p>
        </w:tc>
      </w:tr>
      <w:tr w:rsidR="00AF7BD4" w:rsidRPr="00453B67" w14:paraId="42E422C2" w14:textId="77777777" w:rsidTr="00060A57">
        <w:tc>
          <w:tcPr>
            <w:tcW w:w="376" w:type="pct"/>
          </w:tcPr>
          <w:p w14:paraId="63A1DB6B" w14:textId="653C87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536B7A7A" w14:textId="5E3805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69" w:type="pct"/>
          </w:tcPr>
          <w:p w14:paraId="5D468CA9" w14:textId="263F02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801" w:type="pct"/>
          </w:tcPr>
          <w:p w14:paraId="768F1046" w14:textId="5A4874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02.3 (23943.4 to 27705.3)</w:t>
            </w:r>
          </w:p>
        </w:tc>
        <w:tc>
          <w:tcPr>
            <w:tcW w:w="879" w:type="pct"/>
          </w:tcPr>
          <w:p w14:paraId="6970484F" w14:textId="28AD30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42.3 (40561.2 to 44727.2)</w:t>
            </w:r>
          </w:p>
        </w:tc>
        <w:tc>
          <w:tcPr>
            <w:tcW w:w="812" w:type="pct"/>
          </w:tcPr>
          <w:p w14:paraId="1392FAB5" w14:textId="172982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740.0 (14178.6 to 19389.1)</w:t>
            </w:r>
          </w:p>
        </w:tc>
        <w:tc>
          <w:tcPr>
            <w:tcW w:w="609" w:type="pct"/>
          </w:tcPr>
          <w:p w14:paraId="08A8BCD6" w14:textId="2E831B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53 to 1.79)</w:t>
            </w:r>
          </w:p>
        </w:tc>
        <w:tc>
          <w:tcPr>
            <w:tcW w:w="685" w:type="pct"/>
          </w:tcPr>
          <w:p w14:paraId="4C61115E" w14:textId="76C18A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0.92 to 3.32)</w:t>
            </w:r>
          </w:p>
        </w:tc>
      </w:tr>
      <w:tr w:rsidR="00AF7BD4" w:rsidRPr="00453B67" w14:paraId="1E898010" w14:textId="77777777" w:rsidTr="00060A57">
        <w:tc>
          <w:tcPr>
            <w:tcW w:w="376" w:type="pct"/>
          </w:tcPr>
          <w:p w14:paraId="45163DA0" w14:textId="79F6F4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0146F21B" w14:textId="120424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69" w:type="pct"/>
          </w:tcPr>
          <w:p w14:paraId="19C29428" w14:textId="43F604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801" w:type="pct"/>
          </w:tcPr>
          <w:p w14:paraId="58BA8BA9" w14:textId="50175D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13.8 (25890.1 to 30664.2)</w:t>
            </w:r>
          </w:p>
        </w:tc>
        <w:tc>
          <w:tcPr>
            <w:tcW w:w="879" w:type="pct"/>
          </w:tcPr>
          <w:p w14:paraId="078CC287" w14:textId="2B7DBB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243.3 (44007.9 to 48913.7)</w:t>
            </w:r>
          </w:p>
        </w:tc>
        <w:tc>
          <w:tcPr>
            <w:tcW w:w="812" w:type="pct"/>
          </w:tcPr>
          <w:p w14:paraId="3E0F7508" w14:textId="1194E2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29.5 (14932.8 to 21224.5)</w:t>
            </w:r>
          </w:p>
        </w:tc>
        <w:tc>
          <w:tcPr>
            <w:tcW w:w="609" w:type="pct"/>
          </w:tcPr>
          <w:p w14:paraId="72099263" w14:textId="17C0BF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1.49 to 1.80)</w:t>
            </w:r>
          </w:p>
        </w:tc>
        <w:tc>
          <w:tcPr>
            <w:tcW w:w="685" w:type="pct"/>
          </w:tcPr>
          <w:p w14:paraId="7441E20A" w14:textId="58731A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0.78 to 5.29)</w:t>
            </w:r>
          </w:p>
        </w:tc>
      </w:tr>
      <w:tr w:rsidR="00AF7BD4" w:rsidRPr="00453B67" w14:paraId="5659A46C" w14:textId="77777777" w:rsidTr="00060A57">
        <w:tc>
          <w:tcPr>
            <w:tcW w:w="376" w:type="pct"/>
          </w:tcPr>
          <w:p w14:paraId="1C02A4FB" w14:textId="52C41C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C7FE962" w14:textId="4883DE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422910EB" w14:textId="05EFA7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01" w:type="pct"/>
          </w:tcPr>
          <w:p w14:paraId="3C7AE9AD" w14:textId="5600D3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47.0 (28168.5 to 35998.8)</w:t>
            </w:r>
          </w:p>
        </w:tc>
        <w:tc>
          <w:tcPr>
            <w:tcW w:w="879" w:type="pct"/>
          </w:tcPr>
          <w:p w14:paraId="526377AD" w14:textId="78AC36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91.4 (45093.7 to 53302.3)</w:t>
            </w:r>
          </w:p>
        </w:tc>
        <w:tc>
          <w:tcPr>
            <w:tcW w:w="812" w:type="pct"/>
          </w:tcPr>
          <w:p w14:paraId="4CF2FBEB" w14:textId="01B810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44.4 (11325.9 to 23268.1)</w:t>
            </w:r>
          </w:p>
        </w:tc>
        <w:tc>
          <w:tcPr>
            <w:tcW w:w="609" w:type="pct"/>
          </w:tcPr>
          <w:p w14:paraId="20B73892" w14:textId="0D4BEB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32 to 1.81)</w:t>
            </w:r>
          </w:p>
        </w:tc>
        <w:tc>
          <w:tcPr>
            <w:tcW w:w="685" w:type="pct"/>
          </w:tcPr>
          <w:p w14:paraId="3001F67B" w14:textId="7306DB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74240AE" w14:textId="77777777" w:rsidTr="00060A57">
        <w:tc>
          <w:tcPr>
            <w:tcW w:w="376" w:type="pct"/>
          </w:tcPr>
          <w:p w14:paraId="4805B7F9" w14:textId="23C80B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1E6FA526" w14:textId="4C6A47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3C1F668A" w14:textId="2441CF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1BAD9DC4" w14:textId="0BB440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47.0 (28168.5 to 35998.8)</w:t>
            </w:r>
          </w:p>
        </w:tc>
        <w:tc>
          <w:tcPr>
            <w:tcW w:w="879" w:type="pct"/>
          </w:tcPr>
          <w:p w14:paraId="6E8A35AD" w14:textId="1D2E0A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91.4 (45093.7 to 53302.3)</w:t>
            </w:r>
          </w:p>
        </w:tc>
        <w:tc>
          <w:tcPr>
            <w:tcW w:w="812" w:type="pct"/>
          </w:tcPr>
          <w:p w14:paraId="473A2702" w14:textId="0A5562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44.4 (11325.9 to 23268.1)</w:t>
            </w:r>
          </w:p>
        </w:tc>
        <w:tc>
          <w:tcPr>
            <w:tcW w:w="609" w:type="pct"/>
          </w:tcPr>
          <w:p w14:paraId="1CF746A1" w14:textId="08BB78C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32 to 1.81)</w:t>
            </w:r>
          </w:p>
        </w:tc>
        <w:tc>
          <w:tcPr>
            <w:tcW w:w="685" w:type="pct"/>
          </w:tcPr>
          <w:p w14:paraId="555D4C3A" w14:textId="124E92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2F46935" w14:textId="77777777" w:rsidTr="00131DC4">
        <w:tc>
          <w:tcPr>
            <w:tcW w:w="5000" w:type="pct"/>
            <w:gridSpan w:val="8"/>
          </w:tcPr>
          <w:p w14:paraId="43B85D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White</w:t>
            </w:r>
          </w:p>
        </w:tc>
      </w:tr>
      <w:tr w:rsidR="00AF7BD4" w:rsidRPr="00453B67" w14:paraId="303C732B" w14:textId="77777777" w:rsidTr="00060A57">
        <w:tc>
          <w:tcPr>
            <w:tcW w:w="376" w:type="pct"/>
          </w:tcPr>
          <w:p w14:paraId="4574CBE7" w14:textId="0D75F3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2CBF38DB" w14:textId="010481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3EF4FE87" w14:textId="24EDEC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801" w:type="pct"/>
          </w:tcPr>
          <w:p w14:paraId="57D55A22" w14:textId="56951E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.0 (21.0 to 66.5)</w:t>
            </w:r>
          </w:p>
        </w:tc>
        <w:tc>
          <w:tcPr>
            <w:tcW w:w="879" w:type="pct"/>
          </w:tcPr>
          <w:p w14:paraId="2EEFA311" w14:textId="31C852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.7 (75.3 to 157.7)</w:t>
            </w:r>
          </w:p>
        </w:tc>
        <w:tc>
          <w:tcPr>
            <w:tcW w:w="812" w:type="pct"/>
          </w:tcPr>
          <w:p w14:paraId="3A4F9F6A" w14:textId="6D11A5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.6 (28.1 to 119.2)</w:t>
            </w:r>
          </w:p>
        </w:tc>
        <w:tc>
          <w:tcPr>
            <w:tcW w:w="609" w:type="pct"/>
          </w:tcPr>
          <w:p w14:paraId="1BA36FFD" w14:textId="590B12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1.50 to 5.66)</w:t>
            </w:r>
          </w:p>
        </w:tc>
        <w:tc>
          <w:tcPr>
            <w:tcW w:w="685" w:type="pct"/>
          </w:tcPr>
          <w:p w14:paraId="680C0583" w14:textId="18D0FD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1.50 to 5.65)</w:t>
            </w:r>
          </w:p>
        </w:tc>
      </w:tr>
      <w:tr w:rsidR="00AF7BD4" w:rsidRPr="00453B67" w14:paraId="0D0EE82D" w14:textId="77777777" w:rsidTr="00060A57">
        <w:tc>
          <w:tcPr>
            <w:tcW w:w="376" w:type="pct"/>
          </w:tcPr>
          <w:p w14:paraId="1A1B06C6" w14:textId="249B26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19DF9EB7" w14:textId="6F1233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69" w:type="pct"/>
          </w:tcPr>
          <w:p w14:paraId="32D8A294" w14:textId="2847DC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801" w:type="pct"/>
          </w:tcPr>
          <w:p w14:paraId="3BE1E846" w14:textId="67E6FD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5 (63.5 to 131.4)</w:t>
            </w:r>
          </w:p>
        </w:tc>
        <w:tc>
          <w:tcPr>
            <w:tcW w:w="879" w:type="pct"/>
          </w:tcPr>
          <w:p w14:paraId="64989D78" w14:textId="23A747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9.7 (300.8 to 436.2)</w:t>
            </w:r>
          </w:p>
        </w:tc>
        <w:tc>
          <w:tcPr>
            <w:tcW w:w="812" w:type="pct"/>
          </w:tcPr>
          <w:p w14:paraId="4DDDEED7" w14:textId="63694F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.1 (197.4 to 345.7)</w:t>
            </w:r>
          </w:p>
        </w:tc>
        <w:tc>
          <w:tcPr>
            <w:tcW w:w="609" w:type="pct"/>
          </w:tcPr>
          <w:p w14:paraId="56209DAC" w14:textId="5A2E86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7 (2.64 to 5.94)</w:t>
            </w:r>
          </w:p>
        </w:tc>
        <w:tc>
          <w:tcPr>
            <w:tcW w:w="685" w:type="pct"/>
          </w:tcPr>
          <w:p w14:paraId="3C4DBB15" w14:textId="45E17A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5 (2.94 to 9.21)</w:t>
            </w:r>
          </w:p>
        </w:tc>
      </w:tr>
      <w:tr w:rsidR="00AF7BD4" w:rsidRPr="00453B67" w14:paraId="7908ED55" w14:textId="77777777" w:rsidTr="00060A57">
        <w:tc>
          <w:tcPr>
            <w:tcW w:w="376" w:type="pct"/>
          </w:tcPr>
          <w:p w14:paraId="0FEDCE22" w14:textId="762B28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3109A247" w14:textId="70D067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369" w:type="pct"/>
          </w:tcPr>
          <w:p w14:paraId="59A352E9" w14:textId="0618A6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801" w:type="pct"/>
          </w:tcPr>
          <w:p w14:paraId="69B09BAB" w14:textId="7AC7DE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.0 (143.9 to 238.6)</w:t>
            </w:r>
          </w:p>
        </w:tc>
        <w:tc>
          <w:tcPr>
            <w:tcW w:w="879" w:type="pct"/>
          </w:tcPr>
          <w:p w14:paraId="3750E5F5" w14:textId="60A94A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1.8 (606.5 to 787.0)</w:t>
            </w:r>
          </w:p>
        </w:tc>
        <w:tc>
          <w:tcPr>
            <w:tcW w:w="812" w:type="pct"/>
          </w:tcPr>
          <w:p w14:paraId="3592C4FE" w14:textId="59A4B8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3.8 (395.4 to 614.0)</w:t>
            </w:r>
          </w:p>
        </w:tc>
        <w:tc>
          <w:tcPr>
            <w:tcW w:w="609" w:type="pct"/>
          </w:tcPr>
          <w:p w14:paraId="5A9C07B5" w14:textId="1F406A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8 (2.73 to 4.96)</w:t>
            </w:r>
          </w:p>
        </w:tc>
        <w:tc>
          <w:tcPr>
            <w:tcW w:w="685" w:type="pct"/>
          </w:tcPr>
          <w:p w14:paraId="2EE096E0" w14:textId="0551C1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0 (2.29 to 5.82)</w:t>
            </w:r>
          </w:p>
        </w:tc>
      </w:tr>
      <w:tr w:rsidR="00AF7BD4" w:rsidRPr="00453B67" w14:paraId="408FB3CA" w14:textId="77777777" w:rsidTr="00060A57">
        <w:tc>
          <w:tcPr>
            <w:tcW w:w="376" w:type="pct"/>
          </w:tcPr>
          <w:p w14:paraId="6685CD8A" w14:textId="2C6A3A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62B041F" w14:textId="02632A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69" w:type="pct"/>
          </w:tcPr>
          <w:p w14:paraId="2B49DCB3" w14:textId="316FD3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</w:t>
            </w:r>
          </w:p>
        </w:tc>
        <w:tc>
          <w:tcPr>
            <w:tcW w:w="801" w:type="pct"/>
          </w:tcPr>
          <w:p w14:paraId="4BA484C9" w14:textId="2A0241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2.0 (297.7 to 440.8)</w:t>
            </w:r>
          </w:p>
        </w:tc>
        <w:tc>
          <w:tcPr>
            <w:tcW w:w="879" w:type="pct"/>
          </w:tcPr>
          <w:p w14:paraId="0186F0FC" w14:textId="338927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9.1 (1119.0 to 1407.7)</w:t>
            </w:r>
          </w:p>
        </w:tc>
        <w:tc>
          <w:tcPr>
            <w:tcW w:w="812" w:type="pct"/>
          </w:tcPr>
          <w:p w14:paraId="30D79E7B" w14:textId="2FB70F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7.1 (741.4 to 1054.0)</w:t>
            </w:r>
          </w:p>
        </w:tc>
        <w:tc>
          <w:tcPr>
            <w:tcW w:w="609" w:type="pct"/>
          </w:tcPr>
          <w:p w14:paraId="5AE7B198" w14:textId="1CE2DA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8 (2.80 to 4.40)</w:t>
            </w:r>
          </w:p>
        </w:tc>
        <w:tc>
          <w:tcPr>
            <w:tcW w:w="685" w:type="pct"/>
          </w:tcPr>
          <w:p w14:paraId="0595028E" w14:textId="45F416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1 (2.47 to 4.67)</w:t>
            </w:r>
          </w:p>
        </w:tc>
      </w:tr>
      <w:tr w:rsidR="00AF7BD4" w:rsidRPr="00453B67" w14:paraId="49E2A968" w14:textId="77777777" w:rsidTr="00060A57">
        <w:tc>
          <w:tcPr>
            <w:tcW w:w="376" w:type="pct"/>
          </w:tcPr>
          <w:p w14:paraId="63F11AAE" w14:textId="4010E7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3997E4C" w14:textId="638545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369" w:type="pct"/>
          </w:tcPr>
          <w:p w14:paraId="228EF178" w14:textId="0AB67D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</w:t>
            </w:r>
          </w:p>
        </w:tc>
        <w:tc>
          <w:tcPr>
            <w:tcW w:w="801" w:type="pct"/>
          </w:tcPr>
          <w:p w14:paraId="60D2437C" w14:textId="160AD4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7.5 (662.9 to 886.0)</w:t>
            </w:r>
          </w:p>
        </w:tc>
        <w:tc>
          <w:tcPr>
            <w:tcW w:w="879" w:type="pct"/>
          </w:tcPr>
          <w:p w14:paraId="7D73E367" w14:textId="387406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6.3 (2266.4 to 2674.8)</w:t>
            </w:r>
          </w:p>
        </w:tc>
        <w:tc>
          <w:tcPr>
            <w:tcW w:w="812" w:type="pct"/>
          </w:tcPr>
          <w:p w14:paraId="61E7F42E" w14:textId="56284C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8.7 (1473.1 to 1916.0)</w:t>
            </w:r>
          </w:p>
        </w:tc>
        <w:tc>
          <w:tcPr>
            <w:tcW w:w="609" w:type="pct"/>
          </w:tcPr>
          <w:p w14:paraId="1A8F7C07" w14:textId="6312A6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77 to 3.78)</w:t>
            </w:r>
          </w:p>
        </w:tc>
        <w:tc>
          <w:tcPr>
            <w:tcW w:w="685" w:type="pct"/>
          </w:tcPr>
          <w:p w14:paraId="0D95E0ED" w14:textId="5D8756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4 (2.42 to 3.83)</w:t>
            </w:r>
          </w:p>
        </w:tc>
      </w:tr>
      <w:tr w:rsidR="00AF7BD4" w:rsidRPr="00453B67" w14:paraId="0EAAB8AE" w14:textId="77777777" w:rsidTr="00060A57">
        <w:tc>
          <w:tcPr>
            <w:tcW w:w="376" w:type="pct"/>
          </w:tcPr>
          <w:p w14:paraId="1789D54C" w14:textId="2C15E6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095</w:t>
            </w:r>
          </w:p>
        </w:tc>
        <w:tc>
          <w:tcPr>
            <w:tcW w:w="469" w:type="pct"/>
          </w:tcPr>
          <w:p w14:paraId="1DC88846" w14:textId="5F2DE0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369" w:type="pct"/>
          </w:tcPr>
          <w:p w14:paraId="312099BB" w14:textId="7E0435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</w:t>
            </w:r>
          </w:p>
        </w:tc>
        <w:tc>
          <w:tcPr>
            <w:tcW w:w="801" w:type="pct"/>
          </w:tcPr>
          <w:p w14:paraId="4AB66C88" w14:textId="0296D5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5.9 (1097.2 to 1387.8)</w:t>
            </w:r>
          </w:p>
        </w:tc>
        <w:tc>
          <w:tcPr>
            <w:tcW w:w="879" w:type="pct"/>
          </w:tcPr>
          <w:p w14:paraId="536E6FD4" w14:textId="6F8437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9.2 (3311.1 to 3790.0)</w:t>
            </w:r>
          </w:p>
        </w:tc>
        <w:tc>
          <w:tcPr>
            <w:tcW w:w="812" w:type="pct"/>
          </w:tcPr>
          <w:p w14:paraId="4EC4EA5C" w14:textId="3E4138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3.3 (2028.7 to 2606.9)</w:t>
            </w:r>
          </w:p>
        </w:tc>
        <w:tc>
          <w:tcPr>
            <w:tcW w:w="609" w:type="pct"/>
          </w:tcPr>
          <w:p w14:paraId="735FBD29" w14:textId="671AE5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7 (2.50 to 3.29)</w:t>
            </w:r>
          </w:p>
        </w:tc>
        <w:tc>
          <w:tcPr>
            <w:tcW w:w="685" w:type="pct"/>
          </w:tcPr>
          <w:p w14:paraId="3AE8C3C2" w14:textId="0DDAAA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87 to 3.12)</w:t>
            </w:r>
          </w:p>
        </w:tc>
      </w:tr>
      <w:tr w:rsidR="00AF7BD4" w:rsidRPr="00453B67" w14:paraId="4BDAAF62" w14:textId="77777777" w:rsidTr="00060A57">
        <w:tc>
          <w:tcPr>
            <w:tcW w:w="376" w:type="pct"/>
          </w:tcPr>
          <w:p w14:paraId="467B9E76" w14:textId="18D7B5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F7AF800" w14:textId="264C2B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</w:t>
            </w:r>
          </w:p>
        </w:tc>
        <w:tc>
          <w:tcPr>
            <w:tcW w:w="369" w:type="pct"/>
          </w:tcPr>
          <w:p w14:paraId="7B88D763" w14:textId="53333A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</w:t>
            </w:r>
          </w:p>
        </w:tc>
        <w:tc>
          <w:tcPr>
            <w:tcW w:w="801" w:type="pct"/>
          </w:tcPr>
          <w:p w14:paraId="4BBBE46E" w14:textId="6F5527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9.0 (1626.4 to 1994.4)</w:t>
            </w:r>
          </w:p>
        </w:tc>
        <w:tc>
          <w:tcPr>
            <w:tcW w:w="879" w:type="pct"/>
          </w:tcPr>
          <w:p w14:paraId="0237265B" w14:textId="30CB44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94.2 (4397.0 to 4998.1)</w:t>
            </w:r>
          </w:p>
        </w:tc>
        <w:tc>
          <w:tcPr>
            <w:tcW w:w="812" w:type="pct"/>
          </w:tcPr>
          <w:p w14:paraId="18C73519" w14:textId="01196E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5.2 (2574.0 to 3217.3)</w:t>
            </w:r>
          </w:p>
        </w:tc>
        <w:tc>
          <w:tcPr>
            <w:tcW w:w="609" w:type="pct"/>
          </w:tcPr>
          <w:p w14:paraId="2D4CB0DD" w14:textId="47A7EB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32 to 2.94)</w:t>
            </w:r>
          </w:p>
        </w:tc>
        <w:tc>
          <w:tcPr>
            <w:tcW w:w="685" w:type="pct"/>
          </w:tcPr>
          <w:p w14:paraId="7229E247" w14:textId="1001EA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65 to 2.78)</w:t>
            </w:r>
          </w:p>
        </w:tc>
      </w:tr>
      <w:tr w:rsidR="00AF7BD4" w:rsidRPr="00453B67" w14:paraId="3887A15B" w14:textId="77777777" w:rsidTr="00060A57">
        <w:tc>
          <w:tcPr>
            <w:tcW w:w="376" w:type="pct"/>
          </w:tcPr>
          <w:p w14:paraId="1F872A88" w14:textId="348E69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1F775469" w14:textId="566699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</w:t>
            </w:r>
          </w:p>
        </w:tc>
        <w:tc>
          <w:tcPr>
            <w:tcW w:w="369" w:type="pct"/>
          </w:tcPr>
          <w:p w14:paraId="3FEE120B" w14:textId="391D8F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</w:t>
            </w:r>
          </w:p>
        </w:tc>
        <w:tc>
          <w:tcPr>
            <w:tcW w:w="801" w:type="pct"/>
          </w:tcPr>
          <w:p w14:paraId="2B36F7EE" w14:textId="3E2108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7.6 (2089.8 to 2547.8)</w:t>
            </w:r>
          </w:p>
        </w:tc>
        <w:tc>
          <w:tcPr>
            <w:tcW w:w="879" w:type="pct"/>
          </w:tcPr>
          <w:p w14:paraId="76D22752" w14:textId="143CD1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7.3 (5437.8 to 6133.0)</w:t>
            </w:r>
          </w:p>
        </w:tc>
        <w:tc>
          <w:tcPr>
            <w:tcW w:w="812" w:type="pct"/>
          </w:tcPr>
          <w:p w14:paraId="773B6807" w14:textId="7C4C4B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9.7 (3045.0 to 3851.3)</w:t>
            </w:r>
          </w:p>
        </w:tc>
        <w:tc>
          <w:tcPr>
            <w:tcW w:w="609" w:type="pct"/>
          </w:tcPr>
          <w:p w14:paraId="3D12BC52" w14:textId="15E9FE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2.23 to 2.78)</w:t>
            </w:r>
          </w:p>
        </w:tc>
        <w:tc>
          <w:tcPr>
            <w:tcW w:w="685" w:type="pct"/>
          </w:tcPr>
          <w:p w14:paraId="12CF5F4C" w14:textId="4CCD08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57 to 3.04)</w:t>
            </w:r>
          </w:p>
        </w:tc>
      </w:tr>
      <w:tr w:rsidR="00AF7BD4" w:rsidRPr="00453B67" w14:paraId="6A6E61D0" w14:textId="77777777" w:rsidTr="00060A57">
        <w:tc>
          <w:tcPr>
            <w:tcW w:w="376" w:type="pct"/>
          </w:tcPr>
          <w:p w14:paraId="4645E31F" w14:textId="70C2F9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0226E58C" w14:textId="02D9A4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2940D1B3" w14:textId="729897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</w:t>
            </w:r>
          </w:p>
        </w:tc>
        <w:tc>
          <w:tcPr>
            <w:tcW w:w="801" w:type="pct"/>
          </w:tcPr>
          <w:p w14:paraId="36B98F74" w14:textId="62FBB1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5.0 (2424.7 to 2950.4)</w:t>
            </w:r>
          </w:p>
        </w:tc>
        <w:tc>
          <w:tcPr>
            <w:tcW w:w="879" w:type="pct"/>
          </w:tcPr>
          <w:p w14:paraId="07C1344E" w14:textId="6CE1F1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61.9 (6654.7 to 7474.2)</w:t>
            </w:r>
          </w:p>
        </w:tc>
        <w:tc>
          <w:tcPr>
            <w:tcW w:w="812" w:type="pct"/>
          </w:tcPr>
          <w:p w14:paraId="1A003BAD" w14:textId="32EB39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56.9 (3867.6 to 4826.0)</w:t>
            </w:r>
          </w:p>
        </w:tc>
        <w:tc>
          <w:tcPr>
            <w:tcW w:w="609" w:type="pct"/>
          </w:tcPr>
          <w:p w14:paraId="15FE1D30" w14:textId="04FD5F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36 to 2.94)</w:t>
            </w:r>
          </w:p>
        </w:tc>
        <w:tc>
          <w:tcPr>
            <w:tcW w:w="685" w:type="pct"/>
          </w:tcPr>
          <w:p w14:paraId="50B27CE6" w14:textId="0738DD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7 (2.59 to 5.29)</w:t>
            </w:r>
          </w:p>
        </w:tc>
      </w:tr>
      <w:tr w:rsidR="00AF7BD4" w:rsidRPr="00453B67" w14:paraId="459B49F3" w14:textId="77777777" w:rsidTr="00060A57">
        <w:tc>
          <w:tcPr>
            <w:tcW w:w="376" w:type="pct"/>
          </w:tcPr>
          <w:p w14:paraId="27AB55BC" w14:textId="2B85DD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7304D9B9" w14:textId="49886E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369" w:type="pct"/>
          </w:tcPr>
          <w:p w14:paraId="1C21728A" w14:textId="11F88B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801" w:type="pct"/>
          </w:tcPr>
          <w:p w14:paraId="4A33D400" w14:textId="070A63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90.5 (2783.4 to 3371.1)</w:t>
            </w:r>
          </w:p>
        </w:tc>
        <w:tc>
          <w:tcPr>
            <w:tcW w:w="879" w:type="pct"/>
          </w:tcPr>
          <w:p w14:paraId="4158E2DC" w14:textId="34AAB7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20.2 (7376.8 to 8280.4)</w:t>
            </w:r>
          </w:p>
        </w:tc>
        <w:tc>
          <w:tcPr>
            <w:tcW w:w="812" w:type="pct"/>
          </w:tcPr>
          <w:p w14:paraId="0A03EA1E" w14:textId="143B6F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9.7 (4232.9 to 5222.3)</w:t>
            </w:r>
          </w:p>
        </w:tc>
        <w:tc>
          <w:tcPr>
            <w:tcW w:w="609" w:type="pct"/>
          </w:tcPr>
          <w:p w14:paraId="53392C5B" w14:textId="47403F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29 to 2.81)</w:t>
            </w:r>
          </w:p>
        </w:tc>
        <w:tc>
          <w:tcPr>
            <w:tcW w:w="685" w:type="pct"/>
          </w:tcPr>
          <w:p w14:paraId="53678662" w14:textId="06C137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43 to 3.33)</w:t>
            </w:r>
          </w:p>
        </w:tc>
      </w:tr>
      <w:tr w:rsidR="00AF7BD4" w:rsidRPr="00453B67" w14:paraId="0C80C848" w14:textId="77777777" w:rsidTr="00060A57">
        <w:tc>
          <w:tcPr>
            <w:tcW w:w="376" w:type="pct"/>
          </w:tcPr>
          <w:p w14:paraId="7170BBC7" w14:textId="3D6FF5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0CE0AC98" w14:textId="0B16C7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369" w:type="pct"/>
          </w:tcPr>
          <w:p w14:paraId="2249FAE5" w14:textId="03EDBD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801" w:type="pct"/>
          </w:tcPr>
          <w:p w14:paraId="0B2AD519" w14:textId="5282F9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49.3 (3306.6 to 3992.5)</w:t>
            </w:r>
          </w:p>
        </w:tc>
        <w:tc>
          <w:tcPr>
            <w:tcW w:w="879" w:type="pct"/>
          </w:tcPr>
          <w:p w14:paraId="053DD283" w14:textId="059755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02.4 (8437.0 to 9428.0)</w:t>
            </w:r>
          </w:p>
        </w:tc>
        <w:tc>
          <w:tcPr>
            <w:tcW w:w="812" w:type="pct"/>
          </w:tcPr>
          <w:p w14:paraId="2FC1A86F" w14:textId="19AF94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53.1 (4663.4 to 5865.3)</w:t>
            </w:r>
          </w:p>
        </w:tc>
        <w:tc>
          <w:tcPr>
            <w:tcW w:w="609" w:type="pct"/>
          </w:tcPr>
          <w:p w14:paraId="336770AF" w14:textId="7FE6C1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2.19 to 2.72)</w:t>
            </w:r>
          </w:p>
        </w:tc>
        <w:tc>
          <w:tcPr>
            <w:tcW w:w="685" w:type="pct"/>
          </w:tcPr>
          <w:p w14:paraId="225AB28E" w14:textId="5291AF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43 to 3.38)</w:t>
            </w:r>
          </w:p>
        </w:tc>
      </w:tr>
      <w:tr w:rsidR="00AF7BD4" w:rsidRPr="00453B67" w14:paraId="7E16FC80" w14:textId="77777777" w:rsidTr="00060A57">
        <w:tc>
          <w:tcPr>
            <w:tcW w:w="376" w:type="pct"/>
          </w:tcPr>
          <w:p w14:paraId="43902BB4" w14:textId="39FC86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0CE95F0D" w14:textId="27D250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69" w:type="pct"/>
          </w:tcPr>
          <w:p w14:paraId="6FF03436" w14:textId="4A53F8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801" w:type="pct"/>
          </w:tcPr>
          <w:p w14:paraId="6D0FE830" w14:textId="127215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49.1 (3635.3 to 4461.6)</w:t>
            </w:r>
          </w:p>
        </w:tc>
        <w:tc>
          <w:tcPr>
            <w:tcW w:w="879" w:type="pct"/>
          </w:tcPr>
          <w:p w14:paraId="164B5AEC" w14:textId="3DACF4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42.8 (9313.9 to 10454.6)</w:t>
            </w:r>
          </w:p>
        </w:tc>
        <w:tc>
          <w:tcPr>
            <w:tcW w:w="812" w:type="pct"/>
          </w:tcPr>
          <w:p w14:paraId="63EBCF59" w14:textId="2F232C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93.7 (5116.1 to 6485.3)</w:t>
            </w:r>
          </w:p>
        </w:tc>
        <w:tc>
          <w:tcPr>
            <w:tcW w:w="609" w:type="pct"/>
          </w:tcPr>
          <w:p w14:paraId="687E6B56" w14:textId="73709C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19 to 2.72)</w:t>
            </w:r>
          </w:p>
        </w:tc>
        <w:tc>
          <w:tcPr>
            <w:tcW w:w="685" w:type="pct"/>
          </w:tcPr>
          <w:p w14:paraId="54E8B28F" w14:textId="42328E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5 (1.49 to 4.45)</w:t>
            </w:r>
          </w:p>
        </w:tc>
      </w:tr>
      <w:tr w:rsidR="00AF7BD4" w:rsidRPr="00453B67" w14:paraId="66E73937" w14:textId="77777777" w:rsidTr="00060A57">
        <w:tc>
          <w:tcPr>
            <w:tcW w:w="376" w:type="pct"/>
          </w:tcPr>
          <w:p w14:paraId="52E1B18F" w14:textId="2899AC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765ACEA" w14:textId="2A7C19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69" w:type="pct"/>
          </w:tcPr>
          <w:p w14:paraId="52A77169" w14:textId="75FD2D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801" w:type="pct"/>
          </w:tcPr>
          <w:p w14:paraId="7CB6B244" w14:textId="0CB4B7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25.7 (4115.6 to 5098.5)</w:t>
            </w:r>
          </w:p>
        </w:tc>
        <w:tc>
          <w:tcPr>
            <w:tcW w:w="879" w:type="pct"/>
          </w:tcPr>
          <w:p w14:paraId="07E1D4D7" w14:textId="0BFD6E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18.5 (10373.8 to 11629.5)</w:t>
            </w:r>
          </w:p>
        </w:tc>
        <w:tc>
          <w:tcPr>
            <w:tcW w:w="812" w:type="pct"/>
          </w:tcPr>
          <w:p w14:paraId="7DAEF26D" w14:textId="147A66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2.8 (5645.9 to 7142.6)</w:t>
            </w:r>
          </w:p>
        </w:tc>
        <w:tc>
          <w:tcPr>
            <w:tcW w:w="609" w:type="pct"/>
          </w:tcPr>
          <w:p w14:paraId="3B9733E3" w14:textId="36BF49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2.15 to 2.72)</w:t>
            </w:r>
          </w:p>
        </w:tc>
        <w:tc>
          <w:tcPr>
            <w:tcW w:w="685" w:type="pct"/>
          </w:tcPr>
          <w:p w14:paraId="32AE61B5" w14:textId="637B99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36 to 4.18)</w:t>
            </w:r>
          </w:p>
        </w:tc>
      </w:tr>
      <w:tr w:rsidR="00AF7BD4" w:rsidRPr="00453B67" w14:paraId="424F81BD" w14:textId="77777777" w:rsidTr="00060A57">
        <w:tc>
          <w:tcPr>
            <w:tcW w:w="376" w:type="pct"/>
          </w:tcPr>
          <w:p w14:paraId="4F8AD25D" w14:textId="17B0D0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BB51C65" w14:textId="754E01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0E0F03AB" w14:textId="4C98A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801" w:type="pct"/>
          </w:tcPr>
          <w:p w14:paraId="710C7AB4" w14:textId="182078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90.4 (4312.1 to 5422.6)</w:t>
            </w:r>
          </w:p>
        </w:tc>
        <w:tc>
          <w:tcPr>
            <w:tcW w:w="879" w:type="pct"/>
          </w:tcPr>
          <w:p w14:paraId="06CC4574" w14:textId="30C96F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60.0 (11018.1 to 12528.2)</w:t>
            </w:r>
          </w:p>
        </w:tc>
        <w:tc>
          <w:tcPr>
            <w:tcW w:w="812" w:type="pct"/>
          </w:tcPr>
          <w:p w14:paraId="65912291" w14:textId="3AC2C5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69.6 (5998.6 to 7795.3)</w:t>
            </w:r>
          </w:p>
        </w:tc>
        <w:tc>
          <w:tcPr>
            <w:tcW w:w="609" w:type="pct"/>
          </w:tcPr>
          <w:p w14:paraId="0BE8140F" w14:textId="5D2B93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2.14 to 2.75)</w:t>
            </w:r>
          </w:p>
        </w:tc>
        <w:tc>
          <w:tcPr>
            <w:tcW w:w="685" w:type="pct"/>
          </w:tcPr>
          <w:p w14:paraId="61562ED5" w14:textId="42C0BC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D313C62" w14:textId="77777777" w:rsidTr="00060A57">
        <w:tc>
          <w:tcPr>
            <w:tcW w:w="376" w:type="pct"/>
          </w:tcPr>
          <w:p w14:paraId="7F30F9C3" w14:textId="515034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4EAA055" w14:textId="0CFDAC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0815A557" w14:textId="7AD017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801" w:type="pct"/>
          </w:tcPr>
          <w:p w14:paraId="4174A085" w14:textId="1C30B0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0.3 (4435.8 to 5549.8)</w:t>
            </w:r>
          </w:p>
        </w:tc>
        <w:tc>
          <w:tcPr>
            <w:tcW w:w="879" w:type="pct"/>
          </w:tcPr>
          <w:p w14:paraId="323EE4B6" w14:textId="12F522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47.4 (11641.1 to 13510.7)</w:t>
            </w:r>
          </w:p>
        </w:tc>
        <w:tc>
          <w:tcPr>
            <w:tcW w:w="812" w:type="pct"/>
          </w:tcPr>
          <w:p w14:paraId="31D8DE27" w14:textId="614B88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07.1 (6380.5 to 8582.8)</w:t>
            </w:r>
          </w:p>
        </w:tc>
        <w:tc>
          <w:tcPr>
            <w:tcW w:w="609" w:type="pct"/>
          </w:tcPr>
          <w:p w14:paraId="67CF554F" w14:textId="29BD42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2.19 to 2.88)</w:t>
            </w:r>
          </w:p>
        </w:tc>
        <w:tc>
          <w:tcPr>
            <w:tcW w:w="685" w:type="pct"/>
          </w:tcPr>
          <w:p w14:paraId="18089B0F" w14:textId="1B9743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CB62237" w14:textId="77777777" w:rsidTr="00060A57">
        <w:tc>
          <w:tcPr>
            <w:tcW w:w="376" w:type="pct"/>
          </w:tcPr>
          <w:p w14:paraId="04E63C58" w14:textId="0C0B6C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FA5AD0D" w14:textId="2D442A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61EC7E39" w14:textId="2B0D9F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48B33AE1" w14:textId="44A1FC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9.6 (4581.8 to 5973.8)</w:t>
            </w:r>
          </w:p>
        </w:tc>
        <w:tc>
          <w:tcPr>
            <w:tcW w:w="879" w:type="pct"/>
          </w:tcPr>
          <w:p w14:paraId="1EE6B257" w14:textId="1553A2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46.6 (11720.4 to 13852.2)</w:t>
            </w:r>
          </w:p>
        </w:tc>
        <w:tc>
          <w:tcPr>
            <w:tcW w:w="812" w:type="pct"/>
          </w:tcPr>
          <w:p w14:paraId="13547CF7" w14:textId="448A77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97.0 (6273.5 to 8740.4)</w:t>
            </w:r>
          </w:p>
        </w:tc>
        <w:tc>
          <w:tcPr>
            <w:tcW w:w="609" w:type="pct"/>
          </w:tcPr>
          <w:p w14:paraId="2B4ABC8A" w14:textId="0F07FB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08 to 2.85)</w:t>
            </w:r>
          </w:p>
        </w:tc>
        <w:tc>
          <w:tcPr>
            <w:tcW w:w="685" w:type="pct"/>
          </w:tcPr>
          <w:p w14:paraId="6D2FC56F" w14:textId="560E2B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7C0D6F1" w14:textId="77777777" w:rsidTr="00060A57">
        <w:tc>
          <w:tcPr>
            <w:tcW w:w="376" w:type="pct"/>
          </w:tcPr>
          <w:p w14:paraId="524B9197" w14:textId="2A640E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81D2021" w14:textId="5B980B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0665666" w14:textId="72FD85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010D5AAE" w14:textId="02F406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9.6 (4581.8 to 5973.8)</w:t>
            </w:r>
          </w:p>
        </w:tc>
        <w:tc>
          <w:tcPr>
            <w:tcW w:w="879" w:type="pct"/>
          </w:tcPr>
          <w:p w14:paraId="785C6D98" w14:textId="66AB4C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46.6 (11720.4 to 13852.2)</w:t>
            </w:r>
          </w:p>
        </w:tc>
        <w:tc>
          <w:tcPr>
            <w:tcW w:w="812" w:type="pct"/>
          </w:tcPr>
          <w:p w14:paraId="0CE55CC1" w14:textId="54AD18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97.0 (6273.5 to 8740.4)</w:t>
            </w:r>
          </w:p>
        </w:tc>
        <w:tc>
          <w:tcPr>
            <w:tcW w:w="609" w:type="pct"/>
          </w:tcPr>
          <w:p w14:paraId="562412C8" w14:textId="0F999A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08 to 2.85)</w:t>
            </w:r>
          </w:p>
        </w:tc>
        <w:tc>
          <w:tcPr>
            <w:tcW w:w="685" w:type="pct"/>
          </w:tcPr>
          <w:p w14:paraId="40F1651D" w14:textId="245468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71C4966" w14:textId="77777777" w:rsidTr="00131DC4">
        <w:tc>
          <w:tcPr>
            <w:tcW w:w="5000" w:type="pct"/>
            <w:gridSpan w:val="8"/>
          </w:tcPr>
          <w:p w14:paraId="0C0281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Black</w:t>
            </w:r>
          </w:p>
        </w:tc>
      </w:tr>
      <w:tr w:rsidR="00AF7BD4" w:rsidRPr="00453B67" w14:paraId="007AA5FF" w14:textId="77777777" w:rsidTr="00060A57">
        <w:tc>
          <w:tcPr>
            <w:tcW w:w="376" w:type="pct"/>
          </w:tcPr>
          <w:p w14:paraId="7338AAD0" w14:textId="2C2E1F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5FFDE8D1" w14:textId="007EA9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69" w:type="pct"/>
          </w:tcPr>
          <w:p w14:paraId="2AD9927D" w14:textId="163AEA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77D582D9" w14:textId="6D34A3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1 (8.3 to 58.1)</w:t>
            </w:r>
          </w:p>
        </w:tc>
        <w:tc>
          <w:tcPr>
            <w:tcW w:w="879" w:type="pct"/>
          </w:tcPr>
          <w:p w14:paraId="5509BCEF" w14:textId="175FC5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2 (41.5 to 149.1)</w:t>
            </w:r>
          </w:p>
        </w:tc>
        <w:tc>
          <w:tcPr>
            <w:tcW w:w="812" w:type="pct"/>
          </w:tcPr>
          <w:p w14:paraId="71A211A2" w14:textId="5016B8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0 (-4.3 to 120.3)</w:t>
            </w:r>
          </w:p>
        </w:tc>
        <w:tc>
          <w:tcPr>
            <w:tcW w:w="609" w:type="pct"/>
          </w:tcPr>
          <w:p w14:paraId="718B7ADF" w14:textId="6A0151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0EF5A2FE" w14:textId="43C197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6C00F5B" w14:textId="77777777" w:rsidTr="00060A57">
        <w:tc>
          <w:tcPr>
            <w:tcW w:w="376" w:type="pct"/>
          </w:tcPr>
          <w:p w14:paraId="7C3ED231" w14:textId="3431F1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1112A89A" w14:textId="7B137C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69" w:type="pct"/>
          </w:tcPr>
          <w:p w14:paraId="13DAD21F" w14:textId="3590DE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801" w:type="pct"/>
          </w:tcPr>
          <w:p w14:paraId="4CBBAF40" w14:textId="11C657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5 (50.2 to 150.9)</w:t>
            </w:r>
          </w:p>
        </w:tc>
        <w:tc>
          <w:tcPr>
            <w:tcW w:w="879" w:type="pct"/>
          </w:tcPr>
          <w:p w14:paraId="573F08BC" w14:textId="012395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.2 (192.8 to 377.8)</w:t>
            </w:r>
          </w:p>
        </w:tc>
        <w:tc>
          <w:tcPr>
            <w:tcW w:w="812" w:type="pct"/>
          </w:tcPr>
          <w:p w14:paraId="283EF003" w14:textId="4D2114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7 (83.7 to 289.7)</w:t>
            </w:r>
          </w:p>
        </w:tc>
        <w:tc>
          <w:tcPr>
            <w:tcW w:w="609" w:type="pct"/>
          </w:tcPr>
          <w:p w14:paraId="118A6328" w14:textId="0916E7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1.61 to 5.86)</w:t>
            </w:r>
          </w:p>
        </w:tc>
        <w:tc>
          <w:tcPr>
            <w:tcW w:w="685" w:type="pct"/>
          </w:tcPr>
          <w:p w14:paraId="050AB4A0" w14:textId="4EAA32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8 (1.41 to 8.52)</w:t>
            </w:r>
          </w:p>
        </w:tc>
      </w:tr>
      <w:tr w:rsidR="00AF7BD4" w:rsidRPr="00453B67" w14:paraId="0FB6669D" w14:textId="77777777" w:rsidTr="00060A57">
        <w:tc>
          <w:tcPr>
            <w:tcW w:w="376" w:type="pct"/>
          </w:tcPr>
          <w:p w14:paraId="1119D680" w14:textId="726E26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746A812" w14:textId="06B570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5CAA7D86" w14:textId="79AC7A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801" w:type="pct"/>
          </w:tcPr>
          <w:p w14:paraId="139E665C" w14:textId="68DD30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.6 (126.9 to 282.6)</w:t>
            </w:r>
          </w:p>
        </w:tc>
        <w:tc>
          <w:tcPr>
            <w:tcW w:w="879" w:type="pct"/>
          </w:tcPr>
          <w:p w14:paraId="3EC98162" w14:textId="08A4CA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4.9 (476.1 to 765.9)</w:t>
            </w:r>
          </w:p>
        </w:tc>
        <w:tc>
          <w:tcPr>
            <w:tcW w:w="812" w:type="pct"/>
          </w:tcPr>
          <w:p w14:paraId="53755BA6" w14:textId="34E6A3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.3 (264.5 to 591.8)</w:t>
            </w:r>
          </w:p>
        </w:tc>
        <w:tc>
          <w:tcPr>
            <w:tcW w:w="609" w:type="pct"/>
          </w:tcPr>
          <w:p w14:paraId="5849E158" w14:textId="0F2565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02 to 5.40)</w:t>
            </w:r>
          </w:p>
        </w:tc>
        <w:tc>
          <w:tcPr>
            <w:tcW w:w="685" w:type="pct"/>
          </w:tcPr>
          <w:p w14:paraId="2556D858" w14:textId="28AFFA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1.82 to 7.50)</w:t>
            </w:r>
          </w:p>
        </w:tc>
      </w:tr>
      <w:tr w:rsidR="00AF7BD4" w:rsidRPr="00453B67" w14:paraId="2D2EF115" w14:textId="77777777" w:rsidTr="00060A57">
        <w:tc>
          <w:tcPr>
            <w:tcW w:w="376" w:type="pct"/>
          </w:tcPr>
          <w:p w14:paraId="638B42D1" w14:textId="0217E8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708F2516" w14:textId="6A2D87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369" w:type="pct"/>
          </w:tcPr>
          <w:p w14:paraId="3E8EC30A" w14:textId="6FA1BE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801" w:type="pct"/>
          </w:tcPr>
          <w:p w14:paraId="05DD2ED4" w14:textId="2B0DBD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4.0 (304.0 to 520.2)</w:t>
            </w:r>
          </w:p>
        </w:tc>
        <w:tc>
          <w:tcPr>
            <w:tcW w:w="879" w:type="pct"/>
          </w:tcPr>
          <w:p w14:paraId="115A267A" w14:textId="492ACB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6.3 (935.4 to 1331.0)</w:t>
            </w:r>
          </w:p>
        </w:tc>
        <w:tc>
          <w:tcPr>
            <w:tcW w:w="812" w:type="pct"/>
          </w:tcPr>
          <w:p w14:paraId="4A82D748" w14:textId="09D7B4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2.3 (523.2 to 939.7)</w:t>
            </w:r>
          </w:p>
        </w:tc>
        <w:tc>
          <w:tcPr>
            <w:tcW w:w="609" w:type="pct"/>
          </w:tcPr>
          <w:p w14:paraId="1889D181" w14:textId="3335A4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2.06 to 3.87)</w:t>
            </w:r>
          </w:p>
        </w:tc>
        <w:tc>
          <w:tcPr>
            <w:tcW w:w="685" w:type="pct"/>
          </w:tcPr>
          <w:p w14:paraId="7A370E5D" w14:textId="2BE8BD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1.55 to 4.30)</w:t>
            </w:r>
          </w:p>
        </w:tc>
      </w:tr>
      <w:tr w:rsidR="00AF7BD4" w:rsidRPr="00453B67" w14:paraId="29B5A093" w14:textId="77777777" w:rsidTr="00060A57">
        <w:tc>
          <w:tcPr>
            <w:tcW w:w="376" w:type="pct"/>
          </w:tcPr>
          <w:p w14:paraId="7CE390A9" w14:textId="1AA865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4131A206" w14:textId="493C3D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69" w:type="pct"/>
          </w:tcPr>
          <w:p w14:paraId="282198F9" w14:textId="270530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801" w:type="pct"/>
          </w:tcPr>
          <w:p w14:paraId="2BF6454D" w14:textId="0D21E6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3.1 (641.2 to 966.1)</w:t>
            </w:r>
          </w:p>
        </w:tc>
        <w:tc>
          <w:tcPr>
            <w:tcW w:w="879" w:type="pct"/>
          </w:tcPr>
          <w:p w14:paraId="21CD6155" w14:textId="68874F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9.5 (2053.3 to 2614.5)</w:t>
            </w:r>
          </w:p>
        </w:tc>
        <w:tc>
          <w:tcPr>
            <w:tcW w:w="812" w:type="pct"/>
          </w:tcPr>
          <w:p w14:paraId="5F1BC2DC" w14:textId="2A0543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6.3 (1216.8 to 1825.9)</w:t>
            </w:r>
          </w:p>
        </w:tc>
        <w:tc>
          <w:tcPr>
            <w:tcW w:w="609" w:type="pct"/>
          </w:tcPr>
          <w:p w14:paraId="470F489D" w14:textId="26FB51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8 (2.33 to 3.74)</w:t>
            </w:r>
          </w:p>
        </w:tc>
        <w:tc>
          <w:tcPr>
            <w:tcW w:w="685" w:type="pct"/>
          </w:tcPr>
          <w:p w14:paraId="30618EF2" w14:textId="127A35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29 to 4.71)</w:t>
            </w:r>
          </w:p>
        </w:tc>
      </w:tr>
      <w:tr w:rsidR="00AF7BD4" w:rsidRPr="00453B67" w14:paraId="0A574655" w14:textId="77777777" w:rsidTr="00060A57">
        <w:tc>
          <w:tcPr>
            <w:tcW w:w="376" w:type="pct"/>
          </w:tcPr>
          <w:p w14:paraId="37DDE5E5" w14:textId="756F5B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56C94866" w14:textId="4C060B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02EB5277" w14:textId="1EF008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801" w:type="pct"/>
          </w:tcPr>
          <w:p w14:paraId="18C757CE" w14:textId="79858B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8.7 (1043.6 to 1452.5)</w:t>
            </w:r>
          </w:p>
        </w:tc>
        <w:tc>
          <w:tcPr>
            <w:tcW w:w="879" w:type="pct"/>
          </w:tcPr>
          <w:p w14:paraId="328032A3" w14:textId="13486B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8.2 (3066.6 to 3734.5)</w:t>
            </w:r>
          </w:p>
        </w:tc>
        <w:tc>
          <w:tcPr>
            <w:tcW w:w="812" w:type="pct"/>
          </w:tcPr>
          <w:p w14:paraId="7B23558D" w14:textId="5C55E8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9.6 (1758.5 to 2520.7)</w:t>
            </w:r>
          </w:p>
        </w:tc>
        <w:tc>
          <w:tcPr>
            <w:tcW w:w="609" w:type="pct"/>
          </w:tcPr>
          <w:p w14:paraId="15960739" w14:textId="66C9A2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24 to 3.25)</w:t>
            </w:r>
          </w:p>
        </w:tc>
        <w:tc>
          <w:tcPr>
            <w:tcW w:w="685" w:type="pct"/>
          </w:tcPr>
          <w:p w14:paraId="379FD912" w14:textId="607795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1 (1.77 to 3.77)</w:t>
            </w:r>
          </w:p>
        </w:tc>
      </w:tr>
      <w:tr w:rsidR="00AF7BD4" w:rsidRPr="00453B67" w14:paraId="48D39054" w14:textId="77777777" w:rsidTr="00060A57">
        <w:tc>
          <w:tcPr>
            <w:tcW w:w="376" w:type="pct"/>
          </w:tcPr>
          <w:p w14:paraId="5131E699" w14:textId="66B003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2684C82" w14:textId="098727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369" w:type="pct"/>
          </w:tcPr>
          <w:p w14:paraId="764BD14B" w14:textId="210528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801" w:type="pct"/>
          </w:tcPr>
          <w:p w14:paraId="55A921AF" w14:textId="5DF6A0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3.0 (1356.1 to 1895.2)</w:t>
            </w:r>
          </w:p>
        </w:tc>
        <w:tc>
          <w:tcPr>
            <w:tcW w:w="879" w:type="pct"/>
          </w:tcPr>
          <w:p w14:paraId="547E1582" w14:textId="5989B9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79.7 (4101.1 to 4876.0)</w:t>
            </w:r>
          </w:p>
        </w:tc>
        <w:tc>
          <w:tcPr>
            <w:tcW w:w="812" w:type="pct"/>
          </w:tcPr>
          <w:p w14:paraId="040BFB64" w14:textId="13A271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66.7 (2419.3 to 3350.3)</w:t>
            </w:r>
          </w:p>
        </w:tc>
        <w:tc>
          <w:tcPr>
            <w:tcW w:w="609" w:type="pct"/>
          </w:tcPr>
          <w:p w14:paraId="5AB7D2AA" w14:textId="59D643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8 (2.33 to 3.32)</w:t>
            </w:r>
          </w:p>
        </w:tc>
        <w:tc>
          <w:tcPr>
            <w:tcW w:w="685" w:type="pct"/>
          </w:tcPr>
          <w:p w14:paraId="5919AB75" w14:textId="0BEF17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08 to 5.30)</w:t>
            </w:r>
          </w:p>
        </w:tc>
      </w:tr>
      <w:tr w:rsidR="00AF7BD4" w:rsidRPr="00453B67" w14:paraId="7D118C15" w14:textId="77777777" w:rsidTr="00060A57">
        <w:tc>
          <w:tcPr>
            <w:tcW w:w="376" w:type="pct"/>
          </w:tcPr>
          <w:p w14:paraId="7754C4C6" w14:textId="6E6705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A0DCD1B" w14:textId="013FE1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4E822AF2" w14:textId="0AA89F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801" w:type="pct"/>
          </w:tcPr>
          <w:p w14:paraId="72B67135" w14:textId="01FB3F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6.3 (1908.4 to 2569.3)</w:t>
            </w:r>
          </w:p>
        </w:tc>
        <w:tc>
          <w:tcPr>
            <w:tcW w:w="879" w:type="pct"/>
          </w:tcPr>
          <w:p w14:paraId="5C2202A7" w14:textId="1EACB8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2.1 (4991.1 to 5956.3)</w:t>
            </w:r>
          </w:p>
        </w:tc>
        <w:tc>
          <w:tcPr>
            <w:tcW w:w="812" w:type="pct"/>
          </w:tcPr>
          <w:p w14:paraId="1FCC9903" w14:textId="631BEE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5.8 (2682.3 to 3821.3)</w:t>
            </w:r>
          </w:p>
        </w:tc>
        <w:tc>
          <w:tcPr>
            <w:tcW w:w="609" w:type="pct"/>
          </w:tcPr>
          <w:p w14:paraId="0716C17D" w14:textId="418AF5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08 to 2.94)</w:t>
            </w:r>
          </w:p>
        </w:tc>
        <w:tc>
          <w:tcPr>
            <w:tcW w:w="685" w:type="pct"/>
          </w:tcPr>
          <w:p w14:paraId="0F099122" w14:textId="0B0227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1.14 to 2.59)</w:t>
            </w:r>
          </w:p>
        </w:tc>
      </w:tr>
      <w:tr w:rsidR="00AF7BD4" w:rsidRPr="00453B67" w14:paraId="6E38274B" w14:textId="77777777" w:rsidTr="00060A57">
        <w:tc>
          <w:tcPr>
            <w:tcW w:w="376" w:type="pct"/>
          </w:tcPr>
          <w:p w14:paraId="2537ED74" w14:textId="6CA124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6D9D3D4D" w14:textId="7CFA33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369" w:type="pct"/>
          </w:tcPr>
          <w:p w14:paraId="44459BB9" w14:textId="25A12D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801" w:type="pct"/>
          </w:tcPr>
          <w:p w14:paraId="3D73DF80" w14:textId="33647A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0.8 (2369.8 to 3184.7)</w:t>
            </w:r>
          </w:p>
        </w:tc>
        <w:tc>
          <w:tcPr>
            <w:tcW w:w="879" w:type="pct"/>
          </w:tcPr>
          <w:p w14:paraId="2151FC6E" w14:textId="30B8E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79.0 (5796.7 to 6913.6)</w:t>
            </w:r>
          </w:p>
        </w:tc>
        <w:tc>
          <w:tcPr>
            <w:tcW w:w="812" w:type="pct"/>
          </w:tcPr>
          <w:p w14:paraId="614DD403" w14:textId="401BA6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8.2 (2952.0 to 4245.3)</w:t>
            </w:r>
          </w:p>
        </w:tc>
        <w:tc>
          <w:tcPr>
            <w:tcW w:w="609" w:type="pct"/>
          </w:tcPr>
          <w:p w14:paraId="01CB5EF2" w14:textId="7FD179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97 to 2.74)</w:t>
            </w:r>
          </w:p>
        </w:tc>
        <w:tc>
          <w:tcPr>
            <w:tcW w:w="685" w:type="pct"/>
          </w:tcPr>
          <w:p w14:paraId="720613F2" w14:textId="221F49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6 (1.10 to 3.10)</w:t>
            </w:r>
          </w:p>
        </w:tc>
      </w:tr>
      <w:tr w:rsidR="00AF7BD4" w:rsidRPr="00453B67" w14:paraId="78577129" w14:textId="77777777" w:rsidTr="00060A57">
        <w:tc>
          <w:tcPr>
            <w:tcW w:w="376" w:type="pct"/>
          </w:tcPr>
          <w:p w14:paraId="7B486D17" w14:textId="2556DE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248E0D82" w14:textId="109FDA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69" w:type="pct"/>
          </w:tcPr>
          <w:p w14:paraId="78A8FB55" w14:textId="5F9812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801" w:type="pct"/>
          </w:tcPr>
          <w:p w14:paraId="05BED42F" w14:textId="67FE30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55.2 (2863.3 to 3854.5)</w:t>
            </w:r>
          </w:p>
        </w:tc>
        <w:tc>
          <w:tcPr>
            <w:tcW w:w="879" w:type="pct"/>
          </w:tcPr>
          <w:p w14:paraId="04DEBC8F" w14:textId="1D8625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39.9 (6814.4 to 8012.1)</w:t>
            </w:r>
          </w:p>
        </w:tc>
        <w:tc>
          <w:tcPr>
            <w:tcW w:w="812" w:type="pct"/>
          </w:tcPr>
          <w:p w14:paraId="6FF4773D" w14:textId="3E4D5A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84.7 (3409.9 to 4811.7)</w:t>
            </w:r>
          </w:p>
        </w:tc>
        <w:tc>
          <w:tcPr>
            <w:tcW w:w="609" w:type="pct"/>
          </w:tcPr>
          <w:p w14:paraId="108F4F55" w14:textId="388F5C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1.92 to 2.62)</w:t>
            </w:r>
          </w:p>
        </w:tc>
        <w:tc>
          <w:tcPr>
            <w:tcW w:w="685" w:type="pct"/>
          </w:tcPr>
          <w:p w14:paraId="64E32035" w14:textId="6ECB2B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32 to 3.21)</w:t>
            </w:r>
          </w:p>
        </w:tc>
      </w:tr>
      <w:tr w:rsidR="00AF7BD4" w:rsidRPr="00453B67" w14:paraId="46A81632" w14:textId="77777777" w:rsidTr="00060A57">
        <w:tc>
          <w:tcPr>
            <w:tcW w:w="376" w:type="pct"/>
          </w:tcPr>
          <w:p w14:paraId="4D9D1EEA" w14:textId="034335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1FB7DBF0" w14:textId="445A3B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6B7D535C" w14:textId="54ACA1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801" w:type="pct"/>
          </w:tcPr>
          <w:p w14:paraId="41F3F412" w14:textId="7DCF56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1.4 (3149.3 to 4233.2)</w:t>
            </w:r>
          </w:p>
        </w:tc>
        <w:tc>
          <w:tcPr>
            <w:tcW w:w="879" w:type="pct"/>
          </w:tcPr>
          <w:p w14:paraId="46E735EC" w14:textId="162712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18.3 (7675.4 to 9006.8)</w:t>
            </w:r>
          </w:p>
        </w:tc>
        <w:tc>
          <w:tcPr>
            <w:tcW w:w="812" w:type="pct"/>
          </w:tcPr>
          <w:p w14:paraId="2F0C8157" w14:textId="740006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86.9 (3792.2 to 5363.6)</w:t>
            </w:r>
          </w:p>
        </w:tc>
        <w:tc>
          <w:tcPr>
            <w:tcW w:w="609" w:type="pct"/>
          </w:tcPr>
          <w:p w14:paraId="0DCAC1F2" w14:textId="4007A9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3 (1.93 to 2.62)</w:t>
            </w:r>
          </w:p>
        </w:tc>
        <w:tc>
          <w:tcPr>
            <w:tcW w:w="685" w:type="pct"/>
          </w:tcPr>
          <w:p w14:paraId="367F2480" w14:textId="00EB99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1.38 to 6.03)</w:t>
            </w:r>
          </w:p>
        </w:tc>
      </w:tr>
      <w:tr w:rsidR="00AF7BD4" w:rsidRPr="00453B67" w14:paraId="613E2B8A" w14:textId="77777777" w:rsidTr="00060A57">
        <w:tc>
          <w:tcPr>
            <w:tcW w:w="376" w:type="pct"/>
          </w:tcPr>
          <w:p w14:paraId="396851E2" w14:textId="696CB3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721A1D25" w14:textId="0A271E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6EDD10AC" w14:textId="19C58E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01" w:type="pct"/>
          </w:tcPr>
          <w:p w14:paraId="31D57678" w14:textId="4AFCDD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0.9 (3589.1 to 4800.1)</w:t>
            </w:r>
          </w:p>
        </w:tc>
        <w:tc>
          <w:tcPr>
            <w:tcW w:w="879" w:type="pct"/>
          </w:tcPr>
          <w:p w14:paraId="652EA74B" w14:textId="61DA8C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00.2 (8537.3 to 10035.8)</w:t>
            </w:r>
          </w:p>
        </w:tc>
        <w:tc>
          <w:tcPr>
            <w:tcW w:w="812" w:type="pct"/>
          </w:tcPr>
          <w:p w14:paraId="49D4CFF2" w14:textId="183E05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59.3 (4171.0 to 5948.9)</w:t>
            </w:r>
          </w:p>
        </w:tc>
        <w:tc>
          <w:tcPr>
            <w:tcW w:w="609" w:type="pct"/>
          </w:tcPr>
          <w:p w14:paraId="043A5FBE" w14:textId="1E58BA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90 to 2.58)</w:t>
            </w:r>
          </w:p>
        </w:tc>
        <w:tc>
          <w:tcPr>
            <w:tcW w:w="685" w:type="pct"/>
          </w:tcPr>
          <w:p w14:paraId="4E77B3EB" w14:textId="4CF5D5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15 to 6.13)</w:t>
            </w:r>
          </w:p>
        </w:tc>
      </w:tr>
      <w:tr w:rsidR="00AF7BD4" w:rsidRPr="00453B67" w14:paraId="642649B2" w14:textId="77777777" w:rsidTr="00060A57">
        <w:tc>
          <w:tcPr>
            <w:tcW w:w="376" w:type="pct"/>
          </w:tcPr>
          <w:p w14:paraId="29193FED" w14:textId="0E13FA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48B62510" w14:textId="2F7F30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0EB8B8F9" w14:textId="3D7B9E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801" w:type="pct"/>
          </w:tcPr>
          <w:p w14:paraId="5F9CD9FC" w14:textId="4A781C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5.8 (3752.5 to 5011.4)</w:t>
            </w:r>
          </w:p>
        </w:tc>
        <w:tc>
          <w:tcPr>
            <w:tcW w:w="879" w:type="pct"/>
          </w:tcPr>
          <w:p w14:paraId="1F6374DC" w14:textId="7CEEE5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56.7 (9471.1 to 11165.0)</w:t>
            </w:r>
          </w:p>
        </w:tc>
        <w:tc>
          <w:tcPr>
            <w:tcW w:w="812" w:type="pct"/>
          </w:tcPr>
          <w:p w14:paraId="4586ED5E" w14:textId="73F065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51.0 (4962.2 to 7003.9)</w:t>
            </w:r>
          </w:p>
        </w:tc>
        <w:tc>
          <w:tcPr>
            <w:tcW w:w="609" w:type="pct"/>
          </w:tcPr>
          <w:p w14:paraId="644D19FF" w14:textId="68791B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2.04 to 2.80)</w:t>
            </w:r>
          </w:p>
        </w:tc>
        <w:tc>
          <w:tcPr>
            <w:tcW w:w="685" w:type="pct"/>
          </w:tcPr>
          <w:p w14:paraId="7CEB2639" w14:textId="73F6EC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DACAC08" w14:textId="77777777" w:rsidTr="00060A57">
        <w:tc>
          <w:tcPr>
            <w:tcW w:w="376" w:type="pct"/>
          </w:tcPr>
          <w:p w14:paraId="2BE62E92" w14:textId="5AEC15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38956903" w14:textId="2DF141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56EA66FD" w14:textId="1B6351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797DDC03" w14:textId="4C3AD1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08.2 (4126.0 to 5662.4)</w:t>
            </w:r>
          </w:p>
        </w:tc>
        <w:tc>
          <w:tcPr>
            <w:tcW w:w="879" w:type="pct"/>
          </w:tcPr>
          <w:p w14:paraId="6C6E52B4" w14:textId="07953C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87.6 (10402.8 to 12515.1)</w:t>
            </w:r>
          </w:p>
        </w:tc>
        <w:tc>
          <w:tcPr>
            <w:tcW w:w="812" w:type="pct"/>
          </w:tcPr>
          <w:p w14:paraId="5F67A7B8" w14:textId="033C2A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79.4 (5353.4 to 7962.1)</w:t>
            </w:r>
          </w:p>
        </w:tc>
        <w:tc>
          <w:tcPr>
            <w:tcW w:w="609" w:type="pct"/>
          </w:tcPr>
          <w:p w14:paraId="269A2014" w14:textId="3625B8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01 to 2.87)</w:t>
            </w:r>
          </w:p>
        </w:tc>
        <w:tc>
          <w:tcPr>
            <w:tcW w:w="685" w:type="pct"/>
          </w:tcPr>
          <w:p w14:paraId="01CD57C4" w14:textId="00DCBF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BBD8FC6" w14:textId="77777777" w:rsidTr="00060A57">
        <w:tc>
          <w:tcPr>
            <w:tcW w:w="376" w:type="pct"/>
          </w:tcPr>
          <w:p w14:paraId="245080BB" w14:textId="438399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3F675DE6" w14:textId="2AB464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7B8A23D5" w14:textId="659187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01" w:type="pct"/>
          </w:tcPr>
          <w:p w14:paraId="7D8D9611" w14:textId="1B18A4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8.9 (4435.3 to 6234.9)</w:t>
            </w:r>
          </w:p>
        </w:tc>
        <w:tc>
          <w:tcPr>
            <w:tcW w:w="879" w:type="pct"/>
          </w:tcPr>
          <w:p w14:paraId="3BC2F566" w14:textId="1B6BCA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25.6 (11148.7 to 14039.1)</w:t>
            </w:r>
          </w:p>
        </w:tc>
        <w:tc>
          <w:tcPr>
            <w:tcW w:w="812" w:type="pct"/>
          </w:tcPr>
          <w:p w14:paraId="414D2132" w14:textId="1132F8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76.7 (5714.7 to 8977.4)</w:t>
            </w:r>
          </w:p>
        </w:tc>
        <w:tc>
          <w:tcPr>
            <w:tcW w:w="609" w:type="pct"/>
          </w:tcPr>
          <w:p w14:paraId="46FF5E85" w14:textId="6B6FD9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96 to 2.92)</w:t>
            </w:r>
          </w:p>
        </w:tc>
        <w:tc>
          <w:tcPr>
            <w:tcW w:w="685" w:type="pct"/>
          </w:tcPr>
          <w:p w14:paraId="4DD9E89C" w14:textId="3D468D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2FE36CA" w14:textId="77777777" w:rsidTr="00060A57">
        <w:tc>
          <w:tcPr>
            <w:tcW w:w="376" w:type="pct"/>
          </w:tcPr>
          <w:p w14:paraId="7241765E" w14:textId="78B721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5466F360" w14:textId="249902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C93940D" w14:textId="1D00DA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14A378F6" w14:textId="44DCE4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89.4 (4611.4 to 7905.6)</w:t>
            </w:r>
          </w:p>
        </w:tc>
        <w:tc>
          <w:tcPr>
            <w:tcW w:w="879" w:type="pct"/>
          </w:tcPr>
          <w:p w14:paraId="5E643EB8" w14:textId="693C0F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96.4 (11504.2 to 15810.6)</w:t>
            </w:r>
          </w:p>
        </w:tc>
        <w:tc>
          <w:tcPr>
            <w:tcW w:w="812" w:type="pct"/>
          </w:tcPr>
          <w:p w14:paraId="46C71261" w14:textId="40378D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06.9 (4442.9 to 10221.6)</w:t>
            </w:r>
          </w:p>
        </w:tc>
        <w:tc>
          <w:tcPr>
            <w:tcW w:w="609" w:type="pct"/>
          </w:tcPr>
          <w:p w14:paraId="5E18DE8A" w14:textId="2E2F15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58 to 3.10)</w:t>
            </w:r>
          </w:p>
        </w:tc>
        <w:tc>
          <w:tcPr>
            <w:tcW w:w="685" w:type="pct"/>
          </w:tcPr>
          <w:p w14:paraId="7B1E4306" w14:textId="5B01E2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4041488" w14:textId="77777777" w:rsidTr="00060A57">
        <w:tc>
          <w:tcPr>
            <w:tcW w:w="376" w:type="pct"/>
          </w:tcPr>
          <w:p w14:paraId="7D88B5BA" w14:textId="0FCAD5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00B09251" w14:textId="737814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10E9D691" w14:textId="60CA75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75D9216F" w14:textId="520865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32.2 (4880.5 to 11298.3)</w:t>
            </w:r>
          </w:p>
        </w:tc>
        <w:tc>
          <w:tcPr>
            <w:tcW w:w="879" w:type="pct"/>
          </w:tcPr>
          <w:p w14:paraId="25E4A3D6" w14:textId="271DD2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96.4 (11504.2 to 15810.6)</w:t>
            </w:r>
          </w:p>
        </w:tc>
        <w:tc>
          <w:tcPr>
            <w:tcW w:w="812" w:type="pct"/>
          </w:tcPr>
          <w:p w14:paraId="4F6E183E" w14:textId="3E1E75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64.2 (1264.6 to 9792.5)</w:t>
            </w:r>
          </w:p>
        </w:tc>
        <w:tc>
          <w:tcPr>
            <w:tcW w:w="609" w:type="pct"/>
          </w:tcPr>
          <w:p w14:paraId="4DA4D1A6" w14:textId="317ED6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12 to 2.92)</w:t>
            </w:r>
          </w:p>
        </w:tc>
        <w:tc>
          <w:tcPr>
            <w:tcW w:w="685" w:type="pct"/>
          </w:tcPr>
          <w:p w14:paraId="470B9FF3" w14:textId="58B51C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6DD53DC" w14:textId="77777777" w:rsidTr="00131DC4">
        <w:tc>
          <w:tcPr>
            <w:tcW w:w="5000" w:type="pct"/>
            <w:gridSpan w:val="8"/>
          </w:tcPr>
          <w:p w14:paraId="4B9464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Mixed</w:t>
            </w:r>
          </w:p>
        </w:tc>
      </w:tr>
      <w:tr w:rsidR="00AF7BD4" w:rsidRPr="00453B67" w14:paraId="15EDD07B" w14:textId="77777777" w:rsidTr="00060A57">
        <w:tc>
          <w:tcPr>
            <w:tcW w:w="376" w:type="pct"/>
          </w:tcPr>
          <w:p w14:paraId="43E6E37B" w14:textId="053938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BB1C73E" w14:textId="7F2DDB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369" w:type="pct"/>
          </w:tcPr>
          <w:p w14:paraId="3E355C08" w14:textId="1D435D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801" w:type="pct"/>
          </w:tcPr>
          <w:p w14:paraId="201875D3" w14:textId="3C5E8F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2 (21.6 to 47.6)</w:t>
            </w:r>
          </w:p>
        </w:tc>
        <w:tc>
          <w:tcPr>
            <w:tcW w:w="879" w:type="pct"/>
          </w:tcPr>
          <w:p w14:paraId="656CEE1A" w14:textId="12B288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4 (65.6 to 112.5)</w:t>
            </w:r>
          </w:p>
        </w:tc>
        <w:tc>
          <w:tcPr>
            <w:tcW w:w="812" w:type="pct"/>
          </w:tcPr>
          <w:p w14:paraId="1EF73C1B" w14:textId="6637A9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2 (30.2 to 82.2)</w:t>
            </w:r>
          </w:p>
        </w:tc>
        <w:tc>
          <w:tcPr>
            <w:tcW w:w="609" w:type="pct"/>
          </w:tcPr>
          <w:p w14:paraId="0DC9976D" w14:textId="0079B1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1.71 to 4.45)</w:t>
            </w:r>
          </w:p>
        </w:tc>
        <w:tc>
          <w:tcPr>
            <w:tcW w:w="685" w:type="pct"/>
          </w:tcPr>
          <w:p w14:paraId="09C2EC3F" w14:textId="57A8E1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1.72 to 4.45)</w:t>
            </w:r>
          </w:p>
        </w:tc>
      </w:tr>
      <w:tr w:rsidR="00AF7BD4" w:rsidRPr="00453B67" w14:paraId="10A83D99" w14:textId="77777777" w:rsidTr="00060A57">
        <w:tc>
          <w:tcPr>
            <w:tcW w:w="376" w:type="pct"/>
          </w:tcPr>
          <w:p w14:paraId="5F63BCDF" w14:textId="04E45A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1051AE13" w14:textId="475F2F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369" w:type="pct"/>
          </w:tcPr>
          <w:p w14:paraId="288FDA6F" w14:textId="29B454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801" w:type="pct"/>
          </w:tcPr>
          <w:p w14:paraId="31BB8B66" w14:textId="060DAD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.8 (73.6 to 119.4)</w:t>
            </w:r>
          </w:p>
        </w:tc>
        <w:tc>
          <w:tcPr>
            <w:tcW w:w="879" w:type="pct"/>
          </w:tcPr>
          <w:p w14:paraId="02DF8EF1" w14:textId="55B54E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.9 (258.6 to 341.0)</w:t>
            </w:r>
          </w:p>
        </w:tc>
        <w:tc>
          <w:tcPr>
            <w:tcW w:w="812" w:type="pct"/>
          </w:tcPr>
          <w:p w14:paraId="557B6095" w14:textId="27A0B2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.1 (157.0 to 248.4)</w:t>
            </w:r>
          </w:p>
        </w:tc>
        <w:tc>
          <w:tcPr>
            <w:tcW w:w="609" w:type="pct"/>
          </w:tcPr>
          <w:p w14:paraId="79351456" w14:textId="5AF4AB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2.39 to 4.17)</w:t>
            </w:r>
          </w:p>
        </w:tc>
        <w:tc>
          <w:tcPr>
            <w:tcW w:w="685" w:type="pct"/>
          </w:tcPr>
          <w:p w14:paraId="045A20C8" w14:textId="777101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9 (2.44 to 4.77)</w:t>
            </w:r>
          </w:p>
        </w:tc>
      </w:tr>
      <w:tr w:rsidR="00AF7BD4" w:rsidRPr="00453B67" w14:paraId="0885946C" w14:textId="77777777" w:rsidTr="00060A57">
        <w:tc>
          <w:tcPr>
            <w:tcW w:w="376" w:type="pct"/>
          </w:tcPr>
          <w:p w14:paraId="214FDF1D" w14:textId="4559B7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102F2EC9" w14:textId="1DD5A3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369" w:type="pct"/>
          </w:tcPr>
          <w:p w14:paraId="7D2280ED" w14:textId="27FF70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</w:t>
            </w:r>
          </w:p>
        </w:tc>
        <w:tc>
          <w:tcPr>
            <w:tcW w:w="801" w:type="pct"/>
          </w:tcPr>
          <w:p w14:paraId="2FB8EEDF" w14:textId="0D8232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6.0 (169.6 to 236.6)</w:t>
            </w:r>
          </w:p>
        </w:tc>
        <w:tc>
          <w:tcPr>
            <w:tcW w:w="879" w:type="pct"/>
          </w:tcPr>
          <w:p w14:paraId="64B0B4B4" w14:textId="56D163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.8 (508.3 to 611.8)</w:t>
            </w:r>
          </w:p>
        </w:tc>
        <w:tc>
          <w:tcPr>
            <w:tcW w:w="812" w:type="pct"/>
          </w:tcPr>
          <w:p w14:paraId="6A115978" w14:textId="39DAA5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4.8 (299.2 to 427.2)</w:t>
            </w:r>
          </w:p>
        </w:tc>
        <w:tc>
          <w:tcPr>
            <w:tcW w:w="609" w:type="pct"/>
          </w:tcPr>
          <w:p w14:paraId="36A24901" w14:textId="1416E7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6 (2.34 to 3.44)</w:t>
            </w:r>
          </w:p>
        </w:tc>
        <w:tc>
          <w:tcPr>
            <w:tcW w:w="685" w:type="pct"/>
          </w:tcPr>
          <w:p w14:paraId="0AD7813C" w14:textId="4DC312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1.95 to 3.41)</w:t>
            </w:r>
          </w:p>
        </w:tc>
      </w:tr>
      <w:tr w:rsidR="00AF7BD4" w:rsidRPr="00453B67" w14:paraId="7FEB6D4C" w14:textId="77777777" w:rsidTr="00060A57">
        <w:tc>
          <w:tcPr>
            <w:tcW w:w="376" w:type="pct"/>
          </w:tcPr>
          <w:p w14:paraId="079B9A80" w14:textId="4FA397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7782DADE" w14:textId="520297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</w:t>
            </w:r>
          </w:p>
        </w:tc>
        <w:tc>
          <w:tcPr>
            <w:tcW w:w="369" w:type="pct"/>
          </w:tcPr>
          <w:p w14:paraId="72136397" w14:textId="486859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8</w:t>
            </w:r>
          </w:p>
        </w:tc>
        <w:tc>
          <w:tcPr>
            <w:tcW w:w="801" w:type="pct"/>
          </w:tcPr>
          <w:p w14:paraId="6CE09C1A" w14:textId="664271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2.4 (323.8 to 411.8)</w:t>
            </w:r>
          </w:p>
        </w:tc>
        <w:tc>
          <w:tcPr>
            <w:tcW w:w="879" w:type="pct"/>
          </w:tcPr>
          <w:p w14:paraId="7FD18235" w14:textId="1E04DA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3.5 (1049.1 to 1219.7)</w:t>
            </w:r>
          </w:p>
        </w:tc>
        <w:tc>
          <w:tcPr>
            <w:tcW w:w="812" w:type="pct"/>
          </w:tcPr>
          <w:p w14:paraId="237D39B2" w14:textId="3B35A9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1.1 (673.2 to 859.6)</w:t>
            </w:r>
          </w:p>
        </w:tc>
        <w:tc>
          <w:tcPr>
            <w:tcW w:w="609" w:type="pct"/>
          </w:tcPr>
          <w:p w14:paraId="161B20AF" w14:textId="14BB6F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70 to 3.54)</w:t>
            </w:r>
          </w:p>
        </w:tc>
        <w:tc>
          <w:tcPr>
            <w:tcW w:w="685" w:type="pct"/>
          </w:tcPr>
          <w:p w14:paraId="29C183D6" w14:textId="75B6FB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7 (2.81 to 4.32)</w:t>
            </w:r>
          </w:p>
        </w:tc>
      </w:tr>
      <w:tr w:rsidR="00AF7BD4" w:rsidRPr="00453B67" w14:paraId="6E67D4B2" w14:textId="77777777" w:rsidTr="00060A57">
        <w:tc>
          <w:tcPr>
            <w:tcW w:w="376" w:type="pct"/>
          </w:tcPr>
          <w:p w14:paraId="05CD0488" w14:textId="07D3F4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730</w:t>
            </w:r>
          </w:p>
        </w:tc>
        <w:tc>
          <w:tcPr>
            <w:tcW w:w="469" w:type="pct"/>
          </w:tcPr>
          <w:p w14:paraId="25339BEA" w14:textId="6966BD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0</w:t>
            </w:r>
          </w:p>
        </w:tc>
        <w:tc>
          <w:tcPr>
            <w:tcW w:w="369" w:type="pct"/>
          </w:tcPr>
          <w:p w14:paraId="47F136ED" w14:textId="2591D5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3</w:t>
            </w:r>
          </w:p>
        </w:tc>
        <w:tc>
          <w:tcPr>
            <w:tcW w:w="801" w:type="pct"/>
          </w:tcPr>
          <w:p w14:paraId="0BD4F08D" w14:textId="66A7B3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8.8 (678.6 to 809.1)</w:t>
            </w:r>
          </w:p>
        </w:tc>
        <w:tc>
          <w:tcPr>
            <w:tcW w:w="879" w:type="pct"/>
          </w:tcPr>
          <w:p w14:paraId="031D0B85" w14:textId="4A8E18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7.8 (1908.0 to 2133.2)</w:t>
            </w:r>
          </w:p>
        </w:tc>
        <w:tc>
          <w:tcPr>
            <w:tcW w:w="812" w:type="pct"/>
          </w:tcPr>
          <w:p w14:paraId="0C4FACEF" w14:textId="484FBC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9.0 (1136.9 to 1407.9)</w:t>
            </w:r>
          </w:p>
        </w:tc>
        <w:tc>
          <w:tcPr>
            <w:tcW w:w="609" w:type="pct"/>
          </w:tcPr>
          <w:p w14:paraId="67AA0878" w14:textId="35EFE8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2.44 to 3.02)</w:t>
            </w:r>
          </w:p>
        </w:tc>
        <w:tc>
          <w:tcPr>
            <w:tcW w:w="685" w:type="pct"/>
          </w:tcPr>
          <w:p w14:paraId="0113C48C" w14:textId="4FC09C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2.05 to 2.83)</w:t>
            </w:r>
          </w:p>
        </w:tc>
      </w:tr>
      <w:tr w:rsidR="00AF7BD4" w:rsidRPr="00453B67" w14:paraId="0E97904E" w14:textId="77777777" w:rsidTr="00060A57">
        <w:tc>
          <w:tcPr>
            <w:tcW w:w="376" w:type="pct"/>
          </w:tcPr>
          <w:p w14:paraId="2057A674" w14:textId="2B4C9E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5D9983D6" w14:textId="356D0E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</w:t>
            </w:r>
          </w:p>
        </w:tc>
        <w:tc>
          <w:tcPr>
            <w:tcW w:w="369" w:type="pct"/>
          </w:tcPr>
          <w:p w14:paraId="65637E75" w14:textId="33D40F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5</w:t>
            </w:r>
          </w:p>
        </w:tc>
        <w:tc>
          <w:tcPr>
            <w:tcW w:w="801" w:type="pct"/>
          </w:tcPr>
          <w:p w14:paraId="34F746EA" w14:textId="695787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5.7 (1057.9 to 1231.4)</w:t>
            </w:r>
          </w:p>
        </w:tc>
        <w:tc>
          <w:tcPr>
            <w:tcW w:w="879" w:type="pct"/>
          </w:tcPr>
          <w:p w14:paraId="0D6854E1" w14:textId="5DFE6B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2.3 (2808.2 to 3088.8)</w:t>
            </w:r>
          </w:p>
        </w:tc>
        <w:tc>
          <w:tcPr>
            <w:tcW w:w="812" w:type="pct"/>
          </w:tcPr>
          <w:p w14:paraId="768CF55B" w14:textId="04623B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6.6 (1645.3 to 1958.6)</w:t>
            </w:r>
          </w:p>
        </w:tc>
        <w:tc>
          <w:tcPr>
            <w:tcW w:w="609" w:type="pct"/>
          </w:tcPr>
          <w:p w14:paraId="18AD980D" w14:textId="479EA4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35 to 2.79)</w:t>
            </w:r>
          </w:p>
        </w:tc>
        <w:tc>
          <w:tcPr>
            <w:tcW w:w="685" w:type="pct"/>
          </w:tcPr>
          <w:p w14:paraId="56AEE517" w14:textId="2C1AF8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5 (1.97 to 2.88)</w:t>
            </w:r>
          </w:p>
        </w:tc>
      </w:tr>
      <w:tr w:rsidR="00AF7BD4" w:rsidRPr="00453B67" w14:paraId="6102D351" w14:textId="77777777" w:rsidTr="00060A57">
        <w:tc>
          <w:tcPr>
            <w:tcW w:w="376" w:type="pct"/>
          </w:tcPr>
          <w:p w14:paraId="6787B7DB" w14:textId="21AEEE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5CA53D40" w14:textId="4F11A0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</w:t>
            </w:r>
          </w:p>
        </w:tc>
        <w:tc>
          <w:tcPr>
            <w:tcW w:w="369" w:type="pct"/>
          </w:tcPr>
          <w:p w14:paraId="4A2BA148" w14:textId="724C8E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3</w:t>
            </w:r>
          </w:p>
        </w:tc>
        <w:tc>
          <w:tcPr>
            <w:tcW w:w="801" w:type="pct"/>
          </w:tcPr>
          <w:p w14:paraId="06D7299E" w14:textId="7E0531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4.5 (1490.1 to 1711.1)</w:t>
            </w:r>
          </w:p>
        </w:tc>
        <w:tc>
          <w:tcPr>
            <w:tcW w:w="879" w:type="pct"/>
          </w:tcPr>
          <w:p w14:paraId="07643971" w14:textId="284CC9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36.9 (3743.8 to 4110.2)</w:t>
            </w:r>
          </w:p>
        </w:tc>
        <w:tc>
          <w:tcPr>
            <w:tcW w:w="812" w:type="pct"/>
          </w:tcPr>
          <w:p w14:paraId="2AFC4984" w14:textId="24D429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2.4 (2125.9 to 2517.3)</w:t>
            </w:r>
          </w:p>
        </w:tc>
        <w:tc>
          <w:tcPr>
            <w:tcW w:w="609" w:type="pct"/>
          </w:tcPr>
          <w:p w14:paraId="2B9D1FE6" w14:textId="7A4FB8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27 to 2.65)</w:t>
            </w:r>
          </w:p>
        </w:tc>
        <w:tc>
          <w:tcPr>
            <w:tcW w:w="685" w:type="pct"/>
          </w:tcPr>
          <w:p w14:paraId="45DD9751" w14:textId="5F601A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87 to 2.61)</w:t>
            </w:r>
          </w:p>
        </w:tc>
      </w:tr>
      <w:tr w:rsidR="00AF7BD4" w:rsidRPr="00453B67" w14:paraId="202B9681" w14:textId="77777777" w:rsidTr="00060A57">
        <w:tc>
          <w:tcPr>
            <w:tcW w:w="376" w:type="pct"/>
          </w:tcPr>
          <w:p w14:paraId="4471C2E9" w14:textId="04EF31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5B4F417B" w14:textId="6750E8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369" w:type="pct"/>
          </w:tcPr>
          <w:p w14:paraId="0A8FE78D" w14:textId="25E7E0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4</w:t>
            </w:r>
          </w:p>
        </w:tc>
        <w:tc>
          <w:tcPr>
            <w:tcW w:w="801" w:type="pct"/>
          </w:tcPr>
          <w:p w14:paraId="4DB2B3DC" w14:textId="4BA1A2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1.5 (1896.1 to 2158.3)</w:t>
            </w:r>
          </w:p>
        </w:tc>
        <w:tc>
          <w:tcPr>
            <w:tcW w:w="879" w:type="pct"/>
          </w:tcPr>
          <w:p w14:paraId="5BAADC22" w14:textId="12DD7D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23.7 (4616.7 to 5000.8)</w:t>
            </w:r>
          </w:p>
        </w:tc>
        <w:tc>
          <w:tcPr>
            <w:tcW w:w="812" w:type="pct"/>
          </w:tcPr>
          <w:p w14:paraId="44CBDCB1" w14:textId="5633FD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2.2 (2532.3 to 3015.7)</w:t>
            </w:r>
          </w:p>
        </w:tc>
        <w:tc>
          <w:tcPr>
            <w:tcW w:w="609" w:type="pct"/>
          </w:tcPr>
          <w:p w14:paraId="5BDE520F" w14:textId="239AB2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18 to 2.55)</w:t>
            </w:r>
          </w:p>
        </w:tc>
        <w:tc>
          <w:tcPr>
            <w:tcW w:w="685" w:type="pct"/>
          </w:tcPr>
          <w:p w14:paraId="7AFEE888" w14:textId="00AF52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75 to 2.65)</w:t>
            </w:r>
          </w:p>
        </w:tc>
      </w:tr>
      <w:tr w:rsidR="00AF7BD4" w:rsidRPr="00453B67" w14:paraId="447AD2B6" w14:textId="77777777" w:rsidTr="00060A57">
        <w:tc>
          <w:tcPr>
            <w:tcW w:w="376" w:type="pct"/>
          </w:tcPr>
          <w:p w14:paraId="43399852" w14:textId="610B6D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13956A3E" w14:textId="0E826E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369" w:type="pct"/>
          </w:tcPr>
          <w:p w14:paraId="661987F1" w14:textId="3CE4B0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</w:t>
            </w:r>
          </w:p>
        </w:tc>
        <w:tc>
          <w:tcPr>
            <w:tcW w:w="801" w:type="pct"/>
          </w:tcPr>
          <w:p w14:paraId="7C8103F6" w14:textId="2C61E3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3.0 (2275.4 to 2548.1)</w:t>
            </w:r>
          </w:p>
        </w:tc>
        <w:tc>
          <w:tcPr>
            <w:tcW w:w="879" w:type="pct"/>
          </w:tcPr>
          <w:p w14:paraId="7C81E548" w14:textId="42552D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54.3 (5447.9 to 5863.3)</w:t>
            </w:r>
          </w:p>
        </w:tc>
        <w:tc>
          <w:tcPr>
            <w:tcW w:w="812" w:type="pct"/>
          </w:tcPr>
          <w:p w14:paraId="1E45F12C" w14:textId="58CC21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1.2 (2974.2 to 3484.8)</w:t>
            </w:r>
          </w:p>
        </w:tc>
        <w:tc>
          <w:tcPr>
            <w:tcW w:w="609" w:type="pct"/>
          </w:tcPr>
          <w:p w14:paraId="7C41DBC1" w14:textId="2A2316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18 to 2.51)</w:t>
            </w:r>
          </w:p>
        </w:tc>
        <w:tc>
          <w:tcPr>
            <w:tcW w:w="685" w:type="pct"/>
          </w:tcPr>
          <w:p w14:paraId="059872DA" w14:textId="1F302A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82 to 2.89)</w:t>
            </w:r>
          </w:p>
        </w:tc>
      </w:tr>
      <w:tr w:rsidR="00AF7BD4" w:rsidRPr="00453B67" w14:paraId="36A9785E" w14:textId="77777777" w:rsidTr="00060A57">
        <w:tc>
          <w:tcPr>
            <w:tcW w:w="376" w:type="pct"/>
          </w:tcPr>
          <w:p w14:paraId="36F26ED4" w14:textId="15DA1A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0D928546" w14:textId="6B4329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</w:t>
            </w:r>
          </w:p>
        </w:tc>
        <w:tc>
          <w:tcPr>
            <w:tcW w:w="369" w:type="pct"/>
          </w:tcPr>
          <w:p w14:paraId="490F8221" w14:textId="0A8F83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</w:t>
            </w:r>
          </w:p>
        </w:tc>
        <w:tc>
          <w:tcPr>
            <w:tcW w:w="801" w:type="pct"/>
          </w:tcPr>
          <w:p w14:paraId="73001290" w14:textId="3EA581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5.0 (2649.5 to 2972.9)</w:t>
            </w:r>
          </w:p>
        </w:tc>
        <w:tc>
          <w:tcPr>
            <w:tcW w:w="879" w:type="pct"/>
          </w:tcPr>
          <w:p w14:paraId="64D511B3" w14:textId="6E74F4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12.1 (6274.7 to 6746.7)</w:t>
            </w:r>
          </w:p>
        </w:tc>
        <w:tc>
          <w:tcPr>
            <w:tcW w:w="812" w:type="pct"/>
          </w:tcPr>
          <w:p w14:paraId="5D14F5BD" w14:textId="17E4ED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7.1 (3425.4 to 3998.6)</w:t>
            </w:r>
          </w:p>
        </w:tc>
        <w:tc>
          <w:tcPr>
            <w:tcW w:w="609" w:type="pct"/>
          </w:tcPr>
          <w:p w14:paraId="08243B37" w14:textId="447A49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7 to 2.48)</w:t>
            </w:r>
          </w:p>
        </w:tc>
        <w:tc>
          <w:tcPr>
            <w:tcW w:w="685" w:type="pct"/>
          </w:tcPr>
          <w:p w14:paraId="71006181" w14:textId="22539F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81 to 3.03)</w:t>
            </w:r>
          </w:p>
        </w:tc>
      </w:tr>
      <w:tr w:rsidR="00AF7BD4" w:rsidRPr="00453B67" w14:paraId="566BC306" w14:textId="77777777" w:rsidTr="00060A57">
        <w:tc>
          <w:tcPr>
            <w:tcW w:w="376" w:type="pct"/>
          </w:tcPr>
          <w:p w14:paraId="1E7B7435" w14:textId="7D2AF8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0125E8BA" w14:textId="7479EF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369" w:type="pct"/>
          </w:tcPr>
          <w:p w14:paraId="265DE863" w14:textId="04E4C1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</w:t>
            </w:r>
          </w:p>
        </w:tc>
        <w:tc>
          <w:tcPr>
            <w:tcW w:w="801" w:type="pct"/>
          </w:tcPr>
          <w:p w14:paraId="7BA8D602" w14:textId="56CD51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69.9 (3069.2 to 3464.0)</w:t>
            </w:r>
          </w:p>
        </w:tc>
        <w:tc>
          <w:tcPr>
            <w:tcW w:w="879" w:type="pct"/>
          </w:tcPr>
          <w:p w14:paraId="17271157" w14:textId="1DC24B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65.7 (7103.9 to 7624.0)</w:t>
            </w:r>
          </w:p>
        </w:tc>
        <w:tc>
          <w:tcPr>
            <w:tcW w:w="812" w:type="pct"/>
          </w:tcPr>
          <w:p w14:paraId="50D0E30A" w14:textId="41C56A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95.7 (3752.2 to 4383.1)</w:t>
            </w:r>
          </w:p>
        </w:tc>
        <w:tc>
          <w:tcPr>
            <w:tcW w:w="609" w:type="pct"/>
          </w:tcPr>
          <w:p w14:paraId="78A2C574" w14:textId="4D86BB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2.10 to 2.41)</w:t>
            </w:r>
          </w:p>
        </w:tc>
        <w:tc>
          <w:tcPr>
            <w:tcW w:w="685" w:type="pct"/>
          </w:tcPr>
          <w:p w14:paraId="177DF6A5" w14:textId="44D5F8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52 to 2.58)</w:t>
            </w:r>
          </w:p>
        </w:tc>
      </w:tr>
      <w:tr w:rsidR="00AF7BD4" w:rsidRPr="00453B67" w14:paraId="4D4C7AD4" w14:textId="77777777" w:rsidTr="00060A57">
        <w:tc>
          <w:tcPr>
            <w:tcW w:w="376" w:type="pct"/>
          </w:tcPr>
          <w:p w14:paraId="7F25A806" w14:textId="5FA920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62ABEF21" w14:textId="76568E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369" w:type="pct"/>
          </w:tcPr>
          <w:p w14:paraId="7901B60D" w14:textId="71A374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</w:t>
            </w:r>
          </w:p>
        </w:tc>
        <w:tc>
          <w:tcPr>
            <w:tcW w:w="801" w:type="pct"/>
          </w:tcPr>
          <w:p w14:paraId="51B21498" w14:textId="26C65C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64.6 (3537.0 to 3976.0)</w:t>
            </w:r>
          </w:p>
        </w:tc>
        <w:tc>
          <w:tcPr>
            <w:tcW w:w="879" w:type="pct"/>
          </w:tcPr>
          <w:p w14:paraId="37CCFF6F" w14:textId="22DB93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87.8 (7988.8 to 8574.5)</w:t>
            </w:r>
          </w:p>
        </w:tc>
        <w:tc>
          <w:tcPr>
            <w:tcW w:w="812" w:type="pct"/>
          </w:tcPr>
          <w:p w14:paraId="4E701499" w14:textId="5CC6E1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3.2 (4136.4 to 4900.8)</w:t>
            </w:r>
          </w:p>
        </w:tc>
        <w:tc>
          <w:tcPr>
            <w:tcW w:w="609" w:type="pct"/>
          </w:tcPr>
          <w:p w14:paraId="3CD3122A" w14:textId="54BF6B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2.06 to 2.36)</w:t>
            </w:r>
          </w:p>
        </w:tc>
        <w:tc>
          <w:tcPr>
            <w:tcW w:w="685" w:type="pct"/>
          </w:tcPr>
          <w:p w14:paraId="086CB445" w14:textId="4E9921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49 to 2.73)</w:t>
            </w:r>
          </w:p>
        </w:tc>
      </w:tr>
      <w:tr w:rsidR="00AF7BD4" w:rsidRPr="00453B67" w14:paraId="621AD483" w14:textId="77777777" w:rsidTr="00060A57">
        <w:tc>
          <w:tcPr>
            <w:tcW w:w="376" w:type="pct"/>
          </w:tcPr>
          <w:p w14:paraId="0A1106F6" w14:textId="63B551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4A44CD14" w14:textId="3DF67F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69" w:type="pct"/>
          </w:tcPr>
          <w:p w14:paraId="4C7C5D91" w14:textId="348594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801" w:type="pct"/>
          </w:tcPr>
          <w:p w14:paraId="5A1E73B1" w14:textId="03A7BE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4.8 (3917.4 to 4446.6)</w:t>
            </w:r>
          </w:p>
        </w:tc>
        <w:tc>
          <w:tcPr>
            <w:tcW w:w="879" w:type="pct"/>
          </w:tcPr>
          <w:p w14:paraId="5D493C58" w14:textId="553966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54.1 (8721.7 to 9388.0)</w:t>
            </w:r>
          </w:p>
        </w:tc>
        <w:tc>
          <w:tcPr>
            <w:tcW w:w="812" w:type="pct"/>
          </w:tcPr>
          <w:p w14:paraId="5D9CDD26" w14:textId="162F54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79.3 (4448.0 to 5266.6)</w:t>
            </w:r>
          </w:p>
        </w:tc>
        <w:tc>
          <w:tcPr>
            <w:tcW w:w="609" w:type="pct"/>
          </w:tcPr>
          <w:p w14:paraId="65DCEB32" w14:textId="30D2B6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2.01 to 2.32)</w:t>
            </w:r>
          </w:p>
        </w:tc>
        <w:tc>
          <w:tcPr>
            <w:tcW w:w="685" w:type="pct"/>
          </w:tcPr>
          <w:p w14:paraId="6737C8AF" w14:textId="1E9EA6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39 to 2.93)</w:t>
            </w:r>
          </w:p>
        </w:tc>
      </w:tr>
      <w:tr w:rsidR="00AF7BD4" w:rsidRPr="00453B67" w14:paraId="18215AB3" w14:textId="77777777" w:rsidTr="00060A57">
        <w:tc>
          <w:tcPr>
            <w:tcW w:w="376" w:type="pct"/>
          </w:tcPr>
          <w:p w14:paraId="3A5797DB" w14:textId="476A3D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4D698679" w14:textId="51BDDD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69" w:type="pct"/>
          </w:tcPr>
          <w:p w14:paraId="6458A898" w14:textId="7BD828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801" w:type="pct"/>
          </w:tcPr>
          <w:p w14:paraId="3848CADA" w14:textId="2E96B2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4.8 (4458.7 to 5179.5)</w:t>
            </w:r>
          </w:p>
        </w:tc>
        <w:tc>
          <w:tcPr>
            <w:tcW w:w="879" w:type="pct"/>
          </w:tcPr>
          <w:p w14:paraId="5B9ADBCB" w14:textId="664DD0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19.8 (9559.9 to 10496.4)</w:t>
            </w:r>
          </w:p>
        </w:tc>
        <w:tc>
          <w:tcPr>
            <w:tcW w:w="812" w:type="pct"/>
          </w:tcPr>
          <w:p w14:paraId="5EEEE957" w14:textId="523824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15.0 (4686.9 to 5700.1)</w:t>
            </w:r>
          </w:p>
        </w:tc>
        <w:tc>
          <w:tcPr>
            <w:tcW w:w="609" w:type="pct"/>
          </w:tcPr>
          <w:p w14:paraId="0E7A8C58" w14:textId="4ED231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92 to 2.25)</w:t>
            </w:r>
          </w:p>
        </w:tc>
        <w:tc>
          <w:tcPr>
            <w:tcW w:w="685" w:type="pct"/>
          </w:tcPr>
          <w:p w14:paraId="0E66C85D" w14:textId="70D39E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9 (1.15 to 2.95)</w:t>
            </w:r>
          </w:p>
        </w:tc>
      </w:tr>
      <w:tr w:rsidR="00AF7BD4" w:rsidRPr="00453B67" w14:paraId="2F0F6654" w14:textId="77777777" w:rsidTr="00060A57">
        <w:tc>
          <w:tcPr>
            <w:tcW w:w="376" w:type="pct"/>
          </w:tcPr>
          <w:p w14:paraId="52A1405F" w14:textId="016EE9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0F2F50F6" w14:textId="170BD7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69" w:type="pct"/>
          </w:tcPr>
          <w:p w14:paraId="254195AE" w14:textId="3C536F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01" w:type="pct"/>
          </w:tcPr>
          <w:p w14:paraId="60180369" w14:textId="67E0A2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11.6 (4955.4 to 5856.2)</w:t>
            </w:r>
          </w:p>
        </w:tc>
        <w:tc>
          <w:tcPr>
            <w:tcW w:w="879" w:type="pct"/>
          </w:tcPr>
          <w:p w14:paraId="1447ACC3" w14:textId="2FB908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57.1 (10251.1 to 11422.6)</w:t>
            </w:r>
          </w:p>
        </w:tc>
        <w:tc>
          <w:tcPr>
            <w:tcW w:w="812" w:type="pct"/>
          </w:tcPr>
          <w:p w14:paraId="1CBB719C" w14:textId="6893BC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5.5 (4747.3 to 6092.4)</w:t>
            </w:r>
          </w:p>
        </w:tc>
        <w:tc>
          <w:tcPr>
            <w:tcW w:w="609" w:type="pct"/>
          </w:tcPr>
          <w:p w14:paraId="5E022D0F" w14:textId="06C0AD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82 to 2.21)</w:t>
            </w:r>
          </w:p>
        </w:tc>
        <w:tc>
          <w:tcPr>
            <w:tcW w:w="685" w:type="pct"/>
          </w:tcPr>
          <w:p w14:paraId="14878BEB" w14:textId="28DBF4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0.95 to 3.21)</w:t>
            </w:r>
          </w:p>
        </w:tc>
      </w:tr>
      <w:tr w:rsidR="00AF7BD4" w:rsidRPr="00453B67" w14:paraId="7C4179BF" w14:textId="77777777" w:rsidTr="00060A57">
        <w:tc>
          <w:tcPr>
            <w:tcW w:w="376" w:type="pct"/>
          </w:tcPr>
          <w:p w14:paraId="7CD56194" w14:textId="194353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10D6C65" w14:textId="46DC69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69" w:type="pct"/>
          </w:tcPr>
          <w:p w14:paraId="1B041B50" w14:textId="10CF05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01" w:type="pct"/>
          </w:tcPr>
          <w:p w14:paraId="07987D85" w14:textId="712583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58.0 (5706.3 to 7660.5)</w:t>
            </w:r>
          </w:p>
        </w:tc>
        <w:tc>
          <w:tcPr>
            <w:tcW w:w="879" w:type="pct"/>
          </w:tcPr>
          <w:p w14:paraId="0014064D" w14:textId="4727B9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87.0 (10557.6 to 11920.1)</w:t>
            </w:r>
          </w:p>
        </w:tc>
        <w:tc>
          <w:tcPr>
            <w:tcW w:w="812" w:type="pct"/>
          </w:tcPr>
          <w:p w14:paraId="1B42672E" w14:textId="5A0B4D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9.1 (3387.4 to 5562.4)</w:t>
            </w:r>
          </w:p>
        </w:tc>
        <w:tc>
          <w:tcPr>
            <w:tcW w:w="609" w:type="pct"/>
          </w:tcPr>
          <w:p w14:paraId="5D7D13D2" w14:textId="7E9DD3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1.46 to 1.95)</w:t>
            </w:r>
          </w:p>
        </w:tc>
        <w:tc>
          <w:tcPr>
            <w:tcW w:w="685" w:type="pct"/>
          </w:tcPr>
          <w:p w14:paraId="226E4B0A" w14:textId="33873D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5FC3533" w14:textId="77777777" w:rsidTr="00060A57">
        <w:tc>
          <w:tcPr>
            <w:tcW w:w="376" w:type="pct"/>
          </w:tcPr>
          <w:p w14:paraId="76E8A0A6" w14:textId="636A82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556801B4" w14:textId="0825CA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12164AE8" w14:textId="2CDEFB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7C446B10" w14:textId="015194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54.2 (5918.3 to 8208.9)</w:t>
            </w:r>
          </w:p>
        </w:tc>
        <w:tc>
          <w:tcPr>
            <w:tcW w:w="879" w:type="pct"/>
          </w:tcPr>
          <w:p w14:paraId="67CC3B46" w14:textId="31C1E6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87.0 (10557.6 to 11920.1)</w:t>
            </w:r>
          </w:p>
        </w:tc>
        <w:tc>
          <w:tcPr>
            <w:tcW w:w="812" w:type="pct"/>
          </w:tcPr>
          <w:p w14:paraId="210ACD04" w14:textId="76B675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32.8 (2835.9 to 5452.2)</w:t>
            </w:r>
          </w:p>
        </w:tc>
        <w:tc>
          <w:tcPr>
            <w:tcW w:w="609" w:type="pct"/>
          </w:tcPr>
          <w:p w14:paraId="3667CB1A" w14:textId="50B58A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1.34 to 1.89)</w:t>
            </w:r>
          </w:p>
        </w:tc>
        <w:tc>
          <w:tcPr>
            <w:tcW w:w="685" w:type="pct"/>
          </w:tcPr>
          <w:p w14:paraId="46E76436" w14:textId="5B130C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9C9B477" w14:textId="77777777" w:rsidTr="00131DC4">
        <w:tc>
          <w:tcPr>
            <w:tcW w:w="5000" w:type="pct"/>
            <w:gridSpan w:val="8"/>
          </w:tcPr>
          <w:p w14:paraId="2791A7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HIV</w:t>
            </w:r>
          </w:p>
        </w:tc>
      </w:tr>
      <w:tr w:rsidR="00AF7BD4" w:rsidRPr="00453B67" w14:paraId="29F7BB36" w14:textId="77777777" w:rsidTr="00060A57">
        <w:tc>
          <w:tcPr>
            <w:tcW w:w="376" w:type="pct"/>
          </w:tcPr>
          <w:p w14:paraId="6A1D02E2" w14:textId="1112D3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76048724" w14:textId="1A4716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26C177A0" w14:textId="3443AF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01" w:type="pct"/>
          </w:tcPr>
          <w:p w14:paraId="6716FF3A" w14:textId="23AB4F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.3 (0.0 to 83.5)</w:t>
            </w:r>
          </w:p>
        </w:tc>
        <w:tc>
          <w:tcPr>
            <w:tcW w:w="879" w:type="pct"/>
          </w:tcPr>
          <w:p w14:paraId="784A468F" w14:textId="7E0D8E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4 (16.7 to 166.6)</w:t>
            </w:r>
          </w:p>
        </w:tc>
        <w:tc>
          <w:tcPr>
            <w:tcW w:w="812" w:type="pct"/>
          </w:tcPr>
          <w:p w14:paraId="5481CAC4" w14:textId="692CC5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.1 (-33.4 to 133.6)</w:t>
            </w:r>
          </w:p>
        </w:tc>
        <w:tc>
          <w:tcPr>
            <w:tcW w:w="609" w:type="pct"/>
          </w:tcPr>
          <w:p w14:paraId="124CB3EC" w14:textId="604BD3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239F1BBC" w14:textId="3F748C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95CD25A" w14:textId="77777777" w:rsidTr="00060A57">
        <w:tc>
          <w:tcPr>
            <w:tcW w:w="376" w:type="pct"/>
          </w:tcPr>
          <w:p w14:paraId="1FD5DE23" w14:textId="66F219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6AB79E2F" w14:textId="70CFC8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213C5721" w14:textId="6E51A1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801" w:type="pct"/>
          </w:tcPr>
          <w:p w14:paraId="22E74F9A" w14:textId="4CABE9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2 (16.6 to 134.6)</w:t>
            </w:r>
          </w:p>
        </w:tc>
        <w:tc>
          <w:tcPr>
            <w:tcW w:w="879" w:type="pct"/>
          </w:tcPr>
          <w:p w14:paraId="1EE58CC8" w14:textId="7A3672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.7 (75.5 to 270.4)</w:t>
            </w:r>
          </w:p>
        </w:tc>
        <w:tc>
          <w:tcPr>
            <w:tcW w:w="812" w:type="pct"/>
          </w:tcPr>
          <w:p w14:paraId="67569338" w14:textId="15D7A9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.6 (-16.6 to 219.5)</w:t>
            </w:r>
          </w:p>
        </w:tc>
        <w:tc>
          <w:tcPr>
            <w:tcW w:w="609" w:type="pct"/>
          </w:tcPr>
          <w:p w14:paraId="7F5ABEE1" w14:textId="5BB54C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5759C163" w14:textId="72E644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CEBC085" w14:textId="77777777" w:rsidTr="00060A57">
        <w:tc>
          <w:tcPr>
            <w:tcW w:w="376" w:type="pct"/>
          </w:tcPr>
          <w:p w14:paraId="68FE82EF" w14:textId="54DBC7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6F20C87" w14:textId="0E8AB0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0ED75AA2" w14:textId="799CF9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801" w:type="pct"/>
          </w:tcPr>
          <w:p w14:paraId="76BCA62E" w14:textId="1609D3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.9 (68.4 to 267.2)</w:t>
            </w:r>
          </w:p>
        </w:tc>
        <w:tc>
          <w:tcPr>
            <w:tcW w:w="879" w:type="pct"/>
          </w:tcPr>
          <w:p w14:paraId="3E402ECB" w14:textId="11FF5B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.5 (241.3 to 552.8)</w:t>
            </w:r>
          </w:p>
        </w:tc>
        <w:tc>
          <w:tcPr>
            <w:tcW w:w="812" w:type="pct"/>
          </w:tcPr>
          <w:p w14:paraId="3F4FF3CB" w14:textId="0C52E7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6 (52.2 to 414.2)</w:t>
            </w:r>
          </w:p>
        </w:tc>
        <w:tc>
          <w:tcPr>
            <w:tcW w:w="609" w:type="pct"/>
          </w:tcPr>
          <w:p w14:paraId="7948889C" w14:textId="637EF4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25 to 5.94)</w:t>
            </w:r>
          </w:p>
        </w:tc>
        <w:tc>
          <w:tcPr>
            <w:tcW w:w="685" w:type="pct"/>
          </w:tcPr>
          <w:p w14:paraId="6EADCF04" w14:textId="02E6E4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742837C" w14:textId="77777777" w:rsidTr="00060A57">
        <w:tc>
          <w:tcPr>
            <w:tcW w:w="376" w:type="pct"/>
          </w:tcPr>
          <w:p w14:paraId="1B456FBB" w14:textId="11A62B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1DC225D" w14:textId="2EE13C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69" w:type="pct"/>
          </w:tcPr>
          <w:p w14:paraId="051F23EE" w14:textId="11D9EB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801" w:type="pct"/>
          </w:tcPr>
          <w:p w14:paraId="16B20248" w14:textId="7019B1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8.1 (141.3 to 425.7)</w:t>
            </w:r>
          </w:p>
        </w:tc>
        <w:tc>
          <w:tcPr>
            <w:tcW w:w="879" w:type="pct"/>
          </w:tcPr>
          <w:p w14:paraId="460E4D10" w14:textId="24CE70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8.2 (590.3 to 1064.8)</w:t>
            </w:r>
          </w:p>
        </w:tc>
        <w:tc>
          <w:tcPr>
            <w:tcW w:w="812" w:type="pct"/>
          </w:tcPr>
          <w:p w14:paraId="2DAF2E8A" w14:textId="1EC4C1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0.2 (246.7 to 817.8)</w:t>
            </w:r>
          </w:p>
        </w:tc>
        <w:tc>
          <w:tcPr>
            <w:tcW w:w="609" w:type="pct"/>
          </w:tcPr>
          <w:p w14:paraId="349921CD" w14:textId="7D51C7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2 (1.72 to 5.73)</w:t>
            </w:r>
          </w:p>
        </w:tc>
        <w:tc>
          <w:tcPr>
            <w:tcW w:w="685" w:type="pct"/>
          </w:tcPr>
          <w:p w14:paraId="71B27BC1" w14:textId="4560FC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1.50 to 13.74)</w:t>
            </w:r>
          </w:p>
        </w:tc>
      </w:tr>
      <w:tr w:rsidR="00AF7BD4" w:rsidRPr="00453B67" w14:paraId="656C354E" w14:textId="77777777" w:rsidTr="00060A57">
        <w:tc>
          <w:tcPr>
            <w:tcW w:w="376" w:type="pct"/>
          </w:tcPr>
          <w:p w14:paraId="7DBB2D4B" w14:textId="34CE64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10C5A31D" w14:textId="6CE0B6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69" w:type="pct"/>
          </w:tcPr>
          <w:p w14:paraId="090F5599" w14:textId="03BC1D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801" w:type="pct"/>
          </w:tcPr>
          <w:p w14:paraId="2C537BB1" w14:textId="62C47B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3 (315.9 to 676.1)</w:t>
            </w:r>
          </w:p>
        </w:tc>
        <w:tc>
          <w:tcPr>
            <w:tcW w:w="879" w:type="pct"/>
          </w:tcPr>
          <w:p w14:paraId="19BCF61E" w14:textId="26B5AE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0.2 (1241.6 to 1851.7)</w:t>
            </w:r>
          </w:p>
        </w:tc>
        <w:tc>
          <w:tcPr>
            <w:tcW w:w="812" w:type="pct"/>
          </w:tcPr>
          <w:p w14:paraId="013A94F3" w14:textId="22F675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2.9 (700.3 to 1439.8)</w:t>
            </w:r>
          </w:p>
        </w:tc>
        <w:tc>
          <w:tcPr>
            <w:tcW w:w="609" w:type="pct"/>
          </w:tcPr>
          <w:p w14:paraId="3F70DCA9" w14:textId="64084E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5 (2.11 to 5.18)</w:t>
            </w:r>
          </w:p>
        </w:tc>
        <w:tc>
          <w:tcPr>
            <w:tcW w:w="685" w:type="pct"/>
          </w:tcPr>
          <w:p w14:paraId="67CE0394" w14:textId="2DAFF2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6 (1.97 to 9.47)</w:t>
            </w:r>
          </w:p>
        </w:tc>
      </w:tr>
      <w:tr w:rsidR="00AF7BD4" w:rsidRPr="00453B67" w14:paraId="71C78EC2" w14:textId="77777777" w:rsidTr="00060A57">
        <w:tc>
          <w:tcPr>
            <w:tcW w:w="376" w:type="pct"/>
          </w:tcPr>
          <w:p w14:paraId="0345EACC" w14:textId="51F70A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2C4D5872" w14:textId="0D50BC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69" w:type="pct"/>
          </w:tcPr>
          <w:p w14:paraId="2E46DA12" w14:textId="6D4A01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801" w:type="pct"/>
          </w:tcPr>
          <w:p w14:paraId="6F28A80C" w14:textId="4B20DF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6.7 (573.5 to 1119.5)</w:t>
            </w:r>
          </w:p>
        </w:tc>
        <w:tc>
          <w:tcPr>
            <w:tcW w:w="879" w:type="pct"/>
          </w:tcPr>
          <w:p w14:paraId="05C3C774" w14:textId="473D87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0.1 (1821.8 to 2591.7)</w:t>
            </w:r>
          </w:p>
        </w:tc>
        <w:tc>
          <w:tcPr>
            <w:tcW w:w="812" w:type="pct"/>
          </w:tcPr>
          <w:p w14:paraId="42C7609E" w14:textId="1E8472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3.5 (872.8 to 1794.2)</w:t>
            </w:r>
          </w:p>
        </w:tc>
        <w:tc>
          <w:tcPr>
            <w:tcW w:w="609" w:type="pct"/>
          </w:tcPr>
          <w:p w14:paraId="75D25F11" w14:textId="5A2C3D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83 to 3.81)</w:t>
            </w:r>
          </w:p>
        </w:tc>
        <w:tc>
          <w:tcPr>
            <w:tcW w:w="685" w:type="pct"/>
          </w:tcPr>
          <w:p w14:paraId="22960EEE" w14:textId="6E4FB2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03 to 4.12)</w:t>
            </w:r>
          </w:p>
        </w:tc>
      </w:tr>
      <w:tr w:rsidR="00AF7BD4" w:rsidRPr="00453B67" w14:paraId="2E086310" w14:textId="77777777" w:rsidTr="00060A57">
        <w:tc>
          <w:tcPr>
            <w:tcW w:w="376" w:type="pct"/>
          </w:tcPr>
          <w:p w14:paraId="0FBCA190" w14:textId="0274C6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528ED92B" w14:textId="54DD5F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369" w:type="pct"/>
          </w:tcPr>
          <w:p w14:paraId="4D2E27E1" w14:textId="4BB0CE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801" w:type="pct"/>
          </w:tcPr>
          <w:p w14:paraId="7EBCB3BB" w14:textId="58EF20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7.6 (841.0 to 1496.6)</w:t>
            </w:r>
          </w:p>
        </w:tc>
        <w:tc>
          <w:tcPr>
            <w:tcW w:w="879" w:type="pct"/>
          </w:tcPr>
          <w:p w14:paraId="28481AB3" w14:textId="68CFEE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64.8 (2477.7 to 3440.5)</w:t>
            </w:r>
          </w:p>
        </w:tc>
        <w:tc>
          <w:tcPr>
            <w:tcW w:w="812" w:type="pct"/>
          </w:tcPr>
          <w:p w14:paraId="713511FA" w14:textId="0BF612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7.2 (1161.9 to 2387.8)</w:t>
            </w:r>
          </w:p>
        </w:tc>
        <w:tc>
          <w:tcPr>
            <w:tcW w:w="609" w:type="pct"/>
          </w:tcPr>
          <w:p w14:paraId="1BFF9291" w14:textId="7A430F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1.81 to 3.58)</w:t>
            </w:r>
          </w:p>
        </w:tc>
        <w:tc>
          <w:tcPr>
            <w:tcW w:w="685" w:type="pct"/>
          </w:tcPr>
          <w:p w14:paraId="36A689FC" w14:textId="79B8BB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1.38 to 6.11)</w:t>
            </w:r>
          </w:p>
        </w:tc>
      </w:tr>
      <w:tr w:rsidR="00AF7BD4" w:rsidRPr="00453B67" w14:paraId="74DC574B" w14:textId="77777777" w:rsidTr="00060A57">
        <w:tc>
          <w:tcPr>
            <w:tcW w:w="376" w:type="pct"/>
          </w:tcPr>
          <w:p w14:paraId="12CD207A" w14:textId="3F0807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62639C9E" w14:textId="320FB8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69" w:type="pct"/>
          </w:tcPr>
          <w:p w14:paraId="227C515C" w14:textId="2017A4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801" w:type="pct"/>
          </w:tcPr>
          <w:p w14:paraId="164A08D9" w14:textId="45FD6D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8.8 (1120.8 to 1934.3)</w:t>
            </w:r>
          </w:p>
        </w:tc>
        <w:tc>
          <w:tcPr>
            <w:tcW w:w="879" w:type="pct"/>
          </w:tcPr>
          <w:p w14:paraId="314218D1" w14:textId="2656F0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25.4 (3050.2 to 4210.9)</w:t>
            </w:r>
          </w:p>
        </w:tc>
        <w:tc>
          <w:tcPr>
            <w:tcW w:w="812" w:type="pct"/>
          </w:tcPr>
          <w:p w14:paraId="4FBED54E" w14:textId="7041FF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06.6 (1385.6 to 2741.2)</w:t>
            </w:r>
          </w:p>
        </w:tc>
        <w:tc>
          <w:tcPr>
            <w:tcW w:w="609" w:type="pct"/>
          </w:tcPr>
          <w:p w14:paraId="6709E0D5" w14:textId="2EEDE0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75 to 3.25)</w:t>
            </w:r>
          </w:p>
        </w:tc>
        <w:tc>
          <w:tcPr>
            <w:tcW w:w="685" w:type="pct"/>
          </w:tcPr>
          <w:p w14:paraId="010340DF" w14:textId="76D918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11 to 5.50)</w:t>
            </w:r>
          </w:p>
        </w:tc>
      </w:tr>
      <w:tr w:rsidR="00AF7BD4" w:rsidRPr="00453B67" w14:paraId="0CF3083C" w14:textId="77777777" w:rsidTr="00060A57">
        <w:tc>
          <w:tcPr>
            <w:tcW w:w="376" w:type="pct"/>
          </w:tcPr>
          <w:p w14:paraId="440DBF80" w14:textId="01A088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E785C0D" w14:textId="069E10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4A7054A9" w14:textId="78EE5E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526CAD7D" w14:textId="6B9EA4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7.6 (1196.6 to 2093.8)</w:t>
            </w:r>
          </w:p>
        </w:tc>
        <w:tc>
          <w:tcPr>
            <w:tcW w:w="879" w:type="pct"/>
          </w:tcPr>
          <w:p w14:paraId="2E4862F0" w14:textId="400AFF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3.2 (3508.9 to 4793.0)</w:t>
            </w:r>
          </w:p>
        </w:tc>
        <w:tc>
          <w:tcPr>
            <w:tcW w:w="812" w:type="pct"/>
          </w:tcPr>
          <w:p w14:paraId="2A085274" w14:textId="0108BF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.7 (1721.7 to 3300.8)</w:t>
            </w:r>
          </w:p>
        </w:tc>
        <w:tc>
          <w:tcPr>
            <w:tcW w:w="609" w:type="pct"/>
          </w:tcPr>
          <w:p w14:paraId="1C4FE7A3" w14:textId="479FBA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1.90 to 3.54)</w:t>
            </w:r>
          </w:p>
        </w:tc>
        <w:tc>
          <w:tcPr>
            <w:tcW w:w="685" w:type="pct"/>
          </w:tcPr>
          <w:p w14:paraId="4076143C" w14:textId="48F573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71CBC22" w14:textId="77777777" w:rsidTr="00060A57">
        <w:tc>
          <w:tcPr>
            <w:tcW w:w="376" w:type="pct"/>
          </w:tcPr>
          <w:p w14:paraId="628F8F61" w14:textId="20C35A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87C752C" w14:textId="016577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69" w:type="pct"/>
          </w:tcPr>
          <w:p w14:paraId="19A7F945" w14:textId="2CAA6A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801" w:type="pct"/>
          </w:tcPr>
          <w:p w14:paraId="5C128F33" w14:textId="20C187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4.8 (1415.6 to 2354.9)</w:t>
            </w:r>
          </w:p>
        </w:tc>
        <w:tc>
          <w:tcPr>
            <w:tcW w:w="879" w:type="pct"/>
          </w:tcPr>
          <w:p w14:paraId="4F0C8E23" w14:textId="3B745B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6.0 (4034.5 to 5549.7)</w:t>
            </w:r>
          </w:p>
        </w:tc>
        <w:tc>
          <w:tcPr>
            <w:tcW w:w="812" w:type="pct"/>
          </w:tcPr>
          <w:p w14:paraId="2FB5C329" w14:textId="79E3BD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1.3 (2042.4 to 3830.3)</w:t>
            </w:r>
          </w:p>
        </w:tc>
        <w:tc>
          <w:tcPr>
            <w:tcW w:w="609" w:type="pct"/>
          </w:tcPr>
          <w:p w14:paraId="6B0CCBB1" w14:textId="30E1EF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9 (1.91 to 3.43)</w:t>
            </w:r>
          </w:p>
        </w:tc>
        <w:tc>
          <w:tcPr>
            <w:tcW w:w="685" w:type="pct"/>
          </w:tcPr>
          <w:p w14:paraId="64EF304C" w14:textId="66DFE8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37D1A3D" w14:textId="77777777" w:rsidTr="00060A57">
        <w:tc>
          <w:tcPr>
            <w:tcW w:w="376" w:type="pct"/>
          </w:tcPr>
          <w:p w14:paraId="346A4D1A" w14:textId="019A13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D1CB5BC" w14:textId="0EDCF5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0174DE98" w14:textId="4DC94D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801" w:type="pct"/>
          </w:tcPr>
          <w:p w14:paraId="7B8C12E8" w14:textId="3EA87B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3.4 (1564.0 to 2691.6)</w:t>
            </w:r>
          </w:p>
        </w:tc>
        <w:tc>
          <w:tcPr>
            <w:tcW w:w="879" w:type="pct"/>
          </w:tcPr>
          <w:p w14:paraId="47BE3622" w14:textId="608F0A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04.8 (4783.0 to 6757.3)</w:t>
            </w:r>
          </w:p>
        </w:tc>
        <w:tc>
          <w:tcPr>
            <w:tcW w:w="812" w:type="pct"/>
          </w:tcPr>
          <w:p w14:paraId="672F9249" w14:textId="6A9DF5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1.4 (2510.0 to 4791.4)</w:t>
            </w:r>
          </w:p>
        </w:tc>
        <w:tc>
          <w:tcPr>
            <w:tcW w:w="609" w:type="pct"/>
          </w:tcPr>
          <w:p w14:paraId="270BF5DA" w14:textId="48CF9F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03 to 3.81)</w:t>
            </w:r>
          </w:p>
        </w:tc>
        <w:tc>
          <w:tcPr>
            <w:tcW w:w="685" w:type="pct"/>
          </w:tcPr>
          <w:p w14:paraId="10E3854A" w14:textId="04850B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E893556" w14:textId="77777777" w:rsidTr="00060A57">
        <w:tc>
          <w:tcPr>
            <w:tcW w:w="376" w:type="pct"/>
          </w:tcPr>
          <w:p w14:paraId="71644C08" w14:textId="027A56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2FC5BFC0" w14:textId="2A4328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5059F15B" w14:textId="6D788E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801" w:type="pct"/>
          </w:tcPr>
          <w:p w14:paraId="258D0A46" w14:textId="44EDB8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56.0 (1760.4 to 3022.4)</w:t>
            </w:r>
          </w:p>
        </w:tc>
        <w:tc>
          <w:tcPr>
            <w:tcW w:w="879" w:type="pct"/>
          </w:tcPr>
          <w:p w14:paraId="2ECFED95" w14:textId="6ED385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81.1 (5510.2 to 7646.5)</w:t>
            </w:r>
          </w:p>
        </w:tc>
        <w:tc>
          <w:tcPr>
            <w:tcW w:w="812" w:type="pct"/>
          </w:tcPr>
          <w:p w14:paraId="79DA31E9" w14:textId="43A889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25.1 (2900.5 to 5420.2)</w:t>
            </w:r>
          </w:p>
        </w:tc>
        <w:tc>
          <w:tcPr>
            <w:tcW w:w="609" w:type="pct"/>
          </w:tcPr>
          <w:p w14:paraId="42B9AE1B" w14:textId="33BB6C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04 to 3.81)</w:t>
            </w:r>
          </w:p>
        </w:tc>
        <w:tc>
          <w:tcPr>
            <w:tcW w:w="685" w:type="pct"/>
          </w:tcPr>
          <w:p w14:paraId="68592264" w14:textId="01AA6B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B0B7E7A" w14:textId="77777777" w:rsidTr="00060A57">
        <w:tc>
          <w:tcPr>
            <w:tcW w:w="376" w:type="pct"/>
          </w:tcPr>
          <w:p w14:paraId="30D00A5F" w14:textId="2ABC77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82AA818" w14:textId="1B3E0A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577F626E" w14:textId="361862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4CEFFB43" w14:textId="608949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0.8 (2010.6 to 3440.8)</w:t>
            </w:r>
          </w:p>
        </w:tc>
        <w:tc>
          <w:tcPr>
            <w:tcW w:w="879" w:type="pct"/>
          </w:tcPr>
          <w:p w14:paraId="2D87295C" w14:textId="0DCE3B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87.0 (5945.1 to 8593.6)</w:t>
            </w:r>
          </w:p>
        </w:tc>
        <w:tc>
          <w:tcPr>
            <w:tcW w:w="812" w:type="pct"/>
          </w:tcPr>
          <w:p w14:paraId="354A771A" w14:textId="3BC336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36.2 (3107.6 to 6053.0)</w:t>
            </w:r>
          </w:p>
        </w:tc>
        <w:tc>
          <w:tcPr>
            <w:tcW w:w="609" w:type="pct"/>
          </w:tcPr>
          <w:p w14:paraId="04C801A2" w14:textId="4B20E7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1.98 to 3.75)</w:t>
            </w:r>
          </w:p>
        </w:tc>
        <w:tc>
          <w:tcPr>
            <w:tcW w:w="685" w:type="pct"/>
          </w:tcPr>
          <w:p w14:paraId="07F34785" w14:textId="6934CF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1E47BFF" w14:textId="77777777" w:rsidTr="00060A57">
        <w:tc>
          <w:tcPr>
            <w:tcW w:w="376" w:type="pct"/>
          </w:tcPr>
          <w:p w14:paraId="22FFDAE6" w14:textId="3B387A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4C7D7575" w14:textId="00BCBA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40FE36C" w14:textId="63516E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70945882" w14:textId="46077DE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7.3 (2067.7 to 4015.0)</w:t>
            </w:r>
          </w:p>
        </w:tc>
        <w:tc>
          <w:tcPr>
            <w:tcW w:w="879" w:type="pct"/>
          </w:tcPr>
          <w:p w14:paraId="06146EDD" w14:textId="28752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32.8 (6045.4 to 9049.3)</w:t>
            </w:r>
          </w:p>
        </w:tc>
        <w:tc>
          <w:tcPr>
            <w:tcW w:w="812" w:type="pct"/>
          </w:tcPr>
          <w:p w14:paraId="58EDBC85" w14:textId="30FEE9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55.5 (2832.5 to 6038.9)</w:t>
            </w:r>
          </w:p>
        </w:tc>
        <w:tc>
          <w:tcPr>
            <w:tcW w:w="609" w:type="pct"/>
          </w:tcPr>
          <w:p w14:paraId="336628E9" w14:textId="3E4CF4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1.73 to 3.52)</w:t>
            </w:r>
          </w:p>
        </w:tc>
        <w:tc>
          <w:tcPr>
            <w:tcW w:w="685" w:type="pct"/>
          </w:tcPr>
          <w:p w14:paraId="713C5061" w14:textId="05AE0C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F067205" w14:textId="77777777" w:rsidTr="00060A57">
        <w:tc>
          <w:tcPr>
            <w:tcW w:w="376" w:type="pct"/>
          </w:tcPr>
          <w:p w14:paraId="2575A88D" w14:textId="211B06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2DCFE491" w14:textId="24C432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1B80631F" w14:textId="15E1D6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27676AF0" w14:textId="13F7A5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7.3 (2067.7 to 4015.0)</w:t>
            </w:r>
          </w:p>
        </w:tc>
        <w:tc>
          <w:tcPr>
            <w:tcW w:w="879" w:type="pct"/>
          </w:tcPr>
          <w:p w14:paraId="457E4863" w14:textId="1E9D38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57.4 (6323.5 to 9795.7)</w:t>
            </w:r>
          </w:p>
        </w:tc>
        <w:tc>
          <w:tcPr>
            <w:tcW w:w="812" w:type="pct"/>
          </w:tcPr>
          <w:p w14:paraId="18ABD795" w14:textId="109C73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0.1 (3070.1 to 6836.2)</w:t>
            </w:r>
          </w:p>
        </w:tc>
        <w:tc>
          <w:tcPr>
            <w:tcW w:w="609" w:type="pct"/>
          </w:tcPr>
          <w:p w14:paraId="137A2BE6" w14:textId="5D1135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85 to 3.92)</w:t>
            </w:r>
          </w:p>
        </w:tc>
        <w:tc>
          <w:tcPr>
            <w:tcW w:w="685" w:type="pct"/>
          </w:tcPr>
          <w:p w14:paraId="50F2D5F1" w14:textId="72C35A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BA20819" w14:textId="77777777" w:rsidTr="00060A57">
        <w:tc>
          <w:tcPr>
            <w:tcW w:w="376" w:type="pct"/>
          </w:tcPr>
          <w:p w14:paraId="0550D9C6" w14:textId="2E6221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9BF3E00" w14:textId="05A7E0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08BA3AE7" w14:textId="146DD2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6B726C88" w14:textId="543134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7.3 (2067.7 to 4015.0)</w:t>
            </w:r>
          </w:p>
        </w:tc>
        <w:tc>
          <w:tcPr>
            <w:tcW w:w="879" w:type="pct"/>
          </w:tcPr>
          <w:p w14:paraId="1FBA9B96" w14:textId="7EB898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57.4 (6323.5 to 9795.7)</w:t>
            </w:r>
          </w:p>
        </w:tc>
        <w:tc>
          <w:tcPr>
            <w:tcW w:w="812" w:type="pct"/>
          </w:tcPr>
          <w:p w14:paraId="54EF9ED6" w14:textId="0AC8CD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0.1 (3070.1 to 6836.2)</w:t>
            </w:r>
          </w:p>
        </w:tc>
        <w:tc>
          <w:tcPr>
            <w:tcW w:w="609" w:type="pct"/>
          </w:tcPr>
          <w:p w14:paraId="07AD4D50" w14:textId="54881E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85 to 3.92)</w:t>
            </w:r>
          </w:p>
        </w:tc>
        <w:tc>
          <w:tcPr>
            <w:tcW w:w="685" w:type="pct"/>
          </w:tcPr>
          <w:p w14:paraId="1E7BBA2D" w14:textId="4C1A20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10D5202" w14:textId="77777777" w:rsidTr="00060A57">
        <w:tc>
          <w:tcPr>
            <w:tcW w:w="376" w:type="pct"/>
          </w:tcPr>
          <w:p w14:paraId="621D5FF3" w14:textId="74E978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1BF6E850" w14:textId="3BC755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6A3B0247" w14:textId="6926C7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74D346FD" w14:textId="0FC0F4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7.3 (2067.7 to 4015.0)</w:t>
            </w:r>
          </w:p>
        </w:tc>
        <w:tc>
          <w:tcPr>
            <w:tcW w:w="879" w:type="pct"/>
          </w:tcPr>
          <w:p w14:paraId="68575902" w14:textId="78710C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57.4 (6323.5 to 9795.7)</w:t>
            </w:r>
          </w:p>
        </w:tc>
        <w:tc>
          <w:tcPr>
            <w:tcW w:w="812" w:type="pct"/>
          </w:tcPr>
          <w:p w14:paraId="79FEA0BA" w14:textId="23E9F2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0.1 (3070.1 to 6836.2)</w:t>
            </w:r>
          </w:p>
        </w:tc>
        <w:tc>
          <w:tcPr>
            <w:tcW w:w="609" w:type="pct"/>
          </w:tcPr>
          <w:p w14:paraId="3868FB34" w14:textId="60F5B8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85 to 3.92)</w:t>
            </w:r>
          </w:p>
        </w:tc>
        <w:tc>
          <w:tcPr>
            <w:tcW w:w="685" w:type="pct"/>
          </w:tcPr>
          <w:p w14:paraId="2E79C87E" w14:textId="686D54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46277D6" w14:textId="77777777" w:rsidTr="00131DC4">
        <w:tc>
          <w:tcPr>
            <w:tcW w:w="5000" w:type="pct"/>
            <w:gridSpan w:val="8"/>
          </w:tcPr>
          <w:p w14:paraId="470FCE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Diabetes</w:t>
            </w:r>
          </w:p>
        </w:tc>
      </w:tr>
      <w:tr w:rsidR="00AF7BD4" w:rsidRPr="00453B67" w14:paraId="305AAA7C" w14:textId="77777777" w:rsidTr="00060A57">
        <w:tc>
          <w:tcPr>
            <w:tcW w:w="376" w:type="pct"/>
          </w:tcPr>
          <w:p w14:paraId="109C3605" w14:textId="424F14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53D11929" w14:textId="6EE2B5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69" w:type="pct"/>
          </w:tcPr>
          <w:p w14:paraId="17BF0E57" w14:textId="0A53C4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801" w:type="pct"/>
          </w:tcPr>
          <w:p w14:paraId="1795EE48" w14:textId="4AA104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.4 (34.2 to 221.5)</w:t>
            </w:r>
          </w:p>
        </w:tc>
        <w:tc>
          <w:tcPr>
            <w:tcW w:w="879" w:type="pct"/>
          </w:tcPr>
          <w:p w14:paraId="6DE30F5A" w14:textId="1E25E9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6.8 (187.1 to 443.7)</w:t>
            </w:r>
          </w:p>
        </w:tc>
        <w:tc>
          <w:tcPr>
            <w:tcW w:w="812" w:type="pct"/>
          </w:tcPr>
          <w:p w14:paraId="3AD0EFAC" w14:textId="2F8262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4 (17.7 to 350.6)</w:t>
            </w:r>
          </w:p>
        </w:tc>
        <w:tc>
          <w:tcPr>
            <w:tcW w:w="609" w:type="pct"/>
          </w:tcPr>
          <w:p w14:paraId="7C877C9C" w14:textId="37FA21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11 to 9.13)</w:t>
            </w:r>
          </w:p>
        </w:tc>
        <w:tc>
          <w:tcPr>
            <w:tcW w:w="685" w:type="pct"/>
          </w:tcPr>
          <w:p w14:paraId="74C478C9" w14:textId="11D718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11 to 9.19)</w:t>
            </w:r>
          </w:p>
        </w:tc>
      </w:tr>
      <w:tr w:rsidR="00AF7BD4" w:rsidRPr="00453B67" w14:paraId="6ACDC07C" w14:textId="77777777" w:rsidTr="00060A57">
        <w:tc>
          <w:tcPr>
            <w:tcW w:w="376" w:type="pct"/>
          </w:tcPr>
          <w:p w14:paraId="214B2D71" w14:textId="03C2BC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C1B0C16" w14:textId="60B65A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14AB7F23" w14:textId="4EAD72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801" w:type="pct"/>
          </w:tcPr>
          <w:p w14:paraId="12391EB6" w14:textId="6F1E78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.6 (102.6 to 309.1)</w:t>
            </w:r>
          </w:p>
        </w:tc>
        <w:tc>
          <w:tcPr>
            <w:tcW w:w="879" w:type="pct"/>
          </w:tcPr>
          <w:p w14:paraId="345BDA0D" w14:textId="7F07DC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8.6 (723.5 to 1206.1)</w:t>
            </w:r>
          </w:p>
        </w:tc>
        <w:tc>
          <w:tcPr>
            <w:tcW w:w="812" w:type="pct"/>
          </w:tcPr>
          <w:p w14:paraId="42C8E576" w14:textId="6BAA17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3.0 (466.5 to 1042.5)</w:t>
            </w:r>
          </w:p>
        </w:tc>
        <w:tc>
          <w:tcPr>
            <w:tcW w:w="609" w:type="pct"/>
          </w:tcPr>
          <w:p w14:paraId="3017B74F" w14:textId="77672C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1 (2.68 to 10.68)</w:t>
            </w:r>
          </w:p>
        </w:tc>
        <w:tc>
          <w:tcPr>
            <w:tcW w:w="685" w:type="pct"/>
          </w:tcPr>
          <w:p w14:paraId="18E02A91" w14:textId="4C2FE5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4 (3.40 to 39.78)</w:t>
            </w:r>
          </w:p>
        </w:tc>
      </w:tr>
      <w:tr w:rsidR="00AF7BD4" w:rsidRPr="00453B67" w14:paraId="5E112803" w14:textId="77777777" w:rsidTr="00060A57">
        <w:tc>
          <w:tcPr>
            <w:tcW w:w="376" w:type="pct"/>
          </w:tcPr>
          <w:p w14:paraId="725E3DA5" w14:textId="647815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246FD2A9" w14:textId="6DCB05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70F170A3" w14:textId="20948C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801" w:type="pct"/>
          </w:tcPr>
          <w:p w14:paraId="797B15D9" w14:textId="7DEEB6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2.3 (264.6 to 578.3)</w:t>
            </w:r>
          </w:p>
        </w:tc>
        <w:tc>
          <w:tcPr>
            <w:tcW w:w="879" w:type="pct"/>
          </w:tcPr>
          <w:p w14:paraId="0202109C" w14:textId="49E820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4.6 (1319.3 to 1985.0)</w:t>
            </w:r>
          </w:p>
        </w:tc>
        <w:tc>
          <w:tcPr>
            <w:tcW w:w="812" w:type="pct"/>
          </w:tcPr>
          <w:p w14:paraId="2443DE01" w14:textId="69275D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2.3 (878.4 to 1650.7)</w:t>
            </w:r>
          </w:p>
        </w:tc>
        <w:tc>
          <w:tcPr>
            <w:tcW w:w="609" w:type="pct"/>
          </w:tcPr>
          <w:p w14:paraId="5AA8A215" w14:textId="26409A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7 (2.65 to 6.72)</w:t>
            </w:r>
          </w:p>
        </w:tc>
        <w:tc>
          <w:tcPr>
            <w:tcW w:w="685" w:type="pct"/>
          </w:tcPr>
          <w:p w14:paraId="125EE8AE" w14:textId="1771EB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0 (1.92 to 6.90)</w:t>
            </w:r>
          </w:p>
        </w:tc>
      </w:tr>
      <w:tr w:rsidR="00AF7BD4" w:rsidRPr="00453B67" w14:paraId="6AEEF960" w14:textId="77777777" w:rsidTr="00060A57">
        <w:tc>
          <w:tcPr>
            <w:tcW w:w="376" w:type="pct"/>
          </w:tcPr>
          <w:p w14:paraId="5338DBE5" w14:textId="087379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65</w:t>
            </w:r>
          </w:p>
        </w:tc>
        <w:tc>
          <w:tcPr>
            <w:tcW w:w="469" w:type="pct"/>
          </w:tcPr>
          <w:p w14:paraId="4758D41B" w14:textId="511922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69" w:type="pct"/>
          </w:tcPr>
          <w:p w14:paraId="35CDE993" w14:textId="4C48E6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801" w:type="pct"/>
          </w:tcPr>
          <w:p w14:paraId="3786771B" w14:textId="23C5D2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8.3 (758.8 to 1241.7)</w:t>
            </w:r>
          </w:p>
        </w:tc>
        <w:tc>
          <w:tcPr>
            <w:tcW w:w="879" w:type="pct"/>
          </w:tcPr>
          <w:p w14:paraId="3C942452" w14:textId="771C56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72.3 (2931.5 to 3882.1)</w:t>
            </w:r>
          </w:p>
        </w:tc>
        <w:tc>
          <w:tcPr>
            <w:tcW w:w="812" w:type="pct"/>
          </w:tcPr>
          <w:p w14:paraId="1A422BA4" w14:textId="153E6D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64.0 (1858.6 to 2939.5)</w:t>
            </w:r>
          </w:p>
        </w:tc>
        <w:tc>
          <w:tcPr>
            <w:tcW w:w="609" w:type="pct"/>
          </w:tcPr>
          <w:p w14:paraId="779101D9" w14:textId="16FCA1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4 (2.58 to 4.46)</w:t>
            </w:r>
          </w:p>
        </w:tc>
        <w:tc>
          <w:tcPr>
            <w:tcW w:w="685" w:type="pct"/>
          </w:tcPr>
          <w:p w14:paraId="1100E8C8" w14:textId="74DB9D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01 to 5.01)</w:t>
            </w:r>
          </w:p>
        </w:tc>
      </w:tr>
      <w:tr w:rsidR="00AF7BD4" w:rsidRPr="00453B67" w14:paraId="37E462B6" w14:textId="77777777" w:rsidTr="00060A57">
        <w:tc>
          <w:tcPr>
            <w:tcW w:w="376" w:type="pct"/>
          </w:tcPr>
          <w:p w14:paraId="6CE1C4F8" w14:textId="2834BE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2C4E49EB" w14:textId="0A8910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52767E88" w14:textId="475077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801" w:type="pct"/>
          </w:tcPr>
          <w:p w14:paraId="26E11028" w14:textId="74F380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2.2 (1505.5 to 2248.7)</w:t>
            </w:r>
          </w:p>
        </w:tc>
        <w:tc>
          <w:tcPr>
            <w:tcW w:w="879" w:type="pct"/>
          </w:tcPr>
          <w:p w14:paraId="2335A5D3" w14:textId="3C85DA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09.6 (5261.0 to 6520.0)</w:t>
            </w:r>
          </w:p>
        </w:tc>
        <w:tc>
          <w:tcPr>
            <w:tcW w:w="812" w:type="pct"/>
          </w:tcPr>
          <w:p w14:paraId="5C275A94" w14:textId="7627F2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67.4 (3316.3 to 4799.8)</w:t>
            </w:r>
          </w:p>
        </w:tc>
        <w:tc>
          <w:tcPr>
            <w:tcW w:w="609" w:type="pct"/>
          </w:tcPr>
          <w:p w14:paraId="6CCAD22E" w14:textId="759372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53 to 4.06)</w:t>
            </w:r>
          </w:p>
        </w:tc>
        <w:tc>
          <w:tcPr>
            <w:tcW w:w="685" w:type="pct"/>
          </w:tcPr>
          <w:p w14:paraId="3BEE1690" w14:textId="34A860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14 to 4.78)</w:t>
            </w:r>
          </w:p>
        </w:tc>
      </w:tr>
      <w:tr w:rsidR="00AF7BD4" w:rsidRPr="00453B67" w14:paraId="649CA7D1" w14:textId="77777777" w:rsidTr="00060A57">
        <w:tc>
          <w:tcPr>
            <w:tcW w:w="376" w:type="pct"/>
          </w:tcPr>
          <w:p w14:paraId="4FABB622" w14:textId="3A7C2E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09772446" w14:textId="49128D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69" w:type="pct"/>
          </w:tcPr>
          <w:p w14:paraId="3AB756D0" w14:textId="67DB61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801" w:type="pct"/>
          </w:tcPr>
          <w:p w14:paraId="268A4B0C" w14:textId="662A63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7.5 (2284.3 to 3241.2)</w:t>
            </w:r>
          </w:p>
        </w:tc>
        <w:tc>
          <w:tcPr>
            <w:tcW w:w="879" w:type="pct"/>
          </w:tcPr>
          <w:p w14:paraId="226DCAE7" w14:textId="034041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46.4 (7833.4 to 9631.7)</w:t>
            </w:r>
          </w:p>
        </w:tc>
        <w:tc>
          <w:tcPr>
            <w:tcW w:w="812" w:type="pct"/>
          </w:tcPr>
          <w:p w14:paraId="690DB497" w14:textId="5329BC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98.9 (4919.2 to 7034.3)</w:t>
            </w:r>
          </w:p>
        </w:tc>
        <w:tc>
          <w:tcPr>
            <w:tcW w:w="609" w:type="pct"/>
          </w:tcPr>
          <w:p w14:paraId="4DD5F94B" w14:textId="03390D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2.60 to 3.89)</w:t>
            </w:r>
          </w:p>
        </w:tc>
        <w:tc>
          <w:tcPr>
            <w:tcW w:w="685" w:type="pct"/>
          </w:tcPr>
          <w:p w14:paraId="24C9966D" w14:textId="3ECF61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9 (2.28 to 5.49)</w:t>
            </w:r>
          </w:p>
        </w:tc>
      </w:tr>
      <w:tr w:rsidR="00AF7BD4" w:rsidRPr="00453B67" w14:paraId="4C049CB5" w14:textId="77777777" w:rsidTr="00060A57">
        <w:tc>
          <w:tcPr>
            <w:tcW w:w="376" w:type="pct"/>
          </w:tcPr>
          <w:p w14:paraId="68DEDD0E" w14:textId="34D74F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48D36403" w14:textId="4301B3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369" w:type="pct"/>
          </w:tcPr>
          <w:p w14:paraId="70B09F94" w14:textId="335955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</w:t>
            </w:r>
          </w:p>
        </w:tc>
        <w:tc>
          <w:tcPr>
            <w:tcW w:w="801" w:type="pct"/>
          </w:tcPr>
          <w:p w14:paraId="42E6DE76" w14:textId="05214D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87.0 (3256.1 to 4483.4)</w:t>
            </w:r>
          </w:p>
        </w:tc>
        <w:tc>
          <w:tcPr>
            <w:tcW w:w="879" w:type="pct"/>
          </w:tcPr>
          <w:p w14:paraId="2DF12BB6" w14:textId="699CCB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55.7 (11500.1 to 13574.3)</w:t>
            </w:r>
          </w:p>
        </w:tc>
        <w:tc>
          <w:tcPr>
            <w:tcW w:w="812" w:type="pct"/>
          </w:tcPr>
          <w:p w14:paraId="1826AC9A" w14:textId="3F3397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7 (7435.6 to 9831.3)</w:t>
            </w:r>
          </w:p>
        </w:tc>
        <w:tc>
          <w:tcPr>
            <w:tcW w:w="609" w:type="pct"/>
          </w:tcPr>
          <w:p w14:paraId="1EB84E5D" w14:textId="3958B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0 (2.75 to 3.86)</w:t>
            </w:r>
          </w:p>
        </w:tc>
        <w:tc>
          <w:tcPr>
            <w:tcW w:w="685" w:type="pct"/>
          </w:tcPr>
          <w:p w14:paraId="1FA30507" w14:textId="1CB7B8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3 (2.44 to 5.45)</w:t>
            </w:r>
          </w:p>
        </w:tc>
      </w:tr>
      <w:tr w:rsidR="00AF7BD4" w:rsidRPr="00453B67" w14:paraId="785BB647" w14:textId="77777777" w:rsidTr="00060A57">
        <w:tc>
          <w:tcPr>
            <w:tcW w:w="376" w:type="pct"/>
          </w:tcPr>
          <w:p w14:paraId="67FCAA50" w14:textId="4F3154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631EA1BE" w14:textId="329484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69" w:type="pct"/>
          </w:tcPr>
          <w:p w14:paraId="292FD855" w14:textId="06AA4D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801" w:type="pct"/>
          </w:tcPr>
          <w:p w14:paraId="2B8AF458" w14:textId="4E664F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73.1 (4276.2 to 5834.7)</w:t>
            </w:r>
          </w:p>
        </w:tc>
        <w:tc>
          <w:tcPr>
            <w:tcW w:w="879" w:type="pct"/>
          </w:tcPr>
          <w:p w14:paraId="0CCCA80B" w14:textId="45F7AD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82.9 (14546.0 to 17149.4)</w:t>
            </w:r>
          </w:p>
        </w:tc>
        <w:tc>
          <w:tcPr>
            <w:tcW w:w="812" w:type="pct"/>
          </w:tcPr>
          <w:p w14:paraId="225759D5" w14:textId="49B812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09.8 (9354.8 to 12203.6)</w:t>
            </w:r>
          </w:p>
        </w:tc>
        <w:tc>
          <w:tcPr>
            <w:tcW w:w="609" w:type="pct"/>
          </w:tcPr>
          <w:p w14:paraId="0C1DFDD3" w14:textId="35BD40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66 to 3.69)</w:t>
            </w:r>
          </w:p>
        </w:tc>
        <w:tc>
          <w:tcPr>
            <w:tcW w:w="685" w:type="pct"/>
          </w:tcPr>
          <w:p w14:paraId="759F3907" w14:textId="385727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0 (2.10 to 4.77)</w:t>
            </w:r>
          </w:p>
        </w:tc>
      </w:tr>
      <w:tr w:rsidR="00AF7BD4" w:rsidRPr="00453B67" w14:paraId="3797D242" w14:textId="77777777" w:rsidTr="00060A57">
        <w:tc>
          <w:tcPr>
            <w:tcW w:w="376" w:type="pct"/>
          </w:tcPr>
          <w:p w14:paraId="716CC1D8" w14:textId="029AE4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745565A4" w14:textId="0B355B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369" w:type="pct"/>
          </w:tcPr>
          <w:p w14:paraId="0B292D42" w14:textId="19119A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801" w:type="pct"/>
          </w:tcPr>
          <w:p w14:paraId="45B9E703" w14:textId="534EFB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19.3 (5645.0 to 7625.3)</w:t>
            </w:r>
          </w:p>
        </w:tc>
        <w:tc>
          <w:tcPr>
            <w:tcW w:w="879" w:type="pct"/>
          </w:tcPr>
          <w:p w14:paraId="07E0341C" w14:textId="1816A0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66.2 (18043.7 to 20869.0)</w:t>
            </w:r>
          </w:p>
        </w:tc>
        <w:tc>
          <w:tcPr>
            <w:tcW w:w="812" w:type="pct"/>
          </w:tcPr>
          <w:p w14:paraId="3F3BDDBB" w14:textId="3718C3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46.9 (11194.4 to 14468.7)</w:t>
            </w:r>
          </w:p>
        </w:tc>
        <w:tc>
          <w:tcPr>
            <w:tcW w:w="609" w:type="pct"/>
          </w:tcPr>
          <w:p w14:paraId="76B61450" w14:textId="4C05F7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52 to 3.49)</w:t>
            </w:r>
          </w:p>
        </w:tc>
        <w:tc>
          <w:tcPr>
            <w:tcW w:w="685" w:type="pct"/>
          </w:tcPr>
          <w:p w14:paraId="423648E8" w14:textId="1C0670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85 to 4.47)</w:t>
            </w:r>
          </w:p>
        </w:tc>
      </w:tr>
      <w:tr w:rsidR="00AF7BD4" w:rsidRPr="00453B67" w14:paraId="42C2CCFB" w14:textId="77777777" w:rsidTr="00060A57">
        <w:tc>
          <w:tcPr>
            <w:tcW w:w="376" w:type="pct"/>
          </w:tcPr>
          <w:p w14:paraId="566A0FFB" w14:textId="3E0A90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DF40080" w14:textId="36532E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69" w:type="pct"/>
          </w:tcPr>
          <w:p w14:paraId="54C4130E" w14:textId="302969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801" w:type="pct"/>
          </w:tcPr>
          <w:p w14:paraId="011BD0CA" w14:textId="3FB428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8.3 (6712.6 to 8876.1)</w:t>
            </w:r>
          </w:p>
        </w:tc>
        <w:tc>
          <w:tcPr>
            <w:tcW w:w="879" w:type="pct"/>
          </w:tcPr>
          <w:p w14:paraId="23257A8D" w14:textId="7D6F8D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608.1 (21099.2 to 24284.1)</w:t>
            </w:r>
          </w:p>
        </w:tc>
        <w:tc>
          <w:tcPr>
            <w:tcW w:w="812" w:type="pct"/>
          </w:tcPr>
          <w:p w14:paraId="6FDB2A4B" w14:textId="3B97FB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19.7 (12988.6 to 16713.6)</w:t>
            </w:r>
          </w:p>
        </w:tc>
        <w:tc>
          <w:tcPr>
            <w:tcW w:w="609" w:type="pct"/>
          </w:tcPr>
          <w:p w14:paraId="45F277FE" w14:textId="508EA9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0 (2.54 to 3.41)</w:t>
            </w:r>
          </w:p>
        </w:tc>
        <w:tc>
          <w:tcPr>
            <w:tcW w:w="685" w:type="pct"/>
          </w:tcPr>
          <w:p w14:paraId="01F22D5C" w14:textId="0C1613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1.92 to 5.83)</w:t>
            </w:r>
          </w:p>
        </w:tc>
      </w:tr>
      <w:tr w:rsidR="00AF7BD4" w:rsidRPr="00453B67" w14:paraId="2243A8CD" w14:textId="77777777" w:rsidTr="00060A57">
        <w:tc>
          <w:tcPr>
            <w:tcW w:w="376" w:type="pct"/>
          </w:tcPr>
          <w:p w14:paraId="463E999E" w14:textId="45EBFF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A982A79" w14:textId="09BE0E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69" w:type="pct"/>
          </w:tcPr>
          <w:p w14:paraId="6AA24942" w14:textId="5B3BA0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801" w:type="pct"/>
          </w:tcPr>
          <w:p w14:paraId="6EE158FE" w14:textId="198708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49.1 (8148.3 to 10758.7)</w:t>
            </w:r>
          </w:p>
        </w:tc>
        <w:tc>
          <w:tcPr>
            <w:tcW w:w="879" w:type="pct"/>
          </w:tcPr>
          <w:p w14:paraId="561FF751" w14:textId="6C4FEE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96.9 (24509.8 to 28280.4)</w:t>
            </w:r>
          </w:p>
        </w:tc>
        <w:tc>
          <w:tcPr>
            <w:tcW w:w="812" w:type="pct"/>
          </w:tcPr>
          <w:p w14:paraId="235FBF9C" w14:textId="518038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47.8 (14961.0 to 19269.3)</w:t>
            </w:r>
          </w:p>
        </w:tc>
        <w:tc>
          <w:tcPr>
            <w:tcW w:w="609" w:type="pct"/>
          </w:tcPr>
          <w:p w14:paraId="2B468DB4" w14:textId="3EFC8C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2 (2.44 to 3.29)</w:t>
            </w:r>
          </w:p>
        </w:tc>
        <w:tc>
          <w:tcPr>
            <w:tcW w:w="685" w:type="pct"/>
          </w:tcPr>
          <w:p w14:paraId="4CB6F78D" w14:textId="79AAFD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4 (1.79 to 5.73)</w:t>
            </w:r>
          </w:p>
        </w:tc>
      </w:tr>
      <w:tr w:rsidR="00AF7BD4" w:rsidRPr="00453B67" w14:paraId="40FF5A57" w14:textId="77777777" w:rsidTr="00060A57">
        <w:tc>
          <w:tcPr>
            <w:tcW w:w="376" w:type="pct"/>
          </w:tcPr>
          <w:p w14:paraId="18AF8C61" w14:textId="2FD3FC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21A918CB" w14:textId="727A06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69" w:type="pct"/>
          </w:tcPr>
          <w:p w14:paraId="6F28D605" w14:textId="4E6B30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801" w:type="pct"/>
          </w:tcPr>
          <w:p w14:paraId="0CA77974" w14:textId="014057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63.5 (8542.1 to 11211.9)</w:t>
            </w:r>
          </w:p>
        </w:tc>
        <w:tc>
          <w:tcPr>
            <w:tcW w:w="879" w:type="pct"/>
          </w:tcPr>
          <w:p w14:paraId="0FEAFF61" w14:textId="1C65CE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15.9 (28136.1 to 32534.5)</w:t>
            </w:r>
          </w:p>
        </w:tc>
        <w:tc>
          <w:tcPr>
            <w:tcW w:w="812" w:type="pct"/>
          </w:tcPr>
          <w:p w14:paraId="4553F478" w14:textId="08AE0F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52.4 (18034.4 to 23211.0)</w:t>
            </w:r>
          </w:p>
        </w:tc>
        <w:tc>
          <w:tcPr>
            <w:tcW w:w="609" w:type="pct"/>
          </w:tcPr>
          <w:p w14:paraId="40D67D54" w14:textId="188D2C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65 to 3.59)</w:t>
            </w:r>
          </w:p>
        </w:tc>
        <w:tc>
          <w:tcPr>
            <w:tcW w:w="685" w:type="pct"/>
          </w:tcPr>
          <w:p w14:paraId="7F92E244" w14:textId="47437F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9149E89" w14:textId="77777777" w:rsidTr="00060A57">
        <w:tc>
          <w:tcPr>
            <w:tcW w:w="376" w:type="pct"/>
          </w:tcPr>
          <w:p w14:paraId="1F399D64" w14:textId="3DFDE4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057BA62" w14:textId="5030C7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69" w:type="pct"/>
          </w:tcPr>
          <w:p w14:paraId="4095E5CB" w14:textId="7A6218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801" w:type="pct"/>
          </w:tcPr>
          <w:p w14:paraId="519D6C52" w14:textId="205F07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88.9 (9513.4 to 12942.5)</w:t>
            </w:r>
          </w:p>
        </w:tc>
        <w:tc>
          <w:tcPr>
            <w:tcW w:w="879" w:type="pct"/>
          </w:tcPr>
          <w:p w14:paraId="1F516A45" w14:textId="78A72A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223.7 (31600.9 to 36932.7)</w:t>
            </w:r>
          </w:p>
        </w:tc>
        <w:tc>
          <w:tcPr>
            <w:tcW w:w="812" w:type="pct"/>
          </w:tcPr>
          <w:p w14:paraId="1166A2CD" w14:textId="401C05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34.9 (20111.0 to 26501.3)</w:t>
            </w:r>
          </w:p>
        </w:tc>
        <w:tc>
          <w:tcPr>
            <w:tcW w:w="609" w:type="pct"/>
          </w:tcPr>
          <w:p w14:paraId="29803BC3" w14:textId="0E17B8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2.62 to 3.72)</w:t>
            </w:r>
          </w:p>
        </w:tc>
        <w:tc>
          <w:tcPr>
            <w:tcW w:w="685" w:type="pct"/>
          </w:tcPr>
          <w:p w14:paraId="37815E8A" w14:textId="3F0B32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8 (2.06 to 15.78)</w:t>
            </w:r>
          </w:p>
        </w:tc>
      </w:tr>
      <w:tr w:rsidR="00AF7BD4" w:rsidRPr="00453B67" w14:paraId="1F179553" w14:textId="77777777" w:rsidTr="00060A57">
        <w:tc>
          <w:tcPr>
            <w:tcW w:w="376" w:type="pct"/>
          </w:tcPr>
          <w:p w14:paraId="2712D5C6" w14:textId="2BA97A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89FC4E7" w14:textId="1FCC92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44519FB2" w14:textId="061D46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801" w:type="pct"/>
          </w:tcPr>
          <w:p w14:paraId="0A6837F9" w14:textId="2C1A8B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25.4 (9693.4 to 13292.6)</w:t>
            </w:r>
          </w:p>
        </w:tc>
        <w:tc>
          <w:tcPr>
            <w:tcW w:w="879" w:type="pct"/>
          </w:tcPr>
          <w:p w14:paraId="5B3809CC" w14:textId="11716A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98.1 (34021.9 to 40799.1)</w:t>
            </w:r>
          </w:p>
        </w:tc>
        <w:tc>
          <w:tcPr>
            <w:tcW w:w="812" w:type="pct"/>
          </w:tcPr>
          <w:p w14:paraId="0FDCB5BF" w14:textId="47105B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72.8 (22415.1 to 29871.2)</w:t>
            </w:r>
          </w:p>
        </w:tc>
        <w:tc>
          <w:tcPr>
            <w:tcW w:w="609" w:type="pct"/>
          </w:tcPr>
          <w:p w14:paraId="213523AD" w14:textId="599774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8 (2.78 to 4.02)</w:t>
            </w:r>
          </w:p>
        </w:tc>
        <w:tc>
          <w:tcPr>
            <w:tcW w:w="685" w:type="pct"/>
          </w:tcPr>
          <w:p w14:paraId="0EA65BAC" w14:textId="720B56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3AB0F3C" w14:textId="77777777" w:rsidTr="00060A57">
        <w:tc>
          <w:tcPr>
            <w:tcW w:w="376" w:type="pct"/>
          </w:tcPr>
          <w:p w14:paraId="66C861B3" w14:textId="72DAED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3058F3FC" w14:textId="53DAF6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5F94C9DC" w14:textId="1228E1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01" w:type="pct"/>
          </w:tcPr>
          <w:p w14:paraId="6A10E96A" w14:textId="4555AA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26.9 (10068.7 to 14147.4)</w:t>
            </w:r>
          </w:p>
        </w:tc>
        <w:tc>
          <w:tcPr>
            <w:tcW w:w="879" w:type="pct"/>
          </w:tcPr>
          <w:p w14:paraId="25D78850" w14:textId="026CFD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888.4 (35833.3 to 43727.5)</w:t>
            </w:r>
          </w:p>
        </w:tc>
        <w:tc>
          <w:tcPr>
            <w:tcW w:w="812" w:type="pct"/>
          </w:tcPr>
          <w:p w14:paraId="589521C1" w14:textId="2A504E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861.5 (23525.2 to 32333.2)</w:t>
            </w:r>
          </w:p>
        </w:tc>
        <w:tc>
          <w:tcPr>
            <w:tcW w:w="609" w:type="pct"/>
          </w:tcPr>
          <w:p w14:paraId="6C3CC7E5" w14:textId="65DF64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75 to 4.07)</w:t>
            </w:r>
          </w:p>
        </w:tc>
        <w:tc>
          <w:tcPr>
            <w:tcW w:w="685" w:type="pct"/>
          </w:tcPr>
          <w:p w14:paraId="72CD93C6" w14:textId="51EE9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9B0395B" w14:textId="77777777" w:rsidTr="00060A57">
        <w:tc>
          <w:tcPr>
            <w:tcW w:w="376" w:type="pct"/>
          </w:tcPr>
          <w:p w14:paraId="647457D2" w14:textId="7E9FBE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5E5A0A20" w14:textId="515664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3F434A9D" w14:textId="7A6AB7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13922C79" w14:textId="6AFC8D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20.3 (11291.2 to 23936.3)</w:t>
            </w:r>
          </w:p>
        </w:tc>
        <w:tc>
          <w:tcPr>
            <w:tcW w:w="879" w:type="pct"/>
          </w:tcPr>
          <w:p w14:paraId="69C0E3B7" w14:textId="75BC92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888.4 (35833.3 to 43727.5)</w:t>
            </w:r>
          </w:p>
        </w:tc>
        <w:tc>
          <w:tcPr>
            <w:tcW w:w="812" w:type="pct"/>
          </w:tcPr>
          <w:p w14:paraId="27ECC171" w14:textId="5E5B83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68.1 (15300.4 to 30774.3)</w:t>
            </w:r>
          </w:p>
        </w:tc>
        <w:tc>
          <w:tcPr>
            <w:tcW w:w="609" w:type="pct"/>
          </w:tcPr>
          <w:p w14:paraId="40C5DD59" w14:textId="77C338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1.64 to 3.65)</w:t>
            </w:r>
          </w:p>
        </w:tc>
        <w:tc>
          <w:tcPr>
            <w:tcW w:w="685" w:type="pct"/>
          </w:tcPr>
          <w:p w14:paraId="01C97C3F" w14:textId="45A33D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7706288" w14:textId="77777777" w:rsidTr="00060A57">
        <w:tc>
          <w:tcPr>
            <w:tcW w:w="376" w:type="pct"/>
          </w:tcPr>
          <w:p w14:paraId="689521F0" w14:textId="25972D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C43E8C7" w14:textId="33B0EC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1445E60C" w14:textId="256B50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58972656" w14:textId="210B0A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14.2 (11662.6 to 41880.7)</w:t>
            </w:r>
          </w:p>
        </w:tc>
        <w:tc>
          <w:tcPr>
            <w:tcW w:w="879" w:type="pct"/>
          </w:tcPr>
          <w:p w14:paraId="39A69220" w14:textId="3F9527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888.4 (35833.3 to 43727.5)</w:t>
            </w:r>
          </w:p>
        </w:tc>
        <w:tc>
          <w:tcPr>
            <w:tcW w:w="812" w:type="pct"/>
          </w:tcPr>
          <w:p w14:paraId="4640AA25" w14:textId="582387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74.2 (-1745.0 to 29991.1)</w:t>
            </w:r>
          </w:p>
        </w:tc>
        <w:tc>
          <w:tcPr>
            <w:tcW w:w="609" w:type="pct"/>
          </w:tcPr>
          <w:p w14:paraId="39CC2316" w14:textId="660BAE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4 (0.96 to 3.53)</w:t>
            </w:r>
          </w:p>
        </w:tc>
        <w:tc>
          <w:tcPr>
            <w:tcW w:w="685" w:type="pct"/>
          </w:tcPr>
          <w:p w14:paraId="676ACE11" w14:textId="3CD592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D9F3BD1" w14:textId="77777777" w:rsidTr="00131DC4">
        <w:tc>
          <w:tcPr>
            <w:tcW w:w="5000" w:type="pct"/>
            <w:gridSpan w:val="8"/>
          </w:tcPr>
          <w:p w14:paraId="7D80B4A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TB - Pulmonary</w:t>
            </w:r>
          </w:p>
        </w:tc>
      </w:tr>
      <w:tr w:rsidR="00AF7BD4" w:rsidRPr="00453B67" w14:paraId="436A36CD" w14:textId="77777777" w:rsidTr="00060A57">
        <w:tc>
          <w:tcPr>
            <w:tcW w:w="376" w:type="pct"/>
          </w:tcPr>
          <w:p w14:paraId="70C68FF9" w14:textId="7AF4B0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0C8E3580" w14:textId="181A2B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69" w:type="pct"/>
          </w:tcPr>
          <w:p w14:paraId="46A73482" w14:textId="3F129C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</w:t>
            </w:r>
          </w:p>
        </w:tc>
        <w:tc>
          <w:tcPr>
            <w:tcW w:w="801" w:type="pct"/>
          </w:tcPr>
          <w:p w14:paraId="1796443C" w14:textId="481AF4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5 (24.5 to 50.1)</w:t>
            </w:r>
          </w:p>
        </w:tc>
        <w:tc>
          <w:tcPr>
            <w:tcW w:w="879" w:type="pct"/>
          </w:tcPr>
          <w:p w14:paraId="7AC45F93" w14:textId="4D2012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9 (74.6 to 112.8)</w:t>
            </w:r>
          </w:p>
        </w:tc>
        <w:tc>
          <w:tcPr>
            <w:tcW w:w="812" w:type="pct"/>
          </w:tcPr>
          <w:p w14:paraId="5A9389EE" w14:textId="6284D3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4 (34.5 to 78.9)</w:t>
            </w:r>
          </w:p>
        </w:tc>
        <w:tc>
          <w:tcPr>
            <w:tcW w:w="609" w:type="pct"/>
          </w:tcPr>
          <w:p w14:paraId="691F4F24" w14:textId="1CBA03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1.78 to 3.90)</w:t>
            </w:r>
          </w:p>
        </w:tc>
        <w:tc>
          <w:tcPr>
            <w:tcW w:w="685" w:type="pct"/>
          </w:tcPr>
          <w:p w14:paraId="712C168E" w14:textId="271588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1.77 to 3.91)</w:t>
            </w:r>
          </w:p>
        </w:tc>
      </w:tr>
      <w:tr w:rsidR="00AF7BD4" w:rsidRPr="00453B67" w14:paraId="1BB7F753" w14:textId="77777777" w:rsidTr="00060A57">
        <w:tc>
          <w:tcPr>
            <w:tcW w:w="376" w:type="pct"/>
          </w:tcPr>
          <w:p w14:paraId="5CC541FE" w14:textId="002B66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1681A037" w14:textId="1BF694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369" w:type="pct"/>
          </w:tcPr>
          <w:p w14:paraId="05EC29E3" w14:textId="5DA631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</w:t>
            </w:r>
          </w:p>
        </w:tc>
        <w:tc>
          <w:tcPr>
            <w:tcW w:w="801" w:type="pct"/>
          </w:tcPr>
          <w:p w14:paraId="500F9D04" w14:textId="4BB8F2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.0 (77.5 to 116.9)</w:t>
            </w:r>
          </w:p>
        </w:tc>
        <w:tc>
          <w:tcPr>
            <w:tcW w:w="879" w:type="pct"/>
          </w:tcPr>
          <w:p w14:paraId="02077B19" w14:textId="114659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.0 (277.2 to 343.8)</w:t>
            </w:r>
          </w:p>
        </w:tc>
        <w:tc>
          <w:tcPr>
            <w:tcW w:w="812" w:type="pct"/>
          </w:tcPr>
          <w:p w14:paraId="740A1CFC" w14:textId="52E7D0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.9 (175.4 to 249.2)</w:t>
            </w:r>
          </w:p>
        </w:tc>
        <w:tc>
          <w:tcPr>
            <w:tcW w:w="609" w:type="pct"/>
          </w:tcPr>
          <w:p w14:paraId="4306E483" w14:textId="22374F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9 (2.55 to 4.11)</w:t>
            </w:r>
          </w:p>
        </w:tc>
        <w:tc>
          <w:tcPr>
            <w:tcW w:w="685" w:type="pct"/>
          </w:tcPr>
          <w:p w14:paraId="7A7954D2" w14:textId="3F0196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9 (2.73 to 4.84)</w:t>
            </w:r>
          </w:p>
        </w:tc>
      </w:tr>
      <w:tr w:rsidR="00AF7BD4" w:rsidRPr="00453B67" w14:paraId="108B5166" w14:textId="77777777" w:rsidTr="00060A57">
        <w:tc>
          <w:tcPr>
            <w:tcW w:w="376" w:type="pct"/>
          </w:tcPr>
          <w:p w14:paraId="7B97E85E" w14:textId="3AF4CC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DBA475A" w14:textId="5C4EBE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369" w:type="pct"/>
          </w:tcPr>
          <w:p w14:paraId="3E4FFC12" w14:textId="53DED4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9</w:t>
            </w:r>
          </w:p>
        </w:tc>
        <w:tc>
          <w:tcPr>
            <w:tcW w:w="801" w:type="pct"/>
          </w:tcPr>
          <w:p w14:paraId="1D86171B" w14:textId="269532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.4 (165.8 to 221.6)</w:t>
            </w:r>
          </w:p>
        </w:tc>
        <w:tc>
          <w:tcPr>
            <w:tcW w:w="879" w:type="pct"/>
          </w:tcPr>
          <w:p w14:paraId="3C31351C" w14:textId="44B893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3.8 (545.7 to 642.2)</w:t>
            </w:r>
          </w:p>
        </w:tc>
        <w:tc>
          <w:tcPr>
            <w:tcW w:w="812" w:type="pct"/>
          </w:tcPr>
          <w:p w14:paraId="46CF45E5" w14:textId="77F273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.4 (346.5 to 458.6)</w:t>
            </w:r>
          </w:p>
        </w:tc>
        <w:tc>
          <w:tcPr>
            <w:tcW w:w="609" w:type="pct"/>
          </w:tcPr>
          <w:p w14:paraId="18B92A0D" w14:textId="2B3837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2.61 to 3.68)</w:t>
            </w:r>
          </w:p>
        </w:tc>
        <w:tc>
          <w:tcPr>
            <w:tcW w:w="685" w:type="pct"/>
          </w:tcPr>
          <w:p w14:paraId="128EEF9F" w14:textId="26C243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9 (2.38 to 3.82)</w:t>
            </w:r>
          </w:p>
        </w:tc>
      </w:tr>
      <w:tr w:rsidR="00AF7BD4" w:rsidRPr="00453B67" w14:paraId="0A12C642" w14:textId="77777777" w:rsidTr="00060A57">
        <w:tc>
          <w:tcPr>
            <w:tcW w:w="376" w:type="pct"/>
          </w:tcPr>
          <w:p w14:paraId="4BBE7718" w14:textId="05B70C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64EBA0AB" w14:textId="5A6502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369" w:type="pct"/>
          </w:tcPr>
          <w:p w14:paraId="3E7FAEDE" w14:textId="700F4C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6</w:t>
            </w:r>
          </w:p>
        </w:tc>
        <w:tc>
          <w:tcPr>
            <w:tcW w:w="801" w:type="pct"/>
          </w:tcPr>
          <w:p w14:paraId="43643FF5" w14:textId="15F6EA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6.1 (341.8 to 418.5)</w:t>
            </w:r>
          </w:p>
        </w:tc>
        <w:tc>
          <w:tcPr>
            <w:tcW w:w="879" w:type="pct"/>
          </w:tcPr>
          <w:p w14:paraId="77F67484" w14:textId="3C93B6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9.8 (1101.7 to 1237.3)</w:t>
            </w:r>
          </w:p>
        </w:tc>
        <w:tc>
          <w:tcPr>
            <w:tcW w:w="812" w:type="pct"/>
          </w:tcPr>
          <w:p w14:paraId="44E0D5FA" w14:textId="09BBAD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3.6 (712.9 to 872.6)</w:t>
            </w:r>
          </w:p>
        </w:tc>
        <w:tc>
          <w:tcPr>
            <w:tcW w:w="609" w:type="pct"/>
          </w:tcPr>
          <w:p w14:paraId="007DB290" w14:textId="7FFBB1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78 to 3.47)</w:t>
            </w:r>
          </w:p>
        </w:tc>
        <w:tc>
          <w:tcPr>
            <w:tcW w:w="685" w:type="pct"/>
          </w:tcPr>
          <w:p w14:paraId="7137F083" w14:textId="75D0EB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7 (2.68 to 3.82)</w:t>
            </w:r>
          </w:p>
        </w:tc>
      </w:tr>
      <w:tr w:rsidR="00AF7BD4" w:rsidRPr="00453B67" w14:paraId="52278285" w14:textId="77777777" w:rsidTr="00060A57">
        <w:tc>
          <w:tcPr>
            <w:tcW w:w="376" w:type="pct"/>
          </w:tcPr>
          <w:p w14:paraId="0D4C89CD" w14:textId="6AD5FB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4C4F3D50" w14:textId="2E1118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3</w:t>
            </w:r>
          </w:p>
        </w:tc>
        <w:tc>
          <w:tcPr>
            <w:tcW w:w="369" w:type="pct"/>
          </w:tcPr>
          <w:p w14:paraId="16EFF69D" w14:textId="60E9BB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</w:t>
            </w:r>
          </w:p>
        </w:tc>
        <w:tc>
          <w:tcPr>
            <w:tcW w:w="801" w:type="pct"/>
          </w:tcPr>
          <w:p w14:paraId="0ED4A2A1" w14:textId="01CB7C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9.3 (697.3 to 815.7)</w:t>
            </w:r>
          </w:p>
        </w:tc>
        <w:tc>
          <w:tcPr>
            <w:tcW w:w="879" w:type="pct"/>
          </w:tcPr>
          <w:p w14:paraId="0E6FB9CE" w14:textId="766810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9.1 (2069.1 to 2265.6)</w:t>
            </w:r>
          </w:p>
        </w:tc>
        <w:tc>
          <w:tcPr>
            <w:tcW w:w="812" w:type="pct"/>
          </w:tcPr>
          <w:p w14:paraId="6F37D9F7" w14:textId="11605B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9.8 (1292.9 to 1515.9)</w:t>
            </w:r>
          </w:p>
        </w:tc>
        <w:tc>
          <w:tcPr>
            <w:tcW w:w="609" w:type="pct"/>
          </w:tcPr>
          <w:p w14:paraId="4CB1D988" w14:textId="389C96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6 (2.63 to 3.14)</w:t>
            </w:r>
          </w:p>
        </w:tc>
        <w:tc>
          <w:tcPr>
            <w:tcW w:w="685" w:type="pct"/>
          </w:tcPr>
          <w:p w14:paraId="5DF31989" w14:textId="6A4F6F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2.34 to 3.07)</w:t>
            </w:r>
          </w:p>
        </w:tc>
      </w:tr>
      <w:tr w:rsidR="00AF7BD4" w:rsidRPr="00453B67" w14:paraId="3F2895E5" w14:textId="77777777" w:rsidTr="00060A57">
        <w:tc>
          <w:tcPr>
            <w:tcW w:w="376" w:type="pct"/>
          </w:tcPr>
          <w:p w14:paraId="50C71BC8" w14:textId="0470C8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01819DFA" w14:textId="75BD8F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</w:t>
            </w:r>
          </w:p>
        </w:tc>
        <w:tc>
          <w:tcPr>
            <w:tcW w:w="369" w:type="pct"/>
          </w:tcPr>
          <w:p w14:paraId="64963CE3" w14:textId="043C60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8</w:t>
            </w:r>
          </w:p>
        </w:tc>
        <w:tc>
          <w:tcPr>
            <w:tcW w:w="801" w:type="pct"/>
          </w:tcPr>
          <w:p w14:paraId="72AAABBA" w14:textId="1B403B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.5 (1113.5 to 1262.8)</w:t>
            </w:r>
          </w:p>
        </w:tc>
        <w:tc>
          <w:tcPr>
            <w:tcW w:w="879" w:type="pct"/>
          </w:tcPr>
          <w:p w14:paraId="188AED04" w14:textId="0A2978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2.8 (3054.7 to 3308.7)</w:t>
            </w:r>
          </w:p>
        </w:tc>
        <w:tc>
          <w:tcPr>
            <w:tcW w:w="812" w:type="pct"/>
          </w:tcPr>
          <w:p w14:paraId="24B38241" w14:textId="73F4DE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6.3 (1842.9 to 2134.7)</w:t>
            </w:r>
          </w:p>
        </w:tc>
        <w:tc>
          <w:tcPr>
            <w:tcW w:w="609" w:type="pct"/>
          </w:tcPr>
          <w:p w14:paraId="1598BC40" w14:textId="141305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8 (2.49 to 2.89)</w:t>
            </w:r>
          </w:p>
        </w:tc>
        <w:tc>
          <w:tcPr>
            <w:tcW w:w="685" w:type="pct"/>
          </w:tcPr>
          <w:p w14:paraId="1F7AA56A" w14:textId="38D197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2.12 to 2.81)</w:t>
            </w:r>
          </w:p>
        </w:tc>
      </w:tr>
      <w:tr w:rsidR="00AF7BD4" w:rsidRPr="00453B67" w14:paraId="1ABDD055" w14:textId="77777777" w:rsidTr="00060A57">
        <w:tc>
          <w:tcPr>
            <w:tcW w:w="376" w:type="pct"/>
          </w:tcPr>
          <w:p w14:paraId="130B497C" w14:textId="5BB9A4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330EE4FA" w14:textId="7BFB27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</w:t>
            </w:r>
          </w:p>
        </w:tc>
        <w:tc>
          <w:tcPr>
            <w:tcW w:w="369" w:type="pct"/>
          </w:tcPr>
          <w:p w14:paraId="5D7316DF" w14:textId="6D2CC5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0</w:t>
            </w:r>
          </w:p>
        </w:tc>
        <w:tc>
          <w:tcPr>
            <w:tcW w:w="801" w:type="pct"/>
          </w:tcPr>
          <w:p w14:paraId="234150DD" w14:textId="699FA4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2.3 (1563.6 to 1749.9)</w:t>
            </w:r>
          </w:p>
        </w:tc>
        <w:tc>
          <w:tcPr>
            <w:tcW w:w="879" w:type="pct"/>
          </w:tcPr>
          <w:p w14:paraId="1BC7FEB0" w14:textId="2C82D0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57.5 (4104.4 to 4396.3)</w:t>
            </w:r>
          </w:p>
        </w:tc>
        <w:tc>
          <w:tcPr>
            <w:tcW w:w="812" w:type="pct"/>
          </w:tcPr>
          <w:p w14:paraId="62825597" w14:textId="317BF7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5.1 (2428.9 to 2769.0)</w:t>
            </w:r>
          </w:p>
        </w:tc>
        <w:tc>
          <w:tcPr>
            <w:tcW w:w="609" w:type="pct"/>
          </w:tcPr>
          <w:p w14:paraId="3D1A6FC7" w14:textId="7BCFD1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8 (2.42 to 2.75)</w:t>
            </w:r>
          </w:p>
        </w:tc>
        <w:tc>
          <w:tcPr>
            <w:tcW w:w="685" w:type="pct"/>
          </w:tcPr>
          <w:p w14:paraId="3A3EEAAD" w14:textId="6EAD07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02 to 2.76)</w:t>
            </w:r>
          </w:p>
        </w:tc>
      </w:tr>
      <w:tr w:rsidR="00AF7BD4" w:rsidRPr="00453B67" w14:paraId="042A0B43" w14:textId="77777777" w:rsidTr="00060A57">
        <w:tc>
          <w:tcPr>
            <w:tcW w:w="376" w:type="pct"/>
          </w:tcPr>
          <w:p w14:paraId="7EEE0C6A" w14:textId="7EF3CE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D5F3FEA" w14:textId="6A54EC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</w:t>
            </w:r>
          </w:p>
        </w:tc>
        <w:tc>
          <w:tcPr>
            <w:tcW w:w="369" w:type="pct"/>
          </w:tcPr>
          <w:p w14:paraId="1A239BCC" w14:textId="57130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1</w:t>
            </w:r>
          </w:p>
        </w:tc>
        <w:tc>
          <w:tcPr>
            <w:tcW w:w="801" w:type="pct"/>
          </w:tcPr>
          <w:p w14:paraId="631CA5E4" w14:textId="0F9949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4.8 (2030.1 to 2258.2)</w:t>
            </w:r>
          </w:p>
        </w:tc>
        <w:tc>
          <w:tcPr>
            <w:tcW w:w="879" w:type="pct"/>
          </w:tcPr>
          <w:p w14:paraId="5D15124A" w14:textId="069EF4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5.6 (5057.9 to 5407.8)</w:t>
            </w:r>
          </w:p>
        </w:tc>
        <w:tc>
          <w:tcPr>
            <w:tcW w:w="812" w:type="pct"/>
          </w:tcPr>
          <w:p w14:paraId="0C6B8165" w14:textId="1B0F37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0.7 (2881.1 to 3302.1)</w:t>
            </w:r>
          </w:p>
        </w:tc>
        <w:tc>
          <w:tcPr>
            <w:tcW w:w="609" w:type="pct"/>
          </w:tcPr>
          <w:p w14:paraId="134FB15F" w14:textId="31D295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30 to 2.60)</w:t>
            </w:r>
          </w:p>
        </w:tc>
        <w:tc>
          <w:tcPr>
            <w:tcW w:w="685" w:type="pct"/>
          </w:tcPr>
          <w:p w14:paraId="73544D65" w14:textId="76CBBB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77 to 2.48)</w:t>
            </w:r>
          </w:p>
        </w:tc>
      </w:tr>
      <w:tr w:rsidR="00AF7BD4" w:rsidRPr="00453B67" w14:paraId="52967FC0" w14:textId="77777777" w:rsidTr="00060A57">
        <w:tc>
          <w:tcPr>
            <w:tcW w:w="376" w:type="pct"/>
          </w:tcPr>
          <w:p w14:paraId="5BFECEA6" w14:textId="00E673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94A90D1" w14:textId="23F645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</w:t>
            </w:r>
          </w:p>
        </w:tc>
        <w:tc>
          <w:tcPr>
            <w:tcW w:w="369" w:type="pct"/>
          </w:tcPr>
          <w:p w14:paraId="1CA28BF4" w14:textId="39DA4B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4</w:t>
            </w:r>
          </w:p>
        </w:tc>
        <w:tc>
          <w:tcPr>
            <w:tcW w:w="801" w:type="pct"/>
          </w:tcPr>
          <w:p w14:paraId="22DFC3F1" w14:textId="069C63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1.5 (2447.1 to 2695.7)</w:t>
            </w:r>
          </w:p>
        </w:tc>
        <w:tc>
          <w:tcPr>
            <w:tcW w:w="879" w:type="pct"/>
          </w:tcPr>
          <w:p w14:paraId="7D6CC625" w14:textId="389BD5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26.8 (6020.0 to 6414.4)</w:t>
            </w:r>
          </w:p>
        </w:tc>
        <w:tc>
          <w:tcPr>
            <w:tcW w:w="812" w:type="pct"/>
          </w:tcPr>
          <w:p w14:paraId="50FA723A" w14:textId="4D68C0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5.4 (3412.0 to 3875.2)</w:t>
            </w:r>
          </w:p>
        </w:tc>
        <w:tc>
          <w:tcPr>
            <w:tcW w:w="609" w:type="pct"/>
          </w:tcPr>
          <w:p w14:paraId="32FCED6B" w14:textId="46BFFF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28 to 2.57)</w:t>
            </w:r>
          </w:p>
        </w:tc>
        <w:tc>
          <w:tcPr>
            <w:tcW w:w="685" w:type="pct"/>
          </w:tcPr>
          <w:p w14:paraId="2C2CED40" w14:textId="4EA873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03 to 2.93)</w:t>
            </w:r>
          </w:p>
        </w:tc>
      </w:tr>
      <w:tr w:rsidR="00AF7BD4" w:rsidRPr="00453B67" w14:paraId="799D82FE" w14:textId="77777777" w:rsidTr="00060A57">
        <w:tc>
          <w:tcPr>
            <w:tcW w:w="376" w:type="pct"/>
          </w:tcPr>
          <w:p w14:paraId="72AFB7DF" w14:textId="2F6232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5A2DDF05" w14:textId="652EF7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</w:t>
            </w:r>
          </w:p>
        </w:tc>
        <w:tc>
          <w:tcPr>
            <w:tcW w:w="369" w:type="pct"/>
          </w:tcPr>
          <w:p w14:paraId="2CD1AA25" w14:textId="55D033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</w:t>
            </w:r>
          </w:p>
        </w:tc>
        <w:tc>
          <w:tcPr>
            <w:tcW w:w="801" w:type="pct"/>
          </w:tcPr>
          <w:p w14:paraId="0279136E" w14:textId="2F6612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4.4 (2822.2 to 3124.5)</w:t>
            </w:r>
          </w:p>
        </w:tc>
        <w:tc>
          <w:tcPr>
            <w:tcW w:w="879" w:type="pct"/>
          </w:tcPr>
          <w:p w14:paraId="79EB0919" w14:textId="79DE94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53.8 (6908.7 to 7357.0)</w:t>
            </w:r>
          </w:p>
        </w:tc>
        <w:tc>
          <w:tcPr>
            <w:tcW w:w="812" w:type="pct"/>
          </w:tcPr>
          <w:p w14:paraId="48C8EF62" w14:textId="6AF1F5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9.4 (3910.9 to 4431.4)</w:t>
            </w:r>
          </w:p>
        </w:tc>
        <w:tc>
          <w:tcPr>
            <w:tcW w:w="609" w:type="pct"/>
          </w:tcPr>
          <w:p w14:paraId="5F945133" w14:textId="5F5DE4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28 to 2.55)</w:t>
            </w:r>
          </w:p>
        </w:tc>
        <w:tc>
          <w:tcPr>
            <w:tcW w:w="685" w:type="pct"/>
          </w:tcPr>
          <w:p w14:paraId="57FC001F" w14:textId="300BFB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02 to 3.03)</w:t>
            </w:r>
          </w:p>
        </w:tc>
      </w:tr>
      <w:tr w:rsidR="00AF7BD4" w:rsidRPr="00453B67" w14:paraId="57D5A65D" w14:textId="77777777" w:rsidTr="00060A57">
        <w:tc>
          <w:tcPr>
            <w:tcW w:w="376" w:type="pct"/>
          </w:tcPr>
          <w:p w14:paraId="2AB75365" w14:textId="56B920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6070C9A" w14:textId="171F8B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369" w:type="pct"/>
          </w:tcPr>
          <w:p w14:paraId="677B51A6" w14:textId="30304F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</w:t>
            </w:r>
          </w:p>
        </w:tc>
        <w:tc>
          <w:tcPr>
            <w:tcW w:w="801" w:type="pct"/>
          </w:tcPr>
          <w:p w14:paraId="00F8481E" w14:textId="485C7C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65.9 (3280.8 to 3634.6)</w:t>
            </w:r>
          </w:p>
        </w:tc>
        <w:tc>
          <w:tcPr>
            <w:tcW w:w="879" w:type="pct"/>
          </w:tcPr>
          <w:p w14:paraId="4FF34F36" w14:textId="1F11B9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84.0 (7813.0 to 8330.2)</w:t>
            </w:r>
          </w:p>
        </w:tc>
        <w:tc>
          <w:tcPr>
            <w:tcW w:w="812" w:type="pct"/>
          </w:tcPr>
          <w:p w14:paraId="443299D1" w14:textId="06187F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18.1 (4315.7 to 4937.1)</w:t>
            </w:r>
          </w:p>
        </w:tc>
        <w:tc>
          <w:tcPr>
            <w:tcW w:w="609" w:type="pct"/>
          </w:tcPr>
          <w:p w14:paraId="6443CC01" w14:textId="74CF81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2.21 to 2.48)</w:t>
            </w:r>
          </w:p>
        </w:tc>
        <w:tc>
          <w:tcPr>
            <w:tcW w:w="685" w:type="pct"/>
          </w:tcPr>
          <w:p w14:paraId="17F61D7B" w14:textId="57A5DD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3 (1.64 to 2.60)</w:t>
            </w:r>
          </w:p>
        </w:tc>
      </w:tr>
      <w:tr w:rsidR="00AF7BD4" w:rsidRPr="00453B67" w14:paraId="52A32145" w14:textId="77777777" w:rsidTr="00060A57">
        <w:tc>
          <w:tcPr>
            <w:tcW w:w="376" w:type="pct"/>
          </w:tcPr>
          <w:p w14:paraId="3A5C1DD8" w14:textId="11234E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7AF1BC0F" w14:textId="127944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369" w:type="pct"/>
          </w:tcPr>
          <w:p w14:paraId="26C88E6D" w14:textId="513538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</w:t>
            </w:r>
          </w:p>
        </w:tc>
        <w:tc>
          <w:tcPr>
            <w:tcW w:w="801" w:type="pct"/>
          </w:tcPr>
          <w:p w14:paraId="770CB28D" w14:textId="01C8A8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55.7 (3733.9 to 4156.0)</w:t>
            </w:r>
          </w:p>
        </w:tc>
        <w:tc>
          <w:tcPr>
            <w:tcW w:w="879" w:type="pct"/>
          </w:tcPr>
          <w:p w14:paraId="3D2ACBF3" w14:textId="09EFB1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34.6 (8712.6 to 9297.8)</w:t>
            </w:r>
          </w:p>
        </w:tc>
        <w:tc>
          <w:tcPr>
            <w:tcW w:w="812" w:type="pct"/>
          </w:tcPr>
          <w:p w14:paraId="2DDF055E" w14:textId="4B75B0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79.0 (4734.9 to 5424.7)</w:t>
            </w:r>
          </w:p>
        </w:tc>
        <w:tc>
          <w:tcPr>
            <w:tcW w:w="609" w:type="pct"/>
          </w:tcPr>
          <w:p w14:paraId="5FDDA3B0" w14:textId="7CFD7D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2.16 to 2.42)</w:t>
            </w:r>
          </w:p>
        </w:tc>
        <w:tc>
          <w:tcPr>
            <w:tcW w:w="685" w:type="pct"/>
          </w:tcPr>
          <w:p w14:paraId="54DD8E26" w14:textId="23C4B8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68 to 2.70)</w:t>
            </w:r>
          </w:p>
        </w:tc>
      </w:tr>
      <w:tr w:rsidR="00AF7BD4" w:rsidRPr="00453B67" w14:paraId="1B4BBBDE" w14:textId="77777777" w:rsidTr="00060A57">
        <w:tc>
          <w:tcPr>
            <w:tcW w:w="376" w:type="pct"/>
          </w:tcPr>
          <w:p w14:paraId="57402942" w14:textId="4CF32C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37BB6F8" w14:textId="281140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369" w:type="pct"/>
          </w:tcPr>
          <w:p w14:paraId="4C273ACF" w14:textId="38EDB5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</w:t>
            </w:r>
          </w:p>
        </w:tc>
        <w:tc>
          <w:tcPr>
            <w:tcW w:w="801" w:type="pct"/>
          </w:tcPr>
          <w:p w14:paraId="1807F490" w14:textId="125DBD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70.8 (4125.0 to 4619.6)</w:t>
            </w:r>
          </w:p>
        </w:tc>
        <w:tc>
          <w:tcPr>
            <w:tcW w:w="879" w:type="pct"/>
          </w:tcPr>
          <w:p w14:paraId="043DF83B" w14:textId="314CF2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80.2 (9624.3 to 10325.1)</w:t>
            </w:r>
          </w:p>
        </w:tc>
        <w:tc>
          <w:tcPr>
            <w:tcW w:w="812" w:type="pct"/>
          </w:tcPr>
          <w:p w14:paraId="5868A096" w14:textId="70061F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9.4 (5221.2 to 5993.9)</w:t>
            </w:r>
          </w:p>
        </w:tc>
        <w:tc>
          <w:tcPr>
            <w:tcW w:w="609" w:type="pct"/>
          </w:tcPr>
          <w:p w14:paraId="40E57A53" w14:textId="36067B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2.15 to 2.44)</w:t>
            </w:r>
          </w:p>
        </w:tc>
        <w:tc>
          <w:tcPr>
            <w:tcW w:w="685" w:type="pct"/>
          </w:tcPr>
          <w:p w14:paraId="3E92A835" w14:textId="31B67C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1.72 to 3.36)</w:t>
            </w:r>
          </w:p>
        </w:tc>
      </w:tr>
      <w:tr w:rsidR="00AF7BD4" w:rsidRPr="00453B67" w14:paraId="57590C17" w14:textId="77777777" w:rsidTr="00060A57">
        <w:tc>
          <w:tcPr>
            <w:tcW w:w="376" w:type="pct"/>
          </w:tcPr>
          <w:p w14:paraId="4372F97B" w14:textId="40CA17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2CD9C89D" w14:textId="23EF42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69" w:type="pct"/>
          </w:tcPr>
          <w:p w14:paraId="39F1FC36" w14:textId="2CE06B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</w:t>
            </w:r>
          </w:p>
        </w:tc>
        <w:tc>
          <w:tcPr>
            <w:tcW w:w="801" w:type="pct"/>
          </w:tcPr>
          <w:p w14:paraId="136580E8" w14:textId="3894B6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15.2 (4628.2 to 5218.7)</w:t>
            </w:r>
          </w:p>
        </w:tc>
        <w:tc>
          <w:tcPr>
            <w:tcW w:w="879" w:type="pct"/>
          </w:tcPr>
          <w:p w14:paraId="380EFD3A" w14:textId="3C2BE4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07.3 (10518.5 to 11337.7)</w:t>
            </w:r>
          </w:p>
        </w:tc>
        <w:tc>
          <w:tcPr>
            <w:tcW w:w="812" w:type="pct"/>
          </w:tcPr>
          <w:p w14:paraId="321575B5" w14:textId="7ADFC7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92.1 (5549.7 to 6468.3)</w:t>
            </w:r>
          </w:p>
        </w:tc>
        <w:tc>
          <w:tcPr>
            <w:tcW w:w="609" w:type="pct"/>
          </w:tcPr>
          <w:p w14:paraId="7C518036" w14:textId="75FB6D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2.08 to 2.39)</w:t>
            </w:r>
          </w:p>
        </w:tc>
        <w:tc>
          <w:tcPr>
            <w:tcW w:w="685" w:type="pct"/>
          </w:tcPr>
          <w:p w14:paraId="5DB08131" w14:textId="49A559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33 to 2.97)</w:t>
            </w:r>
          </w:p>
        </w:tc>
      </w:tr>
      <w:tr w:rsidR="00AF7BD4" w:rsidRPr="00453B67" w14:paraId="18C7A0F5" w14:textId="77777777" w:rsidTr="00060A57">
        <w:tc>
          <w:tcPr>
            <w:tcW w:w="376" w:type="pct"/>
          </w:tcPr>
          <w:p w14:paraId="0E31BFA7" w14:textId="677919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25920F5C" w14:textId="2BDB87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69" w:type="pct"/>
          </w:tcPr>
          <w:p w14:paraId="6F63FDE8" w14:textId="1FEFB7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801" w:type="pct"/>
          </w:tcPr>
          <w:p w14:paraId="6A10A40A" w14:textId="4A6B45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69.2 (4990.5 to 5737.6)</w:t>
            </w:r>
          </w:p>
        </w:tc>
        <w:tc>
          <w:tcPr>
            <w:tcW w:w="879" w:type="pct"/>
          </w:tcPr>
          <w:p w14:paraId="1B721017" w14:textId="1048076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04.0 (11316.6 to 12374.5)</w:t>
            </w:r>
          </w:p>
        </w:tc>
        <w:tc>
          <w:tcPr>
            <w:tcW w:w="812" w:type="pct"/>
          </w:tcPr>
          <w:p w14:paraId="01E010E2" w14:textId="365039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34.8 (5821.7 to 7146.7)</w:t>
            </w:r>
          </w:p>
        </w:tc>
        <w:tc>
          <w:tcPr>
            <w:tcW w:w="609" w:type="pct"/>
          </w:tcPr>
          <w:p w14:paraId="0BF46F5E" w14:textId="3EB065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2.03 to 2.40)</w:t>
            </w:r>
          </w:p>
        </w:tc>
        <w:tc>
          <w:tcPr>
            <w:tcW w:w="685" w:type="pct"/>
          </w:tcPr>
          <w:p w14:paraId="3B6124A5" w14:textId="10281E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30 to 4.62)</w:t>
            </w:r>
          </w:p>
        </w:tc>
      </w:tr>
      <w:tr w:rsidR="00AF7BD4" w:rsidRPr="00453B67" w14:paraId="4A120256" w14:textId="77777777" w:rsidTr="00060A57">
        <w:tc>
          <w:tcPr>
            <w:tcW w:w="376" w:type="pct"/>
          </w:tcPr>
          <w:p w14:paraId="3D768516" w14:textId="6E36BD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6DC6BAC" w14:textId="450B88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69" w:type="pct"/>
          </w:tcPr>
          <w:p w14:paraId="511B4E52" w14:textId="667230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1F987968" w14:textId="45C263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61.0 (5638.1 to 6942.3)</w:t>
            </w:r>
          </w:p>
        </w:tc>
        <w:tc>
          <w:tcPr>
            <w:tcW w:w="879" w:type="pct"/>
          </w:tcPr>
          <w:p w14:paraId="3776478D" w14:textId="4D6162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80.8 (11588.3 to 12878.8)</w:t>
            </w:r>
          </w:p>
        </w:tc>
        <w:tc>
          <w:tcPr>
            <w:tcW w:w="812" w:type="pct"/>
          </w:tcPr>
          <w:p w14:paraId="4FA3AB9D" w14:textId="2C1CB6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9.8 (5055.6 to 6857.8)</w:t>
            </w:r>
          </w:p>
        </w:tc>
        <w:tc>
          <w:tcPr>
            <w:tcW w:w="609" w:type="pct"/>
          </w:tcPr>
          <w:p w14:paraId="54FB7323" w14:textId="648795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74 to 2.18)</w:t>
            </w:r>
          </w:p>
        </w:tc>
        <w:tc>
          <w:tcPr>
            <w:tcW w:w="685" w:type="pct"/>
          </w:tcPr>
          <w:p w14:paraId="4D7CDC08" w14:textId="648A77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F952608" w14:textId="77777777" w:rsidTr="00060A57">
        <w:tc>
          <w:tcPr>
            <w:tcW w:w="376" w:type="pct"/>
          </w:tcPr>
          <w:p w14:paraId="2FF07882" w14:textId="22D2D1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74BCFD8" w14:textId="0CBA7B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72716948" w14:textId="690E89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03E0EADE" w14:textId="6DB3F7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99.3 (5885.9 to 7784.4)</w:t>
            </w:r>
          </w:p>
        </w:tc>
        <w:tc>
          <w:tcPr>
            <w:tcW w:w="879" w:type="pct"/>
          </w:tcPr>
          <w:p w14:paraId="669EF5ED" w14:textId="2C202E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80.8 (11588.3 to 12878.8)</w:t>
            </w:r>
          </w:p>
        </w:tc>
        <w:tc>
          <w:tcPr>
            <w:tcW w:w="812" w:type="pct"/>
          </w:tcPr>
          <w:p w14:paraId="7B4D7689" w14:textId="69A5F5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81.5 (4231.5 to 6474.7)</w:t>
            </w:r>
          </w:p>
        </w:tc>
        <w:tc>
          <w:tcPr>
            <w:tcW w:w="609" w:type="pct"/>
          </w:tcPr>
          <w:p w14:paraId="65C9661F" w14:textId="1ED147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9 (1.55 to 2.09)</w:t>
            </w:r>
          </w:p>
        </w:tc>
        <w:tc>
          <w:tcPr>
            <w:tcW w:w="685" w:type="pct"/>
          </w:tcPr>
          <w:p w14:paraId="7A5F92F1" w14:textId="60DE59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5F5BCEC" w14:textId="77777777" w:rsidTr="00131DC4">
        <w:tc>
          <w:tcPr>
            <w:tcW w:w="5000" w:type="pct"/>
            <w:gridSpan w:val="8"/>
          </w:tcPr>
          <w:p w14:paraId="57E0CB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Subgroup: TB - Extrapulmonary</w:t>
            </w:r>
          </w:p>
        </w:tc>
      </w:tr>
      <w:tr w:rsidR="00AF7BD4" w:rsidRPr="00453B67" w14:paraId="25171727" w14:textId="77777777" w:rsidTr="00060A57">
        <w:tc>
          <w:tcPr>
            <w:tcW w:w="376" w:type="pct"/>
          </w:tcPr>
          <w:p w14:paraId="1F5D95B5" w14:textId="48C0CB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44510C7" w14:textId="275CC4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48A17BD5" w14:textId="2CF013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801" w:type="pct"/>
          </w:tcPr>
          <w:p w14:paraId="7618768A" w14:textId="11262C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0 (0.0 to 46.2)</w:t>
            </w:r>
          </w:p>
        </w:tc>
        <w:tc>
          <w:tcPr>
            <w:tcW w:w="879" w:type="pct"/>
          </w:tcPr>
          <w:p w14:paraId="23887602" w14:textId="008A72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.9 (61.4 to 176.3)</w:t>
            </w:r>
          </w:p>
        </w:tc>
        <w:tc>
          <w:tcPr>
            <w:tcW w:w="812" w:type="pct"/>
          </w:tcPr>
          <w:p w14:paraId="4523F787" w14:textId="5A474A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9 (30.6 to 153.3)</w:t>
            </w:r>
          </w:p>
        </w:tc>
        <w:tc>
          <w:tcPr>
            <w:tcW w:w="609" w:type="pct"/>
          </w:tcPr>
          <w:p w14:paraId="0FDBD6DB" w14:textId="0D17C6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7FCE36BE" w14:textId="4AE9BE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F0B4A0A" w14:textId="77777777" w:rsidTr="00060A57">
        <w:tc>
          <w:tcPr>
            <w:tcW w:w="376" w:type="pct"/>
          </w:tcPr>
          <w:p w14:paraId="01DFFDE0" w14:textId="1E2E23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091B3187" w14:textId="6B09B0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7347AF88" w14:textId="6DB874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801" w:type="pct"/>
          </w:tcPr>
          <w:p w14:paraId="2025DAAD" w14:textId="5867C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6 (11.5 to 92.5)</w:t>
            </w:r>
          </w:p>
        </w:tc>
        <w:tc>
          <w:tcPr>
            <w:tcW w:w="879" w:type="pct"/>
          </w:tcPr>
          <w:p w14:paraId="6742E727" w14:textId="211F12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4 (248.9 to 451.2)</w:t>
            </w:r>
          </w:p>
        </w:tc>
        <w:tc>
          <w:tcPr>
            <w:tcW w:w="812" w:type="pct"/>
          </w:tcPr>
          <w:p w14:paraId="0CAAA7E0" w14:textId="401DD9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.8 (194.7 to 419.9)</w:t>
            </w:r>
          </w:p>
        </w:tc>
        <w:tc>
          <w:tcPr>
            <w:tcW w:w="609" w:type="pct"/>
          </w:tcPr>
          <w:p w14:paraId="09F6F4A6" w14:textId="54407A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50 (3.57 to 33.38)</w:t>
            </w:r>
          </w:p>
        </w:tc>
        <w:tc>
          <w:tcPr>
            <w:tcW w:w="685" w:type="pct"/>
          </w:tcPr>
          <w:p w14:paraId="62144797" w14:textId="3FA080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C3CA9ED" w14:textId="77777777" w:rsidTr="00060A57">
        <w:tc>
          <w:tcPr>
            <w:tcW w:w="376" w:type="pct"/>
          </w:tcPr>
          <w:p w14:paraId="2F2447D6" w14:textId="168CC7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0</w:t>
            </w:r>
          </w:p>
        </w:tc>
        <w:tc>
          <w:tcPr>
            <w:tcW w:w="469" w:type="pct"/>
          </w:tcPr>
          <w:p w14:paraId="1DE4AD4B" w14:textId="31C8E6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69" w:type="pct"/>
          </w:tcPr>
          <w:p w14:paraId="68D8D3D6" w14:textId="0335BF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801" w:type="pct"/>
          </w:tcPr>
          <w:p w14:paraId="61439E6B" w14:textId="400DD4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9 (87.1 to 222.3)</w:t>
            </w:r>
          </w:p>
        </w:tc>
        <w:tc>
          <w:tcPr>
            <w:tcW w:w="879" w:type="pct"/>
          </w:tcPr>
          <w:p w14:paraId="7A215B5D" w14:textId="6D91B5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9.4 (474.7 to 733.5)</w:t>
            </w:r>
          </w:p>
        </w:tc>
        <w:tc>
          <w:tcPr>
            <w:tcW w:w="812" w:type="pct"/>
          </w:tcPr>
          <w:p w14:paraId="6CBAFF96" w14:textId="09E1DA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8.5 (299.3 to 614.3)</w:t>
            </w:r>
          </w:p>
        </w:tc>
        <w:tc>
          <w:tcPr>
            <w:tcW w:w="609" w:type="pct"/>
          </w:tcPr>
          <w:p w14:paraId="5CEC009F" w14:textId="38983E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7 (2.53 to 7.33)</w:t>
            </w:r>
          </w:p>
        </w:tc>
        <w:tc>
          <w:tcPr>
            <w:tcW w:w="685" w:type="pct"/>
          </w:tcPr>
          <w:p w14:paraId="64E0B996" w14:textId="439F48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32 to 5.03)</w:t>
            </w:r>
          </w:p>
        </w:tc>
      </w:tr>
      <w:tr w:rsidR="00AF7BD4" w:rsidRPr="00453B67" w14:paraId="2B1B4DFC" w14:textId="77777777" w:rsidTr="00060A57">
        <w:tc>
          <w:tcPr>
            <w:tcW w:w="376" w:type="pct"/>
          </w:tcPr>
          <w:p w14:paraId="5E4FBB4B" w14:textId="50AFB7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3D1100D" w14:textId="0016AE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69" w:type="pct"/>
          </w:tcPr>
          <w:p w14:paraId="76619A76" w14:textId="013810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801" w:type="pct"/>
          </w:tcPr>
          <w:p w14:paraId="196F959C" w14:textId="5ED11B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.6 (176.3 to 375.7)</w:t>
            </w:r>
          </w:p>
        </w:tc>
        <w:tc>
          <w:tcPr>
            <w:tcW w:w="879" w:type="pct"/>
          </w:tcPr>
          <w:p w14:paraId="68CB34FF" w14:textId="172B7C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0.9 (901.3 to 1251.7)</w:t>
            </w:r>
          </w:p>
        </w:tc>
        <w:tc>
          <w:tcPr>
            <w:tcW w:w="812" w:type="pct"/>
          </w:tcPr>
          <w:p w14:paraId="56BD04BC" w14:textId="7A4C00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1.3 (602.3 to 1003.7)</w:t>
            </w:r>
          </w:p>
        </w:tc>
        <w:tc>
          <w:tcPr>
            <w:tcW w:w="609" w:type="pct"/>
          </w:tcPr>
          <w:p w14:paraId="2C6B81EE" w14:textId="50AF50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4 (2.77 to 6.18)</w:t>
            </w:r>
          </w:p>
        </w:tc>
        <w:tc>
          <w:tcPr>
            <w:tcW w:w="685" w:type="pct"/>
          </w:tcPr>
          <w:p w14:paraId="336454F0" w14:textId="70C096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0 (2.23 to 7.78)</w:t>
            </w:r>
          </w:p>
        </w:tc>
      </w:tr>
      <w:tr w:rsidR="00AF7BD4" w:rsidRPr="00453B67" w14:paraId="45CAEC68" w14:textId="77777777" w:rsidTr="00060A57">
        <w:tc>
          <w:tcPr>
            <w:tcW w:w="376" w:type="pct"/>
          </w:tcPr>
          <w:p w14:paraId="518B8B5F" w14:textId="274B1C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716E98A5" w14:textId="0792C3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369" w:type="pct"/>
          </w:tcPr>
          <w:p w14:paraId="3AE2E9AD" w14:textId="246ACD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801" w:type="pct"/>
          </w:tcPr>
          <w:p w14:paraId="2E2B75BA" w14:textId="306C8D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5.2 (489.5 to 772.2)</w:t>
            </w:r>
          </w:p>
        </w:tc>
        <w:tc>
          <w:tcPr>
            <w:tcW w:w="879" w:type="pct"/>
          </w:tcPr>
          <w:p w14:paraId="54503F47" w14:textId="4F7A12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6.3 (1660.5 to 2161.4)</w:t>
            </w:r>
          </w:p>
        </w:tc>
        <w:tc>
          <w:tcPr>
            <w:tcW w:w="812" w:type="pct"/>
          </w:tcPr>
          <w:p w14:paraId="2598776A" w14:textId="191317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1.0 (989.8 to 1564.2)</w:t>
            </w:r>
          </w:p>
        </w:tc>
        <w:tc>
          <w:tcPr>
            <w:tcW w:w="609" w:type="pct"/>
          </w:tcPr>
          <w:p w14:paraId="6529D135" w14:textId="0C7850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7 (2.34 to 4.07)</w:t>
            </w:r>
          </w:p>
        </w:tc>
        <w:tc>
          <w:tcPr>
            <w:tcW w:w="685" w:type="pct"/>
          </w:tcPr>
          <w:p w14:paraId="104BC4D5" w14:textId="7EC38B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65 to 3.48)</w:t>
            </w:r>
          </w:p>
        </w:tc>
      </w:tr>
      <w:tr w:rsidR="00AF7BD4" w:rsidRPr="00453B67" w14:paraId="69C9AFB9" w14:textId="77777777" w:rsidTr="00060A57">
        <w:tc>
          <w:tcPr>
            <w:tcW w:w="376" w:type="pct"/>
          </w:tcPr>
          <w:p w14:paraId="14DC2122" w14:textId="2EDEA1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5BEFD68A" w14:textId="2DED8D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69" w:type="pct"/>
          </w:tcPr>
          <w:p w14:paraId="1B064706" w14:textId="0D5CC9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801" w:type="pct"/>
          </w:tcPr>
          <w:p w14:paraId="5ADF7151" w14:textId="3B9B7A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7.0 (826.3 to 1235.2)</w:t>
            </w:r>
          </w:p>
        </w:tc>
        <w:tc>
          <w:tcPr>
            <w:tcW w:w="879" w:type="pct"/>
          </w:tcPr>
          <w:p w14:paraId="490B1CD9" w14:textId="56ADF5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96.6 (2290.9 to 2905.9)</w:t>
            </w:r>
          </w:p>
        </w:tc>
        <w:tc>
          <w:tcPr>
            <w:tcW w:w="812" w:type="pct"/>
          </w:tcPr>
          <w:p w14:paraId="4A5E844D" w14:textId="6AC1E3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9.5 (1205.5 to 1936.9)</w:t>
            </w:r>
          </w:p>
        </w:tc>
        <w:tc>
          <w:tcPr>
            <w:tcW w:w="609" w:type="pct"/>
          </w:tcPr>
          <w:p w14:paraId="27066527" w14:textId="2B3690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05 to 3.22)</w:t>
            </w:r>
          </w:p>
        </w:tc>
        <w:tc>
          <w:tcPr>
            <w:tcW w:w="685" w:type="pct"/>
          </w:tcPr>
          <w:p w14:paraId="3B634137" w14:textId="6759BC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1.22 to 2.70)</w:t>
            </w:r>
          </w:p>
        </w:tc>
      </w:tr>
      <w:tr w:rsidR="00AF7BD4" w:rsidRPr="00453B67" w14:paraId="32339EEA" w14:textId="77777777" w:rsidTr="00060A57">
        <w:tc>
          <w:tcPr>
            <w:tcW w:w="376" w:type="pct"/>
          </w:tcPr>
          <w:p w14:paraId="796736C0" w14:textId="78AA11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07AC6F32" w14:textId="2F5BEA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369" w:type="pct"/>
          </w:tcPr>
          <w:p w14:paraId="7D3285FC" w14:textId="744A6E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801" w:type="pct"/>
          </w:tcPr>
          <w:p w14:paraId="164B16ED" w14:textId="667BCD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9.8 (1302.8 to 1801.0)</w:t>
            </w:r>
          </w:p>
        </w:tc>
        <w:tc>
          <w:tcPr>
            <w:tcW w:w="879" w:type="pct"/>
          </w:tcPr>
          <w:p w14:paraId="59BB37AC" w14:textId="3698C8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8.4 (2930.6 to 3631.7)</w:t>
            </w:r>
          </w:p>
        </w:tc>
        <w:tc>
          <w:tcPr>
            <w:tcW w:w="812" w:type="pct"/>
          </w:tcPr>
          <w:p w14:paraId="7E539673" w14:textId="1E50E5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8.6 (1292.2 to 2160.9)</w:t>
            </w:r>
          </w:p>
        </w:tc>
        <w:tc>
          <w:tcPr>
            <w:tcW w:w="609" w:type="pct"/>
          </w:tcPr>
          <w:p w14:paraId="67BFB93A" w14:textId="20910E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77 to 2.59)</w:t>
            </w:r>
          </w:p>
        </w:tc>
        <w:tc>
          <w:tcPr>
            <w:tcW w:w="685" w:type="pct"/>
          </w:tcPr>
          <w:p w14:paraId="4131E539" w14:textId="77F1FC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0.91 to 2.15)</w:t>
            </w:r>
          </w:p>
        </w:tc>
      </w:tr>
      <w:tr w:rsidR="00AF7BD4" w:rsidRPr="00453B67" w14:paraId="5B8E4E25" w14:textId="77777777" w:rsidTr="00060A57">
        <w:tc>
          <w:tcPr>
            <w:tcW w:w="376" w:type="pct"/>
          </w:tcPr>
          <w:p w14:paraId="01643D5F" w14:textId="195DA6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7D930820" w14:textId="38C0CB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69" w:type="pct"/>
          </w:tcPr>
          <w:p w14:paraId="0CABB0AF" w14:textId="5750D78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801" w:type="pct"/>
          </w:tcPr>
          <w:p w14:paraId="31A5EE96" w14:textId="536909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4.7 (1563.1 to 2141.0)</w:t>
            </w:r>
          </w:p>
        </w:tc>
        <w:tc>
          <w:tcPr>
            <w:tcW w:w="879" w:type="pct"/>
          </w:tcPr>
          <w:p w14:paraId="45BEAF22" w14:textId="7F8DC5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9.3 (3482.9 to 4280.9)</w:t>
            </w:r>
          </w:p>
        </w:tc>
        <w:tc>
          <w:tcPr>
            <w:tcW w:w="812" w:type="pct"/>
          </w:tcPr>
          <w:p w14:paraId="3F517F7F" w14:textId="7CE8BB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4.6 (1558.7 to 2501.4)</w:t>
            </w:r>
          </w:p>
        </w:tc>
        <w:tc>
          <w:tcPr>
            <w:tcW w:w="609" w:type="pct"/>
          </w:tcPr>
          <w:p w14:paraId="3495044D" w14:textId="077F72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76 to 2.54)</w:t>
            </w:r>
          </w:p>
        </w:tc>
        <w:tc>
          <w:tcPr>
            <w:tcW w:w="685" w:type="pct"/>
          </w:tcPr>
          <w:p w14:paraId="53D2DDA8" w14:textId="3F476B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16 to 3.66)</w:t>
            </w:r>
          </w:p>
        </w:tc>
      </w:tr>
      <w:tr w:rsidR="00AF7BD4" w:rsidRPr="00453B67" w14:paraId="261D5DA1" w14:textId="77777777" w:rsidTr="00060A57">
        <w:tc>
          <w:tcPr>
            <w:tcW w:w="376" w:type="pct"/>
          </w:tcPr>
          <w:p w14:paraId="7D58D2A8" w14:textId="31E129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396627A" w14:textId="26003F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69" w:type="pct"/>
          </w:tcPr>
          <w:p w14:paraId="4B4CCE4B" w14:textId="728D1A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801" w:type="pct"/>
          </w:tcPr>
          <w:p w14:paraId="5C92E345" w14:textId="2A38B0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39.7 (1831.3 to 2457.0)</w:t>
            </w:r>
          </w:p>
        </w:tc>
        <w:tc>
          <w:tcPr>
            <w:tcW w:w="879" w:type="pct"/>
          </w:tcPr>
          <w:p w14:paraId="0A25A79C" w14:textId="5BDA2A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6.6 (4093.8 to 4917.3)</w:t>
            </w:r>
          </w:p>
        </w:tc>
        <w:tc>
          <w:tcPr>
            <w:tcW w:w="812" w:type="pct"/>
          </w:tcPr>
          <w:p w14:paraId="619BC178" w14:textId="5BACA8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6.9 (1851.5 to 2877.3)</w:t>
            </w:r>
          </w:p>
        </w:tc>
        <w:tc>
          <w:tcPr>
            <w:tcW w:w="609" w:type="pct"/>
          </w:tcPr>
          <w:p w14:paraId="2F5A0278" w14:textId="09C157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79 to 2.48)</w:t>
            </w:r>
          </w:p>
        </w:tc>
        <w:tc>
          <w:tcPr>
            <w:tcW w:w="685" w:type="pct"/>
          </w:tcPr>
          <w:p w14:paraId="2B1D8252" w14:textId="593E3F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27 to 4.55)</w:t>
            </w:r>
          </w:p>
        </w:tc>
      </w:tr>
      <w:tr w:rsidR="00AF7BD4" w:rsidRPr="00453B67" w14:paraId="51B7A44A" w14:textId="77777777" w:rsidTr="00060A57">
        <w:tc>
          <w:tcPr>
            <w:tcW w:w="376" w:type="pct"/>
          </w:tcPr>
          <w:p w14:paraId="4F9DBB29" w14:textId="441D6D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7121ED48" w14:textId="37F0FF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69" w:type="pct"/>
          </w:tcPr>
          <w:p w14:paraId="3D98D7BF" w14:textId="337780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801" w:type="pct"/>
          </w:tcPr>
          <w:p w14:paraId="2B998624" w14:textId="0A85E8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0.5 (2234.5 to 2963.8)</w:t>
            </w:r>
          </w:p>
        </w:tc>
        <w:tc>
          <w:tcPr>
            <w:tcW w:w="879" w:type="pct"/>
          </w:tcPr>
          <w:p w14:paraId="3BBBDF0E" w14:textId="4E29E5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95.2 (4417.2 to 5355.3)</w:t>
            </w:r>
          </w:p>
        </w:tc>
        <w:tc>
          <w:tcPr>
            <w:tcW w:w="812" w:type="pct"/>
          </w:tcPr>
          <w:p w14:paraId="3168FCF8" w14:textId="384C20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4.7 (1703.1 to 2885.1)</w:t>
            </w:r>
          </w:p>
        </w:tc>
        <w:tc>
          <w:tcPr>
            <w:tcW w:w="609" w:type="pct"/>
          </w:tcPr>
          <w:p w14:paraId="23BD8A9D" w14:textId="5B891D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59 to 2.25)</w:t>
            </w:r>
          </w:p>
        </w:tc>
        <w:tc>
          <w:tcPr>
            <w:tcW w:w="685" w:type="pct"/>
          </w:tcPr>
          <w:p w14:paraId="397B7EAE" w14:textId="36429E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7 (0.40 to 1.85)</w:t>
            </w:r>
          </w:p>
        </w:tc>
      </w:tr>
      <w:tr w:rsidR="00AF7BD4" w:rsidRPr="00453B67" w14:paraId="6F4B205D" w14:textId="77777777" w:rsidTr="00060A57">
        <w:tc>
          <w:tcPr>
            <w:tcW w:w="376" w:type="pct"/>
          </w:tcPr>
          <w:p w14:paraId="0D2684E0" w14:textId="34D9AF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19C43E9F" w14:textId="1E2D4F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69" w:type="pct"/>
          </w:tcPr>
          <w:p w14:paraId="18A32AE9" w14:textId="4B4F07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801" w:type="pct"/>
          </w:tcPr>
          <w:p w14:paraId="46B1FB9E" w14:textId="31CEC1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99.8 (2567.9 to 3433.9)</w:t>
            </w:r>
          </w:p>
        </w:tc>
        <w:tc>
          <w:tcPr>
            <w:tcW w:w="879" w:type="pct"/>
          </w:tcPr>
          <w:p w14:paraId="350EC779" w14:textId="63DFAA3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7.8 (5073.8 to 6158.9)</w:t>
            </w:r>
          </w:p>
        </w:tc>
        <w:tc>
          <w:tcPr>
            <w:tcW w:w="812" w:type="pct"/>
          </w:tcPr>
          <w:p w14:paraId="13073617" w14:textId="169314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18.0 (1928.6 to 3310.1)</w:t>
            </w:r>
          </w:p>
        </w:tc>
        <w:tc>
          <w:tcPr>
            <w:tcW w:w="609" w:type="pct"/>
          </w:tcPr>
          <w:p w14:paraId="16B2CEA0" w14:textId="23841F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59 to 2.22)</w:t>
            </w:r>
          </w:p>
        </w:tc>
        <w:tc>
          <w:tcPr>
            <w:tcW w:w="685" w:type="pct"/>
          </w:tcPr>
          <w:p w14:paraId="64AD816D" w14:textId="1EC977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3 (1.00 to 4.64)</w:t>
            </w:r>
          </w:p>
        </w:tc>
      </w:tr>
      <w:tr w:rsidR="00AF7BD4" w:rsidRPr="00453B67" w14:paraId="24585DD3" w14:textId="77777777" w:rsidTr="00060A57">
        <w:tc>
          <w:tcPr>
            <w:tcW w:w="376" w:type="pct"/>
          </w:tcPr>
          <w:p w14:paraId="302593F6" w14:textId="320010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2CAA07BB" w14:textId="47772F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69" w:type="pct"/>
          </w:tcPr>
          <w:p w14:paraId="11F74FBA" w14:textId="426840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801" w:type="pct"/>
          </w:tcPr>
          <w:p w14:paraId="57BA4E49" w14:textId="3481B6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04.8 (2907.9 to 3936.7)</w:t>
            </w:r>
          </w:p>
        </w:tc>
        <w:tc>
          <w:tcPr>
            <w:tcW w:w="879" w:type="pct"/>
          </w:tcPr>
          <w:p w14:paraId="215A3DCF" w14:textId="6F3C31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76.8 (5721.3 to 7044.7)</w:t>
            </w:r>
          </w:p>
        </w:tc>
        <w:tc>
          <w:tcPr>
            <w:tcW w:w="812" w:type="pct"/>
          </w:tcPr>
          <w:p w14:paraId="1E01E845" w14:textId="734D2A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2.0 (2168.8 to 3737.4)</w:t>
            </w:r>
          </w:p>
        </w:tc>
        <w:tc>
          <w:tcPr>
            <w:tcW w:w="609" w:type="pct"/>
          </w:tcPr>
          <w:p w14:paraId="4A387023" w14:textId="726740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57 to 2.21)</w:t>
            </w:r>
          </w:p>
        </w:tc>
        <w:tc>
          <w:tcPr>
            <w:tcW w:w="685" w:type="pct"/>
          </w:tcPr>
          <w:p w14:paraId="7232DD15" w14:textId="7E20E0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0.88 to 5.08)</w:t>
            </w:r>
          </w:p>
        </w:tc>
      </w:tr>
      <w:tr w:rsidR="00AF7BD4" w:rsidRPr="00453B67" w14:paraId="731B9AC2" w14:textId="77777777" w:rsidTr="00060A57">
        <w:tc>
          <w:tcPr>
            <w:tcW w:w="376" w:type="pct"/>
          </w:tcPr>
          <w:p w14:paraId="6D143068" w14:textId="4E5E2F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A91EDEF" w14:textId="0E5ED4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0B61AFBC" w14:textId="6713BA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801" w:type="pct"/>
          </w:tcPr>
          <w:p w14:paraId="3D9F84D5" w14:textId="7ADA9C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15.4 (3193.5 to 4320.3)</w:t>
            </w:r>
          </w:p>
        </w:tc>
        <w:tc>
          <w:tcPr>
            <w:tcW w:w="879" w:type="pct"/>
          </w:tcPr>
          <w:p w14:paraId="2BB7A870" w14:textId="2FAE00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99.9 (6209.2 to 7722.8)</w:t>
            </w:r>
          </w:p>
        </w:tc>
        <w:tc>
          <w:tcPr>
            <w:tcW w:w="812" w:type="pct"/>
          </w:tcPr>
          <w:p w14:paraId="3FC587FC" w14:textId="41437D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4.4 (2335.9 to 4112.2)</w:t>
            </w:r>
          </w:p>
        </w:tc>
        <w:tc>
          <w:tcPr>
            <w:tcW w:w="609" w:type="pct"/>
          </w:tcPr>
          <w:p w14:paraId="17FEAA56" w14:textId="554303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8 (1.55 to 2.19)</w:t>
            </w:r>
          </w:p>
        </w:tc>
        <w:tc>
          <w:tcPr>
            <w:tcW w:w="685" w:type="pct"/>
          </w:tcPr>
          <w:p w14:paraId="1FD96C47" w14:textId="133801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89914E8" w14:textId="77777777" w:rsidTr="00060A57">
        <w:tc>
          <w:tcPr>
            <w:tcW w:w="376" w:type="pct"/>
          </w:tcPr>
          <w:p w14:paraId="050D02CF" w14:textId="2DB690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5F317C1D" w14:textId="4FE012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0873583A" w14:textId="622BE2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01" w:type="pct"/>
          </w:tcPr>
          <w:p w14:paraId="4C0C6DEE" w14:textId="488FD0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86.6 (3512.4 to 4826.3)</w:t>
            </w:r>
          </w:p>
        </w:tc>
        <w:tc>
          <w:tcPr>
            <w:tcW w:w="879" w:type="pct"/>
          </w:tcPr>
          <w:p w14:paraId="13E21A88" w14:textId="503EB2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7.1 (6846.7 to 8793.3)</w:t>
            </w:r>
          </w:p>
        </w:tc>
        <w:tc>
          <w:tcPr>
            <w:tcW w:w="812" w:type="pct"/>
          </w:tcPr>
          <w:p w14:paraId="6420896D" w14:textId="105805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0.5 (2512.8 to 4839.0)</w:t>
            </w:r>
          </w:p>
        </w:tc>
        <w:tc>
          <w:tcPr>
            <w:tcW w:w="609" w:type="pct"/>
          </w:tcPr>
          <w:p w14:paraId="4F451960" w14:textId="1BE693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55 to 2.29)</w:t>
            </w:r>
          </w:p>
        </w:tc>
        <w:tc>
          <w:tcPr>
            <w:tcW w:w="685" w:type="pct"/>
          </w:tcPr>
          <w:p w14:paraId="28EB5E9A" w14:textId="28AAD3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FE330D3" w14:textId="77777777" w:rsidTr="00060A57">
        <w:tc>
          <w:tcPr>
            <w:tcW w:w="376" w:type="pct"/>
          </w:tcPr>
          <w:p w14:paraId="53C3F5C0" w14:textId="47A0F9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FB7AF0D" w14:textId="05869D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64C35991" w14:textId="185D0E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01" w:type="pct"/>
          </w:tcPr>
          <w:p w14:paraId="354FF355" w14:textId="45139D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6.7 (3684.7 to 5259.4)</w:t>
            </w:r>
          </w:p>
        </w:tc>
        <w:tc>
          <w:tcPr>
            <w:tcW w:w="879" w:type="pct"/>
          </w:tcPr>
          <w:p w14:paraId="5736CDAF" w14:textId="1C900E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99.5 (7145.2 to 9455.1)</w:t>
            </w:r>
          </w:p>
        </w:tc>
        <w:tc>
          <w:tcPr>
            <w:tcW w:w="812" w:type="pct"/>
          </w:tcPr>
          <w:p w14:paraId="6C7D8930" w14:textId="5D7CBA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92.8 (2401.9 to 5169.2)</w:t>
            </w:r>
          </w:p>
        </w:tc>
        <w:tc>
          <w:tcPr>
            <w:tcW w:w="609" w:type="pct"/>
          </w:tcPr>
          <w:p w14:paraId="2704F5BE" w14:textId="14F964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6 (1.48 to 2.30)</w:t>
            </w:r>
          </w:p>
        </w:tc>
        <w:tc>
          <w:tcPr>
            <w:tcW w:w="685" w:type="pct"/>
          </w:tcPr>
          <w:p w14:paraId="045444E1" w14:textId="49C383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4EEEE40" w14:textId="77777777" w:rsidTr="00060A57">
        <w:tc>
          <w:tcPr>
            <w:tcW w:w="376" w:type="pct"/>
          </w:tcPr>
          <w:p w14:paraId="39D4D443" w14:textId="6C5BA2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34DFDE5D" w14:textId="1278C0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B626F54" w14:textId="3D71C2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5A559F50" w14:textId="504883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17.0 (3841.2 to 6249.5)</w:t>
            </w:r>
          </w:p>
        </w:tc>
        <w:tc>
          <w:tcPr>
            <w:tcW w:w="879" w:type="pct"/>
          </w:tcPr>
          <w:p w14:paraId="21CDA9F0" w14:textId="08DE6B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66.6 (7441.8 to 10295.4)</w:t>
            </w:r>
          </w:p>
        </w:tc>
        <w:tc>
          <w:tcPr>
            <w:tcW w:w="812" w:type="pct"/>
          </w:tcPr>
          <w:p w14:paraId="69FD28E9" w14:textId="57BEF4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9.6 (1833.5 to 5491.0)</w:t>
            </w:r>
          </w:p>
        </w:tc>
        <w:tc>
          <w:tcPr>
            <w:tcW w:w="609" w:type="pct"/>
          </w:tcPr>
          <w:p w14:paraId="301772D9" w14:textId="53C4EC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6 (1.31 to 2.36)</w:t>
            </w:r>
          </w:p>
        </w:tc>
        <w:tc>
          <w:tcPr>
            <w:tcW w:w="685" w:type="pct"/>
          </w:tcPr>
          <w:p w14:paraId="0E9DC082" w14:textId="68FD54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C04F737" w14:textId="77777777" w:rsidTr="00060A57">
        <w:tc>
          <w:tcPr>
            <w:tcW w:w="376" w:type="pct"/>
          </w:tcPr>
          <w:p w14:paraId="6D3701D6" w14:textId="01BF00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724E60DB" w14:textId="1785C2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43E6A3F9" w14:textId="01702F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022D6F63" w14:textId="47CCC7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17.0 (3841.2 to 6249.5)</w:t>
            </w:r>
          </w:p>
        </w:tc>
        <w:tc>
          <w:tcPr>
            <w:tcW w:w="879" w:type="pct"/>
          </w:tcPr>
          <w:p w14:paraId="2416D9F8" w14:textId="1600E5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66.6 (7441.8 to 10295.4)</w:t>
            </w:r>
          </w:p>
        </w:tc>
        <w:tc>
          <w:tcPr>
            <w:tcW w:w="812" w:type="pct"/>
          </w:tcPr>
          <w:p w14:paraId="1BB4D0FF" w14:textId="3B735B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49.6 (1833.5 to 5491.0)</w:t>
            </w:r>
          </w:p>
        </w:tc>
        <w:tc>
          <w:tcPr>
            <w:tcW w:w="609" w:type="pct"/>
          </w:tcPr>
          <w:p w14:paraId="02C27F36" w14:textId="538401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6 (1.31 to 2.36)</w:t>
            </w:r>
          </w:p>
        </w:tc>
        <w:tc>
          <w:tcPr>
            <w:tcW w:w="685" w:type="pct"/>
          </w:tcPr>
          <w:p w14:paraId="7A96F369" w14:textId="7023E6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08758C2" w14:textId="77777777" w:rsidTr="00131DC4">
        <w:tc>
          <w:tcPr>
            <w:tcW w:w="5000" w:type="pct"/>
            <w:gridSpan w:val="8"/>
          </w:tcPr>
          <w:p w14:paraId="358CAA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 xml:space="preserve">Subgroup: TB - </w:t>
            </w:r>
            <w:proofErr w:type="spellStart"/>
            <w:r w:rsidRPr="00453B67">
              <w:rPr>
                <w:b/>
                <w:sz w:val="16"/>
                <w:szCs w:val="16"/>
              </w:rPr>
              <w:t>Pulmonary+Extrapulmonary</w:t>
            </w:r>
            <w:proofErr w:type="spellEnd"/>
          </w:p>
        </w:tc>
      </w:tr>
      <w:tr w:rsidR="00AF7BD4" w:rsidRPr="00453B67" w14:paraId="0CD43885" w14:textId="77777777" w:rsidTr="00060A57">
        <w:tc>
          <w:tcPr>
            <w:tcW w:w="376" w:type="pct"/>
          </w:tcPr>
          <w:p w14:paraId="13650FED" w14:textId="5B9DFA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2720BDE8" w14:textId="569D7E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2E2239B6" w14:textId="730D5F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801" w:type="pct"/>
          </w:tcPr>
          <w:p w14:paraId="720CB915" w14:textId="631123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3 (0.0 to 165.1)</w:t>
            </w:r>
          </w:p>
        </w:tc>
        <w:tc>
          <w:tcPr>
            <w:tcW w:w="879" w:type="pct"/>
          </w:tcPr>
          <w:p w14:paraId="6D253CC8" w14:textId="2380F5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7 (0.0 to 207.3)</w:t>
            </w:r>
          </w:p>
        </w:tc>
        <w:tc>
          <w:tcPr>
            <w:tcW w:w="812" w:type="pct"/>
          </w:tcPr>
          <w:p w14:paraId="4899C2E9" w14:textId="25565D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.4 (-82.9 to 206.9)</w:t>
            </w:r>
          </w:p>
        </w:tc>
        <w:tc>
          <w:tcPr>
            <w:tcW w:w="609" w:type="pct"/>
          </w:tcPr>
          <w:p w14:paraId="4DD74108" w14:textId="53FCFD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55E6A852" w14:textId="0F27CB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4F79C0F" w14:textId="77777777" w:rsidTr="00060A57">
        <w:tc>
          <w:tcPr>
            <w:tcW w:w="376" w:type="pct"/>
          </w:tcPr>
          <w:p w14:paraId="4488FAEB" w14:textId="3F25C0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60ED07A" w14:textId="265881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1160C0A0" w14:textId="2C5F2A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801" w:type="pct"/>
          </w:tcPr>
          <w:p w14:paraId="47CA679B" w14:textId="59EC7E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1.9 (83.4 to 461.3)</w:t>
            </w:r>
          </w:p>
        </w:tc>
        <w:tc>
          <w:tcPr>
            <w:tcW w:w="879" w:type="pct"/>
          </w:tcPr>
          <w:p w14:paraId="3AF588F7" w14:textId="60CF36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5.1 (125.4 to 565.8)</w:t>
            </w:r>
          </w:p>
        </w:tc>
        <w:tc>
          <w:tcPr>
            <w:tcW w:w="812" w:type="pct"/>
          </w:tcPr>
          <w:p w14:paraId="78943588" w14:textId="085E26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.1 (-252.4 to 418.0)</w:t>
            </w:r>
          </w:p>
        </w:tc>
        <w:tc>
          <w:tcPr>
            <w:tcW w:w="609" w:type="pct"/>
          </w:tcPr>
          <w:p w14:paraId="68D69F62" w14:textId="7A87AF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685" w:type="pct"/>
          </w:tcPr>
          <w:p w14:paraId="0CAD71E8" w14:textId="3DDAE8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4B86C2E" w14:textId="77777777" w:rsidTr="00060A57">
        <w:tc>
          <w:tcPr>
            <w:tcW w:w="376" w:type="pct"/>
          </w:tcPr>
          <w:p w14:paraId="5A2ACFED" w14:textId="529C50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3777A744" w14:textId="51BC07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69" w:type="pct"/>
          </w:tcPr>
          <w:p w14:paraId="0458B253" w14:textId="3582BF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801" w:type="pct"/>
          </w:tcPr>
          <w:p w14:paraId="59BDCCBA" w14:textId="740C72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6 (171.2 to 702.8)</w:t>
            </w:r>
          </w:p>
        </w:tc>
        <w:tc>
          <w:tcPr>
            <w:tcW w:w="879" w:type="pct"/>
          </w:tcPr>
          <w:p w14:paraId="6163ECB6" w14:textId="1C9742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4.9 (423.1 to 1063.2)</w:t>
            </w:r>
          </w:p>
        </w:tc>
        <w:tc>
          <w:tcPr>
            <w:tcW w:w="812" w:type="pct"/>
          </w:tcPr>
          <w:p w14:paraId="517CE698" w14:textId="71DBBC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.3 (-126.1 to 731.2)</w:t>
            </w:r>
          </w:p>
        </w:tc>
        <w:tc>
          <w:tcPr>
            <w:tcW w:w="609" w:type="pct"/>
          </w:tcPr>
          <w:p w14:paraId="3FA74550" w14:textId="15EC3A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0.81 to 4.48)</w:t>
            </w:r>
          </w:p>
        </w:tc>
        <w:tc>
          <w:tcPr>
            <w:tcW w:w="685" w:type="pct"/>
          </w:tcPr>
          <w:p w14:paraId="0F1ADDB7" w14:textId="66AFCA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A4FA106" w14:textId="77777777" w:rsidTr="00060A57">
        <w:tc>
          <w:tcPr>
            <w:tcW w:w="376" w:type="pct"/>
          </w:tcPr>
          <w:p w14:paraId="021AEB1E" w14:textId="4F83E5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5DBA9F89" w14:textId="11FC04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B87291B" w14:textId="0C5221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6B40D596" w14:textId="45CF34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6 (171.2 to 702.8)</w:t>
            </w:r>
          </w:p>
        </w:tc>
        <w:tc>
          <w:tcPr>
            <w:tcW w:w="879" w:type="pct"/>
          </w:tcPr>
          <w:p w14:paraId="314EC119" w14:textId="391F0A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4.9 (787.4 to 1670.2)</w:t>
            </w:r>
          </w:p>
        </w:tc>
        <w:tc>
          <w:tcPr>
            <w:tcW w:w="812" w:type="pct"/>
          </w:tcPr>
          <w:p w14:paraId="35529B3F" w14:textId="76F388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0.3 (267.3 to 1320.9)</w:t>
            </w:r>
          </w:p>
        </w:tc>
        <w:tc>
          <w:tcPr>
            <w:tcW w:w="609" w:type="pct"/>
          </w:tcPr>
          <w:p w14:paraId="3D1A9E72" w14:textId="77CC7F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1.50 to 7.31)</w:t>
            </w:r>
          </w:p>
        </w:tc>
        <w:tc>
          <w:tcPr>
            <w:tcW w:w="685" w:type="pct"/>
          </w:tcPr>
          <w:p w14:paraId="413D5E18" w14:textId="716B8F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DFAFC38" w14:textId="77777777" w:rsidTr="00060A57">
        <w:tc>
          <w:tcPr>
            <w:tcW w:w="376" w:type="pct"/>
          </w:tcPr>
          <w:p w14:paraId="0BE14903" w14:textId="336B2D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5CBAA5CB" w14:textId="31B232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69" w:type="pct"/>
          </w:tcPr>
          <w:p w14:paraId="7F77554D" w14:textId="1C4D25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801" w:type="pct"/>
          </w:tcPr>
          <w:p w14:paraId="20107525" w14:textId="569CDA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8.7 (548.7 to 1369.2)</w:t>
            </w:r>
          </w:p>
        </w:tc>
        <w:tc>
          <w:tcPr>
            <w:tcW w:w="879" w:type="pct"/>
          </w:tcPr>
          <w:p w14:paraId="326ABDD2" w14:textId="5A7777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61.1 (2122.4 to 3409.5)</w:t>
            </w:r>
          </w:p>
        </w:tc>
        <w:tc>
          <w:tcPr>
            <w:tcW w:w="812" w:type="pct"/>
          </w:tcPr>
          <w:p w14:paraId="4400EFAA" w14:textId="342CA3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2.4 (994.9 to 2566.5)</w:t>
            </w:r>
          </w:p>
        </w:tc>
        <w:tc>
          <w:tcPr>
            <w:tcW w:w="609" w:type="pct"/>
          </w:tcPr>
          <w:p w14:paraId="72F72672" w14:textId="2F97B3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1.85 to 4.95)</w:t>
            </w:r>
          </w:p>
        </w:tc>
        <w:tc>
          <w:tcPr>
            <w:tcW w:w="685" w:type="pct"/>
          </w:tcPr>
          <w:p w14:paraId="0E8ACD84" w14:textId="69BDA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0 (1.52 to 7.41)</w:t>
            </w:r>
          </w:p>
        </w:tc>
      </w:tr>
      <w:tr w:rsidR="00AF7BD4" w:rsidRPr="00453B67" w14:paraId="154E0FE8" w14:textId="77777777" w:rsidTr="00060A57">
        <w:tc>
          <w:tcPr>
            <w:tcW w:w="376" w:type="pct"/>
          </w:tcPr>
          <w:p w14:paraId="20AAE42F" w14:textId="2C9196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5700B1DE" w14:textId="6845DC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69" w:type="pct"/>
          </w:tcPr>
          <w:p w14:paraId="50B486D6" w14:textId="5B2128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801" w:type="pct"/>
          </w:tcPr>
          <w:p w14:paraId="38A59CE1" w14:textId="222053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4.6 (944.8 to 1940.2)</w:t>
            </w:r>
          </w:p>
        </w:tc>
        <w:tc>
          <w:tcPr>
            <w:tcW w:w="879" w:type="pct"/>
          </w:tcPr>
          <w:p w14:paraId="4480351C" w14:textId="4D3E72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94.4 (3055.2 to 4689.1)</w:t>
            </w:r>
          </w:p>
        </w:tc>
        <w:tc>
          <w:tcPr>
            <w:tcW w:w="812" w:type="pct"/>
          </w:tcPr>
          <w:p w14:paraId="0582570E" w14:textId="6FB670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9.8 (1539.2 to 3453.1)</w:t>
            </w:r>
          </w:p>
        </w:tc>
        <w:tc>
          <w:tcPr>
            <w:tcW w:w="609" w:type="pct"/>
          </w:tcPr>
          <w:p w14:paraId="74526C6E" w14:textId="450B29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87 to 4.23)</w:t>
            </w:r>
          </w:p>
        </w:tc>
        <w:tc>
          <w:tcPr>
            <w:tcW w:w="685" w:type="pct"/>
          </w:tcPr>
          <w:p w14:paraId="1916A895" w14:textId="5844E8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1.16 to 7.52)</w:t>
            </w:r>
          </w:p>
        </w:tc>
      </w:tr>
      <w:tr w:rsidR="00AF7BD4" w:rsidRPr="00453B67" w14:paraId="5BECED6A" w14:textId="77777777" w:rsidTr="00060A57">
        <w:tc>
          <w:tcPr>
            <w:tcW w:w="376" w:type="pct"/>
          </w:tcPr>
          <w:p w14:paraId="6EC4FE76" w14:textId="669842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1662E423" w14:textId="7A46A2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69" w:type="pct"/>
          </w:tcPr>
          <w:p w14:paraId="6AD6E283" w14:textId="02DBFD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801" w:type="pct"/>
          </w:tcPr>
          <w:p w14:paraId="50BCA696" w14:textId="4CAB10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6.9 (1127.9 to 2323.1)</w:t>
            </w:r>
          </w:p>
        </w:tc>
        <w:tc>
          <w:tcPr>
            <w:tcW w:w="879" w:type="pct"/>
          </w:tcPr>
          <w:p w14:paraId="704FB104" w14:textId="59A8A0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90.4 (3797.6 to 5630.0)</w:t>
            </w:r>
          </w:p>
        </w:tc>
        <w:tc>
          <w:tcPr>
            <w:tcW w:w="812" w:type="pct"/>
          </w:tcPr>
          <w:p w14:paraId="3C46CF34" w14:textId="353302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3.5 (1871.0 to 3919.5)</w:t>
            </w:r>
          </w:p>
        </w:tc>
        <w:tc>
          <w:tcPr>
            <w:tcW w:w="609" w:type="pct"/>
          </w:tcPr>
          <w:p w14:paraId="0387D530" w14:textId="00F32D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92 to 4.14)</w:t>
            </w:r>
          </w:p>
        </w:tc>
        <w:tc>
          <w:tcPr>
            <w:tcW w:w="685" w:type="pct"/>
          </w:tcPr>
          <w:p w14:paraId="0D0A3702" w14:textId="2A194D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63CE598" w14:textId="77777777" w:rsidTr="00060A57">
        <w:tc>
          <w:tcPr>
            <w:tcW w:w="376" w:type="pct"/>
          </w:tcPr>
          <w:p w14:paraId="2B5CE35C" w14:textId="29B367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258B10D2" w14:textId="62A8F6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69" w:type="pct"/>
          </w:tcPr>
          <w:p w14:paraId="63111E4E" w14:textId="07145D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01" w:type="pct"/>
          </w:tcPr>
          <w:p w14:paraId="22C48442" w14:textId="3360A4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7.8 (1523.1 to 2877.0)</w:t>
            </w:r>
          </w:p>
        </w:tc>
        <w:tc>
          <w:tcPr>
            <w:tcW w:w="879" w:type="pct"/>
          </w:tcPr>
          <w:p w14:paraId="68129D5C" w14:textId="1D8706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19.0 (4264.0 to 6384.2)</w:t>
            </w:r>
          </w:p>
        </w:tc>
        <w:tc>
          <w:tcPr>
            <w:tcW w:w="812" w:type="pct"/>
          </w:tcPr>
          <w:p w14:paraId="2D2BB3E8" w14:textId="6002C0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1.1 (1819.3 to 4157.8)</w:t>
            </w:r>
          </w:p>
        </w:tc>
        <w:tc>
          <w:tcPr>
            <w:tcW w:w="609" w:type="pct"/>
          </w:tcPr>
          <w:p w14:paraId="00A18AD3" w14:textId="64AB8E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1.71 to 3.46)</w:t>
            </w:r>
          </w:p>
        </w:tc>
        <w:tc>
          <w:tcPr>
            <w:tcW w:w="685" w:type="pct"/>
          </w:tcPr>
          <w:p w14:paraId="50577554" w14:textId="7A2B09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102689" w14:textId="77777777" w:rsidTr="00060A57">
        <w:tc>
          <w:tcPr>
            <w:tcW w:w="376" w:type="pct"/>
          </w:tcPr>
          <w:p w14:paraId="2940C180" w14:textId="154B52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344C17B4" w14:textId="05A658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663623D0" w14:textId="59B00A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801" w:type="pct"/>
          </w:tcPr>
          <w:p w14:paraId="4608D115" w14:textId="518E78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1.5 (1633.2 to 2976.0)</w:t>
            </w:r>
          </w:p>
        </w:tc>
        <w:tc>
          <w:tcPr>
            <w:tcW w:w="879" w:type="pct"/>
          </w:tcPr>
          <w:p w14:paraId="5B49E965" w14:textId="61AE0D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83.6 (4841.5 to 7249.3)</w:t>
            </w:r>
          </w:p>
        </w:tc>
        <w:tc>
          <w:tcPr>
            <w:tcW w:w="812" w:type="pct"/>
          </w:tcPr>
          <w:p w14:paraId="3D8BAE92" w14:textId="6D41A6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12.2 (2282.4 to 4951.6)</w:t>
            </w:r>
          </w:p>
        </w:tc>
        <w:tc>
          <w:tcPr>
            <w:tcW w:w="609" w:type="pct"/>
          </w:tcPr>
          <w:p w14:paraId="32B4D994" w14:textId="0AA15B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8 (1.87 to 3.92)</w:t>
            </w:r>
          </w:p>
        </w:tc>
        <w:tc>
          <w:tcPr>
            <w:tcW w:w="685" w:type="pct"/>
          </w:tcPr>
          <w:p w14:paraId="5F0BC1A1" w14:textId="6FE974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3BABD33" w14:textId="77777777" w:rsidTr="00060A57">
        <w:tc>
          <w:tcPr>
            <w:tcW w:w="376" w:type="pct"/>
          </w:tcPr>
          <w:p w14:paraId="43A348EF" w14:textId="079C50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6A31D9A1" w14:textId="12C60D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1576E968" w14:textId="531352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0DE4EE2F" w14:textId="27590B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4.1 (1861.8 to 3522.5)</w:t>
            </w:r>
          </w:p>
        </w:tc>
        <w:tc>
          <w:tcPr>
            <w:tcW w:w="879" w:type="pct"/>
          </w:tcPr>
          <w:p w14:paraId="22924BC8" w14:textId="1E2D32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94.1 (5247.9 to 7858.6)</w:t>
            </w:r>
          </w:p>
        </w:tc>
        <w:tc>
          <w:tcPr>
            <w:tcW w:w="812" w:type="pct"/>
          </w:tcPr>
          <w:p w14:paraId="6171EECD" w14:textId="4708E9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40.0 (2397.3 to 5262.1)</w:t>
            </w:r>
          </w:p>
        </w:tc>
        <w:tc>
          <w:tcPr>
            <w:tcW w:w="609" w:type="pct"/>
          </w:tcPr>
          <w:p w14:paraId="6AE322AF" w14:textId="3BF671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74 to 3.55)</w:t>
            </w:r>
          </w:p>
        </w:tc>
        <w:tc>
          <w:tcPr>
            <w:tcW w:w="685" w:type="pct"/>
          </w:tcPr>
          <w:p w14:paraId="26B68937" w14:textId="609DAE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EC086BE" w14:textId="77777777" w:rsidTr="00060A57">
        <w:tc>
          <w:tcPr>
            <w:tcW w:w="376" w:type="pct"/>
          </w:tcPr>
          <w:p w14:paraId="6DF92C89" w14:textId="355D20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0B2E69E6" w14:textId="50AEB7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EA16636" w14:textId="59BAA4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801" w:type="pct"/>
          </w:tcPr>
          <w:p w14:paraId="60DAEE4C" w14:textId="684927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6.3 (1981.0 to 3707.9)</w:t>
            </w:r>
          </w:p>
        </w:tc>
        <w:tc>
          <w:tcPr>
            <w:tcW w:w="879" w:type="pct"/>
          </w:tcPr>
          <w:p w14:paraId="49F4BACB" w14:textId="5985A9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0.3 (5872.4 to 8728.0)</w:t>
            </w:r>
          </w:p>
        </w:tc>
        <w:tc>
          <w:tcPr>
            <w:tcW w:w="812" w:type="pct"/>
          </w:tcPr>
          <w:p w14:paraId="4CAEC7C6" w14:textId="77B6A8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64.0 (2668.9 to 6002.2)</w:t>
            </w:r>
          </w:p>
        </w:tc>
        <w:tc>
          <w:tcPr>
            <w:tcW w:w="609" w:type="pct"/>
          </w:tcPr>
          <w:p w14:paraId="6832E273" w14:textId="355C38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78 to 3.85)</w:t>
            </w:r>
          </w:p>
        </w:tc>
        <w:tc>
          <w:tcPr>
            <w:tcW w:w="685" w:type="pct"/>
          </w:tcPr>
          <w:p w14:paraId="032648B9" w14:textId="3D213C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E52B853" w14:textId="77777777" w:rsidTr="00060A57">
        <w:tc>
          <w:tcPr>
            <w:tcW w:w="376" w:type="pct"/>
          </w:tcPr>
          <w:p w14:paraId="6AFE274D" w14:textId="343092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3336A48B" w14:textId="4672CB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</w:tcPr>
          <w:p w14:paraId="52532DCE" w14:textId="3CEAEC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01" w:type="pct"/>
          </w:tcPr>
          <w:p w14:paraId="5C111259" w14:textId="1B7902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6.3 (1981.0 to 3707.9)</w:t>
            </w:r>
          </w:p>
        </w:tc>
        <w:tc>
          <w:tcPr>
            <w:tcW w:w="879" w:type="pct"/>
          </w:tcPr>
          <w:p w14:paraId="15F9CA5C" w14:textId="0C6EF8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15.4 (6389.6 to 9599.9)</w:t>
            </w:r>
          </w:p>
        </w:tc>
        <w:tc>
          <w:tcPr>
            <w:tcW w:w="812" w:type="pct"/>
          </w:tcPr>
          <w:p w14:paraId="2AD4DFB9" w14:textId="183B67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79.1 (3287.2 to 6892.0)</w:t>
            </w:r>
          </w:p>
        </w:tc>
        <w:tc>
          <w:tcPr>
            <w:tcW w:w="609" w:type="pct"/>
          </w:tcPr>
          <w:p w14:paraId="43978DCE" w14:textId="3A0DA1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3 (1.98 to 4.28)</w:t>
            </w:r>
          </w:p>
        </w:tc>
        <w:tc>
          <w:tcPr>
            <w:tcW w:w="685" w:type="pct"/>
          </w:tcPr>
          <w:p w14:paraId="2827EA42" w14:textId="4AA905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0493643" w14:textId="77777777" w:rsidTr="00060A57">
        <w:tc>
          <w:tcPr>
            <w:tcW w:w="376" w:type="pct"/>
          </w:tcPr>
          <w:p w14:paraId="66761387" w14:textId="5CAA0F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5AD817E7" w14:textId="031177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69" w:type="pct"/>
          </w:tcPr>
          <w:p w14:paraId="2F19EE68" w14:textId="5024AE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10DBDE6E" w14:textId="2A4625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92.8 (2518.7 to 5124.8)</w:t>
            </w:r>
          </w:p>
        </w:tc>
        <w:tc>
          <w:tcPr>
            <w:tcW w:w="879" w:type="pct"/>
          </w:tcPr>
          <w:p w14:paraId="5DF0E2D9" w14:textId="601F9C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52.7 (6633.3 to 10054.8)</w:t>
            </w:r>
          </w:p>
        </w:tc>
        <w:tc>
          <w:tcPr>
            <w:tcW w:w="812" w:type="pct"/>
          </w:tcPr>
          <w:p w14:paraId="7D3B8435" w14:textId="37CCB8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59.9 (2191.1 to 6625.0)</w:t>
            </w:r>
          </w:p>
        </w:tc>
        <w:tc>
          <w:tcPr>
            <w:tcW w:w="609" w:type="pct"/>
          </w:tcPr>
          <w:p w14:paraId="6F4BDC3D" w14:textId="43BDD0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46 to 3.46)</w:t>
            </w:r>
          </w:p>
        </w:tc>
        <w:tc>
          <w:tcPr>
            <w:tcW w:w="685" w:type="pct"/>
          </w:tcPr>
          <w:p w14:paraId="4C4CFB15" w14:textId="34C5C0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7E456B7" w14:textId="77777777" w:rsidTr="00060A57">
        <w:tc>
          <w:tcPr>
            <w:tcW w:w="376" w:type="pct"/>
          </w:tcPr>
          <w:p w14:paraId="53B375D1" w14:textId="53BDCE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26BBA5B9" w14:textId="33A048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07D17909" w14:textId="270739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801" w:type="pct"/>
          </w:tcPr>
          <w:p w14:paraId="0A1D050C" w14:textId="5B2329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5.6 (2780.2 to 5976.1)</w:t>
            </w:r>
          </w:p>
        </w:tc>
        <w:tc>
          <w:tcPr>
            <w:tcW w:w="879" w:type="pct"/>
          </w:tcPr>
          <w:p w14:paraId="1657485F" w14:textId="6F09F4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72.9 (7540.5 to 12396.7)</w:t>
            </w:r>
          </w:p>
        </w:tc>
        <w:tc>
          <w:tcPr>
            <w:tcW w:w="812" w:type="pct"/>
          </w:tcPr>
          <w:p w14:paraId="2D802208" w14:textId="6BEA3E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27.3 (2586.0 to 8519.1)</w:t>
            </w:r>
          </w:p>
        </w:tc>
        <w:tc>
          <w:tcPr>
            <w:tcW w:w="609" w:type="pct"/>
          </w:tcPr>
          <w:p w14:paraId="27A64541" w14:textId="146B31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3 (1.49 to 3.68)</w:t>
            </w:r>
          </w:p>
        </w:tc>
        <w:tc>
          <w:tcPr>
            <w:tcW w:w="685" w:type="pct"/>
          </w:tcPr>
          <w:p w14:paraId="30BB98DE" w14:textId="2CADA9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A0F870C" w14:textId="77777777" w:rsidTr="00060A57">
        <w:tc>
          <w:tcPr>
            <w:tcW w:w="376" w:type="pct"/>
          </w:tcPr>
          <w:p w14:paraId="7DDF6AB1" w14:textId="6CDFB3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F0CFBB0" w14:textId="5CF014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69" w:type="pct"/>
          </w:tcPr>
          <w:p w14:paraId="302084A7" w14:textId="015720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801" w:type="pct"/>
          </w:tcPr>
          <w:p w14:paraId="6A8DBBEE" w14:textId="067BF4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93.9 (3499.8 to 10034.0)</w:t>
            </w:r>
          </w:p>
        </w:tc>
        <w:tc>
          <w:tcPr>
            <w:tcW w:w="879" w:type="pct"/>
          </w:tcPr>
          <w:p w14:paraId="5A6F7B51" w14:textId="5C62FC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08.4 (8014.5 to 14446.3)</w:t>
            </w:r>
          </w:p>
        </w:tc>
        <w:tc>
          <w:tcPr>
            <w:tcW w:w="812" w:type="pct"/>
          </w:tcPr>
          <w:p w14:paraId="01DAB4D0" w14:textId="5C6D6B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14.6 (39.6 to 9461.8)</w:t>
            </w:r>
          </w:p>
        </w:tc>
        <w:tc>
          <w:tcPr>
            <w:tcW w:w="609" w:type="pct"/>
          </w:tcPr>
          <w:p w14:paraId="3E572FA2" w14:textId="6CC533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00 to 3.31)</w:t>
            </w:r>
          </w:p>
        </w:tc>
        <w:tc>
          <w:tcPr>
            <w:tcW w:w="685" w:type="pct"/>
          </w:tcPr>
          <w:p w14:paraId="31CB29CE" w14:textId="4D45BC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3618A08" w14:textId="77777777" w:rsidTr="00453B67">
        <w:tc>
          <w:tcPr>
            <w:tcW w:w="376" w:type="pct"/>
          </w:tcPr>
          <w:p w14:paraId="20BCAE94" w14:textId="48FA9B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18227BB" w14:textId="5130A4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69" w:type="pct"/>
          </w:tcPr>
          <w:p w14:paraId="793ADABE" w14:textId="521A6A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</w:tcPr>
          <w:p w14:paraId="61E69280" w14:textId="5A64E6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2.5 (4212.8 to 18394.1)</w:t>
            </w:r>
          </w:p>
        </w:tc>
        <w:tc>
          <w:tcPr>
            <w:tcW w:w="879" w:type="pct"/>
          </w:tcPr>
          <w:p w14:paraId="658F17E2" w14:textId="6BF31B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08.4 (8014.5 to 14446.3)</w:t>
            </w:r>
          </w:p>
        </w:tc>
        <w:tc>
          <w:tcPr>
            <w:tcW w:w="812" w:type="pct"/>
          </w:tcPr>
          <w:p w14:paraId="3D941BB5" w14:textId="68749E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5.9 (-8230.4 to 7477.5)</w:t>
            </w:r>
          </w:p>
        </w:tc>
        <w:tc>
          <w:tcPr>
            <w:tcW w:w="609" w:type="pct"/>
          </w:tcPr>
          <w:p w14:paraId="75F7CA17" w14:textId="5CECC4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54 to 2.59)</w:t>
            </w:r>
          </w:p>
        </w:tc>
        <w:tc>
          <w:tcPr>
            <w:tcW w:w="685" w:type="pct"/>
          </w:tcPr>
          <w:p w14:paraId="3E10BE4E" w14:textId="35B91A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B4B6DEA" w14:textId="77777777" w:rsidTr="00453B67">
        <w:tc>
          <w:tcPr>
            <w:tcW w:w="376" w:type="pct"/>
            <w:tcBorders>
              <w:bottom w:val="single" w:sz="4" w:space="0" w:color="auto"/>
            </w:tcBorders>
          </w:tcPr>
          <w:p w14:paraId="6FF92A9F" w14:textId="66B707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44E50E2C" w14:textId="16AF3D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69" w:type="pct"/>
            <w:tcBorders>
              <w:bottom w:val="single" w:sz="4" w:space="0" w:color="auto"/>
            </w:tcBorders>
          </w:tcPr>
          <w:p w14:paraId="225D83EE" w14:textId="5BDC7E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789B020C" w14:textId="34E8A2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22.5 (4212.8 to 18394.1)</w:t>
            </w: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6DAA763A" w14:textId="5B9DDE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08.4 (8014.5 to 14446.3)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3F867041" w14:textId="528032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5.9 (-8230.4 to 7477.5)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238D37B8" w14:textId="1B221B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2 (0.54 to 2.59)</w:t>
            </w:r>
          </w:p>
        </w:tc>
        <w:tc>
          <w:tcPr>
            <w:tcW w:w="685" w:type="pct"/>
            <w:tcBorders>
              <w:bottom w:val="single" w:sz="4" w:space="0" w:color="auto"/>
            </w:tcBorders>
          </w:tcPr>
          <w:p w14:paraId="7B9F59F8" w14:textId="29381B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72618B7D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28DC97AE" w14:textId="4B651B8A" w:rsidR="00973D36" w:rsidRDefault="00973D36" w:rsidP="00973D36">
      <w:pPr>
        <w:pStyle w:val="Heading1"/>
      </w:pPr>
      <w:bookmarkStart w:id="11" w:name="_Toc203467588"/>
      <w:r>
        <w:lastRenderedPageBreak/>
        <w:t xml:space="preserve">Supplementary Table </w:t>
      </w:r>
      <w:r w:rsidR="00822BB3">
        <w:t>1</w:t>
      </w:r>
      <w:r w:rsidR="00E65F39">
        <w:t>1</w:t>
      </w:r>
      <w:r>
        <w:t>. Estimated risk of death by cause-specific (defined by ICD-10 chapters) comparing diagnosed Tuberculosis cases compared to non-exposed controls in Females.</w:t>
      </w:r>
      <w:bookmarkEnd w:id="11"/>
    </w:p>
    <w:p w14:paraId="290E68F0" w14:textId="77777777" w:rsidR="00973D36" w:rsidRDefault="00973D36"/>
    <w:tbl>
      <w:tblPr>
        <w:tblStyle w:val="Style1"/>
        <w:tblpPr w:leftFromText="180" w:rightFromText="180" w:vertAnchor="text" w:tblpY="1"/>
        <w:tblOverlap w:val="never"/>
        <w:tblW w:w="5000" w:type="pct"/>
        <w:tblLook w:val="0000" w:firstRow="0" w:lastRow="0" w:firstColumn="0" w:lastColumn="0" w:noHBand="0" w:noVBand="0"/>
      </w:tblPr>
      <w:tblGrid>
        <w:gridCol w:w="917"/>
        <w:gridCol w:w="1309"/>
        <w:gridCol w:w="893"/>
        <w:gridCol w:w="2099"/>
        <w:gridCol w:w="2295"/>
        <w:gridCol w:w="2409"/>
        <w:gridCol w:w="1937"/>
        <w:gridCol w:w="2099"/>
      </w:tblGrid>
      <w:tr w:rsidR="00827B31" w:rsidRPr="00453B67" w14:paraId="020BFBB9" w14:textId="77777777" w:rsidTr="00453B67">
        <w:tc>
          <w:tcPr>
            <w:tcW w:w="328" w:type="pct"/>
            <w:tcBorders>
              <w:top w:val="single" w:sz="4" w:space="0" w:color="auto"/>
            </w:tcBorders>
          </w:tcPr>
          <w:p w14:paraId="334EB576" w14:textId="77777777" w:rsidR="00827B31" w:rsidRPr="00453B67" w:rsidRDefault="00827B31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89" w:type="pct"/>
            <w:gridSpan w:val="2"/>
            <w:tcBorders>
              <w:top w:val="single" w:sz="4" w:space="0" w:color="auto"/>
            </w:tcBorders>
          </w:tcPr>
          <w:p w14:paraId="6D944CB3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1574" w:type="pct"/>
            <w:gridSpan w:val="2"/>
            <w:tcBorders>
              <w:top w:val="single" w:sz="4" w:space="0" w:color="auto"/>
            </w:tcBorders>
          </w:tcPr>
          <w:p w14:paraId="6D4F7140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863" w:type="pct"/>
            <w:tcBorders>
              <w:top w:val="single" w:sz="4" w:space="0" w:color="auto"/>
            </w:tcBorders>
          </w:tcPr>
          <w:p w14:paraId="1BB8989E" w14:textId="77777777" w:rsidR="00827B31" w:rsidRPr="00453B67" w:rsidRDefault="00827B31" w:rsidP="00822BB3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94" w:type="pct"/>
            <w:tcBorders>
              <w:top w:val="single" w:sz="4" w:space="0" w:color="auto"/>
            </w:tcBorders>
          </w:tcPr>
          <w:p w14:paraId="13C39C53" w14:textId="77777777" w:rsidR="00827B31" w:rsidRPr="00453B67" w:rsidRDefault="00827B31" w:rsidP="00822BB3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2" w:type="pct"/>
            <w:tcBorders>
              <w:top w:val="single" w:sz="4" w:space="0" w:color="auto"/>
            </w:tcBorders>
          </w:tcPr>
          <w:p w14:paraId="5250D519" w14:textId="77777777" w:rsidR="00827B31" w:rsidRPr="00453B67" w:rsidRDefault="00827B31" w:rsidP="00822BB3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827B31" w:rsidRPr="00453B67" w14:paraId="7AFD261F" w14:textId="77777777" w:rsidTr="00453B67">
        <w:tc>
          <w:tcPr>
            <w:tcW w:w="328" w:type="pct"/>
            <w:tcBorders>
              <w:bottom w:val="single" w:sz="4" w:space="0" w:color="auto"/>
            </w:tcBorders>
          </w:tcPr>
          <w:p w14:paraId="20C4A14E" w14:textId="77777777" w:rsidR="00827B31" w:rsidRPr="00453B67" w:rsidRDefault="00827B31" w:rsidP="00292A3C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326CF08D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18551915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752" w:type="pct"/>
            <w:tcBorders>
              <w:bottom w:val="single" w:sz="4" w:space="0" w:color="auto"/>
            </w:tcBorders>
          </w:tcPr>
          <w:p w14:paraId="13AFF587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606AE6AD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863" w:type="pct"/>
            <w:tcBorders>
              <w:bottom w:val="single" w:sz="4" w:space="0" w:color="auto"/>
            </w:tcBorders>
          </w:tcPr>
          <w:p w14:paraId="00206241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7565FE33" w14:textId="77777777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752" w:type="pct"/>
            <w:tcBorders>
              <w:bottom w:val="single" w:sz="4" w:space="0" w:color="auto"/>
            </w:tcBorders>
          </w:tcPr>
          <w:p w14:paraId="64D5D945" w14:textId="28309FCC" w:rsidR="00827B31" w:rsidRPr="00453B67" w:rsidRDefault="00827B31" w:rsidP="00822BB3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 xml:space="preserve">Incidence </w:t>
            </w:r>
            <w:r w:rsidR="00973D36" w:rsidRPr="00453B67">
              <w:rPr>
                <w:b/>
                <w:bCs/>
                <w:sz w:val="16"/>
                <w:szCs w:val="16"/>
              </w:rPr>
              <w:t>rate</w:t>
            </w:r>
            <w:r w:rsidRPr="00453B67">
              <w:rPr>
                <w:b/>
                <w:bCs/>
                <w:sz w:val="16"/>
                <w:szCs w:val="16"/>
              </w:rPr>
              <w:t xml:space="preserve"> ratio - 95% CI</w:t>
            </w:r>
          </w:p>
        </w:tc>
      </w:tr>
      <w:tr w:rsidR="00827B31" w:rsidRPr="00453B67" w14:paraId="5E385504" w14:textId="77777777" w:rsidTr="00453B67">
        <w:tc>
          <w:tcPr>
            <w:tcW w:w="5000" w:type="pct"/>
            <w:gridSpan w:val="8"/>
            <w:tcBorders>
              <w:top w:val="single" w:sz="4" w:space="0" w:color="auto"/>
            </w:tcBorders>
          </w:tcPr>
          <w:p w14:paraId="5CAC6F57" w14:textId="77777777" w:rsidR="00827B31" w:rsidRPr="00453B67" w:rsidRDefault="00827B31" w:rsidP="00292A3C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</w:t>
            </w:r>
          </w:p>
        </w:tc>
      </w:tr>
      <w:tr w:rsidR="00AF7BD4" w:rsidRPr="00453B67" w14:paraId="44987C4F" w14:textId="77777777" w:rsidTr="00822BB3">
        <w:tc>
          <w:tcPr>
            <w:tcW w:w="328" w:type="pct"/>
          </w:tcPr>
          <w:p w14:paraId="32225052" w14:textId="797DF6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97039C5" w14:textId="706AD3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0" w:type="pct"/>
          </w:tcPr>
          <w:p w14:paraId="11652E8F" w14:textId="4D4B64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1</w:t>
            </w:r>
          </w:p>
        </w:tc>
        <w:tc>
          <w:tcPr>
            <w:tcW w:w="752" w:type="pct"/>
          </w:tcPr>
          <w:p w14:paraId="71B7DE51" w14:textId="606D32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9 (13.2 to 36.7)</w:t>
            </w:r>
          </w:p>
        </w:tc>
        <w:tc>
          <w:tcPr>
            <w:tcW w:w="822" w:type="pct"/>
          </w:tcPr>
          <w:p w14:paraId="35D8B65F" w14:textId="58303E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4.3 (2234.9 to 2454.9)</w:t>
            </w:r>
          </w:p>
        </w:tc>
        <w:tc>
          <w:tcPr>
            <w:tcW w:w="863" w:type="pct"/>
          </w:tcPr>
          <w:p w14:paraId="55D93865" w14:textId="4DD765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9.4 (2211.3 to 2430.7)</w:t>
            </w:r>
          </w:p>
        </w:tc>
        <w:tc>
          <w:tcPr>
            <w:tcW w:w="694" w:type="pct"/>
          </w:tcPr>
          <w:p w14:paraId="09556B63" w14:textId="5B5A65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.04 (63.24 to 172.24)</w:t>
            </w:r>
          </w:p>
        </w:tc>
        <w:tc>
          <w:tcPr>
            <w:tcW w:w="752" w:type="pct"/>
          </w:tcPr>
          <w:p w14:paraId="2D056FA3" w14:textId="35F3EE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56 (64.27 to 175.11)</w:t>
            </w:r>
          </w:p>
        </w:tc>
      </w:tr>
      <w:tr w:rsidR="00AF7BD4" w:rsidRPr="00453B67" w14:paraId="7357C4C5" w14:textId="77777777" w:rsidTr="00822BB3">
        <w:tc>
          <w:tcPr>
            <w:tcW w:w="328" w:type="pct"/>
          </w:tcPr>
          <w:p w14:paraId="28E5B01A" w14:textId="6A14AE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0EA1A147" w14:textId="366D01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320" w:type="pct"/>
          </w:tcPr>
          <w:p w14:paraId="69B4CD60" w14:textId="0ECE0D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7</w:t>
            </w:r>
          </w:p>
        </w:tc>
        <w:tc>
          <w:tcPr>
            <w:tcW w:w="752" w:type="pct"/>
          </w:tcPr>
          <w:p w14:paraId="5837B8A3" w14:textId="11ED1B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5 (56.2 to 96.4)</w:t>
            </w:r>
          </w:p>
        </w:tc>
        <w:tc>
          <w:tcPr>
            <w:tcW w:w="822" w:type="pct"/>
          </w:tcPr>
          <w:p w14:paraId="6CB31A1B" w14:textId="503A35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52.5 (3611.4 to 3898.4)</w:t>
            </w:r>
          </w:p>
        </w:tc>
        <w:tc>
          <w:tcPr>
            <w:tcW w:w="863" w:type="pct"/>
          </w:tcPr>
          <w:p w14:paraId="2DFD764B" w14:textId="642BAF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76.9 (3532.4 to 3824.9)</w:t>
            </w:r>
          </w:p>
        </w:tc>
        <w:tc>
          <w:tcPr>
            <w:tcW w:w="694" w:type="pct"/>
          </w:tcPr>
          <w:p w14:paraId="6FAFF814" w14:textId="7B0360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68 (38.27 to 66.07)</w:t>
            </w:r>
          </w:p>
        </w:tc>
        <w:tc>
          <w:tcPr>
            <w:tcW w:w="752" w:type="pct"/>
          </w:tcPr>
          <w:p w14:paraId="4CCD197E" w14:textId="4B9EB3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75 (21.08 to 41.34)</w:t>
            </w:r>
          </w:p>
        </w:tc>
      </w:tr>
      <w:tr w:rsidR="00AF7BD4" w:rsidRPr="00453B67" w14:paraId="6A540D96" w14:textId="77777777" w:rsidTr="00822BB3">
        <w:tc>
          <w:tcPr>
            <w:tcW w:w="328" w:type="pct"/>
          </w:tcPr>
          <w:p w14:paraId="0924BD25" w14:textId="224E1D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6178E66B" w14:textId="29D8F1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320" w:type="pct"/>
          </w:tcPr>
          <w:p w14:paraId="762C76A0" w14:textId="02BFFF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0</w:t>
            </w:r>
          </w:p>
        </w:tc>
        <w:tc>
          <w:tcPr>
            <w:tcW w:w="752" w:type="pct"/>
          </w:tcPr>
          <w:p w14:paraId="22CFDD93" w14:textId="1AB182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6 (120.4 to 181.9)</w:t>
            </w:r>
          </w:p>
        </w:tc>
        <w:tc>
          <w:tcPr>
            <w:tcW w:w="822" w:type="pct"/>
          </w:tcPr>
          <w:p w14:paraId="1B741736" w14:textId="26F62E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00.8 (4550.5 to 4854.0)</w:t>
            </w:r>
          </w:p>
        </w:tc>
        <w:tc>
          <w:tcPr>
            <w:tcW w:w="863" w:type="pct"/>
          </w:tcPr>
          <w:p w14:paraId="4FAB3F0B" w14:textId="4D7523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50.2 (4391.0 to 4702.9)</w:t>
            </w:r>
          </w:p>
        </w:tc>
        <w:tc>
          <w:tcPr>
            <w:tcW w:w="694" w:type="pct"/>
          </w:tcPr>
          <w:p w14:paraId="779E6D52" w14:textId="21E8A0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22 (26.07 to 39.30)</w:t>
            </w:r>
          </w:p>
        </w:tc>
        <w:tc>
          <w:tcPr>
            <w:tcW w:w="752" w:type="pct"/>
          </w:tcPr>
          <w:p w14:paraId="13D4EB50" w14:textId="74710A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20 (9.90 to 18.00)</w:t>
            </w:r>
          </w:p>
        </w:tc>
      </w:tr>
      <w:tr w:rsidR="00AF7BD4" w:rsidRPr="00453B67" w14:paraId="6A7F16B2" w14:textId="77777777" w:rsidTr="00822BB3">
        <w:tc>
          <w:tcPr>
            <w:tcW w:w="328" w:type="pct"/>
          </w:tcPr>
          <w:p w14:paraId="359A362B" w14:textId="2F9EF3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781CE111" w14:textId="7FF328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</w:t>
            </w:r>
          </w:p>
        </w:tc>
        <w:tc>
          <w:tcPr>
            <w:tcW w:w="320" w:type="pct"/>
          </w:tcPr>
          <w:p w14:paraId="06F33407" w14:textId="2E72A3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6</w:t>
            </w:r>
          </w:p>
        </w:tc>
        <w:tc>
          <w:tcPr>
            <w:tcW w:w="752" w:type="pct"/>
          </w:tcPr>
          <w:p w14:paraId="3B1FA4C5" w14:textId="7EEA3A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8.5 (275.1 to 361.1)</w:t>
            </w:r>
          </w:p>
        </w:tc>
        <w:tc>
          <w:tcPr>
            <w:tcW w:w="822" w:type="pct"/>
          </w:tcPr>
          <w:p w14:paraId="4800E432" w14:textId="7AD9F6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02.7 (5621.7 to 5986.7)</w:t>
            </w:r>
          </w:p>
        </w:tc>
        <w:tc>
          <w:tcPr>
            <w:tcW w:w="863" w:type="pct"/>
          </w:tcPr>
          <w:p w14:paraId="653F28B4" w14:textId="16CFD6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84.2 (5292.6 to 5668.6)</w:t>
            </w:r>
          </w:p>
        </w:tc>
        <w:tc>
          <w:tcPr>
            <w:tcW w:w="694" w:type="pct"/>
          </w:tcPr>
          <w:p w14:paraId="430979BA" w14:textId="3E5BD5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22 (16.07 to 21.13)</w:t>
            </w:r>
          </w:p>
        </w:tc>
        <w:tc>
          <w:tcPr>
            <w:tcW w:w="752" w:type="pct"/>
          </w:tcPr>
          <w:p w14:paraId="5D8FA378" w14:textId="642337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95 (5.81 to 8.77)</w:t>
            </w:r>
          </w:p>
        </w:tc>
      </w:tr>
      <w:tr w:rsidR="00AF7BD4" w:rsidRPr="00453B67" w14:paraId="612EBC01" w14:textId="77777777" w:rsidTr="00822BB3">
        <w:tc>
          <w:tcPr>
            <w:tcW w:w="328" w:type="pct"/>
          </w:tcPr>
          <w:p w14:paraId="28969E48" w14:textId="36116D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542EE0C" w14:textId="55ACE2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</w:t>
            </w:r>
          </w:p>
        </w:tc>
        <w:tc>
          <w:tcPr>
            <w:tcW w:w="320" w:type="pct"/>
          </w:tcPr>
          <w:p w14:paraId="63B31D8C" w14:textId="646706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3</w:t>
            </w:r>
          </w:p>
        </w:tc>
        <w:tc>
          <w:tcPr>
            <w:tcW w:w="752" w:type="pct"/>
          </w:tcPr>
          <w:p w14:paraId="69815FDE" w14:textId="5F62B1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0.6 (552.2 to 676.7)</w:t>
            </w:r>
          </w:p>
        </w:tc>
        <w:tc>
          <w:tcPr>
            <w:tcW w:w="822" w:type="pct"/>
          </w:tcPr>
          <w:p w14:paraId="2347C9F3" w14:textId="6835A9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38.9 (7126.8 to 7535.6)</w:t>
            </w:r>
          </w:p>
        </w:tc>
        <w:tc>
          <w:tcPr>
            <w:tcW w:w="863" w:type="pct"/>
          </w:tcPr>
          <w:p w14:paraId="141B4440" w14:textId="6DA168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18.3 (6509.5 to 6930.0)</w:t>
            </w:r>
          </w:p>
        </w:tc>
        <w:tc>
          <w:tcPr>
            <w:tcW w:w="694" w:type="pct"/>
          </w:tcPr>
          <w:p w14:paraId="7515FDF9" w14:textId="642A28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83 (10.83 to 13.30)</w:t>
            </w:r>
          </w:p>
        </w:tc>
        <w:tc>
          <w:tcPr>
            <w:tcW w:w="752" w:type="pct"/>
          </w:tcPr>
          <w:p w14:paraId="67BD3889" w14:textId="40575C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4 (4.73 to 6.49)</w:t>
            </w:r>
          </w:p>
        </w:tc>
      </w:tr>
      <w:tr w:rsidR="00AF7BD4" w:rsidRPr="00453B67" w14:paraId="4CF1FC6E" w14:textId="77777777" w:rsidTr="00822BB3">
        <w:tc>
          <w:tcPr>
            <w:tcW w:w="328" w:type="pct"/>
          </w:tcPr>
          <w:p w14:paraId="58EF6334" w14:textId="727C8D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72BDB0DB" w14:textId="2F58C2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</w:t>
            </w:r>
          </w:p>
        </w:tc>
        <w:tc>
          <w:tcPr>
            <w:tcW w:w="320" w:type="pct"/>
          </w:tcPr>
          <w:p w14:paraId="7236C222" w14:textId="7B1DDD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1</w:t>
            </w:r>
          </w:p>
        </w:tc>
        <w:tc>
          <w:tcPr>
            <w:tcW w:w="752" w:type="pct"/>
          </w:tcPr>
          <w:p w14:paraId="39C286DE" w14:textId="43CAA7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6.5 (918.4 to 1079.7)</w:t>
            </w:r>
          </w:p>
        </w:tc>
        <w:tc>
          <w:tcPr>
            <w:tcW w:w="822" w:type="pct"/>
          </w:tcPr>
          <w:p w14:paraId="76BCB781" w14:textId="5097E5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09.7 (8198.2 to 8632.3)</w:t>
            </w:r>
          </w:p>
        </w:tc>
        <w:tc>
          <w:tcPr>
            <w:tcW w:w="863" w:type="pct"/>
          </w:tcPr>
          <w:p w14:paraId="40D8CD4B" w14:textId="6E4528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03.2 (7174.9 to 7638.6)</w:t>
            </w:r>
          </w:p>
        </w:tc>
        <w:tc>
          <w:tcPr>
            <w:tcW w:w="694" w:type="pct"/>
          </w:tcPr>
          <w:p w14:paraId="584892A2" w14:textId="6E23E2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36 (7.76 to 9.13)</w:t>
            </w:r>
          </w:p>
        </w:tc>
        <w:tc>
          <w:tcPr>
            <w:tcW w:w="752" w:type="pct"/>
          </w:tcPr>
          <w:p w14:paraId="732E2944" w14:textId="71C293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7 (2.55 to 3.58)</w:t>
            </w:r>
          </w:p>
        </w:tc>
      </w:tr>
      <w:tr w:rsidR="00AF7BD4" w:rsidRPr="00453B67" w14:paraId="000A6B53" w14:textId="77777777" w:rsidTr="00822BB3">
        <w:tc>
          <w:tcPr>
            <w:tcW w:w="328" w:type="pct"/>
          </w:tcPr>
          <w:p w14:paraId="7A6DE2FF" w14:textId="5095C2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64AA4513" w14:textId="1C5195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</w:t>
            </w:r>
          </w:p>
        </w:tc>
        <w:tc>
          <w:tcPr>
            <w:tcW w:w="320" w:type="pct"/>
          </w:tcPr>
          <w:p w14:paraId="7328CE14" w14:textId="00D428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1</w:t>
            </w:r>
          </w:p>
        </w:tc>
        <w:tc>
          <w:tcPr>
            <w:tcW w:w="752" w:type="pct"/>
          </w:tcPr>
          <w:p w14:paraId="7F76CFD8" w14:textId="662291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6.6 (1268.0 to 1467.3)</w:t>
            </w:r>
          </w:p>
        </w:tc>
        <w:tc>
          <w:tcPr>
            <w:tcW w:w="822" w:type="pct"/>
          </w:tcPr>
          <w:p w14:paraId="0C1097F8" w14:textId="5741A8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31.7 (9193.0 to 9664.1)</w:t>
            </w:r>
          </w:p>
        </w:tc>
        <w:tc>
          <w:tcPr>
            <w:tcW w:w="863" w:type="pct"/>
          </w:tcPr>
          <w:p w14:paraId="73A2BA5D" w14:textId="0CF16D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65.1 (7840.4 to 8322.2)</w:t>
            </w:r>
          </w:p>
        </w:tc>
        <w:tc>
          <w:tcPr>
            <w:tcW w:w="694" w:type="pct"/>
          </w:tcPr>
          <w:p w14:paraId="44D4879B" w14:textId="250115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90 (6.44 to 7.42)</w:t>
            </w:r>
          </w:p>
        </w:tc>
        <w:tc>
          <w:tcPr>
            <w:tcW w:w="752" w:type="pct"/>
          </w:tcPr>
          <w:p w14:paraId="28632EE2" w14:textId="35A543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8 (2.63 to 3.73)</w:t>
            </w:r>
          </w:p>
        </w:tc>
      </w:tr>
      <w:tr w:rsidR="00AF7BD4" w:rsidRPr="00453B67" w14:paraId="554BC2D3" w14:textId="77777777" w:rsidTr="00822BB3">
        <w:tc>
          <w:tcPr>
            <w:tcW w:w="328" w:type="pct"/>
          </w:tcPr>
          <w:p w14:paraId="2AC3ECC0" w14:textId="2016A2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395E51ED" w14:textId="1F6C8B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320" w:type="pct"/>
          </w:tcPr>
          <w:p w14:paraId="7279BFD8" w14:textId="22285C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</w:t>
            </w:r>
          </w:p>
        </w:tc>
        <w:tc>
          <w:tcPr>
            <w:tcW w:w="752" w:type="pct"/>
          </w:tcPr>
          <w:p w14:paraId="43C1BE00" w14:textId="0178BE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7.2 (1653.2 to 1886.3)</w:t>
            </w:r>
          </w:p>
        </w:tc>
        <w:tc>
          <w:tcPr>
            <w:tcW w:w="822" w:type="pct"/>
          </w:tcPr>
          <w:p w14:paraId="7AA2DB7D" w14:textId="1039C9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20.8 (10151.8 to 10688.7)</w:t>
            </w:r>
          </w:p>
        </w:tc>
        <w:tc>
          <w:tcPr>
            <w:tcW w:w="863" w:type="pct"/>
          </w:tcPr>
          <w:p w14:paraId="54CB5447" w14:textId="14035E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53.6 (8369.8 to 8923.2)</w:t>
            </w:r>
          </w:p>
        </w:tc>
        <w:tc>
          <w:tcPr>
            <w:tcW w:w="694" w:type="pct"/>
          </w:tcPr>
          <w:p w14:paraId="176D0A07" w14:textId="60554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0 (5.53 to 6.33)</w:t>
            </w:r>
          </w:p>
        </w:tc>
        <w:tc>
          <w:tcPr>
            <w:tcW w:w="752" w:type="pct"/>
          </w:tcPr>
          <w:p w14:paraId="4D26670A" w14:textId="43D819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29 to 3.28)</w:t>
            </w:r>
          </w:p>
        </w:tc>
      </w:tr>
      <w:tr w:rsidR="00AF7BD4" w:rsidRPr="00453B67" w14:paraId="7C4421B9" w14:textId="77777777" w:rsidTr="00822BB3">
        <w:tc>
          <w:tcPr>
            <w:tcW w:w="328" w:type="pct"/>
          </w:tcPr>
          <w:p w14:paraId="567DEA79" w14:textId="544B18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37990B49" w14:textId="5FF163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</w:t>
            </w:r>
          </w:p>
        </w:tc>
        <w:tc>
          <w:tcPr>
            <w:tcW w:w="320" w:type="pct"/>
          </w:tcPr>
          <w:p w14:paraId="0552B582" w14:textId="4A7677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</w:t>
            </w:r>
          </w:p>
        </w:tc>
        <w:tc>
          <w:tcPr>
            <w:tcW w:w="752" w:type="pct"/>
          </w:tcPr>
          <w:p w14:paraId="5109E25D" w14:textId="3DC81F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02.7 (1965.5 to 2231.9)</w:t>
            </w:r>
          </w:p>
        </w:tc>
        <w:tc>
          <w:tcPr>
            <w:tcW w:w="822" w:type="pct"/>
          </w:tcPr>
          <w:p w14:paraId="033DF516" w14:textId="416D0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78.8 (11016.8 to 11558.8)</w:t>
            </w:r>
          </w:p>
        </w:tc>
        <w:tc>
          <w:tcPr>
            <w:tcW w:w="863" w:type="pct"/>
          </w:tcPr>
          <w:p w14:paraId="7AF004A9" w14:textId="0F8746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76.1 (8898.2 to 9453.7)</w:t>
            </w:r>
          </w:p>
        </w:tc>
        <w:tc>
          <w:tcPr>
            <w:tcW w:w="694" w:type="pct"/>
          </w:tcPr>
          <w:p w14:paraId="64EFC606" w14:textId="53AE4E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6 (5.05 to 5.72)</w:t>
            </w:r>
          </w:p>
        </w:tc>
        <w:tc>
          <w:tcPr>
            <w:tcW w:w="752" w:type="pct"/>
          </w:tcPr>
          <w:p w14:paraId="5D8CC3E5" w14:textId="611222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27 to 3.52)</w:t>
            </w:r>
          </w:p>
        </w:tc>
      </w:tr>
      <w:tr w:rsidR="00AF7BD4" w:rsidRPr="00453B67" w14:paraId="2C1E9C9B" w14:textId="77777777" w:rsidTr="00822BB3">
        <w:tc>
          <w:tcPr>
            <w:tcW w:w="328" w:type="pct"/>
          </w:tcPr>
          <w:p w14:paraId="5CCEA7DF" w14:textId="0FBDD2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7F0B04FA" w14:textId="004194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320" w:type="pct"/>
          </w:tcPr>
          <w:p w14:paraId="64CAEB65" w14:textId="6EFC12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</w:t>
            </w:r>
          </w:p>
        </w:tc>
        <w:tc>
          <w:tcPr>
            <w:tcW w:w="752" w:type="pct"/>
          </w:tcPr>
          <w:p w14:paraId="57B57634" w14:textId="575726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9.5 (2351.6 to 2662.8)</w:t>
            </w:r>
          </w:p>
        </w:tc>
        <w:tc>
          <w:tcPr>
            <w:tcW w:w="822" w:type="pct"/>
          </w:tcPr>
          <w:p w14:paraId="67849409" w14:textId="457F61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89.8 (11886.6 to 12484.2)</w:t>
            </w:r>
          </w:p>
        </w:tc>
        <w:tc>
          <w:tcPr>
            <w:tcW w:w="863" w:type="pct"/>
          </w:tcPr>
          <w:p w14:paraId="643013BB" w14:textId="42DD56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80.4 (9389.7 to 10003.5)</w:t>
            </w:r>
          </w:p>
        </w:tc>
        <w:tc>
          <w:tcPr>
            <w:tcW w:w="694" w:type="pct"/>
          </w:tcPr>
          <w:p w14:paraId="2371CD71" w14:textId="405CD6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6 (4.57 to 5.18)</w:t>
            </w:r>
          </w:p>
        </w:tc>
        <w:tc>
          <w:tcPr>
            <w:tcW w:w="752" w:type="pct"/>
          </w:tcPr>
          <w:p w14:paraId="5FE34017" w14:textId="449932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99 to 3.06)</w:t>
            </w:r>
          </w:p>
        </w:tc>
      </w:tr>
      <w:tr w:rsidR="00AF7BD4" w:rsidRPr="00453B67" w14:paraId="1F5AA81D" w14:textId="77777777" w:rsidTr="00822BB3">
        <w:tc>
          <w:tcPr>
            <w:tcW w:w="328" w:type="pct"/>
          </w:tcPr>
          <w:p w14:paraId="2D6AAF84" w14:textId="4445CF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70DC202F" w14:textId="452425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320" w:type="pct"/>
          </w:tcPr>
          <w:p w14:paraId="47CBA4FB" w14:textId="16BD61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</w:t>
            </w:r>
          </w:p>
        </w:tc>
        <w:tc>
          <w:tcPr>
            <w:tcW w:w="752" w:type="pct"/>
          </w:tcPr>
          <w:p w14:paraId="6A851F67" w14:textId="7A506D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8.4 (2708.9 to 3084.9)</w:t>
            </w:r>
          </w:p>
        </w:tc>
        <w:tc>
          <w:tcPr>
            <w:tcW w:w="822" w:type="pct"/>
          </w:tcPr>
          <w:p w14:paraId="101293AE" w14:textId="7A7ABB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66.0 (12647.7 to 13286.1)</w:t>
            </w:r>
          </w:p>
        </w:tc>
        <w:tc>
          <w:tcPr>
            <w:tcW w:w="863" w:type="pct"/>
          </w:tcPr>
          <w:p w14:paraId="33B824D9" w14:textId="516AE8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57.6 (9709.8 to 10372.9)</w:t>
            </w:r>
          </w:p>
        </w:tc>
        <w:tc>
          <w:tcPr>
            <w:tcW w:w="694" w:type="pct"/>
          </w:tcPr>
          <w:p w14:paraId="3A6A59DF" w14:textId="0D5A60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6 (4.20 to 4.77)</w:t>
            </w:r>
          </w:p>
        </w:tc>
        <w:tc>
          <w:tcPr>
            <w:tcW w:w="752" w:type="pct"/>
          </w:tcPr>
          <w:p w14:paraId="1D068CF7" w14:textId="5F3945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68 to 2.84)</w:t>
            </w:r>
          </w:p>
        </w:tc>
      </w:tr>
      <w:tr w:rsidR="00AF7BD4" w:rsidRPr="00453B67" w14:paraId="61528631" w14:textId="77777777" w:rsidTr="00822BB3">
        <w:tc>
          <w:tcPr>
            <w:tcW w:w="328" w:type="pct"/>
          </w:tcPr>
          <w:p w14:paraId="73F025D7" w14:textId="3329FB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5EE8A9FB" w14:textId="6C9518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320" w:type="pct"/>
          </w:tcPr>
          <w:p w14:paraId="1ECDEC36" w14:textId="2EC99C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752" w:type="pct"/>
          </w:tcPr>
          <w:p w14:paraId="5CEB87EA" w14:textId="077FB7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93.4 (3094.6 to 3491.2)</w:t>
            </w:r>
          </w:p>
        </w:tc>
        <w:tc>
          <w:tcPr>
            <w:tcW w:w="822" w:type="pct"/>
          </w:tcPr>
          <w:p w14:paraId="52CA13F8" w14:textId="49A255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30.6 (13457.5 to 14181.2)</w:t>
            </w:r>
          </w:p>
        </w:tc>
        <w:tc>
          <w:tcPr>
            <w:tcW w:w="863" w:type="pct"/>
          </w:tcPr>
          <w:p w14:paraId="2D6CE384" w14:textId="73B891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37.2 (10150.9 to 10886.7)</w:t>
            </w:r>
          </w:p>
        </w:tc>
        <w:tc>
          <w:tcPr>
            <w:tcW w:w="694" w:type="pct"/>
          </w:tcPr>
          <w:p w14:paraId="4561114D" w14:textId="0AB024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0 (3.93 to 4.47)</w:t>
            </w:r>
          </w:p>
        </w:tc>
        <w:tc>
          <w:tcPr>
            <w:tcW w:w="752" w:type="pct"/>
          </w:tcPr>
          <w:p w14:paraId="37E1825A" w14:textId="226D2A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1.88 to 3.45)</w:t>
            </w:r>
          </w:p>
        </w:tc>
      </w:tr>
      <w:tr w:rsidR="00AF7BD4" w:rsidRPr="00453B67" w14:paraId="026705F8" w14:textId="77777777" w:rsidTr="00822BB3">
        <w:tc>
          <w:tcPr>
            <w:tcW w:w="328" w:type="pct"/>
          </w:tcPr>
          <w:p w14:paraId="35F2FB4A" w14:textId="50FDFD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459F1887" w14:textId="3B047C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320" w:type="pct"/>
          </w:tcPr>
          <w:p w14:paraId="037CDA4C" w14:textId="361F21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52" w:type="pct"/>
          </w:tcPr>
          <w:p w14:paraId="67CF549F" w14:textId="6341EB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9.1 (3475.7 to 3927.6)</w:t>
            </w:r>
          </w:p>
        </w:tc>
        <w:tc>
          <w:tcPr>
            <w:tcW w:w="822" w:type="pct"/>
          </w:tcPr>
          <w:p w14:paraId="17EE4EC0" w14:textId="730663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68.5 (14264.6 to 15065.3)</w:t>
            </w:r>
          </w:p>
        </w:tc>
        <w:tc>
          <w:tcPr>
            <w:tcW w:w="863" w:type="pct"/>
          </w:tcPr>
          <w:p w14:paraId="2C4FE050" w14:textId="571C9B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9.4 (10528.7 to 11340.5)</w:t>
            </w:r>
          </w:p>
        </w:tc>
        <w:tc>
          <w:tcPr>
            <w:tcW w:w="694" w:type="pct"/>
          </w:tcPr>
          <w:p w14:paraId="0F5D1842" w14:textId="7F93BF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5 (3.71 to 4.22)</w:t>
            </w:r>
          </w:p>
        </w:tc>
        <w:tc>
          <w:tcPr>
            <w:tcW w:w="752" w:type="pct"/>
          </w:tcPr>
          <w:p w14:paraId="0178627D" w14:textId="621553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67 to 3.45)</w:t>
            </w:r>
          </w:p>
        </w:tc>
      </w:tr>
      <w:tr w:rsidR="00AF7BD4" w:rsidRPr="00453B67" w14:paraId="0DC76D55" w14:textId="77777777" w:rsidTr="00822BB3">
        <w:tc>
          <w:tcPr>
            <w:tcW w:w="328" w:type="pct"/>
          </w:tcPr>
          <w:p w14:paraId="455CA32E" w14:textId="6723DB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0DED07DF" w14:textId="65AAAF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20" w:type="pct"/>
          </w:tcPr>
          <w:p w14:paraId="5953AD4F" w14:textId="600879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752" w:type="pct"/>
          </w:tcPr>
          <w:p w14:paraId="7A2C8B7C" w14:textId="4032AF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66.9 (3896.1 to 4431.3)</w:t>
            </w:r>
          </w:p>
        </w:tc>
        <w:tc>
          <w:tcPr>
            <w:tcW w:w="822" w:type="pct"/>
          </w:tcPr>
          <w:p w14:paraId="19F00172" w14:textId="7384E1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64.9 (15040.4 to 15913.3)</w:t>
            </w:r>
          </w:p>
        </w:tc>
        <w:tc>
          <w:tcPr>
            <w:tcW w:w="863" w:type="pct"/>
          </w:tcPr>
          <w:p w14:paraId="27742D62" w14:textId="4BDA36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98.1 (10846.6 to 11752.0)</w:t>
            </w:r>
          </w:p>
        </w:tc>
        <w:tc>
          <w:tcPr>
            <w:tcW w:w="694" w:type="pct"/>
          </w:tcPr>
          <w:p w14:paraId="2EFDE092" w14:textId="0D705E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1 (3.47 to 3.97)</w:t>
            </w:r>
          </w:p>
        </w:tc>
        <w:tc>
          <w:tcPr>
            <w:tcW w:w="752" w:type="pct"/>
          </w:tcPr>
          <w:p w14:paraId="5C9CFDF4" w14:textId="2AED8F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5 (1.36 to 3.19)</w:t>
            </w:r>
          </w:p>
        </w:tc>
      </w:tr>
      <w:tr w:rsidR="00AF7BD4" w:rsidRPr="00453B67" w14:paraId="2AC2AFC1" w14:textId="77777777" w:rsidTr="00822BB3">
        <w:tc>
          <w:tcPr>
            <w:tcW w:w="328" w:type="pct"/>
          </w:tcPr>
          <w:p w14:paraId="36BA1ABD" w14:textId="76B873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1CA09BBB" w14:textId="1D3FA2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320" w:type="pct"/>
          </w:tcPr>
          <w:p w14:paraId="58830AF5" w14:textId="2D5604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752" w:type="pct"/>
          </w:tcPr>
          <w:p w14:paraId="3648316C" w14:textId="580583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81.0 (4337.9 to 5004.2)</w:t>
            </w:r>
          </w:p>
        </w:tc>
        <w:tc>
          <w:tcPr>
            <w:tcW w:w="822" w:type="pct"/>
          </w:tcPr>
          <w:p w14:paraId="0A9CBC9A" w14:textId="668FD1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88.3 (15788.8 to 16824.8)</w:t>
            </w:r>
          </w:p>
        </w:tc>
        <w:tc>
          <w:tcPr>
            <w:tcW w:w="863" w:type="pct"/>
          </w:tcPr>
          <w:p w14:paraId="39FC148C" w14:textId="3654B5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07.3 (11063.2 to 12207.7)</w:t>
            </w:r>
          </w:p>
        </w:tc>
        <w:tc>
          <w:tcPr>
            <w:tcW w:w="694" w:type="pct"/>
          </w:tcPr>
          <w:p w14:paraId="16AD05F8" w14:textId="6AD6C7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8 (3.24 to 3.78)</w:t>
            </w:r>
          </w:p>
        </w:tc>
        <w:tc>
          <w:tcPr>
            <w:tcW w:w="752" w:type="pct"/>
          </w:tcPr>
          <w:p w14:paraId="06CABD09" w14:textId="4CA818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6 (1.13 to 3.22)</w:t>
            </w:r>
          </w:p>
        </w:tc>
      </w:tr>
      <w:tr w:rsidR="00AF7BD4" w:rsidRPr="00453B67" w14:paraId="1063C328" w14:textId="77777777" w:rsidTr="00822BB3">
        <w:tc>
          <w:tcPr>
            <w:tcW w:w="328" w:type="pct"/>
          </w:tcPr>
          <w:p w14:paraId="09DD3C69" w14:textId="67C3D6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07632B97" w14:textId="5F0A07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028BF01D" w14:textId="1ECAFF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52" w:type="pct"/>
          </w:tcPr>
          <w:p w14:paraId="4D873B1C" w14:textId="6CA9EF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9.3 (4541.4 to 5424.5)</w:t>
            </w:r>
          </w:p>
        </w:tc>
        <w:tc>
          <w:tcPr>
            <w:tcW w:w="822" w:type="pct"/>
          </w:tcPr>
          <w:p w14:paraId="57F39251" w14:textId="4E5C88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82.2 (16584.1 to 17887.4)</w:t>
            </w:r>
          </w:p>
        </w:tc>
        <w:tc>
          <w:tcPr>
            <w:tcW w:w="863" w:type="pct"/>
          </w:tcPr>
          <w:p w14:paraId="3641028C" w14:textId="4EE024F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92.9 (11478.1 to 12986.4)</w:t>
            </w:r>
          </w:p>
        </w:tc>
        <w:tc>
          <w:tcPr>
            <w:tcW w:w="694" w:type="pct"/>
          </w:tcPr>
          <w:p w14:paraId="770B7585" w14:textId="07F63D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4 (3.17 to 3.80)</w:t>
            </w:r>
          </w:p>
        </w:tc>
        <w:tc>
          <w:tcPr>
            <w:tcW w:w="752" w:type="pct"/>
          </w:tcPr>
          <w:p w14:paraId="0DA86628" w14:textId="0CA2D6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9 (1.59 to 19.29)</w:t>
            </w:r>
          </w:p>
        </w:tc>
      </w:tr>
      <w:tr w:rsidR="00AF7BD4" w:rsidRPr="00453B67" w14:paraId="0866F932" w14:textId="77777777" w:rsidTr="00822BB3">
        <w:tc>
          <w:tcPr>
            <w:tcW w:w="328" w:type="pct"/>
          </w:tcPr>
          <w:p w14:paraId="5E4298F7" w14:textId="5E0B0B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BF327DA" w14:textId="68BB2C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0" w:type="pct"/>
          </w:tcPr>
          <w:p w14:paraId="7A4CB427" w14:textId="6F9BA9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2" w:type="pct"/>
          </w:tcPr>
          <w:p w14:paraId="6BA833D3" w14:textId="41B6C8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20.7 (4684.7 to 5780.1)</w:t>
            </w:r>
          </w:p>
        </w:tc>
        <w:tc>
          <w:tcPr>
            <w:tcW w:w="822" w:type="pct"/>
          </w:tcPr>
          <w:p w14:paraId="2ED92901" w14:textId="1C498C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785.3 (16930.5 to 18777.8)</w:t>
            </w:r>
          </w:p>
        </w:tc>
        <w:tc>
          <w:tcPr>
            <w:tcW w:w="863" w:type="pct"/>
          </w:tcPr>
          <w:p w14:paraId="5C06CEDF" w14:textId="4C9CBE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64.6 (11613.8 to 13639.4)</w:t>
            </w:r>
          </w:p>
        </w:tc>
        <w:tc>
          <w:tcPr>
            <w:tcW w:w="694" w:type="pct"/>
          </w:tcPr>
          <w:p w14:paraId="0C3B341B" w14:textId="34333E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1 (3.05 to 3.84)</w:t>
            </w:r>
          </w:p>
        </w:tc>
        <w:tc>
          <w:tcPr>
            <w:tcW w:w="752" w:type="pct"/>
          </w:tcPr>
          <w:p w14:paraId="564AA349" w14:textId="3494E8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65E7406" w14:textId="77777777" w:rsidTr="00822BB3">
        <w:tc>
          <w:tcPr>
            <w:tcW w:w="5000" w:type="pct"/>
            <w:gridSpan w:val="8"/>
          </w:tcPr>
          <w:p w14:paraId="7172A630" w14:textId="4FBADE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AF7BD4" w:rsidRPr="00453B67" w14:paraId="67A7A3C2" w14:textId="77777777" w:rsidTr="00822BB3">
        <w:tc>
          <w:tcPr>
            <w:tcW w:w="328" w:type="pct"/>
          </w:tcPr>
          <w:p w14:paraId="0095FC4D" w14:textId="5FCA5F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14FCBB97" w14:textId="71C116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0" w:type="pct"/>
          </w:tcPr>
          <w:p w14:paraId="3EB54A60" w14:textId="179335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</w:t>
            </w:r>
          </w:p>
        </w:tc>
        <w:tc>
          <w:tcPr>
            <w:tcW w:w="752" w:type="pct"/>
          </w:tcPr>
          <w:p w14:paraId="4BF324E5" w14:textId="058854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9 (13.2 to 36.7)</w:t>
            </w:r>
          </w:p>
        </w:tc>
        <w:tc>
          <w:tcPr>
            <w:tcW w:w="822" w:type="pct"/>
          </w:tcPr>
          <w:p w14:paraId="49DB4985" w14:textId="5A22AF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9.5 (667.2 to 794.8)</w:t>
            </w:r>
          </w:p>
        </w:tc>
        <w:tc>
          <w:tcPr>
            <w:tcW w:w="863" w:type="pct"/>
          </w:tcPr>
          <w:p w14:paraId="7CA05578" w14:textId="7FA633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.6 (641.6 to 770.6)</w:t>
            </w:r>
          </w:p>
        </w:tc>
        <w:tc>
          <w:tcPr>
            <w:tcW w:w="694" w:type="pct"/>
          </w:tcPr>
          <w:p w14:paraId="2DFBDAD9" w14:textId="261D0D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26 (19.56 to 52.95)</w:t>
            </w:r>
          </w:p>
        </w:tc>
        <w:tc>
          <w:tcPr>
            <w:tcW w:w="752" w:type="pct"/>
          </w:tcPr>
          <w:p w14:paraId="32079338" w14:textId="438E12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72 (19.86 to 53.81)</w:t>
            </w:r>
          </w:p>
        </w:tc>
      </w:tr>
      <w:tr w:rsidR="00AF7BD4" w:rsidRPr="00453B67" w14:paraId="6E09D1DD" w14:textId="77777777" w:rsidTr="00822BB3">
        <w:tc>
          <w:tcPr>
            <w:tcW w:w="328" w:type="pct"/>
          </w:tcPr>
          <w:p w14:paraId="25423035" w14:textId="3C6C16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774015DA" w14:textId="1994F4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0" w:type="pct"/>
          </w:tcPr>
          <w:p w14:paraId="709339AA" w14:textId="027333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</w:t>
            </w:r>
          </w:p>
        </w:tc>
        <w:tc>
          <w:tcPr>
            <w:tcW w:w="752" w:type="pct"/>
          </w:tcPr>
          <w:p w14:paraId="5B181722" w14:textId="1886C1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6 (50.5 to 89.6)</w:t>
            </w:r>
          </w:p>
        </w:tc>
        <w:tc>
          <w:tcPr>
            <w:tcW w:w="822" w:type="pct"/>
          </w:tcPr>
          <w:p w14:paraId="463C4E3D" w14:textId="04CA18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6.0 (1176.6 to 1334.2)</w:t>
            </w:r>
          </w:p>
        </w:tc>
        <w:tc>
          <w:tcPr>
            <w:tcW w:w="863" w:type="pct"/>
          </w:tcPr>
          <w:p w14:paraId="129260AA" w14:textId="58117C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.4 (1101.5 to 1270.5)</w:t>
            </w:r>
          </w:p>
        </w:tc>
        <w:tc>
          <w:tcPr>
            <w:tcW w:w="694" w:type="pct"/>
          </w:tcPr>
          <w:p w14:paraId="14931FD2" w14:textId="31D5F9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05 (13.82 to 24.33)</w:t>
            </w:r>
          </w:p>
        </w:tc>
        <w:tc>
          <w:tcPr>
            <w:tcW w:w="752" w:type="pct"/>
          </w:tcPr>
          <w:p w14:paraId="6B386865" w14:textId="78D583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18 (8.94 to 18.31)</w:t>
            </w:r>
          </w:p>
        </w:tc>
      </w:tr>
      <w:tr w:rsidR="00AF7BD4" w:rsidRPr="00453B67" w14:paraId="27ACCA6E" w14:textId="77777777" w:rsidTr="00822BB3">
        <w:tc>
          <w:tcPr>
            <w:tcW w:w="328" w:type="pct"/>
          </w:tcPr>
          <w:p w14:paraId="09C51023" w14:textId="322971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6808C423" w14:textId="7B0417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</w:t>
            </w:r>
          </w:p>
        </w:tc>
        <w:tc>
          <w:tcPr>
            <w:tcW w:w="320" w:type="pct"/>
          </w:tcPr>
          <w:p w14:paraId="3359601C" w14:textId="67109A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4</w:t>
            </w:r>
          </w:p>
        </w:tc>
        <w:tc>
          <w:tcPr>
            <w:tcW w:w="752" w:type="pct"/>
          </w:tcPr>
          <w:p w14:paraId="06C8F382" w14:textId="030090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.5 (109.8 to 167.7)</w:t>
            </w:r>
          </w:p>
        </w:tc>
        <w:tc>
          <w:tcPr>
            <w:tcW w:w="822" w:type="pct"/>
          </w:tcPr>
          <w:p w14:paraId="663273D4" w14:textId="47BB11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9.9 (1564.2 to 1756.3)</w:t>
            </w:r>
          </w:p>
        </w:tc>
        <w:tc>
          <w:tcPr>
            <w:tcW w:w="863" w:type="pct"/>
          </w:tcPr>
          <w:p w14:paraId="38926F4C" w14:textId="6E9059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21.4 (1420.3 to 1617.9)</w:t>
            </w:r>
          </w:p>
        </w:tc>
        <w:tc>
          <w:tcPr>
            <w:tcW w:w="694" w:type="pct"/>
          </w:tcPr>
          <w:p w14:paraId="64C483EF" w14:textId="32B532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8 (9.95 to 15.08)</w:t>
            </w:r>
          </w:p>
        </w:tc>
        <w:tc>
          <w:tcPr>
            <w:tcW w:w="752" w:type="pct"/>
          </w:tcPr>
          <w:p w14:paraId="6206530B" w14:textId="6C4DC6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2 (4.45 to 8.49)</w:t>
            </w:r>
          </w:p>
        </w:tc>
      </w:tr>
      <w:tr w:rsidR="00AF7BD4" w:rsidRPr="00453B67" w14:paraId="0B0140FE" w14:textId="77777777" w:rsidTr="00822BB3">
        <w:tc>
          <w:tcPr>
            <w:tcW w:w="328" w:type="pct"/>
          </w:tcPr>
          <w:p w14:paraId="2ADE93FC" w14:textId="7EC916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7E002F7" w14:textId="037AB9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320" w:type="pct"/>
          </w:tcPr>
          <w:p w14:paraId="27DE7E18" w14:textId="163B0A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</w:t>
            </w:r>
          </w:p>
        </w:tc>
        <w:tc>
          <w:tcPr>
            <w:tcW w:w="752" w:type="pct"/>
          </w:tcPr>
          <w:p w14:paraId="1D9839AF" w14:textId="7216FD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7.1 (243.6 to 327.9)</w:t>
            </w:r>
          </w:p>
        </w:tc>
        <w:tc>
          <w:tcPr>
            <w:tcW w:w="822" w:type="pct"/>
          </w:tcPr>
          <w:p w14:paraId="73E9B5AE" w14:textId="771A1E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6.9 (2084.1 to 2305.1)</w:t>
            </w:r>
          </w:p>
        </w:tc>
        <w:tc>
          <w:tcPr>
            <w:tcW w:w="863" w:type="pct"/>
          </w:tcPr>
          <w:p w14:paraId="67EBBC82" w14:textId="400109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9.7 (1793.2 to 2023.7)</w:t>
            </w:r>
          </w:p>
        </w:tc>
        <w:tc>
          <w:tcPr>
            <w:tcW w:w="694" w:type="pct"/>
          </w:tcPr>
          <w:p w14:paraId="59ABC16F" w14:textId="02DF3F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5 (6.69 to 9.05)</w:t>
            </w:r>
          </w:p>
        </w:tc>
        <w:tc>
          <w:tcPr>
            <w:tcW w:w="752" w:type="pct"/>
          </w:tcPr>
          <w:p w14:paraId="2D28A2FB" w14:textId="499D63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3.11 to 4.94)</w:t>
            </w:r>
          </w:p>
        </w:tc>
      </w:tr>
      <w:tr w:rsidR="00AF7BD4" w:rsidRPr="00453B67" w14:paraId="71E386DD" w14:textId="77777777" w:rsidTr="00822BB3">
        <w:tc>
          <w:tcPr>
            <w:tcW w:w="328" w:type="pct"/>
          </w:tcPr>
          <w:p w14:paraId="4A270087" w14:textId="35ED82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554C13FB" w14:textId="73C683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320" w:type="pct"/>
          </w:tcPr>
          <w:p w14:paraId="62A77553" w14:textId="21AE53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5</w:t>
            </w:r>
          </w:p>
        </w:tc>
        <w:tc>
          <w:tcPr>
            <w:tcW w:w="752" w:type="pct"/>
          </w:tcPr>
          <w:p w14:paraId="4D4CD5A1" w14:textId="37C57B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8.6 (488.6 to 599.3)</w:t>
            </w:r>
          </w:p>
        </w:tc>
        <w:tc>
          <w:tcPr>
            <w:tcW w:w="822" w:type="pct"/>
          </w:tcPr>
          <w:p w14:paraId="17AC7195" w14:textId="2E0EE5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0.6 (2920.2 to 3184.5)</w:t>
            </w:r>
          </w:p>
        </w:tc>
        <w:tc>
          <w:tcPr>
            <w:tcW w:w="863" w:type="pct"/>
          </w:tcPr>
          <w:p w14:paraId="4D8E30C7" w14:textId="0C84BE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2.0 (2368.5 to 2643.9)</w:t>
            </w:r>
          </w:p>
        </w:tc>
        <w:tc>
          <w:tcPr>
            <w:tcW w:w="694" w:type="pct"/>
          </w:tcPr>
          <w:p w14:paraId="62F21F5A" w14:textId="5B8358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6 (5.03 to 6.27)</w:t>
            </w:r>
          </w:p>
        </w:tc>
        <w:tc>
          <w:tcPr>
            <w:tcW w:w="752" w:type="pct"/>
          </w:tcPr>
          <w:p w14:paraId="7DA9B075" w14:textId="58E4D3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2.96 to 4.22)</w:t>
            </w:r>
          </w:p>
        </w:tc>
      </w:tr>
      <w:tr w:rsidR="00AF7BD4" w:rsidRPr="00453B67" w14:paraId="22B85FE8" w14:textId="77777777" w:rsidTr="00822BB3">
        <w:tc>
          <w:tcPr>
            <w:tcW w:w="328" w:type="pct"/>
          </w:tcPr>
          <w:p w14:paraId="40B9D0FC" w14:textId="5DA2DB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33932166" w14:textId="4BD164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</w:t>
            </w:r>
          </w:p>
        </w:tc>
        <w:tc>
          <w:tcPr>
            <w:tcW w:w="320" w:type="pct"/>
          </w:tcPr>
          <w:p w14:paraId="2E751555" w14:textId="3AFAB3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</w:t>
            </w:r>
          </w:p>
        </w:tc>
        <w:tc>
          <w:tcPr>
            <w:tcW w:w="752" w:type="pct"/>
          </w:tcPr>
          <w:p w14:paraId="5CC01819" w14:textId="3EC734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8.5 (809.6 to 962.8)</w:t>
            </w:r>
          </w:p>
        </w:tc>
        <w:tc>
          <w:tcPr>
            <w:tcW w:w="822" w:type="pct"/>
          </w:tcPr>
          <w:p w14:paraId="50695617" w14:textId="7B385A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3.8 (3580.0 to 3881.2)</w:t>
            </w:r>
          </w:p>
        </w:tc>
        <w:tc>
          <w:tcPr>
            <w:tcW w:w="863" w:type="pct"/>
          </w:tcPr>
          <w:p w14:paraId="7418967B" w14:textId="3BEDC5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45.3 (2680.5 to 3001.7)</w:t>
            </w:r>
          </w:p>
        </w:tc>
        <w:tc>
          <w:tcPr>
            <w:tcW w:w="694" w:type="pct"/>
          </w:tcPr>
          <w:p w14:paraId="6E51DCA0" w14:textId="2BC7EE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0 (3.86 to 4.63)</w:t>
            </w:r>
          </w:p>
        </w:tc>
        <w:tc>
          <w:tcPr>
            <w:tcW w:w="752" w:type="pct"/>
          </w:tcPr>
          <w:p w14:paraId="5589CE33" w14:textId="301B54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80 to 2.63)</w:t>
            </w:r>
          </w:p>
        </w:tc>
      </w:tr>
      <w:tr w:rsidR="00AF7BD4" w:rsidRPr="00453B67" w14:paraId="019B2F29" w14:textId="77777777" w:rsidTr="00822BB3">
        <w:tc>
          <w:tcPr>
            <w:tcW w:w="328" w:type="pct"/>
          </w:tcPr>
          <w:p w14:paraId="164417E8" w14:textId="237F2E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4D55E3D7" w14:textId="612D74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320" w:type="pct"/>
          </w:tcPr>
          <w:p w14:paraId="731290A9" w14:textId="27CC66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3</w:t>
            </w:r>
          </w:p>
        </w:tc>
        <w:tc>
          <w:tcPr>
            <w:tcW w:w="752" w:type="pct"/>
          </w:tcPr>
          <w:p w14:paraId="2A449044" w14:textId="677BD7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2.3 (1115.3 to 1293.2)</w:t>
            </w:r>
          </w:p>
        </w:tc>
        <w:tc>
          <w:tcPr>
            <w:tcW w:w="822" w:type="pct"/>
          </w:tcPr>
          <w:p w14:paraId="235F57B2" w14:textId="14F8EF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35.5 (4270.5 to 4584.1)</w:t>
            </w:r>
          </w:p>
        </w:tc>
        <w:tc>
          <w:tcPr>
            <w:tcW w:w="863" w:type="pct"/>
          </w:tcPr>
          <w:p w14:paraId="1BB41D16" w14:textId="2CF856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3.1 (3060.8 to 3419.7)</w:t>
            </w:r>
          </w:p>
        </w:tc>
        <w:tc>
          <w:tcPr>
            <w:tcW w:w="694" w:type="pct"/>
          </w:tcPr>
          <w:p w14:paraId="67CC8B2A" w14:textId="4E19CD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9 (3.42 to 4.03)</w:t>
            </w:r>
          </w:p>
        </w:tc>
        <w:tc>
          <w:tcPr>
            <w:tcW w:w="752" w:type="pct"/>
          </w:tcPr>
          <w:p w14:paraId="2D03B09D" w14:textId="4EE5D4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01 to 3.03)</w:t>
            </w:r>
          </w:p>
        </w:tc>
      </w:tr>
      <w:tr w:rsidR="00AF7BD4" w:rsidRPr="00453B67" w14:paraId="37A33BC0" w14:textId="77777777" w:rsidTr="00822BB3">
        <w:tc>
          <w:tcPr>
            <w:tcW w:w="328" w:type="pct"/>
          </w:tcPr>
          <w:p w14:paraId="396CED3F" w14:textId="620498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22D649F4" w14:textId="655616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</w:t>
            </w:r>
          </w:p>
        </w:tc>
        <w:tc>
          <w:tcPr>
            <w:tcW w:w="320" w:type="pct"/>
          </w:tcPr>
          <w:p w14:paraId="11DFE033" w14:textId="32BC63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</w:t>
            </w:r>
          </w:p>
        </w:tc>
        <w:tc>
          <w:tcPr>
            <w:tcW w:w="752" w:type="pct"/>
          </w:tcPr>
          <w:p w14:paraId="54A8ADBD" w14:textId="0052D6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3.5 (1442.9 to 1662.2)</w:t>
            </w:r>
          </w:p>
        </w:tc>
        <w:tc>
          <w:tcPr>
            <w:tcW w:w="822" w:type="pct"/>
          </w:tcPr>
          <w:p w14:paraId="661E01C0" w14:textId="04F58D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24.2 (4940.5 to 5301.7)</w:t>
            </w:r>
          </w:p>
        </w:tc>
        <w:tc>
          <w:tcPr>
            <w:tcW w:w="863" w:type="pct"/>
          </w:tcPr>
          <w:p w14:paraId="283617A4" w14:textId="5B42C6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0.7 (3374.9 to 3772.2)</w:t>
            </w:r>
          </w:p>
        </w:tc>
        <w:tc>
          <w:tcPr>
            <w:tcW w:w="694" w:type="pct"/>
          </w:tcPr>
          <w:p w14:paraId="3E35AFD7" w14:textId="2BC580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0 (3.07 to 3.56)</w:t>
            </w:r>
          </w:p>
        </w:tc>
        <w:tc>
          <w:tcPr>
            <w:tcW w:w="752" w:type="pct"/>
          </w:tcPr>
          <w:p w14:paraId="2CA7ACF7" w14:textId="52EC7A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76 to 2.66)</w:t>
            </w:r>
          </w:p>
        </w:tc>
      </w:tr>
      <w:tr w:rsidR="00AF7BD4" w:rsidRPr="00453B67" w14:paraId="1F1DDBC1" w14:textId="77777777" w:rsidTr="00822BB3">
        <w:tc>
          <w:tcPr>
            <w:tcW w:w="328" w:type="pct"/>
          </w:tcPr>
          <w:p w14:paraId="0C37FB30" w14:textId="5515AB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5AAC0A05" w14:textId="3B6944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320" w:type="pct"/>
          </w:tcPr>
          <w:p w14:paraId="15095AC1" w14:textId="507B84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</w:t>
            </w:r>
          </w:p>
        </w:tc>
        <w:tc>
          <w:tcPr>
            <w:tcW w:w="752" w:type="pct"/>
          </w:tcPr>
          <w:p w14:paraId="22EB5809" w14:textId="2DA44B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0.2 (1730.8 to 1988.8)</w:t>
            </w:r>
          </w:p>
        </w:tc>
        <w:tc>
          <w:tcPr>
            <w:tcW w:w="822" w:type="pct"/>
          </w:tcPr>
          <w:p w14:paraId="399D1468" w14:textId="1301AD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19.8 (5520.7 to 5928.9)</w:t>
            </w:r>
          </w:p>
        </w:tc>
        <w:tc>
          <w:tcPr>
            <w:tcW w:w="863" w:type="pct"/>
          </w:tcPr>
          <w:p w14:paraId="5A24AA07" w14:textId="427537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9.7 (3656.1 to 4081.1)</w:t>
            </w:r>
          </w:p>
        </w:tc>
        <w:tc>
          <w:tcPr>
            <w:tcW w:w="694" w:type="pct"/>
          </w:tcPr>
          <w:p w14:paraId="4B9BBCFD" w14:textId="25E906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88 to 3.31)</w:t>
            </w:r>
          </w:p>
        </w:tc>
        <w:tc>
          <w:tcPr>
            <w:tcW w:w="752" w:type="pct"/>
          </w:tcPr>
          <w:p w14:paraId="30AE05B6" w14:textId="77B349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69 to 2.72)</w:t>
            </w:r>
          </w:p>
        </w:tc>
      </w:tr>
      <w:tr w:rsidR="00AF7BD4" w:rsidRPr="00453B67" w14:paraId="221A69C4" w14:textId="77777777" w:rsidTr="00822BB3">
        <w:tc>
          <w:tcPr>
            <w:tcW w:w="328" w:type="pct"/>
          </w:tcPr>
          <w:p w14:paraId="57843D46" w14:textId="342748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555</w:t>
            </w:r>
          </w:p>
        </w:tc>
        <w:tc>
          <w:tcPr>
            <w:tcW w:w="469" w:type="pct"/>
          </w:tcPr>
          <w:p w14:paraId="072F8F2F" w14:textId="621B4D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320" w:type="pct"/>
          </w:tcPr>
          <w:p w14:paraId="4694AF01" w14:textId="4C6B3E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</w:t>
            </w:r>
          </w:p>
        </w:tc>
        <w:tc>
          <w:tcPr>
            <w:tcW w:w="752" w:type="pct"/>
          </w:tcPr>
          <w:p w14:paraId="510A844A" w14:textId="494718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9.8 (2069.5 to 2369.1)</w:t>
            </w:r>
          </w:p>
        </w:tc>
        <w:tc>
          <w:tcPr>
            <w:tcW w:w="822" w:type="pct"/>
          </w:tcPr>
          <w:p w14:paraId="1B81FD4D" w14:textId="478EEF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99.8 (6178.3 to 6627.3)</w:t>
            </w:r>
          </w:p>
        </w:tc>
        <w:tc>
          <w:tcPr>
            <w:tcW w:w="863" w:type="pct"/>
          </w:tcPr>
          <w:p w14:paraId="64DF3475" w14:textId="51952C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80.0 (3932.5 to 4432.4)</w:t>
            </w:r>
          </w:p>
        </w:tc>
        <w:tc>
          <w:tcPr>
            <w:tcW w:w="694" w:type="pct"/>
          </w:tcPr>
          <w:p w14:paraId="61EC6343" w14:textId="62E5B3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8 (2.70 to 3.10)</w:t>
            </w:r>
          </w:p>
        </w:tc>
        <w:tc>
          <w:tcPr>
            <w:tcW w:w="752" w:type="pct"/>
          </w:tcPr>
          <w:p w14:paraId="44A8FDB9" w14:textId="212A0A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64 to 2.69)</w:t>
            </w:r>
          </w:p>
        </w:tc>
      </w:tr>
      <w:tr w:rsidR="00AF7BD4" w:rsidRPr="00453B67" w14:paraId="6AB92288" w14:textId="77777777" w:rsidTr="00822BB3">
        <w:tc>
          <w:tcPr>
            <w:tcW w:w="328" w:type="pct"/>
          </w:tcPr>
          <w:p w14:paraId="6A584996" w14:textId="64DEBB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80BE0F9" w14:textId="4FD10C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</w:t>
            </w:r>
          </w:p>
        </w:tc>
        <w:tc>
          <w:tcPr>
            <w:tcW w:w="320" w:type="pct"/>
          </w:tcPr>
          <w:p w14:paraId="5AC2965C" w14:textId="21EC4F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752" w:type="pct"/>
          </w:tcPr>
          <w:p w14:paraId="760F2275" w14:textId="01B7A7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0.4 (2391.1 to 2724.5)</w:t>
            </w:r>
          </w:p>
        </w:tc>
        <w:tc>
          <w:tcPr>
            <w:tcW w:w="822" w:type="pct"/>
          </w:tcPr>
          <w:p w14:paraId="3DA9D6F1" w14:textId="7DAC8A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65.8 (6703.1 to 7214.4)</w:t>
            </w:r>
          </w:p>
        </w:tc>
        <w:tc>
          <w:tcPr>
            <w:tcW w:w="863" w:type="pct"/>
          </w:tcPr>
          <w:p w14:paraId="37A7BFBB" w14:textId="5F540B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5.4 (4120.7 to 4657.6)</w:t>
            </w:r>
          </w:p>
        </w:tc>
        <w:tc>
          <w:tcPr>
            <w:tcW w:w="694" w:type="pct"/>
          </w:tcPr>
          <w:p w14:paraId="39733D27" w14:textId="365A26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54 to 2.91)</w:t>
            </w:r>
          </w:p>
        </w:tc>
        <w:tc>
          <w:tcPr>
            <w:tcW w:w="752" w:type="pct"/>
          </w:tcPr>
          <w:p w14:paraId="14FDE14E" w14:textId="3B79D3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1.32 to 2.35)</w:t>
            </w:r>
          </w:p>
        </w:tc>
      </w:tr>
      <w:tr w:rsidR="00AF7BD4" w:rsidRPr="00453B67" w14:paraId="43AE392C" w14:textId="77777777" w:rsidTr="00822BB3">
        <w:tc>
          <w:tcPr>
            <w:tcW w:w="328" w:type="pct"/>
          </w:tcPr>
          <w:p w14:paraId="5B6EBA42" w14:textId="4BAAC1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41EC63AC" w14:textId="70BFD8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320" w:type="pct"/>
          </w:tcPr>
          <w:p w14:paraId="24B89454" w14:textId="0AD89B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752" w:type="pct"/>
          </w:tcPr>
          <w:p w14:paraId="581F21FF" w14:textId="32C975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4.5 (2738.3 to 3126.0)</w:t>
            </w:r>
          </w:p>
        </w:tc>
        <w:tc>
          <w:tcPr>
            <w:tcW w:w="822" w:type="pct"/>
          </w:tcPr>
          <w:p w14:paraId="3D68186A" w14:textId="75B00A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5.5 (7349.5 to 7920.0)</w:t>
            </w:r>
          </w:p>
        </w:tc>
        <w:tc>
          <w:tcPr>
            <w:tcW w:w="863" w:type="pct"/>
          </w:tcPr>
          <w:p w14:paraId="5D7D801C" w14:textId="7D9B2D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1.1 (4399.2 to 5019.7)</w:t>
            </w:r>
          </w:p>
        </w:tc>
        <w:tc>
          <w:tcPr>
            <w:tcW w:w="694" w:type="pct"/>
          </w:tcPr>
          <w:p w14:paraId="32A897B3" w14:textId="451EBF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44 to 2.80)</w:t>
            </w:r>
          </w:p>
        </w:tc>
        <w:tc>
          <w:tcPr>
            <w:tcW w:w="752" w:type="pct"/>
          </w:tcPr>
          <w:p w14:paraId="08D08C97" w14:textId="479ADA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4 (1.58 to 2.98)</w:t>
            </w:r>
          </w:p>
        </w:tc>
      </w:tr>
      <w:tr w:rsidR="00AF7BD4" w:rsidRPr="00453B67" w14:paraId="6E95A647" w14:textId="77777777" w:rsidTr="00822BB3">
        <w:tc>
          <w:tcPr>
            <w:tcW w:w="328" w:type="pct"/>
          </w:tcPr>
          <w:p w14:paraId="0DD42F4B" w14:textId="1AAEF7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20270FB6" w14:textId="45582A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20" w:type="pct"/>
          </w:tcPr>
          <w:p w14:paraId="15928D31" w14:textId="626A33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752" w:type="pct"/>
          </w:tcPr>
          <w:p w14:paraId="323F3CA3" w14:textId="1F4B2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01.6 (3067.9 to 3516.3)</w:t>
            </w:r>
          </w:p>
        </w:tc>
        <w:tc>
          <w:tcPr>
            <w:tcW w:w="822" w:type="pct"/>
          </w:tcPr>
          <w:p w14:paraId="3F05F6A8" w14:textId="226A52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10.9 (7997.5 to 8632.3)</w:t>
            </w:r>
          </w:p>
        </w:tc>
        <w:tc>
          <w:tcPr>
            <w:tcW w:w="863" w:type="pct"/>
          </w:tcPr>
          <w:p w14:paraId="62D462C5" w14:textId="63E86B3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9.3 (4670.1 to 5362.7)</w:t>
            </w:r>
          </w:p>
        </w:tc>
        <w:tc>
          <w:tcPr>
            <w:tcW w:w="694" w:type="pct"/>
          </w:tcPr>
          <w:p w14:paraId="08DE144F" w14:textId="666644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2.35 to 2.71)</w:t>
            </w:r>
          </w:p>
        </w:tc>
        <w:tc>
          <w:tcPr>
            <w:tcW w:w="752" w:type="pct"/>
          </w:tcPr>
          <w:p w14:paraId="4ABDCE06" w14:textId="7C6B01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1.42 to 2.96)</w:t>
            </w:r>
          </w:p>
        </w:tc>
      </w:tr>
      <w:tr w:rsidR="00AF7BD4" w:rsidRPr="00453B67" w14:paraId="3CA74D5C" w14:textId="77777777" w:rsidTr="00822BB3">
        <w:tc>
          <w:tcPr>
            <w:tcW w:w="328" w:type="pct"/>
          </w:tcPr>
          <w:p w14:paraId="7E18D36C" w14:textId="301EF9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1973CA27" w14:textId="2F6740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320" w:type="pct"/>
          </w:tcPr>
          <w:p w14:paraId="0A1EEDA6" w14:textId="272D15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752" w:type="pct"/>
          </w:tcPr>
          <w:p w14:paraId="5F8FA49D" w14:textId="0795BF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99.0 (3430.8 to 3949.9)</w:t>
            </w:r>
          </w:p>
        </w:tc>
        <w:tc>
          <w:tcPr>
            <w:tcW w:w="822" w:type="pct"/>
          </w:tcPr>
          <w:p w14:paraId="24AAF46D" w14:textId="16CE23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96.6 (8606.8 to 9336.0)</w:t>
            </w:r>
          </w:p>
        </w:tc>
        <w:tc>
          <w:tcPr>
            <w:tcW w:w="863" w:type="pct"/>
          </w:tcPr>
          <w:p w14:paraId="4D6FC7D3" w14:textId="7D3667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97.6 (4898.9 to 5681.2)</w:t>
            </w:r>
          </w:p>
        </w:tc>
        <w:tc>
          <w:tcPr>
            <w:tcW w:w="694" w:type="pct"/>
          </w:tcPr>
          <w:p w14:paraId="5451B567" w14:textId="2B30A2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2.26 to 2.63)</w:t>
            </w:r>
          </w:p>
        </w:tc>
        <w:tc>
          <w:tcPr>
            <w:tcW w:w="752" w:type="pct"/>
          </w:tcPr>
          <w:p w14:paraId="5DA922C2" w14:textId="03C504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6 (1.38 to 3.34)</w:t>
            </w:r>
          </w:p>
        </w:tc>
      </w:tr>
      <w:tr w:rsidR="00AF7BD4" w:rsidRPr="00453B67" w14:paraId="56F6D9FA" w14:textId="77777777" w:rsidTr="00822BB3">
        <w:tc>
          <w:tcPr>
            <w:tcW w:w="328" w:type="pct"/>
          </w:tcPr>
          <w:p w14:paraId="794F96F0" w14:textId="383BCC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D5E7131" w14:textId="691BE0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320" w:type="pct"/>
          </w:tcPr>
          <w:p w14:paraId="2B295652" w14:textId="6D92C4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752" w:type="pct"/>
          </w:tcPr>
          <w:p w14:paraId="6BE14275" w14:textId="329552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3.0 (3884.3 to 4520.7)</w:t>
            </w:r>
          </w:p>
        </w:tc>
        <w:tc>
          <w:tcPr>
            <w:tcW w:w="822" w:type="pct"/>
          </w:tcPr>
          <w:p w14:paraId="3BBF64F6" w14:textId="25824B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41.1 (9296.4 to 10181.8)</w:t>
            </w:r>
          </w:p>
        </w:tc>
        <w:tc>
          <w:tcPr>
            <w:tcW w:w="863" w:type="pct"/>
          </w:tcPr>
          <w:p w14:paraId="3890FEC5" w14:textId="128CDD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8.1 (5034.6 to 6090.6)</w:t>
            </w:r>
          </w:p>
        </w:tc>
        <w:tc>
          <w:tcPr>
            <w:tcW w:w="694" w:type="pct"/>
          </w:tcPr>
          <w:p w14:paraId="2D8A9765" w14:textId="41133F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4 to 2.54)</w:t>
            </w:r>
          </w:p>
        </w:tc>
        <w:tc>
          <w:tcPr>
            <w:tcW w:w="752" w:type="pct"/>
          </w:tcPr>
          <w:p w14:paraId="38DED0A3" w14:textId="1A843B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05 to 3.08)</w:t>
            </w:r>
          </w:p>
        </w:tc>
      </w:tr>
      <w:tr w:rsidR="00AF7BD4" w:rsidRPr="00453B67" w14:paraId="50EBCD0D" w14:textId="77777777" w:rsidTr="00822BB3">
        <w:tc>
          <w:tcPr>
            <w:tcW w:w="328" w:type="pct"/>
          </w:tcPr>
          <w:p w14:paraId="571520B7" w14:textId="5DEB59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6094DE9A" w14:textId="28DBC9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4A2C96C8" w14:textId="12CDAE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752" w:type="pct"/>
          </w:tcPr>
          <w:p w14:paraId="2BA15285" w14:textId="77AB78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1.3 (4066.4 to 4932.1)</w:t>
            </w:r>
          </w:p>
        </w:tc>
        <w:tc>
          <w:tcPr>
            <w:tcW w:w="822" w:type="pct"/>
          </w:tcPr>
          <w:p w14:paraId="66E78651" w14:textId="082797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64.9 (9888.6 to 11067.9)</w:t>
            </w:r>
          </w:p>
        </w:tc>
        <w:tc>
          <w:tcPr>
            <w:tcW w:w="863" w:type="pct"/>
          </w:tcPr>
          <w:p w14:paraId="5B18AEA3" w14:textId="71EFD5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63.6 (5287.7 to 6715.9)</w:t>
            </w:r>
          </w:p>
        </w:tc>
        <w:tc>
          <w:tcPr>
            <w:tcW w:w="694" w:type="pct"/>
          </w:tcPr>
          <w:p w14:paraId="5CF07B8E" w14:textId="18E502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10 to 2.60)</w:t>
            </w:r>
          </w:p>
        </w:tc>
        <w:tc>
          <w:tcPr>
            <w:tcW w:w="752" w:type="pct"/>
          </w:tcPr>
          <w:p w14:paraId="10C0D659" w14:textId="755ED0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B419296" w14:textId="77777777" w:rsidTr="00822BB3">
        <w:tc>
          <w:tcPr>
            <w:tcW w:w="328" w:type="pct"/>
          </w:tcPr>
          <w:p w14:paraId="012658D3" w14:textId="05AA12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372A35C0" w14:textId="6890CD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0" w:type="pct"/>
          </w:tcPr>
          <w:p w14:paraId="695CC8D6" w14:textId="161F66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2" w:type="pct"/>
          </w:tcPr>
          <w:p w14:paraId="2791A6FD" w14:textId="4DBF0E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32.7 (4203.8 to 5284.3)</w:t>
            </w:r>
          </w:p>
        </w:tc>
        <w:tc>
          <w:tcPr>
            <w:tcW w:w="822" w:type="pct"/>
          </w:tcPr>
          <w:p w14:paraId="19C00B4F" w14:textId="3599DB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68.1 (10260.7 to 12066.8)</w:t>
            </w:r>
          </w:p>
        </w:tc>
        <w:tc>
          <w:tcPr>
            <w:tcW w:w="863" w:type="pct"/>
          </w:tcPr>
          <w:p w14:paraId="777E8F8A" w14:textId="6A8D08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5.4 (5319.8 to 7335.9)</w:t>
            </w:r>
          </w:p>
        </w:tc>
        <w:tc>
          <w:tcPr>
            <w:tcW w:w="694" w:type="pct"/>
          </w:tcPr>
          <w:p w14:paraId="4D55AA07" w14:textId="3F7B18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04 to 2.69)</w:t>
            </w:r>
          </w:p>
        </w:tc>
        <w:tc>
          <w:tcPr>
            <w:tcW w:w="752" w:type="pct"/>
          </w:tcPr>
          <w:p w14:paraId="6A68A2FC" w14:textId="20C6B8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11486EB" w14:textId="77777777" w:rsidTr="00822BB3">
        <w:tc>
          <w:tcPr>
            <w:tcW w:w="5000" w:type="pct"/>
            <w:gridSpan w:val="8"/>
          </w:tcPr>
          <w:p w14:paraId="2DA153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AF7BD4" w:rsidRPr="00453B67" w14:paraId="475A4BD4" w14:textId="77777777" w:rsidTr="00822BB3">
        <w:tc>
          <w:tcPr>
            <w:tcW w:w="328" w:type="pct"/>
          </w:tcPr>
          <w:p w14:paraId="2B88A224" w14:textId="781AD3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33C0FE78" w14:textId="381FAE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0DEF0EB3" w14:textId="326348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752" w:type="pct"/>
          </w:tcPr>
          <w:p w14:paraId="271398FC" w14:textId="25D51B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 (0.0 to 9.6)</w:t>
            </w:r>
          </w:p>
        </w:tc>
        <w:tc>
          <w:tcPr>
            <w:tcW w:w="822" w:type="pct"/>
          </w:tcPr>
          <w:p w14:paraId="35E0B89D" w14:textId="7B8DC5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.7 (93.8 to 142.2)</w:t>
            </w:r>
          </w:p>
        </w:tc>
        <w:tc>
          <w:tcPr>
            <w:tcW w:w="863" w:type="pct"/>
          </w:tcPr>
          <w:p w14:paraId="09173A4D" w14:textId="08DD1B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.3 (89.4 to 138.6)</w:t>
            </w:r>
          </w:p>
        </w:tc>
        <w:tc>
          <w:tcPr>
            <w:tcW w:w="694" w:type="pct"/>
          </w:tcPr>
          <w:p w14:paraId="5B245897" w14:textId="72471E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1C6770AD" w14:textId="2319E3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54AA8D5" w14:textId="77777777" w:rsidTr="00822BB3">
        <w:tc>
          <w:tcPr>
            <w:tcW w:w="328" w:type="pct"/>
          </w:tcPr>
          <w:p w14:paraId="6E1BD995" w14:textId="3005B8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3D77139A" w14:textId="667FC9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0" w:type="pct"/>
          </w:tcPr>
          <w:p w14:paraId="1C37D922" w14:textId="4F572A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752" w:type="pct"/>
          </w:tcPr>
          <w:p w14:paraId="2591AD31" w14:textId="5E0A5E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4 (3.0 to 17.8)</w:t>
            </w:r>
          </w:p>
        </w:tc>
        <w:tc>
          <w:tcPr>
            <w:tcW w:w="822" w:type="pct"/>
          </w:tcPr>
          <w:p w14:paraId="60AE0159" w14:textId="4ECB53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.1 (229.3 to 305.9)</w:t>
            </w:r>
          </w:p>
        </w:tc>
        <w:tc>
          <w:tcPr>
            <w:tcW w:w="863" w:type="pct"/>
          </w:tcPr>
          <w:p w14:paraId="0E76974A" w14:textId="695481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.7 (217.6 to 296.1)</w:t>
            </w:r>
          </w:p>
        </w:tc>
        <w:tc>
          <w:tcPr>
            <w:tcW w:w="694" w:type="pct"/>
          </w:tcPr>
          <w:p w14:paraId="7696B132" w14:textId="69E620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.69 (14.76 to 83.91)</w:t>
            </w:r>
          </w:p>
        </w:tc>
        <w:tc>
          <w:tcPr>
            <w:tcW w:w="752" w:type="pct"/>
          </w:tcPr>
          <w:p w14:paraId="0E18B7AA" w14:textId="0051F9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4FD3DEE" w14:textId="77777777" w:rsidTr="00822BB3">
        <w:tc>
          <w:tcPr>
            <w:tcW w:w="328" w:type="pct"/>
          </w:tcPr>
          <w:p w14:paraId="7C3BD66E" w14:textId="7AC395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1E9E3F1C" w14:textId="3C3EA2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0" w:type="pct"/>
          </w:tcPr>
          <w:p w14:paraId="37E7E678" w14:textId="49EC3F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752" w:type="pct"/>
          </w:tcPr>
          <w:p w14:paraId="56816681" w14:textId="07450E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1 (12.1 to 36.3)</w:t>
            </w:r>
          </w:p>
        </w:tc>
        <w:tc>
          <w:tcPr>
            <w:tcW w:w="822" w:type="pct"/>
          </w:tcPr>
          <w:p w14:paraId="3D4645B2" w14:textId="7F516C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7.6 (350.4 to 444.3)</w:t>
            </w:r>
          </w:p>
        </w:tc>
        <w:tc>
          <w:tcPr>
            <w:tcW w:w="863" w:type="pct"/>
          </w:tcPr>
          <w:p w14:paraId="4BEC878B" w14:textId="71ACE6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3.5 (325.2 to 421.1)</w:t>
            </w:r>
          </w:p>
        </w:tc>
        <w:tc>
          <w:tcPr>
            <w:tcW w:w="694" w:type="pct"/>
          </w:tcPr>
          <w:p w14:paraId="4C18BD15" w14:textId="110375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50 (10.69 to 31.63)</w:t>
            </w:r>
          </w:p>
        </w:tc>
        <w:tc>
          <w:tcPr>
            <w:tcW w:w="752" w:type="pct"/>
          </w:tcPr>
          <w:p w14:paraId="6C1AA372" w14:textId="4CCAAF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97 (5.43 to 24.01)</w:t>
            </w:r>
          </w:p>
        </w:tc>
      </w:tr>
      <w:tr w:rsidR="00AF7BD4" w:rsidRPr="00453B67" w14:paraId="26A8E672" w14:textId="77777777" w:rsidTr="00822BB3">
        <w:tc>
          <w:tcPr>
            <w:tcW w:w="328" w:type="pct"/>
          </w:tcPr>
          <w:p w14:paraId="123DB47F" w14:textId="16B062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6442283A" w14:textId="07C028C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20" w:type="pct"/>
          </w:tcPr>
          <w:p w14:paraId="590E2CD5" w14:textId="71E88D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752" w:type="pct"/>
          </w:tcPr>
          <w:p w14:paraId="0FDAD993" w14:textId="01804E0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.2 (37.2 to 72.5)</w:t>
            </w:r>
          </w:p>
        </w:tc>
        <w:tc>
          <w:tcPr>
            <w:tcW w:w="822" w:type="pct"/>
          </w:tcPr>
          <w:p w14:paraId="59D988FC" w14:textId="323E6B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.8 (498.2 to 610.6)</w:t>
            </w:r>
          </w:p>
        </w:tc>
        <w:tc>
          <w:tcPr>
            <w:tcW w:w="863" w:type="pct"/>
          </w:tcPr>
          <w:p w14:paraId="09690850" w14:textId="1FA0FC9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1.6 (444.9 to 558.0)</w:t>
            </w:r>
          </w:p>
        </w:tc>
        <w:tc>
          <w:tcPr>
            <w:tcW w:w="694" w:type="pct"/>
          </w:tcPr>
          <w:p w14:paraId="1D709398" w14:textId="7E06771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43 (7.71 to 14.93)</w:t>
            </w:r>
          </w:p>
        </w:tc>
        <w:tc>
          <w:tcPr>
            <w:tcW w:w="752" w:type="pct"/>
          </w:tcPr>
          <w:p w14:paraId="02DB0058" w14:textId="5913B4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73 (3.77 to 10.57)</w:t>
            </w:r>
          </w:p>
        </w:tc>
      </w:tr>
      <w:tr w:rsidR="00AF7BD4" w:rsidRPr="00453B67" w14:paraId="312B65C0" w14:textId="77777777" w:rsidTr="00822BB3">
        <w:tc>
          <w:tcPr>
            <w:tcW w:w="328" w:type="pct"/>
          </w:tcPr>
          <w:p w14:paraId="389D58EA" w14:textId="63F47D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0768EE04" w14:textId="3574706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20" w:type="pct"/>
          </w:tcPr>
          <w:p w14:paraId="5F7FBD3C" w14:textId="4F0946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</w:t>
            </w:r>
          </w:p>
        </w:tc>
        <w:tc>
          <w:tcPr>
            <w:tcW w:w="752" w:type="pct"/>
          </w:tcPr>
          <w:p w14:paraId="428B7FF6" w14:textId="31DA25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.7 (89.5 to 142.6)</w:t>
            </w:r>
          </w:p>
        </w:tc>
        <w:tc>
          <w:tcPr>
            <w:tcW w:w="822" w:type="pct"/>
          </w:tcPr>
          <w:p w14:paraId="7CB8E00C" w14:textId="18E533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9.2 (674.9 to 810.5)</w:t>
            </w:r>
          </w:p>
        </w:tc>
        <w:tc>
          <w:tcPr>
            <w:tcW w:w="863" w:type="pct"/>
          </w:tcPr>
          <w:p w14:paraId="5B782AD6" w14:textId="2BEDBA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4.4 (563.4 to 699.7)</w:t>
            </w:r>
          </w:p>
        </w:tc>
        <w:tc>
          <w:tcPr>
            <w:tcW w:w="694" w:type="pct"/>
          </w:tcPr>
          <w:p w14:paraId="2C1044F6" w14:textId="5A1232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4 (5.17 to 8.38)</w:t>
            </w:r>
          </w:p>
        </w:tc>
        <w:tc>
          <w:tcPr>
            <w:tcW w:w="752" w:type="pct"/>
          </w:tcPr>
          <w:p w14:paraId="07325674" w14:textId="0737DA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0 (2.25 to 4.71)</w:t>
            </w:r>
          </w:p>
        </w:tc>
      </w:tr>
      <w:tr w:rsidR="00AF7BD4" w:rsidRPr="00453B67" w14:paraId="4BFD43E0" w14:textId="77777777" w:rsidTr="00822BB3">
        <w:tc>
          <w:tcPr>
            <w:tcW w:w="328" w:type="pct"/>
          </w:tcPr>
          <w:p w14:paraId="68EB46C5" w14:textId="04D69E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2506F379" w14:textId="388A62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320" w:type="pct"/>
          </w:tcPr>
          <w:p w14:paraId="16B71EC2" w14:textId="2FFBFF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752" w:type="pct"/>
          </w:tcPr>
          <w:p w14:paraId="0A23BBFE" w14:textId="717652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.5 (164.1 to 242.3)</w:t>
            </w:r>
          </w:p>
        </w:tc>
        <w:tc>
          <w:tcPr>
            <w:tcW w:w="822" w:type="pct"/>
          </w:tcPr>
          <w:p w14:paraId="17EFA5A4" w14:textId="634C97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0.1 (801.1 to 946.6)</w:t>
            </w:r>
          </w:p>
        </w:tc>
        <w:tc>
          <w:tcPr>
            <w:tcW w:w="863" w:type="pct"/>
          </w:tcPr>
          <w:p w14:paraId="5FB2380D" w14:textId="0C522A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6.6 (594.5 to 756.0)</w:t>
            </w:r>
          </w:p>
        </w:tc>
        <w:tc>
          <w:tcPr>
            <w:tcW w:w="694" w:type="pct"/>
          </w:tcPr>
          <w:p w14:paraId="531D42C2" w14:textId="472694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8 (3.55 to 5.44)</w:t>
            </w:r>
          </w:p>
        </w:tc>
        <w:tc>
          <w:tcPr>
            <w:tcW w:w="752" w:type="pct"/>
          </w:tcPr>
          <w:p w14:paraId="2496E5DE" w14:textId="2E1C81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1.13 to 2.38)</w:t>
            </w:r>
          </w:p>
        </w:tc>
      </w:tr>
      <w:tr w:rsidR="00AF7BD4" w:rsidRPr="00453B67" w14:paraId="1F70D1EE" w14:textId="77777777" w:rsidTr="00822BB3">
        <w:tc>
          <w:tcPr>
            <w:tcW w:w="328" w:type="pct"/>
          </w:tcPr>
          <w:p w14:paraId="4E21B421" w14:textId="16903F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7E0821F6" w14:textId="36DAE8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20" w:type="pct"/>
          </w:tcPr>
          <w:p w14:paraId="190BE19E" w14:textId="0714DA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752" w:type="pct"/>
          </w:tcPr>
          <w:p w14:paraId="77DB18A0" w14:textId="460A50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.9 (233.2 to 325.7)</w:t>
            </w:r>
          </w:p>
        </w:tc>
        <w:tc>
          <w:tcPr>
            <w:tcW w:w="822" w:type="pct"/>
          </w:tcPr>
          <w:p w14:paraId="2B4CB51A" w14:textId="14C867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8.0 (911.7 to 1066.4)</w:t>
            </w:r>
          </w:p>
        </w:tc>
        <w:tc>
          <w:tcPr>
            <w:tcW w:w="863" w:type="pct"/>
          </w:tcPr>
          <w:p w14:paraId="38CC6D67" w14:textId="6746214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0.1 (625.4 to 803.4)</w:t>
            </w:r>
          </w:p>
        </w:tc>
        <w:tc>
          <w:tcPr>
            <w:tcW w:w="694" w:type="pct"/>
          </w:tcPr>
          <w:p w14:paraId="158DE2C9" w14:textId="08780C1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5 (3.00 to 4.35)</w:t>
            </w:r>
          </w:p>
        </w:tc>
        <w:tc>
          <w:tcPr>
            <w:tcW w:w="752" w:type="pct"/>
          </w:tcPr>
          <w:p w14:paraId="7F41EEBD" w14:textId="0073CF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18 to 2.81)</w:t>
            </w:r>
          </w:p>
        </w:tc>
      </w:tr>
      <w:tr w:rsidR="00AF7BD4" w:rsidRPr="00453B67" w14:paraId="6E96461C" w14:textId="77777777" w:rsidTr="00822BB3">
        <w:tc>
          <w:tcPr>
            <w:tcW w:w="328" w:type="pct"/>
          </w:tcPr>
          <w:p w14:paraId="4632684F" w14:textId="75EC4DD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16D8782B" w14:textId="05734A5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320" w:type="pct"/>
          </w:tcPr>
          <w:p w14:paraId="0986B874" w14:textId="32F795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752" w:type="pct"/>
          </w:tcPr>
          <w:p w14:paraId="105F01C6" w14:textId="5F348A9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.2 (309.6 to 419.9)</w:t>
            </w:r>
          </w:p>
        </w:tc>
        <w:tc>
          <w:tcPr>
            <w:tcW w:w="822" w:type="pct"/>
          </w:tcPr>
          <w:p w14:paraId="27D3D549" w14:textId="7DB5D7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9.6 (1033.7 to 1210.1)</w:t>
            </w:r>
          </w:p>
        </w:tc>
        <w:tc>
          <w:tcPr>
            <w:tcW w:w="863" w:type="pct"/>
          </w:tcPr>
          <w:p w14:paraId="04AA0885" w14:textId="440B45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4.4 (650.3 to 861.1)</w:t>
            </w:r>
          </w:p>
        </w:tc>
        <w:tc>
          <w:tcPr>
            <w:tcW w:w="694" w:type="pct"/>
          </w:tcPr>
          <w:p w14:paraId="0A15963C" w14:textId="7F74A1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62 to 3.66)</w:t>
            </w:r>
          </w:p>
        </w:tc>
        <w:tc>
          <w:tcPr>
            <w:tcW w:w="752" w:type="pct"/>
          </w:tcPr>
          <w:p w14:paraId="79312CF2" w14:textId="385EB9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06 to 2.65)</w:t>
            </w:r>
          </w:p>
        </w:tc>
      </w:tr>
      <w:tr w:rsidR="00AF7BD4" w:rsidRPr="00453B67" w14:paraId="6FBA55F7" w14:textId="77777777" w:rsidTr="00822BB3">
        <w:tc>
          <w:tcPr>
            <w:tcW w:w="328" w:type="pct"/>
          </w:tcPr>
          <w:p w14:paraId="160C864D" w14:textId="24F50D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798901A0" w14:textId="682098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20" w:type="pct"/>
          </w:tcPr>
          <w:p w14:paraId="1810462C" w14:textId="45936E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2" w:type="pct"/>
          </w:tcPr>
          <w:p w14:paraId="4360C0CE" w14:textId="43F3D6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.4 (369.5 to 482.5)</w:t>
            </w:r>
          </w:p>
        </w:tc>
        <w:tc>
          <w:tcPr>
            <w:tcW w:w="822" w:type="pct"/>
          </w:tcPr>
          <w:p w14:paraId="71D168DD" w14:textId="7C66AA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2.6 (1110.8 to 1297.7)</w:t>
            </w:r>
          </w:p>
        </w:tc>
        <w:tc>
          <w:tcPr>
            <w:tcW w:w="863" w:type="pct"/>
          </w:tcPr>
          <w:p w14:paraId="09B0D1D0" w14:textId="09AE8A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.2 (672.8 to 889.6)</w:t>
            </w:r>
          </w:p>
        </w:tc>
        <w:tc>
          <w:tcPr>
            <w:tcW w:w="694" w:type="pct"/>
          </w:tcPr>
          <w:p w14:paraId="5F6DBED9" w14:textId="0800B6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3 (2.41 to 3.37)</w:t>
            </w:r>
          </w:p>
        </w:tc>
        <w:tc>
          <w:tcPr>
            <w:tcW w:w="752" w:type="pct"/>
          </w:tcPr>
          <w:p w14:paraId="103F8412" w14:textId="1E6B52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8 (0.89 to 2.91)</w:t>
            </w:r>
          </w:p>
        </w:tc>
      </w:tr>
      <w:tr w:rsidR="00AF7BD4" w:rsidRPr="00453B67" w14:paraId="165D86F6" w14:textId="77777777" w:rsidTr="00822BB3">
        <w:tc>
          <w:tcPr>
            <w:tcW w:w="328" w:type="pct"/>
          </w:tcPr>
          <w:p w14:paraId="5A80E41B" w14:textId="164A9B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1DBBD7EC" w14:textId="47440F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0" w:type="pct"/>
          </w:tcPr>
          <w:p w14:paraId="4A5732BB" w14:textId="1921C2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752" w:type="pct"/>
          </w:tcPr>
          <w:p w14:paraId="0E41FA0B" w14:textId="3F3AA4F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2.0 (407.8 to 540.6)</w:t>
            </w:r>
          </w:p>
        </w:tc>
        <w:tc>
          <w:tcPr>
            <w:tcW w:w="822" w:type="pct"/>
          </w:tcPr>
          <w:p w14:paraId="14221DC3" w14:textId="47D83D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9.8 (1219.8 to 1428.4)</w:t>
            </w:r>
          </w:p>
        </w:tc>
        <w:tc>
          <w:tcPr>
            <w:tcW w:w="863" w:type="pct"/>
          </w:tcPr>
          <w:p w14:paraId="7BDC8A4B" w14:textId="4DABE07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7.8 (734.4 to 969.9)</w:t>
            </w:r>
          </w:p>
        </w:tc>
        <w:tc>
          <w:tcPr>
            <w:tcW w:w="694" w:type="pct"/>
          </w:tcPr>
          <w:p w14:paraId="56B251E3" w14:textId="55CEF1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42 to 3.34)</w:t>
            </w:r>
          </w:p>
        </w:tc>
        <w:tc>
          <w:tcPr>
            <w:tcW w:w="752" w:type="pct"/>
          </w:tcPr>
          <w:p w14:paraId="11FC47DC" w14:textId="7F156A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1.51 to 6.28)</w:t>
            </w:r>
          </w:p>
        </w:tc>
      </w:tr>
      <w:tr w:rsidR="00AF7BD4" w:rsidRPr="00453B67" w14:paraId="66B16B79" w14:textId="77777777" w:rsidTr="00822BB3">
        <w:tc>
          <w:tcPr>
            <w:tcW w:w="328" w:type="pct"/>
          </w:tcPr>
          <w:p w14:paraId="1D0F3C26" w14:textId="7396B3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6C833ACB" w14:textId="776127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20" w:type="pct"/>
          </w:tcPr>
          <w:p w14:paraId="01737868" w14:textId="652742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752" w:type="pct"/>
          </w:tcPr>
          <w:p w14:paraId="45DEEE98" w14:textId="2E4071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2.8 (491.4 to 639.9)</w:t>
            </w:r>
          </w:p>
        </w:tc>
        <w:tc>
          <w:tcPr>
            <w:tcW w:w="822" w:type="pct"/>
          </w:tcPr>
          <w:p w14:paraId="14741BA2" w14:textId="7949FE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4.8 (1321.1 to 1551.2)</w:t>
            </w:r>
          </w:p>
        </w:tc>
        <w:tc>
          <w:tcPr>
            <w:tcW w:w="863" w:type="pct"/>
          </w:tcPr>
          <w:p w14:paraId="4554CFB2" w14:textId="26A665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2.1 (734.1 to 1018.3)</w:t>
            </w:r>
          </w:p>
        </w:tc>
        <w:tc>
          <w:tcPr>
            <w:tcW w:w="694" w:type="pct"/>
          </w:tcPr>
          <w:p w14:paraId="61B0C231" w14:textId="58962C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5 (2.18 to 3.01)</w:t>
            </w:r>
          </w:p>
        </w:tc>
        <w:tc>
          <w:tcPr>
            <w:tcW w:w="752" w:type="pct"/>
          </w:tcPr>
          <w:p w14:paraId="5516CC88" w14:textId="144767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0.76 to 2.58)</w:t>
            </w:r>
          </w:p>
        </w:tc>
      </w:tr>
      <w:tr w:rsidR="00AF7BD4" w:rsidRPr="00453B67" w14:paraId="2649FECD" w14:textId="77777777" w:rsidTr="00822BB3">
        <w:tc>
          <w:tcPr>
            <w:tcW w:w="328" w:type="pct"/>
          </w:tcPr>
          <w:p w14:paraId="3F74FAA4" w14:textId="1258AC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05C03ED2" w14:textId="6EE533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0" w:type="pct"/>
          </w:tcPr>
          <w:p w14:paraId="3B36BE94" w14:textId="69E366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52" w:type="pct"/>
          </w:tcPr>
          <w:p w14:paraId="3E3A07C3" w14:textId="53E565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6.7 (543.6 to 719.9)</w:t>
            </w:r>
          </w:p>
        </w:tc>
        <w:tc>
          <w:tcPr>
            <w:tcW w:w="822" w:type="pct"/>
          </w:tcPr>
          <w:p w14:paraId="53488F11" w14:textId="22866E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6.2 (1401.2 to 1652.2)</w:t>
            </w:r>
          </w:p>
        </w:tc>
        <w:tc>
          <w:tcPr>
            <w:tcW w:w="863" w:type="pct"/>
          </w:tcPr>
          <w:p w14:paraId="21A5671A" w14:textId="1A4B26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9.5 (760.5 to 1053.3)</w:t>
            </w:r>
          </w:p>
        </w:tc>
        <w:tc>
          <w:tcPr>
            <w:tcW w:w="694" w:type="pct"/>
          </w:tcPr>
          <w:p w14:paraId="617127CF" w14:textId="5003A2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11 to 2.85)</w:t>
            </w:r>
          </w:p>
        </w:tc>
        <w:tc>
          <w:tcPr>
            <w:tcW w:w="752" w:type="pct"/>
          </w:tcPr>
          <w:p w14:paraId="4D112875" w14:textId="368582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0.85 to 4.45)</w:t>
            </w:r>
          </w:p>
        </w:tc>
      </w:tr>
      <w:tr w:rsidR="00AF7BD4" w:rsidRPr="00453B67" w14:paraId="6C870F6E" w14:textId="77777777" w:rsidTr="00822BB3">
        <w:tc>
          <w:tcPr>
            <w:tcW w:w="328" w:type="pct"/>
          </w:tcPr>
          <w:p w14:paraId="7FC0C055" w14:textId="3AED0B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209F701F" w14:textId="32EB59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20" w:type="pct"/>
          </w:tcPr>
          <w:p w14:paraId="1F9D16AD" w14:textId="09D622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752" w:type="pct"/>
          </w:tcPr>
          <w:p w14:paraId="687BB446" w14:textId="76E9F0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9.2 (627.4 to 850.4)</w:t>
            </w:r>
          </w:p>
        </w:tc>
        <w:tc>
          <w:tcPr>
            <w:tcW w:w="822" w:type="pct"/>
          </w:tcPr>
          <w:p w14:paraId="6CBFE1EE" w14:textId="07BDAF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9.2 (1500.9 to 1769.8)</w:t>
            </w:r>
          </w:p>
        </w:tc>
        <w:tc>
          <w:tcPr>
            <w:tcW w:w="863" w:type="pct"/>
          </w:tcPr>
          <w:p w14:paraId="184B5502" w14:textId="13140A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0.0 (721.5 to 1076.7)</w:t>
            </w:r>
          </w:p>
        </w:tc>
        <w:tc>
          <w:tcPr>
            <w:tcW w:w="694" w:type="pct"/>
          </w:tcPr>
          <w:p w14:paraId="1D08F6A2" w14:textId="02F592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2 (1.88 to 2.65)</w:t>
            </w:r>
          </w:p>
        </w:tc>
        <w:tc>
          <w:tcPr>
            <w:tcW w:w="752" w:type="pct"/>
          </w:tcPr>
          <w:p w14:paraId="7BEA7492" w14:textId="21F1D5C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3 (0.46 to 2.45)</w:t>
            </w:r>
          </w:p>
        </w:tc>
      </w:tr>
      <w:tr w:rsidR="00AF7BD4" w:rsidRPr="00453B67" w14:paraId="3D83E754" w14:textId="77777777" w:rsidTr="00822BB3">
        <w:tc>
          <w:tcPr>
            <w:tcW w:w="328" w:type="pct"/>
          </w:tcPr>
          <w:p w14:paraId="1467DBAF" w14:textId="55A2AB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F6391A0" w14:textId="5C9A42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0" w:type="pct"/>
          </w:tcPr>
          <w:p w14:paraId="59D6AB26" w14:textId="24F777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2" w:type="pct"/>
          </w:tcPr>
          <w:p w14:paraId="1B70AC98" w14:textId="44A9D17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5.1 (754.9 to 1027.5)</w:t>
            </w:r>
          </w:p>
        </w:tc>
        <w:tc>
          <w:tcPr>
            <w:tcW w:w="822" w:type="pct"/>
          </w:tcPr>
          <w:p w14:paraId="4C9A0A40" w14:textId="41D6B1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9.7 (1545.1 to 1840.3)</w:t>
            </w:r>
          </w:p>
        </w:tc>
        <w:tc>
          <w:tcPr>
            <w:tcW w:w="863" w:type="pct"/>
          </w:tcPr>
          <w:p w14:paraId="4C881A95" w14:textId="6473D0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4.7 (602.3 to 995.2)</w:t>
            </w:r>
          </w:p>
        </w:tc>
        <w:tc>
          <w:tcPr>
            <w:tcW w:w="694" w:type="pct"/>
          </w:tcPr>
          <w:p w14:paraId="1C709E19" w14:textId="4A1923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9 (1.61 to 2.25)</w:t>
            </w:r>
          </w:p>
        </w:tc>
        <w:tc>
          <w:tcPr>
            <w:tcW w:w="752" w:type="pct"/>
          </w:tcPr>
          <w:p w14:paraId="276DE200" w14:textId="774BD6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66EA943" w14:textId="77777777" w:rsidTr="00822BB3">
        <w:tc>
          <w:tcPr>
            <w:tcW w:w="328" w:type="pct"/>
          </w:tcPr>
          <w:p w14:paraId="084E4661" w14:textId="0E7373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3DEEA7F1" w14:textId="7E27C2B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20" w:type="pct"/>
          </w:tcPr>
          <w:p w14:paraId="07ADA4F1" w14:textId="566722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52" w:type="pct"/>
          </w:tcPr>
          <w:p w14:paraId="2B9D639B" w14:textId="4DAC37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4.3 (862.1 to 1238.4)</w:t>
            </w:r>
          </w:p>
        </w:tc>
        <w:tc>
          <w:tcPr>
            <w:tcW w:w="822" w:type="pct"/>
          </w:tcPr>
          <w:p w14:paraId="5002F1AC" w14:textId="62E675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8.7 (1608.8 to 1970.5)</w:t>
            </w:r>
          </w:p>
        </w:tc>
        <w:tc>
          <w:tcPr>
            <w:tcW w:w="863" w:type="pct"/>
          </w:tcPr>
          <w:p w14:paraId="1BFE2E73" w14:textId="3E4856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4.4 (486.6 to 1008.1)</w:t>
            </w:r>
          </w:p>
        </w:tc>
        <w:tc>
          <w:tcPr>
            <w:tcW w:w="694" w:type="pct"/>
          </w:tcPr>
          <w:p w14:paraId="0148B8E3" w14:textId="781EE7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1.40 to 2.13)</w:t>
            </w:r>
          </w:p>
        </w:tc>
        <w:tc>
          <w:tcPr>
            <w:tcW w:w="752" w:type="pct"/>
          </w:tcPr>
          <w:p w14:paraId="5DE99E66" w14:textId="295C0E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06488EF" w14:textId="77777777" w:rsidTr="00822BB3">
        <w:tc>
          <w:tcPr>
            <w:tcW w:w="328" w:type="pct"/>
          </w:tcPr>
          <w:p w14:paraId="3E605E75" w14:textId="706C0D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121496A8" w14:textId="7C5AE8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3AE470F1" w14:textId="4693DE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2" w:type="pct"/>
          </w:tcPr>
          <w:p w14:paraId="68CD9315" w14:textId="31CD23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2.5 (894.1 to 1371.2)</w:t>
            </w:r>
          </w:p>
        </w:tc>
        <w:tc>
          <w:tcPr>
            <w:tcW w:w="822" w:type="pct"/>
          </w:tcPr>
          <w:p w14:paraId="31907C0C" w14:textId="25D70D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0.8 (1701.0 to 2146.4)</w:t>
            </w:r>
          </w:p>
        </w:tc>
        <w:tc>
          <w:tcPr>
            <w:tcW w:w="863" w:type="pct"/>
          </w:tcPr>
          <w:p w14:paraId="0EF3B606" w14:textId="462391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.3 (455.6 to 1098.5)</w:t>
            </w:r>
          </w:p>
        </w:tc>
        <w:tc>
          <w:tcPr>
            <w:tcW w:w="694" w:type="pct"/>
          </w:tcPr>
          <w:p w14:paraId="369AB99B" w14:textId="5D98CD1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33 to 2.20)</w:t>
            </w:r>
          </w:p>
        </w:tc>
        <w:tc>
          <w:tcPr>
            <w:tcW w:w="752" w:type="pct"/>
          </w:tcPr>
          <w:p w14:paraId="68CF3657" w14:textId="2DBE6F4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D674206" w14:textId="77777777" w:rsidTr="00822BB3">
        <w:tc>
          <w:tcPr>
            <w:tcW w:w="328" w:type="pct"/>
          </w:tcPr>
          <w:p w14:paraId="5BE63727" w14:textId="0663C9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29DEB673" w14:textId="3D3ABF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600A271A" w14:textId="11E238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52" w:type="pct"/>
          </w:tcPr>
          <w:p w14:paraId="008AFBAC" w14:textId="2EA21A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2.5 (894.1 to 1371.2)</w:t>
            </w:r>
          </w:p>
        </w:tc>
        <w:tc>
          <w:tcPr>
            <w:tcW w:w="822" w:type="pct"/>
          </w:tcPr>
          <w:p w14:paraId="6EE5A62F" w14:textId="1BD8CC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33.3 (1728.8 to 2450.8)</w:t>
            </w:r>
          </w:p>
        </w:tc>
        <w:tc>
          <w:tcPr>
            <w:tcW w:w="863" w:type="pct"/>
          </w:tcPr>
          <w:p w14:paraId="7B255BD2" w14:textId="6731D4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0.8 (534.3 to 1363.6)</w:t>
            </w:r>
          </w:p>
        </w:tc>
        <w:tc>
          <w:tcPr>
            <w:tcW w:w="694" w:type="pct"/>
          </w:tcPr>
          <w:p w14:paraId="63409188" w14:textId="7DA2EA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1 (1.42 to 2.42)</w:t>
            </w:r>
          </w:p>
        </w:tc>
        <w:tc>
          <w:tcPr>
            <w:tcW w:w="752" w:type="pct"/>
          </w:tcPr>
          <w:p w14:paraId="3F1BED31" w14:textId="5D9812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8C3AA37" w14:textId="77777777" w:rsidTr="00822BB3">
        <w:tc>
          <w:tcPr>
            <w:tcW w:w="5000" w:type="pct"/>
            <w:gridSpan w:val="8"/>
          </w:tcPr>
          <w:p w14:paraId="6D5CB6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AF7BD4" w:rsidRPr="00453B67" w14:paraId="4BC84FF4" w14:textId="77777777" w:rsidTr="00822BB3">
        <w:tc>
          <w:tcPr>
            <w:tcW w:w="328" w:type="pct"/>
          </w:tcPr>
          <w:p w14:paraId="2565C97D" w14:textId="28BE62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4CEF7B27" w14:textId="2ACFC4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0" w:type="pct"/>
          </w:tcPr>
          <w:p w14:paraId="1A547098" w14:textId="7FA466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752" w:type="pct"/>
          </w:tcPr>
          <w:p w14:paraId="34704080" w14:textId="60EC79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 (1.5 to 11.7)</w:t>
            </w:r>
          </w:p>
        </w:tc>
        <w:tc>
          <w:tcPr>
            <w:tcW w:w="822" w:type="pct"/>
          </w:tcPr>
          <w:p w14:paraId="51673AB4" w14:textId="6AF356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7 (72.5 to 117.2)</w:t>
            </w:r>
          </w:p>
        </w:tc>
        <w:tc>
          <w:tcPr>
            <w:tcW w:w="863" w:type="pct"/>
          </w:tcPr>
          <w:p w14:paraId="0043DAD2" w14:textId="143AE7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.9 (66.0 to 112.1)</w:t>
            </w:r>
          </w:p>
        </w:tc>
        <w:tc>
          <w:tcPr>
            <w:tcW w:w="694" w:type="pct"/>
          </w:tcPr>
          <w:p w14:paraId="462E4C15" w14:textId="1500DB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79299865" w14:textId="135B3F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A83F6E1" w14:textId="77777777" w:rsidTr="00822BB3">
        <w:tc>
          <w:tcPr>
            <w:tcW w:w="328" w:type="pct"/>
          </w:tcPr>
          <w:p w14:paraId="5EB027D1" w14:textId="40A10B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26F47783" w14:textId="7D30A5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0" w:type="pct"/>
          </w:tcPr>
          <w:p w14:paraId="0B99965D" w14:textId="4E59FF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752" w:type="pct"/>
          </w:tcPr>
          <w:p w14:paraId="1E2A22FD" w14:textId="6DB7A7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7 (11.9 to 32.6)</w:t>
            </w:r>
          </w:p>
        </w:tc>
        <w:tc>
          <w:tcPr>
            <w:tcW w:w="822" w:type="pct"/>
          </w:tcPr>
          <w:p w14:paraId="518CF609" w14:textId="39A1CA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1 (143.1 to 201.4)</w:t>
            </w:r>
          </w:p>
        </w:tc>
        <w:tc>
          <w:tcPr>
            <w:tcW w:w="863" w:type="pct"/>
          </w:tcPr>
          <w:p w14:paraId="27C7A4F7" w14:textId="0EE7DA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.4 (116.6 to 180.7)</w:t>
            </w:r>
          </w:p>
        </w:tc>
        <w:tc>
          <w:tcPr>
            <w:tcW w:w="694" w:type="pct"/>
          </w:tcPr>
          <w:p w14:paraId="31106E93" w14:textId="6FA53B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25 (4.96 to 15.59)</w:t>
            </w:r>
          </w:p>
        </w:tc>
        <w:tc>
          <w:tcPr>
            <w:tcW w:w="752" w:type="pct"/>
          </w:tcPr>
          <w:p w14:paraId="5E6EC4E2" w14:textId="30DC235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37 (2.87 to 11.92)</w:t>
            </w:r>
          </w:p>
        </w:tc>
      </w:tr>
      <w:tr w:rsidR="00AF7BD4" w:rsidRPr="00453B67" w14:paraId="69153EC2" w14:textId="77777777" w:rsidTr="00822BB3">
        <w:tc>
          <w:tcPr>
            <w:tcW w:w="328" w:type="pct"/>
          </w:tcPr>
          <w:p w14:paraId="13A2FB58" w14:textId="08455D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6E911E21" w14:textId="682308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0" w:type="pct"/>
          </w:tcPr>
          <w:p w14:paraId="503DDCE9" w14:textId="230315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752" w:type="pct"/>
          </w:tcPr>
          <w:p w14:paraId="7050B953" w14:textId="48631FD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7 (33.2 to 64.8)</w:t>
            </w:r>
          </w:p>
        </w:tc>
        <w:tc>
          <w:tcPr>
            <w:tcW w:w="822" w:type="pct"/>
          </w:tcPr>
          <w:p w14:paraId="63E28775" w14:textId="1DC8F8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.8 (197.0 to 268.1)</w:t>
            </w:r>
          </w:p>
        </w:tc>
        <w:tc>
          <w:tcPr>
            <w:tcW w:w="863" w:type="pct"/>
          </w:tcPr>
          <w:p w14:paraId="04737956" w14:textId="41F738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1 (144.1 to 225.0)</w:t>
            </w:r>
          </w:p>
        </w:tc>
        <w:tc>
          <w:tcPr>
            <w:tcW w:w="694" w:type="pct"/>
          </w:tcPr>
          <w:p w14:paraId="5D0285F2" w14:textId="444F4F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4 (3.44 to 7.17)</w:t>
            </w:r>
          </w:p>
        </w:tc>
        <w:tc>
          <w:tcPr>
            <w:tcW w:w="752" w:type="pct"/>
          </w:tcPr>
          <w:p w14:paraId="44D98D79" w14:textId="31ACFA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39 to 4.55)</w:t>
            </w:r>
          </w:p>
        </w:tc>
      </w:tr>
      <w:tr w:rsidR="00AF7BD4" w:rsidRPr="00453B67" w14:paraId="7FC77783" w14:textId="77777777" w:rsidTr="00822BB3">
        <w:tc>
          <w:tcPr>
            <w:tcW w:w="328" w:type="pct"/>
          </w:tcPr>
          <w:p w14:paraId="6F159694" w14:textId="54138F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2A3EA081" w14:textId="0D7B54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320" w:type="pct"/>
          </w:tcPr>
          <w:p w14:paraId="3FA04E8E" w14:textId="4F5E35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752" w:type="pct"/>
          </w:tcPr>
          <w:p w14:paraId="03F26153" w14:textId="6C3AA1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2 (70.6 to 114.5)</w:t>
            </w:r>
          </w:p>
        </w:tc>
        <w:tc>
          <w:tcPr>
            <w:tcW w:w="822" w:type="pct"/>
          </w:tcPr>
          <w:p w14:paraId="048C686D" w14:textId="206579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9.2 (279.5 to 363.5)</w:t>
            </w:r>
          </w:p>
        </w:tc>
        <w:tc>
          <w:tcPr>
            <w:tcW w:w="863" w:type="pct"/>
          </w:tcPr>
          <w:p w14:paraId="198EC4B7" w14:textId="6FFA75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0 (182.2 to 276.4)</w:t>
            </w:r>
          </w:p>
        </w:tc>
        <w:tc>
          <w:tcPr>
            <w:tcW w:w="694" w:type="pct"/>
          </w:tcPr>
          <w:p w14:paraId="151D4CEA" w14:textId="766F60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6 (2.64 to 4.60)</w:t>
            </w:r>
          </w:p>
        </w:tc>
        <w:tc>
          <w:tcPr>
            <w:tcW w:w="752" w:type="pct"/>
          </w:tcPr>
          <w:p w14:paraId="201C7BD6" w14:textId="29D203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34 to 3.27)</w:t>
            </w:r>
          </w:p>
        </w:tc>
      </w:tr>
      <w:tr w:rsidR="00AF7BD4" w:rsidRPr="00453B67" w14:paraId="49B278F0" w14:textId="77777777" w:rsidTr="00822BB3">
        <w:tc>
          <w:tcPr>
            <w:tcW w:w="328" w:type="pct"/>
          </w:tcPr>
          <w:p w14:paraId="2240D454" w14:textId="78D71C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2C1E5809" w14:textId="6F603E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320" w:type="pct"/>
          </w:tcPr>
          <w:p w14:paraId="2324099E" w14:textId="5A597D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752" w:type="pct"/>
          </w:tcPr>
          <w:p w14:paraId="3891BCA7" w14:textId="36242B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.3 (142.4 to 205.7)</w:t>
            </w:r>
          </w:p>
        </w:tc>
        <w:tc>
          <w:tcPr>
            <w:tcW w:w="822" w:type="pct"/>
          </w:tcPr>
          <w:p w14:paraId="49FF2CBB" w14:textId="249817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3 (429.4 to 530.7)</w:t>
            </w:r>
          </w:p>
        </w:tc>
        <w:tc>
          <w:tcPr>
            <w:tcW w:w="863" w:type="pct"/>
          </w:tcPr>
          <w:p w14:paraId="5D63E882" w14:textId="79D18E5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4.0 (248.3 to 366.8)</w:t>
            </w:r>
          </w:p>
        </w:tc>
        <w:tc>
          <w:tcPr>
            <w:tcW w:w="694" w:type="pct"/>
          </w:tcPr>
          <w:p w14:paraId="5CDBB69D" w14:textId="774E33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29 to 3.39)</w:t>
            </w:r>
          </w:p>
        </w:tc>
        <w:tc>
          <w:tcPr>
            <w:tcW w:w="752" w:type="pct"/>
          </w:tcPr>
          <w:p w14:paraId="73F99ABF" w14:textId="0E0AB58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46 to 2.95)</w:t>
            </w:r>
          </w:p>
        </w:tc>
      </w:tr>
      <w:tr w:rsidR="00AF7BD4" w:rsidRPr="00453B67" w14:paraId="2D044AFF" w14:textId="77777777" w:rsidTr="00822BB3">
        <w:tc>
          <w:tcPr>
            <w:tcW w:w="328" w:type="pct"/>
          </w:tcPr>
          <w:p w14:paraId="5ED66A13" w14:textId="4BE2AA2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62B04167" w14:textId="51A55C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320" w:type="pct"/>
          </w:tcPr>
          <w:p w14:paraId="1EC9F8D7" w14:textId="4FD2C5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752" w:type="pct"/>
          </w:tcPr>
          <w:p w14:paraId="455C2393" w14:textId="63E3029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.5 (242.7 to 323.4)</w:t>
            </w:r>
          </w:p>
        </w:tc>
        <w:tc>
          <w:tcPr>
            <w:tcW w:w="822" w:type="pct"/>
          </w:tcPr>
          <w:p w14:paraId="7ACDA593" w14:textId="16E78A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3.7 (562.7 to 692.5)</w:t>
            </w:r>
          </w:p>
        </w:tc>
        <w:tc>
          <w:tcPr>
            <w:tcW w:w="863" w:type="pct"/>
          </w:tcPr>
          <w:p w14:paraId="3E55FD2D" w14:textId="4BC14D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.2 (270.3 to 414.6)</w:t>
            </w:r>
          </w:p>
        </w:tc>
        <w:tc>
          <w:tcPr>
            <w:tcW w:w="694" w:type="pct"/>
          </w:tcPr>
          <w:p w14:paraId="03DE7C18" w14:textId="51D531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1 (1.87 to 2.65)</w:t>
            </w:r>
          </w:p>
        </w:tc>
        <w:tc>
          <w:tcPr>
            <w:tcW w:w="752" w:type="pct"/>
          </w:tcPr>
          <w:p w14:paraId="094B68E8" w14:textId="7AC9FB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1.02 to 2.06)</w:t>
            </w:r>
          </w:p>
        </w:tc>
      </w:tr>
      <w:tr w:rsidR="00AF7BD4" w:rsidRPr="00453B67" w14:paraId="311D7226" w14:textId="77777777" w:rsidTr="00822BB3">
        <w:tc>
          <w:tcPr>
            <w:tcW w:w="328" w:type="pct"/>
          </w:tcPr>
          <w:p w14:paraId="18BDF3C1" w14:textId="31CFBD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4A3CE1CB" w14:textId="09AA7E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320" w:type="pct"/>
          </w:tcPr>
          <w:p w14:paraId="1CAF08CF" w14:textId="6CC25E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752" w:type="pct"/>
          </w:tcPr>
          <w:p w14:paraId="01F19B6F" w14:textId="77BC4B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0.9 (332.1 to 431.1)</w:t>
            </w:r>
          </w:p>
        </w:tc>
        <w:tc>
          <w:tcPr>
            <w:tcW w:w="822" w:type="pct"/>
          </w:tcPr>
          <w:p w14:paraId="2CE4A793" w14:textId="0DADE8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3.1 (728.0 to 884.1)</w:t>
            </w:r>
          </w:p>
        </w:tc>
        <w:tc>
          <w:tcPr>
            <w:tcW w:w="863" w:type="pct"/>
          </w:tcPr>
          <w:p w14:paraId="5AFD795C" w14:textId="63BF68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2.2 (341.0 to 511.2)</w:t>
            </w:r>
          </w:p>
        </w:tc>
        <w:tc>
          <w:tcPr>
            <w:tcW w:w="694" w:type="pct"/>
          </w:tcPr>
          <w:p w14:paraId="4925AFCA" w14:textId="411F8D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82 to 2.47)</w:t>
            </w:r>
          </w:p>
        </w:tc>
        <w:tc>
          <w:tcPr>
            <w:tcW w:w="752" w:type="pct"/>
          </w:tcPr>
          <w:p w14:paraId="45D5AB67" w14:textId="7286A9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40 to 3.09)</w:t>
            </w:r>
          </w:p>
        </w:tc>
      </w:tr>
      <w:tr w:rsidR="00AF7BD4" w:rsidRPr="00453B67" w14:paraId="01ADB308" w14:textId="77777777" w:rsidTr="00822BB3">
        <w:tc>
          <w:tcPr>
            <w:tcW w:w="328" w:type="pct"/>
          </w:tcPr>
          <w:p w14:paraId="51B0EC94" w14:textId="332350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B70BC44" w14:textId="6CDBD1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320" w:type="pct"/>
          </w:tcPr>
          <w:p w14:paraId="7EF32FA7" w14:textId="4813FD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</w:t>
            </w:r>
          </w:p>
        </w:tc>
        <w:tc>
          <w:tcPr>
            <w:tcW w:w="752" w:type="pct"/>
          </w:tcPr>
          <w:p w14:paraId="5278074A" w14:textId="41FE62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2 (440.9 to 567.0)</w:t>
            </w:r>
          </w:p>
        </w:tc>
        <w:tc>
          <w:tcPr>
            <w:tcW w:w="822" w:type="pct"/>
          </w:tcPr>
          <w:p w14:paraId="61BC71D4" w14:textId="570FB5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5.2 (874.5 to 1054.0)</w:t>
            </w:r>
          </w:p>
        </w:tc>
        <w:tc>
          <w:tcPr>
            <w:tcW w:w="863" w:type="pct"/>
          </w:tcPr>
          <w:p w14:paraId="1567CAF4" w14:textId="10A410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1.0 (361.4 to 563.6)</w:t>
            </w:r>
          </w:p>
        </w:tc>
        <w:tc>
          <w:tcPr>
            <w:tcW w:w="694" w:type="pct"/>
          </w:tcPr>
          <w:p w14:paraId="49E1AC8F" w14:textId="01068A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66 to 2.23)</w:t>
            </w:r>
          </w:p>
        </w:tc>
        <w:tc>
          <w:tcPr>
            <w:tcW w:w="752" w:type="pct"/>
          </w:tcPr>
          <w:p w14:paraId="71A5D372" w14:textId="72EE85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2 (0.95 to 2.06)</w:t>
            </w:r>
          </w:p>
        </w:tc>
      </w:tr>
      <w:tr w:rsidR="00AF7BD4" w:rsidRPr="00453B67" w14:paraId="307F9609" w14:textId="77777777" w:rsidTr="00822BB3">
        <w:tc>
          <w:tcPr>
            <w:tcW w:w="328" w:type="pct"/>
          </w:tcPr>
          <w:p w14:paraId="7FB9DBB2" w14:textId="4383A9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190</w:t>
            </w:r>
          </w:p>
        </w:tc>
        <w:tc>
          <w:tcPr>
            <w:tcW w:w="469" w:type="pct"/>
          </w:tcPr>
          <w:p w14:paraId="182E38CD" w14:textId="2D1B0A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320" w:type="pct"/>
          </w:tcPr>
          <w:p w14:paraId="4045C18D" w14:textId="017147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752" w:type="pct"/>
          </w:tcPr>
          <w:p w14:paraId="4F1F1716" w14:textId="71C63A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1.1 (536.1 to 690.3)</w:t>
            </w:r>
          </w:p>
        </w:tc>
        <w:tc>
          <w:tcPr>
            <w:tcW w:w="822" w:type="pct"/>
          </w:tcPr>
          <w:p w14:paraId="76C5912A" w14:textId="5CCA0C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5.2 (1018.5 to 1216.8)</w:t>
            </w:r>
          </w:p>
        </w:tc>
        <w:tc>
          <w:tcPr>
            <w:tcW w:w="863" w:type="pct"/>
          </w:tcPr>
          <w:p w14:paraId="145EE0DC" w14:textId="4E4054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0 (388.3 to 622.4)</w:t>
            </w:r>
          </w:p>
        </w:tc>
        <w:tc>
          <w:tcPr>
            <w:tcW w:w="694" w:type="pct"/>
          </w:tcPr>
          <w:p w14:paraId="16E52148" w14:textId="150733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1.58 to 2.13)</w:t>
            </w:r>
          </w:p>
        </w:tc>
        <w:tc>
          <w:tcPr>
            <w:tcW w:w="752" w:type="pct"/>
          </w:tcPr>
          <w:p w14:paraId="6F3A73F6" w14:textId="505C58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6 (0.96 to 2.43)</w:t>
            </w:r>
          </w:p>
        </w:tc>
      </w:tr>
      <w:tr w:rsidR="00AF7BD4" w:rsidRPr="00453B67" w14:paraId="13BD317B" w14:textId="77777777" w:rsidTr="00822BB3">
        <w:tc>
          <w:tcPr>
            <w:tcW w:w="328" w:type="pct"/>
          </w:tcPr>
          <w:p w14:paraId="29AB9FE0" w14:textId="01BC3C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8212E97" w14:textId="2D7592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320" w:type="pct"/>
          </w:tcPr>
          <w:p w14:paraId="6C052501" w14:textId="1291D9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752" w:type="pct"/>
          </w:tcPr>
          <w:p w14:paraId="1C698283" w14:textId="00631F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1.5 (671.1 to 842.1)</w:t>
            </w:r>
          </w:p>
        </w:tc>
        <w:tc>
          <w:tcPr>
            <w:tcW w:w="822" w:type="pct"/>
          </w:tcPr>
          <w:p w14:paraId="16C0ABB1" w14:textId="75CCF9C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5.8 (1153.5 to 1364.2)</w:t>
            </w:r>
          </w:p>
        </w:tc>
        <w:tc>
          <w:tcPr>
            <w:tcW w:w="863" w:type="pct"/>
          </w:tcPr>
          <w:p w14:paraId="78875F71" w14:textId="53980F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4 (368.2 to 653.8)</w:t>
            </w:r>
          </w:p>
        </w:tc>
        <w:tc>
          <w:tcPr>
            <w:tcW w:w="694" w:type="pct"/>
          </w:tcPr>
          <w:p w14:paraId="7C657074" w14:textId="0B96BA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45 to 1.92)</w:t>
            </w:r>
          </w:p>
        </w:tc>
        <w:tc>
          <w:tcPr>
            <w:tcW w:w="752" w:type="pct"/>
          </w:tcPr>
          <w:p w14:paraId="5A97FC76" w14:textId="306B57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3 (0.72 to 1.78)</w:t>
            </w:r>
          </w:p>
        </w:tc>
      </w:tr>
      <w:tr w:rsidR="00AF7BD4" w:rsidRPr="00453B67" w14:paraId="1E9776FC" w14:textId="77777777" w:rsidTr="00822BB3">
        <w:tc>
          <w:tcPr>
            <w:tcW w:w="328" w:type="pct"/>
          </w:tcPr>
          <w:p w14:paraId="5C2003C3" w14:textId="211971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33D4600" w14:textId="681B51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20" w:type="pct"/>
          </w:tcPr>
          <w:p w14:paraId="70B358FF" w14:textId="7B057D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752" w:type="pct"/>
          </w:tcPr>
          <w:p w14:paraId="2B6A172A" w14:textId="1CB4BDE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1.5 (746.5 to 926.9)</w:t>
            </w:r>
          </w:p>
        </w:tc>
        <w:tc>
          <w:tcPr>
            <w:tcW w:w="822" w:type="pct"/>
          </w:tcPr>
          <w:p w14:paraId="200768B9" w14:textId="5CE735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5.1 (1280.1 to 1511.5)</w:t>
            </w:r>
          </w:p>
        </w:tc>
        <w:tc>
          <w:tcPr>
            <w:tcW w:w="863" w:type="pct"/>
          </w:tcPr>
          <w:p w14:paraId="5749391A" w14:textId="2CF266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3.6 (412.1 to 714.1)</w:t>
            </w:r>
          </w:p>
        </w:tc>
        <w:tc>
          <w:tcPr>
            <w:tcW w:w="694" w:type="pct"/>
          </w:tcPr>
          <w:p w14:paraId="2F20879E" w14:textId="6A63CF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1.45 to 1.92)</w:t>
            </w:r>
          </w:p>
        </w:tc>
        <w:tc>
          <w:tcPr>
            <w:tcW w:w="752" w:type="pct"/>
          </w:tcPr>
          <w:p w14:paraId="0DFF84D4" w14:textId="12257B9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11 to 3.67)</w:t>
            </w:r>
          </w:p>
        </w:tc>
      </w:tr>
      <w:tr w:rsidR="00AF7BD4" w:rsidRPr="00453B67" w14:paraId="3896F0C2" w14:textId="77777777" w:rsidTr="00822BB3">
        <w:tc>
          <w:tcPr>
            <w:tcW w:w="328" w:type="pct"/>
          </w:tcPr>
          <w:p w14:paraId="33BC5D57" w14:textId="430372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5C55AA7F" w14:textId="765325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320" w:type="pct"/>
          </w:tcPr>
          <w:p w14:paraId="5D7AA672" w14:textId="6ECD95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752" w:type="pct"/>
          </w:tcPr>
          <w:p w14:paraId="45505B39" w14:textId="5FDF41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.3 (869.6 to 1086.4)</w:t>
            </w:r>
          </w:p>
        </w:tc>
        <w:tc>
          <w:tcPr>
            <w:tcW w:w="822" w:type="pct"/>
          </w:tcPr>
          <w:p w14:paraId="36C8848E" w14:textId="12E640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3.4 (1384.8 to 1648.9)</w:t>
            </w:r>
          </w:p>
        </w:tc>
        <w:tc>
          <w:tcPr>
            <w:tcW w:w="863" w:type="pct"/>
          </w:tcPr>
          <w:p w14:paraId="4592162D" w14:textId="26401F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2.0 (374.2 to 706.3)</w:t>
            </w:r>
          </w:p>
        </w:tc>
        <w:tc>
          <w:tcPr>
            <w:tcW w:w="694" w:type="pct"/>
          </w:tcPr>
          <w:p w14:paraId="106986FB" w14:textId="05028B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36 to 1.77)</w:t>
            </w:r>
          </w:p>
        </w:tc>
        <w:tc>
          <w:tcPr>
            <w:tcW w:w="752" w:type="pct"/>
          </w:tcPr>
          <w:p w14:paraId="3B6BFB5D" w14:textId="4DA199A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0 (0.54 to 1.92)</w:t>
            </w:r>
          </w:p>
        </w:tc>
      </w:tr>
      <w:tr w:rsidR="00AF7BD4" w:rsidRPr="00453B67" w14:paraId="052DDCE3" w14:textId="77777777" w:rsidTr="00822BB3">
        <w:tc>
          <w:tcPr>
            <w:tcW w:w="328" w:type="pct"/>
          </w:tcPr>
          <w:p w14:paraId="119F1161" w14:textId="4B9196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1E6A73FB" w14:textId="2B505A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0" w:type="pct"/>
          </w:tcPr>
          <w:p w14:paraId="74F0316F" w14:textId="44B46B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752" w:type="pct"/>
          </w:tcPr>
          <w:p w14:paraId="3DA55394" w14:textId="589C65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8.8 (985.4 to 1258.5)</w:t>
            </w:r>
          </w:p>
        </w:tc>
        <w:tc>
          <w:tcPr>
            <w:tcW w:w="822" w:type="pct"/>
          </w:tcPr>
          <w:p w14:paraId="0A842FF5" w14:textId="02FAE8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3.0 (1557.4 to 1853.2)</w:t>
            </w:r>
          </w:p>
        </w:tc>
        <w:tc>
          <w:tcPr>
            <w:tcW w:w="863" w:type="pct"/>
          </w:tcPr>
          <w:p w14:paraId="0C307FA8" w14:textId="6EA909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4.2 (391.2 to 773.9)</w:t>
            </w:r>
          </w:p>
        </w:tc>
        <w:tc>
          <w:tcPr>
            <w:tcW w:w="694" w:type="pct"/>
          </w:tcPr>
          <w:p w14:paraId="3B9E059B" w14:textId="65D376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32 to 1.76)</w:t>
            </w:r>
          </w:p>
        </w:tc>
        <w:tc>
          <w:tcPr>
            <w:tcW w:w="752" w:type="pct"/>
          </w:tcPr>
          <w:p w14:paraId="3849E047" w14:textId="7C6861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82 to 2.92)</w:t>
            </w:r>
          </w:p>
        </w:tc>
      </w:tr>
      <w:tr w:rsidR="00AF7BD4" w:rsidRPr="00453B67" w14:paraId="5BFBC006" w14:textId="77777777" w:rsidTr="00822BB3">
        <w:tc>
          <w:tcPr>
            <w:tcW w:w="328" w:type="pct"/>
          </w:tcPr>
          <w:p w14:paraId="4B7FA2D1" w14:textId="4B67BF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7A960829" w14:textId="661AFC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68C3FDBC" w14:textId="345C1D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752" w:type="pct"/>
          </w:tcPr>
          <w:p w14:paraId="41EA0444" w14:textId="4CD5B8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1.2 (1041.7 to 1324.9)</w:t>
            </w:r>
          </w:p>
        </w:tc>
        <w:tc>
          <w:tcPr>
            <w:tcW w:w="822" w:type="pct"/>
          </w:tcPr>
          <w:p w14:paraId="49B27EEB" w14:textId="3E03A9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9.9 (1722.1 to 2080.0)</w:t>
            </w:r>
          </w:p>
        </w:tc>
        <w:tc>
          <w:tcPr>
            <w:tcW w:w="863" w:type="pct"/>
          </w:tcPr>
          <w:p w14:paraId="5FBBCB85" w14:textId="2D8058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8.7 (504.9 to 945.8)</w:t>
            </w:r>
          </w:p>
        </w:tc>
        <w:tc>
          <w:tcPr>
            <w:tcW w:w="694" w:type="pct"/>
          </w:tcPr>
          <w:p w14:paraId="427B9877" w14:textId="2FBF1B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38 to 1.87)</w:t>
            </w:r>
          </w:p>
        </w:tc>
        <w:tc>
          <w:tcPr>
            <w:tcW w:w="752" w:type="pct"/>
          </w:tcPr>
          <w:p w14:paraId="1A94DD55" w14:textId="5190E3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9 (1.60 to 15.97)</w:t>
            </w:r>
          </w:p>
        </w:tc>
      </w:tr>
      <w:tr w:rsidR="00AF7BD4" w:rsidRPr="00453B67" w14:paraId="43A8F46C" w14:textId="77777777" w:rsidTr="00822BB3">
        <w:tc>
          <w:tcPr>
            <w:tcW w:w="328" w:type="pct"/>
          </w:tcPr>
          <w:p w14:paraId="64027E38" w14:textId="3E816C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4EB11497" w14:textId="063F4DD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7A6FD46C" w14:textId="459973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2" w:type="pct"/>
          </w:tcPr>
          <w:p w14:paraId="2F351ED5" w14:textId="2AF71CB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8.4 (1120.6 to 1478.1)</w:t>
            </w:r>
          </w:p>
        </w:tc>
        <w:tc>
          <w:tcPr>
            <w:tcW w:w="822" w:type="pct"/>
          </w:tcPr>
          <w:p w14:paraId="23ECA4ED" w14:textId="6514AD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4.2 (1946.9 to 2439.8)</w:t>
            </w:r>
          </w:p>
        </w:tc>
        <w:tc>
          <w:tcPr>
            <w:tcW w:w="863" w:type="pct"/>
          </w:tcPr>
          <w:p w14:paraId="487FDFE1" w14:textId="6555F8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5.8 (583.7 to 1205.0)</w:t>
            </w:r>
          </w:p>
        </w:tc>
        <w:tc>
          <w:tcPr>
            <w:tcW w:w="694" w:type="pct"/>
          </w:tcPr>
          <w:p w14:paraId="6CBC9506" w14:textId="2E3C0E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40 to 2.00)</w:t>
            </w:r>
          </w:p>
        </w:tc>
        <w:tc>
          <w:tcPr>
            <w:tcW w:w="752" w:type="pct"/>
          </w:tcPr>
          <w:p w14:paraId="19AE02AA" w14:textId="5F1511A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09370A5" w14:textId="77777777" w:rsidTr="00822BB3">
        <w:tc>
          <w:tcPr>
            <w:tcW w:w="328" w:type="pct"/>
          </w:tcPr>
          <w:p w14:paraId="43B5A3B5" w14:textId="73D542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2A5633BE" w14:textId="5752F5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480BC375" w14:textId="24A17C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2" w:type="pct"/>
          </w:tcPr>
          <w:p w14:paraId="06564BA1" w14:textId="624098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4.1 (1145.8 to 1516.0)</w:t>
            </w:r>
          </w:p>
        </w:tc>
        <w:tc>
          <w:tcPr>
            <w:tcW w:w="822" w:type="pct"/>
          </w:tcPr>
          <w:p w14:paraId="37A01716" w14:textId="6334F0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6.0 (2031.6 to 2631.3)</w:t>
            </w:r>
          </w:p>
        </w:tc>
        <w:tc>
          <w:tcPr>
            <w:tcW w:w="863" w:type="pct"/>
          </w:tcPr>
          <w:p w14:paraId="13A2784B" w14:textId="00FE7AF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.9 (630.9 to 1381.1)</w:t>
            </w:r>
          </w:p>
        </w:tc>
        <w:tc>
          <w:tcPr>
            <w:tcW w:w="694" w:type="pct"/>
          </w:tcPr>
          <w:p w14:paraId="5AED8BCB" w14:textId="3DC032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3 (1.42 to 2.14)</w:t>
            </w:r>
          </w:p>
        </w:tc>
        <w:tc>
          <w:tcPr>
            <w:tcW w:w="752" w:type="pct"/>
          </w:tcPr>
          <w:p w14:paraId="6618CD93" w14:textId="7F9553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288071A" w14:textId="77777777" w:rsidTr="00822BB3">
        <w:tc>
          <w:tcPr>
            <w:tcW w:w="328" w:type="pct"/>
          </w:tcPr>
          <w:p w14:paraId="13554788" w14:textId="24541B6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49A5DADD" w14:textId="49AB2E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7ACA1B6F" w14:textId="471781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52" w:type="pct"/>
          </w:tcPr>
          <w:p w14:paraId="368B78A5" w14:textId="6BD620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7.0 (1178.6 to 1830.5)</w:t>
            </w:r>
          </w:p>
        </w:tc>
        <w:tc>
          <w:tcPr>
            <w:tcW w:w="822" w:type="pct"/>
          </w:tcPr>
          <w:p w14:paraId="1FA02D6E" w14:textId="10A08B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78.1 (2061.4 to 3000.3)</w:t>
            </w:r>
          </w:p>
        </w:tc>
        <w:tc>
          <w:tcPr>
            <w:tcW w:w="863" w:type="pct"/>
          </w:tcPr>
          <w:p w14:paraId="5EFBA67B" w14:textId="7A127D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1.0 (433.6 to 1661.0)</w:t>
            </w:r>
          </w:p>
        </w:tc>
        <w:tc>
          <w:tcPr>
            <w:tcW w:w="694" w:type="pct"/>
          </w:tcPr>
          <w:p w14:paraId="772EAE7F" w14:textId="32726A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0 (1.25 to 2.29)</w:t>
            </w:r>
          </w:p>
        </w:tc>
        <w:tc>
          <w:tcPr>
            <w:tcW w:w="752" w:type="pct"/>
          </w:tcPr>
          <w:p w14:paraId="54E93AF7" w14:textId="52299D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8BA522D" w14:textId="77777777" w:rsidTr="00822BB3">
        <w:tc>
          <w:tcPr>
            <w:tcW w:w="5000" w:type="pct"/>
            <w:gridSpan w:val="8"/>
          </w:tcPr>
          <w:p w14:paraId="07851D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AF7BD4" w:rsidRPr="00453B67" w14:paraId="6C376712" w14:textId="77777777" w:rsidTr="00822BB3">
        <w:tc>
          <w:tcPr>
            <w:tcW w:w="328" w:type="pct"/>
          </w:tcPr>
          <w:p w14:paraId="3EEF591F" w14:textId="0BE5BD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7F3ACCC1" w14:textId="0794AC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0DCE07CB" w14:textId="6DB7B3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752" w:type="pct"/>
          </w:tcPr>
          <w:p w14:paraId="340DBE01" w14:textId="3B7BCD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 (0.0 to 4.4)</w:t>
            </w:r>
          </w:p>
        </w:tc>
        <w:tc>
          <w:tcPr>
            <w:tcW w:w="822" w:type="pct"/>
          </w:tcPr>
          <w:p w14:paraId="0E3EFC3D" w14:textId="1779F6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8 (17.6 to 44.0)</w:t>
            </w:r>
          </w:p>
        </w:tc>
        <w:tc>
          <w:tcPr>
            <w:tcW w:w="863" w:type="pct"/>
          </w:tcPr>
          <w:p w14:paraId="215F7BC4" w14:textId="3CF497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.3 (16.1 to 43.9)</w:t>
            </w:r>
          </w:p>
        </w:tc>
        <w:tc>
          <w:tcPr>
            <w:tcW w:w="694" w:type="pct"/>
          </w:tcPr>
          <w:p w14:paraId="671BCC3E" w14:textId="564E4B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30774FA6" w14:textId="6B46CE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81DFC0D" w14:textId="77777777" w:rsidTr="00822BB3">
        <w:tc>
          <w:tcPr>
            <w:tcW w:w="328" w:type="pct"/>
          </w:tcPr>
          <w:p w14:paraId="247A2097" w14:textId="63D253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7C410EDA" w14:textId="16C84B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66E3C4C4" w14:textId="1CFF6F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752" w:type="pct"/>
          </w:tcPr>
          <w:p w14:paraId="4B0091E8" w14:textId="0E5E7C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 (1.5 to 11.9)</w:t>
            </w:r>
          </w:p>
        </w:tc>
        <w:tc>
          <w:tcPr>
            <w:tcW w:w="822" w:type="pct"/>
          </w:tcPr>
          <w:p w14:paraId="6FEA5109" w14:textId="59D726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5 (44.4 to 82.6)</w:t>
            </w:r>
          </w:p>
        </w:tc>
        <w:tc>
          <w:tcPr>
            <w:tcW w:w="863" w:type="pct"/>
          </w:tcPr>
          <w:p w14:paraId="0B33CBB8" w14:textId="2DE167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.5 (38.4 to 76.9)</w:t>
            </w:r>
          </w:p>
        </w:tc>
        <w:tc>
          <w:tcPr>
            <w:tcW w:w="694" w:type="pct"/>
          </w:tcPr>
          <w:p w14:paraId="5D1B18A6" w14:textId="463234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738D8B18" w14:textId="7FD71F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41FE7DB" w14:textId="77777777" w:rsidTr="00822BB3">
        <w:tc>
          <w:tcPr>
            <w:tcW w:w="328" w:type="pct"/>
          </w:tcPr>
          <w:p w14:paraId="515B3A97" w14:textId="531E23D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33E391B7" w14:textId="465239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3C59F1AC" w14:textId="5B829A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2" w:type="pct"/>
          </w:tcPr>
          <w:p w14:paraId="6199254E" w14:textId="3C7556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5 (3.0 to 19.3)</w:t>
            </w:r>
          </w:p>
        </w:tc>
        <w:tc>
          <w:tcPr>
            <w:tcW w:w="822" w:type="pct"/>
          </w:tcPr>
          <w:p w14:paraId="4B3908A9" w14:textId="7C7559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.3 (59.5 to 101.4)</w:t>
            </w:r>
          </w:p>
        </w:tc>
        <w:tc>
          <w:tcPr>
            <w:tcW w:w="863" w:type="pct"/>
          </w:tcPr>
          <w:p w14:paraId="660E27BD" w14:textId="3D068B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.8 (47.4 to 92.2)</w:t>
            </w:r>
          </w:p>
        </w:tc>
        <w:tc>
          <w:tcPr>
            <w:tcW w:w="694" w:type="pct"/>
          </w:tcPr>
          <w:p w14:paraId="48177086" w14:textId="3F1C91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7 (3.97 to 24.96)</w:t>
            </w:r>
          </w:p>
        </w:tc>
        <w:tc>
          <w:tcPr>
            <w:tcW w:w="752" w:type="pct"/>
          </w:tcPr>
          <w:p w14:paraId="4644AFFA" w14:textId="69F121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0F490D2" w14:textId="77777777" w:rsidTr="00822BB3">
        <w:tc>
          <w:tcPr>
            <w:tcW w:w="328" w:type="pct"/>
          </w:tcPr>
          <w:p w14:paraId="670E94D2" w14:textId="73EF4A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35703B71" w14:textId="3E0515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320" w:type="pct"/>
          </w:tcPr>
          <w:p w14:paraId="2DA54142" w14:textId="6427D3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752" w:type="pct"/>
          </w:tcPr>
          <w:p w14:paraId="37C54756" w14:textId="66E160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.2 (10.7 to 32.5)</w:t>
            </w:r>
          </w:p>
        </w:tc>
        <w:tc>
          <w:tcPr>
            <w:tcW w:w="822" w:type="pct"/>
          </w:tcPr>
          <w:p w14:paraId="264E7739" w14:textId="6F3A257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.1 (96.2 to 148.1)</w:t>
            </w:r>
          </w:p>
        </w:tc>
        <w:tc>
          <w:tcPr>
            <w:tcW w:w="863" w:type="pct"/>
          </w:tcPr>
          <w:p w14:paraId="2B409C67" w14:textId="24BB94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.9 (72.8 to 129.7)</w:t>
            </w:r>
          </w:p>
        </w:tc>
        <w:tc>
          <w:tcPr>
            <w:tcW w:w="694" w:type="pct"/>
          </w:tcPr>
          <w:p w14:paraId="68BCD4F6" w14:textId="4B4D34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4 (3.59 to 12.26)</w:t>
            </w:r>
          </w:p>
        </w:tc>
        <w:tc>
          <w:tcPr>
            <w:tcW w:w="752" w:type="pct"/>
          </w:tcPr>
          <w:p w14:paraId="2F42CE64" w14:textId="6BDEE6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6 (2.30 to 14.78)</w:t>
            </w:r>
          </w:p>
        </w:tc>
      </w:tr>
      <w:tr w:rsidR="00AF7BD4" w:rsidRPr="00453B67" w14:paraId="1CECA70E" w14:textId="77777777" w:rsidTr="00822BB3">
        <w:tc>
          <w:tcPr>
            <w:tcW w:w="328" w:type="pct"/>
          </w:tcPr>
          <w:p w14:paraId="31648E80" w14:textId="612C23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79BB7F8A" w14:textId="7557773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20" w:type="pct"/>
          </w:tcPr>
          <w:p w14:paraId="2918D66F" w14:textId="378668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752" w:type="pct"/>
          </w:tcPr>
          <w:p w14:paraId="38E71932" w14:textId="3A5B55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.0 (35.0 to 74.6)</w:t>
            </w:r>
          </w:p>
        </w:tc>
        <w:tc>
          <w:tcPr>
            <w:tcW w:w="822" w:type="pct"/>
          </w:tcPr>
          <w:p w14:paraId="14BE67D6" w14:textId="5CDB4E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.1 (160.8 to 230.0)</w:t>
            </w:r>
          </w:p>
        </w:tc>
        <w:tc>
          <w:tcPr>
            <w:tcW w:w="863" w:type="pct"/>
          </w:tcPr>
          <w:p w14:paraId="67A239F5" w14:textId="646E08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1 (99.9 to 181.6)</w:t>
            </w:r>
          </w:p>
        </w:tc>
        <w:tc>
          <w:tcPr>
            <w:tcW w:w="694" w:type="pct"/>
          </w:tcPr>
          <w:p w14:paraId="55965534" w14:textId="6C4AB1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9 (2.45 to 5.56)</w:t>
            </w:r>
          </w:p>
        </w:tc>
        <w:tc>
          <w:tcPr>
            <w:tcW w:w="752" w:type="pct"/>
          </w:tcPr>
          <w:p w14:paraId="034F86A2" w14:textId="0889A3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44 to 4.27)</w:t>
            </w:r>
          </w:p>
        </w:tc>
      </w:tr>
      <w:tr w:rsidR="00AF7BD4" w:rsidRPr="00453B67" w14:paraId="226E3101" w14:textId="77777777" w:rsidTr="00822BB3">
        <w:tc>
          <w:tcPr>
            <w:tcW w:w="328" w:type="pct"/>
          </w:tcPr>
          <w:p w14:paraId="3DD19264" w14:textId="23643A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2BE9C9B1" w14:textId="572FF4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0" w:type="pct"/>
          </w:tcPr>
          <w:p w14:paraId="42EB4A17" w14:textId="65CD71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752" w:type="pct"/>
          </w:tcPr>
          <w:p w14:paraId="5786366F" w14:textId="159179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.2 (51.0 to 94.8)</w:t>
            </w:r>
          </w:p>
        </w:tc>
        <w:tc>
          <w:tcPr>
            <w:tcW w:w="822" w:type="pct"/>
          </w:tcPr>
          <w:p w14:paraId="52E3379C" w14:textId="08FCE6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6.4 (216.0 to 297.2)</w:t>
            </w:r>
          </w:p>
        </w:tc>
        <w:tc>
          <w:tcPr>
            <w:tcW w:w="863" w:type="pct"/>
          </w:tcPr>
          <w:p w14:paraId="71D93C1A" w14:textId="691382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.2 (137.3 to 231.7)</w:t>
            </w:r>
          </w:p>
        </w:tc>
        <w:tc>
          <w:tcPr>
            <w:tcW w:w="694" w:type="pct"/>
          </w:tcPr>
          <w:p w14:paraId="35E3A8E2" w14:textId="2C8079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5 (2.58 to 5.08)</w:t>
            </w:r>
          </w:p>
        </w:tc>
        <w:tc>
          <w:tcPr>
            <w:tcW w:w="752" w:type="pct"/>
          </w:tcPr>
          <w:p w14:paraId="79D2AE1B" w14:textId="57B96A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0 (1.92 to 8.59)</w:t>
            </w:r>
          </w:p>
        </w:tc>
      </w:tr>
      <w:tr w:rsidR="00AF7BD4" w:rsidRPr="00453B67" w14:paraId="2CA10839" w14:textId="77777777" w:rsidTr="00822BB3">
        <w:tc>
          <w:tcPr>
            <w:tcW w:w="328" w:type="pct"/>
          </w:tcPr>
          <w:p w14:paraId="785ABC1E" w14:textId="7F2AB12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4BEFB30C" w14:textId="23DA6A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20" w:type="pct"/>
          </w:tcPr>
          <w:p w14:paraId="45B4BFA1" w14:textId="0D31A1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752" w:type="pct"/>
          </w:tcPr>
          <w:p w14:paraId="42286F63" w14:textId="441B024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8 (78.5 to 131.7)</w:t>
            </w:r>
          </w:p>
        </w:tc>
        <w:tc>
          <w:tcPr>
            <w:tcW w:w="822" w:type="pct"/>
          </w:tcPr>
          <w:p w14:paraId="2445F206" w14:textId="5B3284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4.3 (269.5 to 363.4)</w:t>
            </w:r>
          </w:p>
        </w:tc>
        <w:tc>
          <w:tcPr>
            <w:tcW w:w="863" w:type="pct"/>
          </w:tcPr>
          <w:p w14:paraId="2A62877A" w14:textId="3C1408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.5 (157.6 to 262.8)</w:t>
            </w:r>
          </w:p>
        </w:tc>
        <w:tc>
          <w:tcPr>
            <w:tcW w:w="694" w:type="pct"/>
          </w:tcPr>
          <w:p w14:paraId="20F42F1C" w14:textId="679B3E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0 (2.24 to 4.12)</w:t>
            </w:r>
          </w:p>
        </w:tc>
        <w:tc>
          <w:tcPr>
            <w:tcW w:w="752" w:type="pct"/>
          </w:tcPr>
          <w:p w14:paraId="52C00C34" w14:textId="49B51D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3 (1.00 to 4.09)</w:t>
            </w:r>
          </w:p>
        </w:tc>
      </w:tr>
      <w:tr w:rsidR="00AF7BD4" w:rsidRPr="00453B67" w14:paraId="4A4F9786" w14:textId="77777777" w:rsidTr="00822BB3">
        <w:tc>
          <w:tcPr>
            <w:tcW w:w="328" w:type="pct"/>
          </w:tcPr>
          <w:p w14:paraId="38C54AAC" w14:textId="442C3C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03CE8BC5" w14:textId="7008CB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0" w:type="pct"/>
          </w:tcPr>
          <w:p w14:paraId="25D4AB88" w14:textId="1C7725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752" w:type="pct"/>
          </w:tcPr>
          <w:p w14:paraId="6AC54543" w14:textId="21F655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.1 (103.9 to 172.0)</w:t>
            </w:r>
          </w:p>
        </w:tc>
        <w:tc>
          <w:tcPr>
            <w:tcW w:w="822" w:type="pct"/>
          </w:tcPr>
          <w:p w14:paraId="2CFF18C5" w14:textId="023CF0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9.0 (316.3 to 422.7)</w:t>
            </w:r>
          </w:p>
        </w:tc>
        <w:tc>
          <w:tcPr>
            <w:tcW w:w="863" w:type="pct"/>
          </w:tcPr>
          <w:p w14:paraId="516619F4" w14:textId="76DE20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.9 (170.4 to 296.4)</w:t>
            </w:r>
          </w:p>
        </w:tc>
        <w:tc>
          <w:tcPr>
            <w:tcW w:w="694" w:type="pct"/>
          </w:tcPr>
          <w:p w14:paraId="54FE7E0E" w14:textId="428F3D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02 to 3.61)</w:t>
            </w:r>
          </w:p>
        </w:tc>
        <w:tc>
          <w:tcPr>
            <w:tcW w:w="752" w:type="pct"/>
          </w:tcPr>
          <w:p w14:paraId="4236C5D0" w14:textId="0C4305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2 (0.87 to 4.05)</w:t>
            </w:r>
          </w:p>
        </w:tc>
      </w:tr>
      <w:tr w:rsidR="00AF7BD4" w:rsidRPr="00453B67" w14:paraId="04D5E81B" w14:textId="77777777" w:rsidTr="00822BB3">
        <w:tc>
          <w:tcPr>
            <w:tcW w:w="328" w:type="pct"/>
          </w:tcPr>
          <w:p w14:paraId="6A74DD26" w14:textId="0241FD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2054E31B" w14:textId="389AD6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0" w:type="pct"/>
          </w:tcPr>
          <w:p w14:paraId="739956A7" w14:textId="2710CDB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52" w:type="pct"/>
          </w:tcPr>
          <w:p w14:paraId="5C9E2852" w14:textId="4AB0BE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.3 (131.9 to 208.3)</w:t>
            </w:r>
          </w:p>
        </w:tc>
        <w:tc>
          <w:tcPr>
            <w:tcW w:w="822" w:type="pct"/>
          </w:tcPr>
          <w:p w14:paraId="3A7DC1F5" w14:textId="79945F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2.3 (380.6 to 499.9)</w:t>
            </w:r>
          </w:p>
        </w:tc>
        <w:tc>
          <w:tcPr>
            <w:tcW w:w="863" w:type="pct"/>
          </w:tcPr>
          <w:p w14:paraId="0586AAA0" w14:textId="4C1B69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.0 (202.3 to 344.6)</w:t>
            </w:r>
          </w:p>
        </w:tc>
        <w:tc>
          <w:tcPr>
            <w:tcW w:w="694" w:type="pct"/>
          </w:tcPr>
          <w:p w14:paraId="1A4C6EB4" w14:textId="5298D6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1 (2.04 to 3.45)</w:t>
            </w:r>
          </w:p>
        </w:tc>
        <w:tc>
          <w:tcPr>
            <w:tcW w:w="752" w:type="pct"/>
          </w:tcPr>
          <w:p w14:paraId="013FBA2C" w14:textId="4C749B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1.21 to 6.38)</w:t>
            </w:r>
          </w:p>
        </w:tc>
      </w:tr>
      <w:tr w:rsidR="00AF7BD4" w:rsidRPr="00453B67" w14:paraId="32A043F4" w14:textId="77777777" w:rsidTr="00822BB3">
        <w:tc>
          <w:tcPr>
            <w:tcW w:w="328" w:type="pct"/>
          </w:tcPr>
          <w:p w14:paraId="1D35F72E" w14:textId="306D77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A585480" w14:textId="729116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0" w:type="pct"/>
          </w:tcPr>
          <w:p w14:paraId="69AE77D8" w14:textId="430C72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752" w:type="pct"/>
          </w:tcPr>
          <w:p w14:paraId="65388AAF" w14:textId="4F97FE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4.5 (162.6 to 251.7)</w:t>
            </w:r>
          </w:p>
        </w:tc>
        <w:tc>
          <w:tcPr>
            <w:tcW w:w="822" w:type="pct"/>
          </w:tcPr>
          <w:p w14:paraId="452D4705" w14:textId="150AB8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7.4 (431.8 to 563.7)</w:t>
            </w:r>
          </w:p>
        </w:tc>
        <w:tc>
          <w:tcPr>
            <w:tcW w:w="863" w:type="pct"/>
          </w:tcPr>
          <w:p w14:paraId="750A76C9" w14:textId="574B945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.9 (213.9 to 373.9)</w:t>
            </w:r>
          </w:p>
        </w:tc>
        <w:tc>
          <w:tcPr>
            <w:tcW w:w="694" w:type="pct"/>
          </w:tcPr>
          <w:p w14:paraId="2D7BF368" w14:textId="0985C7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1.89 to 3.18)</w:t>
            </w:r>
          </w:p>
        </w:tc>
        <w:tc>
          <w:tcPr>
            <w:tcW w:w="752" w:type="pct"/>
          </w:tcPr>
          <w:p w14:paraId="0735B653" w14:textId="6C3735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0.74 to 4.40)</w:t>
            </w:r>
          </w:p>
        </w:tc>
      </w:tr>
      <w:tr w:rsidR="00AF7BD4" w:rsidRPr="00453B67" w14:paraId="489EBB07" w14:textId="77777777" w:rsidTr="00822BB3">
        <w:tc>
          <w:tcPr>
            <w:tcW w:w="328" w:type="pct"/>
          </w:tcPr>
          <w:p w14:paraId="495BAB27" w14:textId="1CFF2C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CC1C3E5" w14:textId="045FE1F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10850209" w14:textId="6D6BE9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752" w:type="pct"/>
          </w:tcPr>
          <w:p w14:paraId="59ABBE94" w14:textId="5FE476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.6 (181.6 to 280.5)</w:t>
            </w:r>
          </w:p>
        </w:tc>
        <w:tc>
          <w:tcPr>
            <w:tcW w:w="822" w:type="pct"/>
          </w:tcPr>
          <w:p w14:paraId="2CBB0D28" w14:textId="5AA574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.1 (483.3 to 629.9)</w:t>
            </w:r>
          </w:p>
        </w:tc>
        <w:tc>
          <w:tcPr>
            <w:tcW w:w="863" w:type="pct"/>
          </w:tcPr>
          <w:p w14:paraId="1EF485C2" w14:textId="186640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.5 (240.2 to 416.3)</w:t>
            </w:r>
          </w:p>
        </w:tc>
        <w:tc>
          <w:tcPr>
            <w:tcW w:w="694" w:type="pct"/>
          </w:tcPr>
          <w:p w14:paraId="25BC2F3B" w14:textId="25D004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4 (1.92 to 3.13)</w:t>
            </w:r>
          </w:p>
        </w:tc>
        <w:tc>
          <w:tcPr>
            <w:tcW w:w="752" w:type="pct"/>
          </w:tcPr>
          <w:p w14:paraId="3F6CB669" w14:textId="5A14B9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E02EB69" w14:textId="77777777" w:rsidTr="00822BB3">
        <w:tc>
          <w:tcPr>
            <w:tcW w:w="328" w:type="pct"/>
          </w:tcPr>
          <w:p w14:paraId="0C79D011" w14:textId="36CC6A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382FCB75" w14:textId="5B21A92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0" w:type="pct"/>
          </w:tcPr>
          <w:p w14:paraId="1C9D1296" w14:textId="3562FA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752" w:type="pct"/>
          </w:tcPr>
          <w:p w14:paraId="50DEB81E" w14:textId="31322A8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.6 (191.3 to 295.2)</w:t>
            </w:r>
          </w:p>
        </w:tc>
        <w:tc>
          <w:tcPr>
            <w:tcW w:w="822" w:type="pct"/>
          </w:tcPr>
          <w:p w14:paraId="0B4A3683" w14:textId="6C96E8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0.6 (588.6 to 769.8)</w:t>
            </w:r>
          </w:p>
        </w:tc>
        <w:tc>
          <w:tcPr>
            <w:tcW w:w="863" w:type="pct"/>
          </w:tcPr>
          <w:p w14:paraId="3919EA60" w14:textId="7475319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.0 (332.6 to 549.8)</w:t>
            </w:r>
          </w:p>
        </w:tc>
        <w:tc>
          <w:tcPr>
            <w:tcW w:w="694" w:type="pct"/>
          </w:tcPr>
          <w:p w14:paraId="324133DA" w14:textId="4EFC35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3 (2.21 to 3.69)</w:t>
            </w:r>
          </w:p>
        </w:tc>
        <w:tc>
          <w:tcPr>
            <w:tcW w:w="752" w:type="pct"/>
          </w:tcPr>
          <w:p w14:paraId="0A6EF6E8" w14:textId="6EB4C5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8847140" w14:textId="77777777" w:rsidTr="00822BB3">
        <w:tc>
          <w:tcPr>
            <w:tcW w:w="328" w:type="pct"/>
          </w:tcPr>
          <w:p w14:paraId="310DFFC6" w14:textId="3E718C9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11A269A" w14:textId="252C69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634782FD" w14:textId="33DF21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752" w:type="pct"/>
          </w:tcPr>
          <w:p w14:paraId="497901B9" w14:textId="121D13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.2 (207.7 to 326.6)</w:t>
            </w:r>
          </w:p>
        </w:tc>
        <w:tc>
          <w:tcPr>
            <w:tcW w:w="822" w:type="pct"/>
          </w:tcPr>
          <w:p w14:paraId="4243E508" w14:textId="007CC5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9.7 (661.0 to 867.0)</w:t>
            </w:r>
          </w:p>
        </w:tc>
        <w:tc>
          <w:tcPr>
            <w:tcW w:w="863" w:type="pct"/>
          </w:tcPr>
          <w:p w14:paraId="41B6410B" w14:textId="4DA738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4.5 (380.1 to 613.7)</w:t>
            </w:r>
          </w:p>
        </w:tc>
        <w:tc>
          <w:tcPr>
            <w:tcW w:w="694" w:type="pct"/>
          </w:tcPr>
          <w:p w14:paraId="07EA145F" w14:textId="23251A6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6 (2.24 to 3.78)</w:t>
            </w:r>
          </w:p>
        </w:tc>
        <w:tc>
          <w:tcPr>
            <w:tcW w:w="752" w:type="pct"/>
          </w:tcPr>
          <w:p w14:paraId="3A1C3E07" w14:textId="3B1F7C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E0C9E55" w14:textId="77777777" w:rsidTr="00822BB3">
        <w:tc>
          <w:tcPr>
            <w:tcW w:w="328" w:type="pct"/>
          </w:tcPr>
          <w:p w14:paraId="3BF994DE" w14:textId="35B008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70D0E2B6" w14:textId="3D3021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189646B2" w14:textId="7A88A1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752" w:type="pct"/>
          </w:tcPr>
          <w:p w14:paraId="5822E7C4" w14:textId="66A383D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.4 (213.4 to 345.5)</w:t>
            </w:r>
          </w:p>
        </w:tc>
        <w:tc>
          <w:tcPr>
            <w:tcW w:w="822" w:type="pct"/>
          </w:tcPr>
          <w:p w14:paraId="4E222085" w14:textId="2A05B0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5.5 (765.3 to 1020.9)</w:t>
            </w:r>
          </w:p>
        </w:tc>
        <w:tc>
          <w:tcPr>
            <w:tcW w:w="863" w:type="pct"/>
          </w:tcPr>
          <w:p w14:paraId="0E4671C0" w14:textId="374311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8.1 (476.1 to 761.9)</w:t>
            </w:r>
          </w:p>
        </w:tc>
        <w:tc>
          <w:tcPr>
            <w:tcW w:w="694" w:type="pct"/>
          </w:tcPr>
          <w:p w14:paraId="3F8687A6" w14:textId="22F6926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9 (2.51 to 4.30)</w:t>
            </w:r>
          </w:p>
        </w:tc>
        <w:tc>
          <w:tcPr>
            <w:tcW w:w="752" w:type="pct"/>
          </w:tcPr>
          <w:p w14:paraId="270ECE49" w14:textId="39EEEF4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545DAF" w14:textId="77777777" w:rsidTr="00822BB3">
        <w:tc>
          <w:tcPr>
            <w:tcW w:w="328" w:type="pct"/>
          </w:tcPr>
          <w:p w14:paraId="45231E96" w14:textId="797D5D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6F593622" w14:textId="59802C1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4C7EA7CB" w14:textId="252736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752" w:type="pct"/>
          </w:tcPr>
          <w:p w14:paraId="31F7F0BC" w14:textId="6C6A8F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.4 (213.4 to 345.5)</w:t>
            </w:r>
          </w:p>
        </w:tc>
        <w:tc>
          <w:tcPr>
            <w:tcW w:w="822" w:type="pct"/>
          </w:tcPr>
          <w:p w14:paraId="0FDB3BE9" w14:textId="4F1E61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8.4 (810.8 to 1124.3)</w:t>
            </w:r>
          </w:p>
        </w:tc>
        <w:tc>
          <w:tcPr>
            <w:tcW w:w="863" w:type="pct"/>
          </w:tcPr>
          <w:p w14:paraId="6896046D" w14:textId="5B8430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1.0 (512.3 to 857.6)</w:t>
            </w:r>
          </w:p>
        </w:tc>
        <w:tc>
          <w:tcPr>
            <w:tcW w:w="694" w:type="pct"/>
          </w:tcPr>
          <w:p w14:paraId="5E34BEEF" w14:textId="79478C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5 (2.65 to 4.65)</w:t>
            </w:r>
          </w:p>
        </w:tc>
        <w:tc>
          <w:tcPr>
            <w:tcW w:w="752" w:type="pct"/>
          </w:tcPr>
          <w:p w14:paraId="288DC1E6" w14:textId="025F03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08415FA" w14:textId="77777777" w:rsidTr="00822BB3">
        <w:tc>
          <w:tcPr>
            <w:tcW w:w="328" w:type="pct"/>
          </w:tcPr>
          <w:p w14:paraId="7C9AE733" w14:textId="06D551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5DA48D8E" w14:textId="40A9BD6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0CD76E5C" w14:textId="4AD49E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752" w:type="pct"/>
          </w:tcPr>
          <w:p w14:paraId="3FB176DF" w14:textId="59D4F63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7.4 (213.4 to 345.5)</w:t>
            </w:r>
          </w:p>
        </w:tc>
        <w:tc>
          <w:tcPr>
            <w:tcW w:w="822" w:type="pct"/>
          </w:tcPr>
          <w:p w14:paraId="162A0C60" w14:textId="59F5D93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.4 (898.5 to 1317.1)</w:t>
            </w:r>
          </w:p>
        </w:tc>
        <w:tc>
          <w:tcPr>
            <w:tcW w:w="863" w:type="pct"/>
          </w:tcPr>
          <w:p w14:paraId="66297DAA" w14:textId="479B19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8.0 (610.7 to 1050.9)</w:t>
            </w:r>
          </w:p>
        </w:tc>
        <w:tc>
          <w:tcPr>
            <w:tcW w:w="694" w:type="pct"/>
          </w:tcPr>
          <w:p w14:paraId="60C6C4D6" w14:textId="242499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5 (2.97 to 5.34)</w:t>
            </w:r>
          </w:p>
        </w:tc>
        <w:tc>
          <w:tcPr>
            <w:tcW w:w="752" w:type="pct"/>
          </w:tcPr>
          <w:p w14:paraId="447A3D07" w14:textId="67CF1C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0005170" w14:textId="77777777" w:rsidTr="00822BB3">
        <w:tc>
          <w:tcPr>
            <w:tcW w:w="328" w:type="pct"/>
          </w:tcPr>
          <w:p w14:paraId="064BE8E6" w14:textId="7213B3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29326133" w14:textId="78EB05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0CC7AA5C" w14:textId="6B5066F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52" w:type="pct"/>
          </w:tcPr>
          <w:p w14:paraId="62DF542D" w14:textId="0689E46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5.9 (228.7 to 617.0)</w:t>
            </w:r>
          </w:p>
        </w:tc>
        <w:tc>
          <w:tcPr>
            <w:tcW w:w="822" w:type="pct"/>
          </w:tcPr>
          <w:p w14:paraId="2CAD2A80" w14:textId="730CD7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.4 (898.5 to 1317.1)</w:t>
            </w:r>
          </w:p>
        </w:tc>
        <w:tc>
          <w:tcPr>
            <w:tcW w:w="863" w:type="pct"/>
          </w:tcPr>
          <w:p w14:paraId="0A443669" w14:textId="4EC67C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9.6 (426.7 to 983.5)</w:t>
            </w:r>
          </w:p>
        </w:tc>
        <w:tc>
          <w:tcPr>
            <w:tcW w:w="694" w:type="pct"/>
          </w:tcPr>
          <w:p w14:paraId="75E81FAD" w14:textId="2F9E07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1 (1.73 to 4.92)</w:t>
            </w:r>
          </w:p>
        </w:tc>
        <w:tc>
          <w:tcPr>
            <w:tcW w:w="752" w:type="pct"/>
          </w:tcPr>
          <w:p w14:paraId="65141F44" w14:textId="46A2048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7539053" w14:textId="77777777" w:rsidTr="00822BB3">
        <w:tc>
          <w:tcPr>
            <w:tcW w:w="5000" w:type="pct"/>
            <w:gridSpan w:val="8"/>
          </w:tcPr>
          <w:p w14:paraId="374118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Respiratory</w:t>
            </w:r>
          </w:p>
        </w:tc>
      </w:tr>
      <w:tr w:rsidR="00AF7BD4" w:rsidRPr="00453B67" w14:paraId="3A162DF0" w14:textId="77777777" w:rsidTr="00822BB3">
        <w:tc>
          <w:tcPr>
            <w:tcW w:w="328" w:type="pct"/>
          </w:tcPr>
          <w:p w14:paraId="3BD4A1DC" w14:textId="7D9FB2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6752495D" w14:textId="7288587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0" w:type="pct"/>
          </w:tcPr>
          <w:p w14:paraId="5AD569D2" w14:textId="73B5B5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752" w:type="pct"/>
          </w:tcPr>
          <w:p w14:paraId="484992DA" w14:textId="1D00D0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 (1.5 to 13.2)</w:t>
            </w:r>
          </w:p>
        </w:tc>
        <w:tc>
          <w:tcPr>
            <w:tcW w:w="822" w:type="pct"/>
          </w:tcPr>
          <w:p w14:paraId="49938ECF" w14:textId="434154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7 (166.2 to 231.4)</w:t>
            </w:r>
          </w:p>
        </w:tc>
        <w:tc>
          <w:tcPr>
            <w:tcW w:w="863" w:type="pct"/>
          </w:tcPr>
          <w:p w14:paraId="3CDA7E54" w14:textId="3C51CAF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.9 (159.7 to 225.5)</w:t>
            </w:r>
          </w:p>
        </w:tc>
        <w:tc>
          <w:tcPr>
            <w:tcW w:w="694" w:type="pct"/>
          </w:tcPr>
          <w:p w14:paraId="252D4245" w14:textId="5CBAEE4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54541E2B" w14:textId="2C8B44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A2606FA" w14:textId="77777777" w:rsidTr="00822BB3">
        <w:tc>
          <w:tcPr>
            <w:tcW w:w="328" w:type="pct"/>
          </w:tcPr>
          <w:p w14:paraId="7FED339D" w14:textId="467521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49E20FA9" w14:textId="168BB2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320" w:type="pct"/>
          </w:tcPr>
          <w:p w14:paraId="007FA961" w14:textId="085986A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752" w:type="pct"/>
          </w:tcPr>
          <w:p w14:paraId="3C919FB1" w14:textId="6D8E86C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3 (1.5 to 14.7)</w:t>
            </w:r>
          </w:p>
        </w:tc>
        <w:tc>
          <w:tcPr>
            <w:tcW w:w="822" w:type="pct"/>
          </w:tcPr>
          <w:p w14:paraId="39A81EA5" w14:textId="0FD4AA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8.0 (241.4 to 317.7)</w:t>
            </w:r>
          </w:p>
        </w:tc>
        <w:tc>
          <w:tcPr>
            <w:tcW w:w="863" w:type="pct"/>
          </w:tcPr>
          <w:p w14:paraId="01AC80FA" w14:textId="6C8F6B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.7 (233.1 to 310.3)</w:t>
            </w:r>
          </w:p>
        </w:tc>
        <w:tc>
          <w:tcPr>
            <w:tcW w:w="694" w:type="pct"/>
          </w:tcPr>
          <w:p w14:paraId="51DCB2E9" w14:textId="5527CA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.84 (18.73 to 189.39)</w:t>
            </w:r>
          </w:p>
        </w:tc>
        <w:tc>
          <w:tcPr>
            <w:tcW w:w="752" w:type="pct"/>
          </w:tcPr>
          <w:p w14:paraId="1AC8886A" w14:textId="079E3A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354D1C5" w14:textId="77777777" w:rsidTr="00822BB3">
        <w:tc>
          <w:tcPr>
            <w:tcW w:w="328" w:type="pct"/>
          </w:tcPr>
          <w:p w14:paraId="3FE66EB3" w14:textId="182E64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0631A69E" w14:textId="46D973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320" w:type="pct"/>
          </w:tcPr>
          <w:p w14:paraId="39D1A9DB" w14:textId="1F274A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752" w:type="pct"/>
          </w:tcPr>
          <w:p w14:paraId="3B6E01B6" w14:textId="416B5B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1 (9.0 to 30.1)</w:t>
            </w:r>
          </w:p>
        </w:tc>
        <w:tc>
          <w:tcPr>
            <w:tcW w:w="822" w:type="pct"/>
          </w:tcPr>
          <w:p w14:paraId="06448414" w14:textId="4EAE90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.2 (311.9 to 399.6)</w:t>
            </w:r>
          </w:p>
        </w:tc>
        <w:tc>
          <w:tcPr>
            <w:tcW w:w="863" w:type="pct"/>
          </w:tcPr>
          <w:p w14:paraId="0D8BA865" w14:textId="19F24E8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.1 (293.9 to 382.5)</w:t>
            </w:r>
          </w:p>
        </w:tc>
        <w:tc>
          <w:tcPr>
            <w:tcW w:w="694" w:type="pct"/>
          </w:tcPr>
          <w:p w14:paraId="41C7D5DA" w14:textId="7FBBD5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63 (11.92 to 42.99)</w:t>
            </w:r>
          </w:p>
        </w:tc>
        <w:tc>
          <w:tcPr>
            <w:tcW w:w="752" w:type="pct"/>
          </w:tcPr>
          <w:p w14:paraId="2A63D7A6" w14:textId="63F4DA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60 (3.71 to 25.27)</w:t>
            </w:r>
          </w:p>
        </w:tc>
      </w:tr>
      <w:tr w:rsidR="00AF7BD4" w:rsidRPr="00453B67" w14:paraId="30CC6E5A" w14:textId="77777777" w:rsidTr="00822BB3">
        <w:tc>
          <w:tcPr>
            <w:tcW w:w="328" w:type="pct"/>
          </w:tcPr>
          <w:p w14:paraId="780063EE" w14:textId="435C19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42069AD8" w14:textId="3F38F2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320" w:type="pct"/>
          </w:tcPr>
          <w:p w14:paraId="126F3434" w14:textId="06A960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752" w:type="pct"/>
          </w:tcPr>
          <w:p w14:paraId="4F32594D" w14:textId="2AE592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.6 (26.1 to 56.4)</w:t>
            </w:r>
          </w:p>
        </w:tc>
        <w:tc>
          <w:tcPr>
            <w:tcW w:w="822" w:type="pct"/>
          </w:tcPr>
          <w:p w14:paraId="5998B178" w14:textId="44318B2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4.6 (404.3 to 503.1)</w:t>
            </w:r>
          </w:p>
        </w:tc>
        <w:tc>
          <w:tcPr>
            <w:tcW w:w="863" w:type="pct"/>
          </w:tcPr>
          <w:p w14:paraId="51DD21E8" w14:textId="3BB4CE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4.0 (363.7 to 465.4)</w:t>
            </w:r>
          </w:p>
        </w:tc>
        <w:tc>
          <w:tcPr>
            <w:tcW w:w="694" w:type="pct"/>
          </w:tcPr>
          <w:p w14:paraId="2B6AAEE7" w14:textId="2265FB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20 (8.07 to 17.88)</w:t>
            </w:r>
          </w:p>
        </w:tc>
        <w:tc>
          <w:tcPr>
            <w:tcW w:w="752" w:type="pct"/>
          </w:tcPr>
          <w:p w14:paraId="36C4A3CB" w14:textId="3D6B61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9 (2.86 to 9.04)</w:t>
            </w:r>
          </w:p>
        </w:tc>
      </w:tr>
      <w:tr w:rsidR="00AF7BD4" w:rsidRPr="00453B67" w14:paraId="7FC07796" w14:textId="77777777" w:rsidTr="00822BB3">
        <w:tc>
          <w:tcPr>
            <w:tcW w:w="328" w:type="pct"/>
          </w:tcPr>
          <w:p w14:paraId="2DB230BD" w14:textId="5B889B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2804856C" w14:textId="22B158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0" w:type="pct"/>
          </w:tcPr>
          <w:p w14:paraId="507F5401" w14:textId="08966C1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</w:t>
            </w:r>
          </w:p>
        </w:tc>
        <w:tc>
          <w:tcPr>
            <w:tcW w:w="752" w:type="pct"/>
          </w:tcPr>
          <w:p w14:paraId="3FC6870D" w14:textId="0DBDF64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7 (38.5 to 76.5)</w:t>
            </w:r>
          </w:p>
        </w:tc>
        <w:tc>
          <w:tcPr>
            <w:tcW w:w="822" w:type="pct"/>
          </w:tcPr>
          <w:p w14:paraId="3E37CBA6" w14:textId="4B9D59D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5.6 (573.2 to 697.0)</w:t>
            </w:r>
          </w:p>
        </w:tc>
        <w:tc>
          <w:tcPr>
            <w:tcW w:w="863" w:type="pct"/>
          </w:tcPr>
          <w:p w14:paraId="7D8C758B" w14:textId="6E8D07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9 (515.7 to 640.6)</w:t>
            </w:r>
          </w:p>
        </w:tc>
        <w:tc>
          <w:tcPr>
            <w:tcW w:w="694" w:type="pct"/>
          </w:tcPr>
          <w:p w14:paraId="10865853" w14:textId="33662E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21 (8.22 to 16.50)</w:t>
            </w:r>
          </w:p>
        </w:tc>
        <w:tc>
          <w:tcPr>
            <w:tcW w:w="752" w:type="pct"/>
          </w:tcPr>
          <w:p w14:paraId="0CF7212D" w14:textId="721076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20 (6.82 to 27.83)</w:t>
            </w:r>
          </w:p>
        </w:tc>
      </w:tr>
      <w:tr w:rsidR="00AF7BD4" w:rsidRPr="00453B67" w14:paraId="4A002403" w14:textId="77777777" w:rsidTr="00822BB3">
        <w:tc>
          <w:tcPr>
            <w:tcW w:w="328" w:type="pct"/>
          </w:tcPr>
          <w:p w14:paraId="15B8B732" w14:textId="7CA490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6A58BCD2" w14:textId="505101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320" w:type="pct"/>
          </w:tcPr>
          <w:p w14:paraId="6950C550" w14:textId="4EC35F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752" w:type="pct"/>
          </w:tcPr>
          <w:p w14:paraId="5AAE8605" w14:textId="383FF8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.8 (77.5 to 133.4)</w:t>
            </w:r>
          </w:p>
        </w:tc>
        <w:tc>
          <w:tcPr>
            <w:tcW w:w="822" w:type="pct"/>
          </w:tcPr>
          <w:p w14:paraId="74586699" w14:textId="091E88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8.4 (692.4 to 827.0)</w:t>
            </w:r>
          </w:p>
        </w:tc>
        <w:tc>
          <w:tcPr>
            <w:tcW w:w="863" w:type="pct"/>
          </w:tcPr>
          <w:p w14:paraId="7E64F44A" w14:textId="735E6B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3.7 (582.0 to 725.9)</w:t>
            </w:r>
          </w:p>
        </w:tc>
        <w:tc>
          <w:tcPr>
            <w:tcW w:w="694" w:type="pct"/>
          </w:tcPr>
          <w:p w14:paraId="01FCACB4" w14:textId="08577BF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24 (5.52 to 9.94)</w:t>
            </w:r>
          </w:p>
        </w:tc>
        <w:tc>
          <w:tcPr>
            <w:tcW w:w="752" w:type="pct"/>
          </w:tcPr>
          <w:p w14:paraId="557A2592" w14:textId="1F3A77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77 to 4.65)</w:t>
            </w:r>
          </w:p>
        </w:tc>
      </w:tr>
      <w:tr w:rsidR="00AF7BD4" w:rsidRPr="00453B67" w14:paraId="5B2908ED" w14:textId="77777777" w:rsidTr="00822BB3">
        <w:tc>
          <w:tcPr>
            <w:tcW w:w="328" w:type="pct"/>
          </w:tcPr>
          <w:p w14:paraId="02726CFF" w14:textId="20F56DB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7ACC274F" w14:textId="027F9A7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320" w:type="pct"/>
          </w:tcPr>
          <w:p w14:paraId="050CF625" w14:textId="74569B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752" w:type="pct"/>
          </w:tcPr>
          <w:p w14:paraId="5D4B97D2" w14:textId="3994B1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.7 (113.5 to 182.5)</w:t>
            </w:r>
          </w:p>
        </w:tc>
        <w:tc>
          <w:tcPr>
            <w:tcW w:w="822" w:type="pct"/>
          </w:tcPr>
          <w:p w14:paraId="380C3DD7" w14:textId="185C59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1.6 (819.6 to 969.0)</w:t>
            </w:r>
          </w:p>
        </w:tc>
        <w:tc>
          <w:tcPr>
            <w:tcW w:w="863" w:type="pct"/>
          </w:tcPr>
          <w:p w14:paraId="48AD1FD2" w14:textId="29EA9E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4.9 (662.6 to 828.0)</w:t>
            </w:r>
          </w:p>
        </w:tc>
        <w:tc>
          <w:tcPr>
            <w:tcW w:w="694" w:type="pct"/>
          </w:tcPr>
          <w:p w14:paraId="34AA9667" w14:textId="28D6C4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08 (4.78 to 7.85)</w:t>
            </w:r>
          </w:p>
        </w:tc>
        <w:tc>
          <w:tcPr>
            <w:tcW w:w="752" w:type="pct"/>
          </w:tcPr>
          <w:p w14:paraId="0F58C277" w14:textId="5242A75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2.14 to 7.09)</w:t>
            </w:r>
          </w:p>
        </w:tc>
      </w:tr>
      <w:tr w:rsidR="00AF7BD4" w:rsidRPr="00453B67" w14:paraId="6C9184C9" w14:textId="77777777" w:rsidTr="00822BB3">
        <w:tc>
          <w:tcPr>
            <w:tcW w:w="328" w:type="pct"/>
          </w:tcPr>
          <w:p w14:paraId="504840B1" w14:textId="621A6D5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1825</w:t>
            </w:r>
          </w:p>
        </w:tc>
        <w:tc>
          <w:tcPr>
            <w:tcW w:w="469" w:type="pct"/>
          </w:tcPr>
          <w:p w14:paraId="7EE6A2E9" w14:textId="2AE0F64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320" w:type="pct"/>
          </w:tcPr>
          <w:p w14:paraId="7104B1F6" w14:textId="1353BA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752" w:type="pct"/>
          </w:tcPr>
          <w:p w14:paraId="5C2C2B2B" w14:textId="0E2E9A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0.2 (151.7 to 230.7)</w:t>
            </w:r>
          </w:p>
        </w:tc>
        <w:tc>
          <w:tcPr>
            <w:tcW w:w="822" w:type="pct"/>
          </w:tcPr>
          <w:p w14:paraId="2580F3C1" w14:textId="2CDE9E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1.3 (964.7 to 1142.8)</w:t>
            </w:r>
          </w:p>
        </w:tc>
        <w:tc>
          <w:tcPr>
            <w:tcW w:w="863" w:type="pct"/>
          </w:tcPr>
          <w:p w14:paraId="5F13F280" w14:textId="737A07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1.1 (762.9 to 961.5)</w:t>
            </w:r>
          </w:p>
        </w:tc>
        <w:tc>
          <w:tcPr>
            <w:tcW w:w="694" w:type="pct"/>
          </w:tcPr>
          <w:p w14:paraId="1B4B0BF8" w14:textId="2B8DCD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3 (4.43 to 6.99)</w:t>
            </w:r>
          </w:p>
        </w:tc>
        <w:tc>
          <w:tcPr>
            <w:tcW w:w="752" w:type="pct"/>
          </w:tcPr>
          <w:p w14:paraId="2916D90D" w14:textId="7A027A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2 (2.26 to 7.72)</w:t>
            </w:r>
          </w:p>
        </w:tc>
      </w:tr>
      <w:tr w:rsidR="00AF7BD4" w:rsidRPr="00453B67" w14:paraId="0CA50182" w14:textId="77777777" w:rsidTr="00822BB3">
        <w:tc>
          <w:tcPr>
            <w:tcW w:w="328" w:type="pct"/>
          </w:tcPr>
          <w:p w14:paraId="25A014A6" w14:textId="4C2EA75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0944E0ED" w14:textId="34D6F2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20" w:type="pct"/>
          </w:tcPr>
          <w:p w14:paraId="3275958D" w14:textId="3512911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752" w:type="pct"/>
          </w:tcPr>
          <w:p w14:paraId="63F71790" w14:textId="2454B0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.0 (191.0 to 285.9)</w:t>
            </w:r>
          </w:p>
        </w:tc>
        <w:tc>
          <w:tcPr>
            <w:tcW w:w="822" w:type="pct"/>
          </w:tcPr>
          <w:p w14:paraId="194FEB3F" w14:textId="6015C18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9.0 (1068.5 to 1254.0)</w:t>
            </w:r>
          </w:p>
        </w:tc>
        <w:tc>
          <w:tcPr>
            <w:tcW w:w="863" w:type="pct"/>
          </w:tcPr>
          <w:p w14:paraId="2A009400" w14:textId="3DAD60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1.0 (813.0 to 1026.9)</w:t>
            </w:r>
          </w:p>
        </w:tc>
        <w:tc>
          <w:tcPr>
            <w:tcW w:w="694" w:type="pct"/>
          </w:tcPr>
          <w:p w14:paraId="733A7BBE" w14:textId="3F5D26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7 (3.98 to 6.19)</w:t>
            </w:r>
          </w:p>
        </w:tc>
        <w:tc>
          <w:tcPr>
            <w:tcW w:w="752" w:type="pct"/>
          </w:tcPr>
          <w:p w14:paraId="25AA2D9F" w14:textId="738BDEC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8 (1.46 to 4.88)</w:t>
            </w:r>
          </w:p>
        </w:tc>
      </w:tr>
      <w:tr w:rsidR="00AF7BD4" w:rsidRPr="00453B67" w14:paraId="5659AD8B" w14:textId="77777777" w:rsidTr="00822BB3">
        <w:tc>
          <w:tcPr>
            <w:tcW w:w="328" w:type="pct"/>
          </w:tcPr>
          <w:p w14:paraId="31379C6A" w14:textId="57EF6E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3D784D39" w14:textId="176E69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320" w:type="pct"/>
          </w:tcPr>
          <w:p w14:paraId="4B375ED2" w14:textId="01C7E2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752" w:type="pct"/>
          </w:tcPr>
          <w:p w14:paraId="263D7356" w14:textId="6C4E57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.3 (228.0 to 338.1)</w:t>
            </w:r>
          </w:p>
        </w:tc>
        <w:tc>
          <w:tcPr>
            <w:tcW w:w="822" w:type="pct"/>
          </w:tcPr>
          <w:p w14:paraId="1E7E63F0" w14:textId="1489B7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4.8 (1197.8 to 1393.2)</w:t>
            </w:r>
          </w:p>
        </w:tc>
        <w:tc>
          <w:tcPr>
            <w:tcW w:w="863" w:type="pct"/>
          </w:tcPr>
          <w:p w14:paraId="71CCC2C7" w14:textId="025CE3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9.5 (892.6 to 1133.3)</w:t>
            </w:r>
          </w:p>
        </w:tc>
        <w:tc>
          <w:tcPr>
            <w:tcW w:w="694" w:type="pct"/>
          </w:tcPr>
          <w:p w14:paraId="57594F44" w14:textId="408AD02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4 (3.73 to 5.72)</w:t>
            </w:r>
          </w:p>
        </w:tc>
        <w:tc>
          <w:tcPr>
            <w:tcW w:w="752" w:type="pct"/>
          </w:tcPr>
          <w:p w14:paraId="1842D107" w14:textId="28606DE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2 (1.80 to 6.91)</w:t>
            </w:r>
          </w:p>
        </w:tc>
      </w:tr>
      <w:tr w:rsidR="00AF7BD4" w:rsidRPr="00453B67" w14:paraId="599305FD" w14:textId="77777777" w:rsidTr="00822BB3">
        <w:tc>
          <w:tcPr>
            <w:tcW w:w="328" w:type="pct"/>
          </w:tcPr>
          <w:p w14:paraId="49638995" w14:textId="1665A3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0AA1FC0A" w14:textId="5442B6A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20" w:type="pct"/>
          </w:tcPr>
          <w:p w14:paraId="034EB61F" w14:textId="1E66A8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752" w:type="pct"/>
          </w:tcPr>
          <w:p w14:paraId="7DAD765C" w14:textId="636A2CC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4.2 (262.7 to 383.4)</w:t>
            </w:r>
          </w:p>
        </w:tc>
        <w:tc>
          <w:tcPr>
            <w:tcW w:w="822" w:type="pct"/>
          </w:tcPr>
          <w:p w14:paraId="02A2A2FC" w14:textId="7B45F6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3.8 (1289.2 to 1505.6)</w:t>
            </w:r>
          </w:p>
        </w:tc>
        <w:tc>
          <w:tcPr>
            <w:tcW w:w="863" w:type="pct"/>
          </w:tcPr>
          <w:p w14:paraId="345355D2" w14:textId="460731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9.6 (936.0 to 1197.8)</w:t>
            </w:r>
          </w:p>
        </w:tc>
        <w:tc>
          <w:tcPr>
            <w:tcW w:w="694" w:type="pct"/>
          </w:tcPr>
          <w:p w14:paraId="7C101C93" w14:textId="1CF879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0 (3.53 to 5.35)</w:t>
            </w:r>
          </w:p>
        </w:tc>
        <w:tc>
          <w:tcPr>
            <w:tcW w:w="752" w:type="pct"/>
          </w:tcPr>
          <w:p w14:paraId="11252898" w14:textId="036A5C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7 (1.22 to 7.05)</w:t>
            </w:r>
          </w:p>
        </w:tc>
      </w:tr>
      <w:tr w:rsidR="00AF7BD4" w:rsidRPr="00453B67" w14:paraId="1E823AAA" w14:textId="77777777" w:rsidTr="00822BB3">
        <w:tc>
          <w:tcPr>
            <w:tcW w:w="328" w:type="pct"/>
          </w:tcPr>
          <w:p w14:paraId="7859B2A4" w14:textId="226F62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242747D3" w14:textId="261637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0" w:type="pct"/>
          </w:tcPr>
          <w:p w14:paraId="11FB2214" w14:textId="3D50C4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752" w:type="pct"/>
          </w:tcPr>
          <w:p w14:paraId="6A57041F" w14:textId="5E8D1B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.0 (316.2 to 463.4)</w:t>
            </w:r>
          </w:p>
        </w:tc>
        <w:tc>
          <w:tcPr>
            <w:tcW w:w="822" w:type="pct"/>
          </w:tcPr>
          <w:p w14:paraId="27461592" w14:textId="665AB41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9.7 (1430.1 to 1683.7)</w:t>
            </w:r>
          </w:p>
        </w:tc>
        <w:tc>
          <w:tcPr>
            <w:tcW w:w="863" w:type="pct"/>
          </w:tcPr>
          <w:p w14:paraId="46B642A1" w14:textId="40BCF59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9.7 (1010.7 to 1307.9)</w:t>
            </w:r>
          </w:p>
        </w:tc>
        <w:tc>
          <w:tcPr>
            <w:tcW w:w="694" w:type="pct"/>
          </w:tcPr>
          <w:p w14:paraId="5926E3FE" w14:textId="2C272E2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7 (3.25 to 5.02)</w:t>
            </w:r>
          </w:p>
        </w:tc>
        <w:tc>
          <w:tcPr>
            <w:tcW w:w="752" w:type="pct"/>
          </w:tcPr>
          <w:p w14:paraId="44056861" w14:textId="762339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8 (1.45 to 7.92)</w:t>
            </w:r>
          </w:p>
        </w:tc>
      </w:tr>
      <w:tr w:rsidR="00AF7BD4" w:rsidRPr="00453B67" w14:paraId="1CB36054" w14:textId="77777777" w:rsidTr="00822BB3">
        <w:tc>
          <w:tcPr>
            <w:tcW w:w="328" w:type="pct"/>
          </w:tcPr>
          <w:p w14:paraId="0511550B" w14:textId="40595D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04F82CD7" w14:textId="3F58F9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0" w:type="pct"/>
          </w:tcPr>
          <w:p w14:paraId="3FDCDD2B" w14:textId="535AB9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752" w:type="pct"/>
          </w:tcPr>
          <w:p w14:paraId="171D82C8" w14:textId="5A9825D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5.5 (331.3 to 481.5)</w:t>
            </w:r>
          </w:p>
        </w:tc>
        <w:tc>
          <w:tcPr>
            <w:tcW w:w="822" w:type="pct"/>
          </w:tcPr>
          <w:p w14:paraId="622EE30F" w14:textId="19EFFC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6.7 (1558.8 to 1819.7)</w:t>
            </w:r>
          </w:p>
        </w:tc>
        <w:tc>
          <w:tcPr>
            <w:tcW w:w="863" w:type="pct"/>
          </w:tcPr>
          <w:p w14:paraId="3BC99D54" w14:textId="26C017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1.2 (1125.3 to 1435.7)</w:t>
            </w:r>
          </w:p>
        </w:tc>
        <w:tc>
          <w:tcPr>
            <w:tcW w:w="694" w:type="pct"/>
          </w:tcPr>
          <w:p w14:paraId="40A5620D" w14:textId="324734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6 (3.45 to 5.22)</w:t>
            </w:r>
          </w:p>
        </w:tc>
        <w:tc>
          <w:tcPr>
            <w:tcW w:w="752" w:type="pct"/>
          </w:tcPr>
          <w:p w14:paraId="23AF71F4" w14:textId="313E725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D38351D" w14:textId="77777777" w:rsidTr="00822BB3">
        <w:tc>
          <w:tcPr>
            <w:tcW w:w="328" w:type="pct"/>
          </w:tcPr>
          <w:p w14:paraId="28834352" w14:textId="3A5BD6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4EBA5B3C" w14:textId="703CD19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5E4ADA59" w14:textId="68421D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752" w:type="pct"/>
          </w:tcPr>
          <w:p w14:paraId="78A76218" w14:textId="4B68CF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2.8 (349.2 to 532.5)</w:t>
            </w:r>
          </w:p>
        </w:tc>
        <w:tc>
          <w:tcPr>
            <w:tcW w:w="822" w:type="pct"/>
          </w:tcPr>
          <w:p w14:paraId="486B23C9" w14:textId="0EFF9EB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8.2 (1633.4 to 1945.2)</w:t>
            </w:r>
          </w:p>
        </w:tc>
        <w:tc>
          <w:tcPr>
            <w:tcW w:w="863" w:type="pct"/>
          </w:tcPr>
          <w:p w14:paraId="5148B39B" w14:textId="7F786D6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5.5 (1169.4 to 1517.8)</w:t>
            </w:r>
          </w:p>
        </w:tc>
        <w:tc>
          <w:tcPr>
            <w:tcW w:w="694" w:type="pct"/>
          </w:tcPr>
          <w:p w14:paraId="6D1F1620" w14:textId="4A0904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4 (3.28 to 5.24)</w:t>
            </w:r>
          </w:p>
        </w:tc>
        <w:tc>
          <w:tcPr>
            <w:tcW w:w="752" w:type="pct"/>
          </w:tcPr>
          <w:p w14:paraId="5CA0BB24" w14:textId="456213B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C95F60F" w14:textId="77777777" w:rsidTr="00822BB3">
        <w:tc>
          <w:tcPr>
            <w:tcW w:w="328" w:type="pct"/>
          </w:tcPr>
          <w:p w14:paraId="105A55A2" w14:textId="27577E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7493CEE3" w14:textId="62AB4D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320" w:type="pct"/>
          </w:tcPr>
          <w:p w14:paraId="6574CCA7" w14:textId="60D02B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752" w:type="pct"/>
          </w:tcPr>
          <w:p w14:paraId="4CDC1BFA" w14:textId="2D21FA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4.0 (434.3 to 713.6)</w:t>
            </w:r>
          </w:p>
        </w:tc>
        <w:tc>
          <w:tcPr>
            <w:tcW w:w="822" w:type="pct"/>
          </w:tcPr>
          <w:p w14:paraId="332A2295" w14:textId="0B9436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3.0 (1713.1 to 2057.3)</w:t>
            </w:r>
          </w:p>
        </w:tc>
        <w:tc>
          <w:tcPr>
            <w:tcW w:w="863" w:type="pct"/>
          </w:tcPr>
          <w:p w14:paraId="727D8305" w14:textId="50044D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09.0 (1059.8 to 1525.8)</w:t>
            </w:r>
          </w:p>
        </w:tc>
        <w:tc>
          <w:tcPr>
            <w:tcW w:w="694" w:type="pct"/>
          </w:tcPr>
          <w:p w14:paraId="54184F4D" w14:textId="502A395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57 to 4.39)</w:t>
            </w:r>
          </w:p>
        </w:tc>
        <w:tc>
          <w:tcPr>
            <w:tcW w:w="752" w:type="pct"/>
          </w:tcPr>
          <w:p w14:paraId="43A719CF" w14:textId="576A20A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D68AB51" w14:textId="77777777" w:rsidTr="00822BB3">
        <w:tc>
          <w:tcPr>
            <w:tcW w:w="328" w:type="pct"/>
          </w:tcPr>
          <w:p w14:paraId="200D91D1" w14:textId="1BEFDE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439FB5D9" w14:textId="5C3F3B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61102524" w14:textId="00CE89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2" w:type="pct"/>
          </w:tcPr>
          <w:p w14:paraId="436DB1B7" w14:textId="0E71CDB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8.3 (528.7 to 1087.8)</w:t>
            </w:r>
          </w:p>
        </w:tc>
        <w:tc>
          <w:tcPr>
            <w:tcW w:w="822" w:type="pct"/>
          </w:tcPr>
          <w:p w14:paraId="624798F0" w14:textId="3EEE49D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8.4 (1783.0 to 2312.4)</w:t>
            </w:r>
          </w:p>
        </w:tc>
        <w:tc>
          <w:tcPr>
            <w:tcW w:w="863" w:type="pct"/>
          </w:tcPr>
          <w:p w14:paraId="6FC318C2" w14:textId="56947A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0.1 (850.7 to 1618.5)</w:t>
            </w:r>
          </w:p>
        </w:tc>
        <w:tc>
          <w:tcPr>
            <w:tcW w:w="694" w:type="pct"/>
          </w:tcPr>
          <w:p w14:paraId="2A99C80F" w14:textId="19395A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84 to 3.90)</w:t>
            </w:r>
          </w:p>
        </w:tc>
        <w:tc>
          <w:tcPr>
            <w:tcW w:w="752" w:type="pct"/>
          </w:tcPr>
          <w:p w14:paraId="689CAB68" w14:textId="14A2CA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3C64A66" w14:textId="77777777" w:rsidTr="00822BB3">
        <w:tc>
          <w:tcPr>
            <w:tcW w:w="328" w:type="pct"/>
          </w:tcPr>
          <w:p w14:paraId="138129E8" w14:textId="3CC053F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</w:tcPr>
          <w:p w14:paraId="5D3156D6" w14:textId="3962D5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48DD3A5D" w14:textId="1F98BEA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52" w:type="pct"/>
          </w:tcPr>
          <w:p w14:paraId="6A14EDD4" w14:textId="41D77D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8.3 (528.7 to 1087.8)</w:t>
            </w:r>
          </w:p>
        </w:tc>
        <w:tc>
          <w:tcPr>
            <w:tcW w:w="822" w:type="pct"/>
          </w:tcPr>
          <w:p w14:paraId="3FF4DB5F" w14:textId="02E796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8.2 (1793.6 to 2531.5)</w:t>
            </w:r>
          </w:p>
        </w:tc>
        <w:tc>
          <w:tcPr>
            <w:tcW w:w="863" w:type="pct"/>
          </w:tcPr>
          <w:p w14:paraId="2F90A0EE" w14:textId="0996EB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9.9 (886.2 to 1862.9)</w:t>
            </w:r>
          </w:p>
        </w:tc>
        <w:tc>
          <w:tcPr>
            <w:tcW w:w="694" w:type="pct"/>
          </w:tcPr>
          <w:p w14:paraId="5A7AA6FF" w14:textId="7DC903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1.90 to 4.20)</w:t>
            </w:r>
          </w:p>
        </w:tc>
        <w:tc>
          <w:tcPr>
            <w:tcW w:w="752" w:type="pct"/>
          </w:tcPr>
          <w:p w14:paraId="2E656AFD" w14:textId="27B26C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D4DB5D9" w14:textId="77777777" w:rsidTr="00822BB3">
        <w:tc>
          <w:tcPr>
            <w:tcW w:w="5000" w:type="pct"/>
            <w:gridSpan w:val="8"/>
          </w:tcPr>
          <w:p w14:paraId="6920E0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AF7BD4" w:rsidRPr="00453B67" w14:paraId="5B1D59D8" w14:textId="77777777" w:rsidTr="00822BB3">
        <w:tc>
          <w:tcPr>
            <w:tcW w:w="328" w:type="pct"/>
          </w:tcPr>
          <w:p w14:paraId="194604ED" w14:textId="70028F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469" w:type="pct"/>
          </w:tcPr>
          <w:p w14:paraId="2E37A954" w14:textId="2D50C8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2867BBF5" w14:textId="0F3A388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52" w:type="pct"/>
          </w:tcPr>
          <w:p w14:paraId="2EA26193" w14:textId="479808A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822" w:type="pct"/>
          </w:tcPr>
          <w:p w14:paraId="26860764" w14:textId="2E90FEE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 (2.9 to 19.1)</w:t>
            </w:r>
          </w:p>
        </w:tc>
        <w:tc>
          <w:tcPr>
            <w:tcW w:w="863" w:type="pct"/>
          </w:tcPr>
          <w:p w14:paraId="7ED649A3" w14:textId="0B8FD7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3 (2.9 to 19.1)</w:t>
            </w:r>
          </w:p>
        </w:tc>
        <w:tc>
          <w:tcPr>
            <w:tcW w:w="694" w:type="pct"/>
          </w:tcPr>
          <w:p w14:paraId="7DD3E8E6" w14:textId="629042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459AB4F8" w14:textId="0A2EBFE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B913CE3" w14:textId="77777777" w:rsidTr="00822BB3">
        <w:tc>
          <w:tcPr>
            <w:tcW w:w="328" w:type="pct"/>
          </w:tcPr>
          <w:p w14:paraId="100CA5D0" w14:textId="329714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469" w:type="pct"/>
          </w:tcPr>
          <w:p w14:paraId="5041D715" w14:textId="6902CB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08E51527" w14:textId="2B432D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752" w:type="pct"/>
          </w:tcPr>
          <w:p w14:paraId="57692872" w14:textId="4B2524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 (0.0 to 10.4)</w:t>
            </w:r>
          </w:p>
        </w:tc>
        <w:tc>
          <w:tcPr>
            <w:tcW w:w="822" w:type="pct"/>
          </w:tcPr>
          <w:p w14:paraId="78418EDA" w14:textId="6AEC3F6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6 (14.8 to 41.4)</w:t>
            </w:r>
          </w:p>
        </w:tc>
        <w:tc>
          <w:tcPr>
            <w:tcW w:w="863" w:type="pct"/>
          </w:tcPr>
          <w:p w14:paraId="0612418D" w14:textId="04494D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.2 (8.9 to 36.9)</w:t>
            </w:r>
          </w:p>
        </w:tc>
        <w:tc>
          <w:tcPr>
            <w:tcW w:w="694" w:type="pct"/>
          </w:tcPr>
          <w:p w14:paraId="0569778C" w14:textId="39A592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752" w:type="pct"/>
          </w:tcPr>
          <w:p w14:paraId="3A1BE79D" w14:textId="61D2C2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B1D41FF" w14:textId="77777777" w:rsidTr="00822BB3">
        <w:tc>
          <w:tcPr>
            <w:tcW w:w="328" w:type="pct"/>
          </w:tcPr>
          <w:p w14:paraId="6DD9BBE9" w14:textId="570AD24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469" w:type="pct"/>
          </w:tcPr>
          <w:p w14:paraId="550AC59E" w14:textId="553300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194C0E80" w14:textId="20A287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752" w:type="pct"/>
          </w:tcPr>
          <w:p w14:paraId="15D4FEA6" w14:textId="163D68B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1 (3.0 to 18.0)</w:t>
            </w:r>
          </w:p>
        </w:tc>
        <w:tc>
          <w:tcPr>
            <w:tcW w:w="822" w:type="pct"/>
          </w:tcPr>
          <w:p w14:paraId="2739D7FC" w14:textId="4CE660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8 (37.7 to 75.0)</w:t>
            </w:r>
          </w:p>
        </w:tc>
        <w:tc>
          <w:tcPr>
            <w:tcW w:w="863" w:type="pct"/>
          </w:tcPr>
          <w:p w14:paraId="711FA26E" w14:textId="3D01FE2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.7 (26.4 to 67.9)</w:t>
            </w:r>
          </w:p>
        </w:tc>
        <w:tc>
          <w:tcPr>
            <w:tcW w:w="694" w:type="pct"/>
          </w:tcPr>
          <w:p w14:paraId="65A74587" w14:textId="107FA17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15 (2.91 to 23.12)</w:t>
            </w:r>
          </w:p>
        </w:tc>
        <w:tc>
          <w:tcPr>
            <w:tcW w:w="752" w:type="pct"/>
          </w:tcPr>
          <w:p w14:paraId="5D2337B7" w14:textId="65A40F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3565CE7" w14:textId="77777777" w:rsidTr="00822BB3">
        <w:tc>
          <w:tcPr>
            <w:tcW w:w="328" w:type="pct"/>
          </w:tcPr>
          <w:p w14:paraId="1C79974D" w14:textId="503600B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469" w:type="pct"/>
          </w:tcPr>
          <w:p w14:paraId="7FAE1945" w14:textId="42C6C97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320" w:type="pct"/>
          </w:tcPr>
          <w:p w14:paraId="550C6407" w14:textId="5F2AE72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752" w:type="pct"/>
          </w:tcPr>
          <w:p w14:paraId="5766330A" w14:textId="0BF229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.1 (14.2 to 37.9)</w:t>
            </w:r>
          </w:p>
        </w:tc>
        <w:tc>
          <w:tcPr>
            <w:tcW w:w="822" w:type="pct"/>
          </w:tcPr>
          <w:p w14:paraId="06C0DFF3" w14:textId="643EEE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5 (69.8 to 118.5)</w:t>
            </w:r>
          </w:p>
        </w:tc>
        <w:tc>
          <w:tcPr>
            <w:tcW w:w="863" w:type="pct"/>
          </w:tcPr>
          <w:p w14:paraId="305C3489" w14:textId="5D3EF5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.4 (40.3 to 94.5)</w:t>
            </w:r>
          </w:p>
        </w:tc>
        <w:tc>
          <w:tcPr>
            <w:tcW w:w="694" w:type="pct"/>
          </w:tcPr>
          <w:p w14:paraId="5C583BA4" w14:textId="5358A5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8 (2.18 to 6.62)</w:t>
            </w:r>
          </w:p>
        </w:tc>
        <w:tc>
          <w:tcPr>
            <w:tcW w:w="752" w:type="pct"/>
          </w:tcPr>
          <w:p w14:paraId="3FF4F48B" w14:textId="0AC6148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1.22 to 6.31)</w:t>
            </w:r>
          </w:p>
        </w:tc>
      </w:tr>
      <w:tr w:rsidR="00AF7BD4" w:rsidRPr="00453B67" w14:paraId="21FED1BE" w14:textId="77777777" w:rsidTr="00822BB3">
        <w:tc>
          <w:tcPr>
            <w:tcW w:w="328" w:type="pct"/>
          </w:tcPr>
          <w:p w14:paraId="1336CCAF" w14:textId="6C0F57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469" w:type="pct"/>
          </w:tcPr>
          <w:p w14:paraId="385702FB" w14:textId="239F103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320" w:type="pct"/>
          </w:tcPr>
          <w:p w14:paraId="7D1A33DE" w14:textId="283D22C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752" w:type="pct"/>
          </w:tcPr>
          <w:p w14:paraId="7144BFEF" w14:textId="4C6B491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.2 (37.9 to 74.9)</w:t>
            </w:r>
          </w:p>
        </w:tc>
        <w:tc>
          <w:tcPr>
            <w:tcW w:w="822" w:type="pct"/>
          </w:tcPr>
          <w:p w14:paraId="7584306D" w14:textId="4ADFBE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.7 (119.3 to 180.5)</w:t>
            </w:r>
          </w:p>
        </w:tc>
        <w:tc>
          <w:tcPr>
            <w:tcW w:w="863" w:type="pct"/>
          </w:tcPr>
          <w:p w14:paraId="6B42C87F" w14:textId="0494DD6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5 (57.9 to 128.2)</w:t>
            </w:r>
          </w:p>
        </w:tc>
        <w:tc>
          <w:tcPr>
            <w:tcW w:w="694" w:type="pct"/>
          </w:tcPr>
          <w:p w14:paraId="7C12968F" w14:textId="5DFF7A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1.85 to 4.11)</w:t>
            </w:r>
          </w:p>
        </w:tc>
        <w:tc>
          <w:tcPr>
            <w:tcW w:w="752" w:type="pct"/>
          </w:tcPr>
          <w:p w14:paraId="7026F7D6" w14:textId="2D126E7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4 (1.07 to 3.85)</w:t>
            </w:r>
          </w:p>
        </w:tc>
      </w:tr>
      <w:tr w:rsidR="00AF7BD4" w:rsidRPr="00453B67" w14:paraId="066E1B11" w14:textId="77777777" w:rsidTr="00822BB3">
        <w:tc>
          <w:tcPr>
            <w:tcW w:w="328" w:type="pct"/>
          </w:tcPr>
          <w:p w14:paraId="47C12962" w14:textId="372535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469" w:type="pct"/>
          </w:tcPr>
          <w:p w14:paraId="585D79C1" w14:textId="29837B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320" w:type="pct"/>
          </w:tcPr>
          <w:p w14:paraId="1514C333" w14:textId="3433EF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752" w:type="pct"/>
          </w:tcPr>
          <w:p w14:paraId="58912616" w14:textId="476C8B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4 (68.6 to 118.3)</w:t>
            </w:r>
          </w:p>
        </w:tc>
        <w:tc>
          <w:tcPr>
            <w:tcW w:w="822" w:type="pct"/>
          </w:tcPr>
          <w:p w14:paraId="536EFA6D" w14:textId="2A3F4FD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.7 (150.6 to 219.2)</w:t>
            </w:r>
          </w:p>
        </w:tc>
        <w:tc>
          <w:tcPr>
            <w:tcW w:w="863" w:type="pct"/>
          </w:tcPr>
          <w:p w14:paraId="6389F8AB" w14:textId="59E5E2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.3 (47.6 to 133.5)</w:t>
            </w:r>
          </w:p>
        </w:tc>
        <w:tc>
          <w:tcPr>
            <w:tcW w:w="694" w:type="pct"/>
          </w:tcPr>
          <w:p w14:paraId="3F15A67E" w14:textId="6326F0C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6 (1.41 to 2.82)</w:t>
            </w:r>
          </w:p>
        </w:tc>
        <w:tc>
          <w:tcPr>
            <w:tcW w:w="752" w:type="pct"/>
          </w:tcPr>
          <w:p w14:paraId="3CA0F89B" w14:textId="67F099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2 (0.51 to 2.00)</w:t>
            </w:r>
          </w:p>
        </w:tc>
      </w:tr>
      <w:tr w:rsidR="00AF7BD4" w:rsidRPr="00453B67" w14:paraId="448056D6" w14:textId="77777777" w:rsidTr="00822BB3">
        <w:tc>
          <w:tcPr>
            <w:tcW w:w="328" w:type="pct"/>
          </w:tcPr>
          <w:p w14:paraId="49111CF6" w14:textId="14426EF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469" w:type="pct"/>
          </w:tcPr>
          <w:p w14:paraId="3090F5A4" w14:textId="53A7930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320" w:type="pct"/>
          </w:tcPr>
          <w:p w14:paraId="442C5A1D" w14:textId="5EC169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752" w:type="pct"/>
          </w:tcPr>
          <w:p w14:paraId="7489D396" w14:textId="3CE850A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.3 (96.5 to 159.7)</w:t>
            </w:r>
          </w:p>
        </w:tc>
        <w:tc>
          <w:tcPr>
            <w:tcW w:w="822" w:type="pct"/>
          </w:tcPr>
          <w:p w14:paraId="66872584" w14:textId="376AAED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.0 (191.3 to 274.4)</w:t>
            </w:r>
          </w:p>
        </w:tc>
        <w:tc>
          <w:tcPr>
            <w:tcW w:w="863" w:type="pct"/>
          </w:tcPr>
          <w:p w14:paraId="69B714BD" w14:textId="12C36E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.7 (49.9 to 157.8)</w:t>
            </w:r>
          </w:p>
        </w:tc>
        <w:tc>
          <w:tcPr>
            <w:tcW w:w="694" w:type="pct"/>
          </w:tcPr>
          <w:p w14:paraId="2FA3840F" w14:textId="6E6704B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9 (1.33 to 2.52)</w:t>
            </w:r>
          </w:p>
        </w:tc>
        <w:tc>
          <w:tcPr>
            <w:tcW w:w="752" w:type="pct"/>
          </w:tcPr>
          <w:p w14:paraId="2F0DEE6B" w14:textId="012D0C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0.78 to 3.09)</w:t>
            </w:r>
          </w:p>
        </w:tc>
      </w:tr>
      <w:tr w:rsidR="00AF7BD4" w:rsidRPr="00453B67" w14:paraId="3350BDA9" w14:textId="77777777" w:rsidTr="00822BB3">
        <w:tc>
          <w:tcPr>
            <w:tcW w:w="328" w:type="pct"/>
          </w:tcPr>
          <w:p w14:paraId="0A903307" w14:textId="3845FF9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469" w:type="pct"/>
          </w:tcPr>
          <w:p w14:paraId="59023A81" w14:textId="706B23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320" w:type="pct"/>
          </w:tcPr>
          <w:p w14:paraId="458B5216" w14:textId="5936A91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752" w:type="pct"/>
          </w:tcPr>
          <w:p w14:paraId="0CD8ED10" w14:textId="210219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.2 (128.8 to 199.6)</w:t>
            </w:r>
          </w:p>
        </w:tc>
        <w:tc>
          <w:tcPr>
            <w:tcW w:w="822" w:type="pct"/>
          </w:tcPr>
          <w:p w14:paraId="790B34D5" w14:textId="689EA88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8 (233.6 to 331.1)</w:t>
            </w:r>
          </w:p>
        </w:tc>
        <w:tc>
          <w:tcPr>
            <w:tcW w:w="863" w:type="pct"/>
          </w:tcPr>
          <w:p w14:paraId="3DF6CE28" w14:textId="29B532B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.6 (62.6 to 176.9)</w:t>
            </w:r>
          </w:p>
        </w:tc>
        <w:tc>
          <w:tcPr>
            <w:tcW w:w="694" w:type="pct"/>
          </w:tcPr>
          <w:p w14:paraId="404FBB42" w14:textId="27677C3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1.34 to 2.29)</w:t>
            </w:r>
          </w:p>
        </w:tc>
        <w:tc>
          <w:tcPr>
            <w:tcW w:w="752" w:type="pct"/>
          </w:tcPr>
          <w:p w14:paraId="4DCFADF0" w14:textId="4815D6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0.73 to 3.27)</w:t>
            </w:r>
          </w:p>
        </w:tc>
      </w:tr>
      <w:tr w:rsidR="00AF7BD4" w:rsidRPr="00453B67" w14:paraId="36F5C6A7" w14:textId="77777777" w:rsidTr="00822BB3">
        <w:tc>
          <w:tcPr>
            <w:tcW w:w="328" w:type="pct"/>
          </w:tcPr>
          <w:p w14:paraId="3B88BE55" w14:textId="08E20BE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469" w:type="pct"/>
          </w:tcPr>
          <w:p w14:paraId="07FA96BA" w14:textId="62EE4D7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20" w:type="pct"/>
          </w:tcPr>
          <w:p w14:paraId="33751ADD" w14:textId="6B1DC35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752" w:type="pct"/>
          </w:tcPr>
          <w:p w14:paraId="2E945A17" w14:textId="6FDAB7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.9 (149.5 to 229.6)</w:t>
            </w:r>
          </w:p>
        </w:tc>
        <w:tc>
          <w:tcPr>
            <w:tcW w:w="822" w:type="pct"/>
          </w:tcPr>
          <w:p w14:paraId="0C50FAFA" w14:textId="34ACF8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5.9 (274.9 to 383.3)</w:t>
            </w:r>
          </w:p>
        </w:tc>
        <w:tc>
          <w:tcPr>
            <w:tcW w:w="863" w:type="pct"/>
          </w:tcPr>
          <w:p w14:paraId="19B8FB66" w14:textId="6AD4F8D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.0 (72.8 to 201.6)</w:t>
            </w:r>
          </w:p>
        </w:tc>
        <w:tc>
          <w:tcPr>
            <w:tcW w:w="694" w:type="pct"/>
          </w:tcPr>
          <w:p w14:paraId="689142D5" w14:textId="075B9B9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2 (1.34 to 2.25)</w:t>
            </w:r>
          </w:p>
        </w:tc>
        <w:tc>
          <w:tcPr>
            <w:tcW w:w="752" w:type="pct"/>
          </w:tcPr>
          <w:p w14:paraId="27BDC9DC" w14:textId="606D966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2 (0.88 to 5.81)</w:t>
            </w:r>
          </w:p>
        </w:tc>
      </w:tr>
      <w:tr w:rsidR="00AF7BD4" w:rsidRPr="00453B67" w14:paraId="15B43FAE" w14:textId="77777777" w:rsidTr="00822BB3">
        <w:tc>
          <w:tcPr>
            <w:tcW w:w="328" w:type="pct"/>
          </w:tcPr>
          <w:p w14:paraId="0DD2C452" w14:textId="672FA20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469" w:type="pct"/>
          </w:tcPr>
          <w:p w14:paraId="69C2347C" w14:textId="296760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320" w:type="pct"/>
          </w:tcPr>
          <w:p w14:paraId="5A6469D0" w14:textId="7DFE260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752" w:type="pct"/>
          </w:tcPr>
          <w:p w14:paraId="593C3890" w14:textId="1A05FB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.0 (176.7 to 265.1)</w:t>
            </w:r>
          </w:p>
        </w:tc>
        <w:tc>
          <w:tcPr>
            <w:tcW w:w="822" w:type="pct"/>
          </w:tcPr>
          <w:p w14:paraId="7652CAA5" w14:textId="727F6B4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5.4 (325.4 to 453.5)</w:t>
            </w:r>
          </w:p>
        </w:tc>
        <w:tc>
          <w:tcPr>
            <w:tcW w:w="863" w:type="pct"/>
          </w:tcPr>
          <w:p w14:paraId="61351014" w14:textId="1D42E07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.3 (90.9 to 241.4)</w:t>
            </w:r>
          </w:p>
        </w:tc>
        <w:tc>
          <w:tcPr>
            <w:tcW w:w="694" w:type="pct"/>
          </w:tcPr>
          <w:p w14:paraId="4BB6BDEF" w14:textId="29AA7A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35 to 2.29)</w:t>
            </w:r>
          </w:p>
        </w:tc>
        <w:tc>
          <w:tcPr>
            <w:tcW w:w="752" w:type="pct"/>
          </w:tcPr>
          <w:p w14:paraId="3CA15E87" w14:textId="0C367D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0.85 to 6.07)</w:t>
            </w:r>
          </w:p>
        </w:tc>
      </w:tr>
      <w:tr w:rsidR="00AF7BD4" w:rsidRPr="00453B67" w14:paraId="2C53ACBA" w14:textId="77777777" w:rsidTr="00822BB3">
        <w:tc>
          <w:tcPr>
            <w:tcW w:w="328" w:type="pct"/>
          </w:tcPr>
          <w:p w14:paraId="3EFBB97F" w14:textId="216F7AC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469" w:type="pct"/>
          </w:tcPr>
          <w:p w14:paraId="5A081B52" w14:textId="4CC61A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320" w:type="pct"/>
          </w:tcPr>
          <w:p w14:paraId="040CFEFF" w14:textId="66F49F0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752" w:type="pct"/>
          </w:tcPr>
          <w:p w14:paraId="019F26D3" w14:textId="5184F42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5.0 (211.1 to 315.3)</w:t>
            </w:r>
          </w:p>
        </w:tc>
        <w:tc>
          <w:tcPr>
            <w:tcW w:w="822" w:type="pct"/>
          </w:tcPr>
          <w:p w14:paraId="51A12A3E" w14:textId="74967F1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9.0 (345.2 to 474.2)</w:t>
            </w:r>
          </w:p>
        </w:tc>
        <w:tc>
          <w:tcPr>
            <w:tcW w:w="863" w:type="pct"/>
          </w:tcPr>
          <w:p w14:paraId="2EDE7234" w14:textId="4C974F4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0 (63.7 to 236.3)</w:t>
            </w:r>
          </w:p>
        </w:tc>
        <w:tc>
          <w:tcPr>
            <w:tcW w:w="694" w:type="pct"/>
          </w:tcPr>
          <w:p w14:paraId="26D0067D" w14:textId="63CA400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21 to 2.05)</w:t>
            </w:r>
          </w:p>
        </w:tc>
        <w:tc>
          <w:tcPr>
            <w:tcW w:w="752" w:type="pct"/>
          </w:tcPr>
          <w:p w14:paraId="1595BBD6" w14:textId="1D06EF9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B2B8BD9" w14:textId="77777777" w:rsidTr="00822BB3">
        <w:tc>
          <w:tcPr>
            <w:tcW w:w="328" w:type="pct"/>
          </w:tcPr>
          <w:p w14:paraId="211626F3" w14:textId="62CF86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469" w:type="pct"/>
          </w:tcPr>
          <w:p w14:paraId="69E107C6" w14:textId="4E567D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320" w:type="pct"/>
          </w:tcPr>
          <w:p w14:paraId="78F42C6A" w14:textId="670D53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752" w:type="pct"/>
          </w:tcPr>
          <w:p w14:paraId="4A58D784" w14:textId="0547921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.8 (223.9 to 342.9)</w:t>
            </w:r>
          </w:p>
        </w:tc>
        <w:tc>
          <w:tcPr>
            <w:tcW w:w="822" w:type="pct"/>
          </w:tcPr>
          <w:p w14:paraId="4D50CA47" w14:textId="25BD17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.9 (387.4 to 526.7)</w:t>
            </w:r>
          </w:p>
        </w:tc>
        <w:tc>
          <w:tcPr>
            <w:tcW w:w="863" w:type="pct"/>
          </w:tcPr>
          <w:p w14:paraId="2F6CF224" w14:textId="623BC02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.1 (80.4 to 273.0)</w:t>
            </w:r>
          </w:p>
        </w:tc>
        <w:tc>
          <w:tcPr>
            <w:tcW w:w="694" w:type="pct"/>
          </w:tcPr>
          <w:p w14:paraId="01921B96" w14:textId="2948520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0 (1.25 to 2.16)</w:t>
            </w:r>
          </w:p>
        </w:tc>
        <w:tc>
          <w:tcPr>
            <w:tcW w:w="752" w:type="pct"/>
          </w:tcPr>
          <w:p w14:paraId="5D38E810" w14:textId="5419B2C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4B22E9E" w14:textId="77777777" w:rsidTr="00822BB3">
        <w:tc>
          <w:tcPr>
            <w:tcW w:w="328" w:type="pct"/>
          </w:tcPr>
          <w:p w14:paraId="00A0E791" w14:textId="11FF4F8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469" w:type="pct"/>
          </w:tcPr>
          <w:p w14:paraId="37E05029" w14:textId="0A9AC3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320" w:type="pct"/>
          </w:tcPr>
          <w:p w14:paraId="33700E5C" w14:textId="6E5AA1A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752" w:type="pct"/>
          </w:tcPr>
          <w:p w14:paraId="6CE3C014" w14:textId="25F76B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.7 (233.4 to 370.6)</w:t>
            </w:r>
          </w:p>
        </w:tc>
        <w:tc>
          <w:tcPr>
            <w:tcW w:w="822" w:type="pct"/>
          </w:tcPr>
          <w:p w14:paraId="784CA53D" w14:textId="1FD518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8.3 (410.0 to 571.8)</w:t>
            </w:r>
          </w:p>
        </w:tc>
        <w:tc>
          <w:tcPr>
            <w:tcW w:w="863" w:type="pct"/>
          </w:tcPr>
          <w:p w14:paraId="2F6C1D9B" w14:textId="4D10D5A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6 (88.1 to 295.6)</w:t>
            </w:r>
          </w:p>
        </w:tc>
        <w:tc>
          <w:tcPr>
            <w:tcW w:w="694" w:type="pct"/>
          </w:tcPr>
          <w:p w14:paraId="61B8944E" w14:textId="19E11F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24 to 2.21)</w:t>
            </w:r>
          </w:p>
        </w:tc>
        <w:tc>
          <w:tcPr>
            <w:tcW w:w="752" w:type="pct"/>
          </w:tcPr>
          <w:p w14:paraId="011E5BBE" w14:textId="1EA29D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421DC53" w14:textId="77777777" w:rsidTr="00822BB3">
        <w:tc>
          <w:tcPr>
            <w:tcW w:w="328" w:type="pct"/>
          </w:tcPr>
          <w:p w14:paraId="42B3056B" w14:textId="1512840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469" w:type="pct"/>
          </w:tcPr>
          <w:p w14:paraId="68E3AAAE" w14:textId="025F965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320" w:type="pct"/>
          </w:tcPr>
          <w:p w14:paraId="0117BE6A" w14:textId="2817A8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2" w:type="pct"/>
          </w:tcPr>
          <w:p w14:paraId="06F09CE3" w14:textId="2EAFC91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2 (269.2 to 434.1)</w:t>
            </w:r>
          </w:p>
        </w:tc>
        <w:tc>
          <w:tcPr>
            <w:tcW w:w="822" w:type="pct"/>
          </w:tcPr>
          <w:p w14:paraId="57BF62AB" w14:textId="28C2AE6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5.3 (432.1 to 602.8)</w:t>
            </w:r>
          </w:p>
        </w:tc>
        <w:tc>
          <w:tcPr>
            <w:tcW w:w="863" w:type="pct"/>
          </w:tcPr>
          <w:p w14:paraId="643913EC" w14:textId="4FA99BF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.0 (45.4 to 290.6)</w:t>
            </w:r>
          </w:p>
        </w:tc>
        <w:tc>
          <w:tcPr>
            <w:tcW w:w="694" w:type="pct"/>
          </w:tcPr>
          <w:p w14:paraId="7CBE2623" w14:textId="38D0C71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1.11 to 1.98)</w:t>
            </w:r>
          </w:p>
        </w:tc>
        <w:tc>
          <w:tcPr>
            <w:tcW w:w="752" w:type="pct"/>
          </w:tcPr>
          <w:p w14:paraId="25CA1204" w14:textId="0125CB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B138302" w14:textId="77777777" w:rsidTr="00822BB3">
        <w:tc>
          <w:tcPr>
            <w:tcW w:w="328" w:type="pct"/>
          </w:tcPr>
          <w:p w14:paraId="320E30D3" w14:textId="3A7A45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469" w:type="pct"/>
          </w:tcPr>
          <w:p w14:paraId="6573CBDE" w14:textId="7FCAF7E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2660ECDA" w14:textId="2895564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752" w:type="pct"/>
          </w:tcPr>
          <w:p w14:paraId="6F6B1B91" w14:textId="041B90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2 (269.2 to 434.1)</w:t>
            </w:r>
          </w:p>
        </w:tc>
        <w:tc>
          <w:tcPr>
            <w:tcW w:w="822" w:type="pct"/>
          </w:tcPr>
          <w:p w14:paraId="7B0D889A" w14:textId="309391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.6 (450.7 to 663.8)</w:t>
            </w:r>
          </w:p>
        </w:tc>
        <w:tc>
          <w:tcPr>
            <w:tcW w:w="863" w:type="pct"/>
          </w:tcPr>
          <w:p w14:paraId="513E709C" w14:textId="2837B36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.3 (64.7 to 336.7)</w:t>
            </w:r>
          </w:p>
        </w:tc>
        <w:tc>
          <w:tcPr>
            <w:tcW w:w="694" w:type="pct"/>
          </w:tcPr>
          <w:p w14:paraId="6372E377" w14:textId="7BE9E22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9 (1.15 to 2.14)</w:t>
            </w:r>
          </w:p>
        </w:tc>
        <w:tc>
          <w:tcPr>
            <w:tcW w:w="752" w:type="pct"/>
          </w:tcPr>
          <w:p w14:paraId="498D416B" w14:textId="4E129E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F90E589" w14:textId="77777777" w:rsidTr="00453B67">
        <w:tc>
          <w:tcPr>
            <w:tcW w:w="328" w:type="pct"/>
          </w:tcPr>
          <w:p w14:paraId="4695B519" w14:textId="7F3EA96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469" w:type="pct"/>
          </w:tcPr>
          <w:p w14:paraId="785163F5" w14:textId="21F502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</w:tcPr>
          <w:p w14:paraId="6574B313" w14:textId="4F7CF36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752" w:type="pct"/>
          </w:tcPr>
          <w:p w14:paraId="4906D085" w14:textId="07931CC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2 (269.2 to 434.1)</w:t>
            </w:r>
          </w:p>
        </w:tc>
        <w:tc>
          <w:tcPr>
            <w:tcW w:w="822" w:type="pct"/>
          </w:tcPr>
          <w:p w14:paraId="257A5862" w14:textId="31C2B3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.6 (478.3 to 728.6)</w:t>
            </w:r>
          </w:p>
        </w:tc>
        <w:tc>
          <w:tcPr>
            <w:tcW w:w="863" w:type="pct"/>
          </w:tcPr>
          <w:p w14:paraId="619D67D0" w14:textId="15601B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3 (94.3 to 390.7)</w:t>
            </w:r>
          </w:p>
        </w:tc>
        <w:tc>
          <w:tcPr>
            <w:tcW w:w="694" w:type="pct"/>
          </w:tcPr>
          <w:p w14:paraId="6EA489F3" w14:textId="2313091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23 to 2.37)</w:t>
            </w:r>
          </w:p>
        </w:tc>
        <w:tc>
          <w:tcPr>
            <w:tcW w:w="752" w:type="pct"/>
          </w:tcPr>
          <w:p w14:paraId="394D24FE" w14:textId="59C5B5E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32CA4F9" w14:textId="77777777" w:rsidTr="00453B67">
        <w:tc>
          <w:tcPr>
            <w:tcW w:w="328" w:type="pct"/>
            <w:tcBorders>
              <w:bottom w:val="single" w:sz="4" w:space="0" w:color="auto"/>
            </w:tcBorders>
          </w:tcPr>
          <w:p w14:paraId="54C29AA0" w14:textId="15D403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48B2CE81" w14:textId="019E204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0EA917AA" w14:textId="2A49E7A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752" w:type="pct"/>
            <w:tcBorders>
              <w:bottom w:val="single" w:sz="4" w:space="0" w:color="auto"/>
            </w:tcBorders>
          </w:tcPr>
          <w:p w14:paraId="07FD7E59" w14:textId="704844D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9.2 (269.2 to 434.1)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22E4C88B" w14:textId="1F869FC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1.6 (478.3 to 728.6)</w:t>
            </w:r>
          </w:p>
        </w:tc>
        <w:tc>
          <w:tcPr>
            <w:tcW w:w="863" w:type="pct"/>
            <w:tcBorders>
              <w:bottom w:val="single" w:sz="4" w:space="0" w:color="auto"/>
            </w:tcBorders>
          </w:tcPr>
          <w:p w14:paraId="3DEE366B" w14:textId="0AAD3E8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3 (94.3 to 390.7)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76AA6A01" w14:textId="3344D70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23 to 2.37)</w:t>
            </w:r>
          </w:p>
        </w:tc>
        <w:tc>
          <w:tcPr>
            <w:tcW w:w="752" w:type="pct"/>
            <w:tcBorders>
              <w:bottom w:val="single" w:sz="4" w:space="0" w:color="auto"/>
            </w:tcBorders>
          </w:tcPr>
          <w:p w14:paraId="02B19EFB" w14:textId="2122F74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23313D76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1CC7AD43" w14:textId="77777777" w:rsidR="00827B31" w:rsidRDefault="00827B31"/>
    <w:p w14:paraId="5F695072" w14:textId="6D7637B8" w:rsidR="003409AD" w:rsidRDefault="003409AD" w:rsidP="003409AD">
      <w:pPr>
        <w:pStyle w:val="Heading1"/>
      </w:pPr>
      <w:bookmarkStart w:id="12" w:name="_Toc203467589"/>
      <w:r>
        <w:lastRenderedPageBreak/>
        <w:t xml:space="preserve">Supplementary Table </w:t>
      </w:r>
      <w:r w:rsidR="00822BB3">
        <w:t>1</w:t>
      </w:r>
      <w:r w:rsidR="00E65F39">
        <w:t>2</w:t>
      </w:r>
      <w:r>
        <w:t>. Estimated risk of death by cause-specific (defined by ICD-10 chapters) comparing diagnosed Tuberculosis cases compared to non-exposed controls in Males.</w:t>
      </w:r>
      <w:bookmarkEnd w:id="12"/>
    </w:p>
    <w:p w14:paraId="5694148D" w14:textId="77777777" w:rsidR="00D8088F" w:rsidRDefault="00D8088F"/>
    <w:tbl>
      <w:tblPr>
        <w:tblStyle w:val="Style1"/>
        <w:tblpPr w:leftFromText="180" w:rightFromText="180" w:vertAnchor="text" w:tblpY="1"/>
        <w:tblOverlap w:val="never"/>
        <w:tblW w:w="0" w:type="auto"/>
        <w:tblLook w:val="0000" w:firstRow="0" w:lastRow="0" w:firstColumn="0" w:lastColumn="0" w:noHBand="0" w:noVBand="0"/>
      </w:tblPr>
      <w:tblGrid>
        <w:gridCol w:w="1041"/>
        <w:gridCol w:w="1034"/>
        <w:gridCol w:w="836"/>
        <w:gridCol w:w="2113"/>
        <w:gridCol w:w="2193"/>
        <w:gridCol w:w="2756"/>
        <w:gridCol w:w="1772"/>
        <w:gridCol w:w="2213"/>
      </w:tblGrid>
      <w:tr w:rsidR="00453B67" w:rsidRPr="00453B67" w14:paraId="26BAF451" w14:textId="77777777" w:rsidTr="00453B67">
        <w:tc>
          <w:tcPr>
            <w:tcW w:w="0" w:type="auto"/>
            <w:tcBorders>
              <w:top w:val="single" w:sz="4" w:space="0" w:color="auto"/>
            </w:tcBorders>
          </w:tcPr>
          <w:p w14:paraId="5272B471" w14:textId="77777777" w:rsidR="00AF7BD4" w:rsidRPr="00453B67" w:rsidRDefault="00AF7BD4" w:rsidP="00AF7BD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581264D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Number of event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6A703E2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per 100,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4CB983" w14:textId="77777777" w:rsidR="00AF7BD4" w:rsidRPr="00453B67" w:rsidRDefault="00AF7BD4" w:rsidP="00AF7BD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75AA36" w14:textId="77777777" w:rsidR="00AF7BD4" w:rsidRPr="00453B67" w:rsidRDefault="00AF7BD4" w:rsidP="00AF7BD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0FA85E" w14:textId="77777777" w:rsidR="00AF7BD4" w:rsidRPr="00453B67" w:rsidRDefault="00AF7BD4" w:rsidP="00AF7BD4">
            <w:pPr>
              <w:keepNext/>
              <w:spacing w:after="60"/>
              <w:rPr>
                <w:b/>
                <w:bCs/>
                <w:sz w:val="16"/>
                <w:szCs w:val="16"/>
              </w:rPr>
            </w:pPr>
          </w:p>
        </w:tc>
      </w:tr>
      <w:tr w:rsidR="00453B67" w:rsidRPr="00453B67" w14:paraId="38347FEB" w14:textId="77777777" w:rsidTr="00453B67">
        <w:tc>
          <w:tcPr>
            <w:tcW w:w="0" w:type="auto"/>
            <w:tcBorders>
              <w:bottom w:val="single" w:sz="4" w:space="0" w:color="auto"/>
            </w:tcBorders>
          </w:tcPr>
          <w:p w14:paraId="6D3B9CEB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Time - Day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FFC6E1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7D619B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16562A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F487CF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0B0862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difference per 100,000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F4D7EED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Risk ratio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0B3672" w14:textId="3EE3FD52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 xml:space="preserve">Incidence </w:t>
            </w:r>
            <w:r w:rsidR="00453B67">
              <w:rPr>
                <w:b/>
                <w:bCs/>
                <w:sz w:val="16"/>
                <w:szCs w:val="16"/>
              </w:rPr>
              <w:t>rate</w:t>
            </w:r>
            <w:r w:rsidRPr="00453B67">
              <w:rPr>
                <w:b/>
                <w:bCs/>
                <w:sz w:val="16"/>
                <w:szCs w:val="16"/>
              </w:rPr>
              <w:t xml:space="preserve"> ratio - 95% CI</w:t>
            </w:r>
          </w:p>
        </w:tc>
      </w:tr>
      <w:tr w:rsidR="00B31F4F" w:rsidRPr="00453B67" w14:paraId="3EE9D15F" w14:textId="77777777" w:rsidTr="00453B67"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511C1F4E" w14:textId="77777777" w:rsidR="00B31F4F" w:rsidRPr="00453B67" w:rsidRDefault="00B31F4F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</w:t>
            </w:r>
          </w:p>
        </w:tc>
      </w:tr>
      <w:tr w:rsidR="00AF7BD4" w:rsidRPr="00453B67" w14:paraId="47DDF645" w14:textId="77777777" w:rsidTr="00AF7BD4">
        <w:tc>
          <w:tcPr>
            <w:tcW w:w="0" w:type="auto"/>
          </w:tcPr>
          <w:p w14:paraId="2B1201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6CDB08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14:paraId="29D1F0D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65</w:t>
            </w:r>
          </w:p>
        </w:tc>
        <w:tc>
          <w:tcPr>
            <w:tcW w:w="0" w:type="auto"/>
          </w:tcPr>
          <w:p w14:paraId="761108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.9 (47.5 to 74.0)</w:t>
            </w:r>
          </w:p>
        </w:tc>
        <w:tc>
          <w:tcPr>
            <w:tcW w:w="0" w:type="auto"/>
          </w:tcPr>
          <w:p w14:paraId="067096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9.2 (2870.4 to 3053.1)</w:t>
            </w:r>
          </w:p>
        </w:tc>
        <w:tc>
          <w:tcPr>
            <w:tcW w:w="0" w:type="auto"/>
          </w:tcPr>
          <w:p w14:paraId="2847AA4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9.3 (2807.6 to 2994.0)</w:t>
            </w:r>
          </w:p>
        </w:tc>
        <w:tc>
          <w:tcPr>
            <w:tcW w:w="0" w:type="auto"/>
          </w:tcPr>
          <w:p w14:paraId="605CB8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38 (39.89 to 62.47)</w:t>
            </w:r>
          </w:p>
        </w:tc>
        <w:tc>
          <w:tcPr>
            <w:tcW w:w="0" w:type="auto"/>
          </w:tcPr>
          <w:p w14:paraId="602A0A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.42 (40.70 to 63.80)</w:t>
            </w:r>
          </w:p>
        </w:tc>
      </w:tr>
      <w:tr w:rsidR="00AF7BD4" w:rsidRPr="00453B67" w14:paraId="19F674FB" w14:textId="77777777" w:rsidTr="00AF7BD4">
        <w:tc>
          <w:tcPr>
            <w:tcW w:w="0" w:type="auto"/>
          </w:tcPr>
          <w:p w14:paraId="293DA1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3C6ECB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</w:tcPr>
          <w:p w14:paraId="018671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2</w:t>
            </w:r>
          </w:p>
        </w:tc>
        <w:tc>
          <w:tcPr>
            <w:tcW w:w="0" w:type="auto"/>
          </w:tcPr>
          <w:p w14:paraId="1DC498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.2 (151.1 to 199.7)</w:t>
            </w:r>
          </w:p>
        </w:tc>
        <w:tc>
          <w:tcPr>
            <w:tcW w:w="0" w:type="auto"/>
          </w:tcPr>
          <w:p w14:paraId="1A27A4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29.9 (4510.0 to 4744.0)</w:t>
            </w:r>
          </w:p>
        </w:tc>
        <w:tc>
          <w:tcPr>
            <w:tcW w:w="0" w:type="auto"/>
          </w:tcPr>
          <w:p w14:paraId="7DD903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55.7 (4336.6 to 4573.3)</w:t>
            </w:r>
          </w:p>
        </w:tc>
        <w:tc>
          <w:tcPr>
            <w:tcW w:w="0" w:type="auto"/>
          </w:tcPr>
          <w:p w14:paraId="09775F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58 (23.34 to 30.54)</w:t>
            </w:r>
          </w:p>
        </w:tc>
        <w:tc>
          <w:tcPr>
            <w:tcW w:w="0" w:type="auto"/>
          </w:tcPr>
          <w:p w14:paraId="439DDB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.25 (12.89 to 18.75)</w:t>
            </w:r>
          </w:p>
        </w:tc>
      </w:tr>
      <w:tr w:rsidR="00AF7BD4" w:rsidRPr="00453B67" w14:paraId="01C1CAFD" w14:textId="77777777" w:rsidTr="00AF7BD4">
        <w:tc>
          <w:tcPr>
            <w:tcW w:w="0" w:type="auto"/>
          </w:tcPr>
          <w:p w14:paraId="1EF279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571901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</w:t>
            </w:r>
          </w:p>
        </w:tc>
        <w:tc>
          <w:tcPr>
            <w:tcW w:w="0" w:type="auto"/>
          </w:tcPr>
          <w:p w14:paraId="755DE8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9</w:t>
            </w:r>
          </w:p>
        </w:tc>
        <w:tc>
          <w:tcPr>
            <w:tcW w:w="0" w:type="auto"/>
          </w:tcPr>
          <w:p w14:paraId="2EA2B6A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9.2 (288.4 to 351.3)</w:t>
            </w:r>
          </w:p>
        </w:tc>
        <w:tc>
          <w:tcPr>
            <w:tcW w:w="0" w:type="auto"/>
          </w:tcPr>
          <w:p w14:paraId="334657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14.8 (5690.9 to 5944.2)</w:t>
            </w:r>
          </w:p>
        </w:tc>
        <w:tc>
          <w:tcPr>
            <w:tcW w:w="0" w:type="auto"/>
          </w:tcPr>
          <w:p w14:paraId="2C873A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95.6 (5372.8 to 5625.8)</w:t>
            </w:r>
          </w:p>
        </w:tc>
        <w:tc>
          <w:tcPr>
            <w:tcW w:w="0" w:type="auto"/>
          </w:tcPr>
          <w:p w14:paraId="5ACA45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22 (16.51 to 20.15)</w:t>
            </w:r>
          </w:p>
        </w:tc>
        <w:tc>
          <w:tcPr>
            <w:tcW w:w="0" w:type="auto"/>
          </w:tcPr>
          <w:p w14:paraId="1CE113D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63 (7.46 to 10.25)</w:t>
            </w:r>
          </w:p>
        </w:tc>
      </w:tr>
      <w:tr w:rsidR="00AF7BD4" w:rsidRPr="00453B67" w14:paraId="11D4F601" w14:textId="77777777" w:rsidTr="00AF7BD4">
        <w:tc>
          <w:tcPr>
            <w:tcW w:w="0" w:type="auto"/>
          </w:tcPr>
          <w:p w14:paraId="0294F6C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27CBB9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</w:t>
            </w:r>
          </w:p>
        </w:tc>
        <w:tc>
          <w:tcPr>
            <w:tcW w:w="0" w:type="auto"/>
          </w:tcPr>
          <w:p w14:paraId="4D98AE2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7</w:t>
            </w:r>
          </w:p>
        </w:tc>
        <w:tc>
          <w:tcPr>
            <w:tcW w:w="0" w:type="auto"/>
          </w:tcPr>
          <w:p w14:paraId="755ED3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2.3 (618.2 to 710.6)</w:t>
            </w:r>
          </w:p>
        </w:tc>
        <w:tc>
          <w:tcPr>
            <w:tcW w:w="0" w:type="auto"/>
          </w:tcPr>
          <w:p w14:paraId="51E4EF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42.8 (7216.7 to 7486.6)</w:t>
            </w:r>
          </w:p>
        </w:tc>
        <w:tc>
          <w:tcPr>
            <w:tcW w:w="0" w:type="auto"/>
          </w:tcPr>
          <w:p w14:paraId="56D53E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80.5 (6541.6 to 6838.6)</w:t>
            </w:r>
          </w:p>
        </w:tc>
        <w:tc>
          <w:tcPr>
            <w:tcW w:w="0" w:type="auto"/>
          </w:tcPr>
          <w:p w14:paraId="4DD9E0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09 (10.27 to 11.94)</w:t>
            </w:r>
          </w:p>
        </w:tc>
        <w:tc>
          <w:tcPr>
            <w:tcW w:w="0" w:type="auto"/>
          </w:tcPr>
          <w:p w14:paraId="3A9218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6 (4.26 to 5.37)</w:t>
            </w:r>
          </w:p>
        </w:tc>
      </w:tr>
      <w:tr w:rsidR="00AF7BD4" w:rsidRPr="00453B67" w14:paraId="7E83E4C3" w14:textId="77777777" w:rsidTr="00AF7BD4">
        <w:tc>
          <w:tcPr>
            <w:tcW w:w="0" w:type="auto"/>
          </w:tcPr>
          <w:p w14:paraId="31EE4D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1E171F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7</w:t>
            </w:r>
          </w:p>
        </w:tc>
        <w:tc>
          <w:tcPr>
            <w:tcW w:w="0" w:type="auto"/>
          </w:tcPr>
          <w:p w14:paraId="782B6C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5</w:t>
            </w:r>
          </w:p>
        </w:tc>
        <w:tc>
          <w:tcPr>
            <w:tcW w:w="0" w:type="auto"/>
          </w:tcPr>
          <w:p w14:paraId="34EAE4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9.6 (1231.4 to 1371.1)</w:t>
            </w:r>
          </w:p>
        </w:tc>
        <w:tc>
          <w:tcPr>
            <w:tcW w:w="0" w:type="auto"/>
          </w:tcPr>
          <w:p w14:paraId="325801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92.7 (9429.2 to 9763.4)</w:t>
            </w:r>
          </w:p>
        </w:tc>
        <w:tc>
          <w:tcPr>
            <w:tcW w:w="0" w:type="auto"/>
          </w:tcPr>
          <w:p w14:paraId="75484A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93.1 (8115.6 to 8481.6)</w:t>
            </w:r>
          </w:p>
        </w:tc>
        <w:tc>
          <w:tcPr>
            <w:tcW w:w="0" w:type="auto"/>
          </w:tcPr>
          <w:p w14:paraId="7156D8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38 (6.96 to 7.83)</w:t>
            </w:r>
          </w:p>
        </w:tc>
        <w:tc>
          <w:tcPr>
            <w:tcW w:w="0" w:type="auto"/>
          </w:tcPr>
          <w:p w14:paraId="2BB94B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3 (3.53 to 4.24)</w:t>
            </w:r>
          </w:p>
        </w:tc>
      </w:tr>
      <w:tr w:rsidR="00AF7BD4" w:rsidRPr="00453B67" w14:paraId="6B3E2692" w14:textId="77777777" w:rsidTr="00AF7BD4">
        <w:tc>
          <w:tcPr>
            <w:tcW w:w="0" w:type="auto"/>
          </w:tcPr>
          <w:p w14:paraId="24EBFA6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0BF170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</w:t>
            </w:r>
          </w:p>
        </w:tc>
        <w:tc>
          <w:tcPr>
            <w:tcW w:w="0" w:type="auto"/>
          </w:tcPr>
          <w:p w14:paraId="4883EA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4</w:t>
            </w:r>
          </w:p>
        </w:tc>
        <w:tc>
          <w:tcPr>
            <w:tcW w:w="0" w:type="auto"/>
          </w:tcPr>
          <w:p w14:paraId="07D112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7.6 (1885.5 to 2066.7)</w:t>
            </w:r>
          </w:p>
        </w:tc>
        <w:tc>
          <w:tcPr>
            <w:tcW w:w="0" w:type="auto"/>
          </w:tcPr>
          <w:p w14:paraId="7AB8E6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37.7 (11252.0 to 11623.7)</w:t>
            </w:r>
          </w:p>
        </w:tc>
        <w:tc>
          <w:tcPr>
            <w:tcW w:w="0" w:type="auto"/>
          </w:tcPr>
          <w:p w14:paraId="227B08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60.1 (9257.3 to 9672.4)</w:t>
            </w:r>
          </w:p>
        </w:tc>
        <w:tc>
          <w:tcPr>
            <w:tcW w:w="0" w:type="auto"/>
          </w:tcPr>
          <w:p w14:paraId="650157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78 (5.52 to 6.07)</w:t>
            </w:r>
          </w:p>
        </w:tc>
        <w:tc>
          <w:tcPr>
            <w:tcW w:w="0" w:type="auto"/>
          </w:tcPr>
          <w:p w14:paraId="7F9752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9 (2.72 to 3.34)</w:t>
            </w:r>
          </w:p>
        </w:tc>
      </w:tr>
      <w:tr w:rsidR="00AF7BD4" w:rsidRPr="00453B67" w14:paraId="76B5478F" w14:textId="77777777" w:rsidTr="00AF7BD4">
        <w:tc>
          <w:tcPr>
            <w:tcW w:w="0" w:type="auto"/>
          </w:tcPr>
          <w:p w14:paraId="4A5AA8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13103A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7</w:t>
            </w:r>
          </w:p>
        </w:tc>
        <w:tc>
          <w:tcPr>
            <w:tcW w:w="0" w:type="auto"/>
          </w:tcPr>
          <w:p w14:paraId="70930B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1</w:t>
            </w:r>
          </w:p>
        </w:tc>
        <w:tc>
          <w:tcPr>
            <w:tcW w:w="0" w:type="auto"/>
          </w:tcPr>
          <w:p w14:paraId="543130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4.8 (2627.9 to 2836.5)</w:t>
            </w:r>
          </w:p>
        </w:tc>
        <w:tc>
          <w:tcPr>
            <w:tcW w:w="0" w:type="auto"/>
          </w:tcPr>
          <w:p w14:paraId="7E24F79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02.3 (13003.9 to 13407.7)</w:t>
            </w:r>
          </w:p>
        </w:tc>
        <w:tc>
          <w:tcPr>
            <w:tcW w:w="0" w:type="auto"/>
          </w:tcPr>
          <w:p w14:paraId="6B3B7C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67.6 (10248.0 to 10709.2)</w:t>
            </w:r>
          </w:p>
        </w:tc>
        <w:tc>
          <w:tcPr>
            <w:tcW w:w="0" w:type="auto"/>
          </w:tcPr>
          <w:p w14:paraId="642425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3 (4.63 to 5.04)</w:t>
            </w:r>
          </w:p>
        </w:tc>
        <w:tc>
          <w:tcPr>
            <w:tcW w:w="0" w:type="auto"/>
          </w:tcPr>
          <w:p w14:paraId="59B102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36 to 2.89)</w:t>
            </w:r>
          </w:p>
        </w:tc>
      </w:tr>
      <w:tr w:rsidR="00AF7BD4" w:rsidRPr="00453B67" w14:paraId="55D55FD0" w14:textId="77777777" w:rsidTr="00AF7BD4">
        <w:tc>
          <w:tcPr>
            <w:tcW w:w="0" w:type="auto"/>
          </w:tcPr>
          <w:p w14:paraId="238730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1460AD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6</w:t>
            </w:r>
          </w:p>
        </w:tc>
        <w:tc>
          <w:tcPr>
            <w:tcW w:w="0" w:type="auto"/>
          </w:tcPr>
          <w:p w14:paraId="5BF2EF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1</w:t>
            </w:r>
          </w:p>
        </w:tc>
        <w:tc>
          <w:tcPr>
            <w:tcW w:w="0" w:type="auto"/>
          </w:tcPr>
          <w:p w14:paraId="11E784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0.3 (3326.0 to 3576.2)</w:t>
            </w:r>
          </w:p>
        </w:tc>
        <w:tc>
          <w:tcPr>
            <w:tcW w:w="0" w:type="auto"/>
          </w:tcPr>
          <w:p w14:paraId="79C510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19.8 (14688.7 to 15150.3)</w:t>
            </w:r>
          </w:p>
        </w:tc>
        <w:tc>
          <w:tcPr>
            <w:tcW w:w="0" w:type="auto"/>
          </w:tcPr>
          <w:p w14:paraId="181D8E2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69.5 (11217.2 to 11744.7)</w:t>
            </w:r>
          </w:p>
        </w:tc>
        <w:tc>
          <w:tcPr>
            <w:tcW w:w="0" w:type="auto"/>
          </w:tcPr>
          <w:p w14:paraId="40E2FE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2 (4.16 to 4.50)</w:t>
            </w:r>
          </w:p>
        </w:tc>
        <w:tc>
          <w:tcPr>
            <w:tcW w:w="0" w:type="auto"/>
          </w:tcPr>
          <w:p w14:paraId="5F4785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43 to 3.05)</w:t>
            </w:r>
          </w:p>
        </w:tc>
      </w:tr>
      <w:tr w:rsidR="00AF7BD4" w:rsidRPr="00453B67" w14:paraId="28B9943D" w14:textId="77777777" w:rsidTr="00AF7BD4">
        <w:tc>
          <w:tcPr>
            <w:tcW w:w="0" w:type="auto"/>
          </w:tcPr>
          <w:p w14:paraId="75C98C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5020C1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</w:t>
            </w:r>
          </w:p>
        </w:tc>
        <w:tc>
          <w:tcPr>
            <w:tcW w:w="0" w:type="auto"/>
          </w:tcPr>
          <w:p w14:paraId="13BE70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9</w:t>
            </w:r>
          </w:p>
        </w:tc>
        <w:tc>
          <w:tcPr>
            <w:tcW w:w="0" w:type="auto"/>
          </w:tcPr>
          <w:p w14:paraId="0BFA78A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18.1 (3972.8 to 4265.8)</w:t>
            </w:r>
          </w:p>
        </w:tc>
        <w:tc>
          <w:tcPr>
            <w:tcW w:w="0" w:type="auto"/>
          </w:tcPr>
          <w:p w14:paraId="22F2CA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590.3 (16349.4 to 16834.1)</w:t>
            </w:r>
          </w:p>
        </w:tc>
        <w:tc>
          <w:tcPr>
            <w:tcW w:w="0" w:type="auto"/>
          </w:tcPr>
          <w:p w14:paraId="576190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72.2 (12164.5 to 12769.5)</w:t>
            </w:r>
          </w:p>
        </w:tc>
        <w:tc>
          <w:tcPr>
            <w:tcW w:w="0" w:type="auto"/>
          </w:tcPr>
          <w:p w14:paraId="54EE2A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3 (3.88 to 4.19)</w:t>
            </w:r>
          </w:p>
        </w:tc>
        <w:tc>
          <w:tcPr>
            <w:tcW w:w="0" w:type="auto"/>
          </w:tcPr>
          <w:p w14:paraId="4FD490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6 (2.52 to 3.29)</w:t>
            </w:r>
          </w:p>
        </w:tc>
      </w:tr>
      <w:tr w:rsidR="00AF7BD4" w:rsidRPr="00453B67" w14:paraId="777653A3" w14:textId="77777777" w:rsidTr="00AF7BD4">
        <w:tc>
          <w:tcPr>
            <w:tcW w:w="0" w:type="auto"/>
          </w:tcPr>
          <w:p w14:paraId="7278B2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1B5307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</w:t>
            </w:r>
          </w:p>
        </w:tc>
        <w:tc>
          <w:tcPr>
            <w:tcW w:w="0" w:type="auto"/>
          </w:tcPr>
          <w:p w14:paraId="5B48C4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9</w:t>
            </w:r>
          </w:p>
        </w:tc>
        <w:tc>
          <w:tcPr>
            <w:tcW w:w="0" w:type="auto"/>
          </w:tcPr>
          <w:p w14:paraId="119D2A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68.7 (4594.4 to 4936.4)</w:t>
            </w:r>
          </w:p>
        </w:tc>
        <w:tc>
          <w:tcPr>
            <w:tcW w:w="0" w:type="auto"/>
          </w:tcPr>
          <w:p w14:paraId="556BE8F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61.5 (17888.3 to 18430.4)</w:t>
            </w:r>
          </w:p>
        </w:tc>
        <w:tc>
          <w:tcPr>
            <w:tcW w:w="0" w:type="auto"/>
          </w:tcPr>
          <w:p w14:paraId="27D634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92.8 (13089.1 to 13690.4)</w:t>
            </w:r>
          </w:p>
        </w:tc>
        <w:tc>
          <w:tcPr>
            <w:tcW w:w="0" w:type="auto"/>
          </w:tcPr>
          <w:p w14:paraId="5F9AF0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1 (3.67 to 3.96)</w:t>
            </w:r>
          </w:p>
        </w:tc>
        <w:tc>
          <w:tcPr>
            <w:tcW w:w="0" w:type="auto"/>
          </w:tcPr>
          <w:p w14:paraId="561179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44 to 3.32)</w:t>
            </w:r>
          </w:p>
        </w:tc>
      </w:tr>
      <w:tr w:rsidR="00AF7BD4" w:rsidRPr="00453B67" w14:paraId="7FD34DBE" w14:textId="77777777" w:rsidTr="00AF7BD4">
        <w:tc>
          <w:tcPr>
            <w:tcW w:w="0" w:type="auto"/>
          </w:tcPr>
          <w:p w14:paraId="11739A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1AF4B4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0</w:t>
            </w:r>
          </w:p>
        </w:tc>
        <w:tc>
          <w:tcPr>
            <w:tcW w:w="0" w:type="auto"/>
          </w:tcPr>
          <w:p w14:paraId="38B6C14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1</w:t>
            </w:r>
          </w:p>
        </w:tc>
        <w:tc>
          <w:tcPr>
            <w:tcW w:w="0" w:type="auto"/>
          </w:tcPr>
          <w:p w14:paraId="562079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20.5 (5215.9 to 5607.8)</w:t>
            </w:r>
          </w:p>
        </w:tc>
        <w:tc>
          <w:tcPr>
            <w:tcW w:w="0" w:type="auto"/>
          </w:tcPr>
          <w:p w14:paraId="36E9FD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52.2 (19237.5 to 19835.4)</w:t>
            </w:r>
          </w:p>
        </w:tc>
        <w:tc>
          <w:tcPr>
            <w:tcW w:w="0" w:type="auto"/>
          </w:tcPr>
          <w:p w14:paraId="49A395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31.6 (13792.1 to 14496.5)</w:t>
            </w:r>
          </w:p>
        </w:tc>
        <w:tc>
          <w:tcPr>
            <w:tcW w:w="0" w:type="auto"/>
          </w:tcPr>
          <w:p w14:paraId="23B1C2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1 (3.48 to 3.75)</w:t>
            </w:r>
          </w:p>
        </w:tc>
        <w:tc>
          <w:tcPr>
            <w:tcW w:w="0" w:type="auto"/>
          </w:tcPr>
          <w:p w14:paraId="758EBC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11 to 3.00)</w:t>
            </w:r>
          </w:p>
        </w:tc>
      </w:tr>
      <w:tr w:rsidR="00AF7BD4" w:rsidRPr="00453B67" w14:paraId="246255EF" w14:textId="77777777" w:rsidTr="00AF7BD4">
        <w:tc>
          <w:tcPr>
            <w:tcW w:w="0" w:type="auto"/>
          </w:tcPr>
          <w:p w14:paraId="685A6E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704D33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1</w:t>
            </w:r>
          </w:p>
        </w:tc>
        <w:tc>
          <w:tcPr>
            <w:tcW w:w="0" w:type="auto"/>
          </w:tcPr>
          <w:p w14:paraId="5CB53F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7</w:t>
            </w:r>
          </w:p>
        </w:tc>
        <w:tc>
          <w:tcPr>
            <w:tcW w:w="0" w:type="auto"/>
          </w:tcPr>
          <w:p w14:paraId="305B86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16.4 (5896.7 to 6318.0)</w:t>
            </w:r>
          </w:p>
        </w:tc>
        <w:tc>
          <w:tcPr>
            <w:tcW w:w="0" w:type="auto"/>
          </w:tcPr>
          <w:p w14:paraId="424325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53.4 (20805.5 to 21480.8)</w:t>
            </w:r>
          </w:p>
        </w:tc>
        <w:tc>
          <w:tcPr>
            <w:tcW w:w="0" w:type="auto"/>
          </w:tcPr>
          <w:p w14:paraId="250E12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37.1 (14622.9 to 15457.2)</w:t>
            </w:r>
          </w:p>
        </w:tc>
        <w:tc>
          <w:tcPr>
            <w:tcW w:w="0" w:type="auto"/>
          </w:tcPr>
          <w:p w14:paraId="27F20B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6 (3.34 to 3.60)</w:t>
            </w:r>
          </w:p>
        </w:tc>
        <w:tc>
          <w:tcPr>
            <w:tcW w:w="0" w:type="auto"/>
          </w:tcPr>
          <w:p w14:paraId="0BA06C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33 to 3.35)</w:t>
            </w:r>
          </w:p>
        </w:tc>
      </w:tr>
      <w:tr w:rsidR="00AF7BD4" w:rsidRPr="00453B67" w14:paraId="0EDB7A38" w14:textId="77777777" w:rsidTr="00AF7BD4">
        <w:tc>
          <w:tcPr>
            <w:tcW w:w="0" w:type="auto"/>
          </w:tcPr>
          <w:p w14:paraId="6B8781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486D9C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14:paraId="3024FA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</w:t>
            </w:r>
          </w:p>
        </w:tc>
        <w:tc>
          <w:tcPr>
            <w:tcW w:w="0" w:type="auto"/>
          </w:tcPr>
          <w:p w14:paraId="15B949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53.4 (6605.6 to 7101.4)</w:t>
            </w:r>
          </w:p>
        </w:tc>
        <w:tc>
          <w:tcPr>
            <w:tcW w:w="0" w:type="auto"/>
          </w:tcPr>
          <w:p w14:paraId="003744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83.4 (22036.4 to 22743.2)</w:t>
            </w:r>
          </w:p>
        </w:tc>
        <w:tc>
          <w:tcPr>
            <w:tcW w:w="0" w:type="auto"/>
          </w:tcPr>
          <w:p w14:paraId="633BFC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29.9 (15075.9 to 15955.8)</w:t>
            </w:r>
          </w:p>
        </w:tc>
        <w:tc>
          <w:tcPr>
            <w:tcW w:w="0" w:type="auto"/>
          </w:tcPr>
          <w:p w14:paraId="0F5935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7 (3.15 to 3.40)</w:t>
            </w:r>
          </w:p>
        </w:tc>
        <w:tc>
          <w:tcPr>
            <w:tcW w:w="0" w:type="auto"/>
          </w:tcPr>
          <w:p w14:paraId="6C763BA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58 to 2.47)</w:t>
            </w:r>
          </w:p>
        </w:tc>
      </w:tr>
      <w:tr w:rsidR="00AF7BD4" w:rsidRPr="00453B67" w14:paraId="144183F0" w14:textId="77777777" w:rsidTr="00AF7BD4">
        <w:tc>
          <w:tcPr>
            <w:tcW w:w="0" w:type="auto"/>
          </w:tcPr>
          <w:p w14:paraId="14EC76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4E8199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14:paraId="5CEA56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</w:tcPr>
          <w:p w14:paraId="25095E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07.5 (7211.2 to 7789.0)</w:t>
            </w:r>
          </w:p>
        </w:tc>
        <w:tc>
          <w:tcPr>
            <w:tcW w:w="0" w:type="auto"/>
          </w:tcPr>
          <w:p w14:paraId="7375D8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761.6 (23333.0 to 24182.9)</w:t>
            </w:r>
          </w:p>
        </w:tc>
        <w:tc>
          <w:tcPr>
            <w:tcW w:w="0" w:type="auto"/>
          </w:tcPr>
          <w:p w14:paraId="0AFB86E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54.0 (15749.5 to 16731.7)</w:t>
            </w:r>
          </w:p>
        </w:tc>
        <w:tc>
          <w:tcPr>
            <w:tcW w:w="0" w:type="auto"/>
          </w:tcPr>
          <w:p w14:paraId="6E7297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7 (3.04 to 3.30)</w:t>
            </w:r>
          </w:p>
        </w:tc>
        <w:tc>
          <w:tcPr>
            <w:tcW w:w="0" w:type="auto"/>
          </w:tcPr>
          <w:p w14:paraId="3D26CAD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1.86 to 3.29)</w:t>
            </w:r>
          </w:p>
        </w:tc>
      </w:tr>
      <w:tr w:rsidR="00AF7BD4" w:rsidRPr="00453B67" w14:paraId="200207A8" w14:textId="77777777" w:rsidTr="00AF7BD4">
        <w:tc>
          <w:tcPr>
            <w:tcW w:w="0" w:type="auto"/>
          </w:tcPr>
          <w:p w14:paraId="306F47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3808BE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14:paraId="4293CF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14:paraId="3B8732B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01.1 (7845.5 to 8556.5)</w:t>
            </w:r>
          </w:p>
        </w:tc>
        <w:tc>
          <w:tcPr>
            <w:tcW w:w="0" w:type="auto"/>
          </w:tcPr>
          <w:p w14:paraId="4CB1BA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210.7 (24690.7 to 25760.2)</w:t>
            </w:r>
          </w:p>
        </w:tc>
        <w:tc>
          <w:tcPr>
            <w:tcW w:w="0" w:type="auto"/>
          </w:tcPr>
          <w:p w14:paraId="5949AB8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09.6 (16420.4 to 17585.0)</w:t>
            </w:r>
          </w:p>
        </w:tc>
        <w:tc>
          <w:tcPr>
            <w:tcW w:w="0" w:type="auto"/>
          </w:tcPr>
          <w:p w14:paraId="7A475D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93 to 3.22)</w:t>
            </w:r>
          </w:p>
        </w:tc>
        <w:tc>
          <w:tcPr>
            <w:tcW w:w="0" w:type="auto"/>
          </w:tcPr>
          <w:p w14:paraId="1ECC55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5 (1.76 to 3.76)</w:t>
            </w:r>
          </w:p>
        </w:tc>
      </w:tr>
      <w:tr w:rsidR="00AF7BD4" w:rsidRPr="00453B67" w14:paraId="6DE48D52" w14:textId="77777777" w:rsidTr="00AF7BD4">
        <w:tc>
          <w:tcPr>
            <w:tcW w:w="0" w:type="auto"/>
          </w:tcPr>
          <w:p w14:paraId="08EC83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747462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30030F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006E35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70.8 (8663.6 to 9897.0)</w:t>
            </w:r>
          </w:p>
        </w:tc>
        <w:tc>
          <w:tcPr>
            <w:tcW w:w="0" w:type="auto"/>
          </w:tcPr>
          <w:p w14:paraId="1F0411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92.1 (25661.6 to 27190.3)</w:t>
            </w:r>
          </w:p>
        </w:tc>
        <w:tc>
          <w:tcPr>
            <w:tcW w:w="0" w:type="auto"/>
          </w:tcPr>
          <w:p w14:paraId="7A2BCDB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21.4 (16172.6 to 18104.5)</w:t>
            </w:r>
          </w:p>
        </w:tc>
        <w:tc>
          <w:tcPr>
            <w:tcW w:w="0" w:type="auto"/>
          </w:tcPr>
          <w:p w14:paraId="7D7F24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2.65 to 3.07)</w:t>
            </w:r>
          </w:p>
        </w:tc>
        <w:tc>
          <w:tcPr>
            <w:tcW w:w="0" w:type="auto"/>
          </w:tcPr>
          <w:p w14:paraId="11A479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1 (0.74 to 2.75)</w:t>
            </w:r>
          </w:p>
        </w:tc>
      </w:tr>
      <w:tr w:rsidR="00AF7BD4" w:rsidRPr="00453B67" w14:paraId="48528DE2" w14:textId="77777777" w:rsidTr="00AF7BD4">
        <w:tc>
          <w:tcPr>
            <w:tcW w:w="0" w:type="auto"/>
          </w:tcPr>
          <w:p w14:paraId="740E61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66CAB5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997AE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B1A50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01.5 (9235.8 to 11505.5)</w:t>
            </w:r>
          </w:p>
        </w:tc>
        <w:tc>
          <w:tcPr>
            <w:tcW w:w="0" w:type="auto"/>
          </w:tcPr>
          <w:p w14:paraId="5B932B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22.2 (25866.3 to 27730.2)</w:t>
            </w:r>
          </w:p>
        </w:tc>
        <w:tc>
          <w:tcPr>
            <w:tcW w:w="0" w:type="auto"/>
          </w:tcPr>
          <w:p w14:paraId="37F84A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20.7 (14811.9 to 17975.8)</w:t>
            </w:r>
          </w:p>
        </w:tc>
        <w:tc>
          <w:tcPr>
            <w:tcW w:w="0" w:type="auto"/>
          </w:tcPr>
          <w:p w14:paraId="4B5A85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9 (2.29 to 2.90)</w:t>
            </w:r>
          </w:p>
        </w:tc>
        <w:tc>
          <w:tcPr>
            <w:tcW w:w="0" w:type="auto"/>
          </w:tcPr>
          <w:p w14:paraId="6AD35436" w14:textId="139EE4B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453B67" w:rsidRPr="00453B67" w14:paraId="5842DEF6" w14:textId="77777777" w:rsidTr="009E65A8">
        <w:tc>
          <w:tcPr>
            <w:tcW w:w="0" w:type="auto"/>
            <w:gridSpan w:val="8"/>
          </w:tcPr>
          <w:p w14:paraId="2219F118" w14:textId="085CE0DF" w:rsidR="00453B67" w:rsidRPr="00453B67" w:rsidRDefault="00453B67" w:rsidP="00453B6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AF7BD4" w:rsidRPr="00453B67" w14:paraId="5BEB8F21" w14:textId="77777777" w:rsidTr="00AF7BD4">
        <w:tc>
          <w:tcPr>
            <w:tcW w:w="0" w:type="auto"/>
          </w:tcPr>
          <w:p w14:paraId="18707A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0</w:t>
            </w:r>
          </w:p>
        </w:tc>
        <w:tc>
          <w:tcPr>
            <w:tcW w:w="0" w:type="auto"/>
          </w:tcPr>
          <w:p w14:paraId="2E26D8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2354A9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6</w:t>
            </w:r>
          </w:p>
        </w:tc>
        <w:tc>
          <w:tcPr>
            <w:tcW w:w="0" w:type="auto"/>
          </w:tcPr>
          <w:p w14:paraId="01EB85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7 (22.3 to 41.1)</w:t>
            </w:r>
          </w:p>
        </w:tc>
        <w:tc>
          <w:tcPr>
            <w:tcW w:w="0" w:type="auto"/>
          </w:tcPr>
          <w:p w14:paraId="437DE0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6.6 (827.0 to 929.0)</w:t>
            </w:r>
          </w:p>
        </w:tc>
        <w:tc>
          <w:tcPr>
            <w:tcW w:w="0" w:type="auto"/>
          </w:tcPr>
          <w:p w14:paraId="4F0AAA0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4.9 (797.0 to 894.4)</w:t>
            </w:r>
          </w:p>
        </w:tc>
        <w:tc>
          <w:tcPr>
            <w:tcW w:w="0" w:type="auto"/>
          </w:tcPr>
          <w:p w14:paraId="672986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68 (21.21 to 39.12)</w:t>
            </w:r>
          </w:p>
        </w:tc>
        <w:tc>
          <w:tcPr>
            <w:tcW w:w="0" w:type="auto"/>
          </w:tcPr>
          <w:p w14:paraId="3F1D23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24 (21.63 to 39.89)</w:t>
            </w:r>
          </w:p>
        </w:tc>
      </w:tr>
      <w:tr w:rsidR="00AF7BD4" w:rsidRPr="00453B67" w14:paraId="6B492D5F" w14:textId="77777777" w:rsidTr="00AF7BD4">
        <w:tc>
          <w:tcPr>
            <w:tcW w:w="0" w:type="auto"/>
          </w:tcPr>
          <w:p w14:paraId="76DECA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5BFAC9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14:paraId="3F08F0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</w:t>
            </w:r>
          </w:p>
        </w:tc>
        <w:tc>
          <w:tcPr>
            <w:tcW w:w="0" w:type="auto"/>
          </w:tcPr>
          <w:p w14:paraId="550F942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.7 (88.4 to 127.6)</w:t>
            </w:r>
          </w:p>
        </w:tc>
        <w:tc>
          <w:tcPr>
            <w:tcW w:w="0" w:type="auto"/>
          </w:tcPr>
          <w:p w14:paraId="51B397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1.6 (1474.6 to 1619.5)</w:t>
            </w:r>
          </w:p>
        </w:tc>
        <w:tc>
          <w:tcPr>
            <w:tcW w:w="0" w:type="auto"/>
          </w:tcPr>
          <w:p w14:paraId="71B983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34.9 (1368.0 to 1505.2)</w:t>
            </w:r>
          </w:p>
        </w:tc>
        <w:tc>
          <w:tcPr>
            <w:tcW w:w="0" w:type="auto"/>
          </w:tcPr>
          <w:p w14:paraId="74EC82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5 (12.11 to 17.60)</w:t>
            </w:r>
          </w:p>
        </w:tc>
        <w:tc>
          <w:tcPr>
            <w:tcW w:w="0" w:type="auto"/>
          </w:tcPr>
          <w:p w14:paraId="304893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25 (7.43 to 12.08)</w:t>
            </w:r>
          </w:p>
        </w:tc>
      </w:tr>
      <w:tr w:rsidR="00AF7BD4" w:rsidRPr="00453B67" w14:paraId="2174360A" w14:textId="77777777" w:rsidTr="00AF7BD4">
        <w:tc>
          <w:tcPr>
            <w:tcW w:w="0" w:type="auto"/>
          </w:tcPr>
          <w:p w14:paraId="715E7B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50ABAC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</w:t>
            </w:r>
          </w:p>
        </w:tc>
        <w:tc>
          <w:tcPr>
            <w:tcW w:w="0" w:type="auto"/>
          </w:tcPr>
          <w:p w14:paraId="651131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</w:t>
            </w:r>
          </w:p>
        </w:tc>
        <w:tc>
          <w:tcPr>
            <w:tcW w:w="0" w:type="auto"/>
          </w:tcPr>
          <w:p w14:paraId="5F9A68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.8 (190.2 to 243.1)</w:t>
            </w:r>
          </w:p>
        </w:tc>
        <w:tc>
          <w:tcPr>
            <w:tcW w:w="0" w:type="auto"/>
          </w:tcPr>
          <w:p w14:paraId="41A69A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60.9 (1990.2 to 2146.3)</w:t>
            </w:r>
          </w:p>
        </w:tc>
        <w:tc>
          <w:tcPr>
            <w:tcW w:w="0" w:type="auto"/>
          </w:tcPr>
          <w:p w14:paraId="2F8B01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45.1 (1766.4 to 1929.8)</w:t>
            </w:r>
          </w:p>
        </w:tc>
        <w:tc>
          <w:tcPr>
            <w:tcW w:w="0" w:type="auto"/>
          </w:tcPr>
          <w:p w14:paraId="02CB37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55 (8.51 to 10.96)</w:t>
            </w:r>
          </w:p>
        </w:tc>
        <w:tc>
          <w:tcPr>
            <w:tcW w:w="0" w:type="auto"/>
          </w:tcPr>
          <w:p w14:paraId="492EBF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3 (4.18 to 6.15)</w:t>
            </w:r>
          </w:p>
        </w:tc>
      </w:tr>
      <w:tr w:rsidR="00AF7BD4" w:rsidRPr="00453B67" w14:paraId="2A2EFA07" w14:textId="77777777" w:rsidTr="00AF7BD4">
        <w:tc>
          <w:tcPr>
            <w:tcW w:w="0" w:type="auto"/>
          </w:tcPr>
          <w:p w14:paraId="0249E7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68350A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5</w:t>
            </w:r>
          </w:p>
        </w:tc>
        <w:tc>
          <w:tcPr>
            <w:tcW w:w="0" w:type="auto"/>
          </w:tcPr>
          <w:p w14:paraId="55ED03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7</w:t>
            </w:r>
          </w:p>
        </w:tc>
        <w:tc>
          <w:tcPr>
            <w:tcW w:w="0" w:type="auto"/>
          </w:tcPr>
          <w:p w14:paraId="00B463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9.3 (410.0 to 490.8)</w:t>
            </w:r>
          </w:p>
        </w:tc>
        <w:tc>
          <w:tcPr>
            <w:tcW w:w="0" w:type="auto"/>
          </w:tcPr>
          <w:p w14:paraId="236419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8.3 (2747.3 to 2941.2)</w:t>
            </w:r>
          </w:p>
        </w:tc>
        <w:tc>
          <w:tcPr>
            <w:tcW w:w="0" w:type="auto"/>
          </w:tcPr>
          <w:p w14:paraId="522CEE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9.0 (2286.1 to 2495.9)</w:t>
            </w:r>
          </w:p>
        </w:tc>
        <w:tc>
          <w:tcPr>
            <w:tcW w:w="0" w:type="auto"/>
          </w:tcPr>
          <w:p w14:paraId="20D41B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32 (5.72 to 6.94)</w:t>
            </w:r>
          </w:p>
        </w:tc>
        <w:tc>
          <w:tcPr>
            <w:tcW w:w="0" w:type="auto"/>
          </w:tcPr>
          <w:p w14:paraId="042212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5 (3.10 to 4.13)</w:t>
            </w:r>
          </w:p>
        </w:tc>
      </w:tr>
      <w:tr w:rsidR="00AF7BD4" w:rsidRPr="00453B67" w14:paraId="20CB7F8D" w14:textId="77777777" w:rsidTr="00AF7BD4">
        <w:tc>
          <w:tcPr>
            <w:tcW w:w="0" w:type="auto"/>
          </w:tcPr>
          <w:p w14:paraId="673A9E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4EE385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</w:t>
            </w:r>
          </w:p>
        </w:tc>
        <w:tc>
          <w:tcPr>
            <w:tcW w:w="0" w:type="auto"/>
          </w:tcPr>
          <w:p w14:paraId="098F61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7</w:t>
            </w:r>
          </w:p>
        </w:tc>
        <w:tc>
          <w:tcPr>
            <w:tcW w:w="0" w:type="auto"/>
          </w:tcPr>
          <w:p w14:paraId="5C999F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5.2 (842.2 to 955.3)</w:t>
            </w:r>
          </w:p>
        </w:tc>
        <w:tc>
          <w:tcPr>
            <w:tcW w:w="0" w:type="auto"/>
          </w:tcPr>
          <w:p w14:paraId="0C92DDC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25.8 (4014.5 to 4245.0)</w:t>
            </w:r>
          </w:p>
        </w:tc>
        <w:tc>
          <w:tcPr>
            <w:tcW w:w="0" w:type="auto"/>
          </w:tcPr>
          <w:p w14:paraId="7952B7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30.6 (3103.9 to 3363.2)</w:t>
            </w:r>
          </w:p>
        </w:tc>
        <w:tc>
          <w:tcPr>
            <w:tcW w:w="0" w:type="auto"/>
          </w:tcPr>
          <w:p w14:paraId="756674A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61 (4.28 to 4.93)</w:t>
            </w:r>
          </w:p>
        </w:tc>
        <w:tc>
          <w:tcPr>
            <w:tcW w:w="0" w:type="auto"/>
          </w:tcPr>
          <w:p w14:paraId="76972DF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84 to 3.54)</w:t>
            </w:r>
          </w:p>
        </w:tc>
      </w:tr>
      <w:tr w:rsidR="00AF7BD4" w:rsidRPr="00453B67" w14:paraId="282586D0" w14:textId="77777777" w:rsidTr="00AF7BD4">
        <w:tc>
          <w:tcPr>
            <w:tcW w:w="0" w:type="auto"/>
          </w:tcPr>
          <w:p w14:paraId="39E912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3D83F0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9</w:t>
            </w:r>
          </w:p>
        </w:tc>
        <w:tc>
          <w:tcPr>
            <w:tcW w:w="0" w:type="auto"/>
          </w:tcPr>
          <w:p w14:paraId="09BCEBD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9</w:t>
            </w:r>
          </w:p>
        </w:tc>
        <w:tc>
          <w:tcPr>
            <w:tcW w:w="0" w:type="auto"/>
          </w:tcPr>
          <w:p w14:paraId="2FB053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9.4 (1304.9 to 1460.5)</w:t>
            </w:r>
          </w:p>
        </w:tc>
        <w:tc>
          <w:tcPr>
            <w:tcW w:w="0" w:type="auto"/>
          </w:tcPr>
          <w:p w14:paraId="1A8018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44.0 (5109.1 to 5375.9)</w:t>
            </w:r>
          </w:p>
        </w:tc>
        <w:tc>
          <w:tcPr>
            <w:tcW w:w="0" w:type="auto"/>
          </w:tcPr>
          <w:p w14:paraId="3F3555D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64.6 (3720.5 to 4012.5)</w:t>
            </w:r>
          </w:p>
        </w:tc>
        <w:tc>
          <w:tcPr>
            <w:tcW w:w="0" w:type="auto"/>
          </w:tcPr>
          <w:p w14:paraId="7C2B60A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3.56 to 4.04)</w:t>
            </w:r>
          </w:p>
        </w:tc>
        <w:tc>
          <w:tcPr>
            <w:tcW w:w="0" w:type="auto"/>
          </w:tcPr>
          <w:p w14:paraId="2727424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4 (2.27 to 2.86)</w:t>
            </w:r>
          </w:p>
        </w:tc>
      </w:tr>
      <w:tr w:rsidR="00AF7BD4" w:rsidRPr="00453B67" w14:paraId="6484A62D" w14:textId="77777777" w:rsidTr="00AF7BD4">
        <w:tc>
          <w:tcPr>
            <w:tcW w:w="0" w:type="auto"/>
          </w:tcPr>
          <w:p w14:paraId="42B1B32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3633A8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0</w:t>
            </w:r>
          </w:p>
        </w:tc>
        <w:tc>
          <w:tcPr>
            <w:tcW w:w="0" w:type="auto"/>
          </w:tcPr>
          <w:p w14:paraId="76D336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7</w:t>
            </w:r>
          </w:p>
        </w:tc>
        <w:tc>
          <w:tcPr>
            <w:tcW w:w="0" w:type="auto"/>
          </w:tcPr>
          <w:p w14:paraId="1FCE44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7.1 (1843.5 to 2027.3)</w:t>
            </w:r>
          </w:p>
        </w:tc>
        <w:tc>
          <w:tcPr>
            <w:tcW w:w="0" w:type="auto"/>
          </w:tcPr>
          <w:p w14:paraId="4713B0C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32.9 (6180.2 to 6478.9)</w:t>
            </w:r>
          </w:p>
        </w:tc>
        <w:tc>
          <w:tcPr>
            <w:tcW w:w="0" w:type="auto"/>
          </w:tcPr>
          <w:p w14:paraId="5970C6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5.7 (4227.4 to 4583.7)</w:t>
            </w:r>
          </w:p>
        </w:tc>
        <w:tc>
          <w:tcPr>
            <w:tcW w:w="0" w:type="auto"/>
          </w:tcPr>
          <w:p w14:paraId="567C66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7 (3.11 to 3.46)</w:t>
            </w:r>
          </w:p>
        </w:tc>
        <w:tc>
          <w:tcPr>
            <w:tcW w:w="0" w:type="auto"/>
          </w:tcPr>
          <w:p w14:paraId="7D7DF7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94 to 2.49)</w:t>
            </w:r>
          </w:p>
        </w:tc>
      </w:tr>
      <w:tr w:rsidR="00AF7BD4" w:rsidRPr="00453B67" w14:paraId="2062D0A1" w14:textId="77777777" w:rsidTr="00AF7BD4">
        <w:tc>
          <w:tcPr>
            <w:tcW w:w="0" w:type="auto"/>
          </w:tcPr>
          <w:p w14:paraId="4FE7F3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10763A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</w:t>
            </w:r>
          </w:p>
        </w:tc>
        <w:tc>
          <w:tcPr>
            <w:tcW w:w="0" w:type="auto"/>
          </w:tcPr>
          <w:p w14:paraId="229F59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7</w:t>
            </w:r>
          </w:p>
        </w:tc>
        <w:tc>
          <w:tcPr>
            <w:tcW w:w="0" w:type="auto"/>
          </w:tcPr>
          <w:p w14:paraId="5629FE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3.5 (2348.0 to 2579.0)</w:t>
            </w:r>
          </w:p>
        </w:tc>
        <w:tc>
          <w:tcPr>
            <w:tcW w:w="0" w:type="auto"/>
          </w:tcPr>
          <w:p w14:paraId="241A4B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44.7 (7276.0 to 7619.5)</w:t>
            </w:r>
          </w:p>
        </w:tc>
        <w:tc>
          <w:tcPr>
            <w:tcW w:w="0" w:type="auto"/>
          </w:tcPr>
          <w:p w14:paraId="1FD1D4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1.1 (4781.3 to 5196.4)</w:t>
            </w:r>
          </w:p>
        </w:tc>
        <w:tc>
          <w:tcPr>
            <w:tcW w:w="0" w:type="auto"/>
          </w:tcPr>
          <w:p w14:paraId="4FDD1E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2 (2.88 to 3.18)</w:t>
            </w:r>
          </w:p>
        </w:tc>
        <w:tc>
          <w:tcPr>
            <w:tcW w:w="0" w:type="auto"/>
          </w:tcPr>
          <w:p w14:paraId="70E51B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8 (2.11 to 2.75)</w:t>
            </w:r>
          </w:p>
        </w:tc>
      </w:tr>
      <w:tr w:rsidR="00AF7BD4" w:rsidRPr="00453B67" w14:paraId="3336B5E8" w14:textId="77777777" w:rsidTr="00AF7BD4">
        <w:tc>
          <w:tcPr>
            <w:tcW w:w="0" w:type="auto"/>
          </w:tcPr>
          <w:p w14:paraId="09EA66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007707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</w:t>
            </w:r>
          </w:p>
        </w:tc>
        <w:tc>
          <w:tcPr>
            <w:tcW w:w="0" w:type="auto"/>
          </w:tcPr>
          <w:p w14:paraId="71671CA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</w:t>
            </w:r>
          </w:p>
        </w:tc>
        <w:tc>
          <w:tcPr>
            <w:tcW w:w="0" w:type="auto"/>
          </w:tcPr>
          <w:p w14:paraId="1BC30F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9.1 (2860.6 to 3104.4)</w:t>
            </w:r>
          </w:p>
        </w:tc>
        <w:tc>
          <w:tcPr>
            <w:tcW w:w="0" w:type="auto"/>
          </w:tcPr>
          <w:p w14:paraId="25284F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568.3 (8364.9 to 8756.5)</w:t>
            </w:r>
          </w:p>
        </w:tc>
        <w:tc>
          <w:tcPr>
            <w:tcW w:w="0" w:type="auto"/>
          </w:tcPr>
          <w:p w14:paraId="168E7F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79.1 (5370.1 to 5807.5)</w:t>
            </w:r>
          </w:p>
        </w:tc>
        <w:tc>
          <w:tcPr>
            <w:tcW w:w="0" w:type="auto"/>
          </w:tcPr>
          <w:p w14:paraId="73B2B4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7 (2.74 to 3.00)</w:t>
            </w:r>
          </w:p>
        </w:tc>
        <w:tc>
          <w:tcPr>
            <w:tcW w:w="0" w:type="auto"/>
          </w:tcPr>
          <w:p w14:paraId="29BF83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14 to 2.83)</w:t>
            </w:r>
          </w:p>
        </w:tc>
      </w:tr>
      <w:tr w:rsidR="00AF7BD4" w:rsidRPr="00453B67" w14:paraId="1B626E86" w14:textId="77777777" w:rsidTr="00AF7BD4">
        <w:tc>
          <w:tcPr>
            <w:tcW w:w="0" w:type="auto"/>
          </w:tcPr>
          <w:p w14:paraId="54ED65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326C8E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14:paraId="0996C3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4</w:t>
            </w:r>
          </w:p>
        </w:tc>
        <w:tc>
          <w:tcPr>
            <w:tcW w:w="0" w:type="auto"/>
          </w:tcPr>
          <w:p w14:paraId="77CDD1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7.0 (3303.6 to 3587.6)</w:t>
            </w:r>
          </w:p>
        </w:tc>
        <w:tc>
          <w:tcPr>
            <w:tcW w:w="0" w:type="auto"/>
          </w:tcPr>
          <w:p w14:paraId="2DF0FE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19.8 (9402.8 to 9830.5)</w:t>
            </w:r>
          </w:p>
        </w:tc>
        <w:tc>
          <w:tcPr>
            <w:tcW w:w="0" w:type="auto"/>
          </w:tcPr>
          <w:p w14:paraId="116391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2.8 (5928.8 to 6419.7)</w:t>
            </w:r>
          </w:p>
        </w:tc>
        <w:tc>
          <w:tcPr>
            <w:tcW w:w="0" w:type="auto"/>
          </w:tcPr>
          <w:p w14:paraId="33C5D0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9 (2.67 to 2.92)</w:t>
            </w:r>
          </w:p>
        </w:tc>
        <w:tc>
          <w:tcPr>
            <w:tcW w:w="0" w:type="auto"/>
          </w:tcPr>
          <w:p w14:paraId="46D603F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2.26 to 3.17)</w:t>
            </w:r>
          </w:p>
        </w:tc>
      </w:tr>
      <w:tr w:rsidR="00AF7BD4" w:rsidRPr="00453B67" w14:paraId="29688175" w14:textId="77777777" w:rsidTr="00AF7BD4">
        <w:tc>
          <w:tcPr>
            <w:tcW w:w="0" w:type="auto"/>
          </w:tcPr>
          <w:p w14:paraId="2A36DE1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15F25F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2</w:t>
            </w:r>
          </w:p>
        </w:tc>
        <w:tc>
          <w:tcPr>
            <w:tcW w:w="0" w:type="auto"/>
          </w:tcPr>
          <w:p w14:paraId="0E3797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0</w:t>
            </w:r>
          </w:p>
        </w:tc>
        <w:tc>
          <w:tcPr>
            <w:tcW w:w="0" w:type="auto"/>
          </w:tcPr>
          <w:p w14:paraId="05C3A8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8.8 (3746.6 to 4075.2)</w:t>
            </w:r>
          </w:p>
        </w:tc>
        <w:tc>
          <w:tcPr>
            <w:tcW w:w="0" w:type="auto"/>
          </w:tcPr>
          <w:p w14:paraId="3E2E088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54.2 (10309.4 to 10789.9)</w:t>
            </w:r>
          </w:p>
        </w:tc>
        <w:tc>
          <w:tcPr>
            <w:tcW w:w="0" w:type="auto"/>
          </w:tcPr>
          <w:p w14:paraId="070AB62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45.4 (6391.6 to 6948.8)</w:t>
            </w:r>
          </w:p>
        </w:tc>
        <w:tc>
          <w:tcPr>
            <w:tcW w:w="0" w:type="auto"/>
          </w:tcPr>
          <w:p w14:paraId="40FBDBF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0 (2.58 to 2.83)</w:t>
            </w:r>
          </w:p>
        </w:tc>
        <w:tc>
          <w:tcPr>
            <w:tcW w:w="0" w:type="auto"/>
          </w:tcPr>
          <w:p w14:paraId="1931DF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1.95 to 2.93)</w:t>
            </w:r>
          </w:p>
        </w:tc>
      </w:tr>
      <w:tr w:rsidR="00AF7BD4" w:rsidRPr="00453B67" w14:paraId="7F35A78F" w14:textId="77777777" w:rsidTr="00AF7BD4">
        <w:tc>
          <w:tcPr>
            <w:tcW w:w="0" w:type="auto"/>
          </w:tcPr>
          <w:p w14:paraId="293B30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5EC95D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</w:tcPr>
          <w:p w14:paraId="6E2298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</w:tcPr>
          <w:p w14:paraId="403920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41.6 (4244.3 to 4635.8)</w:t>
            </w:r>
          </w:p>
        </w:tc>
        <w:tc>
          <w:tcPr>
            <w:tcW w:w="0" w:type="auto"/>
          </w:tcPr>
          <w:p w14:paraId="6AAB60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88.8 (11417.4 to 11942.2)</w:t>
            </w:r>
          </w:p>
        </w:tc>
        <w:tc>
          <w:tcPr>
            <w:tcW w:w="0" w:type="auto"/>
          </w:tcPr>
          <w:p w14:paraId="4BA822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47.2 (6946.8 to 7562.5)</w:t>
            </w:r>
          </w:p>
        </w:tc>
        <w:tc>
          <w:tcPr>
            <w:tcW w:w="0" w:type="auto"/>
          </w:tcPr>
          <w:p w14:paraId="0C43C3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52 to 2.77)</w:t>
            </w:r>
          </w:p>
        </w:tc>
        <w:tc>
          <w:tcPr>
            <w:tcW w:w="0" w:type="auto"/>
          </w:tcPr>
          <w:p w14:paraId="1EB41F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2 (2.04 to 3.15)</w:t>
            </w:r>
          </w:p>
        </w:tc>
      </w:tr>
      <w:tr w:rsidR="00AF7BD4" w:rsidRPr="00453B67" w14:paraId="2B353ABE" w14:textId="77777777" w:rsidTr="00AF7BD4">
        <w:tc>
          <w:tcPr>
            <w:tcW w:w="0" w:type="auto"/>
          </w:tcPr>
          <w:p w14:paraId="486A04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2648C1E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0" w:type="auto"/>
          </w:tcPr>
          <w:p w14:paraId="5042FF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</w:t>
            </w:r>
          </w:p>
        </w:tc>
        <w:tc>
          <w:tcPr>
            <w:tcW w:w="0" w:type="auto"/>
          </w:tcPr>
          <w:p w14:paraId="35424A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82.4 (4757.2 to 5217.3)</w:t>
            </w:r>
          </w:p>
        </w:tc>
        <w:tc>
          <w:tcPr>
            <w:tcW w:w="0" w:type="auto"/>
          </w:tcPr>
          <w:p w14:paraId="4B2D8B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25.1 (12324.6 to 12937.5)</w:t>
            </w:r>
          </w:p>
        </w:tc>
        <w:tc>
          <w:tcPr>
            <w:tcW w:w="0" w:type="auto"/>
          </w:tcPr>
          <w:p w14:paraId="2D4F0E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42.7 (7297.8 to 7995.9)</w:t>
            </w:r>
          </w:p>
        </w:tc>
        <w:tc>
          <w:tcPr>
            <w:tcW w:w="0" w:type="auto"/>
          </w:tcPr>
          <w:p w14:paraId="4CEAC3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41 to 2.66)</w:t>
            </w:r>
          </w:p>
        </w:tc>
        <w:tc>
          <w:tcPr>
            <w:tcW w:w="0" w:type="auto"/>
          </w:tcPr>
          <w:p w14:paraId="654F387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1 (1.56 to 2.59)</w:t>
            </w:r>
          </w:p>
        </w:tc>
      </w:tr>
      <w:tr w:rsidR="00AF7BD4" w:rsidRPr="00453B67" w14:paraId="7E995404" w14:textId="77777777" w:rsidTr="00AF7BD4">
        <w:tc>
          <w:tcPr>
            <w:tcW w:w="0" w:type="auto"/>
          </w:tcPr>
          <w:p w14:paraId="341B4F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16D468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14:paraId="6DAD16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</w:t>
            </w:r>
          </w:p>
        </w:tc>
        <w:tc>
          <w:tcPr>
            <w:tcW w:w="0" w:type="auto"/>
          </w:tcPr>
          <w:p w14:paraId="243223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89.1 (5229.9 to 5745.5)</w:t>
            </w:r>
          </w:p>
        </w:tc>
        <w:tc>
          <w:tcPr>
            <w:tcW w:w="0" w:type="auto"/>
          </w:tcPr>
          <w:p w14:paraId="327B02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714.3 (13351.2 to 14075.5)</w:t>
            </w:r>
          </w:p>
        </w:tc>
        <w:tc>
          <w:tcPr>
            <w:tcW w:w="0" w:type="auto"/>
          </w:tcPr>
          <w:p w14:paraId="342773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25.2 (7802.2 to 8672.6)</w:t>
            </w:r>
          </w:p>
        </w:tc>
        <w:tc>
          <w:tcPr>
            <w:tcW w:w="0" w:type="auto"/>
          </w:tcPr>
          <w:p w14:paraId="689246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38 to 2.63)</w:t>
            </w:r>
          </w:p>
        </w:tc>
        <w:tc>
          <w:tcPr>
            <w:tcW w:w="0" w:type="auto"/>
          </w:tcPr>
          <w:p w14:paraId="4EAA84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6 (1.83 to 3.38)</w:t>
            </w:r>
          </w:p>
        </w:tc>
      </w:tr>
      <w:tr w:rsidR="00AF7BD4" w:rsidRPr="00453B67" w14:paraId="238E99F8" w14:textId="77777777" w:rsidTr="00AF7BD4">
        <w:tc>
          <w:tcPr>
            <w:tcW w:w="0" w:type="auto"/>
          </w:tcPr>
          <w:p w14:paraId="5B3927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3AAC16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14:paraId="76F20D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</w:tcPr>
          <w:p w14:paraId="3EFB1A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72.1 (5755.0 to 6397.7)</w:t>
            </w:r>
          </w:p>
        </w:tc>
        <w:tc>
          <w:tcPr>
            <w:tcW w:w="0" w:type="auto"/>
          </w:tcPr>
          <w:p w14:paraId="423252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69.4 (14409.0 to 15325.0)</w:t>
            </w:r>
          </w:p>
        </w:tc>
        <w:tc>
          <w:tcPr>
            <w:tcW w:w="0" w:type="auto"/>
          </w:tcPr>
          <w:p w14:paraId="1F8AE6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97.3 (8292.1 to 9290.4)</w:t>
            </w:r>
          </w:p>
        </w:tc>
        <w:tc>
          <w:tcPr>
            <w:tcW w:w="0" w:type="auto"/>
          </w:tcPr>
          <w:p w14:paraId="2EAC2B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31 to 2.59)</w:t>
            </w:r>
          </w:p>
        </w:tc>
        <w:tc>
          <w:tcPr>
            <w:tcW w:w="0" w:type="auto"/>
          </w:tcPr>
          <w:p w14:paraId="1E18415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1.74 to 4.06)</w:t>
            </w:r>
          </w:p>
        </w:tc>
      </w:tr>
      <w:tr w:rsidR="00AF7BD4" w:rsidRPr="00453B67" w14:paraId="0D1E1FBE" w14:textId="77777777" w:rsidTr="00AF7BD4">
        <w:tc>
          <w:tcPr>
            <w:tcW w:w="0" w:type="auto"/>
          </w:tcPr>
          <w:p w14:paraId="30B574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3C5238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39561E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37CE3E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24.8 (6389.3 to 7455.6)</w:t>
            </w:r>
          </w:p>
        </w:tc>
        <w:tc>
          <w:tcPr>
            <w:tcW w:w="0" w:type="auto"/>
          </w:tcPr>
          <w:p w14:paraId="7E49AA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62.3 (15045.5 to 16296.5)</w:t>
            </w:r>
          </w:p>
        </w:tc>
        <w:tc>
          <w:tcPr>
            <w:tcW w:w="0" w:type="auto"/>
          </w:tcPr>
          <w:p w14:paraId="6B1858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37.5 (7928.7 to 9550.7)</w:t>
            </w:r>
          </w:p>
        </w:tc>
        <w:tc>
          <w:tcPr>
            <w:tcW w:w="0" w:type="auto"/>
          </w:tcPr>
          <w:p w14:paraId="1FFF1D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2.09 to 2.47)</w:t>
            </w:r>
          </w:p>
        </w:tc>
        <w:tc>
          <w:tcPr>
            <w:tcW w:w="0" w:type="auto"/>
          </w:tcPr>
          <w:p w14:paraId="191671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1 (0.62 to 2.99)</w:t>
            </w:r>
          </w:p>
        </w:tc>
      </w:tr>
      <w:tr w:rsidR="00AF7BD4" w:rsidRPr="00453B67" w14:paraId="4B5CB34E" w14:textId="77777777" w:rsidTr="00AF7BD4">
        <w:tc>
          <w:tcPr>
            <w:tcW w:w="0" w:type="auto"/>
          </w:tcPr>
          <w:p w14:paraId="57B472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40A4CD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D6BCB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B6D32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55.6 (6895.1 to 9105.7)</w:t>
            </w:r>
          </w:p>
        </w:tc>
        <w:tc>
          <w:tcPr>
            <w:tcW w:w="0" w:type="auto"/>
          </w:tcPr>
          <w:p w14:paraId="2724DA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62.3 (15045.5 to 16296.5)</w:t>
            </w:r>
          </w:p>
        </w:tc>
        <w:tc>
          <w:tcPr>
            <w:tcW w:w="0" w:type="auto"/>
          </w:tcPr>
          <w:p w14:paraId="4BDCAE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06.7 (6254.4 to 8989.2)</w:t>
            </w:r>
          </w:p>
        </w:tc>
        <w:tc>
          <w:tcPr>
            <w:tcW w:w="0" w:type="auto"/>
          </w:tcPr>
          <w:p w14:paraId="6C1DD2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7 (1.69 to 2.28)</w:t>
            </w:r>
          </w:p>
        </w:tc>
        <w:tc>
          <w:tcPr>
            <w:tcW w:w="0" w:type="auto"/>
          </w:tcPr>
          <w:p w14:paraId="4F1DF56A" w14:textId="67EB7D9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B31F4F" w:rsidRPr="00453B67" w14:paraId="42FB7F67" w14:textId="77777777" w:rsidTr="00B31F4F">
        <w:tc>
          <w:tcPr>
            <w:tcW w:w="0" w:type="auto"/>
            <w:gridSpan w:val="8"/>
            <w:vAlign w:val="center"/>
          </w:tcPr>
          <w:p w14:paraId="3E57A255" w14:textId="77777777" w:rsidR="00B31F4F" w:rsidRPr="00453B67" w:rsidRDefault="00B31F4F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AF7BD4" w:rsidRPr="00453B67" w14:paraId="7C022BB2" w14:textId="77777777" w:rsidTr="00AF7BD4">
        <w:tc>
          <w:tcPr>
            <w:tcW w:w="0" w:type="auto"/>
          </w:tcPr>
          <w:p w14:paraId="45537B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2EA8F7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33B96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</w:t>
            </w:r>
          </w:p>
        </w:tc>
        <w:tc>
          <w:tcPr>
            <w:tcW w:w="0" w:type="auto"/>
          </w:tcPr>
          <w:p w14:paraId="401A41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 (1.7 to 9.4)</w:t>
            </w:r>
          </w:p>
        </w:tc>
        <w:tc>
          <w:tcPr>
            <w:tcW w:w="0" w:type="auto"/>
          </w:tcPr>
          <w:p w14:paraId="4A45A9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.2 (117.5 to 160.7)</w:t>
            </w:r>
          </w:p>
        </w:tc>
        <w:tc>
          <w:tcPr>
            <w:tcW w:w="0" w:type="auto"/>
          </w:tcPr>
          <w:p w14:paraId="6D71A87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.1 (112.9 to 155.6)</w:t>
            </w:r>
          </w:p>
        </w:tc>
        <w:tc>
          <w:tcPr>
            <w:tcW w:w="0" w:type="auto"/>
          </w:tcPr>
          <w:p w14:paraId="3C5999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27 (14.30 to 92.35)</w:t>
            </w:r>
          </w:p>
        </w:tc>
        <w:tc>
          <w:tcPr>
            <w:tcW w:w="0" w:type="auto"/>
          </w:tcPr>
          <w:p w14:paraId="545FD8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84 (14.60 to 94.26)</w:t>
            </w:r>
          </w:p>
        </w:tc>
      </w:tr>
      <w:tr w:rsidR="00AF7BD4" w:rsidRPr="00453B67" w14:paraId="651317C6" w14:textId="77777777" w:rsidTr="00AF7BD4">
        <w:tc>
          <w:tcPr>
            <w:tcW w:w="0" w:type="auto"/>
          </w:tcPr>
          <w:p w14:paraId="7A5353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69B788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40F114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</w:t>
            </w:r>
          </w:p>
        </w:tc>
        <w:tc>
          <w:tcPr>
            <w:tcW w:w="0" w:type="auto"/>
          </w:tcPr>
          <w:p w14:paraId="7BBE656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2 (10.4 to 26.1)</w:t>
            </w:r>
          </w:p>
        </w:tc>
        <w:tc>
          <w:tcPr>
            <w:tcW w:w="0" w:type="auto"/>
          </w:tcPr>
          <w:p w14:paraId="52441A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3.3 (278.7 to 347.3)</w:t>
            </w:r>
          </w:p>
        </w:tc>
        <w:tc>
          <w:tcPr>
            <w:tcW w:w="0" w:type="auto"/>
          </w:tcPr>
          <w:p w14:paraId="19C009A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.0 (261.3 to 329.3)</w:t>
            </w:r>
          </w:p>
        </w:tc>
        <w:tc>
          <w:tcPr>
            <w:tcW w:w="0" w:type="auto"/>
          </w:tcPr>
          <w:p w14:paraId="773E5A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17 (11.77 to 29.52)</w:t>
            </w:r>
          </w:p>
        </w:tc>
        <w:tc>
          <w:tcPr>
            <w:tcW w:w="0" w:type="auto"/>
          </w:tcPr>
          <w:p w14:paraId="2E2F3B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79 (8.59 to 26.41)</w:t>
            </w:r>
          </w:p>
        </w:tc>
      </w:tr>
      <w:tr w:rsidR="00AF7BD4" w:rsidRPr="00453B67" w14:paraId="3C1F167B" w14:textId="77777777" w:rsidTr="00AF7BD4">
        <w:tc>
          <w:tcPr>
            <w:tcW w:w="0" w:type="auto"/>
          </w:tcPr>
          <w:p w14:paraId="2883F2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68FBF8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257C80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</w:t>
            </w:r>
          </w:p>
        </w:tc>
        <w:tc>
          <w:tcPr>
            <w:tcW w:w="0" w:type="auto"/>
          </w:tcPr>
          <w:p w14:paraId="345FC7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8 (22.5 to 43.4)</w:t>
            </w:r>
          </w:p>
        </w:tc>
        <w:tc>
          <w:tcPr>
            <w:tcW w:w="0" w:type="auto"/>
          </w:tcPr>
          <w:p w14:paraId="597574F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0.6 (421.6 to 501.0)</w:t>
            </w:r>
          </w:p>
        </w:tc>
        <w:tc>
          <w:tcPr>
            <w:tcW w:w="0" w:type="auto"/>
          </w:tcPr>
          <w:p w14:paraId="0A15A8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8.7 (389.3 to 469.6)</w:t>
            </w:r>
          </w:p>
        </w:tc>
        <w:tc>
          <w:tcPr>
            <w:tcW w:w="0" w:type="auto"/>
          </w:tcPr>
          <w:p w14:paraId="7BE2F01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7 (10.59 to 21.15)</w:t>
            </w:r>
          </w:p>
        </w:tc>
        <w:tc>
          <w:tcPr>
            <w:tcW w:w="0" w:type="auto"/>
          </w:tcPr>
          <w:p w14:paraId="4C217F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51 (7.44 to 21.06)</w:t>
            </w:r>
          </w:p>
        </w:tc>
      </w:tr>
      <w:tr w:rsidR="00AF7BD4" w:rsidRPr="00453B67" w14:paraId="6D3B1813" w14:textId="77777777" w:rsidTr="00AF7BD4">
        <w:tc>
          <w:tcPr>
            <w:tcW w:w="0" w:type="auto"/>
          </w:tcPr>
          <w:p w14:paraId="0FAE39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29DD4A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14:paraId="2992773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0</w:t>
            </w:r>
          </w:p>
        </w:tc>
        <w:tc>
          <w:tcPr>
            <w:tcW w:w="0" w:type="auto"/>
          </w:tcPr>
          <w:p w14:paraId="72F478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1.2 (55.9 to 89.2)</w:t>
            </w:r>
          </w:p>
        </w:tc>
        <w:tc>
          <w:tcPr>
            <w:tcW w:w="0" w:type="auto"/>
          </w:tcPr>
          <w:p w14:paraId="27C892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8.8 (641.8 to 736.5)</w:t>
            </w:r>
          </w:p>
        </w:tc>
        <w:tc>
          <w:tcPr>
            <w:tcW w:w="0" w:type="auto"/>
          </w:tcPr>
          <w:p w14:paraId="54A9EA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.7 (566.5 to 667.3)</w:t>
            </w:r>
          </w:p>
        </w:tc>
        <w:tc>
          <w:tcPr>
            <w:tcW w:w="0" w:type="auto"/>
          </w:tcPr>
          <w:p w14:paraId="159370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68 (7.55 to 12.29)</w:t>
            </w:r>
          </w:p>
        </w:tc>
        <w:tc>
          <w:tcPr>
            <w:tcW w:w="0" w:type="auto"/>
          </w:tcPr>
          <w:p w14:paraId="54481A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24 (4.36 to 8.80)</w:t>
            </w:r>
          </w:p>
        </w:tc>
      </w:tr>
      <w:tr w:rsidR="00AF7BD4" w:rsidRPr="00453B67" w14:paraId="7C6C36A5" w14:textId="77777777" w:rsidTr="00AF7BD4">
        <w:tc>
          <w:tcPr>
            <w:tcW w:w="0" w:type="auto"/>
          </w:tcPr>
          <w:p w14:paraId="0F178C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158591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</w:t>
            </w:r>
          </w:p>
        </w:tc>
        <w:tc>
          <w:tcPr>
            <w:tcW w:w="0" w:type="auto"/>
          </w:tcPr>
          <w:p w14:paraId="403720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3</w:t>
            </w:r>
          </w:p>
        </w:tc>
        <w:tc>
          <w:tcPr>
            <w:tcW w:w="0" w:type="auto"/>
          </w:tcPr>
          <w:p w14:paraId="1DD607A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.1 (128.0 to 179.4)</w:t>
            </w:r>
          </w:p>
        </w:tc>
        <w:tc>
          <w:tcPr>
            <w:tcW w:w="0" w:type="auto"/>
          </w:tcPr>
          <w:p w14:paraId="36F0D6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9.5 (918.1 to 1039.2)</w:t>
            </w:r>
          </w:p>
        </w:tc>
        <w:tc>
          <w:tcPr>
            <w:tcW w:w="0" w:type="auto"/>
          </w:tcPr>
          <w:p w14:paraId="505953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6.4 (757.2 to 891.9)</w:t>
            </w:r>
          </w:p>
        </w:tc>
        <w:tc>
          <w:tcPr>
            <w:tcW w:w="0" w:type="auto"/>
          </w:tcPr>
          <w:p w14:paraId="0DE95E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0 (5.40 to 7.62)</w:t>
            </w:r>
          </w:p>
        </w:tc>
        <w:tc>
          <w:tcPr>
            <w:tcW w:w="0" w:type="auto"/>
          </w:tcPr>
          <w:p w14:paraId="4CCD56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4 (3.07 to 5.07)</w:t>
            </w:r>
          </w:p>
        </w:tc>
      </w:tr>
      <w:tr w:rsidR="00AF7BD4" w:rsidRPr="00453B67" w14:paraId="3F7ABD94" w14:textId="77777777" w:rsidTr="00AF7BD4">
        <w:tc>
          <w:tcPr>
            <w:tcW w:w="0" w:type="auto"/>
          </w:tcPr>
          <w:p w14:paraId="5E79620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1B2C4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721A8C5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</w:t>
            </w:r>
          </w:p>
        </w:tc>
        <w:tc>
          <w:tcPr>
            <w:tcW w:w="0" w:type="auto"/>
          </w:tcPr>
          <w:p w14:paraId="7F87A0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7.0 (187.6 to 248.5)</w:t>
            </w:r>
          </w:p>
        </w:tc>
        <w:tc>
          <w:tcPr>
            <w:tcW w:w="0" w:type="auto"/>
          </w:tcPr>
          <w:p w14:paraId="113784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8.8 (1119.2 to 1253.8)</w:t>
            </w:r>
          </w:p>
        </w:tc>
        <w:tc>
          <w:tcPr>
            <w:tcW w:w="0" w:type="auto"/>
          </w:tcPr>
          <w:p w14:paraId="19F1F2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1.7 (891.8 to 1047.0)</w:t>
            </w:r>
          </w:p>
        </w:tc>
        <w:tc>
          <w:tcPr>
            <w:tcW w:w="0" w:type="auto"/>
          </w:tcPr>
          <w:p w14:paraId="71E654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8 (4.72 to 6.40)</w:t>
            </w:r>
          </w:p>
        </w:tc>
        <w:tc>
          <w:tcPr>
            <w:tcW w:w="0" w:type="auto"/>
          </w:tcPr>
          <w:p w14:paraId="2C5477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2 (2.64 to 5.08)</w:t>
            </w:r>
          </w:p>
        </w:tc>
      </w:tr>
      <w:tr w:rsidR="00AF7BD4" w:rsidRPr="00453B67" w14:paraId="0E15B567" w14:textId="77777777" w:rsidTr="00AF7BD4">
        <w:tc>
          <w:tcPr>
            <w:tcW w:w="0" w:type="auto"/>
          </w:tcPr>
          <w:p w14:paraId="62C7A5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2022AF4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14:paraId="6DAA03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14:paraId="2E6318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2.9 (287.2 to 361.6)</w:t>
            </w:r>
          </w:p>
        </w:tc>
        <w:tc>
          <w:tcPr>
            <w:tcW w:w="0" w:type="auto"/>
          </w:tcPr>
          <w:p w14:paraId="2AAC80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3.6 (1273.4 to 1425.1)</w:t>
            </w:r>
          </w:p>
        </w:tc>
        <w:tc>
          <w:tcPr>
            <w:tcW w:w="0" w:type="auto"/>
          </w:tcPr>
          <w:p w14:paraId="36C4375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0.8 (940.3 to 1116.7)</w:t>
            </w:r>
          </w:p>
        </w:tc>
        <w:tc>
          <w:tcPr>
            <w:tcW w:w="0" w:type="auto"/>
          </w:tcPr>
          <w:p w14:paraId="208ACA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9 (3.68 to 4.79)</w:t>
            </w:r>
          </w:p>
        </w:tc>
        <w:tc>
          <w:tcPr>
            <w:tcW w:w="0" w:type="auto"/>
          </w:tcPr>
          <w:p w14:paraId="077E29C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32 to 2.44)</w:t>
            </w:r>
          </w:p>
        </w:tc>
      </w:tr>
      <w:tr w:rsidR="00AF7BD4" w:rsidRPr="00453B67" w14:paraId="4B6BB888" w14:textId="77777777" w:rsidTr="00AF7BD4">
        <w:tc>
          <w:tcPr>
            <w:tcW w:w="0" w:type="auto"/>
          </w:tcPr>
          <w:p w14:paraId="71DCD8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4067CD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694943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</w:tcPr>
          <w:p w14:paraId="3AAE87E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.7 (366.7 to 454.3)</w:t>
            </w:r>
          </w:p>
        </w:tc>
        <w:tc>
          <w:tcPr>
            <w:tcW w:w="0" w:type="auto"/>
          </w:tcPr>
          <w:p w14:paraId="54A132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9.8 (1470.7 to 1641.7)</w:t>
            </w:r>
          </w:p>
        </w:tc>
        <w:tc>
          <w:tcPr>
            <w:tcW w:w="0" w:type="auto"/>
          </w:tcPr>
          <w:p w14:paraId="470B6F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9.1 (1043.2 to 1248.9)</w:t>
            </w:r>
          </w:p>
        </w:tc>
        <w:tc>
          <w:tcPr>
            <w:tcW w:w="0" w:type="auto"/>
          </w:tcPr>
          <w:p w14:paraId="1CC2595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0 (3.38 to 4.29)</w:t>
            </w:r>
          </w:p>
        </w:tc>
        <w:tc>
          <w:tcPr>
            <w:tcW w:w="0" w:type="auto"/>
          </w:tcPr>
          <w:p w14:paraId="66EA73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1.91 to 3.77)</w:t>
            </w:r>
          </w:p>
        </w:tc>
      </w:tr>
      <w:tr w:rsidR="00AF7BD4" w:rsidRPr="00453B67" w14:paraId="511C1D9E" w14:textId="77777777" w:rsidTr="00AF7BD4">
        <w:tc>
          <w:tcPr>
            <w:tcW w:w="0" w:type="auto"/>
          </w:tcPr>
          <w:p w14:paraId="7E930B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6A33D69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14:paraId="61BD65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</w:tcPr>
          <w:p w14:paraId="39EA0F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2.7 (454.5 to 556.5)</w:t>
            </w:r>
          </w:p>
        </w:tc>
        <w:tc>
          <w:tcPr>
            <w:tcW w:w="0" w:type="auto"/>
          </w:tcPr>
          <w:p w14:paraId="6356CF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2.6 (1651.5 to 1837.6)</w:t>
            </w:r>
          </w:p>
        </w:tc>
        <w:tc>
          <w:tcPr>
            <w:tcW w:w="0" w:type="auto"/>
          </w:tcPr>
          <w:p w14:paraId="146CF4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9.9 (1143.2 to 1352.8)</w:t>
            </w:r>
          </w:p>
        </w:tc>
        <w:tc>
          <w:tcPr>
            <w:tcW w:w="0" w:type="auto"/>
          </w:tcPr>
          <w:p w14:paraId="32FF21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9 (3.14 to 3.92)</w:t>
            </w:r>
          </w:p>
        </w:tc>
        <w:tc>
          <w:tcPr>
            <w:tcW w:w="0" w:type="auto"/>
          </w:tcPr>
          <w:p w14:paraId="00A83C4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3 (1.73 to 3.45)</w:t>
            </w:r>
          </w:p>
        </w:tc>
      </w:tr>
      <w:tr w:rsidR="00AF7BD4" w:rsidRPr="00453B67" w14:paraId="6218239F" w14:textId="77777777" w:rsidTr="00AF7BD4">
        <w:tc>
          <w:tcPr>
            <w:tcW w:w="0" w:type="auto"/>
          </w:tcPr>
          <w:p w14:paraId="3EA9235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79BDD0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14:paraId="01ED9C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14:paraId="138A61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5.7 (522.5 to 645.2)</w:t>
            </w:r>
          </w:p>
        </w:tc>
        <w:tc>
          <w:tcPr>
            <w:tcW w:w="0" w:type="auto"/>
          </w:tcPr>
          <w:p w14:paraId="3ED871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20.7 (1816.8 to 2011.6)</w:t>
            </w:r>
          </w:p>
        </w:tc>
        <w:tc>
          <w:tcPr>
            <w:tcW w:w="0" w:type="auto"/>
          </w:tcPr>
          <w:p w14:paraId="1086A6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5.0 (1225.1 to 1449.3)</w:t>
            </w:r>
          </w:p>
        </w:tc>
        <w:tc>
          <w:tcPr>
            <w:tcW w:w="0" w:type="auto"/>
          </w:tcPr>
          <w:p w14:paraId="18C05A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8 (2.94 to 3.69)</w:t>
            </w:r>
          </w:p>
        </w:tc>
        <w:tc>
          <w:tcPr>
            <w:tcW w:w="0" w:type="auto"/>
          </w:tcPr>
          <w:p w14:paraId="266740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58 to 3.62)</w:t>
            </w:r>
          </w:p>
        </w:tc>
      </w:tr>
      <w:tr w:rsidR="00AF7BD4" w:rsidRPr="00453B67" w14:paraId="548B7355" w14:textId="77777777" w:rsidTr="00AF7BD4">
        <w:tc>
          <w:tcPr>
            <w:tcW w:w="0" w:type="auto"/>
          </w:tcPr>
          <w:p w14:paraId="531B85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61D1A15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42282A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19E8CAD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8.4 (604.2 to 743.6)</w:t>
            </w:r>
          </w:p>
        </w:tc>
        <w:tc>
          <w:tcPr>
            <w:tcW w:w="0" w:type="auto"/>
          </w:tcPr>
          <w:p w14:paraId="12B95B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8.6 (1956.7 to 2176.5)</w:t>
            </w:r>
          </w:p>
        </w:tc>
        <w:tc>
          <w:tcPr>
            <w:tcW w:w="0" w:type="auto"/>
          </w:tcPr>
          <w:p w14:paraId="6C08DF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0.2 (1288.0 to 1529.0)</w:t>
            </w:r>
          </w:p>
        </w:tc>
        <w:tc>
          <w:tcPr>
            <w:tcW w:w="0" w:type="auto"/>
          </w:tcPr>
          <w:p w14:paraId="2B817E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76 to 3.48)</w:t>
            </w:r>
          </w:p>
        </w:tc>
        <w:tc>
          <w:tcPr>
            <w:tcW w:w="0" w:type="auto"/>
          </w:tcPr>
          <w:p w14:paraId="21DDC9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41 to 3.93)</w:t>
            </w:r>
          </w:p>
        </w:tc>
      </w:tr>
      <w:tr w:rsidR="00AF7BD4" w:rsidRPr="00453B67" w14:paraId="4657FF28" w14:textId="77777777" w:rsidTr="00AF7BD4">
        <w:tc>
          <w:tcPr>
            <w:tcW w:w="0" w:type="auto"/>
          </w:tcPr>
          <w:p w14:paraId="04D456A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3285</w:t>
            </w:r>
          </w:p>
        </w:tc>
        <w:tc>
          <w:tcPr>
            <w:tcW w:w="0" w:type="auto"/>
          </w:tcPr>
          <w:p w14:paraId="610DF9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7030189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002D5D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.9 (705.7 to 864.1)</w:t>
            </w:r>
          </w:p>
        </w:tc>
        <w:tc>
          <w:tcPr>
            <w:tcW w:w="0" w:type="auto"/>
          </w:tcPr>
          <w:p w14:paraId="675AC5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80.2 (2146.0 to 2392.8)</w:t>
            </w:r>
          </w:p>
        </w:tc>
        <w:tc>
          <w:tcPr>
            <w:tcW w:w="0" w:type="auto"/>
          </w:tcPr>
          <w:p w14:paraId="204D472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1.3 (1338.3 to 1633.8)</w:t>
            </w:r>
          </w:p>
        </w:tc>
        <w:tc>
          <w:tcPr>
            <w:tcW w:w="0" w:type="auto"/>
          </w:tcPr>
          <w:p w14:paraId="4FAF2F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3 (2.60 to 3.28)</w:t>
            </w:r>
          </w:p>
        </w:tc>
        <w:tc>
          <w:tcPr>
            <w:tcW w:w="0" w:type="auto"/>
          </w:tcPr>
          <w:p w14:paraId="0EAE0D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24 to 3.36)</w:t>
            </w:r>
          </w:p>
        </w:tc>
      </w:tr>
      <w:tr w:rsidR="00AF7BD4" w:rsidRPr="00453B67" w14:paraId="73DAFA92" w14:textId="77777777" w:rsidTr="00AF7BD4">
        <w:tc>
          <w:tcPr>
            <w:tcW w:w="0" w:type="auto"/>
          </w:tcPr>
          <w:p w14:paraId="38E469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2DBA3B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5C8C592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0F453C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4.1 (798.0 to 976.5)</w:t>
            </w:r>
          </w:p>
        </w:tc>
        <w:tc>
          <w:tcPr>
            <w:tcW w:w="0" w:type="auto"/>
          </w:tcPr>
          <w:p w14:paraId="6E3A8C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86.1 (2328.5 to 2611.3)</w:t>
            </w:r>
          </w:p>
        </w:tc>
        <w:tc>
          <w:tcPr>
            <w:tcW w:w="0" w:type="auto"/>
          </w:tcPr>
          <w:p w14:paraId="572E84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02.0 (1419.2 to 1759.7)</w:t>
            </w:r>
          </w:p>
        </w:tc>
        <w:tc>
          <w:tcPr>
            <w:tcW w:w="0" w:type="auto"/>
          </w:tcPr>
          <w:p w14:paraId="2EAEE0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1 (2.51 to 3.16)</w:t>
            </w:r>
          </w:p>
        </w:tc>
        <w:tc>
          <w:tcPr>
            <w:tcW w:w="0" w:type="auto"/>
          </w:tcPr>
          <w:p w14:paraId="05DFC0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1.36 to 4.23)</w:t>
            </w:r>
          </w:p>
        </w:tc>
      </w:tr>
      <w:tr w:rsidR="00AF7BD4" w:rsidRPr="00453B67" w14:paraId="0D3B6BBE" w14:textId="77777777" w:rsidTr="00AF7BD4">
        <w:tc>
          <w:tcPr>
            <w:tcW w:w="0" w:type="auto"/>
          </w:tcPr>
          <w:p w14:paraId="32CB968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475B34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1102A2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2D1E2E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4.5 (882.7 to 1112.6)</w:t>
            </w:r>
          </w:p>
        </w:tc>
        <w:tc>
          <w:tcPr>
            <w:tcW w:w="0" w:type="auto"/>
          </w:tcPr>
          <w:p w14:paraId="79DD5F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2.5 (2501.0 to 2823.7)</w:t>
            </w:r>
          </w:p>
        </w:tc>
        <w:tc>
          <w:tcPr>
            <w:tcW w:w="0" w:type="auto"/>
          </w:tcPr>
          <w:p w14:paraId="3CB854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78.0 (1468.1 to 1871.3)</w:t>
            </w:r>
          </w:p>
        </w:tc>
        <w:tc>
          <w:tcPr>
            <w:tcW w:w="0" w:type="auto"/>
          </w:tcPr>
          <w:p w14:paraId="06846E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37 to 3.02)</w:t>
            </w:r>
          </w:p>
        </w:tc>
        <w:tc>
          <w:tcPr>
            <w:tcW w:w="0" w:type="auto"/>
          </w:tcPr>
          <w:p w14:paraId="21852D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00 to 4.80)</w:t>
            </w:r>
          </w:p>
        </w:tc>
      </w:tr>
      <w:tr w:rsidR="00AF7BD4" w:rsidRPr="00453B67" w14:paraId="1DA9C198" w14:textId="77777777" w:rsidTr="00AF7BD4">
        <w:tc>
          <w:tcPr>
            <w:tcW w:w="0" w:type="auto"/>
          </w:tcPr>
          <w:p w14:paraId="3BA110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2CF257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80B4F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14FD91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9.3 (977.9 to 1249.4)</w:t>
            </w:r>
          </w:p>
        </w:tc>
        <w:tc>
          <w:tcPr>
            <w:tcW w:w="0" w:type="auto"/>
          </w:tcPr>
          <w:p w14:paraId="5EC283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77.1 (2765.1 to 3182.8)</w:t>
            </w:r>
          </w:p>
        </w:tc>
        <w:tc>
          <w:tcPr>
            <w:tcW w:w="0" w:type="auto"/>
          </w:tcPr>
          <w:p w14:paraId="67438B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7.8 (1623.7 to 2127.1)</w:t>
            </w:r>
          </w:p>
        </w:tc>
        <w:tc>
          <w:tcPr>
            <w:tcW w:w="0" w:type="auto"/>
          </w:tcPr>
          <w:p w14:paraId="2556F1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1 (2.35 to 3.11)</w:t>
            </w:r>
          </w:p>
        </w:tc>
        <w:tc>
          <w:tcPr>
            <w:tcW w:w="0" w:type="auto"/>
          </w:tcPr>
          <w:p w14:paraId="136ED33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4 (1.49 to 10.08)</w:t>
            </w:r>
          </w:p>
        </w:tc>
      </w:tr>
      <w:tr w:rsidR="00AF7BD4" w:rsidRPr="00453B67" w14:paraId="3497BECE" w14:textId="77777777" w:rsidTr="00AF7BD4">
        <w:tc>
          <w:tcPr>
            <w:tcW w:w="0" w:type="auto"/>
          </w:tcPr>
          <w:p w14:paraId="1474AB2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5AD7B7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0AF9D3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C2EB6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2.4 (1110.1 to 1698.4)</w:t>
            </w:r>
          </w:p>
        </w:tc>
        <w:tc>
          <w:tcPr>
            <w:tcW w:w="0" w:type="auto"/>
          </w:tcPr>
          <w:p w14:paraId="772780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1.8 (2858.0 to 3352.3)</w:t>
            </w:r>
          </w:p>
        </w:tc>
        <w:tc>
          <w:tcPr>
            <w:tcW w:w="0" w:type="auto"/>
          </w:tcPr>
          <w:p w14:paraId="418B10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9.4 (1328.1 to 2136.0)</w:t>
            </w:r>
          </w:p>
        </w:tc>
        <w:tc>
          <w:tcPr>
            <w:tcW w:w="0" w:type="auto"/>
          </w:tcPr>
          <w:p w14:paraId="0F03A0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79 to 2.87)</w:t>
            </w:r>
          </w:p>
        </w:tc>
        <w:tc>
          <w:tcPr>
            <w:tcW w:w="0" w:type="auto"/>
          </w:tcPr>
          <w:p w14:paraId="193C2D04" w14:textId="224EA1C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976E32F" w14:textId="77777777" w:rsidTr="00AF7BD4">
        <w:tc>
          <w:tcPr>
            <w:tcW w:w="0" w:type="auto"/>
          </w:tcPr>
          <w:p w14:paraId="3C7FC2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0C49DE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8E76C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13CD6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9.0 (1149.6 to 1896.6)</w:t>
            </w:r>
          </w:p>
        </w:tc>
        <w:tc>
          <w:tcPr>
            <w:tcW w:w="0" w:type="auto"/>
          </w:tcPr>
          <w:p w14:paraId="05FE1F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1.8 (2858.0 to 3352.3)</w:t>
            </w:r>
          </w:p>
        </w:tc>
        <w:tc>
          <w:tcPr>
            <w:tcW w:w="0" w:type="auto"/>
          </w:tcPr>
          <w:p w14:paraId="0102CFC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2.8 (1118.3 to 2054.1)</w:t>
            </w:r>
          </w:p>
        </w:tc>
        <w:tc>
          <w:tcPr>
            <w:tcW w:w="0" w:type="auto"/>
          </w:tcPr>
          <w:p w14:paraId="63E97E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60 to 2.72)</w:t>
            </w:r>
          </w:p>
        </w:tc>
        <w:tc>
          <w:tcPr>
            <w:tcW w:w="0" w:type="auto"/>
          </w:tcPr>
          <w:p w14:paraId="0FA2F3FD" w14:textId="644A78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B31F4F" w:rsidRPr="00453B67" w14:paraId="6B41575A" w14:textId="77777777" w:rsidTr="00B31F4F">
        <w:tc>
          <w:tcPr>
            <w:tcW w:w="0" w:type="auto"/>
            <w:gridSpan w:val="8"/>
            <w:vAlign w:val="center"/>
          </w:tcPr>
          <w:p w14:paraId="60F67DB4" w14:textId="77777777" w:rsidR="00B31F4F" w:rsidRPr="00453B67" w:rsidRDefault="00B31F4F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AF7BD4" w:rsidRPr="00453B67" w14:paraId="6D411F77" w14:textId="77777777" w:rsidTr="00AF7BD4">
        <w:tc>
          <w:tcPr>
            <w:tcW w:w="0" w:type="auto"/>
          </w:tcPr>
          <w:p w14:paraId="44C106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3C1B229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80BEA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14:paraId="7C22C3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7 (3.4 to 12.8)</w:t>
            </w:r>
          </w:p>
        </w:tc>
        <w:tc>
          <w:tcPr>
            <w:tcW w:w="0" w:type="auto"/>
          </w:tcPr>
          <w:p w14:paraId="5CB0A7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.8 (89.7 to 126.9)</w:t>
            </w:r>
          </w:p>
        </w:tc>
        <w:tc>
          <w:tcPr>
            <w:tcW w:w="0" w:type="auto"/>
          </w:tcPr>
          <w:p w14:paraId="002371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.1 (80.7 to 119.6)</w:t>
            </w:r>
          </w:p>
        </w:tc>
        <w:tc>
          <w:tcPr>
            <w:tcW w:w="0" w:type="auto"/>
          </w:tcPr>
          <w:p w14:paraId="6AD423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89 (8.08 to 29.67)</w:t>
            </w:r>
          </w:p>
        </w:tc>
        <w:tc>
          <w:tcPr>
            <w:tcW w:w="0" w:type="auto"/>
          </w:tcPr>
          <w:p w14:paraId="67561A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15 (8.22 to 30.20)</w:t>
            </w:r>
          </w:p>
        </w:tc>
      </w:tr>
      <w:tr w:rsidR="00AF7BD4" w:rsidRPr="00453B67" w14:paraId="5BD34F12" w14:textId="77777777" w:rsidTr="00AF7BD4">
        <w:tc>
          <w:tcPr>
            <w:tcW w:w="0" w:type="auto"/>
          </w:tcPr>
          <w:p w14:paraId="7660FD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01F6B9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7146D7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</w:t>
            </w:r>
          </w:p>
        </w:tc>
        <w:tc>
          <w:tcPr>
            <w:tcW w:w="0" w:type="auto"/>
          </w:tcPr>
          <w:p w14:paraId="45D615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1 (21.7 to 42.6)</w:t>
            </w:r>
          </w:p>
        </w:tc>
        <w:tc>
          <w:tcPr>
            <w:tcW w:w="0" w:type="auto"/>
          </w:tcPr>
          <w:p w14:paraId="4109C3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0 (174.3 to 226.2)</w:t>
            </w:r>
          </w:p>
        </w:tc>
        <w:tc>
          <w:tcPr>
            <w:tcW w:w="0" w:type="auto"/>
          </w:tcPr>
          <w:p w14:paraId="2E9038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.9 (139.9 to 195.4)</w:t>
            </w:r>
          </w:p>
        </w:tc>
        <w:tc>
          <w:tcPr>
            <w:tcW w:w="0" w:type="auto"/>
          </w:tcPr>
          <w:p w14:paraId="6DD88E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20 (4.52 to 9.09)</w:t>
            </w:r>
          </w:p>
        </w:tc>
        <w:tc>
          <w:tcPr>
            <w:tcW w:w="0" w:type="auto"/>
          </w:tcPr>
          <w:p w14:paraId="27D2C4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4 (2.66 to 6.39)</w:t>
            </w:r>
          </w:p>
        </w:tc>
      </w:tr>
      <w:tr w:rsidR="00AF7BD4" w:rsidRPr="00453B67" w14:paraId="5EA906C6" w14:textId="77777777" w:rsidTr="00AF7BD4">
        <w:tc>
          <w:tcPr>
            <w:tcW w:w="0" w:type="auto"/>
          </w:tcPr>
          <w:p w14:paraId="548D44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4A85D5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14:paraId="0B52A3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14:paraId="7C5F3E1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.6 (50.5 to 80.9)</w:t>
            </w:r>
          </w:p>
        </w:tc>
        <w:tc>
          <w:tcPr>
            <w:tcW w:w="0" w:type="auto"/>
          </w:tcPr>
          <w:p w14:paraId="6CDD71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.2 (266.3 to 329.4)</w:t>
            </w:r>
          </w:p>
        </w:tc>
        <w:tc>
          <w:tcPr>
            <w:tcW w:w="0" w:type="auto"/>
          </w:tcPr>
          <w:p w14:paraId="065C60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0.6 (195.9 to 266.5)</w:t>
            </w:r>
          </w:p>
        </w:tc>
        <w:tc>
          <w:tcPr>
            <w:tcW w:w="0" w:type="auto"/>
          </w:tcPr>
          <w:p w14:paraId="20F053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7 (3.62 to 5.97)</w:t>
            </w:r>
          </w:p>
        </w:tc>
        <w:tc>
          <w:tcPr>
            <w:tcW w:w="0" w:type="auto"/>
          </w:tcPr>
          <w:p w14:paraId="3EB271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3 (2.20 to 4.59)</w:t>
            </w:r>
          </w:p>
        </w:tc>
      </w:tr>
      <w:tr w:rsidR="00AF7BD4" w:rsidRPr="00453B67" w14:paraId="3BF7F737" w14:textId="77777777" w:rsidTr="00AF7BD4">
        <w:tc>
          <w:tcPr>
            <w:tcW w:w="0" w:type="auto"/>
          </w:tcPr>
          <w:p w14:paraId="1575B3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5F647F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14:paraId="2D786A8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</w:t>
            </w:r>
          </w:p>
        </w:tc>
        <w:tc>
          <w:tcPr>
            <w:tcW w:w="0" w:type="auto"/>
          </w:tcPr>
          <w:p w14:paraId="7F9BD4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.0 (132.5 to 176.5)</w:t>
            </w:r>
          </w:p>
        </w:tc>
        <w:tc>
          <w:tcPr>
            <w:tcW w:w="0" w:type="auto"/>
          </w:tcPr>
          <w:p w14:paraId="1838C3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4.7 (398.1 to 476.0)</w:t>
            </w:r>
          </w:p>
        </w:tc>
        <w:tc>
          <w:tcPr>
            <w:tcW w:w="0" w:type="auto"/>
          </w:tcPr>
          <w:p w14:paraId="54A5B4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.7 (236.2 to 327.2)</w:t>
            </w:r>
          </w:p>
        </w:tc>
        <w:tc>
          <w:tcPr>
            <w:tcW w:w="0" w:type="auto"/>
          </w:tcPr>
          <w:p w14:paraId="73FFE5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2.40 to 3.36)</w:t>
            </w:r>
          </w:p>
        </w:tc>
        <w:tc>
          <w:tcPr>
            <w:tcW w:w="0" w:type="auto"/>
          </w:tcPr>
          <w:p w14:paraId="3B04A3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1.30 to 2.15)</w:t>
            </w:r>
          </w:p>
        </w:tc>
      </w:tr>
      <w:tr w:rsidR="00AF7BD4" w:rsidRPr="00453B67" w14:paraId="4BE23D65" w14:textId="77777777" w:rsidTr="00AF7BD4">
        <w:tc>
          <w:tcPr>
            <w:tcW w:w="0" w:type="auto"/>
          </w:tcPr>
          <w:p w14:paraId="32D3C3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00FE4E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14:paraId="371552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</w:t>
            </w:r>
          </w:p>
        </w:tc>
        <w:tc>
          <w:tcPr>
            <w:tcW w:w="0" w:type="auto"/>
          </w:tcPr>
          <w:p w14:paraId="47FE30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1.1 (257.3 to 324.0)</w:t>
            </w:r>
          </w:p>
        </w:tc>
        <w:tc>
          <w:tcPr>
            <w:tcW w:w="0" w:type="auto"/>
          </w:tcPr>
          <w:p w14:paraId="7D897E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4.4 (628.8 to 725.1)</w:t>
            </w:r>
          </w:p>
        </w:tc>
        <w:tc>
          <w:tcPr>
            <w:tcW w:w="0" w:type="auto"/>
          </w:tcPr>
          <w:p w14:paraId="1ED891D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3.3 (330.2 to 447.5)</w:t>
            </w:r>
          </w:p>
        </w:tc>
        <w:tc>
          <w:tcPr>
            <w:tcW w:w="0" w:type="auto"/>
          </w:tcPr>
          <w:p w14:paraId="755EA85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2.04 to 2.66)</w:t>
            </w:r>
          </w:p>
        </w:tc>
        <w:tc>
          <w:tcPr>
            <w:tcW w:w="0" w:type="auto"/>
          </w:tcPr>
          <w:p w14:paraId="4B6DBC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9 (1.56 to 2.37)</w:t>
            </w:r>
          </w:p>
        </w:tc>
      </w:tr>
      <w:tr w:rsidR="00AF7BD4" w:rsidRPr="00453B67" w14:paraId="0BE5C0BA" w14:textId="77777777" w:rsidTr="00AF7BD4">
        <w:tc>
          <w:tcPr>
            <w:tcW w:w="0" w:type="auto"/>
          </w:tcPr>
          <w:p w14:paraId="415A347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3C9AAA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</w:tcPr>
          <w:p w14:paraId="1485BC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1</w:t>
            </w:r>
          </w:p>
        </w:tc>
        <w:tc>
          <w:tcPr>
            <w:tcW w:w="0" w:type="auto"/>
          </w:tcPr>
          <w:p w14:paraId="69AC8F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8.7 (435.0 to 519.6)</w:t>
            </w:r>
          </w:p>
        </w:tc>
        <w:tc>
          <w:tcPr>
            <w:tcW w:w="0" w:type="auto"/>
          </w:tcPr>
          <w:p w14:paraId="1C0E152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2.2 (849.7 to 975.8)</w:t>
            </w:r>
          </w:p>
        </w:tc>
        <w:tc>
          <w:tcPr>
            <w:tcW w:w="0" w:type="auto"/>
          </w:tcPr>
          <w:p w14:paraId="634E96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3.5 (355.3 to 507.3)</w:t>
            </w:r>
          </w:p>
        </w:tc>
        <w:tc>
          <w:tcPr>
            <w:tcW w:w="0" w:type="auto"/>
          </w:tcPr>
          <w:p w14:paraId="58E891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70 to 2.14)</w:t>
            </w:r>
          </w:p>
        </w:tc>
        <w:tc>
          <w:tcPr>
            <w:tcW w:w="0" w:type="auto"/>
          </w:tcPr>
          <w:p w14:paraId="6D19A5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11 to 1.70)</w:t>
            </w:r>
          </w:p>
        </w:tc>
      </w:tr>
      <w:tr w:rsidR="00AF7BD4" w:rsidRPr="00453B67" w14:paraId="7FFFAE59" w14:textId="77777777" w:rsidTr="00AF7BD4">
        <w:tc>
          <w:tcPr>
            <w:tcW w:w="0" w:type="auto"/>
          </w:tcPr>
          <w:p w14:paraId="081F5A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35E6F7D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</w:tcPr>
          <w:p w14:paraId="78BECE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</w:t>
            </w:r>
          </w:p>
        </w:tc>
        <w:tc>
          <w:tcPr>
            <w:tcW w:w="0" w:type="auto"/>
          </w:tcPr>
          <w:p w14:paraId="4AF72F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9.7 (607.4 to 714.2)</w:t>
            </w:r>
          </w:p>
        </w:tc>
        <w:tc>
          <w:tcPr>
            <w:tcW w:w="0" w:type="auto"/>
          </w:tcPr>
          <w:p w14:paraId="07E6BF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7.9 (1108.7 to 1256.3)</w:t>
            </w:r>
          </w:p>
        </w:tc>
        <w:tc>
          <w:tcPr>
            <w:tcW w:w="0" w:type="auto"/>
          </w:tcPr>
          <w:p w14:paraId="3A3F4F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8.2 (429.0 to 610.8)</w:t>
            </w:r>
          </w:p>
        </w:tc>
        <w:tc>
          <w:tcPr>
            <w:tcW w:w="0" w:type="auto"/>
          </w:tcPr>
          <w:p w14:paraId="29DC74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9 (1.61 to 1.99)</w:t>
            </w:r>
          </w:p>
        </w:tc>
        <w:tc>
          <w:tcPr>
            <w:tcW w:w="0" w:type="auto"/>
          </w:tcPr>
          <w:p w14:paraId="096197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1.29 to 2.14)</w:t>
            </w:r>
          </w:p>
        </w:tc>
      </w:tr>
      <w:tr w:rsidR="00AF7BD4" w:rsidRPr="00453B67" w14:paraId="26C60699" w14:textId="77777777" w:rsidTr="00AF7BD4">
        <w:tc>
          <w:tcPr>
            <w:tcW w:w="0" w:type="auto"/>
          </w:tcPr>
          <w:p w14:paraId="0ED07A0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6EE635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14:paraId="109ADE7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</w:t>
            </w:r>
          </w:p>
        </w:tc>
        <w:tc>
          <w:tcPr>
            <w:tcW w:w="0" w:type="auto"/>
          </w:tcPr>
          <w:p w14:paraId="2054A0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5.4 (767.5 to 904.5)</w:t>
            </w:r>
          </w:p>
        </w:tc>
        <w:tc>
          <w:tcPr>
            <w:tcW w:w="0" w:type="auto"/>
          </w:tcPr>
          <w:p w14:paraId="69925D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9.7 (1330.8 to 1499.1)</w:t>
            </w:r>
          </w:p>
        </w:tc>
        <w:tc>
          <w:tcPr>
            <w:tcW w:w="0" w:type="auto"/>
          </w:tcPr>
          <w:p w14:paraId="2F161D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4.2 (464.9 to 692.4)</w:t>
            </w:r>
          </w:p>
        </w:tc>
        <w:tc>
          <w:tcPr>
            <w:tcW w:w="0" w:type="auto"/>
          </w:tcPr>
          <w:p w14:paraId="7E87AB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9 (1.52 to 1.87)</w:t>
            </w:r>
          </w:p>
        </w:tc>
        <w:tc>
          <w:tcPr>
            <w:tcW w:w="0" w:type="auto"/>
          </w:tcPr>
          <w:p w14:paraId="35CA23A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1.13 to 1.93)</w:t>
            </w:r>
          </w:p>
        </w:tc>
      </w:tr>
      <w:tr w:rsidR="00AF7BD4" w:rsidRPr="00453B67" w14:paraId="369EBFB6" w14:textId="77777777" w:rsidTr="00AF7BD4">
        <w:tc>
          <w:tcPr>
            <w:tcW w:w="0" w:type="auto"/>
          </w:tcPr>
          <w:p w14:paraId="15F7E20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61A683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</w:t>
            </w:r>
          </w:p>
        </w:tc>
        <w:tc>
          <w:tcPr>
            <w:tcW w:w="0" w:type="auto"/>
          </w:tcPr>
          <w:p w14:paraId="4C0BD8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14:paraId="7D9042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9.7 (944.6 to 1094.5)</w:t>
            </w:r>
          </w:p>
        </w:tc>
        <w:tc>
          <w:tcPr>
            <w:tcW w:w="0" w:type="auto"/>
          </w:tcPr>
          <w:p w14:paraId="22483B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43.7 (1549.2 to 1739.4)</w:t>
            </w:r>
          </w:p>
        </w:tc>
        <w:tc>
          <w:tcPr>
            <w:tcW w:w="0" w:type="auto"/>
          </w:tcPr>
          <w:p w14:paraId="4817C93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3.9 (505.3 to 748.5)</w:t>
            </w:r>
          </w:p>
        </w:tc>
        <w:tc>
          <w:tcPr>
            <w:tcW w:w="0" w:type="auto"/>
          </w:tcPr>
          <w:p w14:paraId="538F57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1 (1.47 to 1.79)</w:t>
            </w:r>
          </w:p>
        </w:tc>
        <w:tc>
          <w:tcPr>
            <w:tcW w:w="0" w:type="auto"/>
          </w:tcPr>
          <w:p w14:paraId="3D27B02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4 (1.08 to 1.93)</w:t>
            </w:r>
          </w:p>
        </w:tc>
      </w:tr>
      <w:tr w:rsidR="00AF7BD4" w:rsidRPr="00453B67" w14:paraId="6A6728A6" w14:textId="77777777" w:rsidTr="00AF7BD4">
        <w:tc>
          <w:tcPr>
            <w:tcW w:w="0" w:type="auto"/>
          </w:tcPr>
          <w:p w14:paraId="032D6B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00796B8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14:paraId="4D1F8A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14:paraId="4E1C49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6.8 (1101.1 to 1272.7)</w:t>
            </w:r>
          </w:p>
        </w:tc>
        <w:tc>
          <w:tcPr>
            <w:tcW w:w="0" w:type="auto"/>
          </w:tcPr>
          <w:p w14:paraId="2E3531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65.3 (1757.6 to 1970.2)</w:t>
            </w:r>
          </w:p>
        </w:tc>
        <w:tc>
          <w:tcPr>
            <w:tcW w:w="0" w:type="auto"/>
          </w:tcPr>
          <w:p w14:paraId="49C9C7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8.5 (538.2 to 823.2)</w:t>
            </w:r>
          </w:p>
        </w:tc>
        <w:tc>
          <w:tcPr>
            <w:tcW w:w="0" w:type="auto"/>
          </w:tcPr>
          <w:p w14:paraId="5CE49D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44 to 1.74)</w:t>
            </w:r>
          </w:p>
        </w:tc>
        <w:tc>
          <w:tcPr>
            <w:tcW w:w="0" w:type="auto"/>
          </w:tcPr>
          <w:p w14:paraId="497A0D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12 to 2.13)</w:t>
            </w:r>
          </w:p>
        </w:tc>
      </w:tr>
      <w:tr w:rsidR="00AF7BD4" w:rsidRPr="00453B67" w14:paraId="69D4943A" w14:textId="77777777" w:rsidTr="00AF7BD4">
        <w:tc>
          <w:tcPr>
            <w:tcW w:w="0" w:type="auto"/>
          </w:tcPr>
          <w:p w14:paraId="128F52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1F535B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14:paraId="5BE2BB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14:paraId="243CC9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66.8 (1268.7 to 1470.1)</w:t>
            </w:r>
          </w:p>
        </w:tc>
        <w:tc>
          <w:tcPr>
            <w:tcW w:w="0" w:type="auto"/>
          </w:tcPr>
          <w:p w14:paraId="4B1B12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90.4 (1964.4 to 2212.7)</w:t>
            </w:r>
          </w:p>
        </w:tc>
        <w:tc>
          <w:tcPr>
            <w:tcW w:w="0" w:type="auto"/>
          </w:tcPr>
          <w:p w14:paraId="68978E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23.6 (554.6 to 876.4)</w:t>
            </w:r>
          </w:p>
        </w:tc>
        <w:tc>
          <w:tcPr>
            <w:tcW w:w="0" w:type="auto"/>
          </w:tcPr>
          <w:p w14:paraId="1934EF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3 (1.39 to 1.68)</w:t>
            </w:r>
          </w:p>
        </w:tc>
        <w:tc>
          <w:tcPr>
            <w:tcW w:w="0" w:type="auto"/>
          </w:tcPr>
          <w:p w14:paraId="1EC43F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0.98 to 2.05)</w:t>
            </w:r>
          </w:p>
        </w:tc>
      </w:tr>
      <w:tr w:rsidR="00AF7BD4" w:rsidRPr="00453B67" w14:paraId="0A11760C" w14:textId="77777777" w:rsidTr="00AF7BD4">
        <w:tc>
          <w:tcPr>
            <w:tcW w:w="0" w:type="auto"/>
          </w:tcPr>
          <w:p w14:paraId="1B4752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1A464B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14:paraId="15C4DC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14:paraId="3C5BB9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6.2 (1429.1 to 1669.1)</w:t>
            </w:r>
          </w:p>
        </w:tc>
        <w:tc>
          <w:tcPr>
            <w:tcW w:w="0" w:type="auto"/>
          </w:tcPr>
          <w:p w14:paraId="25D8E7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4.7 (2181.9 to 2457.3)</w:t>
            </w:r>
          </w:p>
        </w:tc>
        <w:tc>
          <w:tcPr>
            <w:tcW w:w="0" w:type="auto"/>
          </w:tcPr>
          <w:p w14:paraId="0D433BA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78.6 (599.7 to 950.2)</w:t>
            </w:r>
          </w:p>
        </w:tc>
        <w:tc>
          <w:tcPr>
            <w:tcW w:w="0" w:type="auto"/>
          </w:tcPr>
          <w:p w14:paraId="675495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0 (1.37 to 1.65)</w:t>
            </w:r>
          </w:p>
        </w:tc>
        <w:tc>
          <w:tcPr>
            <w:tcW w:w="0" w:type="auto"/>
          </w:tcPr>
          <w:p w14:paraId="32F207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5 (1.03 to 2.31)</w:t>
            </w:r>
          </w:p>
        </w:tc>
      </w:tr>
      <w:tr w:rsidR="00AF7BD4" w:rsidRPr="00453B67" w14:paraId="16A1E2D6" w14:textId="77777777" w:rsidTr="00AF7BD4">
        <w:tc>
          <w:tcPr>
            <w:tcW w:w="0" w:type="auto"/>
          </w:tcPr>
          <w:p w14:paraId="5AEA56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6AF699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11749D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41BDFB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0.8 (1647.7 to 1926.7)</w:t>
            </w:r>
          </w:p>
        </w:tc>
        <w:tc>
          <w:tcPr>
            <w:tcW w:w="0" w:type="auto"/>
          </w:tcPr>
          <w:p w14:paraId="30755D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4.4 (2383.1 to 2678.8)</w:t>
            </w:r>
          </w:p>
        </w:tc>
        <w:tc>
          <w:tcPr>
            <w:tcW w:w="0" w:type="auto"/>
          </w:tcPr>
          <w:p w14:paraId="218D10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3.5 (530.7 to 932.7)</w:t>
            </w:r>
          </w:p>
        </w:tc>
        <w:tc>
          <w:tcPr>
            <w:tcW w:w="0" w:type="auto"/>
          </w:tcPr>
          <w:p w14:paraId="3BC8C2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2 (1.29 to 1.55)</w:t>
            </w:r>
          </w:p>
        </w:tc>
        <w:tc>
          <w:tcPr>
            <w:tcW w:w="0" w:type="auto"/>
          </w:tcPr>
          <w:p w14:paraId="1FD056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04 (0.66 to 1.58)</w:t>
            </w:r>
          </w:p>
        </w:tc>
      </w:tr>
      <w:tr w:rsidR="00AF7BD4" w:rsidRPr="00453B67" w14:paraId="4DF79037" w14:textId="77777777" w:rsidTr="00AF7BD4">
        <w:tc>
          <w:tcPr>
            <w:tcW w:w="0" w:type="auto"/>
          </w:tcPr>
          <w:p w14:paraId="5B87F13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093D19F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081A6D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78EB88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1.7 (1789.5 to 2102.6)</w:t>
            </w:r>
          </w:p>
        </w:tc>
        <w:tc>
          <w:tcPr>
            <w:tcW w:w="0" w:type="auto"/>
          </w:tcPr>
          <w:p w14:paraId="7EDAFB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7.3 (2548.3 to 2856.3)</w:t>
            </w:r>
          </w:p>
        </w:tc>
        <w:tc>
          <w:tcPr>
            <w:tcW w:w="0" w:type="auto"/>
          </w:tcPr>
          <w:p w14:paraId="320175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5.6 (539.7 to 975.8)</w:t>
            </w:r>
          </w:p>
        </w:tc>
        <w:tc>
          <w:tcPr>
            <w:tcW w:w="0" w:type="auto"/>
          </w:tcPr>
          <w:p w14:paraId="7D0459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1.26 to 1.53)</w:t>
            </w:r>
          </w:p>
        </w:tc>
        <w:tc>
          <w:tcPr>
            <w:tcW w:w="0" w:type="auto"/>
          </w:tcPr>
          <w:p w14:paraId="2AF32C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0 (0.66 to 2.29)</w:t>
            </w:r>
          </w:p>
        </w:tc>
      </w:tr>
      <w:tr w:rsidR="00AF7BD4" w:rsidRPr="00453B67" w14:paraId="2278E399" w14:textId="77777777" w:rsidTr="00AF7BD4">
        <w:tc>
          <w:tcPr>
            <w:tcW w:w="0" w:type="auto"/>
          </w:tcPr>
          <w:p w14:paraId="2D646C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00AA8C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29DEFD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6AB5AF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5.7 (1990.0 to 2394.3)</w:t>
            </w:r>
          </w:p>
        </w:tc>
        <w:tc>
          <w:tcPr>
            <w:tcW w:w="0" w:type="auto"/>
          </w:tcPr>
          <w:p w14:paraId="572949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95.2 (2784.4 to 3204.6)</w:t>
            </w:r>
          </w:p>
        </w:tc>
        <w:tc>
          <w:tcPr>
            <w:tcW w:w="0" w:type="auto"/>
          </w:tcPr>
          <w:p w14:paraId="65FA83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9.5 (511.9 to 1068.0)</w:t>
            </w:r>
          </w:p>
        </w:tc>
        <w:tc>
          <w:tcPr>
            <w:tcW w:w="0" w:type="auto"/>
          </w:tcPr>
          <w:p w14:paraId="569483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6 (1.22 to 1.52)</w:t>
            </w:r>
          </w:p>
        </w:tc>
        <w:tc>
          <w:tcPr>
            <w:tcW w:w="0" w:type="auto"/>
          </w:tcPr>
          <w:p w14:paraId="1A96B3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8 (0.72 to 2.73)</w:t>
            </w:r>
          </w:p>
        </w:tc>
      </w:tr>
      <w:tr w:rsidR="00AF7BD4" w:rsidRPr="00453B67" w14:paraId="3F3605D1" w14:textId="77777777" w:rsidTr="00AF7BD4">
        <w:tc>
          <w:tcPr>
            <w:tcW w:w="0" w:type="auto"/>
          </w:tcPr>
          <w:p w14:paraId="12C02A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713C28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BEBC0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E355F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2.5 (2228.7 to 2970.2)</w:t>
            </w:r>
          </w:p>
        </w:tc>
        <w:tc>
          <w:tcPr>
            <w:tcW w:w="0" w:type="auto"/>
          </w:tcPr>
          <w:p w14:paraId="308CDC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5.7 (2865.0 to 3363.8)</w:t>
            </w:r>
          </w:p>
        </w:tc>
        <w:tc>
          <w:tcPr>
            <w:tcW w:w="0" w:type="auto"/>
          </w:tcPr>
          <w:p w14:paraId="26FF853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3.2 (2.9 to 914.8)</w:t>
            </w:r>
          </w:p>
        </w:tc>
        <w:tc>
          <w:tcPr>
            <w:tcW w:w="0" w:type="auto"/>
          </w:tcPr>
          <w:p w14:paraId="33A608D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0 to 1.40)</w:t>
            </w:r>
          </w:p>
        </w:tc>
        <w:tc>
          <w:tcPr>
            <w:tcW w:w="0" w:type="auto"/>
          </w:tcPr>
          <w:p w14:paraId="03ADD7A2" w14:textId="075C51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7124848" w14:textId="77777777" w:rsidTr="00AF7BD4">
        <w:tc>
          <w:tcPr>
            <w:tcW w:w="0" w:type="auto"/>
          </w:tcPr>
          <w:p w14:paraId="168A03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47C6B0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C6C6C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6825E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2.5 (2228.7 to 2970.2)</w:t>
            </w:r>
          </w:p>
        </w:tc>
        <w:tc>
          <w:tcPr>
            <w:tcW w:w="0" w:type="auto"/>
          </w:tcPr>
          <w:p w14:paraId="627F4A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5.7 (2865.0 to 3363.8)</w:t>
            </w:r>
          </w:p>
        </w:tc>
        <w:tc>
          <w:tcPr>
            <w:tcW w:w="0" w:type="auto"/>
          </w:tcPr>
          <w:p w14:paraId="484BFD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3.2 (2.9 to 914.8)</w:t>
            </w:r>
          </w:p>
        </w:tc>
        <w:tc>
          <w:tcPr>
            <w:tcW w:w="0" w:type="auto"/>
          </w:tcPr>
          <w:p w14:paraId="264806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1 (1.00 to 1.40)</w:t>
            </w:r>
          </w:p>
        </w:tc>
        <w:tc>
          <w:tcPr>
            <w:tcW w:w="0" w:type="auto"/>
          </w:tcPr>
          <w:p w14:paraId="34233E1A" w14:textId="4A498DA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B31F4F" w:rsidRPr="00453B67" w14:paraId="79CB63D0" w14:textId="77777777" w:rsidTr="00B31F4F">
        <w:tc>
          <w:tcPr>
            <w:tcW w:w="0" w:type="auto"/>
            <w:gridSpan w:val="8"/>
            <w:vAlign w:val="center"/>
          </w:tcPr>
          <w:p w14:paraId="236BCE05" w14:textId="77777777" w:rsidR="00B31F4F" w:rsidRPr="00453B67" w:rsidRDefault="00B31F4F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AF7BD4" w:rsidRPr="00453B67" w14:paraId="414F6698" w14:textId="77777777" w:rsidTr="00AF7BD4">
        <w:tc>
          <w:tcPr>
            <w:tcW w:w="0" w:type="auto"/>
          </w:tcPr>
          <w:p w14:paraId="0AC126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2EE0E50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04C029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14:paraId="5B1222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 (0.0 to 4.3)</w:t>
            </w:r>
          </w:p>
        </w:tc>
        <w:tc>
          <w:tcPr>
            <w:tcW w:w="0" w:type="auto"/>
          </w:tcPr>
          <w:p w14:paraId="61C468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.7 (41.0 to 68.3)</w:t>
            </w:r>
          </w:p>
        </w:tc>
        <w:tc>
          <w:tcPr>
            <w:tcW w:w="0" w:type="auto"/>
          </w:tcPr>
          <w:p w14:paraId="46E2D7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.0 (39.3 to 66.7)</w:t>
            </w:r>
          </w:p>
        </w:tc>
        <w:tc>
          <w:tcPr>
            <w:tcW w:w="0" w:type="auto"/>
          </w:tcPr>
          <w:p w14:paraId="07687457" w14:textId="434110D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4D43E906" w14:textId="6D78469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095A23F" w14:textId="77777777" w:rsidTr="00AF7BD4">
        <w:tc>
          <w:tcPr>
            <w:tcW w:w="0" w:type="auto"/>
          </w:tcPr>
          <w:p w14:paraId="1E1F9FC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3E413E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807B0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0A1C75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7 (3.5 to 14.8)</w:t>
            </w:r>
          </w:p>
        </w:tc>
        <w:tc>
          <w:tcPr>
            <w:tcW w:w="0" w:type="auto"/>
          </w:tcPr>
          <w:p w14:paraId="00D5A3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3 (74.0 to 107.6)</w:t>
            </w:r>
          </w:p>
        </w:tc>
        <w:tc>
          <w:tcPr>
            <w:tcW w:w="0" w:type="auto"/>
          </w:tcPr>
          <w:p w14:paraId="1EF4B8F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6 (64.3 to 99.7)</w:t>
            </w:r>
          </w:p>
        </w:tc>
        <w:tc>
          <w:tcPr>
            <w:tcW w:w="0" w:type="auto"/>
          </w:tcPr>
          <w:p w14:paraId="2D6931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.48 (5.89 to 24.42)</w:t>
            </w:r>
          </w:p>
        </w:tc>
        <w:tc>
          <w:tcPr>
            <w:tcW w:w="0" w:type="auto"/>
          </w:tcPr>
          <w:p w14:paraId="379169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6 (2.81 to 15.59)</w:t>
            </w:r>
          </w:p>
        </w:tc>
      </w:tr>
      <w:tr w:rsidR="00AF7BD4" w:rsidRPr="00453B67" w14:paraId="4ECCB65C" w14:textId="77777777" w:rsidTr="00AF7BD4">
        <w:tc>
          <w:tcPr>
            <w:tcW w:w="0" w:type="auto"/>
          </w:tcPr>
          <w:p w14:paraId="677E44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720DEE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B8ED8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5223289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.8 (9.7 to 24.8)</w:t>
            </w:r>
          </w:p>
        </w:tc>
        <w:tc>
          <w:tcPr>
            <w:tcW w:w="0" w:type="auto"/>
          </w:tcPr>
          <w:p w14:paraId="29D94E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2.7 (102.5 to 142.6)</w:t>
            </w:r>
          </w:p>
        </w:tc>
        <w:tc>
          <w:tcPr>
            <w:tcW w:w="0" w:type="auto"/>
          </w:tcPr>
          <w:p w14:paraId="10B494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.9 (84.0 to 126.2)</w:t>
            </w:r>
          </w:p>
        </w:tc>
        <w:tc>
          <w:tcPr>
            <w:tcW w:w="0" w:type="auto"/>
          </w:tcPr>
          <w:p w14:paraId="7ABDBF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30 (4.75 to 13.06)</w:t>
            </w:r>
          </w:p>
        </w:tc>
        <w:tc>
          <w:tcPr>
            <w:tcW w:w="0" w:type="auto"/>
          </w:tcPr>
          <w:p w14:paraId="5C65F7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0 (2.11 to 11.24)</w:t>
            </w:r>
          </w:p>
        </w:tc>
      </w:tr>
      <w:tr w:rsidR="00AF7BD4" w:rsidRPr="00453B67" w14:paraId="5CE8DB68" w14:textId="77777777" w:rsidTr="00AF7BD4">
        <w:tc>
          <w:tcPr>
            <w:tcW w:w="0" w:type="auto"/>
          </w:tcPr>
          <w:p w14:paraId="1E7CD7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3664B2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50249B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275B66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8 (26.2 to 48.2)</w:t>
            </w:r>
          </w:p>
        </w:tc>
        <w:tc>
          <w:tcPr>
            <w:tcW w:w="0" w:type="auto"/>
          </w:tcPr>
          <w:p w14:paraId="7869E7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.8 (138.6 to 186.7)</w:t>
            </w:r>
          </w:p>
        </w:tc>
        <w:tc>
          <w:tcPr>
            <w:tcW w:w="0" w:type="auto"/>
          </w:tcPr>
          <w:p w14:paraId="11F5B3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.0 (97.7 to 151.6)</w:t>
            </w:r>
          </w:p>
        </w:tc>
        <w:tc>
          <w:tcPr>
            <w:tcW w:w="0" w:type="auto"/>
          </w:tcPr>
          <w:p w14:paraId="19EA45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2 (3.19 to 6.39)</w:t>
            </w:r>
          </w:p>
        </w:tc>
        <w:tc>
          <w:tcPr>
            <w:tcW w:w="0" w:type="auto"/>
          </w:tcPr>
          <w:p w14:paraId="4B8232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3 (1.26 to 3.93)</w:t>
            </w:r>
          </w:p>
        </w:tc>
      </w:tr>
      <w:tr w:rsidR="00AF7BD4" w:rsidRPr="00453B67" w14:paraId="2C42D8E7" w14:textId="77777777" w:rsidTr="00AF7BD4">
        <w:tc>
          <w:tcPr>
            <w:tcW w:w="0" w:type="auto"/>
          </w:tcPr>
          <w:p w14:paraId="6C3603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6F3C42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75D065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14:paraId="56C8EA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.2 (59.7 to 94.2)</w:t>
            </w:r>
          </w:p>
        </w:tc>
        <w:tc>
          <w:tcPr>
            <w:tcW w:w="0" w:type="auto"/>
          </w:tcPr>
          <w:p w14:paraId="74DE7D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9.7 (200.1 to 258.4)</w:t>
            </w:r>
          </w:p>
        </w:tc>
        <w:tc>
          <w:tcPr>
            <w:tcW w:w="0" w:type="auto"/>
          </w:tcPr>
          <w:p w14:paraId="168D14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.5 (117.6 to 186.0)</w:t>
            </w:r>
          </w:p>
        </w:tc>
        <w:tc>
          <w:tcPr>
            <w:tcW w:w="0" w:type="auto"/>
          </w:tcPr>
          <w:p w14:paraId="3D6071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1 (2.33 to 3.93)</w:t>
            </w:r>
          </w:p>
        </w:tc>
        <w:tc>
          <w:tcPr>
            <w:tcW w:w="0" w:type="auto"/>
          </w:tcPr>
          <w:p w14:paraId="37FE27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1 (1.22 to 2.82)</w:t>
            </w:r>
          </w:p>
        </w:tc>
      </w:tr>
      <w:tr w:rsidR="00AF7BD4" w:rsidRPr="00453B67" w14:paraId="16EAB9C7" w14:textId="77777777" w:rsidTr="00AF7BD4">
        <w:tc>
          <w:tcPr>
            <w:tcW w:w="0" w:type="auto"/>
          </w:tcPr>
          <w:p w14:paraId="1B87DD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4639F75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38D307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0" w:type="auto"/>
          </w:tcPr>
          <w:p w14:paraId="12D077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.6 (88.2 to 129.2)</w:t>
            </w:r>
          </w:p>
        </w:tc>
        <w:tc>
          <w:tcPr>
            <w:tcW w:w="0" w:type="auto"/>
          </w:tcPr>
          <w:p w14:paraId="62949F3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.5 (266.1 to 335.2)</w:t>
            </w:r>
          </w:p>
        </w:tc>
        <w:tc>
          <w:tcPr>
            <w:tcW w:w="0" w:type="auto"/>
          </w:tcPr>
          <w:p w14:paraId="7AAC4F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3.9 (153.2 to 231.6)</w:t>
            </w:r>
          </w:p>
        </w:tc>
        <w:tc>
          <w:tcPr>
            <w:tcW w:w="0" w:type="auto"/>
          </w:tcPr>
          <w:p w14:paraId="3F822B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9 (2.23 to 3.51)</w:t>
            </w:r>
          </w:p>
        </w:tc>
        <w:tc>
          <w:tcPr>
            <w:tcW w:w="0" w:type="auto"/>
          </w:tcPr>
          <w:p w14:paraId="7FD484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9 (1.63 to 4.15)</w:t>
            </w:r>
          </w:p>
        </w:tc>
      </w:tr>
      <w:tr w:rsidR="00AF7BD4" w:rsidRPr="00453B67" w14:paraId="71EFA883" w14:textId="77777777" w:rsidTr="00AF7BD4">
        <w:tc>
          <w:tcPr>
            <w:tcW w:w="0" w:type="auto"/>
          </w:tcPr>
          <w:p w14:paraId="45E5B40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183834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3F5168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14:paraId="311E973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8.7 (123.6 to 175.0)</w:t>
            </w:r>
          </w:p>
        </w:tc>
        <w:tc>
          <w:tcPr>
            <w:tcW w:w="0" w:type="auto"/>
          </w:tcPr>
          <w:p w14:paraId="7D9B55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2.6 (343.4 to 424.3)</w:t>
            </w:r>
          </w:p>
        </w:tc>
        <w:tc>
          <w:tcPr>
            <w:tcW w:w="0" w:type="auto"/>
          </w:tcPr>
          <w:p w14:paraId="4B2503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3.9 (187.7 to 281.5)</w:t>
            </w:r>
          </w:p>
        </w:tc>
        <w:tc>
          <w:tcPr>
            <w:tcW w:w="0" w:type="auto"/>
          </w:tcPr>
          <w:p w14:paraId="660FC7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2.11 to 3.21)</w:t>
            </w:r>
          </w:p>
        </w:tc>
        <w:tc>
          <w:tcPr>
            <w:tcW w:w="0" w:type="auto"/>
          </w:tcPr>
          <w:p w14:paraId="06687F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43 to 3.75)</w:t>
            </w:r>
          </w:p>
        </w:tc>
      </w:tr>
      <w:tr w:rsidR="00AF7BD4" w:rsidRPr="00453B67" w14:paraId="1CA46776" w14:textId="77777777" w:rsidTr="00AF7BD4">
        <w:tc>
          <w:tcPr>
            <w:tcW w:w="0" w:type="auto"/>
          </w:tcPr>
          <w:p w14:paraId="12209C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08109A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7FF40A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503ACF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8.1 (149.1 to 206.6)</w:t>
            </w:r>
          </w:p>
        </w:tc>
        <w:tc>
          <w:tcPr>
            <w:tcW w:w="0" w:type="auto"/>
          </w:tcPr>
          <w:p w14:paraId="7B35A5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0 (410.7 to 495.6)</w:t>
            </w:r>
          </w:p>
        </w:tc>
        <w:tc>
          <w:tcPr>
            <w:tcW w:w="0" w:type="auto"/>
          </w:tcPr>
          <w:p w14:paraId="542D45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.9 (219.9 to 329.2)</w:t>
            </w:r>
          </w:p>
        </w:tc>
        <w:tc>
          <w:tcPr>
            <w:tcW w:w="0" w:type="auto"/>
          </w:tcPr>
          <w:p w14:paraId="67E09A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3 (2.12 to 3.11)</w:t>
            </w:r>
          </w:p>
        </w:tc>
        <w:tc>
          <w:tcPr>
            <w:tcW w:w="0" w:type="auto"/>
          </w:tcPr>
          <w:p w14:paraId="2E9B73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4 (1.60 to 5.01)</w:t>
            </w:r>
          </w:p>
        </w:tc>
      </w:tr>
      <w:tr w:rsidR="00AF7BD4" w:rsidRPr="00453B67" w14:paraId="408B2D53" w14:textId="77777777" w:rsidTr="00AF7BD4">
        <w:tc>
          <w:tcPr>
            <w:tcW w:w="0" w:type="auto"/>
          </w:tcPr>
          <w:p w14:paraId="6A21DC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301CC0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5A038A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14:paraId="54E737E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.1 (178.8 to 241.8)</w:t>
            </w:r>
          </w:p>
        </w:tc>
        <w:tc>
          <w:tcPr>
            <w:tcW w:w="0" w:type="auto"/>
          </w:tcPr>
          <w:p w14:paraId="4557D2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9.8 (487.3 to 593.8)</w:t>
            </w:r>
          </w:p>
        </w:tc>
        <w:tc>
          <w:tcPr>
            <w:tcW w:w="0" w:type="auto"/>
          </w:tcPr>
          <w:p w14:paraId="5527434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.7 (269.2 to 394.4)</w:t>
            </w:r>
          </w:p>
        </w:tc>
        <w:tc>
          <w:tcPr>
            <w:tcW w:w="0" w:type="auto"/>
          </w:tcPr>
          <w:p w14:paraId="5E4D75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6 (2.15 to 3.10)</w:t>
            </w:r>
          </w:p>
        </w:tc>
        <w:tc>
          <w:tcPr>
            <w:tcW w:w="0" w:type="auto"/>
          </w:tcPr>
          <w:p w14:paraId="5CA1A6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5 (1.81 to 6.02)</w:t>
            </w:r>
          </w:p>
        </w:tc>
      </w:tr>
      <w:tr w:rsidR="00AF7BD4" w:rsidRPr="00453B67" w14:paraId="41F410D0" w14:textId="77777777" w:rsidTr="00AF7BD4">
        <w:tc>
          <w:tcPr>
            <w:tcW w:w="0" w:type="auto"/>
          </w:tcPr>
          <w:p w14:paraId="365696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32C952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7062E7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1D48F7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2.1 (205.0 to 276.3)</w:t>
            </w:r>
          </w:p>
        </w:tc>
        <w:tc>
          <w:tcPr>
            <w:tcW w:w="0" w:type="auto"/>
          </w:tcPr>
          <w:p w14:paraId="1352DE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.5 (562.8 to 678.8)</w:t>
            </w:r>
          </w:p>
        </w:tc>
        <w:tc>
          <w:tcPr>
            <w:tcW w:w="0" w:type="auto"/>
          </w:tcPr>
          <w:p w14:paraId="6D326E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5.4 (306.8 to 449.9)</w:t>
            </w:r>
          </w:p>
        </w:tc>
        <w:tc>
          <w:tcPr>
            <w:tcW w:w="0" w:type="auto"/>
          </w:tcPr>
          <w:p w14:paraId="42BC387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5 (2.15 to 3.13)</w:t>
            </w:r>
          </w:p>
        </w:tc>
        <w:tc>
          <w:tcPr>
            <w:tcW w:w="0" w:type="auto"/>
          </w:tcPr>
          <w:p w14:paraId="49CFBF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7 (1.58 to 6.57)</w:t>
            </w:r>
          </w:p>
        </w:tc>
      </w:tr>
      <w:tr w:rsidR="00AF7BD4" w:rsidRPr="00453B67" w14:paraId="36C54457" w14:textId="77777777" w:rsidTr="00AF7BD4">
        <w:tc>
          <w:tcPr>
            <w:tcW w:w="0" w:type="auto"/>
          </w:tcPr>
          <w:p w14:paraId="4B35C2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920</w:t>
            </w:r>
          </w:p>
        </w:tc>
        <w:tc>
          <w:tcPr>
            <w:tcW w:w="0" w:type="auto"/>
          </w:tcPr>
          <w:p w14:paraId="687FC22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84890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62EA2C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4.8 (215.7 to 292.7)</w:t>
            </w:r>
          </w:p>
        </w:tc>
        <w:tc>
          <w:tcPr>
            <w:tcW w:w="0" w:type="auto"/>
          </w:tcPr>
          <w:p w14:paraId="4CB3554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4.2 (611.9 to 744.1)</w:t>
            </w:r>
          </w:p>
        </w:tc>
        <w:tc>
          <w:tcPr>
            <w:tcW w:w="0" w:type="auto"/>
          </w:tcPr>
          <w:p w14:paraId="16DB58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9.4 (348.1 to 501.0)</w:t>
            </w:r>
          </w:p>
        </w:tc>
        <w:tc>
          <w:tcPr>
            <w:tcW w:w="0" w:type="auto"/>
          </w:tcPr>
          <w:p w14:paraId="77E168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5 (2.23 to 3.19)</w:t>
            </w:r>
          </w:p>
        </w:tc>
        <w:tc>
          <w:tcPr>
            <w:tcW w:w="0" w:type="auto"/>
          </w:tcPr>
          <w:p w14:paraId="1D85F2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3 (2.15 to 26.80)</w:t>
            </w:r>
          </w:p>
        </w:tc>
      </w:tr>
      <w:tr w:rsidR="00AF7BD4" w:rsidRPr="00453B67" w14:paraId="5B2FC5B0" w14:textId="77777777" w:rsidTr="00AF7BD4">
        <w:tc>
          <w:tcPr>
            <w:tcW w:w="0" w:type="auto"/>
          </w:tcPr>
          <w:p w14:paraId="48DB9A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2BB25D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4BC19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6F2D37E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5.7 (243.0 to 334.4)</w:t>
            </w:r>
          </w:p>
        </w:tc>
        <w:tc>
          <w:tcPr>
            <w:tcW w:w="0" w:type="auto"/>
          </w:tcPr>
          <w:p w14:paraId="34C742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7.4 (679.6 to 819.8)</w:t>
            </w:r>
          </w:p>
        </w:tc>
        <w:tc>
          <w:tcPr>
            <w:tcW w:w="0" w:type="auto"/>
          </w:tcPr>
          <w:p w14:paraId="5B58E7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1.7 (380.4 to 550.4)</w:t>
            </w:r>
          </w:p>
        </w:tc>
        <w:tc>
          <w:tcPr>
            <w:tcW w:w="0" w:type="auto"/>
          </w:tcPr>
          <w:p w14:paraId="7CAB01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17 to 3.17)</w:t>
            </w:r>
          </w:p>
        </w:tc>
        <w:tc>
          <w:tcPr>
            <w:tcW w:w="0" w:type="auto"/>
          </w:tcPr>
          <w:p w14:paraId="4767262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1.29 to 8.76)</w:t>
            </w:r>
          </w:p>
        </w:tc>
      </w:tr>
      <w:tr w:rsidR="00AF7BD4" w:rsidRPr="00453B67" w14:paraId="2063D7DC" w14:textId="77777777" w:rsidTr="00AF7BD4">
        <w:tc>
          <w:tcPr>
            <w:tcW w:w="0" w:type="auto"/>
          </w:tcPr>
          <w:p w14:paraId="52BFE6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26EC36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EFDA8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742B03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5.9 (265.4 to 367.0)</w:t>
            </w:r>
          </w:p>
        </w:tc>
        <w:tc>
          <w:tcPr>
            <w:tcW w:w="0" w:type="auto"/>
          </w:tcPr>
          <w:p w14:paraId="3131FD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0.2 (743.4 to 902.9)</w:t>
            </w:r>
          </w:p>
        </w:tc>
        <w:tc>
          <w:tcPr>
            <w:tcW w:w="0" w:type="auto"/>
          </w:tcPr>
          <w:p w14:paraId="65E438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4.3 (406.3 to 605.1)</w:t>
            </w:r>
          </w:p>
        </w:tc>
        <w:tc>
          <w:tcPr>
            <w:tcW w:w="0" w:type="auto"/>
          </w:tcPr>
          <w:p w14:paraId="7F487E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16 to 3.19)</w:t>
            </w:r>
          </w:p>
        </w:tc>
        <w:tc>
          <w:tcPr>
            <w:tcW w:w="0" w:type="auto"/>
          </w:tcPr>
          <w:p w14:paraId="1B18C5AA" w14:textId="5CC21B1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4FD0290" w14:textId="77777777" w:rsidTr="00AF7BD4">
        <w:tc>
          <w:tcPr>
            <w:tcW w:w="0" w:type="auto"/>
          </w:tcPr>
          <w:p w14:paraId="315CE9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546CAC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6825F8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3AC79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.1 (278.2 to 390.4)</w:t>
            </w:r>
          </w:p>
        </w:tc>
        <w:tc>
          <w:tcPr>
            <w:tcW w:w="0" w:type="auto"/>
          </w:tcPr>
          <w:p w14:paraId="5ACC848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9.7 (781.7 to 968.0)</w:t>
            </w:r>
          </w:p>
        </w:tc>
        <w:tc>
          <w:tcPr>
            <w:tcW w:w="0" w:type="auto"/>
          </w:tcPr>
          <w:p w14:paraId="730610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5.5 (436.2 to 652.2)</w:t>
            </w:r>
          </w:p>
        </w:tc>
        <w:tc>
          <w:tcPr>
            <w:tcW w:w="0" w:type="auto"/>
          </w:tcPr>
          <w:p w14:paraId="4AC450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0 (2.14 to 3.23)</w:t>
            </w:r>
          </w:p>
        </w:tc>
        <w:tc>
          <w:tcPr>
            <w:tcW w:w="0" w:type="auto"/>
          </w:tcPr>
          <w:p w14:paraId="683F0704" w14:textId="2B071DF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90C8E65" w14:textId="77777777" w:rsidTr="00AF7BD4">
        <w:tc>
          <w:tcPr>
            <w:tcW w:w="0" w:type="auto"/>
          </w:tcPr>
          <w:p w14:paraId="09582D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16D828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7D97A6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3DE00A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7.1 (321.6 to 527.4)</w:t>
            </w:r>
          </w:p>
        </w:tc>
        <w:tc>
          <w:tcPr>
            <w:tcW w:w="0" w:type="auto"/>
          </w:tcPr>
          <w:p w14:paraId="57115A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3.4 (805.0 to 1011.8)</w:t>
            </w:r>
          </w:p>
        </w:tc>
        <w:tc>
          <w:tcPr>
            <w:tcW w:w="0" w:type="auto"/>
          </w:tcPr>
          <w:p w14:paraId="4FBA966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6.3 (342.8 to 631.4)</w:t>
            </w:r>
          </w:p>
        </w:tc>
        <w:tc>
          <w:tcPr>
            <w:tcW w:w="0" w:type="auto"/>
          </w:tcPr>
          <w:p w14:paraId="4427AF2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69 to 2.88)</w:t>
            </w:r>
          </w:p>
        </w:tc>
        <w:tc>
          <w:tcPr>
            <w:tcW w:w="0" w:type="auto"/>
          </w:tcPr>
          <w:p w14:paraId="41782412" w14:textId="17D77B7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6FE614F" w14:textId="77777777" w:rsidTr="00AF7BD4">
        <w:tc>
          <w:tcPr>
            <w:tcW w:w="0" w:type="auto"/>
          </w:tcPr>
          <w:p w14:paraId="31BF99F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1E81D04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51FF4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6005C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3 (345.3 to 583.1)</w:t>
            </w:r>
          </w:p>
        </w:tc>
        <w:tc>
          <w:tcPr>
            <w:tcW w:w="0" w:type="auto"/>
          </w:tcPr>
          <w:p w14:paraId="36E2F1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6.6 (814.4 to 1097.2)</w:t>
            </w:r>
          </w:p>
        </w:tc>
        <w:tc>
          <w:tcPr>
            <w:tcW w:w="0" w:type="auto"/>
          </w:tcPr>
          <w:p w14:paraId="3B513C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5.4 (326.6 to 681.6)</w:t>
            </w:r>
          </w:p>
        </w:tc>
        <w:tc>
          <w:tcPr>
            <w:tcW w:w="0" w:type="auto"/>
          </w:tcPr>
          <w:p w14:paraId="368B90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60 to 2.88)</w:t>
            </w:r>
          </w:p>
        </w:tc>
        <w:tc>
          <w:tcPr>
            <w:tcW w:w="0" w:type="auto"/>
          </w:tcPr>
          <w:p w14:paraId="233B5A27" w14:textId="7E799B3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863988A" w14:textId="77777777" w:rsidTr="00AF7BD4">
        <w:tc>
          <w:tcPr>
            <w:tcW w:w="0" w:type="auto"/>
          </w:tcPr>
          <w:p w14:paraId="57E7F7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78FDA8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63178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2E279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3 (345.3 to 583.1)</w:t>
            </w:r>
          </w:p>
        </w:tc>
        <w:tc>
          <w:tcPr>
            <w:tcW w:w="0" w:type="auto"/>
          </w:tcPr>
          <w:p w14:paraId="654A9A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6.6 (814.4 to 1097.2)</w:t>
            </w:r>
          </w:p>
        </w:tc>
        <w:tc>
          <w:tcPr>
            <w:tcW w:w="0" w:type="auto"/>
          </w:tcPr>
          <w:p w14:paraId="7A0B66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5.4 (326.6 to 681.6)</w:t>
            </w:r>
          </w:p>
        </w:tc>
        <w:tc>
          <w:tcPr>
            <w:tcW w:w="0" w:type="auto"/>
          </w:tcPr>
          <w:p w14:paraId="2276AE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60 to 2.88)</w:t>
            </w:r>
          </w:p>
        </w:tc>
        <w:tc>
          <w:tcPr>
            <w:tcW w:w="0" w:type="auto"/>
          </w:tcPr>
          <w:p w14:paraId="3E0B08F6" w14:textId="5181C5E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3A6DE38" w14:textId="77777777" w:rsidTr="00B31F4F">
        <w:tc>
          <w:tcPr>
            <w:tcW w:w="0" w:type="auto"/>
            <w:gridSpan w:val="8"/>
            <w:vAlign w:val="center"/>
          </w:tcPr>
          <w:p w14:paraId="2FDFB170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Respiratory</w:t>
            </w:r>
          </w:p>
        </w:tc>
      </w:tr>
      <w:tr w:rsidR="00AF7BD4" w:rsidRPr="00453B67" w14:paraId="70F732AE" w14:textId="77777777" w:rsidTr="00AF7BD4">
        <w:tc>
          <w:tcPr>
            <w:tcW w:w="0" w:type="auto"/>
          </w:tcPr>
          <w:p w14:paraId="23A7DD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79ECBC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9FA02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9</w:t>
            </w:r>
          </w:p>
        </w:tc>
        <w:tc>
          <w:tcPr>
            <w:tcW w:w="0" w:type="auto"/>
          </w:tcPr>
          <w:p w14:paraId="573AD6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 (1.7 to 9.0)</w:t>
            </w:r>
          </w:p>
        </w:tc>
        <w:tc>
          <w:tcPr>
            <w:tcW w:w="0" w:type="auto"/>
          </w:tcPr>
          <w:p w14:paraId="074D59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.8 (234.3 to 291.6)</w:t>
            </w:r>
          </w:p>
        </w:tc>
        <w:tc>
          <w:tcPr>
            <w:tcW w:w="0" w:type="auto"/>
          </w:tcPr>
          <w:p w14:paraId="3D6E22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8.7 (228.8 to 288.6)</w:t>
            </w:r>
          </w:p>
        </w:tc>
        <w:tc>
          <w:tcPr>
            <w:tcW w:w="0" w:type="auto"/>
          </w:tcPr>
          <w:p w14:paraId="4533C3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36 (29.30 to 163.19)</w:t>
            </w:r>
          </w:p>
        </w:tc>
        <w:tc>
          <w:tcPr>
            <w:tcW w:w="0" w:type="auto"/>
          </w:tcPr>
          <w:p w14:paraId="6DDDCC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45 (29.94 to 166.84)</w:t>
            </w:r>
          </w:p>
        </w:tc>
      </w:tr>
      <w:tr w:rsidR="00AF7BD4" w:rsidRPr="00453B67" w14:paraId="76E37DEC" w14:textId="77777777" w:rsidTr="00AF7BD4">
        <w:tc>
          <w:tcPr>
            <w:tcW w:w="0" w:type="auto"/>
          </w:tcPr>
          <w:p w14:paraId="56601D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406993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D4F2C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14:paraId="517A13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1 (6.0 to 19.0)</w:t>
            </w:r>
          </w:p>
        </w:tc>
        <w:tc>
          <w:tcPr>
            <w:tcW w:w="0" w:type="auto"/>
          </w:tcPr>
          <w:p w14:paraId="534711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9.4 (342.4 to 414.8)</w:t>
            </w:r>
          </w:p>
        </w:tc>
        <w:tc>
          <w:tcPr>
            <w:tcW w:w="0" w:type="auto"/>
          </w:tcPr>
          <w:p w14:paraId="6875BA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7.3 (330.4 to 402.9)</w:t>
            </w:r>
          </w:p>
        </w:tc>
        <w:tc>
          <w:tcPr>
            <w:tcW w:w="0" w:type="auto"/>
          </w:tcPr>
          <w:p w14:paraId="078C29A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.42 (20.34 to 65.47)</w:t>
            </w:r>
          </w:p>
        </w:tc>
        <w:tc>
          <w:tcPr>
            <w:tcW w:w="0" w:type="auto"/>
          </w:tcPr>
          <w:p w14:paraId="2725F98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28 (10.14 to 49.76)</w:t>
            </w:r>
          </w:p>
        </w:tc>
      </w:tr>
      <w:tr w:rsidR="00AF7BD4" w:rsidRPr="00453B67" w14:paraId="674BFD5C" w14:textId="77777777" w:rsidTr="00AF7BD4">
        <w:tc>
          <w:tcPr>
            <w:tcW w:w="0" w:type="auto"/>
          </w:tcPr>
          <w:p w14:paraId="1062AF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34F5DF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5783C14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</w:t>
            </w:r>
          </w:p>
        </w:tc>
        <w:tc>
          <w:tcPr>
            <w:tcW w:w="0" w:type="auto"/>
          </w:tcPr>
          <w:p w14:paraId="749B48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5 (16.9 to 36.2)</w:t>
            </w:r>
          </w:p>
        </w:tc>
        <w:tc>
          <w:tcPr>
            <w:tcW w:w="0" w:type="auto"/>
          </w:tcPr>
          <w:p w14:paraId="04491D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.4 (428.2 to 507.1)</w:t>
            </w:r>
          </w:p>
        </w:tc>
        <w:tc>
          <w:tcPr>
            <w:tcW w:w="0" w:type="auto"/>
          </w:tcPr>
          <w:p w14:paraId="0405ADC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0.9 (401.1 to 483.6)</w:t>
            </w:r>
          </w:p>
        </w:tc>
        <w:tc>
          <w:tcPr>
            <w:tcW w:w="0" w:type="auto"/>
          </w:tcPr>
          <w:p w14:paraId="68E788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61 (13.06 to 28.42)</w:t>
            </w:r>
          </w:p>
        </w:tc>
        <w:tc>
          <w:tcPr>
            <w:tcW w:w="0" w:type="auto"/>
          </w:tcPr>
          <w:p w14:paraId="15688F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5 (4.21 to 12.33)</w:t>
            </w:r>
          </w:p>
        </w:tc>
      </w:tr>
      <w:tr w:rsidR="00AF7BD4" w:rsidRPr="00453B67" w14:paraId="6CF8ABFD" w14:textId="77777777" w:rsidTr="00AF7BD4">
        <w:tc>
          <w:tcPr>
            <w:tcW w:w="0" w:type="auto"/>
          </w:tcPr>
          <w:p w14:paraId="6943A95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63C405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7220A2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</w:t>
            </w:r>
          </w:p>
        </w:tc>
        <w:tc>
          <w:tcPr>
            <w:tcW w:w="0" w:type="auto"/>
          </w:tcPr>
          <w:p w14:paraId="68F5DF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.7 (32.6 to 58.2)</w:t>
            </w:r>
          </w:p>
        </w:tc>
        <w:tc>
          <w:tcPr>
            <w:tcW w:w="0" w:type="auto"/>
          </w:tcPr>
          <w:p w14:paraId="3B8F31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.8 (574.5 to 664.8)</w:t>
            </w:r>
          </w:p>
        </w:tc>
        <w:tc>
          <w:tcPr>
            <w:tcW w:w="0" w:type="auto"/>
          </w:tcPr>
          <w:p w14:paraId="7F6D6A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2.1 (526.9 to 621.7)</w:t>
            </w:r>
          </w:p>
        </w:tc>
        <w:tc>
          <w:tcPr>
            <w:tcW w:w="0" w:type="auto"/>
          </w:tcPr>
          <w:p w14:paraId="23A466B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.52 (10.50 to 19.38)</w:t>
            </w:r>
          </w:p>
        </w:tc>
        <w:tc>
          <w:tcPr>
            <w:tcW w:w="0" w:type="auto"/>
          </w:tcPr>
          <w:p w14:paraId="750572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42 (5.52 to 15.12)</w:t>
            </w:r>
          </w:p>
        </w:tc>
      </w:tr>
      <w:tr w:rsidR="00AF7BD4" w:rsidRPr="00453B67" w14:paraId="5D119B34" w14:textId="77777777" w:rsidTr="00AF7BD4">
        <w:tc>
          <w:tcPr>
            <w:tcW w:w="0" w:type="auto"/>
          </w:tcPr>
          <w:p w14:paraId="1AEAEBB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4162A1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14:paraId="7FECD8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</w:t>
            </w:r>
          </w:p>
        </w:tc>
        <w:tc>
          <w:tcPr>
            <w:tcW w:w="0" w:type="auto"/>
          </w:tcPr>
          <w:p w14:paraId="3C35AB9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.3 (79.8 to 118.1)</w:t>
            </w:r>
          </w:p>
        </w:tc>
        <w:tc>
          <w:tcPr>
            <w:tcW w:w="0" w:type="auto"/>
          </w:tcPr>
          <w:p w14:paraId="7203F2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84.7 (823.8 to 937.0)</w:t>
            </w:r>
          </w:p>
        </w:tc>
        <w:tc>
          <w:tcPr>
            <w:tcW w:w="0" w:type="auto"/>
          </w:tcPr>
          <w:p w14:paraId="1C67F4C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5.4 (721.6 to 842.7)</w:t>
            </w:r>
          </w:p>
        </w:tc>
        <w:tc>
          <w:tcPr>
            <w:tcW w:w="0" w:type="auto"/>
          </w:tcPr>
          <w:p w14:paraId="5B25EC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91 (7.35 to 11.13)</w:t>
            </w:r>
          </w:p>
        </w:tc>
        <w:tc>
          <w:tcPr>
            <w:tcW w:w="0" w:type="auto"/>
          </w:tcPr>
          <w:p w14:paraId="58E826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1 (4.08 to 7.63)</w:t>
            </w:r>
          </w:p>
        </w:tc>
      </w:tr>
      <w:tr w:rsidR="00AF7BD4" w:rsidRPr="00453B67" w14:paraId="31C0B3BD" w14:textId="77777777" w:rsidTr="00AF7BD4">
        <w:tc>
          <w:tcPr>
            <w:tcW w:w="0" w:type="auto"/>
          </w:tcPr>
          <w:p w14:paraId="077C0E2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3D38D0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47B4FD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8</w:t>
            </w:r>
          </w:p>
        </w:tc>
        <w:tc>
          <w:tcPr>
            <w:tcW w:w="0" w:type="auto"/>
          </w:tcPr>
          <w:p w14:paraId="055EAD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2.5 (136.8 to 189.4)</w:t>
            </w:r>
          </w:p>
        </w:tc>
        <w:tc>
          <w:tcPr>
            <w:tcW w:w="0" w:type="auto"/>
          </w:tcPr>
          <w:p w14:paraId="1C3F80A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3.3 (1027.9 to 1154.0)</w:t>
            </w:r>
          </w:p>
        </w:tc>
        <w:tc>
          <w:tcPr>
            <w:tcW w:w="0" w:type="auto"/>
          </w:tcPr>
          <w:p w14:paraId="4B362F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0.8 (862.0 to 995.1)</w:t>
            </w:r>
          </w:p>
        </w:tc>
        <w:tc>
          <w:tcPr>
            <w:tcW w:w="0" w:type="auto"/>
          </w:tcPr>
          <w:p w14:paraId="78B9BC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73 (5.65 to 8.02)</w:t>
            </w:r>
          </w:p>
        </w:tc>
        <w:tc>
          <w:tcPr>
            <w:tcW w:w="0" w:type="auto"/>
          </w:tcPr>
          <w:p w14:paraId="086F52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62 (2.72 to 5.07)</w:t>
            </w:r>
          </w:p>
        </w:tc>
      </w:tr>
      <w:tr w:rsidR="00AF7BD4" w:rsidRPr="00453B67" w14:paraId="535D4826" w14:textId="77777777" w:rsidTr="00AF7BD4">
        <w:tc>
          <w:tcPr>
            <w:tcW w:w="0" w:type="auto"/>
          </w:tcPr>
          <w:p w14:paraId="48BC32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76F0E8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1317EF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7</w:t>
            </w:r>
          </w:p>
        </w:tc>
        <w:tc>
          <w:tcPr>
            <w:tcW w:w="0" w:type="auto"/>
          </w:tcPr>
          <w:p w14:paraId="184ECA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1.6 (190.0 to 252.2)</w:t>
            </w:r>
          </w:p>
        </w:tc>
        <w:tc>
          <w:tcPr>
            <w:tcW w:w="0" w:type="auto"/>
          </w:tcPr>
          <w:p w14:paraId="21C999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1.5 (1251.0 to 1387.1)</w:t>
            </w:r>
          </w:p>
        </w:tc>
        <w:tc>
          <w:tcPr>
            <w:tcW w:w="0" w:type="auto"/>
          </w:tcPr>
          <w:p w14:paraId="4E04C28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00.0 (1021.8 to 1167.9)</w:t>
            </w:r>
          </w:p>
        </w:tc>
        <w:tc>
          <w:tcPr>
            <w:tcW w:w="0" w:type="auto"/>
          </w:tcPr>
          <w:p w14:paraId="27A7CE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96 (5.18 to 7.00)</w:t>
            </w:r>
          </w:p>
        </w:tc>
        <w:tc>
          <w:tcPr>
            <w:tcW w:w="0" w:type="auto"/>
          </w:tcPr>
          <w:p w14:paraId="6B9878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36 (3.12 to 6.08)</w:t>
            </w:r>
          </w:p>
        </w:tc>
      </w:tr>
      <w:tr w:rsidR="00AF7BD4" w:rsidRPr="00453B67" w14:paraId="6420A678" w14:textId="77777777" w:rsidTr="00AF7BD4">
        <w:tc>
          <w:tcPr>
            <w:tcW w:w="0" w:type="auto"/>
          </w:tcPr>
          <w:p w14:paraId="3CA5B0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3B8217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14:paraId="08C386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</w:t>
            </w:r>
          </w:p>
        </w:tc>
        <w:tc>
          <w:tcPr>
            <w:tcW w:w="0" w:type="auto"/>
          </w:tcPr>
          <w:p w14:paraId="50065E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.7 (245.8 to 318.2)</w:t>
            </w:r>
          </w:p>
        </w:tc>
        <w:tc>
          <w:tcPr>
            <w:tcW w:w="0" w:type="auto"/>
          </w:tcPr>
          <w:p w14:paraId="1F6512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2.1 (1473.7 to 1625.5)</w:t>
            </w:r>
          </w:p>
        </w:tc>
        <w:tc>
          <w:tcPr>
            <w:tcW w:w="0" w:type="auto"/>
          </w:tcPr>
          <w:p w14:paraId="037508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68.4 (1179.5 to 1353.3)</w:t>
            </w:r>
          </w:p>
        </w:tc>
        <w:tc>
          <w:tcPr>
            <w:tcW w:w="0" w:type="auto"/>
          </w:tcPr>
          <w:p w14:paraId="3BC59D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47 (4.79 to 6.36)</w:t>
            </w:r>
          </w:p>
        </w:tc>
        <w:tc>
          <w:tcPr>
            <w:tcW w:w="0" w:type="auto"/>
          </w:tcPr>
          <w:p w14:paraId="274383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21 (3.02 to 6.44)</w:t>
            </w:r>
          </w:p>
        </w:tc>
      </w:tr>
      <w:tr w:rsidR="00AF7BD4" w:rsidRPr="00453B67" w14:paraId="3D62D39B" w14:textId="77777777" w:rsidTr="00AF7BD4">
        <w:tc>
          <w:tcPr>
            <w:tcW w:w="0" w:type="auto"/>
          </w:tcPr>
          <w:p w14:paraId="539F43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1FDF144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4C1A49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</w:t>
            </w:r>
          </w:p>
        </w:tc>
        <w:tc>
          <w:tcPr>
            <w:tcW w:w="0" w:type="auto"/>
          </w:tcPr>
          <w:p w14:paraId="278D2A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.6 (301.9 to 384.2)</w:t>
            </w:r>
          </w:p>
        </w:tc>
        <w:tc>
          <w:tcPr>
            <w:tcW w:w="0" w:type="auto"/>
          </w:tcPr>
          <w:p w14:paraId="6DA5C2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9.8 (1658.6 to 1838.3)</w:t>
            </w:r>
          </w:p>
        </w:tc>
        <w:tc>
          <w:tcPr>
            <w:tcW w:w="0" w:type="auto"/>
          </w:tcPr>
          <w:p w14:paraId="0B1FD4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5.3 (1304.4 to 1510.8)</w:t>
            </w:r>
          </w:p>
        </w:tc>
        <w:tc>
          <w:tcPr>
            <w:tcW w:w="0" w:type="auto"/>
          </w:tcPr>
          <w:p w14:paraId="5F1C2F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8 (4.50 to 5.88)</w:t>
            </w:r>
          </w:p>
        </w:tc>
        <w:tc>
          <w:tcPr>
            <w:tcW w:w="0" w:type="auto"/>
          </w:tcPr>
          <w:p w14:paraId="5756F0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6 (2.49 to 5.79)</w:t>
            </w:r>
          </w:p>
        </w:tc>
      </w:tr>
      <w:tr w:rsidR="00AF7BD4" w:rsidRPr="00453B67" w14:paraId="36AFF079" w14:textId="77777777" w:rsidTr="00AF7BD4">
        <w:tc>
          <w:tcPr>
            <w:tcW w:w="0" w:type="auto"/>
          </w:tcPr>
          <w:p w14:paraId="135CB72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66EC19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0A949F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</w:tcPr>
          <w:p w14:paraId="02B7F8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90.3 (337.3 to 439.4)</w:t>
            </w:r>
          </w:p>
        </w:tc>
        <w:tc>
          <w:tcPr>
            <w:tcW w:w="0" w:type="auto"/>
          </w:tcPr>
          <w:p w14:paraId="66C8CC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6.9 (1851.6 to 2047.2)</w:t>
            </w:r>
          </w:p>
        </w:tc>
        <w:tc>
          <w:tcPr>
            <w:tcW w:w="0" w:type="auto"/>
          </w:tcPr>
          <w:p w14:paraId="404D45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56.6 (1455.7 to 1670.2)</w:t>
            </w:r>
          </w:p>
        </w:tc>
        <w:tc>
          <w:tcPr>
            <w:tcW w:w="0" w:type="auto"/>
          </w:tcPr>
          <w:p w14:paraId="6F627DC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9 (4.42 to 5.79)</w:t>
            </w:r>
          </w:p>
        </w:tc>
        <w:tc>
          <w:tcPr>
            <w:tcW w:w="0" w:type="auto"/>
          </w:tcPr>
          <w:p w14:paraId="307FEC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9 (3.26 to 9.12)</w:t>
            </w:r>
          </w:p>
        </w:tc>
      </w:tr>
      <w:tr w:rsidR="00AF7BD4" w:rsidRPr="00453B67" w14:paraId="74B5877B" w14:textId="77777777" w:rsidTr="00AF7BD4">
        <w:tc>
          <w:tcPr>
            <w:tcW w:w="0" w:type="auto"/>
          </w:tcPr>
          <w:p w14:paraId="16A91F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7121F86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3F4278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</w:t>
            </w:r>
          </w:p>
        </w:tc>
        <w:tc>
          <w:tcPr>
            <w:tcW w:w="0" w:type="auto"/>
          </w:tcPr>
          <w:p w14:paraId="740E24B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6.2 (388.4 to 498.1)</w:t>
            </w:r>
          </w:p>
        </w:tc>
        <w:tc>
          <w:tcPr>
            <w:tcW w:w="0" w:type="auto"/>
          </w:tcPr>
          <w:p w14:paraId="5DA3A5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38.4 (2032.4 to 2253.2)</w:t>
            </w:r>
          </w:p>
        </w:tc>
        <w:tc>
          <w:tcPr>
            <w:tcW w:w="0" w:type="auto"/>
          </w:tcPr>
          <w:p w14:paraId="6A15AB7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2.3 (1574.3 to 1813.5)</w:t>
            </w:r>
          </w:p>
        </w:tc>
        <w:tc>
          <w:tcPr>
            <w:tcW w:w="0" w:type="auto"/>
          </w:tcPr>
          <w:p w14:paraId="5C60B5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9 (4.21 to 5.53)</w:t>
            </w:r>
          </w:p>
        </w:tc>
        <w:tc>
          <w:tcPr>
            <w:tcW w:w="0" w:type="auto"/>
          </w:tcPr>
          <w:p w14:paraId="051AEA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03 (2.33 to 7.42)</w:t>
            </w:r>
          </w:p>
        </w:tc>
      </w:tr>
      <w:tr w:rsidR="00AF7BD4" w:rsidRPr="00453B67" w14:paraId="3DE11E1B" w14:textId="77777777" w:rsidTr="00AF7BD4">
        <w:tc>
          <w:tcPr>
            <w:tcW w:w="0" w:type="auto"/>
          </w:tcPr>
          <w:p w14:paraId="731B73E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7F39D58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68C29F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0D792E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4.8 (424.0 to 543.5)</w:t>
            </w:r>
          </w:p>
        </w:tc>
        <w:tc>
          <w:tcPr>
            <w:tcW w:w="0" w:type="auto"/>
          </w:tcPr>
          <w:p w14:paraId="7CFF72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4.6 (2227.3 to 2459.9)</w:t>
            </w:r>
          </w:p>
        </w:tc>
        <w:tc>
          <w:tcPr>
            <w:tcW w:w="0" w:type="auto"/>
          </w:tcPr>
          <w:p w14:paraId="6ED729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9.8 (1723.9 to 1994.5)</w:t>
            </w:r>
          </w:p>
        </w:tc>
        <w:tc>
          <w:tcPr>
            <w:tcW w:w="0" w:type="auto"/>
          </w:tcPr>
          <w:p w14:paraId="4F50BD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84 (4.26 to 5.58)</w:t>
            </w:r>
          </w:p>
        </w:tc>
        <w:tc>
          <w:tcPr>
            <w:tcW w:w="0" w:type="auto"/>
          </w:tcPr>
          <w:p w14:paraId="6786EA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0 (3.57 to 18.50)</w:t>
            </w:r>
          </w:p>
        </w:tc>
      </w:tr>
      <w:tr w:rsidR="00AF7BD4" w:rsidRPr="00453B67" w14:paraId="4943B10D" w14:textId="77777777" w:rsidTr="00AF7BD4">
        <w:tc>
          <w:tcPr>
            <w:tcW w:w="0" w:type="auto"/>
          </w:tcPr>
          <w:p w14:paraId="004CC7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1C8C78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53ECD65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3FE768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4.5 (475.5 to 616.7)</w:t>
            </w:r>
          </w:p>
        </w:tc>
        <w:tc>
          <w:tcPr>
            <w:tcW w:w="0" w:type="auto"/>
          </w:tcPr>
          <w:p w14:paraId="2BAF25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98.2 (2370.8 to 2625.8)</w:t>
            </w:r>
          </w:p>
        </w:tc>
        <w:tc>
          <w:tcPr>
            <w:tcW w:w="0" w:type="auto"/>
          </w:tcPr>
          <w:p w14:paraId="79472D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53.7 (1814.0 to 2095.8)</w:t>
            </w:r>
          </w:p>
        </w:tc>
        <w:tc>
          <w:tcPr>
            <w:tcW w:w="0" w:type="auto"/>
          </w:tcPr>
          <w:p w14:paraId="3AB9E9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9 (4.06 to 5.28)</w:t>
            </w:r>
          </w:p>
        </w:tc>
        <w:tc>
          <w:tcPr>
            <w:tcW w:w="0" w:type="auto"/>
          </w:tcPr>
          <w:p w14:paraId="0948CF4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9 (1.43 to 7.40)</w:t>
            </w:r>
          </w:p>
        </w:tc>
      </w:tr>
      <w:tr w:rsidR="00AF7BD4" w:rsidRPr="00453B67" w14:paraId="16594A28" w14:textId="77777777" w:rsidTr="00AF7BD4">
        <w:tc>
          <w:tcPr>
            <w:tcW w:w="0" w:type="auto"/>
          </w:tcPr>
          <w:p w14:paraId="44EC21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31D3ED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A389B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58A411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3.9 (515.6 to 679.0)</w:t>
            </w:r>
          </w:p>
        </w:tc>
        <w:tc>
          <w:tcPr>
            <w:tcW w:w="0" w:type="auto"/>
          </w:tcPr>
          <w:p w14:paraId="2938F9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9.7 (2646.2 to 3008.0)</w:t>
            </w:r>
          </w:p>
        </w:tc>
        <w:tc>
          <w:tcPr>
            <w:tcW w:w="0" w:type="auto"/>
          </w:tcPr>
          <w:p w14:paraId="09B999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25.8 (2044.1 to 2420.6)</w:t>
            </w:r>
          </w:p>
        </w:tc>
        <w:tc>
          <w:tcPr>
            <w:tcW w:w="0" w:type="auto"/>
          </w:tcPr>
          <w:p w14:paraId="303797F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5 (4.12 to 5.58)</w:t>
            </w:r>
          </w:p>
        </w:tc>
        <w:tc>
          <w:tcPr>
            <w:tcW w:w="0" w:type="auto"/>
          </w:tcPr>
          <w:p w14:paraId="5FCEA9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.40 (3.73 to 42.68)</w:t>
            </w:r>
          </w:p>
        </w:tc>
      </w:tr>
      <w:tr w:rsidR="00AF7BD4" w:rsidRPr="00453B67" w14:paraId="170A35A9" w14:textId="77777777" w:rsidTr="00AF7BD4">
        <w:tc>
          <w:tcPr>
            <w:tcW w:w="0" w:type="auto"/>
          </w:tcPr>
          <w:p w14:paraId="7A7E93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64E703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D8083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1641BD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0.1 (523.4 to 705.3)</w:t>
            </w:r>
          </w:p>
        </w:tc>
        <w:tc>
          <w:tcPr>
            <w:tcW w:w="0" w:type="auto"/>
          </w:tcPr>
          <w:p w14:paraId="7316C9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9.5 (2822.1 to 3270.8)</w:t>
            </w:r>
          </w:p>
        </w:tc>
        <w:tc>
          <w:tcPr>
            <w:tcW w:w="0" w:type="auto"/>
          </w:tcPr>
          <w:p w14:paraId="4C4C68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9.4 (2205.1 to 2659.0)</w:t>
            </w:r>
          </w:p>
        </w:tc>
        <w:tc>
          <w:tcPr>
            <w:tcW w:w="0" w:type="auto"/>
          </w:tcPr>
          <w:p w14:paraId="2A6132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7 (4.24 to 5.88)</w:t>
            </w:r>
          </w:p>
        </w:tc>
        <w:tc>
          <w:tcPr>
            <w:tcW w:w="0" w:type="auto"/>
          </w:tcPr>
          <w:p w14:paraId="6DD81E2A" w14:textId="2DD2748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DC67BEA" w14:textId="77777777" w:rsidTr="00AF7BD4">
        <w:tc>
          <w:tcPr>
            <w:tcW w:w="0" w:type="auto"/>
          </w:tcPr>
          <w:p w14:paraId="7DB946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47CD8A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33E58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79C896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1.7 (550.5 to 859.0)</w:t>
            </w:r>
          </w:p>
        </w:tc>
        <w:tc>
          <w:tcPr>
            <w:tcW w:w="0" w:type="auto"/>
          </w:tcPr>
          <w:p w14:paraId="1F51E1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53.2 (2945.6 to 3556.8)</w:t>
            </w:r>
          </w:p>
        </w:tc>
        <w:tc>
          <w:tcPr>
            <w:tcW w:w="0" w:type="auto"/>
          </w:tcPr>
          <w:p w14:paraId="234008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71.5 (2206.2 to 2934.6)</w:t>
            </w:r>
          </w:p>
        </w:tc>
        <w:tc>
          <w:tcPr>
            <w:tcW w:w="0" w:type="auto"/>
          </w:tcPr>
          <w:p w14:paraId="6A8F19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7 (3.71 to 6.14)</w:t>
            </w:r>
          </w:p>
        </w:tc>
        <w:tc>
          <w:tcPr>
            <w:tcW w:w="0" w:type="auto"/>
          </w:tcPr>
          <w:p w14:paraId="0EDDCB21" w14:textId="2675E80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AE278A9" w14:textId="77777777" w:rsidTr="00AF7BD4">
        <w:tc>
          <w:tcPr>
            <w:tcW w:w="0" w:type="auto"/>
          </w:tcPr>
          <w:p w14:paraId="728CB2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1AA5C1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3F0195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D08D1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38.8 (574.9 to 1266.2)</w:t>
            </w:r>
          </w:p>
        </w:tc>
        <w:tc>
          <w:tcPr>
            <w:tcW w:w="0" w:type="auto"/>
          </w:tcPr>
          <w:p w14:paraId="264AE2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53.2 (2945.6 to 3556.8)</w:t>
            </w:r>
          </w:p>
        </w:tc>
        <w:tc>
          <w:tcPr>
            <w:tcW w:w="0" w:type="auto"/>
          </w:tcPr>
          <w:p w14:paraId="21F29FC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4.4 (1952.7 to 2848.4)</w:t>
            </w:r>
          </w:p>
        </w:tc>
        <w:tc>
          <w:tcPr>
            <w:tcW w:w="0" w:type="auto"/>
          </w:tcPr>
          <w:p w14:paraId="73E8AB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8 (2.57 to 5.68)</w:t>
            </w:r>
          </w:p>
        </w:tc>
        <w:tc>
          <w:tcPr>
            <w:tcW w:w="0" w:type="auto"/>
          </w:tcPr>
          <w:p w14:paraId="4003550C" w14:textId="01E07FA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C321C21" w14:textId="77777777" w:rsidTr="00B31F4F">
        <w:tc>
          <w:tcPr>
            <w:tcW w:w="0" w:type="auto"/>
            <w:gridSpan w:val="8"/>
            <w:vAlign w:val="center"/>
          </w:tcPr>
          <w:p w14:paraId="3D3BDA4A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AF7BD4" w:rsidRPr="00453B67" w14:paraId="3D5BD73F" w14:textId="77777777" w:rsidTr="00AF7BD4">
        <w:tc>
          <w:tcPr>
            <w:tcW w:w="0" w:type="auto"/>
          </w:tcPr>
          <w:p w14:paraId="696DF0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39A6FE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5687DF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0" w:type="auto"/>
          </w:tcPr>
          <w:p w14:paraId="35910E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5 (17.5 to 36.4)</w:t>
            </w:r>
          </w:p>
        </w:tc>
        <w:tc>
          <w:tcPr>
            <w:tcW w:w="0" w:type="auto"/>
          </w:tcPr>
          <w:p w14:paraId="18DCF6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4.4 (33.3 to 56.9)</w:t>
            </w:r>
          </w:p>
        </w:tc>
        <w:tc>
          <w:tcPr>
            <w:tcW w:w="0" w:type="auto"/>
          </w:tcPr>
          <w:p w14:paraId="6FE9AEB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.9 (3.3 to 32.0)</w:t>
            </w:r>
          </w:p>
        </w:tc>
        <w:tc>
          <w:tcPr>
            <w:tcW w:w="0" w:type="auto"/>
          </w:tcPr>
          <w:p w14:paraId="72E0AC5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10 to 2.63)</w:t>
            </w:r>
          </w:p>
        </w:tc>
        <w:tc>
          <w:tcPr>
            <w:tcW w:w="0" w:type="auto"/>
          </w:tcPr>
          <w:p w14:paraId="3040B4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1.12 to 2.68)</w:t>
            </w:r>
          </w:p>
        </w:tc>
      </w:tr>
      <w:tr w:rsidR="00AF7BD4" w:rsidRPr="00453B67" w14:paraId="030A6A20" w14:textId="77777777" w:rsidTr="00AF7BD4">
        <w:tc>
          <w:tcPr>
            <w:tcW w:w="0" w:type="auto"/>
          </w:tcPr>
          <w:p w14:paraId="075D6B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25E079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2F911C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14:paraId="6CF1C6A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2 (49.4 to 77.8)</w:t>
            </w:r>
          </w:p>
        </w:tc>
        <w:tc>
          <w:tcPr>
            <w:tcW w:w="0" w:type="auto"/>
          </w:tcPr>
          <w:p w14:paraId="125DEC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.5 (80.7 to 115.7)</w:t>
            </w:r>
          </w:p>
        </w:tc>
        <w:tc>
          <w:tcPr>
            <w:tcW w:w="0" w:type="auto"/>
          </w:tcPr>
          <w:p w14:paraId="385048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.4 (13.5 to 56.0)</w:t>
            </w:r>
          </w:p>
        </w:tc>
        <w:tc>
          <w:tcPr>
            <w:tcW w:w="0" w:type="auto"/>
          </w:tcPr>
          <w:p w14:paraId="7AFC62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1.18 to 2.03)</w:t>
            </w:r>
          </w:p>
        </w:tc>
        <w:tc>
          <w:tcPr>
            <w:tcW w:w="0" w:type="auto"/>
          </w:tcPr>
          <w:p w14:paraId="3F56E1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1 (1.04 to 2.28)</w:t>
            </w:r>
          </w:p>
        </w:tc>
      </w:tr>
      <w:tr w:rsidR="00AF7BD4" w:rsidRPr="00453B67" w14:paraId="408ED985" w14:textId="77777777" w:rsidTr="00AF7BD4">
        <w:tc>
          <w:tcPr>
            <w:tcW w:w="0" w:type="auto"/>
          </w:tcPr>
          <w:p w14:paraId="419606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3375AB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443F69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</w:t>
            </w:r>
          </w:p>
        </w:tc>
        <w:tc>
          <w:tcPr>
            <w:tcW w:w="0" w:type="auto"/>
          </w:tcPr>
          <w:p w14:paraId="4FD106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.1 (81.5 to 117.2)</w:t>
            </w:r>
          </w:p>
        </w:tc>
        <w:tc>
          <w:tcPr>
            <w:tcW w:w="0" w:type="auto"/>
          </w:tcPr>
          <w:p w14:paraId="210605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.3 (192.3 to 245.9)</w:t>
            </w:r>
          </w:p>
        </w:tc>
        <w:tc>
          <w:tcPr>
            <w:tcW w:w="0" w:type="auto"/>
          </w:tcPr>
          <w:p w14:paraId="7EFDC3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7.2 (87.2 to 150.5)</w:t>
            </w:r>
          </w:p>
        </w:tc>
        <w:tc>
          <w:tcPr>
            <w:tcW w:w="0" w:type="auto"/>
          </w:tcPr>
          <w:p w14:paraId="6830D4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76 to 2.73)</w:t>
            </w:r>
          </w:p>
        </w:tc>
        <w:tc>
          <w:tcPr>
            <w:tcW w:w="0" w:type="auto"/>
          </w:tcPr>
          <w:p w14:paraId="3451C8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48 (2.45 to 5.21)</w:t>
            </w:r>
          </w:p>
        </w:tc>
      </w:tr>
      <w:tr w:rsidR="00AF7BD4" w:rsidRPr="00453B67" w14:paraId="660E9B07" w14:textId="77777777" w:rsidTr="00AF7BD4">
        <w:tc>
          <w:tcPr>
            <w:tcW w:w="0" w:type="auto"/>
          </w:tcPr>
          <w:p w14:paraId="433B9B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60C99C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14:paraId="31745F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3</w:t>
            </w:r>
          </w:p>
        </w:tc>
        <w:tc>
          <w:tcPr>
            <w:tcW w:w="0" w:type="auto"/>
          </w:tcPr>
          <w:p w14:paraId="5887A8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.1 (176.5 to 228.4)</w:t>
            </w:r>
          </w:p>
        </w:tc>
        <w:tc>
          <w:tcPr>
            <w:tcW w:w="0" w:type="auto"/>
          </w:tcPr>
          <w:p w14:paraId="676832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.3 (427.5 to 508.9)</w:t>
            </w:r>
          </w:p>
        </w:tc>
        <w:tc>
          <w:tcPr>
            <w:tcW w:w="0" w:type="auto"/>
          </w:tcPr>
          <w:p w14:paraId="235C13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.2 (216.1 to 311.6)</w:t>
            </w:r>
          </w:p>
        </w:tc>
        <w:tc>
          <w:tcPr>
            <w:tcW w:w="0" w:type="auto"/>
          </w:tcPr>
          <w:p w14:paraId="1E555D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1.98 to 2.70)</w:t>
            </w:r>
          </w:p>
        </w:tc>
        <w:tc>
          <w:tcPr>
            <w:tcW w:w="0" w:type="auto"/>
          </w:tcPr>
          <w:p w14:paraId="4BFA8D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2.13 to 3.31)</w:t>
            </w:r>
          </w:p>
        </w:tc>
      </w:tr>
      <w:tr w:rsidR="00AF7BD4" w:rsidRPr="00453B67" w14:paraId="71C33BC8" w14:textId="77777777" w:rsidTr="00AF7BD4">
        <w:tc>
          <w:tcPr>
            <w:tcW w:w="0" w:type="auto"/>
          </w:tcPr>
          <w:p w14:paraId="595E3E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0F9A12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</w:t>
            </w:r>
          </w:p>
        </w:tc>
        <w:tc>
          <w:tcPr>
            <w:tcW w:w="0" w:type="auto"/>
          </w:tcPr>
          <w:p w14:paraId="24B585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</w:t>
            </w:r>
          </w:p>
        </w:tc>
        <w:tc>
          <w:tcPr>
            <w:tcW w:w="0" w:type="auto"/>
          </w:tcPr>
          <w:p w14:paraId="62C1FF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6.1 (350.1 to 420.7)</w:t>
            </w:r>
          </w:p>
        </w:tc>
        <w:tc>
          <w:tcPr>
            <w:tcW w:w="0" w:type="auto"/>
          </w:tcPr>
          <w:p w14:paraId="47817A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7.8 (890.7 to 1008.9)</w:t>
            </w:r>
          </w:p>
        </w:tc>
        <w:tc>
          <w:tcPr>
            <w:tcW w:w="0" w:type="auto"/>
          </w:tcPr>
          <w:p w14:paraId="4D5204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1.7 (491.7 to 631.1)</w:t>
            </w:r>
          </w:p>
        </w:tc>
        <w:tc>
          <w:tcPr>
            <w:tcW w:w="0" w:type="auto"/>
          </w:tcPr>
          <w:p w14:paraId="5E71B2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5 (2.20 to 2.75)</w:t>
            </w:r>
          </w:p>
        </w:tc>
        <w:tc>
          <w:tcPr>
            <w:tcW w:w="0" w:type="auto"/>
          </w:tcPr>
          <w:p w14:paraId="4ACB3B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0 (2.36 to 3.35)</w:t>
            </w:r>
          </w:p>
        </w:tc>
      </w:tr>
      <w:tr w:rsidR="00AF7BD4" w:rsidRPr="00453B67" w14:paraId="729F6CF5" w14:textId="77777777" w:rsidTr="00AF7BD4">
        <w:tc>
          <w:tcPr>
            <w:tcW w:w="0" w:type="auto"/>
          </w:tcPr>
          <w:p w14:paraId="69D96C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5535AB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</w:tcPr>
          <w:p w14:paraId="070F85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1</w:t>
            </w:r>
          </w:p>
        </w:tc>
        <w:tc>
          <w:tcPr>
            <w:tcW w:w="0" w:type="auto"/>
          </w:tcPr>
          <w:p w14:paraId="796FDA9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2.6 (526.1 to 618.5)</w:t>
            </w:r>
          </w:p>
        </w:tc>
        <w:tc>
          <w:tcPr>
            <w:tcW w:w="0" w:type="auto"/>
          </w:tcPr>
          <w:p w14:paraId="532122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58.5 (1282.6 to 1437.7)</w:t>
            </w:r>
          </w:p>
        </w:tc>
        <w:tc>
          <w:tcPr>
            <w:tcW w:w="0" w:type="auto"/>
          </w:tcPr>
          <w:p w14:paraId="393948A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5.9 (698.6 to 875.7)</w:t>
            </w:r>
          </w:p>
        </w:tc>
        <w:tc>
          <w:tcPr>
            <w:tcW w:w="0" w:type="auto"/>
          </w:tcPr>
          <w:p w14:paraId="65A63A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14 to 2.61)</w:t>
            </w:r>
          </w:p>
        </w:tc>
        <w:tc>
          <w:tcPr>
            <w:tcW w:w="0" w:type="auto"/>
          </w:tcPr>
          <w:p w14:paraId="351145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02 to 2.99)</w:t>
            </w:r>
          </w:p>
        </w:tc>
      </w:tr>
      <w:tr w:rsidR="00AF7BD4" w:rsidRPr="00453B67" w14:paraId="4F40AE33" w14:textId="77777777" w:rsidTr="00AF7BD4">
        <w:tc>
          <w:tcPr>
            <w:tcW w:w="0" w:type="auto"/>
          </w:tcPr>
          <w:p w14:paraId="6923E1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2084290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14:paraId="09273C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6</w:t>
            </w:r>
          </w:p>
        </w:tc>
        <w:tc>
          <w:tcPr>
            <w:tcW w:w="0" w:type="auto"/>
          </w:tcPr>
          <w:p w14:paraId="414C9C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7.1 (702.6 to 809.1)</w:t>
            </w:r>
          </w:p>
        </w:tc>
        <w:tc>
          <w:tcPr>
            <w:tcW w:w="0" w:type="auto"/>
          </w:tcPr>
          <w:p w14:paraId="332A97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7.4 (1630.8 to 1803.9)</w:t>
            </w:r>
          </w:p>
        </w:tc>
        <w:tc>
          <w:tcPr>
            <w:tcW w:w="0" w:type="auto"/>
          </w:tcPr>
          <w:p w14:paraId="040726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0.3 (854.9 to 1064.3)</w:t>
            </w:r>
          </w:p>
        </w:tc>
        <w:tc>
          <w:tcPr>
            <w:tcW w:w="0" w:type="auto"/>
          </w:tcPr>
          <w:p w14:paraId="216BF6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2.08 to 2.48)</w:t>
            </w:r>
          </w:p>
        </w:tc>
        <w:tc>
          <w:tcPr>
            <w:tcW w:w="0" w:type="auto"/>
          </w:tcPr>
          <w:p w14:paraId="45D31E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73 to 2.69)</w:t>
            </w:r>
          </w:p>
        </w:tc>
      </w:tr>
      <w:tr w:rsidR="00AF7BD4" w:rsidRPr="00453B67" w14:paraId="038AE8C6" w14:textId="77777777" w:rsidTr="00AF7BD4">
        <w:tc>
          <w:tcPr>
            <w:tcW w:w="0" w:type="auto"/>
          </w:tcPr>
          <w:p w14:paraId="7F67C14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4A6DB59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14:paraId="6DDBB5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</w:t>
            </w:r>
          </w:p>
        </w:tc>
        <w:tc>
          <w:tcPr>
            <w:tcW w:w="0" w:type="auto"/>
          </w:tcPr>
          <w:p w14:paraId="20DD145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1.2 (866.0 to 994.1)</w:t>
            </w:r>
          </w:p>
        </w:tc>
        <w:tc>
          <w:tcPr>
            <w:tcW w:w="0" w:type="auto"/>
          </w:tcPr>
          <w:p w14:paraId="5C6114E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73.0 (1979.7 to 2181.0)</w:t>
            </w:r>
          </w:p>
        </w:tc>
        <w:tc>
          <w:tcPr>
            <w:tcW w:w="0" w:type="auto"/>
          </w:tcPr>
          <w:p w14:paraId="136BEB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1.8 (1022.7 to 1266.7)</w:t>
            </w:r>
          </w:p>
        </w:tc>
        <w:tc>
          <w:tcPr>
            <w:tcW w:w="0" w:type="auto"/>
          </w:tcPr>
          <w:p w14:paraId="2E471FF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3 (2.05 to 2.43)</w:t>
            </w:r>
          </w:p>
        </w:tc>
        <w:tc>
          <w:tcPr>
            <w:tcW w:w="0" w:type="auto"/>
          </w:tcPr>
          <w:p w14:paraId="79A329E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8 (1.80 to 2.92)</w:t>
            </w:r>
          </w:p>
        </w:tc>
      </w:tr>
      <w:tr w:rsidR="00AF7BD4" w:rsidRPr="00453B67" w14:paraId="7DFA818A" w14:textId="77777777" w:rsidTr="00AF7BD4">
        <w:tc>
          <w:tcPr>
            <w:tcW w:w="0" w:type="auto"/>
          </w:tcPr>
          <w:p w14:paraId="031098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2190</w:t>
            </w:r>
          </w:p>
        </w:tc>
        <w:tc>
          <w:tcPr>
            <w:tcW w:w="0" w:type="auto"/>
          </w:tcPr>
          <w:p w14:paraId="2EB42C5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14:paraId="51150B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</w:t>
            </w:r>
          </w:p>
        </w:tc>
        <w:tc>
          <w:tcPr>
            <w:tcW w:w="0" w:type="auto"/>
          </w:tcPr>
          <w:p w14:paraId="2F632F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4.4 (992.0 to 1139.5)</w:t>
            </w:r>
          </w:p>
        </w:tc>
        <w:tc>
          <w:tcPr>
            <w:tcW w:w="0" w:type="auto"/>
          </w:tcPr>
          <w:p w14:paraId="0B1209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10.1 (2299.7 to 2531.3)</w:t>
            </w:r>
          </w:p>
        </w:tc>
        <w:tc>
          <w:tcPr>
            <w:tcW w:w="0" w:type="auto"/>
          </w:tcPr>
          <w:p w14:paraId="4DF407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5.7 (1215.8 to 1482.4)</w:t>
            </w:r>
          </w:p>
        </w:tc>
        <w:tc>
          <w:tcPr>
            <w:tcW w:w="0" w:type="auto"/>
          </w:tcPr>
          <w:p w14:paraId="25CDF0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2.08 to 2.46)</w:t>
            </w:r>
          </w:p>
        </w:tc>
        <w:tc>
          <w:tcPr>
            <w:tcW w:w="0" w:type="auto"/>
          </w:tcPr>
          <w:p w14:paraId="689A2E9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9 (2.21 to 3.96)</w:t>
            </w:r>
          </w:p>
        </w:tc>
      </w:tr>
      <w:tr w:rsidR="00AF7BD4" w:rsidRPr="00453B67" w14:paraId="6BD24D7A" w14:textId="77777777" w:rsidTr="00AF7BD4">
        <w:tc>
          <w:tcPr>
            <w:tcW w:w="0" w:type="auto"/>
          </w:tcPr>
          <w:p w14:paraId="0E4882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0ECE82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</w:t>
            </w:r>
          </w:p>
        </w:tc>
        <w:tc>
          <w:tcPr>
            <w:tcW w:w="0" w:type="auto"/>
          </w:tcPr>
          <w:p w14:paraId="237A29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</w:t>
            </w:r>
          </w:p>
        </w:tc>
        <w:tc>
          <w:tcPr>
            <w:tcW w:w="0" w:type="auto"/>
          </w:tcPr>
          <w:p w14:paraId="209FD70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1.7 (1159.4 to 1332.5)</w:t>
            </w:r>
          </w:p>
        </w:tc>
        <w:tc>
          <w:tcPr>
            <w:tcW w:w="0" w:type="auto"/>
          </w:tcPr>
          <w:p w14:paraId="2F0A12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04.1 (2587.2 to 2832.8)</w:t>
            </w:r>
          </w:p>
        </w:tc>
        <w:tc>
          <w:tcPr>
            <w:tcW w:w="0" w:type="auto"/>
          </w:tcPr>
          <w:p w14:paraId="306327A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2.4 (1315.5 to 1610.4)</w:t>
            </w:r>
          </w:p>
        </w:tc>
        <w:tc>
          <w:tcPr>
            <w:tcW w:w="0" w:type="auto"/>
          </w:tcPr>
          <w:p w14:paraId="66F534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2.01 to 2.37)</w:t>
            </w:r>
          </w:p>
        </w:tc>
        <w:tc>
          <w:tcPr>
            <w:tcW w:w="0" w:type="auto"/>
          </w:tcPr>
          <w:p w14:paraId="67FCE4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2 (1.43 to 2.64)</w:t>
            </w:r>
          </w:p>
        </w:tc>
      </w:tr>
      <w:tr w:rsidR="00AF7BD4" w:rsidRPr="00453B67" w14:paraId="35959B93" w14:textId="77777777" w:rsidTr="00AF7BD4">
        <w:tc>
          <w:tcPr>
            <w:tcW w:w="0" w:type="auto"/>
          </w:tcPr>
          <w:p w14:paraId="7DF345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78B53C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14:paraId="5BF07B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</w:t>
            </w:r>
          </w:p>
        </w:tc>
        <w:tc>
          <w:tcPr>
            <w:tcW w:w="0" w:type="auto"/>
          </w:tcPr>
          <w:p w14:paraId="33C127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5.1 (1330.7 to 1511.1)</w:t>
            </w:r>
          </w:p>
        </w:tc>
        <w:tc>
          <w:tcPr>
            <w:tcW w:w="0" w:type="auto"/>
          </w:tcPr>
          <w:p w14:paraId="140961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0.9 (2869.8 to 3149.5)</w:t>
            </w:r>
          </w:p>
        </w:tc>
        <w:tc>
          <w:tcPr>
            <w:tcW w:w="0" w:type="auto"/>
          </w:tcPr>
          <w:p w14:paraId="46EEA8D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85.8 (1427.7 to 1748.9)</w:t>
            </w:r>
          </w:p>
        </w:tc>
        <w:tc>
          <w:tcPr>
            <w:tcW w:w="0" w:type="auto"/>
          </w:tcPr>
          <w:p w14:paraId="4CD040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95 to 2.28)</w:t>
            </w:r>
          </w:p>
        </w:tc>
        <w:tc>
          <w:tcPr>
            <w:tcW w:w="0" w:type="auto"/>
          </w:tcPr>
          <w:p w14:paraId="6C4887F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43 to 2.87)</w:t>
            </w:r>
          </w:p>
        </w:tc>
      </w:tr>
      <w:tr w:rsidR="00AF7BD4" w:rsidRPr="00453B67" w14:paraId="51DBBFB8" w14:textId="77777777" w:rsidTr="00AF7BD4">
        <w:tc>
          <w:tcPr>
            <w:tcW w:w="0" w:type="auto"/>
          </w:tcPr>
          <w:p w14:paraId="477E25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4D7B1E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07464A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14:paraId="2EB2C0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8.5 (1462.1 to 1686.4)</w:t>
            </w:r>
          </w:p>
        </w:tc>
        <w:tc>
          <w:tcPr>
            <w:tcW w:w="0" w:type="auto"/>
          </w:tcPr>
          <w:p w14:paraId="1A8CDB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2.7 (3146.8 to 3451.3)</w:t>
            </w:r>
          </w:p>
        </w:tc>
        <w:tc>
          <w:tcPr>
            <w:tcW w:w="0" w:type="auto"/>
          </w:tcPr>
          <w:p w14:paraId="28D38F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4.2 (1530.4 to 1908.7)</w:t>
            </w:r>
          </w:p>
        </w:tc>
        <w:tc>
          <w:tcPr>
            <w:tcW w:w="0" w:type="auto"/>
          </w:tcPr>
          <w:p w14:paraId="573508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9 (1.93 to 2.28)</w:t>
            </w:r>
          </w:p>
        </w:tc>
        <w:tc>
          <w:tcPr>
            <w:tcW w:w="0" w:type="auto"/>
          </w:tcPr>
          <w:p w14:paraId="289AB3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52 to 3.61)</w:t>
            </w:r>
          </w:p>
        </w:tc>
      </w:tr>
      <w:tr w:rsidR="00AF7BD4" w:rsidRPr="00453B67" w14:paraId="7B1D3975" w14:textId="77777777" w:rsidTr="00AF7BD4">
        <w:tc>
          <w:tcPr>
            <w:tcW w:w="0" w:type="auto"/>
          </w:tcPr>
          <w:p w14:paraId="7656E0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7DEB41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45390DF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14:paraId="38D9BF2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5.1 (1620.8 to 1864.1)</w:t>
            </w:r>
          </w:p>
        </w:tc>
        <w:tc>
          <w:tcPr>
            <w:tcW w:w="0" w:type="auto"/>
          </w:tcPr>
          <w:p w14:paraId="14882A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72.0 (3323.4 to 3647.7)</w:t>
            </w:r>
          </w:p>
        </w:tc>
        <w:tc>
          <w:tcPr>
            <w:tcW w:w="0" w:type="auto"/>
          </w:tcPr>
          <w:p w14:paraId="46D7C0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6.9 (1541.0 to 1930.0)</w:t>
            </w:r>
          </w:p>
        </w:tc>
        <w:tc>
          <w:tcPr>
            <w:tcW w:w="0" w:type="auto"/>
          </w:tcPr>
          <w:p w14:paraId="5DF70A5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84 to 2.17)</w:t>
            </w:r>
          </w:p>
        </w:tc>
        <w:tc>
          <w:tcPr>
            <w:tcW w:w="0" w:type="auto"/>
          </w:tcPr>
          <w:p w14:paraId="6954F3E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0 (0.85 to 2.32)</w:t>
            </w:r>
          </w:p>
        </w:tc>
      </w:tr>
      <w:tr w:rsidR="00AF7BD4" w:rsidRPr="00453B67" w14:paraId="73A5CE75" w14:textId="77777777" w:rsidTr="00AF7BD4">
        <w:tc>
          <w:tcPr>
            <w:tcW w:w="0" w:type="auto"/>
          </w:tcPr>
          <w:p w14:paraId="2B3230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3F70B1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61610C8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632ADD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51.9 (1708.9 to 2006.8)</w:t>
            </w:r>
          </w:p>
        </w:tc>
        <w:tc>
          <w:tcPr>
            <w:tcW w:w="0" w:type="auto"/>
          </w:tcPr>
          <w:p w14:paraId="7E8164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85.8 (3516.9 to 3898.7)</w:t>
            </w:r>
          </w:p>
        </w:tc>
        <w:tc>
          <w:tcPr>
            <w:tcW w:w="0" w:type="auto"/>
          </w:tcPr>
          <w:p w14:paraId="44EFCD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3.9 (1595.5 to 2063.6)</w:t>
            </w:r>
          </w:p>
        </w:tc>
        <w:tc>
          <w:tcPr>
            <w:tcW w:w="0" w:type="auto"/>
          </w:tcPr>
          <w:p w14:paraId="3EB646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9 (1.82 to 2.19)</w:t>
            </w:r>
          </w:p>
        </w:tc>
        <w:tc>
          <w:tcPr>
            <w:tcW w:w="0" w:type="auto"/>
          </w:tcPr>
          <w:p w14:paraId="71AC22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0 (1.20 to 5.31)</w:t>
            </w:r>
          </w:p>
        </w:tc>
      </w:tr>
      <w:tr w:rsidR="00AF7BD4" w:rsidRPr="00453B67" w14:paraId="16C0C4F5" w14:textId="77777777" w:rsidTr="00AF7BD4">
        <w:tc>
          <w:tcPr>
            <w:tcW w:w="0" w:type="auto"/>
          </w:tcPr>
          <w:p w14:paraId="3AEE5E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65AE57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C6996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29AF46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6.3 (1793.0 to 2104.6)</w:t>
            </w:r>
          </w:p>
        </w:tc>
        <w:tc>
          <w:tcPr>
            <w:tcW w:w="0" w:type="auto"/>
          </w:tcPr>
          <w:p w14:paraId="443515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92.2 (3682.2 to 4137.7)</w:t>
            </w:r>
          </w:p>
        </w:tc>
        <w:tc>
          <w:tcPr>
            <w:tcW w:w="0" w:type="auto"/>
          </w:tcPr>
          <w:p w14:paraId="4373BF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45.9 (1671.5 to 2239.3)</w:t>
            </w:r>
          </w:p>
        </w:tc>
        <w:tc>
          <w:tcPr>
            <w:tcW w:w="0" w:type="auto"/>
          </w:tcPr>
          <w:p w14:paraId="4A9984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0 (1.80 to 2.22)</w:t>
            </w:r>
          </w:p>
        </w:tc>
        <w:tc>
          <w:tcPr>
            <w:tcW w:w="0" w:type="auto"/>
          </w:tcPr>
          <w:p w14:paraId="7E7983C3" w14:textId="03140F2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ECE217D" w14:textId="77777777" w:rsidTr="00453B67">
        <w:tc>
          <w:tcPr>
            <w:tcW w:w="0" w:type="auto"/>
          </w:tcPr>
          <w:p w14:paraId="7C509A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3B52AC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6DB2EFB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4A2624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3.3 (1924.0 to 2423.7)</w:t>
            </w:r>
          </w:p>
        </w:tc>
        <w:tc>
          <w:tcPr>
            <w:tcW w:w="0" w:type="auto"/>
          </w:tcPr>
          <w:p w14:paraId="64A0CC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18.9 (3892.7 to 4679.8)</w:t>
            </w:r>
          </w:p>
        </w:tc>
        <w:tc>
          <w:tcPr>
            <w:tcW w:w="0" w:type="auto"/>
          </w:tcPr>
          <w:p w14:paraId="07CE75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55.6 (1623.0 to 2517.9)</w:t>
            </w:r>
          </w:p>
        </w:tc>
        <w:tc>
          <w:tcPr>
            <w:tcW w:w="0" w:type="auto"/>
          </w:tcPr>
          <w:p w14:paraId="16796A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68 to 2.24)</w:t>
            </w:r>
          </w:p>
        </w:tc>
        <w:tc>
          <w:tcPr>
            <w:tcW w:w="0" w:type="auto"/>
          </w:tcPr>
          <w:p w14:paraId="4B04B630" w14:textId="03D0EC1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A4C92E7" w14:textId="77777777" w:rsidTr="00453B67">
        <w:tc>
          <w:tcPr>
            <w:tcW w:w="0" w:type="auto"/>
            <w:tcBorders>
              <w:bottom w:val="single" w:sz="4" w:space="0" w:color="auto"/>
            </w:tcBorders>
          </w:tcPr>
          <w:p w14:paraId="14E767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C8A5B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F7EC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4814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63.3 (1924.0 to 2423.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3F21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49.0 (3961.0 to 5379.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F3B0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85.7 (1757.6 to 3198.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B839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76 to 2.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78471A" w14:textId="05715A4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0DFC105F" w14:textId="5F3944C0" w:rsidR="00AF7BD4" w:rsidRDefault="00AF7BD4" w:rsidP="00AF7BD4">
      <w:pPr>
        <w:pStyle w:val="Heading1"/>
      </w:pPr>
      <w:bookmarkStart w:id="13" w:name="_Toc203467590"/>
      <w:r>
        <w:t>Supplementary Table 1</w:t>
      </w:r>
      <w:r>
        <w:t>3</w:t>
      </w:r>
      <w:r>
        <w:t xml:space="preserve">. Estimated risk of death by cause-specific (defined by ICD-10 chapters) comparing treated Tuberculosis cases compared to non-exposed controls in </w:t>
      </w:r>
      <w:r>
        <w:t>Fem</w:t>
      </w:r>
      <w:r>
        <w:t>ales.</w:t>
      </w:r>
      <w:bookmarkEnd w:id="13"/>
    </w:p>
    <w:p w14:paraId="76AC7551" w14:textId="77777777" w:rsidR="00AF7BD4" w:rsidRDefault="00AF7BD4" w:rsidP="00AF7BD4">
      <w:pPr>
        <w:pStyle w:val="FirstParagraph"/>
      </w:pPr>
    </w:p>
    <w:tbl>
      <w:tblPr>
        <w:tblStyle w:val="Style1"/>
        <w:tblpPr w:leftFromText="180" w:rightFromText="180" w:vertAnchor="text" w:tblpY="1"/>
        <w:tblOverlap w:val="never"/>
        <w:tblW w:w="0" w:type="auto"/>
        <w:tblLook w:val="0000" w:firstRow="0" w:lastRow="0" w:firstColumn="0" w:lastColumn="0" w:noHBand="0" w:noVBand="0"/>
      </w:tblPr>
      <w:tblGrid>
        <w:gridCol w:w="1051"/>
        <w:gridCol w:w="1034"/>
        <w:gridCol w:w="836"/>
        <w:gridCol w:w="1966"/>
        <w:gridCol w:w="2223"/>
        <w:gridCol w:w="2795"/>
        <w:gridCol w:w="1539"/>
        <w:gridCol w:w="2241"/>
      </w:tblGrid>
      <w:tr w:rsidR="00453B67" w:rsidRPr="00453B67" w14:paraId="7A844E64" w14:textId="77777777" w:rsidTr="00453B67">
        <w:tc>
          <w:tcPr>
            <w:tcW w:w="0" w:type="auto"/>
            <w:tcBorders>
              <w:top w:val="single" w:sz="4" w:space="0" w:color="auto"/>
            </w:tcBorders>
          </w:tcPr>
          <w:p w14:paraId="703F8314" w14:textId="77777777" w:rsidR="00AF7BD4" w:rsidRPr="00453B67" w:rsidRDefault="00AF7BD4" w:rsidP="00AF7BD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4F9483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Number of event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0F918B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per 100,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A04A51" w14:textId="77777777" w:rsidR="00AF7BD4" w:rsidRPr="00453B67" w:rsidRDefault="00AF7BD4" w:rsidP="00AF7BD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4FE974" w14:textId="77777777" w:rsidR="00AF7BD4" w:rsidRPr="00453B67" w:rsidRDefault="00AF7BD4" w:rsidP="00AF7BD4">
            <w:pPr>
              <w:keepNext/>
              <w:spacing w:after="60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BBF3CA" w14:textId="77777777" w:rsidR="00AF7BD4" w:rsidRPr="00453B67" w:rsidRDefault="00AF7BD4" w:rsidP="00AF7BD4">
            <w:pPr>
              <w:keepNext/>
              <w:spacing w:after="60"/>
              <w:rPr>
                <w:sz w:val="16"/>
                <w:szCs w:val="16"/>
              </w:rPr>
            </w:pPr>
          </w:p>
        </w:tc>
      </w:tr>
      <w:tr w:rsidR="00B31F4F" w:rsidRPr="00453B67" w14:paraId="5C8E3EE6" w14:textId="77777777" w:rsidTr="00453B67">
        <w:tc>
          <w:tcPr>
            <w:tcW w:w="0" w:type="auto"/>
            <w:tcBorders>
              <w:bottom w:val="single" w:sz="4" w:space="0" w:color="auto"/>
            </w:tcBorders>
          </w:tcPr>
          <w:p w14:paraId="40C053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Time - Day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505B66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CF223B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612AE4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B7579B" w14:textId="77777777" w:rsidR="00AF7BD4" w:rsidRPr="00453B67" w:rsidRDefault="00AF7BD4" w:rsidP="00AF7BD4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453B67">
              <w:rPr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A882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difference per 100,000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A8A34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Risk ratio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08D6CA8" w14:textId="3AD7A57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 xml:space="preserve">Incidence </w:t>
            </w:r>
            <w:r w:rsidR="00453B67" w:rsidRPr="00453B67">
              <w:rPr>
                <w:b/>
                <w:sz w:val="16"/>
                <w:szCs w:val="16"/>
              </w:rPr>
              <w:t>rate</w:t>
            </w:r>
            <w:r w:rsidRPr="00453B67">
              <w:rPr>
                <w:b/>
                <w:sz w:val="16"/>
                <w:szCs w:val="16"/>
              </w:rPr>
              <w:t xml:space="preserve"> ratio - 95% CI</w:t>
            </w:r>
          </w:p>
        </w:tc>
      </w:tr>
      <w:tr w:rsidR="00AF7BD4" w:rsidRPr="00453B67" w14:paraId="73B2C4C1" w14:textId="77777777" w:rsidTr="00453B67"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580FDD89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All-cause</w:t>
            </w:r>
          </w:p>
        </w:tc>
      </w:tr>
      <w:tr w:rsidR="00AF7BD4" w:rsidRPr="00453B67" w14:paraId="63581B94" w14:textId="77777777" w:rsidTr="00AF7BD4">
        <w:tc>
          <w:tcPr>
            <w:tcW w:w="0" w:type="auto"/>
          </w:tcPr>
          <w:p w14:paraId="2C3327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4174094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1B94A7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30E261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.9 (16.5 to 51.7)</w:t>
            </w:r>
          </w:p>
        </w:tc>
        <w:tc>
          <w:tcPr>
            <w:tcW w:w="0" w:type="auto"/>
          </w:tcPr>
          <w:p w14:paraId="77CBFD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.0 (84.4 to 145.4)</w:t>
            </w:r>
          </w:p>
        </w:tc>
        <w:tc>
          <w:tcPr>
            <w:tcW w:w="0" w:type="auto"/>
          </w:tcPr>
          <w:p w14:paraId="67DB3EC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.1 (48.0 to 112.7)</w:t>
            </w:r>
          </w:p>
        </w:tc>
        <w:tc>
          <w:tcPr>
            <w:tcW w:w="0" w:type="auto"/>
          </w:tcPr>
          <w:p w14:paraId="610351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0 (2.05 to 7.00)</w:t>
            </w:r>
          </w:p>
        </w:tc>
        <w:tc>
          <w:tcPr>
            <w:tcW w:w="0" w:type="auto"/>
          </w:tcPr>
          <w:p w14:paraId="575498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0 (2.05 to 7.00)</w:t>
            </w:r>
          </w:p>
        </w:tc>
      </w:tr>
      <w:tr w:rsidR="00AF7BD4" w:rsidRPr="00453B67" w14:paraId="2317F25A" w14:textId="77777777" w:rsidTr="00AF7BD4">
        <w:tc>
          <w:tcPr>
            <w:tcW w:w="0" w:type="auto"/>
          </w:tcPr>
          <w:p w14:paraId="4626E5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5D510F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09CB47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</w:t>
            </w:r>
          </w:p>
        </w:tc>
        <w:tc>
          <w:tcPr>
            <w:tcW w:w="0" w:type="auto"/>
          </w:tcPr>
          <w:p w14:paraId="5675BE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7 (52.0 to 104.2)</w:t>
            </w:r>
          </w:p>
        </w:tc>
        <w:tc>
          <w:tcPr>
            <w:tcW w:w="0" w:type="auto"/>
          </w:tcPr>
          <w:p w14:paraId="7E0E56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1.8 (284.7 to 392.5)</w:t>
            </w:r>
          </w:p>
        </w:tc>
        <w:tc>
          <w:tcPr>
            <w:tcW w:w="0" w:type="auto"/>
          </w:tcPr>
          <w:p w14:paraId="07280A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6.0 (207.0 to 323.1)</w:t>
            </w:r>
          </w:p>
        </w:tc>
        <w:tc>
          <w:tcPr>
            <w:tcW w:w="0" w:type="auto"/>
          </w:tcPr>
          <w:p w14:paraId="2620CD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51 (3.18 to 6.68)</w:t>
            </w:r>
          </w:p>
        </w:tc>
        <w:tc>
          <w:tcPr>
            <w:tcW w:w="0" w:type="auto"/>
          </w:tcPr>
          <w:p w14:paraId="5369F6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29 (3.35 to 9.73)</w:t>
            </w:r>
          </w:p>
        </w:tc>
      </w:tr>
      <w:tr w:rsidR="00AF7BD4" w:rsidRPr="00453B67" w14:paraId="3E7982A5" w14:textId="77777777" w:rsidTr="00AF7BD4">
        <w:tc>
          <w:tcPr>
            <w:tcW w:w="0" w:type="auto"/>
          </w:tcPr>
          <w:p w14:paraId="68B934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240D8F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14:paraId="373549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14:paraId="125934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6.5 (139.7 to 217.8)</w:t>
            </w:r>
          </w:p>
        </w:tc>
        <w:tc>
          <w:tcPr>
            <w:tcW w:w="0" w:type="auto"/>
          </w:tcPr>
          <w:p w14:paraId="033C9E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3.7 (582.1 to 729.4)</w:t>
            </w:r>
          </w:p>
        </w:tc>
        <w:tc>
          <w:tcPr>
            <w:tcW w:w="0" w:type="auto"/>
          </w:tcPr>
          <w:p w14:paraId="47A9AA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2 (397.7 to 556.1)</w:t>
            </w:r>
          </w:p>
        </w:tc>
        <w:tc>
          <w:tcPr>
            <w:tcW w:w="0" w:type="auto"/>
          </w:tcPr>
          <w:p w14:paraId="52FD4B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0 (2.95 to 4.82)</w:t>
            </w:r>
          </w:p>
        </w:tc>
        <w:tc>
          <w:tcPr>
            <w:tcW w:w="0" w:type="auto"/>
          </w:tcPr>
          <w:p w14:paraId="5A5308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1 (2.31 to 4.56)</w:t>
            </w:r>
          </w:p>
        </w:tc>
      </w:tr>
      <w:tr w:rsidR="00AF7BD4" w:rsidRPr="00453B67" w14:paraId="795FFF3A" w14:textId="77777777" w:rsidTr="00AF7BD4">
        <w:tc>
          <w:tcPr>
            <w:tcW w:w="0" w:type="auto"/>
          </w:tcPr>
          <w:p w14:paraId="5695C8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4B3DEC4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14:paraId="219D3C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</w:t>
            </w:r>
          </w:p>
        </w:tc>
        <w:tc>
          <w:tcPr>
            <w:tcW w:w="0" w:type="auto"/>
          </w:tcPr>
          <w:p w14:paraId="2824E2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.4 (262.9 to 375.9)</w:t>
            </w:r>
          </w:p>
        </w:tc>
        <w:tc>
          <w:tcPr>
            <w:tcW w:w="0" w:type="auto"/>
          </w:tcPr>
          <w:p w14:paraId="2A12BA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18.5 (1118.9 to 1322.6)</w:t>
            </w:r>
          </w:p>
        </w:tc>
        <w:tc>
          <w:tcPr>
            <w:tcW w:w="0" w:type="auto"/>
          </w:tcPr>
          <w:p w14:paraId="2B8A4E9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7.1 (795.5 to 1017.3)</w:t>
            </w:r>
          </w:p>
        </w:tc>
        <w:tc>
          <w:tcPr>
            <w:tcW w:w="0" w:type="auto"/>
          </w:tcPr>
          <w:p w14:paraId="73F6D6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9 (3.25 to 4.70)</w:t>
            </w:r>
          </w:p>
        </w:tc>
        <w:tc>
          <w:tcPr>
            <w:tcW w:w="0" w:type="auto"/>
          </w:tcPr>
          <w:p w14:paraId="5F812B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4 (3.08 to 5.49)</w:t>
            </w:r>
          </w:p>
        </w:tc>
      </w:tr>
      <w:tr w:rsidR="00AF7BD4" w:rsidRPr="00453B67" w14:paraId="752E73DB" w14:textId="77777777" w:rsidTr="00AF7BD4">
        <w:tc>
          <w:tcPr>
            <w:tcW w:w="0" w:type="auto"/>
          </w:tcPr>
          <w:p w14:paraId="72CF52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1698F6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</w:tcPr>
          <w:p w14:paraId="052F0EA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0</w:t>
            </w:r>
          </w:p>
        </w:tc>
        <w:tc>
          <w:tcPr>
            <w:tcW w:w="0" w:type="auto"/>
          </w:tcPr>
          <w:p w14:paraId="79519B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0.2 (607.3 to 772.5)</w:t>
            </w:r>
          </w:p>
        </w:tc>
        <w:tc>
          <w:tcPr>
            <w:tcW w:w="0" w:type="auto"/>
          </w:tcPr>
          <w:p w14:paraId="4AD1A7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4.2 (2044.4 to 2344.5)</w:t>
            </w:r>
          </w:p>
        </w:tc>
        <w:tc>
          <w:tcPr>
            <w:tcW w:w="0" w:type="auto"/>
          </w:tcPr>
          <w:p w14:paraId="681429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4.0 (1353.1 to 1667.4)</w:t>
            </w:r>
          </w:p>
        </w:tc>
        <w:tc>
          <w:tcPr>
            <w:tcW w:w="0" w:type="auto"/>
          </w:tcPr>
          <w:p w14:paraId="688616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2.83 to 3.61)</w:t>
            </w:r>
          </w:p>
        </w:tc>
        <w:tc>
          <w:tcPr>
            <w:tcW w:w="0" w:type="auto"/>
          </w:tcPr>
          <w:p w14:paraId="7B187A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21 to 3.26)</w:t>
            </w:r>
          </w:p>
        </w:tc>
      </w:tr>
      <w:tr w:rsidR="00AF7BD4" w:rsidRPr="00453B67" w14:paraId="19671808" w14:textId="77777777" w:rsidTr="00AF7BD4">
        <w:tc>
          <w:tcPr>
            <w:tcW w:w="0" w:type="auto"/>
          </w:tcPr>
          <w:p w14:paraId="121F97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60FAC5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</w:t>
            </w:r>
          </w:p>
        </w:tc>
        <w:tc>
          <w:tcPr>
            <w:tcW w:w="0" w:type="auto"/>
          </w:tcPr>
          <w:p w14:paraId="0F6B0F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</w:t>
            </w:r>
          </w:p>
        </w:tc>
        <w:tc>
          <w:tcPr>
            <w:tcW w:w="0" w:type="auto"/>
          </w:tcPr>
          <w:p w14:paraId="192CB5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6.0 (896.0 to 1100.8)</w:t>
            </w:r>
          </w:p>
        </w:tc>
        <w:tc>
          <w:tcPr>
            <w:tcW w:w="0" w:type="auto"/>
          </w:tcPr>
          <w:p w14:paraId="6331F7B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10.7 (2924.1 to 3290.5)</w:t>
            </w:r>
          </w:p>
        </w:tc>
        <w:tc>
          <w:tcPr>
            <w:tcW w:w="0" w:type="auto"/>
          </w:tcPr>
          <w:p w14:paraId="0EF932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14.8 (1916.6 to 2294.4)</w:t>
            </w:r>
          </w:p>
        </w:tc>
        <w:tc>
          <w:tcPr>
            <w:tcW w:w="0" w:type="auto"/>
          </w:tcPr>
          <w:p w14:paraId="091DA3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2 (2.78 to 3.48)</w:t>
            </w:r>
          </w:p>
        </w:tc>
        <w:tc>
          <w:tcPr>
            <w:tcW w:w="0" w:type="auto"/>
          </w:tcPr>
          <w:p w14:paraId="510720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7 (2.43 to 3.89)</w:t>
            </w:r>
          </w:p>
        </w:tc>
      </w:tr>
      <w:tr w:rsidR="00AF7BD4" w:rsidRPr="00453B67" w14:paraId="58EFDE1C" w14:textId="77777777" w:rsidTr="00AF7BD4">
        <w:tc>
          <w:tcPr>
            <w:tcW w:w="0" w:type="auto"/>
          </w:tcPr>
          <w:p w14:paraId="2311A02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763AE4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14:paraId="4C502F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7</w:t>
            </w:r>
          </w:p>
        </w:tc>
        <w:tc>
          <w:tcPr>
            <w:tcW w:w="0" w:type="auto"/>
          </w:tcPr>
          <w:p w14:paraId="3B2F68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0.0 (1221.8 to 1473.1)</w:t>
            </w:r>
          </w:p>
        </w:tc>
        <w:tc>
          <w:tcPr>
            <w:tcW w:w="0" w:type="auto"/>
          </w:tcPr>
          <w:p w14:paraId="24C71B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96.0 (3883.8 to 4330.3)</w:t>
            </w:r>
          </w:p>
        </w:tc>
        <w:tc>
          <w:tcPr>
            <w:tcW w:w="0" w:type="auto"/>
          </w:tcPr>
          <w:p w14:paraId="05743D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56.0 (2525.5 to 3015.0)</w:t>
            </w:r>
          </w:p>
        </w:tc>
        <w:tc>
          <w:tcPr>
            <w:tcW w:w="0" w:type="auto"/>
          </w:tcPr>
          <w:p w14:paraId="576373B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06 (2.76 to 3.38)</w:t>
            </w:r>
          </w:p>
        </w:tc>
        <w:tc>
          <w:tcPr>
            <w:tcW w:w="0" w:type="auto"/>
          </w:tcPr>
          <w:p w14:paraId="1D5B76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37 to 3.77)</w:t>
            </w:r>
          </w:p>
        </w:tc>
      </w:tr>
      <w:tr w:rsidR="00AF7BD4" w:rsidRPr="00453B67" w14:paraId="4420D221" w14:textId="77777777" w:rsidTr="00AF7BD4">
        <w:tc>
          <w:tcPr>
            <w:tcW w:w="0" w:type="auto"/>
          </w:tcPr>
          <w:p w14:paraId="0528C6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08444C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</w:tcPr>
          <w:p w14:paraId="3F2862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</w:tcPr>
          <w:p w14:paraId="0B6804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0.9 (1551.7 to 1849.5)</w:t>
            </w:r>
          </w:p>
        </w:tc>
        <w:tc>
          <w:tcPr>
            <w:tcW w:w="0" w:type="auto"/>
          </w:tcPr>
          <w:p w14:paraId="306E4F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37.9 (4595.1 to 5097.1)</w:t>
            </w:r>
          </w:p>
        </w:tc>
        <w:tc>
          <w:tcPr>
            <w:tcW w:w="0" w:type="auto"/>
          </w:tcPr>
          <w:p w14:paraId="12DB00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37.0 (2871.9 to 3399.7)</w:t>
            </w:r>
          </w:p>
        </w:tc>
        <w:tc>
          <w:tcPr>
            <w:tcW w:w="0" w:type="auto"/>
          </w:tcPr>
          <w:p w14:paraId="76B703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4 (2.60 to 3.11)</w:t>
            </w:r>
          </w:p>
        </w:tc>
        <w:tc>
          <w:tcPr>
            <w:tcW w:w="0" w:type="auto"/>
          </w:tcPr>
          <w:p w14:paraId="661EBC0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64 to 2.84)</w:t>
            </w:r>
          </w:p>
        </w:tc>
      </w:tr>
      <w:tr w:rsidR="00AF7BD4" w:rsidRPr="00453B67" w14:paraId="77FA0419" w14:textId="77777777" w:rsidTr="00AF7BD4">
        <w:tc>
          <w:tcPr>
            <w:tcW w:w="0" w:type="auto"/>
          </w:tcPr>
          <w:p w14:paraId="3A2A17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7BD654B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</w:t>
            </w:r>
          </w:p>
        </w:tc>
        <w:tc>
          <w:tcPr>
            <w:tcW w:w="0" w:type="auto"/>
          </w:tcPr>
          <w:p w14:paraId="687CB7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</w:t>
            </w:r>
          </w:p>
        </w:tc>
        <w:tc>
          <w:tcPr>
            <w:tcW w:w="0" w:type="auto"/>
          </w:tcPr>
          <w:p w14:paraId="13A47D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2.8 (1953.5 to 2309.1)</w:t>
            </w:r>
          </w:p>
        </w:tc>
        <w:tc>
          <w:tcPr>
            <w:tcW w:w="0" w:type="auto"/>
          </w:tcPr>
          <w:p w14:paraId="286BC6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18.7 (5440.2 to 5983.4)</w:t>
            </w:r>
          </w:p>
        </w:tc>
        <w:tc>
          <w:tcPr>
            <w:tcW w:w="0" w:type="auto"/>
          </w:tcPr>
          <w:p w14:paraId="49A1DD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96.0 (3279.5 to 3900.0)</w:t>
            </w:r>
          </w:p>
        </w:tc>
        <w:tc>
          <w:tcPr>
            <w:tcW w:w="0" w:type="auto"/>
          </w:tcPr>
          <w:p w14:paraId="61ACAD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9 (2.45 to 2.95)</w:t>
            </w:r>
          </w:p>
        </w:tc>
        <w:tc>
          <w:tcPr>
            <w:tcW w:w="0" w:type="auto"/>
          </w:tcPr>
          <w:p w14:paraId="3888ED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7 (1.65 to 2.89)</w:t>
            </w:r>
          </w:p>
        </w:tc>
      </w:tr>
      <w:tr w:rsidR="00AF7BD4" w:rsidRPr="00453B67" w14:paraId="25AF367A" w14:textId="77777777" w:rsidTr="00AF7BD4">
        <w:tc>
          <w:tcPr>
            <w:tcW w:w="0" w:type="auto"/>
          </w:tcPr>
          <w:p w14:paraId="4D7C3C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321B7A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14:paraId="6324652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14:paraId="0649A5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00.0 (2314.8 to 2730.4)</w:t>
            </w:r>
          </w:p>
        </w:tc>
        <w:tc>
          <w:tcPr>
            <w:tcW w:w="0" w:type="auto"/>
          </w:tcPr>
          <w:p w14:paraId="526C22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65.6 (6247.2 to 6869.4)</w:t>
            </w:r>
          </w:p>
        </w:tc>
        <w:tc>
          <w:tcPr>
            <w:tcW w:w="0" w:type="auto"/>
          </w:tcPr>
          <w:p w14:paraId="1962B9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65.6 (3689.6 to 4414.8)</w:t>
            </w:r>
          </w:p>
        </w:tc>
        <w:tc>
          <w:tcPr>
            <w:tcW w:w="0" w:type="auto"/>
          </w:tcPr>
          <w:p w14:paraId="7B832F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39 to 2.86)</w:t>
            </w:r>
          </w:p>
        </w:tc>
        <w:tc>
          <w:tcPr>
            <w:tcW w:w="0" w:type="auto"/>
          </w:tcPr>
          <w:p w14:paraId="72C25E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9 (1.68 to 3.15)</w:t>
            </w:r>
          </w:p>
        </w:tc>
      </w:tr>
      <w:tr w:rsidR="00AF7BD4" w:rsidRPr="00453B67" w14:paraId="0ACC4E4D" w14:textId="77777777" w:rsidTr="00AF7BD4">
        <w:tc>
          <w:tcPr>
            <w:tcW w:w="0" w:type="auto"/>
          </w:tcPr>
          <w:p w14:paraId="4DC9BD2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4F6ABB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</w:t>
            </w:r>
          </w:p>
        </w:tc>
        <w:tc>
          <w:tcPr>
            <w:tcW w:w="0" w:type="auto"/>
          </w:tcPr>
          <w:p w14:paraId="4CB126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</w:tcPr>
          <w:p w14:paraId="431C7C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25.0 (2789.4 to 3306.3)</w:t>
            </w:r>
          </w:p>
        </w:tc>
        <w:tc>
          <w:tcPr>
            <w:tcW w:w="0" w:type="auto"/>
          </w:tcPr>
          <w:p w14:paraId="36D908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0.6 (6933.4 to 7626.2)</w:t>
            </w:r>
          </w:p>
        </w:tc>
        <w:tc>
          <w:tcPr>
            <w:tcW w:w="0" w:type="auto"/>
          </w:tcPr>
          <w:p w14:paraId="3F2482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75.6 (3879.6 to 4670.2)</w:t>
            </w:r>
          </w:p>
        </w:tc>
        <w:tc>
          <w:tcPr>
            <w:tcW w:w="0" w:type="auto"/>
          </w:tcPr>
          <w:p w14:paraId="76B716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1 (2.20 to 2.64)</w:t>
            </w:r>
          </w:p>
        </w:tc>
        <w:tc>
          <w:tcPr>
            <w:tcW w:w="0" w:type="auto"/>
          </w:tcPr>
          <w:p w14:paraId="68D692D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08 to 2.04)</w:t>
            </w:r>
          </w:p>
        </w:tc>
      </w:tr>
      <w:tr w:rsidR="00AF7BD4" w:rsidRPr="00453B67" w14:paraId="503E6964" w14:textId="77777777" w:rsidTr="00AF7BD4">
        <w:tc>
          <w:tcPr>
            <w:tcW w:w="0" w:type="auto"/>
          </w:tcPr>
          <w:p w14:paraId="5AE48D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0D1C1E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0AC75F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</w:t>
            </w:r>
          </w:p>
        </w:tc>
        <w:tc>
          <w:tcPr>
            <w:tcW w:w="0" w:type="auto"/>
          </w:tcPr>
          <w:p w14:paraId="1DAAD5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2.9 (3115.1 to 3689.3)</w:t>
            </w:r>
          </w:p>
        </w:tc>
        <w:tc>
          <w:tcPr>
            <w:tcW w:w="0" w:type="auto"/>
          </w:tcPr>
          <w:p w14:paraId="3DC32D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91.1 (7777.0 to 8582.2)</w:t>
            </w:r>
          </w:p>
        </w:tc>
        <w:tc>
          <w:tcPr>
            <w:tcW w:w="0" w:type="auto"/>
          </w:tcPr>
          <w:p w14:paraId="03A8CA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08.3 (4344.3 to 5227.2)</w:t>
            </w:r>
          </w:p>
        </w:tc>
        <w:tc>
          <w:tcPr>
            <w:tcW w:w="0" w:type="auto"/>
          </w:tcPr>
          <w:p w14:paraId="7D7412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21 to 2.64)</w:t>
            </w:r>
          </w:p>
        </w:tc>
        <w:tc>
          <w:tcPr>
            <w:tcW w:w="0" w:type="auto"/>
          </w:tcPr>
          <w:p w14:paraId="68F9BF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6 (1.77 to 4.31)</w:t>
            </w:r>
          </w:p>
        </w:tc>
      </w:tr>
      <w:tr w:rsidR="00AF7BD4" w:rsidRPr="00453B67" w14:paraId="7EC8D41F" w14:textId="77777777" w:rsidTr="00AF7BD4">
        <w:tc>
          <w:tcPr>
            <w:tcW w:w="0" w:type="auto"/>
          </w:tcPr>
          <w:p w14:paraId="055DFB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017692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3CDC16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14:paraId="62616B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85.1 (3473.9 to 4117.9)</w:t>
            </w:r>
          </w:p>
        </w:tc>
        <w:tc>
          <w:tcPr>
            <w:tcW w:w="0" w:type="auto"/>
          </w:tcPr>
          <w:p w14:paraId="4E5BDD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84.1 (8508.1 to 9428.5)</w:t>
            </w:r>
          </w:p>
        </w:tc>
        <w:tc>
          <w:tcPr>
            <w:tcW w:w="0" w:type="auto"/>
          </w:tcPr>
          <w:p w14:paraId="355C99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99.0 (4690.0 to 5718.5)</w:t>
            </w:r>
          </w:p>
        </w:tc>
        <w:tc>
          <w:tcPr>
            <w:tcW w:w="0" w:type="auto"/>
          </w:tcPr>
          <w:p w14:paraId="3C6B08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7 (2.17 to 2.58)</w:t>
            </w:r>
          </w:p>
        </w:tc>
        <w:tc>
          <w:tcPr>
            <w:tcW w:w="0" w:type="auto"/>
          </w:tcPr>
          <w:p w14:paraId="71344F0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26 to 3.40)</w:t>
            </w:r>
          </w:p>
        </w:tc>
      </w:tr>
      <w:tr w:rsidR="00AF7BD4" w:rsidRPr="00453B67" w14:paraId="537CF120" w14:textId="77777777" w:rsidTr="00AF7BD4">
        <w:tc>
          <w:tcPr>
            <w:tcW w:w="0" w:type="auto"/>
          </w:tcPr>
          <w:p w14:paraId="797EB0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0C577F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13B1B3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233920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70.9 (3862.6 to 4664.9)</w:t>
            </w:r>
          </w:p>
        </w:tc>
        <w:tc>
          <w:tcPr>
            <w:tcW w:w="0" w:type="auto"/>
          </w:tcPr>
          <w:p w14:paraId="61B264D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704.9 (9155.1 to 10250.1)</w:t>
            </w:r>
          </w:p>
        </w:tc>
        <w:tc>
          <w:tcPr>
            <w:tcW w:w="0" w:type="auto"/>
          </w:tcPr>
          <w:p w14:paraId="13D386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34.1 (4783.3 to 6055.6)</w:t>
            </w:r>
          </w:p>
        </w:tc>
        <w:tc>
          <w:tcPr>
            <w:tcW w:w="0" w:type="auto"/>
          </w:tcPr>
          <w:p w14:paraId="34D76E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2.05 to 2.52)</w:t>
            </w:r>
          </w:p>
        </w:tc>
        <w:tc>
          <w:tcPr>
            <w:tcW w:w="0" w:type="auto"/>
          </w:tcPr>
          <w:p w14:paraId="47BA5C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6 (0.89 to 3.17)</w:t>
            </w:r>
          </w:p>
        </w:tc>
      </w:tr>
      <w:tr w:rsidR="00AF7BD4" w:rsidRPr="00453B67" w14:paraId="32E4B35A" w14:textId="77777777" w:rsidTr="00AF7BD4">
        <w:tc>
          <w:tcPr>
            <w:tcW w:w="0" w:type="auto"/>
          </w:tcPr>
          <w:p w14:paraId="7B3B2E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2862388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5B1F9F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674393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14.4 (4247.6 to 5210.4)</w:t>
            </w:r>
          </w:p>
        </w:tc>
        <w:tc>
          <w:tcPr>
            <w:tcW w:w="0" w:type="auto"/>
          </w:tcPr>
          <w:p w14:paraId="268B29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90.9 (9711.0 to 10989.4)</w:t>
            </w:r>
          </w:p>
        </w:tc>
        <w:tc>
          <w:tcPr>
            <w:tcW w:w="0" w:type="auto"/>
          </w:tcPr>
          <w:p w14:paraId="43D5F5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76.6 (4892.2 to 6412.2)</w:t>
            </w:r>
          </w:p>
        </w:tc>
        <w:tc>
          <w:tcPr>
            <w:tcW w:w="0" w:type="auto"/>
          </w:tcPr>
          <w:p w14:paraId="024734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97 to 2.45)</w:t>
            </w:r>
          </w:p>
        </w:tc>
        <w:tc>
          <w:tcPr>
            <w:tcW w:w="0" w:type="auto"/>
          </w:tcPr>
          <w:p w14:paraId="00A772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9 (0.68 to 3.52)</w:t>
            </w:r>
          </w:p>
        </w:tc>
      </w:tr>
      <w:tr w:rsidR="00AF7BD4" w:rsidRPr="00453B67" w14:paraId="01AF3A56" w14:textId="77777777" w:rsidTr="00AF7BD4">
        <w:tc>
          <w:tcPr>
            <w:tcW w:w="0" w:type="auto"/>
          </w:tcPr>
          <w:p w14:paraId="0AC144A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337393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3FE11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502D1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1.5 (4675.2 to 6371.2)</w:t>
            </w:r>
          </w:p>
        </w:tc>
        <w:tc>
          <w:tcPr>
            <w:tcW w:w="0" w:type="auto"/>
          </w:tcPr>
          <w:p w14:paraId="0838309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16.3 (10213.0 to 12155.6)</w:t>
            </w:r>
          </w:p>
        </w:tc>
        <w:tc>
          <w:tcPr>
            <w:tcW w:w="0" w:type="auto"/>
          </w:tcPr>
          <w:p w14:paraId="6EACFF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44.8 (4417.7 to 6836.4)</w:t>
            </w:r>
          </w:p>
        </w:tc>
        <w:tc>
          <w:tcPr>
            <w:tcW w:w="0" w:type="auto"/>
          </w:tcPr>
          <w:p w14:paraId="7DDF1B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3 (1.71 to 2.41)</w:t>
            </w:r>
          </w:p>
        </w:tc>
        <w:tc>
          <w:tcPr>
            <w:tcW w:w="0" w:type="auto"/>
          </w:tcPr>
          <w:p w14:paraId="733CE1CC" w14:textId="44BBDC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45DA8BB" w14:textId="77777777" w:rsidTr="00AF7BD4">
        <w:tc>
          <w:tcPr>
            <w:tcW w:w="0" w:type="auto"/>
          </w:tcPr>
          <w:p w14:paraId="3A5DA6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5110</w:t>
            </w:r>
          </w:p>
        </w:tc>
        <w:tc>
          <w:tcPr>
            <w:tcW w:w="0" w:type="auto"/>
          </w:tcPr>
          <w:p w14:paraId="35B6F12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64F10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230783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71.5 (4675.2 to 6371.2)</w:t>
            </w:r>
          </w:p>
        </w:tc>
        <w:tc>
          <w:tcPr>
            <w:tcW w:w="0" w:type="auto"/>
          </w:tcPr>
          <w:p w14:paraId="787FC8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16.3 (10213.0 to 12155.6)</w:t>
            </w:r>
          </w:p>
        </w:tc>
        <w:tc>
          <w:tcPr>
            <w:tcW w:w="0" w:type="auto"/>
          </w:tcPr>
          <w:p w14:paraId="592B0C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44.8 (4417.7 to 6836.4)</w:t>
            </w:r>
          </w:p>
        </w:tc>
        <w:tc>
          <w:tcPr>
            <w:tcW w:w="0" w:type="auto"/>
          </w:tcPr>
          <w:p w14:paraId="639D43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3 (1.71 to 2.41)</w:t>
            </w:r>
          </w:p>
        </w:tc>
        <w:tc>
          <w:tcPr>
            <w:tcW w:w="0" w:type="auto"/>
          </w:tcPr>
          <w:p w14:paraId="2320976B" w14:textId="7345BE2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453B67" w:rsidRPr="00453B67" w14:paraId="24440D63" w14:textId="77777777" w:rsidTr="00841C12">
        <w:tc>
          <w:tcPr>
            <w:tcW w:w="0" w:type="auto"/>
            <w:gridSpan w:val="8"/>
          </w:tcPr>
          <w:p w14:paraId="081EE501" w14:textId="3D0F8A99" w:rsidR="00453B67" w:rsidRPr="00453B67" w:rsidRDefault="00453B67" w:rsidP="00453B6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AF7BD4" w:rsidRPr="00453B67" w14:paraId="72BBD9B5" w14:textId="77777777" w:rsidTr="00AF7BD4">
        <w:tc>
          <w:tcPr>
            <w:tcW w:w="0" w:type="auto"/>
          </w:tcPr>
          <w:p w14:paraId="61C267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7A04DA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275110B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6BFA43C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.5 (16.4 to 49.3)</w:t>
            </w:r>
          </w:p>
        </w:tc>
        <w:tc>
          <w:tcPr>
            <w:tcW w:w="0" w:type="auto"/>
          </w:tcPr>
          <w:p w14:paraId="7B06C4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.8 (54.0 to 104.5)</w:t>
            </w:r>
          </w:p>
        </w:tc>
        <w:tc>
          <w:tcPr>
            <w:tcW w:w="0" w:type="auto"/>
          </w:tcPr>
          <w:p w14:paraId="4DBB4C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.3 (19.9 to 79.7)</w:t>
            </w:r>
          </w:p>
        </w:tc>
        <w:tc>
          <w:tcPr>
            <w:tcW w:w="0" w:type="auto"/>
          </w:tcPr>
          <w:p w14:paraId="257261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1.49 to 5.38)</w:t>
            </w:r>
          </w:p>
        </w:tc>
        <w:tc>
          <w:tcPr>
            <w:tcW w:w="0" w:type="auto"/>
          </w:tcPr>
          <w:p w14:paraId="301362A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2 (1.49 to 5.39)</w:t>
            </w:r>
          </w:p>
        </w:tc>
      </w:tr>
      <w:tr w:rsidR="00AF7BD4" w:rsidRPr="00453B67" w14:paraId="1B7141ED" w14:textId="77777777" w:rsidTr="00AF7BD4">
        <w:tc>
          <w:tcPr>
            <w:tcW w:w="0" w:type="auto"/>
          </w:tcPr>
          <w:p w14:paraId="2B9BF4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18FD0D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3EFEDD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14:paraId="52713A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8.6 (47.2 to 96.0)</w:t>
            </w:r>
          </w:p>
        </w:tc>
        <w:tc>
          <w:tcPr>
            <w:tcW w:w="0" w:type="auto"/>
          </w:tcPr>
          <w:p w14:paraId="5CEFFA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5.5 (182.8 to 268.2)</w:t>
            </w:r>
          </w:p>
        </w:tc>
        <w:tc>
          <w:tcPr>
            <w:tcW w:w="0" w:type="auto"/>
          </w:tcPr>
          <w:p w14:paraId="7D5BD37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.8 (107.1 to 207.8)</w:t>
            </w:r>
          </w:p>
        </w:tc>
        <w:tc>
          <w:tcPr>
            <w:tcW w:w="0" w:type="auto"/>
          </w:tcPr>
          <w:p w14:paraId="46CCC3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8 (2.19 to 4.97)</w:t>
            </w:r>
          </w:p>
        </w:tc>
        <w:tc>
          <w:tcPr>
            <w:tcW w:w="0" w:type="auto"/>
          </w:tcPr>
          <w:p w14:paraId="3865260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2 (2.32 to 6.97)</w:t>
            </w:r>
          </w:p>
        </w:tc>
      </w:tr>
      <w:tr w:rsidR="00AF7BD4" w:rsidRPr="00453B67" w14:paraId="73D94672" w14:textId="77777777" w:rsidTr="00AF7BD4">
        <w:tc>
          <w:tcPr>
            <w:tcW w:w="0" w:type="auto"/>
          </w:tcPr>
          <w:p w14:paraId="62FAD0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4B2FE3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072F20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</w:t>
            </w:r>
          </w:p>
        </w:tc>
        <w:tc>
          <w:tcPr>
            <w:tcW w:w="0" w:type="auto"/>
          </w:tcPr>
          <w:p w14:paraId="360030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9.6 (124.0 to 196.5)</w:t>
            </w:r>
          </w:p>
        </w:tc>
        <w:tc>
          <w:tcPr>
            <w:tcW w:w="0" w:type="auto"/>
          </w:tcPr>
          <w:p w14:paraId="405A9E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9.2 (383.2 to 497.0)</w:t>
            </w:r>
          </w:p>
        </w:tc>
        <w:tc>
          <w:tcPr>
            <w:tcW w:w="0" w:type="auto"/>
          </w:tcPr>
          <w:p w14:paraId="6F6C29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9.6 (208.1 to 345.7)</w:t>
            </w:r>
          </w:p>
        </w:tc>
        <w:tc>
          <w:tcPr>
            <w:tcW w:w="0" w:type="auto"/>
          </w:tcPr>
          <w:p w14:paraId="238433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2.12 to 3.64)</w:t>
            </w:r>
          </w:p>
        </w:tc>
        <w:tc>
          <w:tcPr>
            <w:tcW w:w="0" w:type="auto"/>
          </w:tcPr>
          <w:p w14:paraId="21AC8E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6 (1.70 to 3.66)</w:t>
            </w:r>
          </w:p>
        </w:tc>
      </w:tr>
      <w:tr w:rsidR="00AF7BD4" w:rsidRPr="00453B67" w14:paraId="0A9E9BFD" w14:textId="77777777" w:rsidTr="00AF7BD4">
        <w:tc>
          <w:tcPr>
            <w:tcW w:w="0" w:type="auto"/>
          </w:tcPr>
          <w:p w14:paraId="71707B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033FA4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3B87BDA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</w:tcPr>
          <w:p w14:paraId="6184B1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1.3 (228.9 to 330.7)</w:t>
            </w:r>
          </w:p>
        </w:tc>
        <w:tc>
          <w:tcPr>
            <w:tcW w:w="0" w:type="auto"/>
          </w:tcPr>
          <w:p w14:paraId="3A9C49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6.4 (747.1 to 911.7)</w:t>
            </w:r>
          </w:p>
        </w:tc>
        <w:tc>
          <w:tcPr>
            <w:tcW w:w="0" w:type="auto"/>
          </w:tcPr>
          <w:p w14:paraId="18CD3C4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5.1 (461.6 to 648.1)</w:t>
            </w:r>
          </w:p>
        </w:tc>
        <w:tc>
          <w:tcPr>
            <w:tcW w:w="0" w:type="auto"/>
          </w:tcPr>
          <w:p w14:paraId="148D48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46 to 3.66)</w:t>
            </w:r>
          </w:p>
        </w:tc>
        <w:tc>
          <w:tcPr>
            <w:tcW w:w="0" w:type="auto"/>
          </w:tcPr>
          <w:p w14:paraId="0B2AF8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1 (2.47 to 4.61)</w:t>
            </w:r>
          </w:p>
        </w:tc>
      </w:tr>
      <w:tr w:rsidR="00AF7BD4" w:rsidRPr="00453B67" w14:paraId="50632521" w14:textId="77777777" w:rsidTr="00AF7BD4">
        <w:tc>
          <w:tcPr>
            <w:tcW w:w="0" w:type="auto"/>
          </w:tcPr>
          <w:p w14:paraId="01D2F4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14F9D5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2</w:t>
            </w:r>
          </w:p>
        </w:tc>
        <w:tc>
          <w:tcPr>
            <w:tcW w:w="0" w:type="auto"/>
          </w:tcPr>
          <w:p w14:paraId="4F86E9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2</w:t>
            </w:r>
          </w:p>
        </w:tc>
        <w:tc>
          <w:tcPr>
            <w:tcW w:w="0" w:type="auto"/>
          </w:tcPr>
          <w:p w14:paraId="05C41E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4.0 (521.8 to 681.9)</w:t>
            </w:r>
          </w:p>
        </w:tc>
        <w:tc>
          <w:tcPr>
            <w:tcW w:w="0" w:type="auto"/>
          </w:tcPr>
          <w:p w14:paraId="4FD074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94.2 (1375.0 to 1610.6)</w:t>
            </w:r>
          </w:p>
        </w:tc>
        <w:tc>
          <w:tcPr>
            <w:tcW w:w="0" w:type="auto"/>
          </w:tcPr>
          <w:p w14:paraId="0B18B6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90.3 (754.9 to 1025.4)</w:t>
            </w:r>
          </w:p>
        </w:tc>
        <w:tc>
          <w:tcPr>
            <w:tcW w:w="0" w:type="auto"/>
          </w:tcPr>
          <w:p w14:paraId="4E30CCD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7 (2.16 to 2.87)</w:t>
            </w:r>
          </w:p>
        </w:tc>
        <w:tc>
          <w:tcPr>
            <w:tcW w:w="0" w:type="auto"/>
          </w:tcPr>
          <w:p w14:paraId="412F588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67 to 2.62)</w:t>
            </w:r>
          </w:p>
        </w:tc>
      </w:tr>
      <w:tr w:rsidR="00AF7BD4" w:rsidRPr="00453B67" w14:paraId="70414EBB" w14:textId="77777777" w:rsidTr="00AF7BD4">
        <w:tc>
          <w:tcPr>
            <w:tcW w:w="0" w:type="auto"/>
          </w:tcPr>
          <w:p w14:paraId="06943B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FC624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14:paraId="6F7308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2</w:t>
            </w:r>
          </w:p>
        </w:tc>
        <w:tc>
          <w:tcPr>
            <w:tcW w:w="0" w:type="auto"/>
          </w:tcPr>
          <w:p w14:paraId="2B27A8F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9.5 (791.1 to 980.2)</w:t>
            </w:r>
          </w:p>
        </w:tc>
        <w:tc>
          <w:tcPr>
            <w:tcW w:w="0" w:type="auto"/>
          </w:tcPr>
          <w:p w14:paraId="2B8A5C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02.6 (2052.0 to 2357.9)</w:t>
            </w:r>
          </w:p>
        </w:tc>
        <w:tc>
          <w:tcPr>
            <w:tcW w:w="0" w:type="auto"/>
          </w:tcPr>
          <w:p w14:paraId="760D96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3.1 (1142.3 to 1481.8)</w:t>
            </w:r>
          </w:p>
        </w:tc>
        <w:tc>
          <w:tcPr>
            <w:tcW w:w="0" w:type="auto"/>
          </w:tcPr>
          <w:p w14:paraId="024D70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0 (2.20 to 2.83)</w:t>
            </w:r>
          </w:p>
        </w:tc>
        <w:tc>
          <w:tcPr>
            <w:tcW w:w="0" w:type="auto"/>
          </w:tcPr>
          <w:p w14:paraId="6FF049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2.05 to 3.44)</w:t>
            </w:r>
          </w:p>
        </w:tc>
      </w:tr>
      <w:tr w:rsidR="00AF7BD4" w:rsidRPr="00453B67" w14:paraId="35AAE240" w14:textId="77777777" w:rsidTr="00AF7BD4">
        <w:tc>
          <w:tcPr>
            <w:tcW w:w="0" w:type="auto"/>
          </w:tcPr>
          <w:p w14:paraId="14763D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171EF1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14:paraId="192304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1</w:t>
            </w:r>
          </w:p>
        </w:tc>
        <w:tc>
          <w:tcPr>
            <w:tcW w:w="0" w:type="auto"/>
          </w:tcPr>
          <w:p w14:paraId="6F5F57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7.4 (1089.7 to 1328.6)</w:t>
            </w:r>
          </w:p>
        </w:tc>
        <w:tc>
          <w:tcPr>
            <w:tcW w:w="0" w:type="auto"/>
          </w:tcPr>
          <w:p w14:paraId="379AFF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4.8 (2743.0 to 3130.1)</w:t>
            </w:r>
          </w:p>
        </w:tc>
        <w:tc>
          <w:tcPr>
            <w:tcW w:w="0" w:type="auto"/>
          </w:tcPr>
          <w:p w14:paraId="503CA5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7.5 (1507.3 to 1948.8)</w:t>
            </w:r>
          </w:p>
        </w:tc>
        <w:tc>
          <w:tcPr>
            <w:tcW w:w="0" w:type="auto"/>
          </w:tcPr>
          <w:p w14:paraId="4197FB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2 (2.17 to 2.71)</w:t>
            </w:r>
          </w:p>
        </w:tc>
        <w:tc>
          <w:tcPr>
            <w:tcW w:w="0" w:type="auto"/>
          </w:tcPr>
          <w:p w14:paraId="7E8E56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6 (1.78 to 2.98)</w:t>
            </w:r>
          </w:p>
        </w:tc>
      </w:tr>
      <w:tr w:rsidR="00AF7BD4" w:rsidRPr="00453B67" w14:paraId="31FD7347" w14:textId="77777777" w:rsidTr="00AF7BD4">
        <w:tc>
          <w:tcPr>
            <w:tcW w:w="0" w:type="auto"/>
          </w:tcPr>
          <w:p w14:paraId="77B684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300B8E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14:paraId="46592A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14:paraId="65B9F9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15.3 (1381.1 to 1656.4)</w:t>
            </w:r>
          </w:p>
        </w:tc>
        <w:tc>
          <w:tcPr>
            <w:tcW w:w="0" w:type="auto"/>
          </w:tcPr>
          <w:p w14:paraId="2AA9C3B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44.9 (3318.6 to 3773.0)</w:t>
            </w:r>
          </w:p>
        </w:tc>
        <w:tc>
          <w:tcPr>
            <w:tcW w:w="0" w:type="auto"/>
          </w:tcPr>
          <w:p w14:paraId="4DC723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29.5 (1777.3 to 2269.1)</w:t>
            </w:r>
          </w:p>
        </w:tc>
        <w:tc>
          <w:tcPr>
            <w:tcW w:w="0" w:type="auto"/>
          </w:tcPr>
          <w:p w14:paraId="6BA3C03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2.09 to 2.58)</w:t>
            </w:r>
          </w:p>
        </w:tc>
        <w:tc>
          <w:tcPr>
            <w:tcW w:w="0" w:type="auto"/>
          </w:tcPr>
          <w:p w14:paraId="041197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54 to 2.81)</w:t>
            </w:r>
          </w:p>
        </w:tc>
      </w:tr>
      <w:tr w:rsidR="00AF7BD4" w:rsidRPr="00453B67" w14:paraId="5ADA902A" w14:textId="77777777" w:rsidTr="00AF7BD4">
        <w:tc>
          <w:tcPr>
            <w:tcW w:w="0" w:type="auto"/>
          </w:tcPr>
          <w:p w14:paraId="633C36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17F145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14:paraId="1E0D61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</w:tcPr>
          <w:p w14:paraId="025E0B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91.9 (1739.8 to 2070.6)</w:t>
            </w:r>
          </w:p>
        </w:tc>
        <w:tc>
          <w:tcPr>
            <w:tcW w:w="0" w:type="auto"/>
          </w:tcPr>
          <w:p w14:paraId="6CE178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37.2 (3977.3 to 4489.7)</w:t>
            </w:r>
          </w:p>
        </w:tc>
        <w:tc>
          <w:tcPr>
            <w:tcW w:w="0" w:type="auto"/>
          </w:tcPr>
          <w:p w14:paraId="20C580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45.3 (2065.5 to 2585.1)</w:t>
            </w:r>
          </w:p>
        </w:tc>
        <w:tc>
          <w:tcPr>
            <w:tcW w:w="0" w:type="auto"/>
          </w:tcPr>
          <w:p w14:paraId="53D514F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4 (2.01 to 2.47)</w:t>
            </w:r>
          </w:p>
        </w:tc>
        <w:tc>
          <w:tcPr>
            <w:tcW w:w="0" w:type="auto"/>
          </w:tcPr>
          <w:p w14:paraId="30918CF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42 to 2.58)</w:t>
            </w:r>
          </w:p>
        </w:tc>
      </w:tr>
      <w:tr w:rsidR="00AF7BD4" w:rsidRPr="00453B67" w14:paraId="2462328B" w14:textId="77777777" w:rsidTr="00AF7BD4">
        <w:tc>
          <w:tcPr>
            <w:tcW w:w="0" w:type="auto"/>
          </w:tcPr>
          <w:p w14:paraId="0DD975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6A76B1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667F30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</w:t>
            </w:r>
          </w:p>
        </w:tc>
        <w:tc>
          <w:tcPr>
            <w:tcW w:w="0" w:type="auto"/>
          </w:tcPr>
          <w:p w14:paraId="3867FD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49.3 (2064.9 to 2472.4)</w:t>
            </w:r>
          </w:p>
        </w:tc>
        <w:tc>
          <w:tcPr>
            <w:tcW w:w="0" w:type="auto"/>
          </w:tcPr>
          <w:p w14:paraId="087C7D3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39.9 (4658.1 to 5214.2)</w:t>
            </w:r>
          </w:p>
        </w:tc>
        <w:tc>
          <w:tcPr>
            <w:tcW w:w="0" w:type="auto"/>
          </w:tcPr>
          <w:p w14:paraId="2ADC81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90.6 (2362.8 to 2972.0)</w:t>
            </w:r>
          </w:p>
        </w:tc>
        <w:tc>
          <w:tcPr>
            <w:tcW w:w="0" w:type="auto"/>
          </w:tcPr>
          <w:p w14:paraId="686F082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0 (1.98 to 2.40)</w:t>
            </w:r>
          </w:p>
        </w:tc>
        <w:tc>
          <w:tcPr>
            <w:tcW w:w="0" w:type="auto"/>
          </w:tcPr>
          <w:p w14:paraId="069886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2 (1.47 to 2.75)</w:t>
            </w:r>
          </w:p>
        </w:tc>
      </w:tr>
      <w:tr w:rsidR="00AF7BD4" w:rsidRPr="00453B67" w14:paraId="5DA69209" w14:textId="77777777" w:rsidTr="00AF7BD4">
        <w:tc>
          <w:tcPr>
            <w:tcW w:w="0" w:type="auto"/>
          </w:tcPr>
          <w:p w14:paraId="6639BF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506D18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</w:t>
            </w:r>
          </w:p>
        </w:tc>
        <w:tc>
          <w:tcPr>
            <w:tcW w:w="0" w:type="auto"/>
          </w:tcPr>
          <w:p w14:paraId="0442BE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14:paraId="0FA301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20.2 (2486.7 to 2979.4)</w:t>
            </w:r>
          </w:p>
        </w:tc>
        <w:tc>
          <w:tcPr>
            <w:tcW w:w="0" w:type="auto"/>
          </w:tcPr>
          <w:p w14:paraId="7B7F89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46.9 (5224.4 to 5807.1)</w:t>
            </w:r>
          </w:p>
        </w:tc>
        <w:tc>
          <w:tcPr>
            <w:tcW w:w="0" w:type="auto"/>
          </w:tcPr>
          <w:p w14:paraId="66D119D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6.7 (2450.0 to 3184.0)</w:t>
            </w:r>
          </w:p>
        </w:tc>
        <w:tc>
          <w:tcPr>
            <w:tcW w:w="0" w:type="auto"/>
          </w:tcPr>
          <w:p w14:paraId="7EDA55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84 to 2.23)</w:t>
            </w:r>
          </w:p>
        </w:tc>
        <w:tc>
          <w:tcPr>
            <w:tcW w:w="0" w:type="auto"/>
          </w:tcPr>
          <w:p w14:paraId="18FDDA2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95 to 1.94)</w:t>
            </w:r>
          </w:p>
        </w:tc>
      </w:tr>
      <w:tr w:rsidR="00AF7BD4" w:rsidRPr="00453B67" w14:paraId="08EAC0CC" w14:textId="77777777" w:rsidTr="00AF7BD4">
        <w:tc>
          <w:tcPr>
            <w:tcW w:w="0" w:type="auto"/>
          </w:tcPr>
          <w:p w14:paraId="5A3D3F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7AC888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7A1881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14:paraId="1938E4A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53.0 (2792.8 to 3337.6)</w:t>
            </w:r>
          </w:p>
        </w:tc>
        <w:tc>
          <w:tcPr>
            <w:tcW w:w="0" w:type="auto"/>
          </w:tcPr>
          <w:p w14:paraId="36A897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71.4 (5881.2 to 6592.6)</w:t>
            </w:r>
          </w:p>
        </w:tc>
        <w:tc>
          <w:tcPr>
            <w:tcW w:w="0" w:type="auto"/>
          </w:tcPr>
          <w:p w14:paraId="7CC0A35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18.3 (2790.6 to 3593.9)</w:t>
            </w:r>
          </w:p>
        </w:tc>
        <w:tc>
          <w:tcPr>
            <w:tcW w:w="0" w:type="auto"/>
          </w:tcPr>
          <w:p w14:paraId="0546EF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5 (1.86 to 2.25)</w:t>
            </w:r>
          </w:p>
        </w:tc>
        <w:tc>
          <w:tcPr>
            <w:tcW w:w="0" w:type="auto"/>
          </w:tcPr>
          <w:p w14:paraId="0D6223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2 (1.55 to 3.84)</w:t>
            </w:r>
          </w:p>
        </w:tc>
      </w:tr>
      <w:tr w:rsidR="00AF7BD4" w:rsidRPr="00453B67" w14:paraId="46245027" w14:textId="77777777" w:rsidTr="00AF7BD4">
        <w:tc>
          <w:tcPr>
            <w:tcW w:w="0" w:type="auto"/>
          </w:tcPr>
          <w:p w14:paraId="30F305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762FDC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253A81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508428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8.6 (3115.6 to 3691.9)</w:t>
            </w:r>
          </w:p>
        </w:tc>
        <w:tc>
          <w:tcPr>
            <w:tcW w:w="0" w:type="auto"/>
          </w:tcPr>
          <w:p w14:paraId="78FFC6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16.1 (6494.7 to 7297.3)</w:t>
            </w:r>
          </w:p>
        </w:tc>
        <w:tc>
          <w:tcPr>
            <w:tcW w:w="0" w:type="auto"/>
          </w:tcPr>
          <w:p w14:paraId="077938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27.5 (3010.4 to 3965.8)</w:t>
            </w:r>
          </w:p>
        </w:tc>
        <w:tc>
          <w:tcPr>
            <w:tcW w:w="0" w:type="auto"/>
          </w:tcPr>
          <w:p w14:paraId="507C44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84 to 2.24)</w:t>
            </w:r>
          </w:p>
        </w:tc>
        <w:tc>
          <w:tcPr>
            <w:tcW w:w="0" w:type="auto"/>
          </w:tcPr>
          <w:p w14:paraId="4A5BFD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18 to 3.56)</w:t>
            </w:r>
          </w:p>
        </w:tc>
      </w:tr>
      <w:tr w:rsidR="00AF7BD4" w:rsidRPr="00453B67" w14:paraId="7C1EB90E" w14:textId="77777777" w:rsidTr="00AF7BD4">
        <w:tc>
          <w:tcPr>
            <w:tcW w:w="0" w:type="auto"/>
          </w:tcPr>
          <w:p w14:paraId="7A23C8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49C52DA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2C75AF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39D8765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43.8 (3454.8 to 4210.6)</w:t>
            </w:r>
          </w:p>
        </w:tc>
        <w:tc>
          <w:tcPr>
            <w:tcW w:w="0" w:type="auto"/>
          </w:tcPr>
          <w:p w14:paraId="4040BD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10.8 (7041.7 to 8000.3)</w:t>
            </w:r>
          </w:p>
        </w:tc>
        <w:tc>
          <w:tcPr>
            <w:tcW w:w="0" w:type="auto"/>
          </w:tcPr>
          <w:p w14:paraId="0EC00A4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67.0 (3047.6 to 4247.6)</w:t>
            </w:r>
          </w:p>
        </w:tc>
        <w:tc>
          <w:tcPr>
            <w:tcW w:w="0" w:type="auto"/>
          </w:tcPr>
          <w:p w14:paraId="7857BEA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5 (1.76 to 2.19)</w:t>
            </w:r>
          </w:p>
        </w:tc>
        <w:tc>
          <w:tcPr>
            <w:tcW w:w="0" w:type="auto"/>
          </w:tcPr>
          <w:p w14:paraId="593909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9 (0.80 to 2.89)</w:t>
            </w:r>
          </w:p>
        </w:tc>
      </w:tr>
      <w:tr w:rsidR="00AF7BD4" w:rsidRPr="00453B67" w14:paraId="29E3B50E" w14:textId="77777777" w:rsidTr="00AF7BD4">
        <w:tc>
          <w:tcPr>
            <w:tcW w:w="0" w:type="auto"/>
          </w:tcPr>
          <w:p w14:paraId="41AE38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53A884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0301CD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773386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248.4 (3774.5 to 4754.9)</w:t>
            </w:r>
          </w:p>
        </w:tc>
        <w:tc>
          <w:tcPr>
            <w:tcW w:w="0" w:type="auto"/>
          </w:tcPr>
          <w:p w14:paraId="0EC822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27.0 (7581.4 to 8693.2)</w:t>
            </w:r>
          </w:p>
        </w:tc>
        <w:tc>
          <w:tcPr>
            <w:tcW w:w="0" w:type="auto"/>
          </w:tcPr>
          <w:p w14:paraId="2EE13F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78.6 (3171.2 to 4591.1)</w:t>
            </w:r>
          </w:p>
        </w:tc>
        <w:tc>
          <w:tcPr>
            <w:tcW w:w="0" w:type="auto"/>
          </w:tcPr>
          <w:p w14:paraId="124378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1 (1.69 to 2.17)</w:t>
            </w:r>
          </w:p>
        </w:tc>
        <w:tc>
          <w:tcPr>
            <w:tcW w:w="0" w:type="auto"/>
          </w:tcPr>
          <w:p w14:paraId="416063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4 (0.66 to 3.88)</w:t>
            </w:r>
          </w:p>
        </w:tc>
      </w:tr>
      <w:tr w:rsidR="00AF7BD4" w:rsidRPr="00453B67" w14:paraId="2F1BDB5C" w14:textId="77777777" w:rsidTr="00AF7BD4">
        <w:tc>
          <w:tcPr>
            <w:tcW w:w="0" w:type="auto"/>
          </w:tcPr>
          <w:p w14:paraId="1FA5B4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330B5B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5CB1A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6BB468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5.6 (4248.5 to 5894.9)</w:t>
            </w:r>
          </w:p>
        </w:tc>
        <w:tc>
          <w:tcPr>
            <w:tcW w:w="0" w:type="auto"/>
          </w:tcPr>
          <w:p w14:paraId="032749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28.7 (7959.0 to 9682.7)</w:t>
            </w:r>
          </w:p>
        </w:tc>
        <w:tc>
          <w:tcPr>
            <w:tcW w:w="0" w:type="auto"/>
          </w:tcPr>
          <w:p w14:paraId="152DAA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3.1 (2527.6 to 4756.7)</w:t>
            </w:r>
          </w:p>
        </w:tc>
        <w:tc>
          <w:tcPr>
            <w:tcW w:w="0" w:type="auto"/>
          </w:tcPr>
          <w:p w14:paraId="13FC0B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44 to 2.09)</w:t>
            </w:r>
          </w:p>
        </w:tc>
        <w:tc>
          <w:tcPr>
            <w:tcW w:w="0" w:type="auto"/>
          </w:tcPr>
          <w:p w14:paraId="4751FB20" w14:textId="2D919B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1363686" w14:textId="77777777" w:rsidTr="00AF7BD4">
        <w:tc>
          <w:tcPr>
            <w:tcW w:w="0" w:type="auto"/>
          </w:tcPr>
          <w:p w14:paraId="5ABB1F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57A147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1372C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CB60A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05.6 (4248.5 to 5894.9)</w:t>
            </w:r>
          </w:p>
        </w:tc>
        <w:tc>
          <w:tcPr>
            <w:tcW w:w="0" w:type="auto"/>
          </w:tcPr>
          <w:p w14:paraId="0EC916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728.7 (7959.0 to 9682.7)</w:t>
            </w:r>
          </w:p>
        </w:tc>
        <w:tc>
          <w:tcPr>
            <w:tcW w:w="0" w:type="auto"/>
          </w:tcPr>
          <w:p w14:paraId="537386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3.1 (2527.6 to 4756.7)</w:t>
            </w:r>
          </w:p>
        </w:tc>
        <w:tc>
          <w:tcPr>
            <w:tcW w:w="0" w:type="auto"/>
          </w:tcPr>
          <w:p w14:paraId="11EB79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4 (1.44 to 2.09)</w:t>
            </w:r>
          </w:p>
        </w:tc>
        <w:tc>
          <w:tcPr>
            <w:tcW w:w="0" w:type="auto"/>
          </w:tcPr>
          <w:p w14:paraId="119160AB" w14:textId="4A84523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65C26BE" w14:textId="77777777" w:rsidTr="00B31F4F">
        <w:tc>
          <w:tcPr>
            <w:tcW w:w="0" w:type="auto"/>
            <w:gridSpan w:val="8"/>
            <w:vAlign w:val="center"/>
          </w:tcPr>
          <w:p w14:paraId="67D66135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ncer</w:t>
            </w:r>
          </w:p>
        </w:tc>
      </w:tr>
      <w:tr w:rsidR="00AF7BD4" w:rsidRPr="00453B67" w14:paraId="1B0E36D7" w14:textId="77777777" w:rsidTr="00AF7BD4">
        <w:tc>
          <w:tcPr>
            <w:tcW w:w="0" w:type="auto"/>
          </w:tcPr>
          <w:p w14:paraId="3846FD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1677CD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0D0047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5EB0A8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0.0 to 13.0)</w:t>
            </w:r>
          </w:p>
        </w:tc>
        <w:tc>
          <w:tcPr>
            <w:tcW w:w="0" w:type="auto"/>
          </w:tcPr>
          <w:p w14:paraId="3A31F7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.5 (9.4 to 37.6)</w:t>
            </w:r>
          </w:p>
        </w:tc>
        <w:tc>
          <w:tcPr>
            <w:tcW w:w="0" w:type="auto"/>
          </w:tcPr>
          <w:p w14:paraId="2A0251C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.8 (2.3 to 35.2)</w:t>
            </w:r>
          </w:p>
        </w:tc>
        <w:tc>
          <w:tcPr>
            <w:tcW w:w="0" w:type="auto"/>
          </w:tcPr>
          <w:p w14:paraId="360784ED" w14:textId="76A3890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59833ED4" w14:textId="3C4A67F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4A10DB5" w14:textId="77777777" w:rsidTr="00AF7BD4">
        <w:tc>
          <w:tcPr>
            <w:tcW w:w="0" w:type="auto"/>
          </w:tcPr>
          <w:p w14:paraId="0B5A98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2D8D71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64B3C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2F5E6B0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 (2.4 to 23.7)</w:t>
            </w:r>
          </w:p>
        </w:tc>
        <w:tc>
          <w:tcPr>
            <w:tcW w:w="0" w:type="auto"/>
          </w:tcPr>
          <w:p w14:paraId="543DA14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9.4 (40.2 to 83.4)</w:t>
            </w:r>
          </w:p>
        </w:tc>
        <w:tc>
          <w:tcPr>
            <w:tcW w:w="0" w:type="auto"/>
          </w:tcPr>
          <w:p w14:paraId="5B61B6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5 (26.1 to 72.3)</w:t>
            </w:r>
          </w:p>
        </w:tc>
        <w:tc>
          <w:tcPr>
            <w:tcW w:w="0" w:type="auto"/>
          </w:tcPr>
          <w:p w14:paraId="4EAAE5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01 (2.38 to 24.58)</w:t>
            </w:r>
          </w:p>
        </w:tc>
        <w:tc>
          <w:tcPr>
            <w:tcW w:w="0" w:type="auto"/>
          </w:tcPr>
          <w:p w14:paraId="0D4329A3" w14:textId="417AD17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8A4FB2C" w14:textId="77777777" w:rsidTr="00AF7BD4">
        <w:tc>
          <w:tcPr>
            <w:tcW w:w="0" w:type="auto"/>
          </w:tcPr>
          <w:p w14:paraId="1197BB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04F2F4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78D25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7CEE2FA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1 (7.2 to 33.6)</w:t>
            </w:r>
          </w:p>
        </w:tc>
        <w:tc>
          <w:tcPr>
            <w:tcW w:w="0" w:type="auto"/>
          </w:tcPr>
          <w:p w14:paraId="58A82C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5.9 (77.0 to 137.2)</w:t>
            </w:r>
          </w:p>
        </w:tc>
        <w:tc>
          <w:tcPr>
            <w:tcW w:w="0" w:type="auto"/>
          </w:tcPr>
          <w:p w14:paraId="46CDB7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7 (54.1 to 121.8)</w:t>
            </w:r>
          </w:p>
        </w:tc>
        <w:tc>
          <w:tcPr>
            <w:tcW w:w="0" w:type="auto"/>
          </w:tcPr>
          <w:p w14:paraId="5CF76A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3 (2.93 to 14.12)</w:t>
            </w:r>
          </w:p>
        </w:tc>
        <w:tc>
          <w:tcPr>
            <w:tcW w:w="0" w:type="auto"/>
          </w:tcPr>
          <w:p w14:paraId="1AC02700" w14:textId="15AE51A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BA10EE9" w14:textId="77777777" w:rsidTr="00AF7BD4">
        <w:tc>
          <w:tcPr>
            <w:tcW w:w="0" w:type="auto"/>
          </w:tcPr>
          <w:p w14:paraId="4C44AE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01E5B8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64EEE1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14:paraId="3B533C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.5 (28.1 to 70.4)</w:t>
            </w:r>
          </w:p>
        </w:tc>
        <w:tc>
          <w:tcPr>
            <w:tcW w:w="0" w:type="auto"/>
          </w:tcPr>
          <w:p w14:paraId="0349B4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.7 (152.8 to 232.6)</w:t>
            </w:r>
          </w:p>
        </w:tc>
        <w:tc>
          <w:tcPr>
            <w:tcW w:w="0" w:type="auto"/>
          </w:tcPr>
          <w:p w14:paraId="3D8FD5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.2 (95.3 to 187.6)</w:t>
            </w:r>
          </w:p>
        </w:tc>
        <w:tc>
          <w:tcPr>
            <w:tcW w:w="0" w:type="auto"/>
          </w:tcPr>
          <w:p w14:paraId="5202C5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97 (2.40 to 6.96)</w:t>
            </w:r>
          </w:p>
        </w:tc>
        <w:tc>
          <w:tcPr>
            <w:tcW w:w="0" w:type="auto"/>
          </w:tcPr>
          <w:p w14:paraId="4F5BB0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3 (1.55 to 6.25)</w:t>
            </w:r>
          </w:p>
        </w:tc>
      </w:tr>
      <w:tr w:rsidR="00AF7BD4" w:rsidRPr="00453B67" w14:paraId="7F27E385" w14:textId="77777777" w:rsidTr="00AF7BD4">
        <w:tc>
          <w:tcPr>
            <w:tcW w:w="0" w:type="auto"/>
          </w:tcPr>
          <w:p w14:paraId="3CC5BA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08A16F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343280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14:paraId="106F7A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1.6 (97.6 to 166.0)</w:t>
            </w:r>
          </w:p>
        </w:tc>
        <w:tc>
          <w:tcPr>
            <w:tcW w:w="0" w:type="auto"/>
          </w:tcPr>
          <w:p w14:paraId="1FC163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8.0 (245.4 to 349.8)</w:t>
            </w:r>
          </w:p>
        </w:tc>
        <w:tc>
          <w:tcPr>
            <w:tcW w:w="0" w:type="auto"/>
          </w:tcPr>
          <w:p w14:paraId="591642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6.4 (102.3 to 224.9)</w:t>
            </w:r>
          </w:p>
        </w:tc>
        <w:tc>
          <w:tcPr>
            <w:tcW w:w="0" w:type="auto"/>
          </w:tcPr>
          <w:p w14:paraId="45F61D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66 to 3.07)</w:t>
            </w:r>
          </w:p>
        </w:tc>
        <w:tc>
          <w:tcPr>
            <w:tcW w:w="0" w:type="auto"/>
          </w:tcPr>
          <w:p w14:paraId="0DCFFC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80 to 2.03)</w:t>
            </w:r>
          </w:p>
        </w:tc>
      </w:tr>
      <w:tr w:rsidR="00AF7BD4" w:rsidRPr="00453B67" w14:paraId="305A4F61" w14:textId="77777777" w:rsidTr="00AF7BD4">
        <w:tc>
          <w:tcPr>
            <w:tcW w:w="0" w:type="auto"/>
          </w:tcPr>
          <w:p w14:paraId="38505F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E5C3C2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337DC09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14:paraId="7A5197A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2 (150.1 to 246.0)</w:t>
            </w:r>
          </w:p>
        </w:tc>
        <w:tc>
          <w:tcPr>
            <w:tcW w:w="0" w:type="auto"/>
          </w:tcPr>
          <w:p w14:paraId="2733A9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3 (382.6 to 520.3)</w:t>
            </w:r>
          </w:p>
        </w:tc>
        <w:tc>
          <w:tcPr>
            <w:tcW w:w="0" w:type="auto"/>
          </w:tcPr>
          <w:p w14:paraId="0403FA8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2.1 (166.0 to 338.1)</w:t>
            </w:r>
          </w:p>
        </w:tc>
        <w:tc>
          <w:tcPr>
            <w:tcW w:w="0" w:type="auto"/>
          </w:tcPr>
          <w:p w14:paraId="27AFB7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7 (1.73 to 3.00)</w:t>
            </w:r>
          </w:p>
        </w:tc>
        <w:tc>
          <w:tcPr>
            <w:tcW w:w="0" w:type="auto"/>
          </w:tcPr>
          <w:p w14:paraId="1B2D351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4 (1.47 to 4.44)</w:t>
            </w:r>
          </w:p>
        </w:tc>
      </w:tr>
      <w:tr w:rsidR="00AF7BD4" w:rsidRPr="00453B67" w14:paraId="177B01E1" w14:textId="77777777" w:rsidTr="00AF7BD4">
        <w:tc>
          <w:tcPr>
            <w:tcW w:w="0" w:type="auto"/>
          </w:tcPr>
          <w:p w14:paraId="13A413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188E13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1D88964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1BFAA3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3.8 (226.5 to 341.4)</w:t>
            </w:r>
          </w:p>
        </w:tc>
        <w:tc>
          <w:tcPr>
            <w:tcW w:w="0" w:type="auto"/>
          </w:tcPr>
          <w:p w14:paraId="794FC6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1.1 (517.8 to 686.7)</w:t>
            </w:r>
          </w:p>
        </w:tc>
        <w:tc>
          <w:tcPr>
            <w:tcW w:w="0" w:type="auto"/>
          </w:tcPr>
          <w:p w14:paraId="047E32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7.3 (214.3 to 419.3)</w:t>
            </w:r>
          </w:p>
        </w:tc>
        <w:tc>
          <w:tcPr>
            <w:tcW w:w="0" w:type="auto"/>
          </w:tcPr>
          <w:p w14:paraId="786BEA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2 (1.66 to 2.72)</w:t>
            </w:r>
          </w:p>
        </w:tc>
        <w:tc>
          <w:tcPr>
            <w:tcW w:w="0" w:type="auto"/>
          </w:tcPr>
          <w:p w14:paraId="5F2131A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1 (1.06 to 3.23)</w:t>
            </w:r>
          </w:p>
        </w:tc>
      </w:tr>
      <w:tr w:rsidR="00AF7BD4" w:rsidRPr="00453B67" w14:paraId="3CE59C77" w14:textId="77777777" w:rsidTr="00AF7BD4">
        <w:tc>
          <w:tcPr>
            <w:tcW w:w="0" w:type="auto"/>
          </w:tcPr>
          <w:p w14:paraId="6503D44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5EF382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3EEEF3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6FFE8D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4.6 (272.7 to 401.5)</w:t>
            </w:r>
          </w:p>
        </w:tc>
        <w:tc>
          <w:tcPr>
            <w:tcW w:w="0" w:type="auto"/>
          </w:tcPr>
          <w:p w14:paraId="138057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4.8 (603.3 to 797.8)</w:t>
            </w:r>
          </w:p>
        </w:tc>
        <w:tc>
          <w:tcPr>
            <w:tcW w:w="0" w:type="auto"/>
          </w:tcPr>
          <w:p w14:paraId="3D96C7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0.3 (242.4 to 475.5)</w:t>
            </w:r>
          </w:p>
        </w:tc>
        <w:tc>
          <w:tcPr>
            <w:tcW w:w="0" w:type="auto"/>
          </w:tcPr>
          <w:p w14:paraId="5C7E1E7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65 to 2.65)</w:t>
            </w:r>
          </w:p>
        </w:tc>
        <w:tc>
          <w:tcPr>
            <w:tcW w:w="0" w:type="auto"/>
          </w:tcPr>
          <w:p w14:paraId="6D64538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0.92 to 3.90)</w:t>
            </w:r>
          </w:p>
        </w:tc>
      </w:tr>
      <w:tr w:rsidR="00AF7BD4" w:rsidRPr="00453B67" w14:paraId="618952D4" w14:textId="77777777" w:rsidTr="00AF7BD4">
        <w:tc>
          <w:tcPr>
            <w:tcW w:w="0" w:type="auto"/>
          </w:tcPr>
          <w:p w14:paraId="4FB058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3B2F98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BF5CC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0FAE8AD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9.7 (316.0 to 452.0)</w:t>
            </w:r>
          </w:p>
        </w:tc>
        <w:tc>
          <w:tcPr>
            <w:tcW w:w="0" w:type="auto"/>
          </w:tcPr>
          <w:p w14:paraId="36113FA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15.0 (710.1 to 928.7)</w:t>
            </w:r>
          </w:p>
        </w:tc>
        <w:tc>
          <w:tcPr>
            <w:tcW w:w="0" w:type="auto"/>
          </w:tcPr>
          <w:p w14:paraId="4EC308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5.3 (301.3 to 579.0)</w:t>
            </w:r>
          </w:p>
        </w:tc>
        <w:tc>
          <w:tcPr>
            <w:tcW w:w="0" w:type="auto"/>
          </w:tcPr>
          <w:p w14:paraId="2B2686D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70 to 2.73)</w:t>
            </w:r>
          </w:p>
        </w:tc>
        <w:tc>
          <w:tcPr>
            <w:tcW w:w="0" w:type="auto"/>
          </w:tcPr>
          <w:p w14:paraId="000F2E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2 (1.30 to 7.26)</w:t>
            </w:r>
          </w:p>
        </w:tc>
      </w:tr>
      <w:tr w:rsidR="00AF7BD4" w:rsidRPr="00453B67" w14:paraId="5717A85E" w14:textId="77777777" w:rsidTr="00AF7BD4">
        <w:tc>
          <w:tcPr>
            <w:tcW w:w="0" w:type="auto"/>
          </w:tcPr>
          <w:p w14:paraId="6C3B897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4314E0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12F9A6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0E80D0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1.3 (372.4 to 537.1)</w:t>
            </w:r>
          </w:p>
        </w:tc>
        <w:tc>
          <w:tcPr>
            <w:tcW w:w="0" w:type="auto"/>
          </w:tcPr>
          <w:p w14:paraId="7EBA6A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2.5 (829.2 to 1089.9)</w:t>
            </w:r>
          </w:p>
        </w:tc>
        <w:tc>
          <w:tcPr>
            <w:tcW w:w="0" w:type="auto"/>
          </w:tcPr>
          <w:p w14:paraId="509FF9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1.2 (356.8 to 656.6)</w:t>
            </w:r>
          </w:p>
        </w:tc>
        <w:tc>
          <w:tcPr>
            <w:tcW w:w="0" w:type="auto"/>
          </w:tcPr>
          <w:p w14:paraId="243021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1 (1.67 to 2.67)</w:t>
            </w:r>
          </w:p>
        </w:tc>
        <w:tc>
          <w:tcPr>
            <w:tcW w:w="0" w:type="auto"/>
          </w:tcPr>
          <w:p w14:paraId="657510F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0.91 to 4.59)</w:t>
            </w:r>
          </w:p>
        </w:tc>
      </w:tr>
      <w:tr w:rsidR="00AF7BD4" w:rsidRPr="00453B67" w14:paraId="35F563AF" w14:textId="77777777" w:rsidTr="00AF7BD4">
        <w:tc>
          <w:tcPr>
            <w:tcW w:w="0" w:type="auto"/>
          </w:tcPr>
          <w:p w14:paraId="41A30E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2771AFA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4F6C8C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125B08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0.3 (460.4 to 673.6)</w:t>
            </w:r>
          </w:p>
        </w:tc>
        <w:tc>
          <w:tcPr>
            <w:tcW w:w="0" w:type="auto"/>
          </w:tcPr>
          <w:p w14:paraId="4964C9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46.2 (915.7 to 1193.4)</w:t>
            </w:r>
          </w:p>
        </w:tc>
        <w:tc>
          <w:tcPr>
            <w:tcW w:w="0" w:type="auto"/>
          </w:tcPr>
          <w:p w14:paraId="3A8C01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6.0 (309.1 to 662.7)</w:t>
            </w:r>
          </w:p>
        </w:tc>
        <w:tc>
          <w:tcPr>
            <w:tcW w:w="0" w:type="auto"/>
          </w:tcPr>
          <w:p w14:paraId="2811BE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49 to 2.37)</w:t>
            </w:r>
          </w:p>
        </w:tc>
        <w:tc>
          <w:tcPr>
            <w:tcW w:w="0" w:type="auto"/>
          </w:tcPr>
          <w:p w14:paraId="4BC3EA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7 (0.36 to 2.33)</w:t>
            </w:r>
          </w:p>
        </w:tc>
      </w:tr>
      <w:tr w:rsidR="00AF7BD4" w:rsidRPr="00453B67" w14:paraId="0F516E94" w14:textId="77777777" w:rsidTr="00AF7BD4">
        <w:tc>
          <w:tcPr>
            <w:tcW w:w="0" w:type="auto"/>
          </w:tcPr>
          <w:p w14:paraId="21FE0E5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2A77CF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15E7E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31248A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9.0 (514.6 to 763.7)</w:t>
            </w:r>
          </w:p>
        </w:tc>
        <w:tc>
          <w:tcPr>
            <w:tcW w:w="0" w:type="auto"/>
          </w:tcPr>
          <w:p w14:paraId="61D7346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3.8 (1017.8 to 1326.2)</w:t>
            </w:r>
          </w:p>
        </w:tc>
        <w:tc>
          <w:tcPr>
            <w:tcW w:w="0" w:type="auto"/>
          </w:tcPr>
          <w:p w14:paraId="1803084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34.9 (308.9 to 724.5)</w:t>
            </w:r>
          </w:p>
        </w:tc>
        <w:tc>
          <w:tcPr>
            <w:tcW w:w="0" w:type="auto"/>
          </w:tcPr>
          <w:p w14:paraId="476134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5 (1.42 to 2.29)</w:t>
            </w:r>
          </w:p>
        </w:tc>
        <w:tc>
          <w:tcPr>
            <w:tcW w:w="0" w:type="auto"/>
          </w:tcPr>
          <w:p w14:paraId="772CDE19" w14:textId="3AD7A43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5B9F1F2" w14:textId="77777777" w:rsidTr="00AF7BD4">
        <w:tc>
          <w:tcPr>
            <w:tcW w:w="0" w:type="auto"/>
          </w:tcPr>
          <w:p w14:paraId="420BE3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5D1922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84D81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405D004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61.5 (617.7 to 925.6)</w:t>
            </w:r>
          </w:p>
        </w:tc>
        <w:tc>
          <w:tcPr>
            <w:tcW w:w="0" w:type="auto"/>
          </w:tcPr>
          <w:p w14:paraId="4ADF95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2.0 (1083.7 to 1409.8)</w:t>
            </w:r>
          </w:p>
        </w:tc>
        <w:tc>
          <w:tcPr>
            <w:tcW w:w="0" w:type="auto"/>
          </w:tcPr>
          <w:p w14:paraId="7E71926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0.5 (234.7 to 700.3)</w:t>
            </w:r>
          </w:p>
        </w:tc>
        <w:tc>
          <w:tcPr>
            <w:tcW w:w="0" w:type="auto"/>
          </w:tcPr>
          <w:p w14:paraId="660B86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27 to 2.08)</w:t>
            </w:r>
          </w:p>
        </w:tc>
        <w:tc>
          <w:tcPr>
            <w:tcW w:w="0" w:type="auto"/>
          </w:tcPr>
          <w:p w14:paraId="63210B43" w14:textId="6B6939B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5F6A5E3" w14:textId="77777777" w:rsidTr="00AF7BD4">
        <w:tc>
          <w:tcPr>
            <w:tcW w:w="0" w:type="auto"/>
          </w:tcPr>
          <w:p w14:paraId="498373E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53025E7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CEE53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E0404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8.8 (745.8 to 1163.9)</w:t>
            </w:r>
          </w:p>
        </w:tc>
        <w:tc>
          <w:tcPr>
            <w:tcW w:w="0" w:type="auto"/>
          </w:tcPr>
          <w:p w14:paraId="7B3E8B2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91.0 (1168.2 to 1623.1)</w:t>
            </w:r>
          </w:p>
        </w:tc>
        <w:tc>
          <w:tcPr>
            <w:tcW w:w="0" w:type="auto"/>
          </w:tcPr>
          <w:p w14:paraId="296D76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2.1 (132.0 to 745.4)</w:t>
            </w:r>
          </w:p>
        </w:tc>
        <w:tc>
          <w:tcPr>
            <w:tcW w:w="0" w:type="auto"/>
          </w:tcPr>
          <w:p w14:paraId="675DF3F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1.12 to 1.97)</w:t>
            </w:r>
          </w:p>
        </w:tc>
        <w:tc>
          <w:tcPr>
            <w:tcW w:w="0" w:type="auto"/>
          </w:tcPr>
          <w:p w14:paraId="1A65944A" w14:textId="74CD3DE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69544E1" w14:textId="77777777" w:rsidTr="00AF7BD4">
        <w:tc>
          <w:tcPr>
            <w:tcW w:w="0" w:type="auto"/>
          </w:tcPr>
          <w:p w14:paraId="2246C8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108620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4A443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CADB5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7.7 (776.0 to 1244.3)</w:t>
            </w:r>
          </w:p>
        </w:tc>
        <w:tc>
          <w:tcPr>
            <w:tcW w:w="0" w:type="auto"/>
          </w:tcPr>
          <w:p w14:paraId="1F1F60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50.3 (1220.8 to 1693.2)</w:t>
            </w:r>
          </w:p>
        </w:tc>
        <w:tc>
          <w:tcPr>
            <w:tcW w:w="0" w:type="auto"/>
          </w:tcPr>
          <w:p w14:paraId="11D15F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2.6 (119.6 to 787.0)</w:t>
            </w:r>
          </w:p>
        </w:tc>
        <w:tc>
          <w:tcPr>
            <w:tcW w:w="0" w:type="auto"/>
          </w:tcPr>
          <w:p w14:paraId="285258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5 (1.10 to 1.97)</w:t>
            </w:r>
          </w:p>
        </w:tc>
        <w:tc>
          <w:tcPr>
            <w:tcW w:w="0" w:type="auto"/>
          </w:tcPr>
          <w:p w14:paraId="7A25C8CC" w14:textId="39B2293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D1DCCA5" w14:textId="77777777" w:rsidTr="00AF7BD4">
        <w:tc>
          <w:tcPr>
            <w:tcW w:w="0" w:type="auto"/>
          </w:tcPr>
          <w:p w14:paraId="77802E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745</w:t>
            </w:r>
          </w:p>
        </w:tc>
        <w:tc>
          <w:tcPr>
            <w:tcW w:w="0" w:type="auto"/>
          </w:tcPr>
          <w:p w14:paraId="0B84B84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D9E0B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335B9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2.0 (821.9 to 1596.3)</w:t>
            </w:r>
          </w:p>
        </w:tc>
        <w:tc>
          <w:tcPr>
            <w:tcW w:w="0" w:type="auto"/>
          </w:tcPr>
          <w:p w14:paraId="2F088A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5.3 (1260.4 to 1881.5)</w:t>
            </w:r>
          </w:p>
        </w:tc>
        <w:tc>
          <w:tcPr>
            <w:tcW w:w="0" w:type="auto"/>
          </w:tcPr>
          <w:p w14:paraId="75C48FD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.4 (-161.7 to 891.8)</w:t>
            </w:r>
          </w:p>
        </w:tc>
        <w:tc>
          <w:tcPr>
            <w:tcW w:w="0" w:type="auto"/>
          </w:tcPr>
          <w:p w14:paraId="10CEE4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89 to 1.99)</w:t>
            </w:r>
          </w:p>
        </w:tc>
        <w:tc>
          <w:tcPr>
            <w:tcW w:w="0" w:type="auto"/>
          </w:tcPr>
          <w:p w14:paraId="6C12824E" w14:textId="0DEB9A3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AD6185E" w14:textId="77777777" w:rsidTr="00AF7BD4">
        <w:tc>
          <w:tcPr>
            <w:tcW w:w="0" w:type="auto"/>
          </w:tcPr>
          <w:p w14:paraId="1B4095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17B08AD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ACB9F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0AEA3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2.0 (821.9 to 1596.3)</w:t>
            </w:r>
          </w:p>
        </w:tc>
        <w:tc>
          <w:tcPr>
            <w:tcW w:w="0" w:type="auto"/>
          </w:tcPr>
          <w:p w14:paraId="66B527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65.3 (1260.4 to 1881.5)</w:t>
            </w:r>
          </w:p>
        </w:tc>
        <w:tc>
          <w:tcPr>
            <w:tcW w:w="0" w:type="auto"/>
          </w:tcPr>
          <w:p w14:paraId="4EA992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3.4 (-161.7 to 891.8)</w:t>
            </w:r>
          </w:p>
        </w:tc>
        <w:tc>
          <w:tcPr>
            <w:tcW w:w="0" w:type="auto"/>
          </w:tcPr>
          <w:p w14:paraId="5A567C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5 (0.89 to 1.99)</w:t>
            </w:r>
          </w:p>
        </w:tc>
        <w:tc>
          <w:tcPr>
            <w:tcW w:w="0" w:type="auto"/>
          </w:tcPr>
          <w:p w14:paraId="42EF8BE1" w14:textId="4BC1B22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2BD9B4" w14:textId="77777777" w:rsidTr="00B31F4F">
        <w:tc>
          <w:tcPr>
            <w:tcW w:w="0" w:type="auto"/>
            <w:gridSpan w:val="8"/>
            <w:vAlign w:val="center"/>
          </w:tcPr>
          <w:p w14:paraId="0271C1FE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Cardiovascular</w:t>
            </w:r>
          </w:p>
        </w:tc>
      </w:tr>
      <w:tr w:rsidR="00AF7BD4" w:rsidRPr="00453B67" w14:paraId="360109EE" w14:textId="77777777" w:rsidTr="00AF7BD4">
        <w:tc>
          <w:tcPr>
            <w:tcW w:w="0" w:type="auto"/>
          </w:tcPr>
          <w:p w14:paraId="6A4BC39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779AF8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F4BA4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3F5F3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4 (2.3 to 18.8)</w:t>
            </w:r>
          </w:p>
        </w:tc>
        <w:tc>
          <w:tcPr>
            <w:tcW w:w="0" w:type="auto"/>
          </w:tcPr>
          <w:p w14:paraId="6D8283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 (0.0 to 14.1)</w:t>
            </w:r>
          </w:p>
        </w:tc>
        <w:tc>
          <w:tcPr>
            <w:tcW w:w="0" w:type="auto"/>
          </w:tcPr>
          <w:p w14:paraId="43021CA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-2.3 (-14.1 to 9.4)</w:t>
            </w:r>
          </w:p>
        </w:tc>
        <w:tc>
          <w:tcPr>
            <w:tcW w:w="0" w:type="auto"/>
          </w:tcPr>
          <w:p w14:paraId="4311EAF0" w14:textId="3C9CE5F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216EE2D7" w14:textId="2B8AFA7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E1DA00" w14:textId="77777777" w:rsidTr="00AF7BD4">
        <w:tc>
          <w:tcPr>
            <w:tcW w:w="0" w:type="auto"/>
          </w:tcPr>
          <w:p w14:paraId="60E6AF4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0CDFED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5A7EB4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15F99B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3 (8.2 to 35.6)</w:t>
            </w:r>
          </w:p>
        </w:tc>
        <w:tc>
          <w:tcPr>
            <w:tcW w:w="0" w:type="auto"/>
          </w:tcPr>
          <w:p w14:paraId="23D8B4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.7 (19.0 to 54.8)</w:t>
            </w:r>
          </w:p>
        </w:tc>
        <w:tc>
          <w:tcPr>
            <w:tcW w:w="0" w:type="auto"/>
          </w:tcPr>
          <w:p w14:paraId="4B922CC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4 (-8.3 to 35.8)</w:t>
            </w:r>
          </w:p>
        </w:tc>
        <w:tc>
          <w:tcPr>
            <w:tcW w:w="0" w:type="auto"/>
          </w:tcPr>
          <w:p w14:paraId="41CBCB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8 (0.76 to 4.87)</w:t>
            </w:r>
          </w:p>
        </w:tc>
        <w:tc>
          <w:tcPr>
            <w:tcW w:w="0" w:type="auto"/>
          </w:tcPr>
          <w:p w14:paraId="423E0F68" w14:textId="719B0A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A9CD9D8" w14:textId="77777777" w:rsidTr="00AF7BD4">
        <w:tc>
          <w:tcPr>
            <w:tcW w:w="0" w:type="auto"/>
          </w:tcPr>
          <w:p w14:paraId="30752E4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1A7E4D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7A67D9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7D0B8C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3.0 (41.1 to 87.3)</w:t>
            </w:r>
          </w:p>
        </w:tc>
        <w:tc>
          <w:tcPr>
            <w:tcW w:w="0" w:type="auto"/>
          </w:tcPr>
          <w:p w14:paraId="3F0977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.1 (46.3 to 96.6)</w:t>
            </w:r>
          </w:p>
        </w:tc>
        <w:tc>
          <w:tcPr>
            <w:tcW w:w="0" w:type="auto"/>
          </w:tcPr>
          <w:p w14:paraId="694C08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0 (-25.9 to 40.4)</w:t>
            </w:r>
          </w:p>
        </w:tc>
        <w:tc>
          <w:tcPr>
            <w:tcW w:w="0" w:type="auto"/>
          </w:tcPr>
          <w:p w14:paraId="24DF072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65 to 1.93)</w:t>
            </w:r>
          </w:p>
        </w:tc>
        <w:tc>
          <w:tcPr>
            <w:tcW w:w="0" w:type="auto"/>
          </w:tcPr>
          <w:p w14:paraId="1B22A1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83 (0.38 to 1.69)</w:t>
            </w:r>
          </w:p>
        </w:tc>
      </w:tr>
      <w:tr w:rsidR="00AF7BD4" w:rsidRPr="00453B67" w14:paraId="23F6ACC6" w14:textId="77777777" w:rsidTr="00AF7BD4">
        <w:tc>
          <w:tcPr>
            <w:tcW w:w="0" w:type="auto"/>
          </w:tcPr>
          <w:p w14:paraId="0E5E06B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48346C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1E3CEC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224AA4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1.3 (64.0 to 120.5)</w:t>
            </w:r>
          </w:p>
        </w:tc>
        <w:tc>
          <w:tcPr>
            <w:tcW w:w="0" w:type="auto"/>
          </w:tcPr>
          <w:p w14:paraId="248DECB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.5 (111.2 to 182.1)</w:t>
            </w:r>
          </w:p>
        </w:tc>
        <w:tc>
          <w:tcPr>
            <w:tcW w:w="0" w:type="auto"/>
          </w:tcPr>
          <w:p w14:paraId="73BF4B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2 (10.4 to 102.4)</w:t>
            </w:r>
          </w:p>
        </w:tc>
        <w:tc>
          <w:tcPr>
            <w:tcW w:w="0" w:type="auto"/>
          </w:tcPr>
          <w:p w14:paraId="0CBB77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2 (1.11 to 2.41)</w:t>
            </w:r>
          </w:p>
        </w:tc>
        <w:tc>
          <w:tcPr>
            <w:tcW w:w="0" w:type="auto"/>
          </w:tcPr>
          <w:p w14:paraId="0EDF34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5 (1.48 to 6.50)</w:t>
            </w:r>
          </w:p>
        </w:tc>
      </w:tr>
      <w:tr w:rsidR="00AF7BD4" w:rsidRPr="00453B67" w14:paraId="522FC5ED" w14:textId="77777777" w:rsidTr="00AF7BD4">
        <w:tc>
          <w:tcPr>
            <w:tcW w:w="0" w:type="auto"/>
          </w:tcPr>
          <w:p w14:paraId="494EDC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716674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029F90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3E6C87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3.9 (132.6 to 219.0)</w:t>
            </w:r>
          </w:p>
        </w:tc>
        <w:tc>
          <w:tcPr>
            <w:tcW w:w="0" w:type="auto"/>
          </w:tcPr>
          <w:p w14:paraId="64893E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9.9 (237.1 to 344.7)</w:t>
            </w:r>
          </w:p>
        </w:tc>
        <w:tc>
          <w:tcPr>
            <w:tcW w:w="0" w:type="auto"/>
          </w:tcPr>
          <w:p w14:paraId="003F18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6.0 (52.1 to 187.5)</w:t>
            </w:r>
          </w:p>
        </w:tc>
        <w:tc>
          <w:tcPr>
            <w:tcW w:w="0" w:type="auto"/>
          </w:tcPr>
          <w:p w14:paraId="0F8ABFC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25 to 2.35)</w:t>
            </w:r>
          </w:p>
        </w:tc>
        <w:tc>
          <w:tcPr>
            <w:tcW w:w="0" w:type="auto"/>
          </w:tcPr>
          <w:p w14:paraId="58EB33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1 (1.09 to 2.93)</w:t>
            </w:r>
          </w:p>
        </w:tc>
      </w:tr>
      <w:tr w:rsidR="00AF7BD4" w:rsidRPr="00453B67" w14:paraId="084C0153" w14:textId="77777777" w:rsidTr="00AF7BD4">
        <w:tc>
          <w:tcPr>
            <w:tcW w:w="0" w:type="auto"/>
          </w:tcPr>
          <w:p w14:paraId="0DC901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3579E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035F93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04B459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3.3 (203.4 to 312.2)</w:t>
            </w:r>
          </w:p>
        </w:tc>
        <w:tc>
          <w:tcPr>
            <w:tcW w:w="0" w:type="auto"/>
          </w:tcPr>
          <w:p w14:paraId="15D8D1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0.6 (377.3 to 517.3)</w:t>
            </w:r>
          </w:p>
        </w:tc>
        <w:tc>
          <w:tcPr>
            <w:tcW w:w="0" w:type="auto"/>
          </w:tcPr>
          <w:p w14:paraId="39E9AF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7.3 (112.7 to 291.8)</w:t>
            </w:r>
          </w:p>
        </w:tc>
        <w:tc>
          <w:tcPr>
            <w:tcW w:w="0" w:type="auto"/>
          </w:tcPr>
          <w:p w14:paraId="54FED4C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38 to 2.33)</w:t>
            </w:r>
          </w:p>
        </w:tc>
        <w:tc>
          <w:tcPr>
            <w:tcW w:w="0" w:type="auto"/>
          </w:tcPr>
          <w:p w14:paraId="4F36E7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1.28 to 3.43)</w:t>
            </w:r>
          </w:p>
        </w:tc>
      </w:tr>
      <w:tr w:rsidR="00AF7BD4" w:rsidRPr="00453B67" w14:paraId="2C6DAE45" w14:textId="77777777" w:rsidTr="00AF7BD4">
        <w:tc>
          <w:tcPr>
            <w:tcW w:w="0" w:type="auto"/>
          </w:tcPr>
          <w:p w14:paraId="66DB87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0EF665C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1DAA1D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14:paraId="22459A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8.6 (324.4 to 457.4)</w:t>
            </w:r>
          </w:p>
        </w:tc>
        <w:tc>
          <w:tcPr>
            <w:tcW w:w="0" w:type="auto"/>
          </w:tcPr>
          <w:p w14:paraId="6339DC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49.3 (561.1 to 739.1)</w:t>
            </w:r>
          </w:p>
        </w:tc>
        <w:tc>
          <w:tcPr>
            <w:tcW w:w="0" w:type="auto"/>
          </w:tcPr>
          <w:p w14:paraId="3DCF5D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0.8 (143.6 to 371.5)</w:t>
            </w:r>
          </w:p>
        </w:tc>
        <w:tc>
          <w:tcPr>
            <w:tcW w:w="0" w:type="auto"/>
          </w:tcPr>
          <w:p w14:paraId="573276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7 (1.33 to 2.10)</w:t>
            </w:r>
          </w:p>
        </w:tc>
        <w:tc>
          <w:tcPr>
            <w:tcW w:w="0" w:type="auto"/>
          </w:tcPr>
          <w:p w14:paraId="4604423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1 (1.00 to 2.39)</w:t>
            </w:r>
          </w:p>
        </w:tc>
      </w:tr>
      <w:tr w:rsidR="00AF7BD4" w:rsidRPr="00453B67" w14:paraId="7E3678DE" w14:textId="77777777" w:rsidTr="00AF7BD4">
        <w:tc>
          <w:tcPr>
            <w:tcW w:w="0" w:type="auto"/>
          </w:tcPr>
          <w:p w14:paraId="06C368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119D40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58BECC1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2AA7F3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.9 (401.6 to 561.4)</w:t>
            </w:r>
          </w:p>
        </w:tc>
        <w:tc>
          <w:tcPr>
            <w:tcW w:w="0" w:type="auto"/>
          </w:tcPr>
          <w:p w14:paraId="083961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0.5 (677.7 to 882.0)</w:t>
            </w:r>
          </w:p>
        </w:tc>
        <w:tc>
          <w:tcPr>
            <w:tcW w:w="0" w:type="auto"/>
          </w:tcPr>
          <w:p w14:paraId="1C4DA8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0.6 (178.2 to 432.3)</w:t>
            </w:r>
          </w:p>
        </w:tc>
        <w:tc>
          <w:tcPr>
            <w:tcW w:w="0" w:type="auto"/>
          </w:tcPr>
          <w:p w14:paraId="6A3CD91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3 (1.32 to 2.01)</w:t>
            </w:r>
          </w:p>
        </w:tc>
        <w:tc>
          <w:tcPr>
            <w:tcW w:w="0" w:type="auto"/>
          </w:tcPr>
          <w:p w14:paraId="3B6073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0.79 to 2.66)</w:t>
            </w:r>
          </w:p>
        </w:tc>
      </w:tr>
      <w:tr w:rsidR="00AF7BD4" w:rsidRPr="00453B67" w14:paraId="67656D04" w14:textId="77777777" w:rsidTr="00AF7BD4">
        <w:tc>
          <w:tcPr>
            <w:tcW w:w="0" w:type="auto"/>
          </w:tcPr>
          <w:p w14:paraId="0AC7E4C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31A11B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0C9E9E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3C2C7B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02.2 (509.5 to 703.6)</w:t>
            </w:r>
          </w:p>
        </w:tc>
        <w:tc>
          <w:tcPr>
            <w:tcW w:w="0" w:type="auto"/>
          </w:tcPr>
          <w:p w14:paraId="1180CFF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6.3 (843.7 to 1057.9)</w:t>
            </w:r>
          </w:p>
        </w:tc>
        <w:tc>
          <w:tcPr>
            <w:tcW w:w="0" w:type="auto"/>
          </w:tcPr>
          <w:p w14:paraId="15B80E4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4.1 (198.5 to 485.7)</w:t>
            </w:r>
          </w:p>
        </w:tc>
        <w:tc>
          <w:tcPr>
            <w:tcW w:w="0" w:type="auto"/>
          </w:tcPr>
          <w:p w14:paraId="51088CD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7 (1.30 to 1.91)</w:t>
            </w:r>
          </w:p>
        </w:tc>
        <w:tc>
          <w:tcPr>
            <w:tcW w:w="0" w:type="auto"/>
          </w:tcPr>
          <w:p w14:paraId="500EEB4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0.82 to 2.74)</w:t>
            </w:r>
          </w:p>
        </w:tc>
      </w:tr>
      <w:tr w:rsidR="00AF7BD4" w:rsidRPr="00453B67" w14:paraId="7F5467E4" w14:textId="77777777" w:rsidTr="00AF7BD4">
        <w:tc>
          <w:tcPr>
            <w:tcW w:w="0" w:type="auto"/>
          </w:tcPr>
          <w:p w14:paraId="39142B5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55CE756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6C79D1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1866C5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4.9 (592.6 to 811.9)</w:t>
            </w:r>
          </w:p>
        </w:tc>
        <w:tc>
          <w:tcPr>
            <w:tcW w:w="0" w:type="auto"/>
          </w:tcPr>
          <w:p w14:paraId="39A0CF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61.5 (937.1 to 1184.7)</w:t>
            </w:r>
          </w:p>
        </w:tc>
        <w:tc>
          <w:tcPr>
            <w:tcW w:w="0" w:type="auto"/>
          </w:tcPr>
          <w:p w14:paraId="694C9D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6.5 (201.6 to 522.3)</w:t>
            </w:r>
          </w:p>
        </w:tc>
        <w:tc>
          <w:tcPr>
            <w:tcW w:w="0" w:type="auto"/>
          </w:tcPr>
          <w:p w14:paraId="3B4AEB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1 (1.26 to 1.85)</w:t>
            </w:r>
          </w:p>
        </w:tc>
        <w:tc>
          <w:tcPr>
            <w:tcW w:w="0" w:type="auto"/>
          </w:tcPr>
          <w:p w14:paraId="4439FAB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52 to 2.51)</w:t>
            </w:r>
          </w:p>
        </w:tc>
      </w:tr>
      <w:tr w:rsidR="00AF7BD4" w:rsidRPr="00453B67" w14:paraId="15773111" w14:textId="77777777" w:rsidTr="00AF7BD4">
        <w:tc>
          <w:tcPr>
            <w:tcW w:w="0" w:type="auto"/>
          </w:tcPr>
          <w:p w14:paraId="64228A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1C1977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17FC7C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4C42998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6.6 (680.8 to 929.3)</w:t>
            </w:r>
          </w:p>
        </w:tc>
        <w:tc>
          <w:tcPr>
            <w:tcW w:w="0" w:type="auto"/>
          </w:tcPr>
          <w:p w14:paraId="32083F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1.7 (1021.7 to 1284.6)</w:t>
            </w:r>
          </w:p>
        </w:tc>
        <w:tc>
          <w:tcPr>
            <w:tcW w:w="0" w:type="auto"/>
          </w:tcPr>
          <w:p w14:paraId="017B2C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5.1 (183.1 to 526.0)</w:t>
            </w:r>
          </w:p>
        </w:tc>
        <w:tc>
          <w:tcPr>
            <w:tcW w:w="0" w:type="auto"/>
          </w:tcPr>
          <w:p w14:paraId="6D5ED67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1.20 to 1.74)</w:t>
            </w:r>
          </w:p>
        </w:tc>
        <w:tc>
          <w:tcPr>
            <w:tcW w:w="0" w:type="auto"/>
          </w:tcPr>
          <w:p w14:paraId="6A568D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95 (0.35 to 2.26)</w:t>
            </w:r>
          </w:p>
        </w:tc>
      </w:tr>
      <w:tr w:rsidR="00AF7BD4" w:rsidRPr="00453B67" w14:paraId="6AEAD299" w14:textId="77777777" w:rsidTr="00AF7BD4">
        <w:tc>
          <w:tcPr>
            <w:tcW w:w="0" w:type="auto"/>
          </w:tcPr>
          <w:p w14:paraId="18A2233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1F2D6D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2CCB481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0D993F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10.0 (859.8 to 1168.1)</w:t>
            </w:r>
          </w:p>
        </w:tc>
        <w:tc>
          <w:tcPr>
            <w:tcW w:w="0" w:type="auto"/>
          </w:tcPr>
          <w:p w14:paraId="4B350E1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92.3 (1147.3 to 1463.2)</w:t>
            </w:r>
          </w:p>
        </w:tc>
        <w:tc>
          <w:tcPr>
            <w:tcW w:w="0" w:type="auto"/>
          </w:tcPr>
          <w:p w14:paraId="4D6AFA7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2.3 (85.1 to 508.5)</w:t>
            </w:r>
          </w:p>
        </w:tc>
        <w:tc>
          <w:tcPr>
            <w:tcW w:w="0" w:type="auto"/>
          </w:tcPr>
          <w:p w14:paraId="1C16E3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28 (1.08 to 1.57)</w:t>
            </w:r>
          </w:p>
        </w:tc>
        <w:tc>
          <w:tcPr>
            <w:tcW w:w="0" w:type="auto"/>
          </w:tcPr>
          <w:p w14:paraId="351111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74 (0.35 to 1.58)</w:t>
            </w:r>
          </w:p>
        </w:tc>
      </w:tr>
      <w:tr w:rsidR="00AF7BD4" w:rsidRPr="00453B67" w14:paraId="04420B22" w14:textId="77777777" w:rsidTr="00AF7BD4">
        <w:tc>
          <w:tcPr>
            <w:tcW w:w="0" w:type="auto"/>
          </w:tcPr>
          <w:p w14:paraId="4D9E15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44A4A7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BB158D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5DAAA7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6.4 (923.8 to 1279.7)</w:t>
            </w:r>
          </w:p>
        </w:tc>
        <w:tc>
          <w:tcPr>
            <w:tcW w:w="0" w:type="auto"/>
          </w:tcPr>
          <w:p w14:paraId="76DB0B5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7.0 (1285.2 to 1684.9)</w:t>
            </w:r>
          </w:p>
        </w:tc>
        <w:tc>
          <w:tcPr>
            <w:tcW w:w="0" w:type="auto"/>
          </w:tcPr>
          <w:p w14:paraId="4C4EB4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0.6 (142.0 to 628.0)</w:t>
            </w:r>
          </w:p>
        </w:tc>
        <w:tc>
          <w:tcPr>
            <w:tcW w:w="0" w:type="auto"/>
          </w:tcPr>
          <w:p w14:paraId="026A30A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4 (1.12 to 1.65)</w:t>
            </w:r>
          </w:p>
        </w:tc>
        <w:tc>
          <w:tcPr>
            <w:tcW w:w="0" w:type="auto"/>
          </w:tcPr>
          <w:p w14:paraId="3ED81FA0" w14:textId="1367BE0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AA29419" w14:textId="77777777" w:rsidTr="00AF7BD4">
        <w:tc>
          <w:tcPr>
            <w:tcW w:w="0" w:type="auto"/>
          </w:tcPr>
          <w:p w14:paraId="74B1BED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61F30D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45522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125B1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83.0 (995.7 to 1385.4)</w:t>
            </w:r>
          </w:p>
        </w:tc>
        <w:tc>
          <w:tcPr>
            <w:tcW w:w="0" w:type="auto"/>
          </w:tcPr>
          <w:p w14:paraId="6E0F96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94.2 (1451.6 to 1963.9)</w:t>
            </w:r>
          </w:p>
        </w:tc>
        <w:tc>
          <w:tcPr>
            <w:tcW w:w="0" w:type="auto"/>
          </w:tcPr>
          <w:p w14:paraId="67169A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.2 (200.8 to 823.6)</w:t>
            </w:r>
          </w:p>
        </w:tc>
        <w:tc>
          <w:tcPr>
            <w:tcW w:w="0" w:type="auto"/>
          </w:tcPr>
          <w:p w14:paraId="6927FE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3 (1.15 to 1.77)</w:t>
            </w:r>
          </w:p>
        </w:tc>
        <w:tc>
          <w:tcPr>
            <w:tcW w:w="0" w:type="auto"/>
          </w:tcPr>
          <w:p w14:paraId="3E51291A" w14:textId="238DD5E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9F4D5ED" w14:textId="77777777" w:rsidTr="00AF7BD4">
        <w:tc>
          <w:tcPr>
            <w:tcW w:w="0" w:type="auto"/>
          </w:tcPr>
          <w:p w14:paraId="5A1872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76DF16C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77ACD3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6D20159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28.6 (1087.8 to 1595.5)</w:t>
            </w:r>
          </w:p>
        </w:tc>
        <w:tc>
          <w:tcPr>
            <w:tcW w:w="0" w:type="auto"/>
          </w:tcPr>
          <w:p w14:paraId="02E934C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80.2 (1631.6 to 2219.9)</w:t>
            </w:r>
          </w:p>
        </w:tc>
        <w:tc>
          <w:tcPr>
            <w:tcW w:w="0" w:type="auto"/>
          </w:tcPr>
          <w:p w14:paraId="479B42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51.7 (144.4 to 939.2)</w:t>
            </w:r>
          </w:p>
        </w:tc>
        <w:tc>
          <w:tcPr>
            <w:tcW w:w="0" w:type="auto"/>
          </w:tcPr>
          <w:p w14:paraId="2A4047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2 (1.09 to 1.81)</w:t>
            </w:r>
          </w:p>
        </w:tc>
        <w:tc>
          <w:tcPr>
            <w:tcW w:w="0" w:type="auto"/>
          </w:tcPr>
          <w:p w14:paraId="7EF0E101" w14:textId="3516CF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A94960B" w14:textId="77777777" w:rsidTr="00AF7BD4">
        <w:tc>
          <w:tcPr>
            <w:tcW w:w="0" w:type="auto"/>
          </w:tcPr>
          <w:p w14:paraId="40BFDA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1B3FDE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C4A3A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46AB0C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1.0 (1163.1 to 2023.1)</w:t>
            </w:r>
          </w:p>
        </w:tc>
        <w:tc>
          <w:tcPr>
            <w:tcW w:w="0" w:type="auto"/>
          </w:tcPr>
          <w:p w14:paraId="2AF8B4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7.6 (1661.2 to 2452.6)</w:t>
            </w:r>
          </w:p>
        </w:tc>
        <w:tc>
          <w:tcPr>
            <w:tcW w:w="0" w:type="auto"/>
          </w:tcPr>
          <w:p w14:paraId="22416F7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6.6 (-185.8 to 1078.2)</w:t>
            </w:r>
          </w:p>
        </w:tc>
        <w:tc>
          <w:tcPr>
            <w:tcW w:w="0" w:type="auto"/>
          </w:tcPr>
          <w:p w14:paraId="435D14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91 to 1.88)</w:t>
            </w:r>
          </w:p>
        </w:tc>
        <w:tc>
          <w:tcPr>
            <w:tcW w:w="0" w:type="auto"/>
          </w:tcPr>
          <w:p w14:paraId="64DE98B0" w14:textId="716DF4A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F83A105" w14:textId="77777777" w:rsidTr="00AF7BD4">
        <w:tc>
          <w:tcPr>
            <w:tcW w:w="0" w:type="auto"/>
          </w:tcPr>
          <w:p w14:paraId="414CF2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3FFB00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B438E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9C371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31.0 (1163.1 to 2023.1)</w:t>
            </w:r>
          </w:p>
        </w:tc>
        <w:tc>
          <w:tcPr>
            <w:tcW w:w="0" w:type="auto"/>
          </w:tcPr>
          <w:p w14:paraId="29EFECF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017.6 (1661.2 to 2452.6)</w:t>
            </w:r>
          </w:p>
        </w:tc>
        <w:tc>
          <w:tcPr>
            <w:tcW w:w="0" w:type="auto"/>
          </w:tcPr>
          <w:p w14:paraId="74621F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86.6 (-185.8 to 1078.2)</w:t>
            </w:r>
          </w:p>
        </w:tc>
        <w:tc>
          <w:tcPr>
            <w:tcW w:w="0" w:type="auto"/>
          </w:tcPr>
          <w:p w14:paraId="735CDA8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91 to 1.88)</w:t>
            </w:r>
          </w:p>
        </w:tc>
        <w:tc>
          <w:tcPr>
            <w:tcW w:w="0" w:type="auto"/>
          </w:tcPr>
          <w:p w14:paraId="4C37B0BA" w14:textId="72F6E20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BCFC18F" w14:textId="77777777" w:rsidTr="00B31F4F">
        <w:tc>
          <w:tcPr>
            <w:tcW w:w="0" w:type="auto"/>
            <w:gridSpan w:val="8"/>
            <w:vAlign w:val="center"/>
          </w:tcPr>
          <w:p w14:paraId="47C5014D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ndocrine</w:t>
            </w:r>
          </w:p>
        </w:tc>
      </w:tr>
      <w:tr w:rsidR="00AF7BD4" w:rsidRPr="00453B67" w14:paraId="36D760E2" w14:textId="77777777" w:rsidTr="00AF7BD4">
        <w:tc>
          <w:tcPr>
            <w:tcW w:w="0" w:type="auto"/>
          </w:tcPr>
          <w:p w14:paraId="1C417BF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173CA31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C49A1B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7FCCD23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0" w:type="auto"/>
          </w:tcPr>
          <w:p w14:paraId="6FA8D2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0.0 to 11.8)</w:t>
            </w:r>
          </w:p>
        </w:tc>
        <w:tc>
          <w:tcPr>
            <w:tcW w:w="0" w:type="auto"/>
          </w:tcPr>
          <w:p w14:paraId="3AA55E1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0.0 to 11.8)</w:t>
            </w:r>
          </w:p>
        </w:tc>
        <w:tc>
          <w:tcPr>
            <w:tcW w:w="0" w:type="auto"/>
          </w:tcPr>
          <w:p w14:paraId="7517EFC5" w14:textId="545F10D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32566116" w14:textId="20BC693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AA10A78" w14:textId="77777777" w:rsidTr="00AF7BD4">
        <w:tc>
          <w:tcPr>
            <w:tcW w:w="0" w:type="auto"/>
          </w:tcPr>
          <w:p w14:paraId="7FAC9A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1BACA5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9676C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FBCB1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.0 (0.0 to 0.0)</w:t>
            </w:r>
          </w:p>
        </w:tc>
        <w:tc>
          <w:tcPr>
            <w:tcW w:w="0" w:type="auto"/>
          </w:tcPr>
          <w:p w14:paraId="25007E8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 (2.4 to 23.7)</w:t>
            </w:r>
          </w:p>
        </w:tc>
        <w:tc>
          <w:tcPr>
            <w:tcW w:w="0" w:type="auto"/>
          </w:tcPr>
          <w:p w14:paraId="1F028B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 (2.4 to 23.7)</w:t>
            </w:r>
          </w:p>
        </w:tc>
        <w:tc>
          <w:tcPr>
            <w:tcW w:w="0" w:type="auto"/>
          </w:tcPr>
          <w:p w14:paraId="3FA44B3F" w14:textId="6109598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1CE7908C" w14:textId="0C0B0CC9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B0710AE" w14:textId="77777777" w:rsidTr="00AF7BD4">
        <w:tc>
          <w:tcPr>
            <w:tcW w:w="0" w:type="auto"/>
          </w:tcPr>
          <w:p w14:paraId="0F1BA5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32BABE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13224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3BA0D6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.4 (2.5 to 24.7)</w:t>
            </w:r>
          </w:p>
        </w:tc>
        <w:tc>
          <w:tcPr>
            <w:tcW w:w="0" w:type="auto"/>
          </w:tcPr>
          <w:p w14:paraId="2458E9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.5 (19.2 to 56.1)</w:t>
            </w:r>
          </w:p>
        </w:tc>
        <w:tc>
          <w:tcPr>
            <w:tcW w:w="0" w:type="auto"/>
          </w:tcPr>
          <w:p w14:paraId="020157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1 (4.4 to 46.2)</w:t>
            </w:r>
          </w:p>
        </w:tc>
        <w:tc>
          <w:tcPr>
            <w:tcW w:w="0" w:type="auto"/>
          </w:tcPr>
          <w:p w14:paraId="088D0202" w14:textId="04DF8C0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2492B3C3" w14:textId="63576758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FE1D8D5" w14:textId="77777777" w:rsidTr="00AF7BD4">
        <w:tc>
          <w:tcPr>
            <w:tcW w:w="0" w:type="auto"/>
          </w:tcPr>
          <w:p w14:paraId="4917AD6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2C65185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D6456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4D6732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0 (12.6 to 45.6)</w:t>
            </w:r>
          </w:p>
        </w:tc>
        <w:tc>
          <w:tcPr>
            <w:tcW w:w="0" w:type="auto"/>
          </w:tcPr>
          <w:p w14:paraId="0B09AD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.3 (52.4 to 110.2)</w:t>
            </w:r>
          </w:p>
        </w:tc>
        <w:tc>
          <w:tcPr>
            <w:tcW w:w="0" w:type="auto"/>
          </w:tcPr>
          <w:p w14:paraId="0D5E30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4 (22.1 to 86.8)</w:t>
            </w:r>
          </w:p>
        </w:tc>
        <w:tc>
          <w:tcPr>
            <w:tcW w:w="0" w:type="auto"/>
          </w:tcPr>
          <w:p w14:paraId="7169F9F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7 (1.56 to 6.99)</w:t>
            </w:r>
          </w:p>
        </w:tc>
        <w:tc>
          <w:tcPr>
            <w:tcW w:w="0" w:type="auto"/>
          </w:tcPr>
          <w:p w14:paraId="09A87D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85 (1.19 to 10.57)</w:t>
            </w:r>
          </w:p>
        </w:tc>
      </w:tr>
      <w:tr w:rsidR="00AF7BD4" w:rsidRPr="00453B67" w14:paraId="7CA7226F" w14:textId="77777777" w:rsidTr="00AF7BD4">
        <w:tc>
          <w:tcPr>
            <w:tcW w:w="0" w:type="auto"/>
          </w:tcPr>
          <w:p w14:paraId="364829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0967A1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67A358D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009327F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2.7 (38.8 to 92.3)</w:t>
            </w:r>
          </w:p>
        </w:tc>
        <w:tc>
          <w:tcPr>
            <w:tcW w:w="0" w:type="auto"/>
          </w:tcPr>
          <w:p w14:paraId="2870E0A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1.4 (103.5 to 180.4)</w:t>
            </w:r>
          </w:p>
        </w:tc>
        <w:tc>
          <w:tcPr>
            <w:tcW w:w="0" w:type="auto"/>
          </w:tcPr>
          <w:p w14:paraId="0D667FA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8.7 (33.0 to 124.2)</w:t>
            </w:r>
          </w:p>
        </w:tc>
        <w:tc>
          <w:tcPr>
            <w:tcW w:w="0" w:type="auto"/>
          </w:tcPr>
          <w:p w14:paraId="303BA5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25 (1.39 to 3.88)</w:t>
            </w:r>
          </w:p>
        </w:tc>
        <w:tc>
          <w:tcPr>
            <w:tcW w:w="0" w:type="auto"/>
          </w:tcPr>
          <w:p w14:paraId="7B40B6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7 (0.89 to 4.05)</w:t>
            </w:r>
          </w:p>
        </w:tc>
      </w:tr>
      <w:tr w:rsidR="00AF7BD4" w:rsidRPr="00453B67" w14:paraId="43BD1463" w14:textId="77777777" w:rsidTr="00AF7BD4">
        <w:tc>
          <w:tcPr>
            <w:tcW w:w="0" w:type="auto"/>
          </w:tcPr>
          <w:p w14:paraId="32E0E63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8EBFF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10AF1A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2891AFB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0.4 (68.7 to 138.0)</w:t>
            </w:r>
          </w:p>
        </w:tc>
        <w:tc>
          <w:tcPr>
            <w:tcW w:w="0" w:type="auto"/>
          </w:tcPr>
          <w:p w14:paraId="780E66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5.5 (168.3 to 265.6)</w:t>
            </w:r>
          </w:p>
        </w:tc>
        <w:tc>
          <w:tcPr>
            <w:tcW w:w="0" w:type="auto"/>
          </w:tcPr>
          <w:p w14:paraId="5B71D7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.1 (54.1 to 173.1)</w:t>
            </w:r>
          </w:p>
        </w:tc>
        <w:tc>
          <w:tcPr>
            <w:tcW w:w="0" w:type="auto"/>
          </w:tcPr>
          <w:p w14:paraId="395AF6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5 (1.41 to 3.31)</w:t>
            </w:r>
          </w:p>
        </w:tc>
        <w:tc>
          <w:tcPr>
            <w:tcW w:w="0" w:type="auto"/>
          </w:tcPr>
          <w:p w14:paraId="71AAE2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4 (0.96 to 4.66)</w:t>
            </w:r>
          </w:p>
        </w:tc>
      </w:tr>
      <w:tr w:rsidR="00AF7BD4" w:rsidRPr="00453B67" w14:paraId="3D711592" w14:textId="77777777" w:rsidTr="00AF7BD4">
        <w:tc>
          <w:tcPr>
            <w:tcW w:w="0" w:type="auto"/>
          </w:tcPr>
          <w:p w14:paraId="47C3FA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4480EB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0C7C5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2AE202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4.3 (86.6 to 170.2)</w:t>
            </w:r>
          </w:p>
        </w:tc>
        <w:tc>
          <w:tcPr>
            <w:tcW w:w="0" w:type="auto"/>
          </w:tcPr>
          <w:p w14:paraId="3B76FF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1.4 (216.2 to 328.8)</w:t>
            </w:r>
          </w:p>
        </w:tc>
        <w:tc>
          <w:tcPr>
            <w:tcW w:w="0" w:type="auto"/>
          </w:tcPr>
          <w:p w14:paraId="5F2D09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7.1 (77.9 to 217.4)</w:t>
            </w:r>
          </w:p>
        </w:tc>
        <w:tc>
          <w:tcPr>
            <w:tcW w:w="0" w:type="auto"/>
          </w:tcPr>
          <w:p w14:paraId="5DDB46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8 (1.50 to 3.29)</w:t>
            </w:r>
          </w:p>
        </w:tc>
        <w:tc>
          <w:tcPr>
            <w:tcW w:w="0" w:type="auto"/>
          </w:tcPr>
          <w:p w14:paraId="402097E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9 (1.02 to 7.69)</w:t>
            </w:r>
          </w:p>
        </w:tc>
      </w:tr>
      <w:tr w:rsidR="00AF7BD4" w:rsidRPr="00453B67" w14:paraId="6144A178" w14:textId="77777777" w:rsidTr="00AF7BD4">
        <w:tc>
          <w:tcPr>
            <w:tcW w:w="0" w:type="auto"/>
          </w:tcPr>
          <w:p w14:paraId="36555DE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040034E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6FAF89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351F44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3.9 (117.1 to 215.9)</w:t>
            </w:r>
          </w:p>
        </w:tc>
        <w:tc>
          <w:tcPr>
            <w:tcW w:w="0" w:type="auto"/>
          </w:tcPr>
          <w:p w14:paraId="0B928F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9.1 (274.8 to 407.3)</w:t>
            </w:r>
          </w:p>
        </w:tc>
        <w:tc>
          <w:tcPr>
            <w:tcW w:w="0" w:type="auto"/>
          </w:tcPr>
          <w:p w14:paraId="10924E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5.2 (95.7 to 263.5)</w:t>
            </w:r>
          </w:p>
        </w:tc>
        <w:tc>
          <w:tcPr>
            <w:tcW w:w="0" w:type="auto"/>
          </w:tcPr>
          <w:p w14:paraId="57E5156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48 to 3.12)</w:t>
            </w:r>
          </w:p>
        </w:tc>
        <w:tc>
          <w:tcPr>
            <w:tcW w:w="0" w:type="auto"/>
          </w:tcPr>
          <w:p w14:paraId="0A7262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0 (0.77 to 5.49)</w:t>
            </w:r>
          </w:p>
        </w:tc>
      </w:tr>
      <w:tr w:rsidR="00AF7BD4" w:rsidRPr="00453B67" w14:paraId="24AD6ACE" w14:textId="77777777" w:rsidTr="00AF7BD4">
        <w:tc>
          <w:tcPr>
            <w:tcW w:w="0" w:type="auto"/>
          </w:tcPr>
          <w:p w14:paraId="20F35A6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32DEF04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DB5117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166AC54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9.4 (143.8 to 259.3)</w:t>
            </w:r>
          </w:p>
        </w:tc>
        <w:tc>
          <w:tcPr>
            <w:tcW w:w="0" w:type="auto"/>
          </w:tcPr>
          <w:p w14:paraId="191E71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3.8 (339.4 to 492.5)</w:t>
            </w:r>
          </w:p>
        </w:tc>
        <w:tc>
          <w:tcPr>
            <w:tcW w:w="0" w:type="auto"/>
          </w:tcPr>
          <w:p w14:paraId="3FF27D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4.5 (115.8 to 310.0)</w:t>
            </w:r>
          </w:p>
        </w:tc>
        <w:tc>
          <w:tcPr>
            <w:tcW w:w="0" w:type="auto"/>
          </w:tcPr>
          <w:p w14:paraId="54D2D5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8 (1.49 to 3.04)</w:t>
            </w:r>
          </w:p>
        </w:tc>
        <w:tc>
          <w:tcPr>
            <w:tcW w:w="0" w:type="auto"/>
          </w:tcPr>
          <w:p w14:paraId="3753CB5C" w14:textId="3CD3149F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7212596" w14:textId="77777777" w:rsidTr="00AF7BD4">
        <w:tc>
          <w:tcPr>
            <w:tcW w:w="0" w:type="auto"/>
          </w:tcPr>
          <w:p w14:paraId="2BE727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5DDA52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1B8936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9EA647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7.0 (166.2 to 296.5)</w:t>
            </w:r>
          </w:p>
        </w:tc>
        <w:tc>
          <w:tcPr>
            <w:tcW w:w="0" w:type="auto"/>
          </w:tcPr>
          <w:p w14:paraId="301CEC5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0.7 (379.1 to 561.4)</w:t>
            </w:r>
          </w:p>
        </w:tc>
        <w:tc>
          <w:tcPr>
            <w:tcW w:w="0" w:type="auto"/>
          </w:tcPr>
          <w:p w14:paraId="60A4A2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3.6 (136.8 to 350.8)</w:t>
            </w:r>
          </w:p>
        </w:tc>
        <w:tc>
          <w:tcPr>
            <w:tcW w:w="0" w:type="auto"/>
          </w:tcPr>
          <w:p w14:paraId="26F6EB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07 (1.50 to 2.97)</w:t>
            </w:r>
          </w:p>
        </w:tc>
        <w:tc>
          <w:tcPr>
            <w:tcW w:w="0" w:type="auto"/>
          </w:tcPr>
          <w:p w14:paraId="69A76D83" w14:textId="6B0B44F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2416721" w14:textId="77777777" w:rsidTr="00AF7BD4">
        <w:tc>
          <w:tcPr>
            <w:tcW w:w="0" w:type="auto"/>
          </w:tcPr>
          <w:p w14:paraId="2DABD4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33F1863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3B6502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142EE60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9 (206.3 to 361.0)</w:t>
            </w:r>
          </w:p>
        </w:tc>
        <w:tc>
          <w:tcPr>
            <w:tcW w:w="0" w:type="auto"/>
          </w:tcPr>
          <w:p w14:paraId="663A80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9.5 (478.2 to 697.3)</w:t>
            </w:r>
          </w:p>
        </w:tc>
        <w:tc>
          <w:tcPr>
            <w:tcW w:w="0" w:type="auto"/>
          </w:tcPr>
          <w:p w14:paraId="6D5D4A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8.6 (177.6 to 435.4)</w:t>
            </w:r>
          </w:p>
        </w:tc>
        <w:tc>
          <w:tcPr>
            <w:tcW w:w="0" w:type="auto"/>
          </w:tcPr>
          <w:p w14:paraId="2EFA7B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0 (1.53 to 2.98)</w:t>
            </w:r>
          </w:p>
        </w:tc>
        <w:tc>
          <w:tcPr>
            <w:tcW w:w="0" w:type="auto"/>
          </w:tcPr>
          <w:p w14:paraId="5A6CFD61" w14:textId="147DC6E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5FBB212" w14:textId="77777777" w:rsidTr="00AF7BD4">
        <w:tc>
          <w:tcPr>
            <w:tcW w:w="0" w:type="auto"/>
          </w:tcPr>
          <w:p w14:paraId="421E1E4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187B5F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4FFC71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28F2B3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.9 (212.1 to 376.0)</w:t>
            </w:r>
          </w:p>
        </w:tc>
        <w:tc>
          <w:tcPr>
            <w:tcW w:w="0" w:type="auto"/>
          </w:tcPr>
          <w:p w14:paraId="697A6CB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03.1 (580.6 to 839.1)</w:t>
            </w:r>
          </w:p>
        </w:tc>
        <w:tc>
          <w:tcPr>
            <w:tcW w:w="0" w:type="auto"/>
          </w:tcPr>
          <w:p w14:paraId="18AAADF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0.2 (265.7 to 564.1)</w:t>
            </w:r>
          </w:p>
        </w:tc>
        <w:tc>
          <w:tcPr>
            <w:tcW w:w="0" w:type="auto"/>
          </w:tcPr>
          <w:p w14:paraId="66E070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40 (1.76 to 3.47)</w:t>
            </w:r>
          </w:p>
        </w:tc>
        <w:tc>
          <w:tcPr>
            <w:tcW w:w="0" w:type="auto"/>
          </w:tcPr>
          <w:p w14:paraId="4B408A05" w14:textId="20E405C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9C678DA" w14:textId="77777777" w:rsidTr="00AF7BD4">
        <w:tc>
          <w:tcPr>
            <w:tcW w:w="0" w:type="auto"/>
          </w:tcPr>
          <w:p w14:paraId="23EAFE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0928F9C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4030BE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3ED6BA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.9 (212.1 to 376.0)</w:t>
            </w:r>
          </w:p>
        </w:tc>
        <w:tc>
          <w:tcPr>
            <w:tcW w:w="0" w:type="auto"/>
          </w:tcPr>
          <w:p w14:paraId="46469B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4.2 (618.8 to 898.4)</w:t>
            </w:r>
          </w:p>
        </w:tc>
        <w:tc>
          <w:tcPr>
            <w:tcW w:w="0" w:type="auto"/>
          </w:tcPr>
          <w:p w14:paraId="1DC8C7E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1.3 (303.2 to 620.7)</w:t>
            </w:r>
          </w:p>
        </w:tc>
        <w:tc>
          <w:tcPr>
            <w:tcW w:w="0" w:type="auto"/>
          </w:tcPr>
          <w:p w14:paraId="3AA8F40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57 (1.87 to 3.72)</w:t>
            </w:r>
          </w:p>
        </w:tc>
        <w:tc>
          <w:tcPr>
            <w:tcW w:w="0" w:type="auto"/>
          </w:tcPr>
          <w:p w14:paraId="7EA6A2F4" w14:textId="0E13715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6471D0C" w14:textId="77777777" w:rsidTr="00AF7BD4">
        <w:tc>
          <w:tcPr>
            <w:tcW w:w="0" w:type="auto"/>
          </w:tcPr>
          <w:p w14:paraId="2E1739F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4C1742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34CA7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1ECBC3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.9 (212.1 to 376.0)</w:t>
            </w:r>
          </w:p>
        </w:tc>
        <w:tc>
          <w:tcPr>
            <w:tcW w:w="0" w:type="auto"/>
          </w:tcPr>
          <w:p w14:paraId="0A065E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99.2 (652.6 to 960.5)</w:t>
            </w:r>
          </w:p>
        </w:tc>
        <w:tc>
          <w:tcPr>
            <w:tcW w:w="0" w:type="auto"/>
          </w:tcPr>
          <w:p w14:paraId="316354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06.3 (332.9 to 685.6)</w:t>
            </w:r>
          </w:p>
        </w:tc>
        <w:tc>
          <w:tcPr>
            <w:tcW w:w="0" w:type="auto"/>
          </w:tcPr>
          <w:p w14:paraId="4AA2E9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73 (1.97 to 3.92)</w:t>
            </w:r>
          </w:p>
        </w:tc>
        <w:tc>
          <w:tcPr>
            <w:tcW w:w="0" w:type="auto"/>
          </w:tcPr>
          <w:p w14:paraId="66EE1276" w14:textId="6EF1118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6756842" w14:textId="77777777" w:rsidTr="00AF7BD4">
        <w:tc>
          <w:tcPr>
            <w:tcW w:w="0" w:type="auto"/>
          </w:tcPr>
          <w:p w14:paraId="013229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380</w:t>
            </w:r>
          </w:p>
        </w:tc>
        <w:tc>
          <w:tcPr>
            <w:tcW w:w="0" w:type="auto"/>
          </w:tcPr>
          <w:p w14:paraId="7C71F2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A803D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4B58B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.9 (212.1 to 376.0)</w:t>
            </w:r>
          </w:p>
        </w:tc>
        <w:tc>
          <w:tcPr>
            <w:tcW w:w="0" w:type="auto"/>
          </w:tcPr>
          <w:p w14:paraId="23C5EFB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5.3 (735.9 to 1219.0)</w:t>
            </w:r>
          </w:p>
        </w:tc>
        <w:tc>
          <w:tcPr>
            <w:tcW w:w="0" w:type="auto"/>
          </w:tcPr>
          <w:p w14:paraId="7B8B34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52.4 (426.9 to 930.1)</w:t>
            </w:r>
          </w:p>
        </w:tc>
        <w:tc>
          <w:tcPr>
            <w:tcW w:w="0" w:type="auto"/>
          </w:tcPr>
          <w:p w14:paraId="266607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23 (2.24 to 4.78)</w:t>
            </w:r>
          </w:p>
        </w:tc>
        <w:tc>
          <w:tcPr>
            <w:tcW w:w="0" w:type="auto"/>
          </w:tcPr>
          <w:p w14:paraId="3348AF2F" w14:textId="142ED75B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EC8E292" w14:textId="77777777" w:rsidTr="00AF7BD4">
        <w:tc>
          <w:tcPr>
            <w:tcW w:w="0" w:type="auto"/>
          </w:tcPr>
          <w:p w14:paraId="612D58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23B102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8B7E8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26A869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6 (237.7 to 943.8)</w:t>
            </w:r>
          </w:p>
        </w:tc>
        <w:tc>
          <w:tcPr>
            <w:tcW w:w="0" w:type="auto"/>
          </w:tcPr>
          <w:p w14:paraId="6BBB31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5.3 (735.9 to 1219.0)</w:t>
            </w:r>
          </w:p>
        </w:tc>
        <w:tc>
          <w:tcPr>
            <w:tcW w:w="0" w:type="auto"/>
          </w:tcPr>
          <w:p w14:paraId="075AFDD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.8 (-18.7 to 821.4)</w:t>
            </w:r>
          </w:p>
        </w:tc>
        <w:tc>
          <w:tcPr>
            <w:tcW w:w="0" w:type="auto"/>
          </w:tcPr>
          <w:p w14:paraId="48C80C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0.98 to 4.17)</w:t>
            </w:r>
          </w:p>
        </w:tc>
        <w:tc>
          <w:tcPr>
            <w:tcW w:w="0" w:type="auto"/>
          </w:tcPr>
          <w:p w14:paraId="3D9B02D8" w14:textId="36DDD99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2879192" w14:textId="77777777" w:rsidTr="00AF7BD4">
        <w:tc>
          <w:tcPr>
            <w:tcW w:w="0" w:type="auto"/>
          </w:tcPr>
          <w:p w14:paraId="7BA8ED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1AAD42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3EAE4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5521E9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7.6 (237.7 to 943.8)</w:t>
            </w:r>
          </w:p>
        </w:tc>
        <w:tc>
          <w:tcPr>
            <w:tcW w:w="0" w:type="auto"/>
          </w:tcPr>
          <w:p w14:paraId="1A6BD3A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5.3 (735.9 to 1219.0)</w:t>
            </w:r>
          </w:p>
        </w:tc>
        <w:tc>
          <w:tcPr>
            <w:tcW w:w="0" w:type="auto"/>
          </w:tcPr>
          <w:p w14:paraId="35A491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7.8 (-18.7 to 821.4)</w:t>
            </w:r>
          </w:p>
        </w:tc>
        <w:tc>
          <w:tcPr>
            <w:tcW w:w="0" w:type="auto"/>
          </w:tcPr>
          <w:p w14:paraId="05776C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98 (0.98 to 4.17)</w:t>
            </w:r>
          </w:p>
        </w:tc>
        <w:tc>
          <w:tcPr>
            <w:tcW w:w="0" w:type="auto"/>
          </w:tcPr>
          <w:p w14:paraId="51869178" w14:textId="5B6631A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CE676F2" w14:textId="77777777" w:rsidTr="00B31F4F">
        <w:tc>
          <w:tcPr>
            <w:tcW w:w="0" w:type="auto"/>
            <w:gridSpan w:val="8"/>
            <w:vAlign w:val="center"/>
          </w:tcPr>
          <w:p w14:paraId="15E853E0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Respiratory</w:t>
            </w:r>
          </w:p>
        </w:tc>
      </w:tr>
      <w:tr w:rsidR="00AF7BD4" w:rsidRPr="00453B67" w14:paraId="7EEBC294" w14:textId="77777777" w:rsidTr="00AF7BD4">
        <w:tc>
          <w:tcPr>
            <w:tcW w:w="0" w:type="auto"/>
          </w:tcPr>
          <w:p w14:paraId="006DC8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0EBA64D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FBC04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0B139FC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1 (0.0 to 15.4)</w:t>
            </w:r>
          </w:p>
        </w:tc>
        <w:tc>
          <w:tcPr>
            <w:tcW w:w="0" w:type="auto"/>
          </w:tcPr>
          <w:p w14:paraId="0AE5D02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.1 (7.0 to 36.4)</w:t>
            </w:r>
          </w:p>
        </w:tc>
        <w:tc>
          <w:tcPr>
            <w:tcW w:w="0" w:type="auto"/>
          </w:tcPr>
          <w:p w14:paraId="2D6E45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.0 (-0.1 to 30.5)</w:t>
            </w:r>
          </w:p>
        </w:tc>
        <w:tc>
          <w:tcPr>
            <w:tcW w:w="0" w:type="auto"/>
          </w:tcPr>
          <w:p w14:paraId="7A715C08" w14:textId="50F38AD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69E485BE" w14:textId="28FFE3F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3BD0A82" w14:textId="77777777" w:rsidTr="00AF7BD4">
        <w:tc>
          <w:tcPr>
            <w:tcW w:w="0" w:type="auto"/>
          </w:tcPr>
          <w:p w14:paraId="3594B1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247AF59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1C2B8A0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4D5BEE6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8 (2.4 to 23.6)</w:t>
            </w:r>
          </w:p>
        </w:tc>
        <w:tc>
          <w:tcPr>
            <w:tcW w:w="0" w:type="auto"/>
          </w:tcPr>
          <w:p w14:paraId="5AD61C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2.2 (30.8 to 74.6)</w:t>
            </w:r>
          </w:p>
        </w:tc>
        <w:tc>
          <w:tcPr>
            <w:tcW w:w="0" w:type="auto"/>
          </w:tcPr>
          <w:p w14:paraId="6306582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.4 (18.9 to 66.3)</w:t>
            </w:r>
          </w:p>
        </w:tc>
        <w:tc>
          <w:tcPr>
            <w:tcW w:w="0" w:type="auto"/>
          </w:tcPr>
          <w:p w14:paraId="0570C40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2 (1.90 to 23.55)</w:t>
            </w:r>
          </w:p>
        </w:tc>
        <w:tc>
          <w:tcPr>
            <w:tcW w:w="0" w:type="auto"/>
          </w:tcPr>
          <w:p w14:paraId="521C5386" w14:textId="4F11C68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FC5B4EE" w14:textId="77777777" w:rsidTr="00AF7BD4">
        <w:tc>
          <w:tcPr>
            <w:tcW w:w="0" w:type="auto"/>
          </w:tcPr>
          <w:p w14:paraId="2648D4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52F9D5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57B81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7E1FB8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1 (11.9 to 38.6)</w:t>
            </w:r>
          </w:p>
        </w:tc>
        <w:tc>
          <w:tcPr>
            <w:tcW w:w="0" w:type="auto"/>
          </w:tcPr>
          <w:p w14:paraId="21E421E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9.0 (72.2 to 130.7)</w:t>
            </w:r>
          </w:p>
        </w:tc>
        <w:tc>
          <w:tcPr>
            <w:tcW w:w="0" w:type="auto"/>
          </w:tcPr>
          <w:p w14:paraId="47F4DB9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.9 (39.2 to 110.8)</w:t>
            </w:r>
          </w:p>
        </w:tc>
        <w:tc>
          <w:tcPr>
            <w:tcW w:w="0" w:type="auto"/>
          </w:tcPr>
          <w:p w14:paraId="179990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11 (2.16 to 8.44)</w:t>
            </w:r>
          </w:p>
        </w:tc>
        <w:tc>
          <w:tcPr>
            <w:tcW w:w="0" w:type="auto"/>
          </w:tcPr>
          <w:p w14:paraId="7948FA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81 (1.51 to 17.07)</w:t>
            </w:r>
          </w:p>
        </w:tc>
      </w:tr>
      <w:tr w:rsidR="00AF7BD4" w:rsidRPr="00453B67" w14:paraId="41922EC4" w14:textId="77777777" w:rsidTr="00AF7BD4">
        <w:tc>
          <w:tcPr>
            <w:tcW w:w="0" w:type="auto"/>
          </w:tcPr>
          <w:p w14:paraId="5EBB18D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4AB54F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8C7B35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10385A6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.6 (12.2 to 41.5)</w:t>
            </w:r>
          </w:p>
        </w:tc>
        <w:tc>
          <w:tcPr>
            <w:tcW w:w="0" w:type="auto"/>
          </w:tcPr>
          <w:p w14:paraId="5CF067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1.1 (132.4 to 211.7)</w:t>
            </w:r>
          </w:p>
        </w:tc>
        <w:tc>
          <w:tcPr>
            <w:tcW w:w="0" w:type="auto"/>
          </w:tcPr>
          <w:p w14:paraId="0DCDC3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4.5 (100.1 to 186.4)</w:t>
            </w:r>
          </w:p>
        </w:tc>
        <w:tc>
          <w:tcPr>
            <w:tcW w:w="0" w:type="auto"/>
          </w:tcPr>
          <w:p w14:paraId="29BFEE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.43 (3.92 to 13.81)</w:t>
            </w:r>
          </w:p>
        </w:tc>
        <w:tc>
          <w:tcPr>
            <w:tcW w:w="0" w:type="auto"/>
          </w:tcPr>
          <w:p w14:paraId="4337750C" w14:textId="445790F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850AF80" w14:textId="77777777" w:rsidTr="00AF7BD4">
        <w:tc>
          <w:tcPr>
            <w:tcW w:w="0" w:type="auto"/>
          </w:tcPr>
          <w:p w14:paraId="2018F42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785AC1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4CCC7C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14:paraId="5BC0CC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8.6 (33.7 to 82.8)</w:t>
            </w:r>
          </w:p>
        </w:tc>
        <w:tc>
          <w:tcPr>
            <w:tcW w:w="0" w:type="auto"/>
          </w:tcPr>
          <w:p w14:paraId="0E78F8A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6.2 (267.9 to 387.6)</w:t>
            </w:r>
          </w:p>
        </w:tc>
        <w:tc>
          <w:tcPr>
            <w:tcW w:w="0" w:type="auto"/>
          </w:tcPr>
          <w:p w14:paraId="51E785B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67.6 (204.3 to 329.0)</w:t>
            </w:r>
          </w:p>
        </w:tc>
        <w:tc>
          <w:tcPr>
            <w:tcW w:w="0" w:type="auto"/>
          </w:tcPr>
          <w:p w14:paraId="3A01AB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57 (3.65 to 9.67)</w:t>
            </w:r>
          </w:p>
        </w:tc>
        <w:tc>
          <w:tcPr>
            <w:tcW w:w="0" w:type="auto"/>
          </w:tcPr>
          <w:p w14:paraId="6D0AF4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97 (2.73 to 11.24)</w:t>
            </w:r>
          </w:p>
        </w:tc>
      </w:tr>
      <w:tr w:rsidR="00AF7BD4" w:rsidRPr="00453B67" w14:paraId="34926AF1" w14:textId="77777777" w:rsidTr="00AF7BD4">
        <w:tc>
          <w:tcPr>
            <w:tcW w:w="0" w:type="auto"/>
          </w:tcPr>
          <w:p w14:paraId="2A69A5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320018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48C0005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14:paraId="08D8D7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5.1 (64.0 to 128.0)</w:t>
            </w:r>
          </w:p>
        </w:tc>
        <w:tc>
          <w:tcPr>
            <w:tcW w:w="0" w:type="auto"/>
          </w:tcPr>
          <w:p w14:paraId="01DE8BE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4.0 (386.8 to 528.6)</w:t>
            </w:r>
          </w:p>
        </w:tc>
        <w:tc>
          <w:tcPr>
            <w:tcW w:w="0" w:type="auto"/>
          </w:tcPr>
          <w:p w14:paraId="51AA33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8.9 (283.9 to 431.2)</w:t>
            </w:r>
          </w:p>
        </w:tc>
        <w:tc>
          <w:tcPr>
            <w:tcW w:w="0" w:type="auto"/>
          </w:tcPr>
          <w:p w14:paraId="0992F8C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7 (3.51 to 7.13)</w:t>
            </w:r>
          </w:p>
        </w:tc>
        <w:tc>
          <w:tcPr>
            <w:tcW w:w="0" w:type="auto"/>
          </w:tcPr>
          <w:p w14:paraId="665DB91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52 (1.84 to 8.27)</w:t>
            </w:r>
          </w:p>
        </w:tc>
      </w:tr>
      <w:tr w:rsidR="00AF7BD4" w:rsidRPr="00453B67" w14:paraId="5102F7E5" w14:textId="77777777" w:rsidTr="00AF7BD4">
        <w:tc>
          <w:tcPr>
            <w:tcW w:w="0" w:type="auto"/>
          </w:tcPr>
          <w:p w14:paraId="701D73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34DB0D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52A5C55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3C9109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1.4 (75.5 to 148.6)</w:t>
            </w:r>
          </w:p>
        </w:tc>
        <w:tc>
          <w:tcPr>
            <w:tcW w:w="0" w:type="auto"/>
          </w:tcPr>
          <w:p w14:paraId="2336A91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0.5 (492.4 to 663.7)</w:t>
            </w:r>
          </w:p>
        </w:tc>
        <w:tc>
          <w:tcPr>
            <w:tcW w:w="0" w:type="auto"/>
          </w:tcPr>
          <w:p w14:paraId="030158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59.1 (373.5 to 541.2)</w:t>
            </w:r>
          </w:p>
        </w:tc>
        <w:tc>
          <w:tcPr>
            <w:tcW w:w="0" w:type="auto"/>
          </w:tcPr>
          <w:p w14:paraId="65A396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.12 (3.70 to 7.53)</w:t>
            </w:r>
          </w:p>
        </w:tc>
        <w:tc>
          <w:tcPr>
            <w:tcW w:w="0" w:type="auto"/>
          </w:tcPr>
          <w:p w14:paraId="4FCB9A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43 (3.21 to 37.39)</w:t>
            </w:r>
          </w:p>
        </w:tc>
      </w:tr>
      <w:tr w:rsidR="00AF7BD4" w:rsidRPr="00453B67" w14:paraId="6310A653" w14:textId="77777777" w:rsidTr="00AF7BD4">
        <w:tc>
          <w:tcPr>
            <w:tcW w:w="0" w:type="auto"/>
          </w:tcPr>
          <w:p w14:paraId="79ECF3D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12527AC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013D2D0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22F59F1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0.2 (123.8 to 220.0)</w:t>
            </w:r>
          </w:p>
        </w:tc>
        <w:tc>
          <w:tcPr>
            <w:tcW w:w="0" w:type="auto"/>
          </w:tcPr>
          <w:p w14:paraId="43E41F2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48.9 (655.8 to 864.2)</w:t>
            </w:r>
          </w:p>
        </w:tc>
        <w:tc>
          <w:tcPr>
            <w:tcW w:w="0" w:type="auto"/>
          </w:tcPr>
          <w:p w14:paraId="218AEC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78.7 (476.3 to 702.3)</w:t>
            </w:r>
          </w:p>
        </w:tc>
        <w:tc>
          <w:tcPr>
            <w:tcW w:w="0" w:type="auto"/>
          </w:tcPr>
          <w:p w14:paraId="69A757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40 (3.31 to 6.13)</w:t>
            </w:r>
          </w:p>
        </w:tc>
        <w:tc>
          <w:tcPr>
            <w:tcW w:w="0" w:type="auto"/>
          </w:tcPr>
          <w:p w14:paraId="53D9BC1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8 (1.72 to 6.82)</w:t>
            </w:r>
          </w:p>
        </w:tc>
      </w:tr>
      <w:tr w:rsidR="00AF7BD4" w:rsidRPr="00453B67" w14:paraId="2A330677" w14:textId="77777777" w:rsidTr="00AF7BD4">
        <w:tc>
          <w:tcPr>
            <w:tcW w:w="0" w:type="auto"/>
          </w:tcPr>
          <w:p w14:paraId="10C9A9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2370BF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375EF60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5112026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3.4 (163.6 to 283.4)</w:t>
            </w:r>
          </w:p>
        </w:tc>
        <w:tc>
          <w:tcPr>
            <w:tcW w:w="0" w:type="auto"/>
          </w:tcPr>
          <w:p w14:paraId="3AF2ED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0.7 (743.6 to 970.6)</w:t>
            </w:r>
          </w:p>
        </w:tc>
        <w:tc>
          <w:tcPr>
            <w:tcW w:w="0" w:type="auto"/>
          </w:tcPr>
          <w:p w14:paraId="1486928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17.3 (496.8 to 751.1)</w:t>
            </w:r>
          </w:p>
        </w:tc>
        <w:tc>
          <w:tcPr>
            <w:tcW w:w="0" w:type="auto"/>
          </w:tcPr>
          <w:p w14:paraId="09B0A3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6 (2.82 to 5.29)</w:t>
            </w:r>
          </w:p>
        </w:tc>
        <w:tc>
          <w:tcPr>
            <w:tcW w:w="0" w:type="auto"/>
          </w:tcPr>
          <w:p w14:paraId="588610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4 (0.81 to 5.19)</w:t>
            </w:r>
          </w:p>
        </w:tc>
      </w:tr>
      <w:tr w:rsidR="00AF7BD4" w:rsidRPr="00453B67" w14:paraId="00F3AF55" w14:textId="77777777" w:rsidTr="00AF7BD4">
        <w:tc>
          <w:tcPr>
            <w:tcW w:w="0" w:type="auto"/>
          </w:tcPr>
          <w:p w14:paraId="028BDD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4ABE0C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77EFE55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493E952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5.1 (223.5 to 374.2)</w:t>
            </w:r>
          </w:p>
        </w:tc>
        <w:tc>
          <w:tcPr>
            <w:tcW w:w="0" w:type="auto"/>
          </w:tcPr>
          <w:p w14:paraId="00ED8CF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9.5 (862.9 to 1133.4)</w:t>
            </w:r>
          </w:p>
        </w:tc>
        <w:tc>
          <w:tcPr>
            <w:tcW w:w="0" w:type="auto"/>
          </w:tcPr>
          <w:p w14:paraId="344644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94.4 (544.2 to 846.1)</w:t>
            </w:r>
          </w:p>
        </w:tc>
        <w:tc>
          <w:tcPr>
            <w:tcW w:w="0" w:type="auto"/>
          </w:tcPr>
          <w:p w14:paraId="06BB581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5 (2.55 to 4.43)</w:t>
            </w:r>
          </w:p>
        </w:tc>
        <w:tc>
          <w:tcPr>
            <w:tcW w:w="0" w:type="auto"/>
          </w:tcPr>
          <w:p w14:paraId="5C2E8D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19 (1.04 to 5.47)</w:t>
            </w:r>
          </w:p>
        </w:tc>
      </w:tr>
      <w:tr w:rsidR="00AF7BD4" w:rsidRPr="00453B67" w14:paraId="34F5DAED" w14:textId="77777777" w:rsidTr="00AF7BD4">
        <w:tc>
          <w:tcPr>
            <w:tcW w:w="0" w:type="auto"/>
          </w:tcPr>
          <w:p w14:paraId="1F99F1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6FE1C9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40A094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5013A1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46.8 (263.4 to 439.8)</w:t>
            </w:r>
          </w:p>
        </w:tc>
        <w:tc>
          <w:tcPr>
            <w:tcW w:w="0" w:type="auto"/>
          </w:tcPr>
          <w:p w14:paraId="1C2092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52.8 (1005.2 to 1310.7)</w:t>
            </w:r>
          </w:p>
        </w:tc>
        <w:tc>
          <w:tcPr>
            <w:tcW w:w="0" w:type="auto"/>
          </w:tcPr>
          <w:p w14:paraId="28944B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5.9 (633.6 to 975.3)</w:t>
            </w:r>
          </w:p>
        </w:tc>
        <w:tc>
          <w:tcPr>
            <w:tcW w:w="0" w:type="auto"/>
          </w:tcPr>
          <w:p w14:paraId="5C12B3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2 (2.55 to 4.36)</w:t>
            </w:r>
          </w:p>
        </w:tc>
        <w:tc>
          <w:tcPr>
            <w:tcW w:w="0" w:type="auto"/>
          </w:tcPr>
          <w:p w14:paraId="5478AF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14 (1.37 to 10.47)</w:t>
            </w:r>
          </w:p>
        </w:tc>
      </w:tr>
      <w:tr w:rsidR="00AF7BD4" w:rsidRPr="00453B67" w14:paraId="30BA6EBE" w14:textId="77777777" w:rsidTr="00AF7BD4">
        <w:tc>
          <w:tcPr>
            <w:tcW w:w="0" w:type="auto"/>
          </w:tcPr>
          <w:p w14:paraId="56DC75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6285AA2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CDDAB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1F0762B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57.9 (274.7 to 455.8)</w:t>
            </w:r>
          </w:p>
        </w:tc>
        <w:tc>
          <w:tcPr>
            <w:tcW w:w="0" w:type="auto"/>
          </w:tcPr>
          <w:p w14:paraId="796233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42.0 (1157.6 to 1526.6)</w:t>
            </w:r>
          </w:p>
        </w:tc>
        <w:tc>
          <w:tcPr>
            <w:tcW w:w="0" w:type="auto"/>
          </w:tcPr>
          <w:p w14:paraId="475FE5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84.1 (780.5 to 1179.0)</w:t>
            </w:r>
          </w:p>
        </w:tc>
        <w:tc>
          <w:tcPr>
            <w:tcW w:w="0" w:type="auto"/>
          </w:tcPr>
          <w:p w14:paraId="44FB5F6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75 (2.81 to 5.01)</w:t>
            </w:r>
          </w:p>
        </w:tc>
        <w:tc>
          <w:tcPr>
            <w:tcW w:w="0" w:type="auto"/>
          </w:tcPr>
          <w:p w14:paraId="7A87399E" w14:textId="3F3F6BB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741148E" w14:textId="77777777" w:rsidTr="00AF7BD4">
        <w:tc>
          <w:tcPr>
            <w:tcW w:w="0" w:type="auto"/>
          </w:tcPr>
          <w:p w14:paraId="7B372AB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0E6F8BF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858A3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2B7F5E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14.3 (312.4 to 529.8)</w:t>
            </w:r>
          </w:p>
        </w:tc>
        <w:tc>
          <w:tcPr>
            <w:tcW w:w="0" w:type="auto"/>
          </w:tcPr>
          <w:p w14:paraId="505583C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380.9 (1189.9 to 1579.3)</w:t>
            </w:r>
          </w:p>
        </w:tc>
        <w:tc>
          <w:tcPr>
            <w:tcW w:w="0" w:type="auto"/>
          </w:tcPr>
          <w:p w14:paraId="7BADA53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66.7 (742.5 to 1185.2)</w:t>
            </w:r>
          </w:p>
        </w:tc>
        <w:tc>
          <w:tcPr>
            <w:tcW w:w="0" w:type="auto"/>
          </w:tcPr>
          <w:p w14:paraId="4FA7F7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.33 (2.51 to 4.45)</w:t>
            </w:r>
          </w:p>
        </w:tc>
        <w:tc>
          <w:tcPr>
            <w:tcW w:w="0" w:type="auto"/>
          </w:tcPr>
          <w:p w14:paraId="79D7CF85" w14:textId="32DCE54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AC07C5F" w14:textId="77777777" w:rsidTr="00AF7BD4">
        <w:tc>
          <w:tcPr>
            <w:tcW w:w="0" w:type="auto"/>
          </w:tcPr>
          <w:p w14:paraId="46BE735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135C803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EAF981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16BA4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9.0 (357.9 to 638.2)</w:t>
            </w:r>
          </w:p>
        </w:tc>
        <w:tc>
          <w:tcPr>
            <w:tcW w:w="0" w:type="auto"/>
          </w:tcPr>
          <w:p w14:paraId="699072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08.9 (1214.2 to 1608.4)</w:t>
            </w:r>
          </w:p>
        </w:tc>
        <w:tc>
          <w:tcPr>
            <w:tcW w:w="0" w:type="auto"/>
          </w:tcPr>
          <w:p w14:paraId="657E83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9.9 (674.5 to 1165.7)</w:t>
            </w:r>
          </w:p>
        </w:tc>
        <w:tc>
          <w:tcPr>
            <w:tcW w:w="0" w:type="auto"/>
          </w:tcPr>
          <w:p w14:paraId="41881C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94 (2.10 to 4.09)</w:t>
            </w:r>
          </w:p>
        </w:tc>
        <w:tc>
          <w:tcPr>
            <w:tcW w:w="0" w:type="auto"/>
          </w:tcPr>
          <w:p w14:paraId="1DBEC60C" w14:textId="40573452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8D46449" w14:textId="77777777" w:rsidTr="00AF7BD4">
        <w:tc>
          <w:tcPr>
            <w:tcW w:w="0" w:type="auto"/>
          </w:tcPr>
          <w:p w14:paraId="057023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3A0806B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60F558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3F4249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5.3 (391.1 to 766.0)</w:t>
            </w:r>
          </w:p>
        </w:tc>
        <w:tc>
          <w:tcPr>
            <w:tcW w:w="0" w:type="auto"/>
          </w:tcPr>
          <w:p w14:paraId="6D1D7FF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507.7 (1291.0 to 1771.2)</w:t>
            </w:r>
          </w:p>
        </w:tc>
        <w:tc>
          <w:tcPr>
            <w:tcW w:w="0" w:type="auto"/>
          </w:tcPr>
          <w:p w14:paraId="1FC3401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42.4 (659.2 to 1237.5)</w:t>
            </w:r>
          </w:p>
        </w:tc>
        <w:tc>
          <w:tcPr>
            <w:tcW w:w="0" w:type="auto"/>
          </w:tcPr>
          <w:p w14:paraId="207F451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7 (1.90 to 3.92)</w:t>
            </w:r>
          </w:p>
        </w:tc>
        <w:tc>
          <w:tcPr>
            <w:tcW w:w="0" w:type="auto"/>
          </w:tcPr>
          <w:p w14:paraId="4D8B6CA9" w14:textId="5E9F90D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5C3A9F98" w14:textId="77777777" w:rsidTr="00AF7BD4">
        <w:tc>
          <w:tcPr>
            <w:tcW w:w="0" w:type="auto"/>
          </w:tcPr>
          <w:p w14:paraId="07183D0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47E92C3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7517C6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C1DD6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5.1 (425.8 to 948.9)</w:t>
            </w:r>
          </w:p>
        </w:tc>
        <w:tc>
          <w:tcPr>
            <w:tcW w:w="0" w:type="auto"/>
          </w:tcPr>
          <w:p w14:paraId="4FB431B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7.9 (1333.9 to 2376.7)</w:t>
            </w:r>
          </w:p>
        </w:tc>
        <w:tc>
          <w:tcPr>
            <w:tcW w:w="0" w:type="auto"/>
          </w:tcPr>
          <w:p w14:paraId="4EE484E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2.9 (553.5 to 1748.9)</w:t>
            </w:r>
          </w:p>
        </w:tc>
        <w:tc>
          <w:tcPr>
            <w:tcW w:w="0" w:type="auto"/>
          </w:tcPr>
          <w:p w14:paraId="2FCBBE6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64 to 4.49)</w:t>
            </w:r>
          </w:p>
        </w:tc>
        <w:tc>
          <w:tcPr>
            <w:tcW w:w="0" w:type="auto"/>
          </w:tcPr>
          <w:p w14:paraId="36545481" w14:textId="13018A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9C312B0" w14:textId="77777777" w:rsidTr="00AF7BD4">
        <w:tc>
          <w:tcPr>
            <w:tcW w:w="0" w:type="auto"/>
          </w:tcPr>
          <w:p w14:paraId="5009760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1602461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047756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07018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65.1 (425.8 to 948.9)</w:t>
            </w:r>
          </w:p>
        </w:tc>
        <w:tc>
          <w:tcPr>
            <w:tcW w:w="0" w:type="auto"/>
          </w:tcPr>
          <w:p w14:paraId="676AF0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47.9 (1333.9 to 2376.7)</w:t>
            </w:r>
          </w:p>
        </w:tc>
        <w:tc>
          <w:tcPr>
            <w:tcW w:w="0" w:type="auto"/>
          </w:tcPr>
          <w:p w14:paraId="0C99547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82.9 (553.5 to 1748.9)</w:t>
            </w:r>
          </w:p>
        </w:tc>
        <w:tc>
          <w:tcPr>
            <w:tcW w:w="0" w:type="auto"/>
          </w:tcPr>
          <w:p w14:paraId="71492E3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63 (1.64 to 4.49)</w:t>
            </w:r>
          </w:p>
        </w:tc>
        <w:tc>
          <w:tcPr>
            <w:tcW w:w="0" w:type="auto"/>
          </w:tcPr>
          <w:p w14:paraId="1F7FED66" w14:textId="2C46874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0EA24CF" w14:textId="77777777" w:rsidTr="00B31F4F">
        <w:tc>
          <w:tcPr>
            <w:tcW w:w="0" w:type="auto"/>
            <w:gridSpan w:val="8"/>
            <w:vAlign w:val="center"/>
          </w:tcPr>
          <w:p w14:paraId="1BB098FF" w14:textId="77777777" w:rsidR="00AF7BD4" w:rsidRPr="00453B67" w:rsidRDefault="00AF7BD4" w:rsidP="00B31F4F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b/>
                <w:sz w:val="16"/>
                <w:szCs w:val="16"/>
              </w:rPr>
              <w:t>Cause: External</w:t>
            </w:r>
          </w:p>
        </w:tc>
      </w:tr>
      <w:tr w:rsidR="00AF7BD4" w:rsidRPr="00453B67" w14:paraId="119A0CF5" w14:textId="77777777" w:rsidTr="00AF7BD4">
        <w:tc>
          <w:tcPr>
            <w:tcW w:w="0" w:type="auto"/>
          </w:tcPr>
          <w:p w14:paraId="1192FF8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4F62A2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608D57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6BF21CA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 (0.0 to 7.0)</w:t>
            </w:r>
          </w:p>
        </w:tc>
        <w:tc>
          <w:tcPr>
            <w:tcW w:w="0" w:type="auto"/>
          </w:tcPr>
          <w:p w14:paraId="42423E7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.7 (0.0 to 11.7)</w:t>
            </w:r>
          </w:p>
        </w:tc>
        <w:tc>
          <w:tcPr>
            <w:tcW w:w="0" w:type="auto"/>
          </w:tcPr>
          <w:p w14:paraId="0263F2A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.3 (-4.7 to 11.7)</w:t>
            </w:r>
          </w:p>
        </w:tc>
        <w:tc>
          <w:tcPr>
            <w:tcW w:w="0" w:type="auto"/>
          </w:tcPr>
          <w:p w14:paraId="4F603E04" w14:textId="4059E1E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3A380163" w14:textId="78F15C0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B027E37" w14:textId="77777777" w:rsidTr="00AF7BD4">
        <w:tc>
          <w:tcPr>
            <w:tcW w:w="0" w:type="auto"/>
          </w:tcPr>
          <w:p w14:paraId="5DEFCC3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537B846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4930C0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841539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.1 (0.0 to 15.5)</w:t>
            </w:r>
          </w:p>
        </w:tc>
        <w:tc>
          <w:tcPr>
            <w:tcW w:w="0" w:type="auto"/>
          </w:tcPr>
          <w:p w14:paraId="5D319D8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0 (7.2 to 35.6)</w:t>
            </w:r>
          </w:p>
        </w:tc>
        <w:tc>
          <w:tcPr>
            <w:tcW w:w="0" w:type="auto"/>
          </w:tcPr>
          <w:p w14:paraId="537528A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.9 (-0.0 to 28.6)</w:t>
            </w:r>
          </w:p>
        </w:tc>
        <w:tc>
          <w:tcPr>
            <w:tcW w:w="0" w:type="auto"/>
          </w:tcPr>
          <w:p w14:paraId="50A62626" w14:textId="6C3084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11126D94" w14:textId="2ADE2EB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0942A26" w14:textId="77777777" w:rsidTr="00AF7BD4">
        <w:tc>
          <w:tcPr>
            <w:tcW w:w="0" w:type="auto"/>
          </w:tcPr>
          <w:p w14:paraId="79B0C7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0DDC39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4A0A98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3295A3D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.5 (2.3 to 20.4)</w:t>
            </w:r>
          </w:p>
        </w:tc>
        <w:tc>
          <w:tcPr>
            <w:tcW w:w="0" w:type="auto"/>
          </w:tcPr>
          <w:p w14:paraId="31BC82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9 (14.4 to 46.1)</w:t>
            </w:r>
          </w:p>
        </w:tc>
        <w:tc>
          <w:tcPr>
            <w:tcW w:w="0" w:type="auto"/>
          </w:tcPr>
          <w:p w14:paraId="27E5207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9.3 (2.5 to 38.5)</w:t>
            </w:r>
          </w:p>
        </w:tc>
        <w:tc>
          <w:tcPr>
            <w:tcW w:w="0" w:type="auto"/>
          </w:tcPr>
          <w:p w14:paraId="1C1C236B" w14:textId="61CC755D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7E8788B3" w14:textId="145EE435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D0E11E4" w14:textId="77777777" w:rsidTr="00AF7BD4">
        <w:tc>
          <w:tcPr>
            <w:tcW w:w="0" w:type="auto"/>
          </w:tcPr>
          <w:p w14:paraId="3F21B5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0B432E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B4877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619E6F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8 (12.6 to 48.3)</w:t>
            </w:r>
          </w:p>
        </w:tc>
        <w:tc>
          <w:tcPr>
            <w:tcW w:w="0" w:type="auto"/>
          </w:tcPr>
          <w:p w14:paraId="7ABD5F5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.9 (32.3 to 73.6)</w:t>
            </w:r>
          </w:p>
        </w:tc>
        <w:tc>
          <w:tcPr>
            <w:tcW w:w="0" w:type="auto"/>
          </w:tcPr>
          <w:p w14:paraId="4DFEE0B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.2 (0.6 to 53.4)</w:t>
            </w:r>
          </w:p>
        </w:tc>
        <w:tc>
          <w:tcPr>
            <w:tcW w:w="0" w:type="auto"/>
          </w:tcPr>
          <w:p w14:paraId="45FEFBE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87 (1.01 to 4.61)</w:t>
            </w:r>
          </w:p>
        </w:tc>
        <w:tc>
          <w:tcPr>
            <w:tcW w:w="0" w:type="auto"/>
          </w:tcPr>
          <w:p w14:paraId="6213CF8C" w14:textId="2A42D634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053FFFBD" w14:textId="77777777" w:rsidTr="00AF7BD4">
        <w:tc>
          <w:tcPr>
            <w:tcW w:w="0" w:type="auto"/>
          </w:tcPr>
          <w:p w14:paraId="0FD11E1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647D008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A8AD5A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2B34070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6.7 (32.2 to 83.6)</w:t>
            </w:r>
          </w:p>
        </w:tc>
        <w:tc>
          <w:tcPr>
            <w:tcW w:w="0" w:type="auto"/>
          </w:tcPr>
          <w:p w14:paraId="05FE15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4.1 (58.3 to 117.6)</w:t>
            </w:r>
          </w:p>
        </w:tc>
        <w:tc>
          <w:tcPr>
            <w:tcW w:w="0" w:type="auto"/>
          </w:tcPr>
          <w:p w14:paraId="7F784DB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.4 (-6.8 to 64.4)</w:t>
            </w:r>
          </w:p>
        </w:tc>
        <w:tc>
          <w:tcPr>
            <w:tcW w:w="0" w:type="auto"/>
          </w:tcPr>
          <w:p w14:paraId="454AE9A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8 (0.89 to 2.83)</w:t>
            </w:r>
          </w:p>
        </w:tc>
        <w:tc>
          <w:tcPr>
            <w:tcW w:w="0" w:type="auto"/>
          </w:tcPr>
          <w:p w14:paraId="65F1B88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11 (0.47 to 2.84)</w:t>
            </w:r>
          </w:p>
        </w:tc>
      </w:tr>
      <w:tr w:rsidR="00AF7BD4" w:rsidRPr="00453B67" w14:paraId="72E16EA1" w14:textId="77777777" w:rsidTr="00AF7BD4">
        <w:tc>
          <w:tcPr>
            <w:tcW w:w="0" w:type="auto"/>
          </w:tcPr>
          <w:p w14:paraId="0342A5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2EC43C5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394CDA4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545E0D5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6.9 (55.3 to 120.1)</w:t>
            </w:r>
          </w:p>
        </w:tc>
        <w:tc>
          <w:tcPr>
            <w:tcW w:w="0" w:type="auto"/>
          </w:tcPr>
          <w:p w14:paraId="373283A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14.9 (82.7 to 148.7)</w:t>
            </w:r>
          </w:p>
        </w:tc>
        <w:tc>
          <w:tcPr>
            <w:tcW w:w="0" w:type="auto"/>
          </w:tcPr>
          <w:p w14:paraId="27F11DE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.0 (-16.2 to 74.7)</w:t>
            </w:r>
          </w:p>
        </w:tc>
        <w:tc>
          <w:tcPr>
            <w:tcW w:w="0" w:type="auto"/>
          </w:tcPr>
          <w:p w14:paraId="6814A2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2 (0.85 to 2.20)</w:t>
            </w:r>
          </w:p>
        </w:tc>
        <w:tc>
          <w:tcPr>
            <w:tcW w:w="0" w:type="auto"/>
          </w:tcPr>
          <w:p w14:paraId="7AADA6B5" w14:textId="28B0B9E6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75788213" w14:textId="77777777" w:rsidTr="00AF7BD4">
        <w:tc>
          <w:tcPr>
            <w:tcW w:w="0" w:type="auto"/>
          </w:tcPr>
          <w:p w14:paraId="4D5E008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2A467C5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6D1C7B1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78AAA2E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3.1 (70.9 to 142.9)</w:t>
            </w:r>
          </w:p>
        </w:tc>
        <w:tc>
          <w:tcPr>
            <w:tcW w:w="0" w:type="auto"/>
          </w:tcPr>
          <w:p w14:paraId="453957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.3 (140.2 to 229.3)</w:t>
            </w:r>
          </w:p>
        </w:tc>
        <w:tc>
          <w:tcPr>
            <w:tcW w:w="0" w:type="auto"/>
          </w:tcPr>
          <w:p w14:paraId="43D54DE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0.2 (25.3 to 141.7)</w:t>
            </w:r>
          </w:p>
        </w:tc>
        <w:tc>
          <w:tcPr>
            <w:tcW w:w="0" w:type="auto"/>
          </w:tcPr>
          <w:p w14:paraId="69196E7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78 (1.19 to 2.85)</w:t>
            </w:r>
          </w:p>
        </w:tc>
        <w:tc>
          <w:tcPr>
            <w:tcW w:w="0" w:type="auto"/>
          </w:tcPr>
          <w:p w14:paraId="0FB031F0" w14:textId="2F67B4E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23365B1" w14:textId="77777777" w:rsidTr="00AF7BD4">
        <w:tc>
          <w:tcPr>
            <w:tcW w:w="0" w:type="auto"/>
          </w:tcPr>
          <w:p w14:paraId="2B231474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7BD4823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2294CDF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1AEC0A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46.5 (104.4 to 197.3)</w:t>
            </w:r>
          </w:p>
        </w:tc>
        <w:tc>
          <w:tcPr>
            <w:tcW w:w="0" w:type="auto"/>
          </w:tcPr>
          <w:p w14:paraId="6822399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22.3 (168.2 to 276.2)</w:t>
            </w:r>
          </w:p>
        </w:tc>
        <w:tc>
          <w:tcPr>
            <w:tcW w:w="0" w:type="auto"/>
          </w:tcPr>
          <w:p w14:paraId="040804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75.8 (8.0 to 145.9)</w:t>
            </w:r>
          </w:p>
        </w:tc>
        <w:tc>
          <w:tcPr>
            <w:tcW w:w="0" w:type="auto"/>
          </w:tcPr>
          <w:p w14:paraId="42A89B9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04 to 2.29)</w:t>
            </w:r>
          </w:p>
        </w:tc>
        <w:tc>
          <w:tcPr>
            <w:tcW w:w="0" w:type="auto"/>
          </w:tcPr>
          <w:p w14:paraId="5964FC64" w14:textId="63A0B77C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13F25605" w14:textId="77777777" w:rsidTr="00AF7BD4">
        <w:tc>
          <w:tcPr>
            <w:tcW w:w="0" w:type="auto"/>
          </w:tcPr>
          <w:p w14:paraId="58D0F7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63A8D07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E5377F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432E4B2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0.6 (130.2 to 238.0)</w:t>
            </w:r>
          </w:p>
        </w:tc>
        <w:tc>
          <w:tcPr>
            <w:tcW w:w="0" w:type="auto"/>
          </w:tcPr>
          <w:p w14:paraId="6205B36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74.4 (214.4 to 337.0)</w:t>
            </w:r>
          </w:p>
        </w:tc>
        <w:tc>
          <w:tcPr>
            <w:tcW w:w="0" w:type="auto"/>
          </w:tcPr>
          <w:p w14:paraId="0FC0D5B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3.8 (17.3 to 173.8)</w:t>
            </w:r>
          </w:p>
        </w:tc>
        <w:tc>
          <w:tcPr>
            <w:tcW w:w="0" w:type="auto"/>
          </w:tcPr>
          <w:p w14:paraId="73D33F5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09 to 2.23)</w:t>
            </w:r>
          </w:p>
        </w:tc>
        <w:tc>
          <w:tcPr>
            <w:tcW w:w="0" w:type="auto"/>
          </w:tcPr>
          <w:p w14:paraId="0A30F9F8" w14:textId="0B8000E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8027DBA" w14:textId="77777777" w:rsidTr="00AF7BD4">
        <w:tc>
          <w:tcPr>
            <w:tcW w:w="0" w:type="auto"/>
          </w:tcPr>
          <w:p w14:paraId="52DAB6C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2BA232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87751C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648928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7.1 (133.2 to 245.5)</w:t>
            </w:r>
          </w:p>
        </w:tc>
        <w:tc>
          <w:tcPr>
            <w:tcW w:w="0" w:type="auto"/>
          </w:tcPr>
          <w:p w14:paraId="7CF1A3D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10.9 (244.7 to 376.8)</w:t>
            </w:r>
          </w:p>
        </w:tc>
        <w:tc>
          <w:tcPr>
            <w:tcW w:w="0" w:type="auto"/>
          </w:tcPr>
          <w:p w14:paraId="5D283F9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3.7 (35.6 to 216.1)</w:t>
            </w:r>
          </w:p>
        </w:tc>
        <w:tc>
          <w:tcPr>
            <w:tcW w:w="0" w:type="auto"/>
          </w:tcPr>
          <w:p w14:paraId="6C1D13E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6 (1.17 to 2.49)</w:t>
            </w:r>
          </w:p>
        </w:tc>
        <w:tc>
          <w:tcPr>
            <w:tcW w:w="0" w:type="auto"/>
          </w:tcPr>
          <w:p w14:paraId="32920CD1" w14:textId="72DEBE3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C33A764" w14:textId="77777777" w:rsidTr="00AF7BD4">
        <w:tc>
          <w:tcPr>
            <w:tcW w:w="0" w:type="auto"/>
          </w:tcPr>
          <w:p w14:paraId="029E0D3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046D6C6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4E5074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1545D4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31.2 (167.4 to 304.8)</w:t>
            </w:r>
          </w:p>
        </w:tc>
        <w:tc>
          <w:tcPr>
            <w:tcW w:w="0" w:type="auto"/>
          </w:tcPr>
          <w:p w14:paraId="6C8ADA4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38.6 (263.2 to 407.9)</w:t>
            </w:r>
          </w:p>
        </w:tc>
        <w:tc>
          <w:tcPr>
            <w:tcW w:w="0" w:type="auto"/>
          </w:tcPr>
          <w:p w14:paraId="25E5018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07.3 (8.9 to 202.5)</w:t>
            </w:r>
          </w:p>
        </w:tc>
        <w:tc>
          <w:tcPr>
            <w:tcW w:w="0" w:type="auto"/>
          </w:tcPr>
          <w:p w14:paraId="5D787E2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46 (1.03 to 2.10)</w:t>
            </w:r>
          </w:p>
        </w:tc>
        <w:tc>
          <w:tcPr>
            <w:tcW w:w="0" w:type="auto"/>
          </w:tcPr>
          <w:p w14:paraId="728D2790" w14:textId="5BA73E2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8EC5BC2" w14:textId="77777777" w:rsidTr="00AF7BD4">
        <w:tc>
          <w:tcPr>
            <w:tcW w:w="0" w:type="auto"/>
          </w:tcPr>
          <w:p w14:paraId="54A9665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01C80E9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2E4A1C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81F30D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44.9 (175.4 to 322.4)</w:t>
            </w:r>
          </w:p>
        </w:tc>
        <w:tc>
          <w:tcPr>
            <w:tcW w:w="0" w:type="auto"/>
          </w:tcPr>
          <w:p w14:paraId="6FA1F8A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.3 (292.0 to 451.7)</w:t>
            </w:r>
          </w:p>
        </w:tc>
        <w:tc>
          <w:tcPr>
            <w:tcW w:w="0" w:type="auto"/>
          </w:tcPr>
          <w:p w14:paraId="33CC25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27.4 (16.5 to 224.0)</w:t>
            </w:r>
          </w:p>
        </w:tc>
        <w:tc>
          <w:tcPr>
            <w:tcW w:w="0" w:type="auto"/>
          </w:tcPr>
          <w:p w14:paraId="39D070B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52 (1.05 to 2.17)</w:t>
            </w:r>
          </w:p>
        </w:tc>
        <w:tc>
          <w:tcPr>
            <w:tcW w:w="0" w:type="auto"/>
          </w:tcPr>
          <w:p w14:paraId="0C801683" w14:textId="7A25896A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E8A31F" w14:textId="77777777" w:rsidTr="00AF7BD4">
        <w:tc>
          <w:tcPr>
            <w:tcW w:w="0" w:type="auto"/>
          </w:tcPr>
          <w:p w14:paraId="0E88F5D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374C4D8A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05477A75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2318D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2 (190.3 to 377.1)</w:t>
            </w:r>
          </w:p>
        </w:tc>
        <w:tc>
          <w:tcPr>
            <w:tcW w:w="0" w:type="auto"/>
          </w:tcPr>
          <w:p w14:paraId="6209A8E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72.3 (292.0 to 451.7)</w:t>
            </w:r>
          </w:p>
        </w:tc>
        <w:tc>
          <w:tcPr>
            <w:tcW w:w="0" w:type="auto"/>
          </w:tcPr>
          <w:p w14:paraId="27A106D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92.1 (-23.1 to 199.0)</w:t>
            </w:r>
          </w:p>
        </w:tc>
        <w:tc>
          <w:tcPr>
            <w:tcW w:w="0" w:type="auto"/>
          </w:tcPr>
          <w:p w14:paraId="678F97E1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33 (0.94 to 1.91)</w:t>
            </w:r>
          </w:p>
        </w:tc>
        <w:tc>
          <w:tcPr>
            <w:tcW w:w="0" w:type="auto"/>
          </w:tcPr>
          <w:p w14:paraId="0AC27AAB" w14:textId="113A750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6107ACB1" w14:textId="77777777" w:rsidTr="00AF7BD4">
        <w:tc>
          <w:tcPr>
            <w:tcW w:w="0" w:type="auto"/>
          </w:tcPr>
          <w:p w14:paraId="34C6D48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lastRenderedPageBreak/>
              <w:t>4015</w:t>
            </w:r>
          </w:p>
        </w:tc>
        <w:tc>
          <w:tcPr>
            <w:tcW w:w="0" w:type="auto"/>
          </w:tcPr>
          <w:p w14:paraId="4AD3E09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D5CA8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6C84C6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2 (190.3 to 377.1)</w:t>
            </w:r>
          </w:p>
        </w:tc>
        <w:tc>
          <w:tcPr>
            <w:tcW w:w="0" w:type="auto"/>
          </w:tcPr>
          <w:p w14:paraId="6D28FFBC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3.7 (337.8 to 606.6)</w:t>
            </w:r>
          </w:p>
        </w:tc>
        <w:tc>
          <w:tcPr>
            <w:tcW w:w="0" w:type="auto"/>
          </w:tcPr>
          <w:p w14:paraId="58E7BF1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.5 (30.2 to 349.6)</w:t>
            </w:r>
          </w:p>
        </w:tc>
        <w:tc>
          <w:tcPr>
            <w:tcW w:w="0" w:type="auto"/>
          </w:tcPr>
          <w:p w14:paraId="4D9AAF7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9 to 2.56)</w:t>
            </w:r>
          </w:p>
        </w:tc>
        <w:tc>
          <w:tcPr>
            <w:tcW w:w="0" w:type="auto"/>
          </w:tcPr>
          <w:p w14:paraId="424B6252" w14:textId="74998590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25150749" w14:textId="77777777" w:rsidTr="00AF7BD4">
        <w:tc>
          <w:tcPr>
            <w:tcW w:w="0" w:type="auto"/>
          </w:tcPr>
          <w:p w14:paraId="7E78F86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01DDD20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5CDE9F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796A49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2 (190.3 to 377.1)</w:t>
            </w:r>
          </w:p>
        </w:tc>
        <w:tc>
          <w:tcPr>
            <w:tcW w:w="0" w:type="auto"/>
          </w:tcPr>
          <w:p w14:paraId="29362F18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3.7 (337.8 to 606.6)</w:t>
            </w:r>
          </w:p>
        </w:tc>
        <w:tc>
          <w:tcPr>
            <w:tcW w:w="0" w:type="auto"/>
          </w:tcPr>
          <w:p w14:paraId="1EB9829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.5 (30.2 to 349.6)</w:t>
            </w:r>
          </w:p>
        </w:tc>
        <w:tc>
          <w:tcPr>
            <w:tcW w:w="0" w:type="auto"/>
          </w:tcPr>
          <w:p w14:paraId="4DD295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9 to 2.56)</w:t>
            </w:r>
          </w:p>
        </w:tc>
        <w:tc>
          <w:tcPr>
            <w:tcW w:w="0" w:type="auto"/>
          </w:tcPr>
          <w:p w14:paraId="22C97187" w14:textId="34F306B1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4BFA6334" w14:textId="77777777" w:rsidTr="00453B67">
        <w:tc>
          <w:tcPr>
            <w:tcW w:w="0" w:type="auto"/>
          </w:tcPr>
          <w:p w14:paraId="32C53AAF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53692A2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4823D0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36C3E37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2 (190.3 to 377.1)</w:t>
            </w:r>
          </w:p>
        </w:tc>
        <w:tc>
          <w:tcPr>
            <w:tcW w:w="0" w:type="auto"/>
          </w:tcPr>
          <w:p w14:paraId="3A9B8372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3.7 (337.8 to 606.6)</w:t>
            </w:r>
          </w:p>
        </w:tc>
        <w:tc>
          <w:tcPr>
            <w:tcW w:w="0" w:type="auto"/>
          </w:tcPr>
          <w:p w14:paraId="7B0E807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.5 (30.2 to 349.6)</w:t>
            </w:r>
          </w:p>
        </w:tc>
        <w:tc>
          <w:tcPr>
            <w:tcW w:w="0" w:type="auto"/>
          </w:tcPr>
          <w:p w14:paraId="7663E73D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9 to 2.56)</w:t>
            </w:r>
          </w:p>
        </w:tc>
        <w:tc>
          <w:tcPr>
            <w:tcW w:w="0" w:type="auto"/>
          </w:tcPr>
          <w:p w14:paraId="71AB1966" w14:textId="44D5DB2E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  <w:tr w:rsidR="00AF7BD4" w:rsidRPr="00453B67" w14:paraId="36B32814" w14:textId="77777777" w:rsidTr="00453B67">
        <w:tc>
          <w:tcPr>
            <w:tcW w:w="0" w:type="auto"/>
            <w:tcBorders>
              <w:bottom w:val="single" w:sz="4" w:space="0" w:color="auto"/>
            </w:tcBorders>
          </w:tcPr>
          <w:p w14:paraId="5FBC9330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51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67755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0DBA29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5ABA723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280.2 (190.3 to 377.1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37C74E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463.7 (337.8 to 606.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E5A9CB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83.5 (30.2 to 349.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AF9BE6" w14:textId="77777777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1.65 (1.09 to 2.5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FCA783" w14:textId="3087A983" w:rsidR="00AF7BD4" w:rsidRPr="00453B67" w:rsidRDefault="00AF7BD4" w:rsidP="00AF7BD4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3B67">
              <w:rPr>
                <w:sz w:val="16"/>
                <w:szCs w:val="16"/>
              </w:rPr>
              <w:t>***</w:t>
            </w:r>
          </w:p>
        </w:tc>
      </w:tr>
    </w:tbl>
    <w:p w14:paraId="330FA5DE" w14:textId="77777777" w:rsidR="00D50A4C" w:rsidRDefault="00D50A4C" w:rsidP="00D50A4C">
      <w:r>
        <w:rPr>
          <w:rFonts w:ascii="Calibri" w:hAnsi="Calibri"/>
        </w:rPr>
        <w:t>*** IRR/RR was not estimated when there were fewer than 20 events in the risk period or fewer than 5 events in one group.</w:t>
      </w:r>
    </w:p>
    <w:p w14:paraId="65D9ADF8" w14:textId="77777777" w:rsidR="00D362DE" w:rsidRDefault="00D362DE"/>
    <w:p w14:paraId="0E414FE3" w14:textId="2604F0A9" w:rsidR="00D362DE" w:rsidRDefault="00D362DE" w:rsidP="00D362DE">
      <w:pPr>
        <w:pStyle w:val="Heading1"/>
      </w:pPr>
      <w:bookmarkStart w:id="14" w:name="_Toc203467591"/>
      <w:r>
        <w:t>Supplementary Table 1</w:t>
      </w:r>
      <w:r w:rsidR="00E65F39">
        <w:t>4</w:t>
      </w:r>
      <w:r>
        <w:t>. Estimated risk of death by cause-specific (defined by ICD-10 chapters) comparing treated Tuberculosis cases compared to non-exposed controls in Males.</w:t>
      </w:r>
      <w:bookmarkEnd w:id="14"/>
    </w:p>
    <w:p w14:paraId="3DF46EAC" w14:textId="77777777" w:rsidR="00D362DE" w:rsidRDefault="00D362DE"/>
    <w:tbl>
      <w:tblPr>
        <w:tblStyle w:val="Style1"/>
        <w:tblpPr w:leftFromText="180" w:rightFromText="180" w:vertAnchor="text" w:tblpY="1"/>
        <w:tblOverlap w:val="never"/>
        <w:tblW w:w="0" w:type="auto"/>
        <w:tblLook w:val="0000" w:firstRow="0" w:lastRow="0" w:firstColumn="0" w:lastColumn="0" w:noHBand="0" w:noVBand="0"/>
      </w:tblPr>
      <w:tblGrid>
        <w:gridCol w:w="1051"/>
        <w:gridCol w:w="1034"/>
        <w:gridCol w:w="836"/>
        <w:gridCol w:w="2137"/>
        <w:gridCol w:w="2223"/>
        <w:gridCol w:w="2795"/>
        <w:gridCol w:w="1539"/>
        <w:gridCol w:w="2241"/>
      </w:tblGrid>
      <w:tr w:rsidR="00B31F4F" w:rsidRPr="00453B67" w14:paraId="7810E0CC" w14:textId="77777777" w:rsidTr="00D50A4C">
        <w:tc>
          <w:tcPr>
            <w:tcW w:w="0" w:type="auto"/>
            <w:tcBorders>
              <w:top w:val="single" w:sz="4" w:space="0" w:color="auto"/>
            </w:tcBorders>
          </w:tcPr>
          <w:p w14:paraId="2CB1589C" w14:textId="77777777" w:rsidR="00AF7BD4" w:rsidRPr="00453B67" w:rsidRDefault="00AF7BD4" w:rsidP="00AF7BD4">
            <w:pPr>
              <w:keepNext/>
              <w:spacing w:after="60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2AA1149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Number of event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00A0B0D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Risk per 100,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ADE25B" w14:textId="77777777" w:rsidR="00AF7BD4" w:rsidRPr="00453B67" w:rsidRDefault="00AF7BD4" w:rsidP="00AF7BD4">
            <w:pPr>
              <w:keepNext/>
              <w:spacing w:after="60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D18F42" w14:textId="77777777" w:rsidR="00AF7BD4" w:rsidRPr="00453B67" w:rsidRDefault="00AF7BD4" w:rsidP="00AF7BD4">
            <w:pPr>
              <w:keepNext/>
              <w:spacing w:after="60"/>
              <w:rPr>
                <w:rFonts w:ascii="Aptos" w:hAnsi="Aptos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719FEB" w14:textId="77777777" w:rsidR="00AF7BD4" w:rsidRPr="00453B67" w:rsidRDefault="00AF7BD4" w:rsidP="00AF7BD4">
            <w:pPr>
              <w:keepNext/>
              <w:spacing w:after="60"/>
              <w:rPr>
                <w:rFonts w:ascii="Aptos" w:hAnsi="Aptos"/>
                <w:sz w:val="16"/>
                <w:szCs w:val="16"/>
              </w:rPr>
            </w:pPr>
          </w:p>
        </w:tc>
      </w:tr>
      <w:tr w:rsidR="00B31F4F" w:rsidRPr="00453B67" w14:paraId="2B535A7C" w14:textId="77777777" w:rsidTr="00D50A4C">
        <w:tc>
          <w:tcPr>
            <w:tcW w:w="0" w:type="auto"/>
            <w:tcBorders>
              <w:bottom w:val="single" w:sz="4" w:space="0" w:color="auto"/>
            </w:tcBorders>
          </w:tcPr>
          <w:p w14:paraId="3A8CD79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Time - Day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3686E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EE232B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C09EC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bCs/>
                <w:sz w:val="16"/>
                <w:szCs w:val="16"/>
              </w:rPr>
              <w:t>Un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97FB5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b/>
                <w:bCs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bCs/>
                <w:sz w:val="16"/>
                <w:szCs w:val="16"/>
              </w:rPr>
              <w:t>Expos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929B6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Risk difference per 100,000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6104A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Risk ratio - 95% 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FD5283" w14:textId="5C56346D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 xml:space="preserve">Incidence </w:t>
            </w:r>
            <w:r w:rsidR="00453B67" w:rsidRPr="00453B67">
              <w:rPr>
                <w:rFonts w:ascii="Aptos" w:hAnsi="Aptos"/>
                <w:b/>
                <w:sz w:val="16"/>
                <w:szCs w:val="16"/>
              </w:rPr>
              <w:t>rate</w:t>
            </w:r>
            <w:r w:rsidRPr="00453B67">
              <w:rPr>
                <w:rFonts w:ascii="Aptos" w:hAnsi="Aptos"/>
                <w:b/>
                <w:sz w:val="16"/>
                <w:szCs w:val="16"/>
              </w:rPr>
              <w:t xml:space="preserve"> ratio - 95% CI</w:t>
            </w:r>
          </w:p>
        </w:tc>
      </w:tr>
      <w:tr w:rsidR="00AF7BD4" w:rsidRPr="00453B67" w14:paraId="52D48184" w14:textId="77777777" w:rsidTr="00D50A4C"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37C31A4B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All-cause</w:t>
            </w:r>
          </w:p>
        </w:tc>
      </w:tr>
      <w:tr w:rsidR="00AF7BD4" w:rsidRPr="00453B67" w14:paraId="0E6AEB50" w14:textId="77777777" w:rsidTr="00AF7BD4">
        <w:tc>
          <w:tcPr>
            <w:tcW w:w="0" w:type="auto"/>
          </w:tcPr>
          <w:p w14:paraId="3D798FB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7B8BA63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3773748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14:paraId="634B1B7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.0 (37.8 to 68.6)</w:t>
            </w:r>
          </w:p>
        </w:tc>
        <w:tc>
          <w:tcPr>
            <w:tcW w:w="0" w:type="auto"/>
          </w:tcPr>
          <w:p w14:paraId="536980B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8.8 (129.6 to 187.9)</w:t>
            </w:r>
          </w:p>
        </w:tc>
        <w:tc>
          <w:tcPr>
            <w:tcW w:w="0" w:type="auto"/>
          </w:tcPr>
          <w:p w14:paraId="117AE5B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.8 (74.3 to 136.9)</w:t>
            </w:r>
          </w:p>
        </w:tc>
        <w:tc>
          <w:tcPr>
            <w:tcW w:w="0" w:type="auto"/>
          </w:tcPr>
          <w:p w14:paraId="32CA4D2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11 (2.20 to 4.46)</w:t>
            </w:r>
          </w:p>
        </w:tc>
        <w:tc>
          <w:tcPr>
            <w:tcW w:w="0" w:type="auto"/>
          </w:tcPr>
          <w:p w14:paraId="15FFB90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12 (2.20 to 4.46)</w:t>
            </w:r>
          </w:p>
        </w:tc>
      </w:tr>
      <w:tr w:rsidR="00AF7BD4" w:rsidRPr="00453B67" w14:paraId="747B5ECA" w14:textId="77777777" w:rsidTr="00AF7BD4">
        <w:tc>
          <w:tcPr>
            <w:tcW w:w="0" w:type="auto"/>
          </w:tcPr>
          <w:p w14:paraId="36D2096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32BF3D6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14:paraId="6DA3B73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4</w:t>
            </w:r>
          </w:p>
        </w:tc>
        <w:tc>
          <w:tcPr>
            <w:tcW w:w="0" w:type="auto"/>
          </w:tcPr>
          <w:p w14:paraId="3CB7A8A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0.8 (135.0 to 191.9)</w:t>
            </w:r>
          </w:p>
        </w:tc>
        <w:tc>
          <w:tcPr>
            <w:tcW w:w="0" w:type="auto"/>
          </w:tcPr>
          <w:p w14:paraId="6CCE881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51.2 (492.2 to 609.6)</w:t>
            </w:r>
          </w:p>
        </w:tc>
        <w:tc>
          <w:tcPr>
            <w:tcW w:w="0" w:type="auto"/>
          </w:tcPr>
          <w:p w14:paraId="4A48416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0.4 (326.6 to 451.5)</w:t>
            </w:r>
          </w:p>
        </w:tc>
        <w:tc>
          <w:tcPr>
            <w:tcW w:w="0" w:type="auto"/>
          </w:tcPr>
          <w:p w14:paraId="5103200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43 (2.76 to 4.21)</w:t>
            </w:r>
          </w:p>
        </w:tc>
        <w:tc>
          <w:tcPr>
            <w:tcW w:w="0" w:type="auto"/>
          </w:tcPr>
          <w:p w14:paraId="7FF1A60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58 (2.76 to 4.65)</w:t>
            </w:r>
          </w:p>
        </w:tc>
      </w:tr>
      <w:tr w:rsidR="00AF7BD4" w:rsidRPr="00453B67" w14:paraId="3C79C055" w14:textId="77777777" w:rsidTr="00AF7BD4">
        <w:tc>
          <w:tcPr>
            <w:tcW w:w="0" w:type="auto"/>
          </w:tcPr>
          <w:p w14:paraId="3BF05C2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0F0C05E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7</w:t>
            </w:r>
          </w:p>
        </w:tc>
        <w:tc>
          <w:tcPr>
            <w:tcW w:w="0" w:type="auto"/>
          </w:tcPr>
          <w:p w14:paraId="5B4A6E0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2</w:t>
            </w:r>
          </w:p>
        </w:tc>
        <w:tc>
          <w:tcPr>
            <w:tcW w:w="0" w:type="auto"/>
          </w:tcPr>
          <w:p w14:paraId="516C65A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9.3 (272.7 to 350.8)</w:t>
            </w:r>
          </w:p>
        </w:tc>
        <w:tc>
          <w:tcPr>
            <w:tcW w:w="0" w:type="auto"/>
          </w:tcPr>
          <w:p w14:paraId="4684805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5.6 (1001.9 to 1144.4)</w:t>
            </w:r>
          </w:p>
        </w:tc>
        <w:tc>
          <w:tcPr>
            <w:tcW w:w="0" w:type="auto"/>
          </w:tcPr>
          <w:p w14:paraId="643CB78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66.4 (677.9 to 856.0)</w:t>
            </w:r>
          </w:p>
        </w:tc>
        <w:tc>
          <w:tcPr>
            <w:tcW w:w="0" w:type="auto"/>
          </w:tcPr>
          <w:p w14:paraId="08590CF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48 (3.00 to 4.01)</w:t>
            </w:r>
          </w:p>
        </w:tc>
        <w:tc>
          <w:tcPr>
            <w:tcW w:w="0" w:type="auto"/>
          </w:tcPr>
          <w:p w14:paraId="5B53E4B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55 (2.92 to 4.41)</w:t>
            </w:r>
          </w:p>
        </w:tc>
      </w:tr>
      <w:tr w:rsidR="00AF7BD4" w:rsidRPr="00453B67" w14:paraId="1C3997C0" w14:textId="77777777" w:rsidTr="00AF7BD4">
        <w:tc>
          <w:tcPr>
            <w:tcW w:w="0" w:type="auto"/>
          </w:tcPr>
          <w:p w14:paraId="25D448C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5BF8FA9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9</w:t>
            </w:r>
          </w:p>
        </w:tc>
        <w:tc>
          <w:tcPr>
            <w:tcW w:w="0" w:type="auto"/>
          </w:tcPr>
          <w:p w14:paraId="79B18BA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24</w:t>
            </w:r>
          </w:p>
        </w:tc>
        <w:tc>
          <w:tcPr>
            <w:tcW w:w="0" w:type="auto"/>
          </w:tcPr>
          <w:p w14:paraId="2B48677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8.0 (555.3 to 675.6)</w:t>
            </w:r>
          </w:p>
        </w:tc>
        <w:tc>
          <w:tcPr>
            <w:tcW w:w="0" w:type="auto"/>
          </w:tcPr>
          <w:p w14:paraId="13B6A84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93.7 (1986.6 to 2196.7)</w:t>
            </w:r>
          </w:p>
        </w:tc>
        <w:tc>
          <w:tcPr>
            <w:tcW w:w="0" w:type="auto"/>
          </w:tcPr>
          <w:p w14:paraId="6162C0C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75.7 (1357.3 to 1585.9)</w:t>
            </w:r>
          </w:p>
        </w:tc>
        <w:tc>
          <w:tcPr>
            <w:tcW w:w="0" w:type="auto"/>
          </w:tcPr>
          <w:p w14:paraId="248963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39 (3.05 to 3.78)</w:t>
            </w:r>
          </w:p>
        </w:tc>
        <w:tc>
          <w:tcPr>
            <w:tcW w:w="0" w:type="auto"/>
          </w:tcPr>
          <w:p w14:paraId="45BA6EC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34 (2.85 to 3.94)</w:t>
            </w:r>
          </w:p>
        </w:tc>
      </w:tr>
      <w:tr w:rsidR="00AF7BD4" w:rsidRPr="00453B67" w14:paraId="4FBA5790" w14:textId="77777777" w:rsidTr="00AF7BD4">
        <w:tc>
          <w:tcPr>
            <w:tcW w:w="0" w:type="auto"/>
          </w:tcPr>
          <w:p w14:paraId="687F5C1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78FCD9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6</w:t>
            </w:r>
          </w:p>
        </w:tc>
        <w:tc>
          <w:tcPr>
            <w:tcW w:w="0" w:type="auto"/>
          </w:tcPr>
          <w:p w14:paraId="1723EEE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05</w:t>
            </w:r>
          </w:p>
        </w:tc>
        <w:tc>
          <w:tcPr>
            <w:tcW w:w="0" w:type="auto"/>
          </w:tcPr>
          <w:p w14:paraId="5892160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38.5 (1154.4 to 1318.1)</w:t>
            </w:r>
          </w:p>
        </w:tc>
        <w:tc>
          <w:tcPr>
            <w:tcW w:w="0" w:type="auto"/>
          </w:tcPr>
          <w:p w14:paraId="7763BDC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49.5 (3810.5 to 4090.4)</w:t>
            </w:r>
          </w:p>
        </w:tc>
        <w:tc>
          <w:tcPr>
            <w:tcW w:w="0" w:type="auto"/>
          </w:tcPr>
          <w:p w14:paraId="4874F7E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11.0 (2544.8 to 2865.5)</w:t>
            </w:r>
          </w:p>
        </w:tc>
        <w:tc>
          <w:tcPr>
            <w:tcW w:w="0" w:type="auto"/>
          </w:tcPr>
          <w:p w14:paraId="4A56323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19 (2.95 to 3.43)</w:t>
            </w:r>
          </w:p>
        </w:tc>
        <w:tc>
          <w:tcPr>
            <w:tcW w:w="0" w:type="auto"/>
          </w:tcPr>
          <w:p w14:paraId="67D0C8F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05 (2.71 to 3.46)</w:t>
            </w:r>
          </w:p>
        </w:tc>
      </w:tr>
      <w:tr w:rsidR="00AF7BD4" w:rsidRPr="00453B67" w14:paraId="4719D110" w14:textId="77777777" w:rsidTr="00AF7BD4">
        <w:tc>
          <w:tcPr>
            <w:tcW w:w="0" w:type="auto"/>
          </w:tcPr>
          <w:p w14:paraId="3ABE131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28F03DA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7</w:t>
            </w:r>
          </w:p>
        </w:tc>
        <w:tc>
          <w:tcPr>
            <w:tcW w:w="0" w:type="auto"/>
          </w:tcPr>
          <w:p w14:paraId="23798AF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94</w:t>
            </w:r>
          </w:p>
        </w:tc>
        <w:tc>
          <w:tcPr>
            <w:tcW w:w="0" w:type="auto"/>
          </w:tcPr>
          <w:p w14:paraId="08D48C5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59.9 (1843.5 to 2086.0)</w:t>
            </w:r>
          </w:p>
        </w:tc>
        <w:tc>
          <w:tcPr>
            <w:tcW w:w="0" w:type="auto"/>
          </w:tcPr>
          <w:p w14:paraId="5D185C9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698.1 (5515.7 to 5871.2)</w:t>
            </w:r>
          </w:p>
        </w:tc>
        <w:tc>
          <w:tcPr>
            <w:tcW w:w="0" w:type="auto"/>
          </w:tcPr>
          <w:p w14:paraId="0AA5D4A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38.1 (3523.1 to 3942.2)</w:t>
            </w:r>
          </w:p>
        </w:tc>
        <w:tc>
          <w:tcPr>
            <w:tcW w:w="0" w:type="auto"/>
          </w:tcPr>
          <w:p w14:paraId="16DC719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91 (2.70 to 3.11)</w:t>
            </w:r>
          </w:p>
        </w:tc>
        <w:tc>
          <w:tcPr>
            <w:tcW w:w="0" w:type="auto"/>
          </w:tcPr>
          <w:p w14:paraId="21FECD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1 (2.21 to 2.87)</w:t>
            </w:r>
          </w:p>
        </w:tc>
      </w:tr>
      <w:tr w:rsidR="00AF7BD4" w:rsidRPr="00453B67" w14:paraId="2110408F" w14:textId="77777777" w:rsidTr="00AF7BD4">
        <w:tc>
          <w:tcPr>
            <w:tcW w:w="0" w:type="auto"/>
          </w:tcPr>
          <w:p w14:paraId="44762FF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051A4EA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4</w:t>
            </w:r>
          </w:p>
        </w:tc>
        <w:tc>
          <w:tcPr>
            <w:tcW w:w="0" w:type="auto"/>
          </w:tcPr>
          <w:p w14:paraId="5D481A2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81</w:t>
            </w:r>
          </w:p>
        </w:tc>
        <w:tc>
          <w:tcPr>
            <w:tcW w:w="0" w:type="auto"/>
          </w:tcPr>
          <w:p w14:paraId="32215BC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12.0 (2564.3 to 2861.3)</w:t>
            </w:r>
          </w:p>
        </w:tc>
        <w:tc>
          <w:tcPr>
            <w:tcW w:w="0" w:type="auto"/>
          </w:tcPr>
          <w:p w14:paraId="44CAF84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513.0 (7296.1 to 7718.9)</w:t>
            </w:r>
          </w:p>
        </w:tc>
        <w:tc>
          <w:tcPr>
            <w:tcW w:w="0" w:type="auto"/>
          </w:tcPr>
          <w:p w14:paraId="39A36F7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801.0 (4547.2 to 5065.6)</w:t>
            </w:r>
          </w:p>
        </w:tc>
        <w:tc>
          <w:tcPr>
            <w:tcW w:w="0" w:type="auto"/>
          </w:tcPr>
          <w:p w14:paraId="4DF91B5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7 (2.60 to 2.95)</w:t>
            </w:r>
          </w:p>
        </w:tc>
        <w:tc>
          <w:tcPr>
            <w:tcW w:w="0" w:type="auto"/>
          </w:tcPr>
          <w:p w14:paraId="689B18B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0 (2.22 to 2.86)</w:t>
            </w:r>
          </w:p>
        </w:tc>
      </w:tr>
      <w:tr w:rsidR="00AF7BD4" w:rsidRPr="00453B67" w14:paraId="11F2470E" w14:textId="77777777" w:rsidTr="00AF7BD4">
        <w:tc>
          <w:tcPr>
            <w:tcW w:w="0" w:type="auto"/>
          </w:tcPr>
          <w:p w14:paraId="07896F2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3E796C9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0</w:t>
            </w:r>
          </w:p>
        </w:tc>
        <w:tc>
          <w:tcPr>
            <w:tcW w:w="0" w:type="auto"/>
          </w:tcPr>
          <w:p w14:paraId="5348367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02</w:t>
            </w:r>
          </w:p>
        </w:tc>
        <w:tc>
          <w:tcPr>
            <w:tcW w:w="0" w:type="auto"/>
          </w:tcPr>
          <w:p w14:paraId="145D9FD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57.9 (3295.6 to 3621.2)</w:t>
            </w:r>
          </w:p>
        </w:tc>
        <w:tc>
          <w:tcPr>
            <w:tcW w:w="0" w:type="auto"/>
          </w:tcPr>
          <w:p w14:paraId="66C9A83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42.3 (8902.8 to 9391.6)</w:t>
            </w:r>
          </w:p>
        </w:tc>
        <w:tc>
          <w:tcPr>
            <w:tcW w:w="0" w:type="auto"/>
          </w:tcPr>
          <w:p w14:paraId="614706C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684.4 (5401.1 to 5967.9)</w:t>
            </w:r>
          </w:p>
        </w:tc>
        <w:tc>
          <w:tcPr>
            <w:tcW w:w="0" w:type="auto"/>
          </w:tcPr>
          <w:p w14:paraId="7CDC782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4 (2.52 to 2.80)</w:t>
            </w:r>
          </w:p>
        </w:tc>
        <w:tc>
          <w:tcPr>
            <w:tcW w:w="0" w:type="auto"/>
          </w:tcPr>
          <w:p w14:paraId="30FA6B4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0 (1.99 to 2.67)</w:t>
            </w:r>
          </w:p>
        </w:tc>
      </w:tr>
      <w:tr w:rsidR="00AF7BD4" w:rsidRPr="00453B67" w14:paraId="07A5B6F0" w14:textId="77777777" w:rsidTr="00AF7BD4">
        <w:tc>
          <w:tcPr>
            <w:tcW w:w="0" w:type="auto"/>
          </w:tcPr>
          <w:p w14:paraId="169CA9C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1329C19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0</w:t>
            </w:r>
          </w:p>
        </w:tc>
        <w:tc>
          <w:tcPr>
            <w:tcW w:w="0" w:type="auto"/>
          </w:tcPr>
          <w:p w14:paraId="43F360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8</w:t>
            </w:r>
          </w:p>
        </w:tc>
        <w:tc>
          <w:tcPr>
            <w:tcW w:w="0" w:type="auto"/>
          </w:tcPr>
          <w:p w14:paraId="6AC4D2A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80.9 (3892.0 to 4288.6)</w:t>
            </w:r>
          </w:p>
        </w:tc>
        <w:tc>
          <w:tcPr>
            <w:tcW w:w="0" w:type="auto"/>
          </w:tcPr>
          <w:p w14:paraId="1BD369E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39.2 (10448.2 to 11031.8)</w:t>
            </w:r>
          </w:p>
        </w:tc>
        <w:tc>
          <w:tcPr>
            <w:tcW w:w="0" w:type="auto"/>
          </w:tcPr>
          <w:p w14:paraId="1893879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658.3 (6294.8 to 6990.0)</w:t>
            </w:r>
          </w:p>
        </w:tc>
        <w:tc>
          <w:tcPr>
            <w:tcW w:w="0" w:type="auto"/>
          </w:tcPr>
          <w:p w14:paraId="6EC53AD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3 (2.49 to 2.78)</w:t>
            </w:r>
          </w:p>
        </w:tc>
        <w:tc>
          <w:tcPr>
            <w:tcW w:w="0" w:type="auto"/>
          </w:tcPr>
          <w:p w14:paraId="1F6F308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1 (2.23 to 3.30)</w:t>
            </w:r>
          </w:p>
        </w:tc>
      </w:tr>
      <w:tr w:rsidR="00AF7BD4" w:rsidRPr="00453B67" w14:paraId="71F704F5" w14:textId="77777777" w:rsidTr="00AF7BD4">
        <w:tc>
          <w:tcPr>
            <w:tcW w:w="0" w:type="auto"/>
          </w:tcPr>
          <w:p w14:paraId="7B67CD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583F0B4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14:paraId="05A0AB8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4</w:t>
            </w:r>
          </w:p>
        </w:tc>
        <w:tc>
          <w:tcPr>
            <w:tcW w:w="0" w:type="auto"/>
          </w:tcPr>
          <w:p w14:paraId="7FE1939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17.8 (4509.4 to 4947.6)</w:t>
            </w:r>
          </w:p>
        </w:tc>
        <w:tc>
          <w:tcPr>
            <w:tcW w:w="0" w:type="auto"/>
          </w:tcPr>
          <w:p w14:paraId="0BE6F1A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097.7 (11774.5 to 12398.2)</w:t>
            </w:r>
          </w:p>
        </w:tc>
        <w:tc>
          <w:tcPr>
            <w:tcW w:w="0" w:type="auto"/>
          </w:tcPr>
          <w:p w14:paraId="35D059C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79.9 (7019.1 to 7771.7)</w:t>
            </w:r>
          </w:p>
        </w:tc>
        <w:tc>
          <w:tcPr>
            <w:tcW w:w="0" w:type="auto"/>
          </w:tcPr>
          <w:p w14:paraId="1510C1D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6 (2.43 to 2.70)</w:t>
            </w:r>
          </w:p>
        </w:tc>
        <w:tc>
          <w:tcPr>
            <w:tcW w:w="0" w:type="auto"/>
          </w:tcPr>
          <w:p w14:paraId="3EE8544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9 (1.89 to 2.82)</w:t>
            </w:r>
          </w:p>
        </w:tc>
      </w:tr>
      <w:tr w:rsidR="00AF7BD4" w:rsidRPr="00453B67" w14:paraId="574E672B" w14:textId="77777777" w:rsidTr="00AF7BD4">
        <w:tc>
          <w:tcPr>
            <w:tcW w:w="0" w:type="auto"/>
          </w:tcPr>
          <w:p w14:paraId="2C8615E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2F0406B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14:paraId="4883016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9</w:t>
            </w:r>
          </w:p>
        </w:tc>
        <w:tc>
          <w:tcPr>
            <w:tcW w:w="0" w:type="auto"/>
          </w:tcPr>
          <w:p w14:paraId="64D9EBF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387.5 (5136.2 to 5627.7)</w:t>
            </w:r>
          </w:p>
        </w:tc>
        <w:tc>
          <w:tcPr>
            <w:tcW w:w="0" w:type="auto"/>
          </w:tcPr>
          <w:p w14:paraId="173D4B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632.6 (13274.6 to 14028.1)</w:t>
            </w:r>
          </w:p>
        </w:tc>
        <w:tc>
          <w:tcPr>
            <w:tcW w:w="0" w:type="auto"/>
          </w:tcPr>
          <w:p w14:paraId="25817F0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245.0 (7837.3 to 8700.2)</w:t>
            </w:r>
          </w:p>
        </w:tc>
        <w:tc>
          <w:tcPr>
            <w:tcW w:w="0" w:type="auto"/>
          </w:tcPr>
          <w:p w14:paraId="73F267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3 (2.40 to 2.67)</w:t>
            </w:r>
          </w:p>
        </w:tc>
        <w:tc>
          <w:tcPr>
            <w:tcW w:w="0" w:type="auto"/>
          </w:tcPr>
          <w:p w14:paraId="3577FDB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0 (2.00 to 3.15)</w:t>
            </w:r>
          </w:p>
        </w:tc>
      </w:tr>
      <w:tr w:rsidR="00AF7BD4" w:rsidRPr="00453B67" w14:paraId="64C082CE" w14:textId="77777777" w:rsidTr="00AF7BD4">
        <w:tc>
          <w:tcPr>
            <w:tcW w:w="0" w:type="auto"/>
          </w:tcPr>
          <w:p w14:paraId="75D8D43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1A51CB3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2</w:t>
            </w:r>
          </w:p>
        </w:tc>
        <w:tc>
          <w:tcPr>
            <w:tcW w:w="0" w:type="auto"/>
          </w:tcPr>
          <w:p w14:paraId="4EED243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6</w:t>
            </w:r>
          </w:p>
        </w:tc>
        <w:tc>
          <w:tcPr>
            <w:tcW w:w="0" w:type="auto"/>
          </w:tcPr>
          <w:p w14:paraId="7A923C4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56.9 (5860.2 to 6442.7)</w:t>
            </w:r>
          </w:p>
        </w:tc>
        <w:tc>
          <w:tcPr>
            <w:tcW w:w="0" w:type="auto"/>
          </w:tcPr>
          <w:p w14:paraId="571F266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082.3 (14696.2 to 15509.6)</w:t>
            </w:r>
          </w:p>
        </w:tc>
        <w:tc>
          <w:tcPr>
            <w:tcW w:w="0" w:type="auto"/>
          </w:tcPr>
          <w:p w14:paraId="61119A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925.4 (8417.3 to 9429.5)</w:t>
            </w:r>
          </w:p>
        </w:tc>
        <w:tc>
          <w:tcPr>
            <w:tcW w:w="0" w:type="auto"/>
          </w:tcPr>
          <w:p w14:paraId="7B5C6E5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5 (2.32 to 2.60)</w:t>
            </w:r>
          </w:p>
        </w:tc>
        <w:tc>
          <w:tcPr>
            <w:tcW w:w="0" w:type="auto"/>
          </w:tcPr>
          <w:p w14:paraId="2401665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9 (1.64 to 2.78)</w:t>
            </w:r>
          </w:p>
        </w:tc>
      </w:tr>
      <w:tr w:rsidR="00AF7BD4" w:rsidRPr="00453B67" w14:paraId="6C4273A2" w14:textId="77777777" w:rsidTr="00AF7BD4">
        <w:tc>
          <w:tcPr>
            <w:tcW w:w="0" w:type="auto"/>
          </w:tcPr>
          <w:p w14:paraId="4866F93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3172BD4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19D3CC3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14:paraId="6D4D629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762.3 (6423.5 to 7094.2)</w:t>
            </w:r>
          </w:p>
        </w:tc>
        <w:tc>
          <w:tcPr>
            <w:tcW w:w="0" w:type="auto"/>
          </w:tcPr>
          <w:p w14:paraId="4CCD3A0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354.9 (15909.7 to 16847.1)</w:t>
            </w:r>
          </w:p>
        </w:tc>
        <w:tc>
          <w:tcPr>
            <w:tcW w:w="0" w:type="auto"/>
          </w:tcPr>
          <w:p w14:paraId="7838680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592.6 (9045.0 to 10170.4)</w:t>
            </w:r>
          </w:p>
        </w:tc>
        <w:tc>
          <w:tcPr>
            <w:tcW w:w="0" w:type="auto"/>
          </w:tcPr>
          <w:p w14:paraId="26FB989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2 (2.28 to 2.55)</w:t>
            </w:r>
          </w:p>
        </w:tc>
        <w:tc>
          <w:tcPr>
            <w:tcW w:w="0" w:type="auto"/>
          </w:tcPr>
          <w:p w14:paraId="1D193C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1 (1.72 to 3.33)</w:t>
            </w:r>
          </w:p>
        </w:tc>
      </w:tr>
      <w:tr w:rsidR="00AF7BD4" w:rsidRPr="00453B67" w14:paraId="1C3DAB1E" w14:textId="77777777" w:rsidTr="00AF7BD4">
        <w:tc>
          <w:tcPr>
            <w:tcW w:w="0" w:type="auto"/>
          </w:tcPr>
          <w:p w14:paraId="4C5B088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5B624A6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14:paraId="64CD2FD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14:paraId="2EB0ACC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549.3 (7115.3 to 7995.0)</w:t>
            </w:r>
          </w:p>
        </w:tc>
        <w:tc>
          <w:tcPr>
            <w:tcW w:w="0" w:type="auto"/>
          </w:tcPr>
          <w:p w14:paraId="4AE0790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839.0 (17305.6 to 18407.8)</w:t>
            </w:r>
          </w:p>
        </w:tc>
        <w:tc>
          <w:tcPr>
            <w:tcW w:w="0" w:type="auto"/>
          </w:tcPr>
          <w:p w14:paraId="208FC04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289.7 (9587.1 to 10999.0)</w:t>
            </w:r>
          </w:p>
        </w:tc>
        <w:tc>
          <w:tcPr>
            <w:tcW w:w="0" w:type="auto"/>
          </w:tcPr>
          <w:p w14:paraId="45CF7F1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6 (2.22 to 2.52)</w:t>
            </w:r>
          </w:p>
        </w:tc>
        <w:tc>
          <w:tcPr>
            <w:tcW w:w="0" w:type="auto"/>
          </w:tcPr>
          <w:p w14:paraId="444B6A6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9 (1.60 to 3.65)</w:t>
            </w:r>
          </w:p>
        </w:tc>
      </w:tr>
      <w:tr w:rsidR="00AF7BD4" w:rsidRPr="00453B67" w14:paraId="70FA1BF3" w14:textId="77777777" w:rsidTr="00AF7BD4">
        <w:tc>
          <w:tcPr>
            <w:tcW w:w="0" w:type="auto"/>
          </w:tcPr>
          <w:p w14:paraId="04DA4C2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45A76A9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42B15CE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14:paraId="2945E44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51.7 (7567.6 to 8661.2)</w:t>
            </w:r>
          </w:p>
        </w:tc>
        <w:tc>
          <w:tcPr>
            <w:tcW w:w="0" w:type="auto"/>
          </w:tcPr>
          <w:p w14:paraId="79537A3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258.9 (18517.6 to 20049.1)</w:t>
            </w:r>
          </w:p>
        </w:tc>
        <w:tc>
          <w:tcPr>
            <w:tcW w:w="0" w:type="auto"/>
          </w:tcPr>
          <w:p w14:paraId="12857F6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107.2 (10181.4 to 12042.6)</w:t>
            </w:r>
          </w:p>
        </w:tc>
        <w:tc>
          <w:tcPr>
            <w:tcW w:w="0" w:type="auto"/>
          </w:tcPr>
          <w:p w14:paraId="26766FC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6 (2.19 to 2.54)</w:t>
            </w:r>
          </w:p>
        </w:tc>
        <w:tc>
          <w:tcPr>
            <w:tcW w:w="0" w:type="auto"/>
          </w:tcPr>
          <w:p w14:paraId="28AC31A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6 (1.56 to 5.55)</w:t>
            </w:r>
          </w:p>
        </w:tc>
      </w:tr>
      <w:tr w:rsidR="00B31F4F" w:rsidRPr="00453B67" w14:paraId="16B291FC" w14:textId="77777777" w:rsidTr="00AF7BD4">
        <w:tc>
          <w:tcPr>
            <w:tcW w:w="0" w:type="auto"/>
          </w:tcPr>
          <w:p w14:paraId="460F274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4E6274C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226FA0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C5251B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239.3 (8230.2 to 10192.3)</w:t>
            </w:r>
          </w:p>
        </w:tc>
        <w:tc>
          <w:tcPr>
            <w:tcW w:w="0" w:type="auto"/>
          </w:tcPr>
          <w:p w14:paraId="1D164A7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361.0 (18623.6 to 20173.7)</w:t>
            </w:r>
          </w:p>
        </w:tc>
        <w:tc>
          <w:tcPr>
            <w:tcW w:w="0" w:type="auto"/>
          </w:tcPr>
          <w:p w14:paraId="7B32FD9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121.6 (8813.3 to 11336.8)</w:t>
            </w:r>
          </w:p>
        </w:tc>
        <w:tc>
          <w:tcPr>
            <w:tcW w:w="0" w:type="auto"/>
          </w:tcPr>
          <w:p w14:paraId="6E382FB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0 (1.87 to 2.35)</w:t>
            </w:r>
          </w:p>
        </w:tc>
        <w:tc>
          <w:tcPr>
            <w:tcW w:w="0" w:type="auto"/>
          </w:tcPr>
          <w:p w14:paraId="7C8BB52E" w14:textId="526B6B71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5664B745" w14:textId="77777777" w:rsidTr="00AF7BD4">
        <w:tc>
          <w:tcPr>
            <w:tcW w:w="0" w:type="auto"/>
          </w:tcPr>
          <w:p w14:paraId="5B97362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53056C8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12225D2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4B5B70C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353.8 (8812.3 to 12245.0)</w:t>
            </w:r>
          </w:p>
        </w:tc>
        <w:tc>
          <w:tcPr>
            <w:tcW w:w="0" w:type="auto"/>
          </w:tcPr>
          <w:p w14:paraId="0E02B8E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928.8 (18804.2 to 21665.0)</w:t>
            </w:r>
          </w:p>
        </w:tc>
        <w:tc>
          <w:tcPr>
            <w:tcW w:w="0" w:type="auto"/>
          </w:tcPr>
          <w:p w14:paraId="197BF5E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575.0 (7283.1 to 11904.2)</w:t>
            </w:r>
          </w:p>
        </w:tc>
        <w:tc>
          <w:tcPr>
            <w:tcW w:w="0" w:type="auto"/>
          </w:tcPr>
          <w:p w14:paraId="4396123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2 (1.61 to 2.30)</w:t>
            </w:r>
          </w:p>
        </w:tc>
        <w:tc>
          <w:tcPr>
            <w:tcW w:w="0" w:type="auto"/>
          </w:tcPr>
          <w:p w14:paraId="6F457349" w14:textId="3C680C15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453B67" w:rsidRPr="00453B67" w14:paraId="20EFC6A8" w14:textId="77777777" w:rsidTr="007B4EAE">
        <w:tc>
          <w:tcPr>
            <w:tcW w:w="0" w:type="auto"/>
            <w:gridSpan w:val="8"/>
          </w:tcPr>
          <w:p w14:paraId="70D7C6BA" w14:textId="23A5D101" w:rsidR="00453B67" w:rsidRPr="00453B67" w:rsidRDefault="00453B67" w:rsidP="00453B67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Natural - excluding (HIV/TB and external causes)</w:t>
            </w:r>
          </w:p>
        </w:tc>
      </w:tr>
      <w:tr w:rsidR="00AF7BD4" w:rsidRPr="00453B67" w14:paraId="18D47D32" w14:textId="77777777" w:rsidTr="00AF7BD4">
        <w:tc>
          <w:tcPr>
            <w:tcW w:w="0" w:type="auto"/>
          </w:tcPr>
          <w:p w14:paraId="29A4E2E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35A0FFB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7C7F2D3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14:paraId="35F60B4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.9 (24.8 to 52.5)</w:t>
            </w:r>
          </w:p>
        </w:tc>
        <w:tc>
          <w:tcPr>
            <w:tcW w:w="0" w:type="auto"/>
          </w:tcPr>
          <w:p w14:paraId="3B1C093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4.9 (82.3 to 126.8)</w:t>
            </w:r>
          </w:p>
        </w:tc>
        <w:tc>
          <w:tcPr>
            <w:tcW w:w="0" w:type="auto"/>
          </w:tcPr>
          <w:p w14:paraId="3D99B1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7.0 (40.8 to 91.8)</w:t>
            </w:r>
          </w:p>
        </w:tc>
        <w:tc>
          <w:tcPr>
            <w:tcW w:w="0" w:type="auto"/>
          </w:tcPr>
          <w:p w14:paraId="4C4AFCF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7 (1.85 to 4.24)</w:t>
            </w:r>
          </w:p>
        </w:tc>
        <w:tc>
          <w:tcPr>
            <w:tcW w:w="0" w:type="auto"/>
          </w:tcPr>
          <w:p w14:paraId="73D6F72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7 (1.85 to 4.25)</w:t>
            </w:r>
          </w:p>
        </w:tc>
      </w:tr>
      <w:tr w:rsidR="00AF7BD4" w:rsidRPr="00453B67" w14:paraId="2AF82B24" w14:textId="77777777" w:rsidTr="00AF7BD4">
        <w:tc>
          <w:tcPr>
            <w:tcW w:w="0" w:type="auto"/>
          </w:tcPr>
          <w:p w14:paraId="2AD39B8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1302D5B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6ECD025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14:paraId="49DF233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0.6 (88.4 to 135.7)</w:t>
            </w:r>
          </w:p>
        </w:tc>
        <w:tc>
          <w:tcPr>
            <w:tcW w:w="0" w:type="auto"/>
          </w:tcPr>
          <w:p w14:paraId="1057A30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0.9 (323.6 to 416.4)</w:t>
            </w:r>
          </w:p>
        </w:tc>
        <w:tc>
          <w:tcPr>
            <w:tcW w:w="0" w:type="auto"/>
          </w:tcPr>
          <w:p w14:paraId="0D15B1B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0.3 (210.0 to 313.3)</w:t>
            </w:r>
          </w:p>
        </w:tc>
        <w:tc>
          <w:tcPr>
            <w:tcW w:w="0" w:type="auto"/>
          </w:tcPr>
          <w:p w14:paraId="144F641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35 (2.65 to 4.25)</w:t>
            </w:r>
          </w:p>
        </w:tc>
        <w:tc>
          <w:tcPr>
            <w:tcW w:w="0" w:type="auto"/>
          </w:tcPr>
          <w:p w14:paraId="44C093F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66 (2.68 to 5.01)</w:t>
            </w:r>
          </w:p>
        </w:tc>
      </w:tr>
      <w:tr w:rsidR="00AF7BD4" w:rsidRPr="00453B67" w14:paraId="6F757652" w14:textId="77777777" w:rsidTr="00AF7BD4">
        <w:tc>
          <w:tcPr>
            <w:tcW w:w="0" w:type="auto"/>
          </w:tcPr>
          <w:p w14:paraId="0D9BCC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lastRenderedPageBreak/>
              <w:t>180</w:t>
            </w:r>
          </w:p>
        </w:tc>
        <w:tc>
          <w:tcPr>
            <w:tcW w:w="0" w:type="auto"/>
          </w:tcPr>
          <w:p w14:paraId="2CFF902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14:paraId="634AE8D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2</w:t>
            </w:r>
          </w:p>
        </w:tc>
        <w:tc>
          <w:tcPr>
            <w:tcW w:w="0" w:type="auto"/>
          </w:tcPr>
          <w:p w14:paraId="4BD429F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3.2 (182.2 to 244.4)</w:t>
            </w:r>
          </w:p>
        </w:tc>
        <w:tc>
          <w:tcPr>
            <w:tcW w:w="0" w:type="auto"/>
          </w:tcPr>
          <w:p w14:paraId="255A039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95.8 (633.8 to 753.5)</w:t>
            </w:r>
          </w:p>
        </w:tc>
        <w:tc>
          <w:tcPr>
            <w:tcW w:w="0" w:type="auto"/>
          </w:tcPr>
          <w:p w14:paraId="094816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82.6 (415.3 to 546.0)</w:t>
            </w:r>
          </w:p>
        </w:tc>
        <w:tc>
          <w:tcPr>
            <w:tcW w:w="0" w:type="auto"/>
          </w:tcPr>
          <w:p w14:paraId="2D8EC03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26 (2.75 to 3.86)</w:t>
            </w:r>
          </w:p>
        </w:tc>
        <w:tc>
          <w:tcPr>
            <w:tcW w:w="0" w:type="auto"/>
          </w:tcPr>
          <w:p w14:paraId="5870839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18 (2.49 to 4.09)</w:t>
            </w:r>
          </w:p>
        </w:tc>
      </w:tr>
      <w:tr w:rsidR="00AF7BD4" w:rsidRPr="00453B67" w14:paraId="301507FE" w14:textId="77777777" w:rsidTr="00AF7BD4">
        <w:tc>
          <w:tcPr>
            <w:tcW w:w="0" w:type="auto"/>
          </w:tcPr>
          <w:p w14:paraId="08491DA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78035ED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14:paraId="345B444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11</w:t>
            </w:r>
          </w:p>
        </w:tc>
        <w:tc>
          <w:tcPr>
            <w:tcW w:w="0" w:type="auto"/>
          </w:tcPr>
          <w:p w14:paraId="2C56A17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17.0 (373.9 to 465.5)</w:t>
            </w:r>
          </w:p>
        </w:tc>
        <w:tc>
          <w:tcPr>
            <w:tcW w:w="0" w:type="auto"/>
          </w:tcPr>
          <w:p w14:paraId="127D5E5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66.4 (1272.8 to 1446.8)</w:t>
            </w:r>
          </w:p>
        </w:tc>
        <w:tc>
          <w:tcPr>
            <w:tcW w:w="0" w:type="auto"/>
          </w:tcPr>
          <w:p w14:paraId="6E99496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49.4 (845.7 to 1039.6)</w:t>
            </w:r>
          </w:p>
        </w:tc>
        <w:tc>
          <w:tcPr>
            <w:tcW w:w="0" w:type="auto"/>
          </w:tcPr>
          <w:p w14:paraId="09A2FDA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28 (2.89 to 3.69)</w:t>
            </w:r>
          </w:p>
        </w:tc>
        <w:tc>
          <w:tcPr>
            <w:tcW w:w="0" w:type="auto"/>
          </w:tcPr>
          <w:p w14:paraId="4CE9600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32 (2.75 to 3.99)</w:t>
            </w:r>
          </w:p>
        </w:tc>
      </w:tr>
      <w:tr w:rsidR="00AF7BD4" w:rsidRPr="00453B67" w14:paraId="4B93CE82" w14:textId="77777777" w:rsidTr="00AF7BD4">
        <w:tc>
          <w:tcPr>
            <w:tcW w:w="0" w:type="auto"/>
          </w:tcPr>
          <w:p w14:paraId="31E057E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06989DA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9</w:t>
            </w:r>
          </w:p>
        </w:tc>
        <w:tc>
          <w:tcPr>
            <w:tcW w:w="0" w:type="auto"/>
          </w:tcPr>
          <w:p w14:paraId="27E4984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48</w:t>
            </w:r>
          </w:p>
        </w:tc>
        <w:tc>
          <w:tcPr>
            <w:tcW w:w="0" w:type="auto"/>
          </w:tcPr>
          <w:p w14:paraId="07B2FE1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40.4 (773.6 to 913.1)</w:t>
            </w:r>
          </w:p>
        </w:tc>
        <w:tc>
          <w:tcPr>
            <w:tcW w:w="0" w:type="auto"/>
          </w:tcPr>
          <w:p w14:paraId="78CA7C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65.1 (2440.4 to 2690.2)</w:t>
            </w:r>
          </w:p>
        </w:tc>
        <w:tc>
          <w:tcPr>
            <w:tcW w:w="0" w:type="auto"/>
          </w:tcPr>
          <w:p w14:paraId="0B15BF5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24.7 (1573.1 to 1861.4)</w:t>
            </w:r>
          </w:p>
        </w:tc>
        <w:tc>
          <w:tcPr>
            <w:tcW w:w="0" w:type="auto"/>
          </w:tcPr>
          <w:p w14:paraId="5C5A4BD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05 (2.75 to 3.35)</w:t>
            </w:r>
          </w:p>
        </w:tc>
        <w:tc>
          <w:tcPr>
            <w:tcW w:w="0" w:type="auto"/>
          </w:tcPr>
          <w:p w14:paraId="0F1C4BC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89 (2.49 to 3.34)</w:t>
            </w:r>
          </w:p>
        </w:tc>
      </w:tr>
      <w:tr w:rsidR="00AF7BD4" w:rsidRPr="00453B67" w14:paraId="39A164B5" w14:textId="77777777" w:rsidTr="00AF7BD4">
        <w:tc>
          <w:tcPr>
            <w:tcW w:w="0" w:type="auto"/>
          </w:tcPr>
          <w:p w14:paraId="00663A6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6CDC425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8</w:t>
            </w:r>
          </w:p>
        </w:tc>
        <w:tc>
          <w:tcPr>
            <w:tcW w:w="0" w:type="auto"/>
          </w:tcPr>
          <w:p w14:paraId="58E9B5C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27</w:t>
            </w:r>
          </w:p>
        </w:tc>
        <w:tc>
          <w:tcPr>
            <w:tcW w:w="0" w:type="auto"/>
          </w:tcPr>
          <w:p w14:paraId="18F0A2E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64.3 (1266.0 to 1470.0)</w:t>
            </w:r>
          </w:p>
        </w:tc>
        <w:tc>
          <w:tcPr>
            <w:tcW w:w="0" w:type="auto"/>
          </w:tcPr>
          <w:p w14:paraId="62A5AC6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25.5 (3571.8 to 3872.3)</w:t>
            </w:r>
          </w:p>
        </w:tc>
        <w:tc>
          <w:tcPr>
            <w:tcW w:w="0" w:type="auto"/>
          </w:tcPr>
          <w:p w14:paraId="08D34E9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61.2 (2176.4 to 2533.5)</w:t>
            </w:r>
          </w:p>
        </w:tc>
        <w:tc>
          <w:tcPr>
            <w:tcW w:w="0" w:type="auto"/>
          </w:tcPr>
          <w:p w14:paraId="2D7A138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3 (2.49 to 2.96)</w:t>
            </w:r>
          </w:p>
        </w:tc>
        <w:tc>
          <w:tcPr>
            <w:tcW w:w="0" w:type="auto"/>
          </w:tcPr>
          <w:p w14:paraId="3F4AF4E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9 (1.95 to 2.66)</w:t>
            </w:r>
          </w:p>
        </w:tc>
      </w:tr>
      <w:tr w:rsidR="00AF7BD4" w:rsidRPr="00453B67" w14:paraId="1511A4D9" w14:textId="77777777" w:rsidTr="00AF7BD4">
        <w:tc>
          <w:tcPr>
            <w:tcW w:w="0" w:type="auto"/>
          </w:tcPr>
          <w:p w14:paraId="7FA14F1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6A640F4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2</w:t>
            </w:r>
          </w:p>
        </w:tc>
        <w:tc>
          <w:tcPr>
            <w:tcW w:w="0" w:type="auto"/>
          </w:tcPr>
          <w:p w14:paraId="1BABF70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60</w:t>
            </w:r>
          </w:p>
        </w:tc>
        <w:tc>
          <w:tcPr>
            <w:tcW w:w="0" w:type="auto"/>
          </w:tcPr>
          <w:p w14:paraId="2F30C3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24.9 (1805.6 to 2051.1)</w:t>
            </w:r>
          </w:p>
        </w:tc>
        <w:tc>
          <w:tcPr>
            <w:tcW w:w="0" w:type="auto"/>
          </w:tcPr>
          <w:p w14:paraId="7CCDA32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51.8 (4772.3 to 5135.5)</w:t>
            </w:r>
          </w:p>
        </w:tc>
        <w:tc>
          <w:tcPr>
            <w:tcW w:w="0" w:type="auto"/>
          </w:tcPr>
          <w:p w14:paraId="77F9A4D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26.9 (2814.8 to 3246.5)</w:t>
            </w:r>
          </w:p>
        </w:tc>
        <w:tc>
          <w:tcPr>
            <w:tcW w:w="0" w:type="auto"/>
          </w:tcPr>
          <w:p w14:paraId="3F361F2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7 (2.39 to 2.76)</w:t>
            </w:r>
          </w:p>
        </w:tc>
        <w:tc>
          <w:tcPr>
            <w:tcW w:w="0" w:type="auto"/>
          </w:tcPr>
          <w:p w14:paraId="1A56F56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6 (1.97 to 2.63)</w:t>
            </w:r>
          </w:p>
        </w:tc>
      </w:tr>
      <w:tr w:rsidR="00AF7BD4" w:rsidRPr="00453B67" w14:paraId="290571AD" w14:textId="77777777" w:rsidTr="00AF7BD4">
        <w:tc>
          <w:tcPr>
            <w:tcW w:w="0" w:type="auto"/>
          </w:tcPr>
          <w:p w14:paraId="60EDDB4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2002AA8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14:paraId="2154040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5</w:t>
            </w:r>
          </w:p>
        </w:tc>
        <w:tc>
          <w:tcPr>
            <w:tcW w:w="0" w:type="auto"/>
          </w:tcPr>
          <w:p w14:paraId="2F2B99B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04.7 (2359.5 to 2640.8)</w:t>
            </w:r>
          </w:p>
        </w:tc>
        <w:tc>
          <w:tcPr>
            <w:tcW w:w="0" w:type="auto"/>
          </w:tcPr>
          <w:p w14:paraId="36B425F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05.6 (5892.2 to 6351.6)</w:t>
            </w:r>
          </w:p>
        </w:tc>
        <w:tc>
          <w:tcPr>
            <w:tcW w:w="0" w:type="auto"/>
          </w:tcPr>
          <w:p w14:paraId="3822636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00.9 (3353.4 to 3850.8)</w:t>
            </w:r>
          </w:p>
        </w:tc>
        <w:tc>
          <w:tcPr>
            <w:tcW w:w="0" w:type="auto"/>
          </w:tcPr>
          <w:p w14:paraId="1A4D4AD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4 (2.28 to 2.60)</w:t>
            </w:r>
          </w:p>
        </w:tc>
        <w:tc>
          <w:tcPr>
            <w:tcW w:w="0" w:type="auto"/>
          </w:tcPr>
          <w:p w14:paraId="223D698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9 (1.76 to 2.54)</w:t>
            </w:r>
          </w:p>
        </w:tc>
      </w:tr>
      <w:tr w:rsidR="00AF7BD4" w:rsidRPr="00453B67" w14:paraId="48DCFB9F" w14:textId="77777777" w:rsidTr="00AF7BD4">
        <w:tc>
          <w:tcPr>
            <w:tcW w:w="0" w:type="auto"/>
          </w:tcPr>
          <w:p w14:paraId="50E6BE5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3F209D7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14:paraId="6145CF3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1</w:t>
            </w:r>
          </w:p>
        </w:tc>
        <w:tc>
          <w:tcPr>
            <w:tcW w:w="0" w:type="auto"/>
          </w:tcPr>
          <w:p w14:paraId="4E2B944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6.9 (2771.8 to 3095.2)</w:t>
            </w:r>
          </w:p>
        </w:tc>
        <w:tc>
          <w:tcPr>
            <w:tcW w:w="0" w:type="auto"/>
          </w:tcPr>
          <w:p w14:paraId="78E32D3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207.1 (6973.2 to 7490.5)</w:t>
            </w:r>
          </w:p>
        </w:tc>
        <w:tc>
          <w:tcPr>
            <w:tcW w:w="0" w:type="auto"/>
          </w:tcPr>
          <w:p w14:paraId="3E4AB29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280.1 (4010.8 to 4558.8)</w:t>
            </w:r>
          </w:p>
        </w:tc>
        <w:tc>
          <w:tcPr>
            <w:tcW w:w="0" w:type="auto"/>
          </w:tcPr>
          <w:p w14:paraId="52B2C8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6 (2.32 to 2.61)</w:t>
            </w:r>
          </w:p>
        </w:tc>
        <w:tc>
          <w:tcPr>
            <w:tcW w:w="0" w:type="auto"/>
          </w:tcPr>
          <w:p w14:paraId="2FC237A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4 (2.19 to 3.48)</w:t>
            </w:r>
          </w:p>
        </w:tc>
      </w:tr>
      <w:tr w:rsidR="00AF7BD4" w:rsidRPr="00453B67" w14:paraId="7567169F" w14:textId="77777777" w:rsidTr="00AF7BD4">
        <w:tc>
          <w:tcPr>
            <w:tcW w:w="0" w:type="auto"/>
          </w:tcPr>
          <w:p w14:paraId="60ADDE5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0936EEA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14:paraId="1B6DF74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1</w:t>
            </w:r>
          </w:p>
        </w:tc>
        <w:tc>
          <w:tcPr>
            <w:tcW w:w="0" w:type="auto"/>
          </w:tcPr>
          <w:p w14:paraId="64B40F4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71.3 (3196.0 to 3565.0)</w:t>
            </w:r>
          </w:p>
        </w:tc>
        <w:tc>
          <w:tcPr>
            <w:tcW w:w="0" w:type="auto"/>
          </w:tcPr>
          <w:p w14:paraId="6ABAB7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67.3 (7911.1 to 8462.8)</w:t>
            </w:r>
          </w:p>
        </w:tc>
        <w:tc>
          <w:tcPr>
            <w:tcW w:w="0" w:type="auto"/>
          </w:tcPr>
          <w:p w14:paraId="182E4A6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96.0 (4507.1 to 5099.0)</w:t>
            </w:r>
          </w:p>
        </w:tc>
        <w:tc>
          <w:tcPr>
            <w:tcW w:w="0" w:type="auto"/>
          </w:tcPr>
          <w:p w14:paraId="42E9F6D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2 (2.27 to 2.57)</w:t>
            </w:r>
          </w:p>
        </w:tc>
        <w:tc>
          <w:tcPr>
            <w:tcW w:w="0" w:type="auto"/>
          </w:tcPr>
          <w:p w14:paraId="24AF554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2 (1.85 to 2.99)</w:t>
            </w:r>
          </w:p>
        </w:tc>
      </w:tr>
      <w:tr w:rsidR="00AF7BD4" w:rsidRPr="00453B67" w14:paraId="2D32D1D5" w14:textId="77777777" w:rsidTr="00AF7BD4">
        <w:tc>
          <w:tcPr>
            <w:tcW w:w="0" w:type="auto"/>
          </w:tcPr>
          <w:p w14:paraId="0EDBDAC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2365F33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7</w:t>
            </w:r>
          </w:p>
        </w:tc>
        <w:tc>
          <w:tcPr>
            <w:tcW w:w="0" w:type="auto"/>
          </w:tcPr>
          <w:p w14:paraId="193071C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14:paraId="7289AF3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48.4 (3654.8 to 4073.4)</w:t>
            </w:r>
          </w:p>
        </w:tc>
        <w:tc>
          <w:tcPr>
            <w:tcW w:w="0" w:type="auto"/>
          </w:tcPr>
          <w:p w14:paraId="2714B01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272.9 (8988.7 to 9606.0)</w:t>
            </w:r>
          </w:p>
        </w:tc>
        <w:tc>
          <w:tcPr>
            <w:tcW w:w="0" w:type="auto"/>
          </w:tcPr>
          <w:p w14:paraId="5FB4690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24.5 (5082.3 to 5790.4)</w:t>
            </w:r>
          </w:p>
        </w:tc>
        <w:tc>
          <w:tcPr>
            <w:tcW w:w="0" w:type="auto"/>
          </w:tcPr>
          <w:p w14:paraId="272D0E8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1 (2.27 to 2.56)</w:t>
            </w:r>
          </w:p>
        </w:tc>
        <w:tc>
          <w:tcPr>
            <w:tcW w:w="0" w:type="auto"/>
          </w:tcPr>
          <w:p w14:paraId="069214C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2 (1.98 to 3.25)</w:t>
            </w:r>
          </w:p>
        </w:tc>
      </w:tr>
      <w:tr w:rsidR="00AF7BD4" w:rsidRPr="00453B67" w14:paraId="5C59D0BC" w14:textId="77777777" w:rsidTr="00AF7BD4">
        <w:tc>
          <w:tcPr>
            <w:tcW w:w="0" w:type="auto"/>
          </w:tcPr>
          <w:p w14:paraId="11A8A82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0E48B15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8</w:t>
            </w:r>
          </w:p>
        </w:tc>
        <w:tc>
          <w:tcPr>
            <w:tcW w:w="0" w:type="auto"/>
          </w:tcPr>
          <w:p w14:paraId="15C8657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14:paraId="43EA7B8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414.6 (4174.7 to 4660.3)</w:t>
            </w:r>
          </w:p>
        </w:tc>
        <w:tc>
          <w:tcPr>
            <w:tcW w:w="0" w:type="auto"/>
          </w:tcPr>
          <w:p w14:paraId="15919AF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338.9 (10013.2 to 10738.0)</w:t>
            </w:r>
          </w:p>
        </w:tc>
        <w:tc>
          <w:tcPr>
            <w:tcW w:w="0" w:type="auto"/>
          </w:tcPr>
          <w:p w14:paraId="0DF30D6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924.3 (5512.4 to 6328.5)</w:t>
            </w:r>
          </w:p>
        </w:tc>
        <w:tc>
          <w:tcPr>
            <w:tcW w:w="0" w:type="auto"/>
          </w:tcPr>
          <w:p w14:paraId="40555B0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4 (2.19 to 2.48)</w:t>
            </w:r>
          </w:p>
        </w:tc>
        <w:tc>
          <w:tcPr>
            <w:tcW w:w="0" w:type="auto"/>
          </w:tcPr>
          <w:p w14:paraId="2591904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7 (1.62 to 2.87)</w:t>
            </w:r>
          </w:p>
        </w:tc>
      </w:tr>
      <w:tr w:rsidR="00AF7BD4" w:rsidRPr="00453B67" w14:paraId="7E6A011A" w14:textId="77777777" w:rsidTr="00AF7BD4">
        <w:tc>
          <w:tcPr>
            <w:tcW w:w="0" w:type="auto"/>
          </w:tcPr>
          <w:p w14:paraId="7CA9925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105EF4F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25E92D0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7D7067C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886.4 (4608.0 to 5172.8)</w:t>
            </w:r>
          </w:p>
        </w:tc>
        <w:tc>
          <w:tcPr>
            <w:tcW w:w="0" w:type="auto"/>
          </w:tcPr>
          <w:p w14:paraId="5C4B785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413.3 (11026.9 to 11849.3)</w:t>
            </w:r>
          </w:p>
        </w:tc>
        <w:tc>
          <w:tcPr>
            <w:tcW w:w="0" w:type="auto"/>
          </w:tcPr>
          <w:p w14:paraId="5654A37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527.0 (6055.9 to 7008.2)</w:t>
            </w:r>
          </w:p>
        </w:tc>
        <w:tc>
          <w:tcPr>
            <w:tcW w:w="0" w:type="auto"/>
          </w:tcPr>
          <w:p w14:paraId="080F910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4 (2.19 to 2.49)</w:t>
            </w:r>
          </w:p>
        </w:tc>
        <w:tc>
          <w:tcPr>
            <w:tcW w:w="0" w:type="auto"/>
          </w:tcPr>
          <w:p w14:paraId="583B84F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8 (1.77 to 3.71)</w:t>
            </w:r>
          </w:p>
        </w:tc>
      </w:tr>
      <w:tr w:rsidR="00AF7BD4" w:rsidRPr="00453B67" w14:paraId="18A2D75A" w14:textId="77777777" w:rsidTr="00AF7BD4">
        <w:tc>
          <w:tcPr>
            <w:tcW w:w="0" w:type="auto"/>
          </w:tcPr>
          <w:p w14:paraId="43B933D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330585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75E568B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14:paraId="7CEF9A9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60.2 (5072.0 to 5845.1)</w:t>
            </w:r>
          </w:p>
        </w:tc>
        <w:tc>
          <w:tcPr>
            <w:tcW w:w="0" w:type="auto"/>
          </w:tcPr>
          <w:p w14:paraId="0F0A3F7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579.8 (12105.0 to 13118.4)</w:t>
            </w:r>
          </w:p>
        </w:tc>
        <w:tc>
          <w:tcPr>
            <w:tcW w:w="0" w:type="auto"/>
          </w:tcPr>
          <w:p w14:paraId="1730888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119.6 (6500.5 to 7729.6)</w:t>
            </w:r>
          </w:p>
        </w:tc>
        <w:tc>
          <w:tcPr>
            <w:tcW w:w="0" w:type="auto"/>
          </w:tcPr>
          <w:p w14:paraId="3BF2588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0 (2.14 to 2.49)</w:t>
            </w:r>
          </w:p>
        </w:tc>
        <w:tc>
          <w:tcPr>
            <w:tcW w:w="0" w:type="auto"/>
          </w:tcPr>
          <w:p w14:paraId="5B3B9A7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4 (1.61 to 4.04)</w:t>
            </w:r>
          </w:p>
        </w:tc>
      </w:tr>
      <w:tr w:rsidR="00AF7BD4" w:rsidRPr="00453B67" w14:paraId="725D3723" w14:textId="77777777" w:rsidTr="00AF7BD4">
        <w:tc>
          <w:tcPr>
            <w:tcW w:w="0" w:type="auto"/>
          </w:tcPr>
          <w:p w14:paraId="3A2C49A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50132B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0A6EC89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5712CF6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013.0 (5504.6 to 6522.9)</w:t>
            </w:r>
          </w:p>
        </w:tc>
        <w:tc>
          <w:tcPr>
            <w:tcW w:w="0" w:type="auto"/>
          </w:tcPr>
          <w:p w14:paraId="07AB8E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640.3 (13043.4 to 14308.4)</w:t>
            </w:r>
          </w:p>
        </w:tc>
        <w:tc>
          <w:tcPr>
            <w:tcW w:w="0" w:type="auto"/>
          </w:tcPr>
          <w:p w14:paraId="5B7CA29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627.4 (6852.4 to 8488.6)</w:t>
            </w:r>
          </w:p>
        </w:tc>
        <w:tc>
          <w:tcPr>
            <w:tcW w:w="0" w:type="auto"/>
          </w:tcPr>
          <w:p w14:paraId="57771C7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7 (2.07 to 2.48)</w:t>
            </w:r>
          </w:p>
        </w:tc>
        <w:tc>
          <w:tcPr>
            <w:tcW w:w="0" w:type="auto"/>
          </w:tcPr>
          <w:p w14:paraId="0F8B698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3 (1.18 to 5.05)</w:t>
            </w:r>
          </w:p>
        </w:tc>
      </w:tr>
      <w:tr w:rsidR="00B31F4F" w:rsidRPr="00453B67" w14:paraId="70239ABC" w14:textId="77777777" w:rsidTr="00AF7BD4">
        <w:tc>
          <w:tcPr>
            <w:tcW w:w="0" w:type="auto"/>
          </w:tcPr>
          <w:p w14:paraId="7D192FA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4A45EFC3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80BDA7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9C7E94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100.6 (6175.3 to 8017.2)</w:t>
            </w:r>
          </w:p>
        </w:tc>
        <w:tc>
          <w:tcPr>
            <w:tcW w:w="0" w:type="auto"/>
          </w:tcPr>
          <w:p w14:paraId="054D4CE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742.4 (13160.0 to 14432.3)</w:t>
            </w:r>
          </w:p>
        </w:tc>
        <w:tc>
          <w:tcPr>
            <w:tcW w:w="0" w:type="auto"/>
          </w:tcPr>
          <w:p w14:paraId="018BA9A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641.8 (5425.8 to 7753.9)</w:t>
            </w:r>
          </w:p>
        </w:tc>
        <w:tc>
          <w:tcPr>
            <w:tcW w:w="0" w:type="auto"/>
          </w:tcPr>
          <w:p w14:paraId="65F8824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4 (1.68 to 2.24)</w:t>
            </w:r>
          </w:p>
        </w:tc>
        <w:tc>
          <w:tcPr>
            <w:tcW w:w="0" w:type="auto"/>
          </w:tcPr>
          <w:p w14:paraId="09AA9505" w14:textId="35E6EABE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54206012" w14:textId="77777777" w:rsidTr="00AF7BD4">
        <w:tc>
          <w:tcPr>
            <w:tcW w:w="0" w:type="auto"/>
          </w:tcPr>
          <w:p w14:paraId="20F407C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4CDBED5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2C2DAA8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EF2E6A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215.1 (6701.5 to 10128.7)</w:t>
            </w:r>
          </w:p>
        </w:tc>
        <w:tc>
          <w:tcPr>
            <w:tcW w:w="0" w:type="auto"/>
          </w:tcPr>
          <w:p w14:paraId="7787CC6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742.4 (13160.0 to 14432.3)</w:t>
            </w:r>
          </w:p>
        </w:tc>
        <w:tc>
          <w:tcPr>
            <w:tcW w:w="0" w:type="auto"/>
          </w:tcPr>
          <w:p w14:paraId="2FB900D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527.3 (3604.5 to 7226.3)</w:t>
            </w:r>
          </w:p>
        </w:tc>
        <w:tc>
          <w:tcPr>
            <w:tcW w:w="0" w:type="auto"/>
          </w:tcPr>
          <w:p w14:paraId="6762940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7 (1.36 to 2.07)</w:t>
            </w:r>
          </w:p>
        </w:tc>
        <w:tc>
          <w:tcPr>
            <w:tcW w:w="0" w:type="auto"/>
          </w:tcPr>
          <w:p w14:paraId="4BD56213" w14:textId="7E94B225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5691CBD8" w14:textId="77777777" w:rsidTr="00B31F4F">
        <w:tc>
          <w:tcPr>
            <w:tcW w:w="0" w:type="auto"/>
            <w:gridSpan w:val="8"/>
            <w:vAlign w:val="center"/>
          </w:tcPr>
          <w:p w14:paraId="79128553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Cancer</w:t>
            </w:r>
          </w:p>
        </w:tc>
      </w:tr>
      <w:tr w:rsidR="00AF7BD4" w:rsidRPr="00453B67" w14:paraId="4C1DCEAB" w14:textId="77777777" w:rsidTr="00AF7BD4">
        <w:tc>
          <w:tcPr>
            <w:tcW w:w="0" w:type="auto"/>
          </w:tcPr>
          <w:p w14:paraId="3245FFB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426F54E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41860A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7640DED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.3 (1.5 to 14.6)</w:t>
            </w:r>
          </w:p>
        </w:tc>
        <w:tc>
          <w:tcPr>
            <w:tcW w:w="0" w:type="auto"/>
          </w:tcPr>
          <w:p w14:paraId="31B2388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.7 (16.0 to 40.7)</w:t>
            </w:r>
          </w:p>
        </w:tc>
        <w:tc>
          <w:tcPr>
            <w:tcW w:w="0" w:type="auto"/>
          </w:tcPr>
          <w:p w14:paraId="1D2F32B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.4 (7.2 to 34.9)</w:t>
            </w:r>
          </w:p>
        </w:tc>
        <w:tc>
          <w:tcPr>
            <w:tcW w:w="0" w:type="auto"/>
          </w:tcPr>
          <w:p w14:paraId="36BA502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79 (1.64 to 17.47)</w:t>
            </w:r>
          </w:p>
        </w:tc>
        <w:tc>
          <w:tcPr>
            <w:tcW w:w="0" w:type="auto"/>
          </w:tcPr>
          <w:p w14:paraId="24A0E92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80 (1.65 to 17.53)</w:t>
            </w:r>
          </w:p>
        </w:tc>
      </w:tr>
      <w:tr w:rsidR="00AF7BD4" w:rsidRPr="00453B67" w14:paraId="6A27E415" w14:textId="77777777" w:rsidTr="00AF7BD4">
        <w:tc>
          <w:tcPr>
            <w:tcW w:w="0" w:type="auto"/>
          </w:tcPr>
          <w:p w14:paraId="2E8E4AD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23DAEAD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06FD2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14:paraId="7CE9AD9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.7 (5.9 to 23.5)</w:t>
            </w:r>
          </w:p>
        </w:tc>
        <w:tc>
          <w:tcPr>
            <w:tcW w:w="0" w:type="auto"/>
          </w:tcPr>
          <w:p w14:paraId="2BB65B7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0.9 (85.8 to 134.8)</w:t>
            </w:r>
          </w:p>
        </w:tc>
        <w:tc>
          <w:tcPr>
            <w:tcW w:w="0" w:type="auto"/>
          </w:tcPr>
          <w:p w14:paraId="0DDEDE3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6.2 (68.0 to 122.7)</w:t>
            </w:r>
          </w:p>
        </w:tc>
        <w:tc>
          <w:tcPr>
            <w:tcW w:w="0" w:type="auto"/>
          </w:tcPr>
          <w:p w14:paraId="39FE8CA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.53 (4.42 to 17.57)</w:t>
            </w:r>
          </w:p>
        </w:tc>
        <w:tc>
          <w:tcPr>
            <w:tcW w:w="0" w:type="auto"/>
          </w:tcPr>
          <w:p w14:paraId="756621B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.23 (5.43 to 49.16)</w:t>
            </w:r>
          </w:p>
        </w:tc>
      </w:tr>
      <w:tr w:rsidR="00AF7BD4" w:rsidRPr="00453B67" w14:paraId="07849358" w14:textId="77777777" w:rsidTr="00AF7BD4">
        <w:tc>
          <w:tcPr>
            <w:tcW w:w="0" w:type="auto"/>
          </w:tcPr>
          <w:p w14:paraId="1765F6D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3DBB373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52426A7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14:paraId="58FBFCA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.7 (24.1 to 52.5)</w:t>
            </w:r>
          </w:p>
        </w:tc>
        <w:tc>
          <w:tcPr>
            <w:tcW w:w="0" w:type="auto"/>
          </w:tcPr>
          <w:p w14:paraId="561851D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3.6 (161.4 to 228.0)</w:t>
            </w:r>
          </w:p>
        </w:tc>
        <w:tc>
          <w:tcPr>
            <w:tcW w:w="0" w:type="auto"/>
          </w:tcPr>
          <w:p w14:paraId="7E0836E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5.9 (121.3 to 191.0)</w:t>
            </w:r>
          </w:p>
        </w:tc>
        <w:tc>
          <w:tcPr>
            <w:tcW w:w="0" w:type="auto"/>
          </w:tcPr>
          <w:p w14:paraId="1C3077D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14 (3.41 to 8.30)</w:t>
            </w:r>
          </w:p>
        </w:tc>
        <w:tc>
          <w:tcPr>
            <w:tcW w:w="0" w:type="auto"/>
          </w:tcPr>
          <w:p w14:paraId="0A73620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62 (2.21 to 6.61)</w:t>
            </w:r>
          </w:p>
        </w:tc>
      </w:tr>
      <w:tr w:rsidR="00AF7BD4" w:rsidRPr="00453B67" w14:paraId="15FD28C1" w14:textId="77777777" w:rsidTr="00AF7BD4">
        <w:tc>
          <w:tcPr>
            <w:tcW w:w="0" w:type="auto"/>
          </w:tcPr>
          <w:p w14:paraId="0415408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3E5A5A2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2B4190D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</w:t>
            </w:r>
          </w:p>
        </w:tc>
        <w:tc>
          <w:tcPr>
            <w:tcW w:w="0" w:type="auto"/>
          </w:tcPr>
          <w:p w14:paraId="0D5D651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.8 (60.3 to 105.0)</w:t>
            </w:r>
          </w:p>
        </w:tc>
        <w:tc>
          <w:tcPr>
            <w:tcW w:w="0" w:type="auto"/>
          </w:tcPr>
          <w:p w14:paraId="52FAE7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2.1 (296.7 to 390.3)</w:t>
            </w:r>
          </w:p>
        </w:tc>
        <w:tc>
          <w:tcPr>
            <w:tcW w:w="0" w:type="auto"/>
          </w:tcPr>
          <w:p w14:paraId="7E7F18E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0.3 (210.9 to 305.9)</w:t>
            </w:r>
          </w:p>
        </w:tc>
        <w:tc>
          <w:tcPr>
            <w:tcW w:w="0" w:type="auto"/>
          </w:tcPr>
          <w:p w14:paraId="6CEAD8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18 (3.16 to 5.87)</w:t>
            </w:r>
          </w:p>
        </w:tc>
        <w:tc>
          <w:tcPr>
            <w:tcW w:w="0" w:type="auto"/>
          </w:tcPr>
          <w:p w14:paraId="08934C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41 (2.22 to 5.53)</w:t>
            </w:r>
          </w:p>
        </w:tc>
      </w:tr>
      <w:tr w:rsidR="00AF7BD4" w:rsidRPr="00453B67" w14:paraId="38BBD07A" w14:textId="77777777" w:rsidTr="00AF7BD4">
        <w:tc>
          <w:tcPr>
            <w:tcW w:w="0" w:type="auto"/>
          </w:tcPr>
          <w:p w14:paraId="2C11395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2BD1DEE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2D60258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7</w:t>
            </w:r>
          </w:p>
        </w:tc>
        <w:tc>
          <w:tcPr>
            <w:tcW w:w="0" w:type="auto"/>
          </w:tcPr>
          <w:p w14:paraId="5C8C399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9.2 (110.1 to 168.0)</w:t>
            </w:r>
          </w:p>
        </w:tc>
        <w:tc>
          <w:tcPr>
            <w:tcW w:w="0" w:type="auto"/>
          </w:tcPr>
          <w:p w14:paraId="0A8AC46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3.3 (557.2 to 678.0)</w:t>
            </w:r>
          </w:p>
        </w:tc>
        <w:tc>
          <w:tcPr>
            <w:tcW w:w="0" w:type="auto"/>
          </w:tcPr>
          <w:p w14:paraId="089E70A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.2 (409.7 to 542.1)</w:t>
            </w:r>
          </w:p>
        </w:tc>
        <w:tc>
          <w:tcPr>
            <w:tcW w:w="0" w:type="auto"/>
          </w:tcPr>
          <w:p w14:paraId="41537A9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41 (3.55 to 5.52)</w:t>
            </w:r>
          </w:p>
        </w:tc>
        <w:tc>
          <w:tcPr>
            <w:tcW w:w="0" w:type="auto"/>
          </w:tcPr>
          <w:p w14:paraId="3A931C9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84 (3.35 to 7.34)</w:t>
            </w:r>
          </w:p>
        </w:tc>
      </w:tr>
      <w:tr w:rsidR="00AF7BD4" w:rsidRPr="00453B67" w14:paraId="070D194D" w14:textId="77777777" w:rsidTr="00AF7BD4">
        <w:tc>
          <w:tcPr>
            <w:tcW w:w="0" w:type="auto"/>
          </w:tcPr>
          <w:p w14:paraId="18399E1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572433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14:paraId="3B89D9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9</w:t>
            </w:r>
          </w:p>
        </w:tc>
        <w:tc>
          <w:tcPr>
            <w:tcW w:w="0" w:type="auto"/>
          </w:tcPr>
          <w:p w14:paraId="3264C82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7.3 (199.3 to 279.2)</w:t>
            </w:r>
          </w:p>
        </w:tc>
        <w:tc>
          <w:tcPr>
            <w:tcW w:w="0" w:type="auto"/>
          </w:tcPr>
          <w:p w14:paraId="5F5EAA2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08.4 (731.7 to 879.3)</w:t>
            </w:r>
          </w:p>
        </w:tc>
        <w:tc>
          <w:tcPr>
            <w:tcW w:w="0" w:type="auto"/>
          </w:tcPr>
          <w:p w14:paraId="4DB25FE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71.1 (484.9 to 659.4)</w:t>
            </w:r>
          </w:p>
        </w:tc>
        <w:tc>
          <w:tcPr>
            <w:tcW w:w="0" w:type="auto"/>
          </w:tcPr>
          <w:p w14:paraId="4F16E5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41 (2.78 to 4.12)</w:t>
            </w:r>
          </w:p>
        </w:tc>
        <w:tc>
          <w:tcPr>
            <w:tcW w:w="0" w:type="auto"/>
          </w:tcPr>
          <w:p w14:paraId="3C5E41B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4 (1.43 to 3.01)</w:t>
            </w:r>
          </w:p>
        </w:tc>
      </w:tr>
      <w:tr w:rsidR="00AF7BD4" w:rsidRPr="00453B67" w14:paraId="2CE93E5C" w14:textId="77777777" w:rsidTr="00AF7BD4">
        <w:tc>
          <w:tcPr>
            <w:tcW w:w="0" w:type="auto"/>
          </w:tcPr>
          <w:p w14:paraId="1C905B7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6910C7E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14:paraId="43D2D30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3</w:t>
            </w:r>
          </w:p>
        </w:tc>
        <w:tc>
          <w:tcPr>
            <w:tcW w:w="0" w:type="auto"/>
          </w:tcPr>
          <w:p w14:paraId="09F7482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1.9 (303.4 to 407.5)</w:t>
            </w:r>
          </w:p>
        </w:tc>
        <w:tc>
          <w:tcPr>
            <w:tcW w:w="0" w:type="auto"/>
          </w:tcPr>
          <w:p w14:paraId="6E98D7D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29.2 (938.5 to 1109.5)</w:t>
            </w:r>
          </w:p>
        </w:tc>
        <w:tc>
          <w:tcPr>
            <w:tcW w:w="0" w:type="auto"/>
          </w:tcPr>
          <w:p w14:paraId="789E1A3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77.3 (577.5 to 777.7)</w:t>
            </w:r>
          </w:p>
        </w:tc>
        <w:tc>
          <w:tcPr>
            <w:tcW w:w="0" w:type="auto"/>
          </w:tcPr>
          <w:p w14:paraId="6461980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93 (2.46 to 3.49)</w:t>
            </w:r>
          </w:p>
        </w:tc>
        <w:tc>
          <w:tcPr>
            <w:tcW w:w="0" w:type="auto"/>
          </w:tcPr>
          <w:p w14:paraId="0F117CB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1 (1.39 to 2.94)</w:t>
            </w:r>
          </w:p>
        </w:tc>
      </w:tr>
      <w:tr w:rsidR="00AF7BD4" w:rsidRPr="00453B67" w14:paraId="63407BC7" w14:textId="77777777" w:rsidTr="00AF7BD4">
        <w:tc>
          <w:tcPr>
            <w:tcW w:w="0" w:type="auto"/>
          </w:tcPr>
          <w:p w14:paraId="0B0A21C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1EBE4DF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05C10C6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</w:t>
            </w:r>
          </w:p>
        </w:tc>
        <w:tc>
          <w:tcPr>
            <w:tcW w:w="0" w:type="auto"/>
          </w:tcPr>
          <w:p w14:paraId="5A060DA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52.0 (387.0 to 514.0)</w:t>
            </w:r>
          </w:p>
        </w:tc>
        <w:tc>
          <w:tcPr>
            <w:tcW w:w="0" w:type="auto"/>
          </w:tcPr>
          <w:p w14:paraId="3545D28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65.6 (1163.5 to 1360.0)</w:t>
            </w:r>
          </w:p>
        </w:tc>
        <w:tc>
          <w:tcPr>
            <w:tcW w:w="0" w:type="auto"/>
          </w:tcPr>
          <w:p w14:paraId="52A9396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3.6 (706.2 to 933.9)</w:t>
            </w:r>
          </w:p>
        </w:tc>
        <w:tc>
          <w:tcPr>
            <w:tcW w:w="0" w:type="auto"/>
          </w:tcPr>
          <w:p w14:paraId="410B705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80 (2.41 to 3.30)</w:t>
            </w:r>
          </w:p>
        </w:tc>
        <w:tc>
          <w:tcPr>
            <w:tcW w:w="0" w:type="auto"/>
          </w:tcPr>
          <w:p w14:paraId="6EE1B0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8 (1.70 to 3.94)</w:t>
            </w:r>
          </w:p>
        </w:tc>
      </w:tr>
      <w:tr w:rsidR="00AF7BD4" w:rsidRPr="00453B67" w14:paraId="29311FC8" w14:textId="77777777" w:rsidTr="00AF7BD4">
        <w:tc>
          <w:tcPr>
            <w:tcW w:w="0" w:type="auto"/>
          </w:tcPr>
          <w:p w14:paraId="3BD962E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1DB4EB9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40BE393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5CA5285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29.1 (455.6 to 595.9)</w:t>
            </w:r>
          </w:p>
        </w:tc>
        <w:tc>
          <w:tcPr>
            <w:tcW w:w="0" w:type="auto"/>
          </w:tcPr>
          <w:p w14:paraId="4709E1D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57.2 (1344.3 to 1566.1)</w:t>
            </w:r>
          </w:p>
        </w:tc>
        <w:tc>
          <w:tcPr>
            <w:tcW w:w="0" w:type="auto"/>
          </w:tcPr>
          <w:p w14:paraId="612979C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28.1 (803.3 to 1059.8)</w:t>
            </w:r>
          </w:p>
        </w:tc>
        <w:tc>
          <w:tcPr>
            <w:tcW w:w="0" w:type="auto"/>
          </w:tcPr>
          <w:p w14:paraId="0F309EA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5 (2.40 to 3.24)</w:t>
            </w:r>
          </w:p>
        </w:tc>
        <w:tc>
          <w:tcPr>
            <w:tcW w:w="0" w:type="auto"/>
          </w:tcPr>
          <w:p w14:paraId="5742653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1 (1.56 to 4.77)</w:t>
            </w:r>
          </w:p>
        </w:tc>
      </w:tr>
      <w:tr w:rsidR="00AF7BD4" w:rsidRPr="00453B67" w14:paraId="5A3622B0" w14:textId="77777777" w:rsidTr="00AF7BD4">
        <w:tc>
          <w:tcPr>
            <w:tcW w:w="0" w:type="auto"/>
          </w:tcPr>
          <w:p w14:paraId="5C9D15B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11571A6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559D6E4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139BCFB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81.9 (503.2 to 651.2)</w:t>
            </w:r>
          </w:p>
        </w:tc>
        <w:tc>
          <w:tcPr>
            <w:tcW w:w="0" w:type="auto"/>
          </w:tcPr>
          <w:p w14:paraId="5B7B7A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23.6 (1500.1 to 1740.6)</w:t>
            </w:r>
          </w:p>
        </w:tc>
        <w:tc>
          <w:tcPr>
            <w:tcW w:w="0" w:type="auto"/>
          </w:tcPr>
          <w:p w14:paraId="2B16E84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41.6 (901.5 to 1191.6)</w:t>
            </w:r>
          </w:p>
        </w:tc>
        <w:tc>
          <w:tcPr>
            <w:tcW w:w="0" w:type="auto"/>
          </w:tcPr>
          <w:p w14:paraId="28DA921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9 (2.44 to 3.25)</w:t>
            </w:r>
          </w:p>
        </w:tc>
        <w:tc>
          <w:tcPr>
            <w:tcW w:w="0" w:type="auto"/>
          </w:tcPr>
          <w:p w14:paraId="642428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42 (1.89 to 7.51)</w:t>
            </w:r>
          </w:p>
        </w:tc>
      </w:tr>
      <w:tr w:rsidR="00AF7BD4" w:rsidRPr="00453B67" w14:paraId="2941A793" w14:textId="77777777" w:rsidTr="00AF7BD4">
        <w:tc>
          <w:tcPr>
            <w:tcW w:w="0" w:type="auto"/>
          </w:tcPr>
          <w:p w14:paraId="69DDA11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767AB3F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5C561FA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14:paraId="6F095AA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91.7 (594.7 to 773.9)</w:t>
            </w:r>
          </w:p>
        </w:tc>
        <w:tc>
          <w:tcPr>
            <w:tcW w:w="0" w:type="auto"/>
          </w:tcPr>
          <w:p w14:paraId="54E7A4B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6.0 (1686.3 to 1964.2)</w:t>
            </w:r>
          </w:p>
        </w:tc>
        <w:tc>
          <w:tcPr>
            <w:tcW w:w="0" w:type="auto"/>
          </w:tcPr>
          <w:p w14:paraId="55A6D77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34.3 (977.7 to 1301.7)</w:t>
            </w:r>
          </w:p>
        </w:tc>
        <w:tc>
          <w:tcPr>
            <w:tcW w:w="0" w:type="auto"/>
          </w:tcPr>
          <w:p w14:paraId="7CA5125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4 (2.28 to 3.14)</w:t>
            </w:r>
          </w:p>
        </w:tc>
        <w:tc>
          <w:tcPr>
            <w:tcW w:w="0" w:type="auto"/>
          </w:tcPr>
          <w:p w14:paraId="63BEC96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9 (1.14 to 3.53)</w:t>
            </w:r>
          </w:p>
        </w:tc>
      </w:tr>
      <w:tr w:rsidR="00AF7BD4" w:rsidRPr="00453B67" w14:paraId="513ED197" w14:textId="77777777" w:rsidTr="00AF7BD4">
        <w:tc>
          <w:tcPr>
            <w:tcW w:w="0" w:type="auto"/>
          </w:tcPr>
          <w:p w14:paraId="56C6717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15FCC6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1D52C4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0B4C906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08.1 (692.8 to 917.2)</w:t>
            </w:r>
          </w:p>
        </w:tc>
        <w:tc>
          <w:tcPr>
            <w:tcW w:w="0" w:type="auto"/>
          </w:tcPr>
          <w:p w14:paraId="134D689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31.7 (1881.7 to 2212.0)</w:t>
            </w:r>
          </w:p>
        </w:tc>
        <w:tc>
          <w:tcPr>
            <w:tcW w:w="0" w:type="auto"/>
          </w:tcPr>
          <w:p w14:paraId="1BB204C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23.6 (1052.2 to 1415.7)</w:t>
            </w:r>
          </w:p>
        </w:tc>
        <w:tc>
          <w:tcPr>
            <w:tcW w:w="0" w:type="auto"/>
          </w:tcPr>
          <w:p w14:paraId="176F23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1 (2.18 to 2.99)</w:t>
            </w:r>
          </w:p>
        </w:tc>
        <w:tc>
          <w:tcPr>
            <w:tcW w:w="0" w:type="auto"/>
          </w:tcPr>
          <w:p w14:paraId="1DA4AAF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5 (0.99 to 4.10)</w:t>
            </w:r>
          </w:p>
        </w:tc>
      </w:tr>
      <w:tr w:rsidR="00AF7BD4" w:rsidRPr="00453B67" w14:paraId="1C713810" w14:textId="77777777" w:rsidTr="00AF7BD4">
        <w:tc>
          <w:tcPr>
            <w:tcW w:w="0" w:type="auto"/>
          </w:tcPr>
          <w:p w14:paraId="71FB793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57668B1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3F22C0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4C90A18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4.5 (776.1 to 1051.8)</w:t>
            </w:r>
          </w:p>
        </w:tc>
        <w:tc>
          <w:tcPr>
            <w:tcW w:w="0" w:type="auto"/>
          </w:tcPr>
          <w:p w14:paraId="6391715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03.8 (2117.5 to 2516.6)</w:t>
            </w:r>
          </w:p>
        </w:tc>
        <w:tc>
          <w:tcPr>
            <w:tcW w:w="0" w:type="auto"/>
          </w:tcPr>
          <w:p w14:paraId="5DB6D4E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89.3 (1156.5 to 1607.5)</w:t>
            </w:r>
          </w:p>
        </w:tc>
        <w:tc>
          <w:tcPr>
            <w:tcW w:w="0" w:type="auto"/>
          </w:tcPr>
          <w:p w14:paraId="4A126CC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2 (2.13 to 3.00)</w:t>
            </w:r>
          </w:p>
        </w:tc>
        <w:tc>
          <w:tcPr>
            <w:tcW w:w="0" w:type="auto"/>
          </w:tcPr>
          <w:p w14:paraId="3FE3AD0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82 (1.25 to 7.28)</w:t>
            </w:r>
          </w:p>
        </w:tc>
      </w:tr>
      <w:tr w:rsidR="00B31F4F" w:rsidRPr="00453B67" w14:paraId="25AADED4" w14:textId="77777777" w:rsidTr="00AF7BD4">
        <w:tc>
          <w:tcPr>
            <w:tcW w:w="0" w:type="auto"/>
          </w:tcPr>
          <w:p w14:paraId="3E808DD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64CE244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352BA5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7C29F4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14.7 (865.5 to 1183.2)</w:t>
            </w:r>
          </w:p>
        </w:tc>
        <w:tc>
          <w:tcPr>
            <w:tcW w:w="0" w:type="auto"/>
          </w:tcPr>
          <w:p w14:paraId="706619B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92.8 (2182.6 to 2622.2)</w:t>
            </w:r>
          </w:p>
        </w:tc>
        <w:tc>
          <w:tcPr>
            <w:tcW w:w="0" w:type="auto"/>
          </w:tcPr>
          <w:p w14:paraId="17F4C1D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78.1 (1097.9 to 1646.7)</w:t>
            </w:r>
          </w:p>
        </w:tc>
        <w:tc>
          <w:tcPr>
            <w:tcW w:w="0" w:type="auto"/>
          </w:tcPr>
          <w:p w14:paraId="23BE336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6 (1.94 to 2.82)</w:t>
            </w:r>
          </w:p>
        </w:tc>
        <w:tc>
          <w:tcPr>
            <w:tcW w:w="0" w:type="auto"/>
          </w:tcPr>
          <w:p w14:paraId="52C68A0C" w14:textId="00E9F831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621C953A" w14:textId="77777777" w:rsidTr="00AF7BD4">
        <w:tc>
          <w:tcPr>
            <w:tcW w:w="0" w:type="auto"/>
          </w:tcPr>
          <w:p w14:paraId="2733372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72D74EE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8FA99D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0EC56C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8.9 (916.9 to 1323.8)</w:t>
            </w:r>
          </w:p>
        </w:tc>
        <w:tc>
          <w:tcPr>
            <w:tcW w:w="0" w:type="auto"/>
          </w:tcPr>
          <w:p w14:paraId="15C9ADF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95.7 (2398.5 to 3027.4)</w:t>
            </w:r>
          </w:p>
        </w:tc>
        <w:tc>
          <w:tcPr>
            <w:tcW w:w="0" w:type="auto"/>
          </w:tcPr>
          <w:p w14:paraId="7523B3D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96.8 (1204.2 to 1973.1)</w:t>
            </w:r>
          </w:p>
        </w:tc>
        <w:tc>
          <w:tcPr>
            <w:tcW w:w="0" w:type="auto"/>
          </w:tcPr>
          <w:p w14:paraId="75B8555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5 (1.93 to 3.04)</w:t>
            </w:r>
          </w:p>
        </w:tc>
        <w:tc>
          <w:tcPr>
            <w:tcW w:w="0" w:type="auto"/>
          </w:tcPr>
          <w:p w14:paraId="3BAFCB72" w14:textId="68D2952F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ED73EB0" w14:textId="77777777" w:rsidTr="00AF7BD4">
        <w:tc>
          <w:tcPr>
            <w:tcW w:w="0" w:type="auto"/>
          </w:tcPr>
          <w:p w14:paraId="7D95B07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72A0336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06E1C73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EA49B7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35.9 (1008.2 to 1957.0)</w:t>
            </w:r>
          </w:p>
        </w:tc>
        <w:tc>
          <w:tcPr>
            <w:tcW w:w="0" w:type="auto"/>
          </w:tcPr>
          <w:p w14:paraId="2BED023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95.7 (2398.5 to 3027.4)</w:t>
            </w:r>
          </w:p>
        </w:tc>
        <w:tc>
          <w:tcPr>
            <w:tcW w:w="0" w:type="auto"/>
          </w:tcPr>
          <w:p w14:paraId="3E79E31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59.7 (660.9 to 1788.6)</w:t>
            </w:r>
          </w:p>
        </w:tc>
        <w:tc>
          <w:tcPr>
            <w:tcW w:w="0" w:type="auto"/>
          </w:tcPr>
          <w:p w14:paraId="650A12F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8 (1.35 to 2.70)</w:t>
            </w:r>
          </w:p>
        </w:tc>
        <w:tc>
          <w:tcPr>
            <w:tcW w:w="0" w:type="auto"/>
          </w:tcPr>
          <w:p w14:paraId="4E877D1A" w14:textId="5B1304AB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1B60A57" w14:textId="77777777" w:rsidTr="00AF7BD4">
        <w:tc>
          <w:tcPr>
            <w:tcW w:w="0" w:type="auto"/>
          </w:tcPr>
          <w:p w14:paraId="628CC38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4D35C07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226B9A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2AD1CA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35.9 (1008.2 to 1957.0)</w:t>
            </w:r>
          </w:p>
        </w:tc>
        <w:tc>
          <w:tcPr>
            <w:tcW w:w="0" w:type="auto"/>
          </w:tcPr>
          <w:p w14:paraId="0630019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95.7 (2398.5 to 3027.4)</w:t>
            </w:r>
          </w:p>
        </w:tc>
        <w:tc>
          <w:tcPr>
            <w:tcW w:w="0" w:type="auto"/>
          </w:tcPr>
          <w:p w14:paraId="7ABAB58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59.7 (660.9 to 1788.6)</w:t>
            </w:r>
          </w:p>
        </w:tc>
        <w:tc>
          <w:tcPr>
            <w:tcW w:w="0" w:type="auto"/>
          </w:tcPr>
          <w:p w14:paraId="67D3FA6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8 (1.35 to 2.70)</w:t>
            </w:r>
          </w:p>
        </w:tc>
        <w:tc>
          <w:tcPr>
            <w:tcW w:w="0" w:type="auto"/>
          </w:tcPr>
          <w:p w14:paraId="4A3A17F6" w14:textId="3A1A18F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2CE38AF8" w14:textId="77777777" w:rsidTr="00B31F4F">
        <w:tc>
          <w:tcPr>
            <w:tcW w:w="0" w:type="auto"/>
            <w:gridSpan w:val="8"/>
            <w:vAlign w:val="center"/>
          </w:tcPr>
          <w:p w14:paraId="2FB77A82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Cardiovascular</w:t>
            </w:r>
          </w:p>
        </w:tc>
      </w:tr>
      <w:tr w:rsidR="00AF7BD4" w:rsidRPr="00453B67" w14:paraId="00FB79B4" w14:textId="77777777" w:rsidTr="00AF7BD4">
        <w:tc>
          <w:tcPr>
            <w:tcW w:w="0" w:type="auto"/>
          </w:tcPr>
          <w:p w14:paraId="3057195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1874293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B5E4AE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2B6C0F3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.2 (4.4 to 18.3)</w:t>
            </w:r>
          </w:p>
        </w:tc>
        <w:tc>
          <w:tcPr>
            <w:tcW w:w="0" w:type="auto"/>
          </w:tcPr>
          <w:p w14:paraId="6B9019D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.3 (12.4 to 35.7)</w:t>
            </w:r>
          </w:p>
        </w:tc>
        <w:tc>
          <w:tcPr>
            <w:tcW w:w="0" w:type="auto"/>
          </w:tcPr>
          <w:p w14:paraId="123BAE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.1 (-0.1 to 26.2)</w:t>
            </w:r>
          </w:p>
        </w:tc>
        <w:tc>
          <w:tcPr>
            <w:tcW w:w="0" w:type="auto"/>
          </w:tcPr>
          <w:p w14:paraId="16B4D2A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8 (1.00 to 7.17)</w:t>
            </w:r>
          </w:p>
        </w:tc>
        <w:tc>
          <w:tcPr>
            <w:tcW w:w="0" w:type="auto"/>
          </w:tcPr>
          <w:p w14:paraId="32018FE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9 (1.00 to 7.18)</w:t>
            </w:r>
          </w:p>
        </w:tc>
      </w:tr>
      <w:tr w:rsidR="00AF7BD4" w:rsidRPr="00453B67" w14:paraId="41ACB41E" w14:textId="77777777" w:rsidTr="00AF7BD4">
        <w:tc>
          <w:tcPr>
            <w:tcW w:w="0" w:type="auto"/>
          </w:tcPr>
          <w:p w14:paraId="4A78928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lastRenderedPageBreak/>
              <w:t>90</w:t>
            </w:r>
          </w:p>
        </w:tc>
        <w:tc>
          <w:tcPr>
            <w:tcW w:w="0" w:type="auto"/>
          </w:tcPr>
          <w:p w14:paraId="0E994DD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2A4BCA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14:paraId="3893679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4.3 (29.6 to 62.0)</w:t>
            </w:r>
          </w:p>
        </w:tc>
        <w:tc>
          <w:tcPr>
            <w:tcW w:w="0" w:type="auto"/>
          </w:tcPr>
          <w:p w14:paraId="09F9999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0.8 (50.1 to 90.7)</w:t>
            </w:r>
          </w:p>
        </w:tc>
        <w:tc>
          <w:tcPr>
            <w:tcW w:w="0" w:type="auto"/>
          </w:tcPr>
          <w:p w14:paraId="478532B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.5 (0.8 to 51.0)</w:t>
            </w:r>
          </w:p>
        </w:tc>
        <w:tc>
          <w:tcPr>
            <w:tcW w:w="0" w:type="auto"/>
          </w:tcPr>
          <w:p w14:paraId="5BF80EB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0 (1.02 to 2.54)</w:t>
            </w:r>
          </w:p>
        </w:tc>
        <w:tc>
          <w:tcPr>
            <w:tcW w:w="0" w:type="auto"/>
          </w:tcPr>
          <w:p w14:paraId="56597A1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9 (0.81 to 2.45)</w:t>
            </w:r>
          </w:p>
        </w:tc>
      </w:tr>
      <w:tr w:rsidR="00AF7BD4" w:rsidRPr="00453B67" w14:paraId="533D05FB" w14:textId="77777777" w:rsidTr="00AF7BD4">
        <w:tc>
          <w:tcPr>
            <w:tcW w:w="0" w:type="auto"/>
          </w:tcPr>
          <w:p w14:paraId="1986C9D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62FA79B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3E1BA92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463466C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.1 (61.5 to 103.0)</w:t>
            </w:r>
          </w:p>
        </w:tc>
        <w:tc>
          <w:tcPr>
            <w:tcW w:w="0" w:type="auto"/>
          </w:tcPr>
          <w:p w14:paraId="6357A99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2.1 (104.5 to 157.2)</w:t>
            </w:r>
          </w:p>
        </w:tc>
        <w:tc>
          <w:tcPr>
            <w:tcW w:w="0" w:type="auto"/>
          </w:tcPr>
          <w:p w14:paraId="3511389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.0 (18.7 to 84.4)</w:t>
            </w:r>
          </w:p>
        </w:tc>
        <w:tc>
          <w:tcPr>
            <w:tcW w:w="0" w:type="auto"/>
          </w:tcPr>
          <w:p w14:paraId="70B561B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3 (1.20 to 2.27)</w:t>
            </w:r>
          </w:p>
        </w:tc>
        <w:tc>
          <w:tcPr>
            <w:tcW w:w="0" w:type="auto"/>
          </w:tcPr>
          <w:p w14:paraId="7973317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8 (1.04 to 2.96)</w:t>
            </w:r>
          </w:p>
        </w:tc>
      </w:tr>
      <w:tr w:rsidR="00AF7BD4" w:rsidRPr="00453B67" w14:paraId="104EB205" w14:textId="77777777" w:rsidTr="00AF7BD4">
        <w:tc>
          <w:tcPr>
            <w:tcW w:w="0" w:type="auto"/>
          </w:tcPr>
          <w:p w14:paraId="671B5C1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1FA93D3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3A9D624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5</w:t>
            </w:r>
          </w:p>
        </w:tc>
        <w:tc>
          <w:tcPr>
            <w:tcW w:w="0" w:type="auto"/>
          </w:tcPr>
          <w:p w14:paraId="42D04A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6.6 (108.6 to 165.8)</w:t>
            </w:r>
          </w:p>
        </w:tc>
        <w:tc>
          <w:tcPr>
            <w:tcW w:w="0" w:type="auto"/>
          </w:tcPr>
          <w:p w14:paraId="4BB5FC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0.9 (231.3 to 312.9)</w:t>
            </w:r>
          </w:p>
        </w:tc>
        <w:tc>
          <w:tcPr>
            <w:tcW w:w="0" w:type="auto"/>
          </w:tcPr>
          <w:p w14:paraId="1FA415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4.2 (85.9 to 182.7)</w:t>
            </w:r>
          </w:p>
        </w:tc>
        <w:tc>
          <w:tcPr>
            <w:tcW w:w="0" w:type="auto"/>
          </w:tcPr>
          <w:p w14:paraId="74D91A3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8 (1.54 to 2.63)</w:t>
            </w:r>
          </w:p>
        </w:tc>
        <w:tc>
          <w:tcPr>
            <w:tcW w:w="0" w:type="auto"/>
          </w:tcPr>
          <w:p w14:paraId="47CFF74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3 (1.59 to 4.08)</w:t>
            </w:r>
          </w:p>
        </w:tc>
      </w:tr>
      <w:tr w:rsidR="00AF7BD4" w:rsidRPr="00453B67" w14:paraId="7B501DF0" w14:textId="77777777" w:rsidTr="00AF7BD4">
        <w:tc>
          <w:tcPr>
            <w:tcW w:w="0" w:type="auto"/>
          </w:tcPr>
          <w:p w14:paraId="36101F0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2382B4F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14:paraId="68646F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2</w:t>
            </w:r>
          </w:p>
        </w:tc>
        <w:tc>
          <w:tcPr>
            <w:tcW w:w="0" w:type="auto"/>
          </w:tcPr>
          <w:p w14:paraId="700C9AB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5.7 (255.1 to 338.1)</w:t>
            </w:r>
          </w:p>
        </w:tc>
        <w:tc>
          <w:tcPr>
            <w:tcW w:w="0" w:type="auto"/>
          </w:tcPr>
          <w:p w14:paraId="2E98BF6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33.7 (475.2 to 592.7)</w:t>
            </w:r>
          </w:p>
        </w:tc>
        <w:tc>
          <w:tcPr>
            <w:tcW w:w="0" w:type="auto"/>
          </w:tcPr>
          <w:p w14:paraId="34F42A4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8.1 (161.5 to 307.4)</w:t>
            </w:r>
          </w:p>
        </w:tc>
        <w:tc>
          <w:tcPr>
            <w:tcW w:w="0" w:type="auto"/>
          </w:tcPr>
          <w:p w14:paraId="1607182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1 (1.49 to 2.15)</w:t>
            </w:r>
          </w:p>
        </w:tc>
        <w:tc>
          <w:tcPr>
            <w:tcW w:w="0" w:type="auto"/>
          </w:tcPr>
          <w:p w14:paraId="293542C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9 (1.30 to 2.16)</w:t>
            </w:r>
          </w:p>
        </w:tc>
      </w:tr>
      <w:tr w:rsidR="00AF7BD4" w:rsidRPr="00453B67" w14:paraId="428E7C62" w14:textId="77777777" w:rsidTr="00AF7BD4">
        <w:tc>
          <w:tcPr>
            <w:tcW w:w="0" w:type="auto"/>
          </w:tcPr>
          <w:p w14:paraId="4B99893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5C327ED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4</w:t>
            </w:r>
          </w:p>
        </w:tc>
        <w:tc>
          <w:tcPr>
            <w:tcW w:w="0" w:type="auto"/>
          </w:tcPr>
          <w:p w14:paraId="1837DE5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4</w:t>
            </w:r>
          </w:p>
        </w:tc>
        <w:tc>
          <w:tcPr>
            <w:tcW w:w="0" w:type="auto"/>
          </w:tcPr>
          <w:p w14:paraId="325A3F5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83.1 (427.8 to 550.5)</w:t>
            </w:r>
          </w:p>
        </w:tc>
        <w:tc>
          <w:tcPr>
            <w:tcW w:w="0" w:type="auto"/>
          </w:tcPr>
          <w:p w14:paraId="4B3DF21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86.7 (714.0 to 862.0)</w:t>
            </w:r>
          </w:p>
        </w:tc>
        <w:tc>
          <w:tcPr>
            <w:tcW w:w="0" w:type="auto"/>
          </w:tcPr>
          <w:p w14:paraId="227CEFE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3.5 (212.1 to 395.9)</w:t>
            </w:r>
          </w:p>
        </w:tc>
        <w:tc>
          <w:tcPr>
            <w:tcW w:w="0" w:type="auto"/>
          </w:tcPr>
          <w:p w14:paraId="2E0CA72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3 (1.40 to 1.90)</w:t>
            </w:r>
          </w:p>
        </w:tc>
        <w:tc>
          <w:tcPr>
            <w:tcW w:w="0" w:type="auto"/>
          </w:tcPr>
          <w:p w14:paraId="367506B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40 (1.09 to 1.87)</w:t>
            </w:r>
          </w:p>
        </w:tc>
      </w:tr>
      <w:tr w:rsidR="00AF7BD4" w:rsidRPr="00453B67" w14:paraId="52D0566E" w14:textId="77777777" w:rsidTr="00AF7BD4">
        <w:tc>
          <w:tcPr>
            <w:tcW w:w="0" w:type="auto"/>
          </w:tcPr>
          <w:p w14:paraId="6F468B6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005EB30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14:paraId="4C07E23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6</w:t>
            </w:r>
          </w:p>
        </w:tc>
        <w:tc>
          <w:tcPr>
            <w:tcW w:w="0" w:type="auto"/>
          </w:tcPr>
          <w:p w14:paraId="657F73A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44.9 (576.1 to 715.5)</w:t>
            </w:r>
          </w:p>
        </w:tc>
        <w:tc>
          <w:tcPr>
            <w:tcW w:w="0" w:type="auto"/>
          </w:tcPr>
          <w:p w14:paraId="658419E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43.4 (955.6 to 1133.1)</w:t>
            </w:r>
          </w:p>
        </w:tc>
        <w:tc>
          <w:tcPr>
            <w:tcW w:w="0" w:type="auto"/>
          </w:tcPr>
          <w:p w14:paraId="17E22C5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8.5 (298.6 to 501.5)</w:t>
            </w:r>
          </w:p>
        </w:tc>
        <w:tc>
          <w:tcPr>
            <w:tcW w:w="0" w:type="auto"/>
          </w:tcPr>
          <w:p w14:paraId="5ACB46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2 (1.43 to 1.82)</w:t>
            </w:r>
          </w:p>
        </w:tc>
        <w:tc>
          <w:tcPr>
            <w:tcW w:w="0" w:type="auto"/>
          </w:tcPr>
          <w:p w14:paraId="435FF1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4 (1.20 to 2.26)</w:t>
            </w:r>
          </w:p>
        </w:tc>
      </w:tr>
      <w:tr w:rsidR="00AF7BD4" w:rsidRPr="00453B67" w14:paraId="4636759A" w14:textId="77777777" w:rsidTr="00AF7BD4">
        <w:tc>
          <w:tcPr>
            <w:tcW w:w="0" w:type="auto"/>
          </w:tcPr>
          <w:p w14:paraId="1D908B3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4D38600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14:paraId="06C8606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14:paraId="50273F4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22.2 (740.5 to 900.7)</w:t>
            </w:r>
          </w:p>
        </w:tc>
        <w:tc>
          <w:tcPr>
            <w:tcW w:w="0" w:type="auto"/>
          </w:tcPr>
          <w:p w14:paraId="0CB3B4A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74.6 (1168.4 to 1382.9)</w:t>
            </w:r>
          </w:p>
        </w:tc>
        <w:tc>
          <w:tcPr>
            <w:tcW w:w="0" w:type="auto"/>
          </w:tcPr>
          <w:p w14:paraId="6525478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52.4 (330.5 to 590.5)</w:t>
            </w:r>
          </w:p>
        </w:tc>
        <w:tc>
          <w:tcPr>
            <w:tcW w:w="0" w:type="auto"/>
          </w:tcPr>
          <w:p w14:paraId="6236B58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5 (1.38 to 1.75)</w:t>
            </w:r>
          </w:p>
        </w:tc>
        <w:tc>
          <w:tcPr>
            <w:tcW w:w="0" w:type="auto"/>
          </w:tcPr>
          <w:p w14:paraId="67DDE21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6 (0.96 to 1.92)</w:t>
            </w:r>
          </w:p>
        </w:tc>
      </w:tr>
      <w:tr w:rsidR="00AF7BD4" w:rsidRPr="00453B67" w14:paraId="4191308C" w14:textId="77777777" w:rsidTr="00AF7BD4">
        <w:tc>
          <w:tcPr>
            <w:tcW w:w="0" w:type="auto"/>
          </w:tcPr>
          <w:p w14:paraId="324A5D1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69E2853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321D4F7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9</w:t>
            </w:r>
          </w:p>
        </w:tc>
        <w:tc>
          <w:tcPr>
            <w:tcW w:w="0" w:type="auto"/>
          </w:tcPr>
          <w:p w14:paraId="297F7DA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76.7 (886.5 to 1071.3)</w:t>
            </w:r>
          </w:p>
        </w:tc>
        <w:tc>
          <w:tcPr>
            <w:tcW w:w="0" w:type="auto"/>
          </w:tcPr>
          <w:p w14:paraId="1B0514B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44.9 (1420.8 to 1666.6)</w:t>
            </w:r>
          </w:p>
        </w:tc>
        <w:tc>
          <w:tcPr>
            <w:tcW w:w="0" w:type="auto"/>
          </w:tcPr>
          <w:p w14:paraId="2CF8732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68.3 (421.1 to 704.7)</w:t>
            </w:r>
          </w:p>
        </w:tc>
        <w:tc>
          <w:tcPr>
            <w:tcW w:w="0" w:type="auto"/>
          </w:tcPr>
          <w:p w14:paraId="5267056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8 (1.41 to 1.77)</w:t>
            </w:r>
          </w:p>
        </w:tc>
        <w:tc>
          <w:tcPr>
            <w:tcW w:w="0" w:type="auto"/>
          </w:tcPr>
          <w:p w14:paraId="5547E10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4 (1.28 to 2.80)</w:t>
            </w:r>
          </w:p>
        </w:tc>
      </w:tr>
      <w:tr w:rsidR="00AF7BD4" w:rsidRPr="00453B67" w14:paraId="0ACC8828" w14:textId="77777777" w:rsidTr="00AF7BD4">
        <w:tc>
          <w:tcPr>
            <w:tcW w:w="0" w:type="auto"/>
          </w:tcPr>
          <w:p w14:paraId="7A00449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775578D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14:paraId="25093A9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14:paraId="6E19FAD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68.8 (1057.8 to 1282.5)</w:t>
            </w:r>
          </w:p>
        </w:tc>
        <w:tc>
          <w:tcPr>
            <w:tcW w:w="0" w:type="auto"/>
          </w:tcPr>
          <w:p w14:paraId="75B8DC3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5.3 (1659.9 to 1942.3)</w:t>
            </w:r>
          </w:p>
        </w:tc>
        <w:tc>
          <w:tcPr>
            <w:tcW w:w="0" w:type="auto"/>
          </w:tcPr>
          <w:p w14:paraId="4FE579E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36.5 (474.4 to 792.4)</w:t>
            </w:r>
          </w:p>
        </w:tc>
        <w:tc>
          <w:tcPr>
            <w:tcW w:w="0" w:type="auto"/>
          </w:tcPr>
          <w:p w14:paraId="3182953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4 (1.38 to 1.72)</w:t>
            </w:r>
          </w:p>
        </w:tc>
        <w:tc>
          <w:tcPr>
            <w:tcW w:w="0" w:type="auto"/>
          </w:tcPr>
          <w:p w14:paraId="79A35A4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48 (1.00 to 2.30)</w:t>
            </w:r>
          </w:p>
        </w:tc>
      </w:tr>
      <w:tr w:rsidR="00AF7BD4" w:rsidRPr="00453B67" w14:paraId="153A3E84" w14:textId="77777777" w:rsidTr="00AF7BD4">
        <w:tc>
          <w:tcPr>
            <w:tcW w:w="0" w:type="auto"/>
          </w:tcPr>
          <w:p w14:paraId="639018F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2A1A523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4ED0A7F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35C8EAC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99.5 (1182.8 to 1423.8)</w:t>
            </w:r>
          </w:p>
        </w:tc>
        <w:tc>
          <w:tcPr>
            <w:tcW w:w="0" w:type="auto"/>
          </w:tcPr>
          <w:p w14:paraId="77E491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32.0 (1880.5 to 2188.5)</w:t>
            </w:r>
          </w:p>
        </w:tc>
        <w:tc>
          <w:tcPr>
            <w:tcW w:w="0" w:type="auto"/>
          </w:tcPr>
          <w:p w14:paraId="16A1D82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2.5 (562.0 to 900.3)</w:t>
            </w:r>
          </w:p>
        </w:tc>
        <w:tc>
          <w:tcPr>
            <w:tcW w:w="0" w:type="auto"/>
          </w:tcPr>
          <w:p w14:paraId="59EEB04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6 (1.40 to 1.74)</w:t>
            </w:r>
          </w:p>
        </w:tc>
        <w:tc>
          <w:tcPr>
            <w:tcW w:w="0" w:type="auto"/>
          </w:tcPr>
          <w:p w14:paraId="34ED78A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1 (1.16 to 3.36)</w:t>
            </w:r>
          </w:p>
        </w:tc>
      </w:tr>
      <w:tr w:rsidR="00AF7BD4" w:rsidRPr="00453B67" w14:paraId="5823348A" w14:textId="77777777" w:rsidTr="00AF7BD4">
        <w:tc>
          <w:tcPr>
            <w:tcW w:w="0" w:type="auto"/>
          </w:tcPr>
          <w:p w14:paraId="767D08F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35CEFD9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60E2A94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14:paraId="7284B71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28.2 (1374.3 to 1670.3)</w:t>
            </w:r>
          </w:p>
        </w:tc>
        <w:tc>
          <w:tcPr>
            <w:tcW w:w="0" w:type="auto"/>
          </w:tcPr>
          <w:p w14:paraId="68711D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06.3 (2121.3 to 2502.4)</w:t>
            </w:r>
          </w:p>
        </w:tc>
        <w:tc>
          <w:tcPr>
            <w:tcW w:w="0" w:type="auto"/>
          </w:tcPr>
          <w:p w14:paraId="568BC5A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78.1 (553.0 to 1010.9)</w:t>
            </w:r>
          </w:p>
        </w:tc>
        <w:tc>
          <w:tcPr>
            <w:tcW w:w="0" w:type="auto"/>
          </w:tcPr>
          <w:p w14:paraId="4B2B12D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1 (1.34 to 1.71)</w:t>
            </w:r>
          </w:p>
        </w:tc>
        <w:tc>
          <w:tcPr>
            <w:tcW w:w="0" w:type="auto"/>
          </w:tcPr>
          <w:p w14:paraId="4E7E23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4 (0.81 to 2.32)</w:t>
            </w:r>
          </w:p>
        </w:tc>
      </w:tr>
      <w:tr w:rsidR="00AF7BD4" w:rsidRPr="00453B67" w14:paraId="4E6D9204" w14:textId="77777777" w:rsidTr="00AF7BD4">
        <w:tc>
          <w:tcPr>
            <w:tcW w:w="0" w:type="auto"/>
          </w:tcPr>
          <w:p w14:paraId="59A387B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7199914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2B6733E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313FCA9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90.9 (1522.7 to 1863.3)</w:t>
            </w:r>
          </w:p>
        </w:tc>
        <w:tc>
          <w:tcPr>
            <w:tcW w:w="0" w:type="auto"/>
          </w:tcPr>
          <w:p w14:paraId="774ACA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70.9 (2275.2 to 2686.6)</w:t>
            </w:r>
          </w:p>
        </w:tc>
        <w:tc>
          <w:tcPr>
            <w:tcW w:w="0" w:type="auto"/>
          </w:tcPr>
          <w:p w14:paraId="0B42E3C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80.1 (537.6 to 1063.3)</w:t>
            </w:r>
          </w:p>
        </w:tc>
        <w:tc>
          <w:tcPr>
            <w:tcW w:w="0" w:type="auto"/>
          </w:tcPr>
          <w:p w14:paraId="2029ECF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46 (1.29 to 1.67)</w:t>
            </w:r>
          </w:p>
        </w:tc>
        <w:tc>
          <w:tcPr>
            <w:tcW w:w="0" w:type="auto"/>
          </w:tcPr>
          <w:p w14:paraId="037584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10 (0.48 to 2.51)</w:t>
            </w:r>
          </w:p>
        </w:tc>
      </w:tr>
      <w:tr w:rsidR="00AF7BD4" w:rsidRPr="00453B67" w14:paraId="5E2189FC" w14:textId="77777777" w:rsidTr="00AF7BD4">
        <w:tc>
          <w:tcPr>
            <w:tcW w:w="0" w:type="auto"/>
          </w:tcPr>
          <w:p w14:paraId="5C877D8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54E7178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407E896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516B36A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16.6 (1777.2 to 2250.6)</w:t>
            </w:r>
          </w:p>
        </w:tc>
        <w:tc>
          <w:tcPr>
            <w:tcW w:w="0" w:type="auto"/>
          </w:tcPr>
          <w:p w14:paraId="191D4C0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91.0 (2533.3 to 3036.4)</w:t>
            </w:r>
          </w:p>
        </w:tc>
        <w:tc>
          <w:tcPr>
            <w:tcW w:w="0" w:type="auto"/>
          </w:tcPr>
          <w:p w14:paraId="13FAD0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74.4 (466.8 to 1139.4)</w:t>
            </w:r>
          </w:p>
        </w:tc>
        <w:tc>
          <w:tcPr>
            <w:tcW w:w="0" w:type="auto"/>
          </w:tcPr>
          <w:p w14:paraId="1810750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8 (1.22 to 1.62)</w:t>
            </w:r>
          </w:p>
        </w:tc>
        <w:tc>
          <w:tcPr>
            <w:tcW w:w="0" w:type="auto"/>
          </w:tcPr>
          <w:p w14:paraId="4A66A05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19 (0.60 to 2.46)</w:t>
            </w:r>
          </w:p>
        </w:tc>
      </w:tr>
      <w:tr w:rsidR="00B31F4F" w:rsidRPr="00453B67" w14:paraId="6565F4B3" w14:textId="77777777" w:rsidTr="00AF7BD4">
        <w:tc>
          <w:tcPr>
            <w:tcW w:w="0" w:type="auto"/>
          </w:tcPr>
          <w:p w14:paraId="47B76FB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6345EA9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C46842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84843A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29.5 (1921.9 to 2596.4)</w:t>
            </w:r>
          </w:p>
        </w:tc>
        <w:tc>
          <w:tcPr>
            <w:tcW w:w="0" w:type="auto"/>
          </w:tcPr>
          <w:p w14:paraId="5757363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07.4 (2724.7 to 3350.8)</w:t>
            </w:r>
          </w:p>
        </w:tc>
        <w:tc>
          <w:tcPr>
            <w:tcW w:w="0" w:type="auto"/>
          </w:tcPr>
          <w:p w14:paraId="47C7440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77.9 (334.4 to 1217.5)</w:t>
            </w:r>
          </w:p>
        </w:tc>
        <w:tc>
          <w:tcPr>
            <w:tcW w:w="0" w:type="auto"/>
          </w:tcPr>
          <w:p w14:paraId="4288AF6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5 (1.13 to 1.61)</w:t>
            </w:r>
          </w:p>
        </w:tc>
        <w:tc>
          <w:tcPr>
            <w:tcW w:w="0" w:type="auto"/>
          </w:tcPr>
          <w:p w14:paraId="10BE08D8" w14:textId="359A840D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0AC0DDCE" w14:textId="77777777" w:rsidTr="00AF7BD4">
        <w:tc>
          <w:tcPr>
            <w:tcW w:w="0" w:type="auto"/>
          </w:tcPr>
          <w:p w14:paraId="136953A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4ABA818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0083F2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76AD77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72.7 (2128.3 to 3288.6)</w:t>
            </w:r>
          </w:p>
        </w:tc>
        <w:tc>
          <w:tcPr>
            <w:tcW w:w="0" w:type="auto"/>
          </w:tcPr>
          <w:p w14:paraId="28D7C6A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07.4 (2724.7 to 3350.8)</w:t>
            </w:r>
          </w:p>
        </w:tc>
        <w:tc>
          <w:tcPr>
            <w:tcW w:w="0" w:type="auto"/>
          </w:tcPr>
          <w:p w14:paraId="78ED65E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4.8 (-309.8 to 967.1)</w:t>
            </w:r>
          </w:p>
        </w:tc>
        <w:tc>
          <w:tcPr>
            <w:tcW w:w="0" w:type="auto"/>
          </w:tcPr>
          <w:p w14:paraId="466C7D8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13 (0.90 to 1.42)</w:t>
            </w:r>
          </w:p>
        </w:tc>
        <w:tc>
          <w:tcPr>
            <w:tcW w:w="0" w:type="auto"/>
          </w:tcPr>
          <w:p w14:paraId="4B18A00D" w14:textId="435FF639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08D2FD56" w14:textId="77777777" w:rsidTr="00AF7BD4">
        <w:tc>
          <w:tcPr>
            <w:tcW w:w="0" w:type="auto"/>
          </w:tcPr>
          <w:p w14:paraId="2409DB7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29351D7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5B8A27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73DA49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72.7 (2128.3 to 3288.6)</w:t>
            </w:r>
          </w:p>
        </w:tc>
        <w:tc>
          <w:tcPr>
            <w:tcW w:w="0" w:type="auto"/>
          </w:tcPr>
          <w:p w14:paraId="22DF39C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07.4 (2724.7 to 3350.8)</w:t>
            </w:r>
          </w:p>
        </w:tc>
        <w:tc>
          <w:tcPr>
            <w:tcW w:w="0" w:type="auto"/>
          </w:tcPr>
          <w:p w14:paraId="68B743E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4.8 (-309.8 to 967.1)</w:t>
            </w:r>
          </w:p>
        </w:tc>
        <w:tc>
          <w:tcPr>
            <w:tcW w:w="0" w:type="auto"/>
          </w:tcPr>
          <w:p w14:paraId="59B3F35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13 (0.90 to 1.42)</w:t>
            </w:r>
          </w:p>
        </w:tc>
        <w:tc>
          <w:tcPr>
            <w:tcW w:w="0" w:type="auto"/>
          </w:tcPr>
          <w:p w14:paraId="678C34D0" w14:textId="6808A2C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35C1E0AA" w14:textId="77777777" w:rsidTr="00B31F4F">
        <w:tc>
          <w:tcPr>
            <w:tcW w:w="0" w:type="auto"/>
            <w:gridSpan w:val="8"/>
            <w:vAlign w:val="center"/>
          </w:tcPr>
          <w:p w14:paraId="214D83B1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Endocrine</w:t>
            </w:r>
          </w:p>
        </w:tc>
      </w:tr>
      <w:tr w:rsidR="00B31F4F" w:rsidRPr="00453B67" w14:paraId="172A9A01" w14:textId="77777777" w:rsidTr="00AF7BD4">
        <w:tc>
          <w:tcPr>
            <w:tcW w:w="0" w:type="auto"/>
          </w:tcPr>
          <w:p w14:paraId="69D4988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1BED14F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149327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0222C6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4 (0.0 to 10.2)</w:t>
            </w:r>
          </w:p>
        </w:tc>
        <w:tc>
          <w:tcPr>
            <w:tcW w:w="0" w:type="auto"/>
          </w:tcPr>
          <w:p w14:paraId="5A0DC97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.7 (2.9 to 16.0)</w:t>
            </w:r>
          </w:p>
        </w:tc>
        <w:tc>
          <w:tcPr>
            <w:tcW w:w="0" w:type="auto"/>
          </w:tcPr>
          <w:p w14:paraId="5DF71C4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3 (-3.0 to 13.1)</w:t>
            </w:r>
          </w:p>
        </w:tc>
        <w:tc>
          <w:tcPr>
            <w:tcW w:w="0" w:type="auto"/>
          </w:tcPr>
          <w:p w14:paraId="6C055451" w14:textId="17F44A49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238096EC" w14:textId="7581ECC0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0E507E14" w14:textId="77777777" w:rsidTr="00AF7BD4">
        <w:tc>
          <w:tcPr>
            <w:tcW w:w="0" w:type="auto"/>
          </w:tcPr>
          <w:p w14:paraId="5862C9A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60DF6C8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65354D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5EB18E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.8 (4.4 to 19.3)</w:t>
            </w:r>
          </w:p>
        </w:tc>
        <w:tc>
          <w:tcPr>
            <w:tcW w:w="0" w:type="auto"/>
          </w:tcPr>
          <w:p w14:paraId="5727D49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.6 (10.3 to 32.4)</w:t>
            </w:r>
          </w:p>
        </w:tc>
        <w:tc>
          <w:tcPr>
            <w:tcW w:w="0" w:type="auto"/>
          </w:tcPr>
          <w:p w14:paraId="2E13DAB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.8 (-4.4 to 22.1)</w:t>
            </w:r>
          </w:p>
        </w:tc>
        <w:tc>
          <w:tcPr>
            <w:tcW w:w="0" w:type="auto"/>
          </w:tcPr>
          <w:p w14:paraId="4ABA258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75 (0.77 to 4.94)</w:t>
            </w:r>
          </w:p>
        </w:tc>
        <w:tc>
          <w:tcPr>
            <w:tcW w:w="0" w:type="auto"/>
          </w:tcPr>
          <w:p w14:paraId="623E625D" w14:textId="6D369244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40E13087" w14:textId="77777777" w:rsidTr="00AF7BD4">
        <w:tc>
          <w:tcPr>
            <w:tcW w:w="0" w:type="auto"/>
          </w:tcPr>
          <w:p w14:paraId="4101752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6FF7E8E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4AEC54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0FD3FDA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.5 (9.1 to 29.9)</w:t>
            </w:r>
          </w:p>
        </w:tc>
        <w:tc>
          <w:tcPr>
            <w:tcW w:w="0" w:type="auto"/>
          </w:tcPr>
          <w:p w14:paraId="52B6D1F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2.1 (28.4 to 58.8)</w:t>
            </w:r>
          </w:p>
        </w:tc>
        <w:tc>
          <w:tcPr>
            <w:tcW w:w="0" w:type="auto"/>
          </w:tcPr>
          <w:p w14:paraId="4AA2234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.6 (6.0 to 41.9)</w:t>
            </w:r>
          </w:p>
        </w:tc>
        <w:tc>
          <w:tcPr>
            <w:tcW w:w="0" w:type="auto"/>
          </w:tcPr>
          <w:p w14:paraId="49307B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6 (1.23 to 4.54)</w:t>
            </w:r>
          </w:p>
        </w:tc>
        <w:tc>
          <w:tcPr>
            <w:tcW w:w="0" w:type="auto"/>
          </w:tcPr>
          <w:p w14:paraId="6402220D" w14:textId="5A8711A7" w:rsidR="00AF7BD4" w:rsidRPr="00453B67" w:rsidRDefault="00B31F4F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5054E438" w14:textId="77777777" w:rsidTr="00AF7BD4">
        <w:tc>
          <w:tcPr>
            <w:tcW w:w="0" w:type="auto"/>
          </w:tcPr>
          <w:p w14:paraId="1A0F82C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6019276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4009276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3A389E5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.3 (21.5 to 49.1)</w:t>
            </w:r>
          </w:p>
        </w:tc>
        <w:tc>
          <w:tcPr>
            <w:tcW w:w="0" w:type="auto"/>
          </w:tcPr>
          <w:p w14:paraId="291F2AE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4.8 (54.6 to 97.0)</w:t>
            </w:r>
          </w:p>
        </w:tc>
        <w:tc>
          <w:tcPr>
            <w:tcW w:w="0" w:type="auto"/>
          </w:tcPr>
          <w:p w14:paraId="2BBCA0D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.5 (15.1 to 66.1)</w:t>
            </w:r>
          </w:p>
        </w:tc>
        <w:tc>
          <w:tcPr>
            <w:tcW w:w="0" w:type="auto"/>
          </w:tcPr>
          <w:p w14:paraId="7E739D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2 (1.34 to 3.57)</w:t>
            </w:r>
          </w:p>
        </w:tc>
        <w:tc>
          <w:tcPr>
            <w:tcW w:w="0" w:type="auto"/>
          </w:tcPr>
          <w:p w14:paraId="3480E81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2 (0.93 to 5.07)</w:t>
            </w:r>
          </w:p>
        </w:tc>
      </w:tr>
      <w:tr w:rsidR="00AF7BD4" w:rsidRPr="00453B67" w14:paraId="5E076CD4" w14:textId="77777777" w:rsidTr="00AF7BD4">
        <w:tc>
          <w:tcPr>
            <w:tcW w:w="0" w:type="auto"/>
          </w:tcPr>
          <w:p w14:paraId="63C409B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72B5955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3B2FC92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3343E79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4.9 (45.9 to 86.6)</w:t>
            </w:r>
          </w:p>
        </w:tc>
        <w:tc>
          <w:tcPr>
            <w:tcW w:w="0" w:type="auto"/>
          </w:tcPr>
          <w:p w14:paraId="4F18FF5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2.1 (128.9 to 196.2)</w:t>
            </w:r>
          </w:p>
        </w:tc>
        <w:tc>
          <w:tcPr>
            <w:tcW w:w="0" w:type="auto"/>
          </w:tcPr>
          <w:p w14:paraId="0D09C61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7.3 (59.6 to 136.3)</w:t>
            </w:r>
          </w:p>
        </w:tc>
        <w:tc>
          <w:tcPr>
            <w:tcW w:w="0" w:type="auto"/>
          </w:tcPr>
          <w:p w14:paraId="4B012D6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0 (1.73 to 3.69)</w:t>
            </w:r>
          </w:p>
        </w:tc>
        <w:tc>
          <w:tcPr>
            <w:tcW w:w="0" w:type="auto"/>
          </w:tcPr>
          <w:p w14:paraId="0736D7F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00 (1.76 to 5.55)</w:t>
            </w:r>
          </w:p>
        </w:tc>
      </w:tr>
      <w:tr w:rsidR="00AF7BD4" w:rsidRPr="00453B67" w14:paraId="7D81043A" w14:textId="77777777" w:rsidTr="00AF7BD4">
        <w:tc>
          <w:tcPr>
            <w:tcW w:w="0" w:type="auto"/>
          </w:tcPr>
          <w:p w14:paraId="5DE6DBE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C8F136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17E8DC4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14:paraId="5B57FCC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2.8 (69.1 to 116.4)</w:t>
            </w:r>
          </w:p>
        </w:tc>
        <w:tc>
          <w:tcPr>
            <w:tcW w:w="0" w:type="auto"/>
          </w:tcPr>
          <w:p w14:paraId="5989BF8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2.2 (214.5 to 294.3)</w:t>
            </w:r>
          </w:p>
        </w:tc>
        <w:tc>
          <w:tcPr>
            <w:tcW w:w="0" w:type="auto"/>
          </w:tcPr>
          <w:p w14:paraId="1485785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9.4 (113.0 to 205.2)</w:t>
            </w:r>
          </w:p>
        </w:tc>
        <w:tc>
          <w:tcPr>
            <w:tcW w:w="0" w:type="auto"/>
          </w:tcPr>
          <w:p w14:paraId="5F6629F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2 (2.04 to 3.77)</w:t>
            </w:r>
          </w:p>
        </w:tc>
        <w:tc>
          <w:tcPr>
            <w:tcW w:w="0" w:type="auto"/>
          </w:tcPr>
          <w:p w14:paraId="6D6602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26 (1.87 to 6.85)</w:t>
            </w:r>
          </w:p>
        </w:tc>
      </w:tr>
      <w:tr w:rsidR="00AF7BD4" w:rsidRPr="00453B67" w14:paraId="3844A5E1" w14:textId="77777777" w:rsidTr="00AF7BD4">
        <w:tc>
          <w:tcPr>
            <w:tcW w:w="0" w:type="auto"/>
          </w:tcPr>
          <w:p w14:paraId="598C286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70F77AB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612CBE1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0C86386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4.5 (102.1 to 165.7)</w:t>
            </w:r>
          </w:p>
        </w:tc>
        <w:tc>
          <w:tcPr>
            <w:tcW w:w="0" w:type="auto"/>
          </w:tcPr>
          <w:p w14:paraId="142D8C8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5.4 (294.7 to 399.6)</w:t>
            </w:r>
          </w:p>
        </w:tc>
        <w:tc>
          <w:tcPr>
            <w:tcW w:w="0" w:type="auto"/>
          </w:tcPr>
          <w:p w14:paraId="3275B04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1.0 (153.0 to 273.6)</w:t>
            </w:r>
          </w:p>
        </w:tc>
        <w:tc>
          <w:tcPr>
            <w:tcW w:w="0" w:type="auto"/>
          </w:tcPr>
          <w:p w14:paraId="67F7557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7 (1.99 to 3.48)</w:t>
            </w:r>
          </w:p>
        </w:tc>
        <w:tc>
          <w:tcPr>
            <w:tcW w:w="0" w:type="auto"/>
          </w:tcPr>
          <w:p w14:paraId="1696F51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8 (1.32 to 4.64)</w:t>
            </w:r>
          </w:p>
        </w:tc>
      </w:tr>
      <w:tr w:rsidR="00AF7BD4" w:rsidRPr="00453B67" w14:paraId="605E0BAB" w14:textId="77777777" w:rsidTr="00AF7BD4">
        <w:tc>
          <w:tcPr>
            <w:tcW w:w="0" w:type="auto"/>
          </w:tcPr>
          <w:p w14:paraId="3C9C899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5C586D4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476538C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14:paraId="1140DB8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3.6 (132.9 to 210.4)</w:t>
            </w:r>
          </w:p>
        </w:tc>
        <w:tc>
          <w:tcPr>
            <w:tcW w:w="0" w:type="auto"/>
          </w:tcPr>
          <w:p w14:paraId="00338A3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51.6 (389.6 to 519.2)</w:t>
            </w:r>
          </w:p>
        </w:tc>
        <w:tc>
          <w:tcPr>
            <w:tcW w:w="0" w:type="auto"/>
          </w:tcPr>
          <w:p w14:paraId="544A193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8.1 (207.0 to 354.3)</w:t>
            </w:r>
          </w:p>
        </w:tc>
        <w:tc>
          <w:tcPr>
            <w:tcW w:w="0" w:type="auto"/>
          </w:tcPr>
          <w:p w14:paraId="39B6973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0 (2.02 to 3.47)</w:t>
            </w:r>
          </w:p>
        </w:tc>
        <w:tc>
          <w:tcPr>
            <w:tcW w:w="0" w:type="auto"/>
          </w:tcPr>
          <w:p w14:paraId="2CD41CB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81 (1.43 to 6.75)</w:t>
            </w:r>
          </w:p>
        </w:tc>
      </w:tr>
      <w:tr w:rsidR="00AF7BD4" w:rsidRPr="00453B67" w14:paraId="603E3345" w14:textId="77777777" w:rsidTr="00AF7BD4">
        <w:tc>
          <w:tcPr>
            <w:tcW w:w="0" w:type="auto"/>
          </w:tcPr>
          <w:p w14:paraId="12F276A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7ABE2B0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C86516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77EE121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6.1 (151.2 to 238.3)</w:t>
            </w:r>
          </w:p>
        </w:tc>
        <w:tc>
          <w:tcPr>
            <w:tcW w:w="0" w:type="auto"/>
          </w:tcPr>
          <w:p w14:paraId="0339F52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51.7 (479.6 to 626.5)</w:t>
            </w:r>
          </w:p>
        </w:tc>
        <w:tc>
          <w:tcPr>
            <w:tcW w:w="0" w:type="auto"/>
          </w:tcPr>
          <w:p w14:paraId="617F5E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5.7 (270.3 to 442.8)</w:t>
            </w:r>
          </w:p>
        </w:tc>
        <w:tc>
          <w:tcPr>
            <w:tcW w:w="0" w:type="auto"/>
          </w:tcPr>
          <w:p w14:paraId="6E5CBD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81 (2.19 to 3.71)</w:t>
            </w:r>
          </w:p>
        </w:tc>
        <w:tc>
          <w:tcPr>
            <w:tcW w:w="0" w:type="auto"/>
          </w:tcPr>
          <w:p w14:paraId="76D4E41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44 (1.95 to 15.42)</w:t>
            </w:r>
          </w:p>
        </w:tc>
      </w:tr>
      <w:tr w:rsidR="00AF7BD4" w:rsidRPr="00453B67" w14:paraId="499C4E8C" w14:textId="77777777" w:rsidTr="00AF7BD4">
        <w:tc>
          <w:tcPr>
            <w:tcW w:w="0" w:type="auto"/>
          </w:tcPr>
          <w:p w14:paraId="4D41C8D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6FC2B3B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B75B55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0DB9E10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8.4 (180.7 to 279.5)</w:t>
            </w:r>
          </w:p>
        </w:tc>
        <w:tc>
          <w:tcPr>
            <w:tcW w:w="0" w:type="auto"/>
          </w:tcPr>
          <w:p w14:paraId="2EFACC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24.7 (546.6 to 709.4)</w:t>
            </w:r>
          </w:p>
        </w:tc>
        <w:tc>
          <w:tcPr>
            <w:tcW w:w="0" w:type="auto"/>
          </w:tcPr>
          <w:p w14:paraId="667F118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6.3 (303.1 to 492.8)</w:t>
            </w:r>
          </w:p>
        </w:tc>
        <w:tc>
          <w:tcPr>
            <w:tcW w:w="0" w:type="auto"/>
          </w:tcPr>
          <w:p w14:paraId="33D0710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4 (2.15 to 3.56)</w:t>
            </w:r>
          </w:p>
        </w:tc>
        <w:tc>
          <w:tcPr>
            <w:tcW w:w="0" w:type="auto"/>
          </w:tcPr>
          <w:p w14:paraId="5E8C5B6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30 (0.97 to 7.21)</w:t>
            </w:r>
          </w:p>
        </w:tc>
      </w:tr>
      <w:tr w:rsidR="00B31F4F" w:rsidRPr="00453B67" w14:paraId="74E40B93" w14:textId="77777777" w:rsidTr="00AF7BD4">
        <w:tc>
          <w:tcPr>
            <w:tcW w:w="0" w:type="auto"/>
          </w:tcPr>
          <w:p w14:paraId="0C7E248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5E4D314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2694F6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D17387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0.8 (189.4 to 294.3)</w:t>
            </w:r>
          </w:p>
        </w:tc>
        <w:tc>
          <w:tcPr>
            <w:tcW w:w="0" w:type="auto"/>
          </w:tcPr>
          <w:p w14:paraId="6EDE3393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68.5 (587.0 to 758.9)</w:t>
            </w:r>
          </w:p>
        </w:tc>
        <w:tc>
          <w:tcPr>
            <w:tcW w:w="0" w:type="auto"/>
          </w:tcPr>
          <w:p w14:paraId="5D6D826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27.8 (328.6 to 532.8)</w:t>
            </w:r>
          </w:p>
        </w:tc>
        <w:tc>
          <w:tcPr>
            <w:tcW w:w="0" w:type="auto"/>
          </w:tcPr>
          <w:p w14:paraId="4D30170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8 (2.20 to 3.62)</w:t>
            </w:r>
          </w:p>
        </w:tc>
        <w:tc>
          <w:tcPr>
            <w:tcW w:w="0" w:type="auto"/>
          </w:tcPr>
          <w:p w14:paraId="48F18765" w14:textId="3CD39CF0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A9EE6D1" w14:textId="77777777" w:rsidTr="00AF7BD4">
        <w:tc>
          <w:tcPr>
            <w:tcW w:w="0" w:type="auto"/>
          </w:tcPr>
          <w:p w14:paraId="6B9CF71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7FC034B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BB48C4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28767A9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3.4 (213.2 to 340.4)</w:t>
            </w:r>
          </w:p>
        </w:tc>
        <w:tc>
          <w:tcPr>
            <w:tcW w:w="0" w:type="auto"/>
          </w:tcPr>
          <w:p w14:paraId="644A349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58.9 (661.0 to 865.2)</w:t>
            </w:r>
          </w:p>
        </w:tc>
        <w:tc>
          <w:tcPr>
            <w:tcW w:w="0" w:type="auto"/>
          </w:tcPr>
          <w:p w14:paraId="0DD186F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85.6 (370.5 to 611.6)</w:t>
            </w:r>
          </w:p>
        </w:tc>
        <w:tc>
          <w:tcPr>
            <w:tcW w:w="0" w:type="auto"/>
          </w:tcPr>
          <w:p w14:paraId="3A3364F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8 (2.14 to 3.66)</w:t>
            </w:r>
          </w:p>
        </w:tc>
        <w:tc>
          <w:tcPr>
            <w:tcW w:w="0" w:type="auto"/>
          </w:tcPr>
          <w:p w14:paraId="60B5D450" w14:textId="1BFE9D42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1BFA1F7" w14:textId="77777777" w:rsidTr="00AF7BD4">
        <w:tc>
          <w:tcPr>
            <w:tcW w:w="0" w:type="auto"/>
          </w:tcPr>
          <w:p w14:paraId="7D09AD0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773FBBD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316CA5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C5DBA0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8.0 (237.5 to 388.8)</w:t>
            </w:r>
          </w:p>
        </w:tc>
        <w:tc>
          <w:tcPr>
            <w:tcW w:w="0" w:type="auto"/>
          </w:tcPr>
          <w:p w14:paraId="32B6AED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26.8 (718.0 to 939.7)</w:t>
            </w:r>
          </w:p>
        </w:tc>
        <w:tc>
          <w:tcPr>
            <w:tcW w:w="0" w:type="auto"/>
          </w:tcPr>
          <w:p w14:paraId="255EDB4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8.8 (382.2 to 654.3)</w:t>
            </w:r>
          </w:p>
        </w:tc>
        <w:tc>
          <w:tcPr>
            <w:tcW w:w="0" w:type="auto"/>
          </w:tcPr>
          <w:p w14:paraId="430E225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68 (2.02 to 3.51)</w:t>
            </w:r>
          </w:p>
        </w:tc>
        <w:tc>
          <w:tcPr>
            <w:tcW w:w="0" w:type="auto"/>
          </w:tcPr>
          <w:p w14:paraId="1047E8EE" w14:textId="68AE4459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5C0785AA" w14:textId="77777777" w:rsidTr="00AF7BD4">
        <w:tc>
          <w:tcPr>
            <w:tcW w:w="0" w:type="auto"/>
          </w:tcPr>
          <w:p w14:paraId="1FB560B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0C4C1A1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E925E8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3041C11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9.9 (252.4 to 423.6)</w:t>
            </w:r>
          </w:p>
        </w:tc>
        <w:tc>
          <w:tcPr>
            <w:tcW w:w="0" w:type="auto"/>
          </w:tcPr>
          <w:p w14:paraId="6598FA2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3.8 (775.1 to 1041.8)</w:t>
            </w:r>
          </w:p>
        </w:tc>
        <w:tc>
          <w:tcPr>
            <w:tcW w:w="0" w:type="auto"/>
          </w:tcPr>
          <w:p w14:paraId="38C1747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73.9 (418.3 to 737.9)</w:t>
            </w:r>
          </w:p>
        </w:tc>
        <w:tc>
          <w:tcPr>
            <w:tcW w:w="0" w:type="auto"/>
          </w:tcPr>
          <w:p w14:paraId="709F0D2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74 (2.06 to 3.75)</w:t>
            </w:r>
          </w:p>
        </w:tc>
        <w:tc>
          <w:tcPr>
            <w:tcW w:w="0" w:type="auto"/>
          </w:tcPr>
          <w:p w14:paraId="20C90D14" w14:textId="6EFCF84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A731D04" w14:textId="77777777" w:rsidTr="00AF7BD4">
        <w:tc>
          <w:tcPr>
            <w:tcW w:w="0" w:type="auto"/>
          </w:tcPr>
          <w:p w14:paraId="279FBCF3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3620893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93D2C7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ADFCC7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7.7 (265.8 to 545.7)</w:t>
            </w:r>
          </w:p>
        </w:tc>
        <w:tc>
          <w:tcPr>
            <w:tcW w:w="0" w:type="auto"/>
          </w:tcPr>
          <w:p w14:paraId="56B4A98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87.6 (817.8 to 1175.2)</w:t>
            </w:r>
          </w:p>
        </w:tc>
        <w:tc>
          <w:tcPr>
            <w:tcW w:w="0" w:type="auto"/>
          </w:tcPr>
          <w:p w14:paraId="6BD8A33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99.9 (370.3 to 828.8)</w:t>
            </w:r>
          </w:p>
        </w:tc>
        <w:tc>
          <w:tcPr>
            <w:tcW w:w="0" w:type="auto"/>
          </w:tcPr>
          <w:p w14:paraId="70FB5D6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5 (1.72 to 3.92)</w:t>
            </w:r>
          </w:p>
        </w:tc>
        <w:tc>
          <w:tcPr>
            <w:tcW w:w="0" w:type="auto"/>
          </w:tcPr>
          <w:p w14:paraId="763A6CF6" w14:textId="645EA699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18CED16E" w14:textId="77777777" w:rsidTr="00AF7BD4">
        <w:tc>
          <w:tcPr>
            <w:tcW w:w="0" w:type="auto"/>
          </w:tcPr>
          <w:p w14:paraId="6D2D01D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72AC515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7B99EA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708F02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7.7 (265.8 to 545.7)</w:t>
            </w:r>
          </w:p>
        </w:tc>
        <w:tc>
          <w:tcPr>
            <w:tcW w:w="0" w:type="auto"/>
          </w:tcPr>
          <w:p w14:paraId="7CF1961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87.6 (817.8 to 1175.2)</w:t>
            </w:r>
          </w:p>
        </w:tc>
        <w:tc>
          <w:tcPr>
            <w:tcW w:w="0" w:type="auto"/>
          </w:tcPr>
          <w:p w14:paraId="5B185B6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99.9 (370.3 to 828.8)</w:t>
            </w:r>
          </w:p>
        </w:tc>
        <w:tc>
          <w:tcPr>
            <w:tcW w:w="0" w:type="auto"/>
          </w:tcPr>
          <w:p w14:paraId="5077774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5 (1.72 to 3.92)</w:t>
            </w:r>
          </w:p>
        </w:tc>
        <w:tc>
          <w:tcPr>
            <w:tcW w:w="0" w:type="auto"/>
          </w:tcPr>
          <w:p w14:paraId="1227B81C" w14:textId="4FF79CBC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5EF85C3D" w14:textId="77777777" w:rsidTr="00AF7BD4">
        <w:tc>
          <w:tcPr>
            <w:tcW w:w="0" w:type="auto"/>
          </w:tcPr>
          <w:p w14:paraId="514538D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67A2355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4E5555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D0906A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7.7 (265.8 to 545.7)</w:t>
            </w:r>
          </w:p>
        </w:tc>
        <w:tc>
          <w:tcPr>
            <w:tcW w:w="0" w:type="auto"/>
          </w:tcPr>
          <w:p w14:paraId="5E506EF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87.6 (817.8 to 1175.2)</w:t>
            </w:r>
          </w:p>
        </w:tc>
        <w:tc>
          <w:tcPr>
            <w:tcW w:w="0" w:type="auto"/>
          </w:tcPr>
          <w:p w14:paraId="4EBE963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99.9 (370.3 to 828.8)</w:t>
            </w:r>
          </w:p>
        </w:tc>
        <w:tc>
          <w:tcPr>
            <w:tcW w:w="0" w:type="auto"/>
          </w:tcPr>
          <w:p w14:paraId="009649B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55 (1.72 to 3.92)</w:t>
            </w:r>
          </w:p>
        </w:tc>
        <w:tc>
          <w:tcPr>
            <w:tcW w:w="0" w:type="auto"/>
          </w:tcPr>
          <w:p w14:paraId="20971474" w14:textId="09AC8ED3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4938464A" w14:textId="77777777" w:rsidTr="00B31F4F">
        <w:tc>
          <w:tcPr>
            <w:tcW w:w="0" w:type="auto"/>
            <w:gridSpan w:val="8"/>
            <w:vAlign w:val="center"/>
          </w:tcPr>
          <w:p w14:paraId="78F77B0B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Respiratory</w:t>
            </w:r>
          </w:p>
        </w:tc>
      </w:tr>
      <w:tr w:rsidR="00B31F4F" w:rsidRPr="00453B67" w14:paraId="6F17942C" w14:textId="77777777" w:rsidTr="00AF7BD4">
        <w:tc>
          <w:tcPr>
            <w:tcW w:w="0" w:type="auto"/>
          </w:tcPr>
          <w:p w14:paraId="0EED50F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lastRenderedPageBreak/>
              <w:t>30</w:t>
            </w:r>
          </w:p>
        </w:tc>
        <w:tc>
          <w:tcPr>
            <w:tcW w:w="0" w:type="auto"/>
          </w:tcPr>
          <w:p w14:paraId="4146C8A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38D653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7271F7E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4 (0.0 to 4.4)</w:t>
            </w:r>
          </w:p>
        </w:tc>
        <w:tc>
          <w:tcPr>
            <w:tcW w:w="0" w:type="auto"/>
          </w:tcPr>
          <w:p w14:paraId="194046D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.4 (11.6 to 30.7)</w:t>
            </w:r>
          </w:p>
        </w:tc>
        <w:tc>
          <w:tcPr>
            <w:tcW w:w="0" w:type="auto"/>
          </w:tcPr>
          <w:p w14:paraId="51EA6B9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.0 (9.5 to 30.6)</w:t>
            </w:r>
          </w:p>
        </w:tc>
        <w:tc>
          <w:tcPr>
            <w:tcW w:w="0" w:type="auto"/>
          </w:tcPr>
          <w:p w14:paraId="292D5BC4" w14:textId="721552DF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4C26299F" w14:textId="5A1A8AA2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2CF68CEF" w14:textId="77777777" w:rsidTr="00AF7BD4">
        <w:tc>
          <w:tcPr>
            <w:tcW w:w="0" w:type="auto"/>
          </w:tcPr>
          <w:p w14:paraId="769C4CE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653F099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E5EDCD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5849E8E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9 (1.4 to 11.9)</w:t>
            </w:r>
          </w:p>
        </w:tc>
        <w:tc>
          <w:tcPr>
            <w:tcW w:w="0" w:type="auto"/>
          </w:tcPr>
          <w:p w14:paraId="2679FCB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6.5 (48.9 to 87.9)</w:t>
            </w:r>
          </w:p>
        </w:tc>
        <w:tc>
          <w:tcPr>
            <w:tcW w:w="0" w:type="auto"/>
          </w:tcPr>
          <w:p w14:paraId="30E0641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0.7 (41.5 to 80.7)</w:t>
            </w:r>
          </w:p>
        </w:tc>
        <w:tc>
          <w:tcPr>
            <w:tcW w:w="0" w:type="auto"/>
          </w:tcPr>
          <w:p w14:paraId="2B6D03B3" w14:textId="5CF0329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  <w:tc>
          <w:tcPr>
            <w:tcW w:w="0" w:type="auto"/>
          </w:tcPr>
          <w:p w14:paraId="1033C418" w14:textId="472AB153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1ED53D48" w14:textId="77777777" w:rsidTr="00AF7BD4">
        <w:tc>
          <w:tcPr>
            <w:tcW w:w="0" w:type="auto"/>
          </w:tcPr>
          <w:p w14:paraId="098979D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7A146F8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D080F0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39361A4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.7 (10.5 to 31.7)</w:t>
            </w:r>
          </w:p>
        </w:tc>
        <w:tc>
          <w:tcPr>
            <w:tcW w:w="0" w:type="auto"/>
          </w:tcPr>
          <w:p w14:paraId="6B99C97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8.6 (111.6 to 164.7)</w:t>
            </w:r>
          </w:p>
        </w:tc>
        <w:tc>
          <w:tcPr>
            <w:tcW w:w="0" w:type="auto"/>
          </w:tcPr>
          <w:p w14:paraId="05D2A74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8.9 (90.9 to 148.2)</w:t>
            </w:r>
          </w:p>
        </w:tc>
        <w:tc>
          <w:tcPr>
            <w:tcW w:w="0" w:type="auto"/>
          </w:tcPr>
          <w:p w14:paraId="7D675E5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.03 (4.18 to 14.00)</w:t>
            </w:r>
          </w:p>
        </w:tc>
        <w:tc>
          <w:tcPr>
            <w:tcW w:w="0" w:type="auto"/>
          </w:tcPr>
          <w:p w14:paraId="019A7DB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25 (2.77 to 12.46)</w:t>
            </w:r>
          </w:p>
        </w:tc>
      </w:tr>
      <w:tr w:rsidR="00AF7BD4" w:rsidRPr="00453B67" w14:paraId="3829C3C3" w14:textId="77777777" w:rsidTr="00AF7BD4">
        <w:tc>
          <w:tcPr>
            <w:tcW w:w="0" w:type="auto"/>
          </w:tcPr>
          <w:p w14:paraId="759CB34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17973C2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1FEC1FB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5</w:t>
            </w:r>
          </w:p>
        </w:tc>
        <w:tc>
          <w:tcPr>
            <w:tcW w:w="0" w:type="auto"/>
          </w:tcPr>
          <w:p w14:paraId="40890D5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5.9 (31.1 to 63.1)</w:t>
            </w:r>
          </w:p>
        </w:tc>
        <w:tc>
          <w:tcPr>
            <w:tcW w:w="0" w:type="auto"/>
          </w:tcPr>
          <w:p w14:paraId="64D0967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7.2 (233.8 to 318.6)</w:t>
            </w:r>
          </w:p>
        </w:tc>
        <w:tc>
          <w:tcPr>
            <w:tcW w:w="0" w:type="auto"/>
          </w:tcPr>
          <w:p w14:paraId="312A573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1.3 (187.3 to 273.1)</w:t>
            </w:r>
          </w:p>
        </w:tc>
        <w:tc>
          <w:tcPr>
            <w:tcW w:w="0" w:type="auto"/>
          </w:tcPr>
          <w:p w14:paraId="40607A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.04 (4.25 to 8.82)</w:t>
            </w:r>
          </w:p>
        </w:tc>
        <w:tc>
          <w:tcPr>
            <w:tcW w:w="0" w:type="auto"/>
          </w:tcPr>
          <w:p w14:paraId="504D14F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37 (3.20 to 10.22)</w:t>
            </w:r>
          </w:p>
        </w:tc>
      </w:tr>
      <w:tr w:rsidR="00AF7BD4" w:rsidRPr="00453B67" w14:paraId="607165C0" w14:textId="77777777" w:rsidTr="00AF7BD4">
        <w:tc>
          <w:tcPr>
            <w:tcW w:w="0" w:type="auto"/>
          </w:tcPr>
          <w:p w14:paraId="3547D1A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1F41D36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3B57B5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14:paraId="2EDE2A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8.5 (73.0 to 127.5)</w:t>
            </w:r>
          </w:p>
        </w:tc>
        <w:tc>
          <w:tcPr>
            <w:tcW w:w="0" w:type="auto"/>
          </w:tcPr>
          <w:p w14:paraId="1C210A4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3.2 (453.8 to 570.5)</w:t>
            </w:r>
          </w:p>
        </w:tc>
        <w:tc>
          <w:tcPr>
            <w:tcW w:w="0" w:type="auto"/>
          </w:tcPr>
          <w:p w14:paraId="3A952E2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14.7 (346.0 to 478.1)</w:t>
            </w:r>
          </w:p>
        </w:tc>
        <w:tc>
          <w:tcPr>
            <w:tcW w:w="0" w:type="auto"/>
          </w:tcPr>
          <w:p w14:paraId="081748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21 (3.83 to 7.21)</w:t>
            </w:r>
          </w:p>
        </w:tc>
        <w:tc>
          <w:tcPr>
            <w:tcW w:w="0" w:type="auto"/>
          </w:tcPr>
          <w:p w14:paraId="004B365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63 (3.01 to 7.39)</w:t>
            </w:r>
          </w:p>
        </w:tc>
      </w:tr>
      <w:tr w:rsidR="00AF7BD4" w:rsidRPr="00453B67" w14:paraId="7A95EA0E" w14:textId="77777777" w:rsidTr="00AF7BD4">
        <w:tc>
          <w:tcPr>
            <w:tcW w:w="0" w:type="auto"/>
          </w:tcPr>
          <w:p w14:paraId="79595A0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73DFC09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69ED53D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0</w:t>
            </w:r>
          </w:p>
        </w:tc>
        <w:tc>
          <w:tcPr>
            <w:tcW w:w="0" w:type="auto"/>
          </w:tcPr>
          <w:p w14:paraId="50B5AB2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5.5 (122.2 to 192.1)</w:t>
            </w:r>
          </w:p>
        </w:tc>
        <w:tc>
          <w:tcPr>
            <w:tcW w:w="0" w:type="auto"/>
          </w:tcPr>
          <w:p w14:paraId="6474E24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56.2 (690.2 to 830.7)</w:t>
            </w:r>
          </w:p>
        </w:tc>
        <w:tc>
          <w:tcPr>
            <w:tcW w:w="0" w:type="auto"/>
          </w:tcPr>
          <w:p w14:paraId="731953B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00.7 (524.3 to 682.6)</w:t>
            </w:r>
          </w:p>
        </w:tc>
        <w:tc>
          <w:tcPr>
            <w:tcW w:w="0" w:type="auto"/>
          </w:tcPr>
          <w:p w14:paraId="2DAEA8B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86 (3.83 to 6.42)</w:t>
            </w:r>
          </w:p>
        </w:tc>
        <w:tc>
          <w:tcPr>
            <w:tcW w:w="0" w:type="auto"/>
          </w:tcPr>
          <w:p w14:paraId="208A742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37 (2.90 to 6.92)</w:t>
            </w:r>
          </w:p>
        </w:tc>
      </w:tr>
      <w:tr w:rsidR="00AF7BD4" w:rsidRPr="00453B67" w14:paraId="796A69E0" w14:textId="77777777" w:rsidTr="00AF7BD4">
        <w:tc>
          <w:tcPr>
            <w:tcW w:w="0" w:type="auto"/>
          </w:tcPr>
          <w:p w14:paraId="644113A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2F9B84D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7C434AF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14:paraId="3CA1094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1.0 (169.8 to 256.6)</w:t>
            </w:r>
          </w:p>
        </w:tc>
        <w:tc>
          <w:tcPr>
            <w:tcW w:w="0" w:type="auto"/>
          </w:tcPr>
          <w:p w14:paraId="08ECDCC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36.1 (942.1 to 1123.4)</w:t>
            </w:r>
          </w:p>
        </w:tc>
        <w:tc>
          <w:tcPr>
            <w:tcW w:w="0" w:type="auto"/>
          </w:tcPr>
          <w:p w14:paraId="01DD9F4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25.1 (723.5 to 929.7)</w:t>
            </w:r>
          </w:p>
        </w:tc>
        <w:tc>
          <w:tcPr>
            <w:tcW w:w="0" w:type="auto"/>
          </w:tcPr>
          <w:p w14:paraId="2E34EF8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91 (3.96 to 6.23)</w:t>
            </w:r>
          </w:p>
        </w:tc>
        <w:tc>
          <w:tcPr>
            <w:tcW w:w="0" w:type="auto"/>
          </w:tcPr>
          <w:p w14:paraId="3FD56AA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21 (3.48 to 8.83)</w:t>
            </w:r>
          </w:p>
        </w:tc>
      </w:tr>
      <w:tr w:rsidR="00AF7BD4" w:rsidRPr="00453B67" w14:paraId="10C9126C" w14:textId="77777777" w:rsidTr="00AF7BD4">
        <w:tc>
          <w:tcPr>
            <w:tcW w:w="0" w:type="auto"/>
          </w:tcPr>
          <w:p w14:paraId="026CC05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211ACCB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1C2BD0B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57F3A7B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4.6 (227.1 to 341.8)</w:t>
            </w:r>
          </w:p>
        </w:tc>
        <w:tc>
          <w:tcPr>
            <w:tcW w:w="0" w:type="auto"/>
          </w:tcPr>
          <w:p w14:paraId="39770FF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96.7 (1092.9 to 1293.6)</w:t>
            </w:r>
          </w:p>
        </w:tc>
        <w:tc>
          <w:tcPr>
            <w:tcW w:w="0" w:type="auto"/>
          </w:tcPr>
          <w:p w14:paraId="27AD79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2.1 (809.5 to 1031.2)</w:t>
            </w:r>
          </w:p>
        </w:tc>
        <w:tc>
          <w:tcPr>
            <w:tcW w:w="0" w:type="auto"/>
          </w:tcPr>
          <w:p w14:paraId="452121E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20 (3.46 to 5.24)</w:t>
            </w:r>
          </w:p>
        </w:tc>
        <w:tc>
          <w:tcPr>
            <w:tcW w:w="0" w:type="auto"/>
          </w:tcPr>
          <w:p w14:paraId="231FA9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4 (1.50 to 3.91)</w:t>
            </w:r>
          </w:p>
        </w:tc>
      </w:tr>
      <w:tr w:rsidR="00AF7BD4" w:rsidRPr="00453B67" w14:paraId="22ED34C1" w14:textId="77777777" w:rsidTr="00AF7BD4">
        <w:tc>
          <w:tcPr>
            <w:tcW w:w="0" w:type="auto"/>
          </w:tcPr>
          <w:p w14:paraId="0CD485F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5024083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115BAAE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14:paraId="04B91F7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1.9 (274.3 to 396.8)</w:t>
            </w:r>
          </w:p>
        </w:tc>
        <w:tc>
          <w:tcPr>
            <w:tcW w:w="0" w:type="auto"/>
          </w:tcPr>
          <w:p w14:paraId="4CF9CCA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88.2 (1274.1 to 1498.5)</w:t>
            </w:r>
          </w:p>
        </w:tc>
        <w:tc>
          <w:tcPr>
            <w:tcW w:w="0" w:type="auto"/>
          </w:tcPr>
          <w:p w14:paraId="262C54F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56.2 (927.4 to 1180.5)</w:t>
            </w:r>
          </w:p>
        </w:tc>
        <w:tc>
          <w:tcPr>
            <w:tcW w:w="0" w:type="auto"/>
          </w:tcPr>
          <w:p w14:paraId="0DC47A1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18 (3.47 to 5.19)</w:t>
            </w:r>
          </w:p>
        </w:tc>
        <w:tc>
          <w:tcPr>
            <w:tcW w:w="0" w:type="auto"/>
          </w:tcPr>
          <w:p w14:paraId="458BE56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35 (2.50 to 9.18)</w:t>
            </w:r>
          </w:p>
        </w:tc>
      </w:tr>
      <w:tr w:rsidR="00AF7BD4" w:rsidRPr="00453B67" w14:paraId="17818871" w14:textId="77777777" w:rsidTr="00AF7BD4">
        <w:tc>
          <w:tcPr>
            <w:tcW w:w="0" w:type="auto"/>
          </w:tcPr>
          <w:p w14:paraId="010DA5C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039CCE8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31ACF79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53A2AD8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4.9 (322.2 to 460.2)</w:t>
            </w:r>
          </w:p>
        </w:tc>
        <w:tc>
          <w:tcPr>
            <w:tcW w:w="0" w:type="auto"/>
          </w:tcPr>
          <w:p w14:paraId="22E75A6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51.5 (1410.4 to 1674.8)</w:t>
            </w:r>
          </w:p>
        </w:tc>
        <w:tc>
          <w:tcPr>
            <w:tcW w:w="0" w:type="auto"/>
          </w:tcPr>
          <w:p w14:paraId="2083576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66.6 (1016.0 to 1308.8)</w:t>
            </w:r>
          </w:p>
        </w:tc>
        <w:tc>
          <w:tcPr>
            <w:tcW w:w="0" w:type="auto"/>
          </w:tcPr>
          <w:p w14:paraId="69BC5F7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03 (3.35 to 4.91)</w:t>
            </w:r>
          </w:p>
        </w:tc>
        <w:tc>
          <w:tcPr>
            <w:tcW w:w="0" w:type="auto"/>
          </w:tcPr>
          <w:p w14:paraId="7AA7EED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32 (1.76 to 7.05)</w:t>
            </w:r>
          </w:p>
        </w:tc>
      </w:tr>
      <w:tr w:rsidR="00AF7BD4" w:rsidRPr="00453B67" w14:paraId="01B84B4A" w14:textId="77777777" w:rsidTr="00AF7BD4">
        <w:tc>
          <w:tcPr>
            <w:tcW w:w="0" w:type="auto"/>
          </w:tcPr>
          <w:p w14:paraId="5F5C19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6B51549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A2709C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14:paraId="36AF314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48.0 (371.5 to 534.9)</w:t>
            </w:r>
          </w:p>
        </w:tc>
        <w:tc>
          <w:tcPr>
            <w:tcW w:w="0" w:type="auto"/>
          </w:tcPr>
          <w:p w14:paraId="7A02085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68.6 (1620.7 to 1916.1)</w:t>
            </w:r>
          </w:p>
        </w:tc>
        <w:tc>
          <w:tcPr>
            <w:tcW w:w="0" w:type="auto"/>
          </w:tcPr>
          <w:p w14:paraId="3B060CF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20.6 (1152.5 to 1491.4)</w:t>
            </w:r>
          </w:p>
        </w:tc>
        <w:tc>
          <w:tcPr>
            <w:tcW w:w="0" w:type="auto"/>
          </w:tcPr>
          <w:p w14:paraId="722CAEE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95 (3.29 to 4.84)</w:t>
            </w:r>
          </w:p>
        </w:tc>
        <w:tc>
          <w:tcPr>
            <w:tcW w:w="0" w:type="auto"/>
          </w:tcPr>
          <w:p w14:paraId="373EDD3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79 (2.00 to 9.41)</w:t>
            </w:r>
          </w:p>
        </w:tc>
      </w:tr>
      <w:tr w:rsidR="00AF7BD4" w:rsidRPr="00453B67" w14:paraId="56E3F3CE" w14:textId="77777777" w:rsidTr="00AF7BD4">
        <w:tc>
          <w:tcPr>
            <w:tcW w:w="0" w:type="auto"/>
          </w:tcPr>
          <w:p w14:paraId="162D08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58BE80B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F5DD7A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6E2731A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90.6 (409.9 to 580.5)</w:t>
            </w:r>
          </w:p>
        </w:tc>
        <w:tc>
          <w:tcPr>
            <w:tcW w:w="0" w:type="auto"/>
          </w:tcPr>
          <w:p w14:paraId="70A9BE6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25.9 (1758.7 to 2103.0)</w:t>
            </w:r>
          </w:p>
        </w:tc>
        <w:tc>
          <w:tcPr>
            <w:tcW w:w="0" w:type="auto"/>
          </w:tcPr>
          <w:p w14:paraId="3AFA0EF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35.3 (1257.0 to 1631.2)</w:t>
            </w:r>
          </w:p>
        </w:tc>
        <w:tc>
          <w:tcPr>
            <w:tcW w:w="0" w:type="auto"/>
          </w:tcPr>
          <w:p w14:paraId="261D17B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.93 (3.25 to 4.80)</w:t>
            </w:r>
          </w:p>
        </w:tc>
        <w:tc>
          <w:tcPr>
            <w:tcW w:w="0" w:type="auto"/>
          </w:tcPr>
          <w:p w14:paraId="45227B6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16 (1.83 to 18.59)</w:t>
            </w:r>
          </w:p>
        </w:tc>
      </w:tr>
      <w:tr w:rsidR="00B31F4F" w:rsidRPr="00453B67" w14:paraId="0BD694A8" w14:textId="77777777" w:rsidTr="00AF7BD4">
        <w:tc>
          <w:tcPr>
            <w:tcW w:w="0" w:type="auto"/>
          </w:tcPr>
          <w:p w14:paraId="020D0F3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4A0C66C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8CEA413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0A7952F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05.4 (422.8 to 600.2)</w:t>
            </w:r>
          </w:p>
        </w:tc>
        <w:tc>
          <w:tcPr>
            <w:tcW w:w="0" w:type="auto"/>
          </w:tcPr>
          <w:p w14:paraId="6B70439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10.8 (2019.6 to 2402.8)</w:t>
            </w:r>
          </w:p>
        </w:tc>
        <w:tc>
          <w:tcPr>
            <w:tcW w:w="0" w:type="auto"/>
          </w:tcPr>
          <w:p w14:paraId="4CDECA3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05.4 (1494.6 to 1929.4)</w:t>
            </w:r>
          </w:p>
        </w:tc>
        <w:tc>
          <w:tcPr>
            <w:tcW w:w="0" w:type="auto"/>
          </w:tcPr>
          <w:p w14:paraId="1A011E5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37 (3.63 to 5.44)</w:t>
            </w:r>
          </w:p>
        </w:tc>
        <w:tc>
          <w:tcPr>
            <w:tcW w:w="0" w:type="auto"/>
          </w:tcPr>
          <w:p w14:paraId="37F6A2F6" w14:textId="4FE48429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464428AA" w14:textId="77777777" w:rsidTr="00AF7BD4">
        <w:tc>
          <w:tcPr>
            <w:tcW w:w="0" w:type="auto"/>
          </w:tcPr>
          <w:p w14:paraId="4211A9F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3AB2B77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7534E2F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08F3E0F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6.7 (435.9 to 658.2)</w:t>
            </w:r>
          </w:p>
        </w:tc>
        <w:tc>
          <w:tcPr>
            <w:tcW w:w="0" w:type="auto"/>
          </w:tcPr>
          <w:p w14:paraId="0F0954D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71.9 (2234.2 to 2717.5)</w:t>
            </w:r>
          </w:p>
        </w:tc>
        <w:tc>
          <w:tcPr>
            <w:tcW w:w="0" w:type="auto"/>
          </w:tcPr>
          <w:p w14:paraId="7408AD6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25.2 (1662.8 to 2207.3)</w:t>
            </w:r>
          </w:p>
        </w:tc>
        <w:tc>
          <w:tcPr>
            <w:tcW w:w="0" w:type="auto"/>
          </w:tcPr>
          <w:p w14:paraId="0BF0EE1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52 (3.68 to 5.71)</w:t>
            </w:r>
          </w:p>
        </w:tc>
        <w:tc>
          <w:tcPr>
            <w:tcW w:w="0" w:type="auto"/>
          </w:tcPr>
          <w:p w14:paraId="34EB69BC" w14:textId="32465512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1FD613FC" w14:textId="77777777" w:rsidTr="00AF7BD4">
        <w:tc>
          <w:tcPr>
            <w:tcW w:w="0" w:type="auto"/>
          </w:tcPr>
          <w:p w14:paraId="3FD8D3A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7C3C9BF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C38149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E7AD82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6.7 (435.9 to 658.2)</w:t>
            </w:r>
          </w:p>
        </w:tc>
        <w:tc>
          <w:tcPr>
            <w:tcW w:w="0" w:type="auto"/>
          </w:tcPr>
          <w:p w14:paraId="59C3D85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698.3 (2424.6 to 3030.4)</w:t>
            </w:r>
          </w:p>
        </w:tc>
        <w:tc>
          <w:tcPr>
            <w:tcW w:w="0" w:type="auto"/>
          </w:tcPr>
          <w:p w14:paraId="4950537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51.6 (1847.7 to 2493.6)</w:t>
            </w:r>
          </w:p>
        </w:tc>
        <w:tc>
          <w:tcPr>
            <w:tcW w:w="0" w:type="auto"/>
          </w:tcPr>
          <w:p w14:paraId="299E8A0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.94 (3.98 to 6.22)</w:t>
            </w:r>
          </w:p>
        </w:tc>
        <w:tc>
          <w:tcPr>
            <w:tcW w:w="0" w:type="auto"/>
          </w:tcPr>
          <w:p w14:paraId="4221A57A" w14:textId="0F355768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31FAD0ED" w14:textId="77777777" w:rsidTr="00AF7BD4">
        <w:tc>
          <w:tcPr>
            <w:tcW w:w="0" w:type="auto"/>
          </w:tcPr>
          <w:p w14:paraId="72C97C2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36AC69D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F6615A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A58B33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6.7 (435.9 to 658.2)</w:t>
            </w:r>
          </w:p>
        </w:tc>
        <w:tc>
          <w:tcPr>
            <w:tcW w:w="0" w:type="auto"/>
          </w:tcPr>
          <w:p w14:paraId="17E0ADE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00.4 (2485.4 to 3208.7)</w:t>
            </w:r>
          </w:p>
        </w:tc>
        <w:tc>
          <w:tcPr>
            <w:tcW w:w="0" w:type="auto"/>
          </w:tcPr>
          <w:p w14:paraId="217D78F3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53.7 (1916.2 to 2651.0)</w:t>
            </w:r>
          </w:p>
        </w:tc>
        <w:tc>
          <w:tcPr>
            <w:tcW w:w="0" w:type="auto"/>
          </w:tcPr>
          <w:p w14:paraId="6595D4E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12 (4.16 to 6.51)</w:t>
            </w:r>
          </w:p>
        </w:tc>
        <w:tc>
          <w:tcPr>
            <w:tcW w:w="0" w:type="auto"/>
          </w:tcPr>
          <w:p w14:paraId="401648FC" w14:textId="61ABB105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1BDE8F97" w14:textId="77777777" w:rsidTr="00AF7BD4">
        <w:tc>
          <w:tcPr>
            <w:tcW w:w="0" w:type="auto"/>
          </w:tcPr>
          <w:p w14:paraId="7E2DE4B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</w:tcPr>
          <w:p w14:paraId="41AC51C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AC9ADD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61EB83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46.7 (435.9 to 658.2)</w:t>
            </w:r>
          </w:p>
        </w:tc>
        <w:tc>
          <w:tcPr>
            <w:tcW w:w="0" w:type="auto"/>
          </w:tcPr>
          <w:p w14:paraId="138E0F2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800.4 (2485.4 to 3208.7)</w:t>
            </w:r>
          </w:p>
        </w:tc>
        <w:tc>
          <w:tcPr>
            <w:tcW w:w="0" w:type="auto"/>
          </w:tcPr>
          <w:p w14:paraId="4BE7A6FA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53.7 (1916.2 to 2651.0)</w:t>
            </w:r>
          </w:p>
        </w:tc>
        <w:tc>
          <w:tcPr>
            <w:tcW w:w="0" w:type="auto"/>
          </w:tcPr>
          <w:p w14:paraId="10FDA8ED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.12 (4.16 to 6.51)</w:t>
            </w:r>
          </w:p>
        </w:tc>
        <w:tc>
          <w:tcPr>
            <w:tcW w:w="0" w:type="auto"/>
          </w:tcPr>
          <w:p w14:paraId="6E465959" w14:textId="74EB6554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AF7BD4" w:rsidRPr="00453B67" w14:paraId="17EC173A" w14:textId="77777777" w:rsidTr="00B31F4F">
        <w:tc>
          <w:tcPr>
            <w:tcW w:w="0" w:type="auto"/>
            <w:gridSpan w:val="8"/>
            <w:vAlign w:val="center"/>
          </w:tcPr>
          <w:p w14:paraId="443748AE" w14:textId="77777777" w:rsidR="00AF7BD4" w:rsidRPr="00453B67" w:rsidRDefault="00AF7BD4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b/>
                <w:sz w:val="16"/>
                <w:szCs w:val="16"/>
              </w:rPr>
              <w:t>Cause: External</w:t>
            </w:r>
          </w:p>
        </w:tc>
      </w:tr>
      <w:tr w:rsidR="00AF7BD4" w:rsidRPr="00453B67" w14:paraId="2F197DD0" w14:textId="77777777" w:rsidTr="00AF7BD4">
        <w:tc>
          <w:tcPr>
            <w:tcW w:w="0" w:type="auto"/>
          </w:tcPr>
          <w:p w14:paraId="5743C1A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5D68ABE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397E2B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44E21F0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.1 (5.8 to 21.2)</w:t>
            </w:r>
          </w:p>
        </w:tc>
        <w:tc>
          <w:tcPr>
            <w:tcW w:w="0" w:type="auto"/>
          </w:tcPr>
          <w:p w14:paraId="31CC925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.6 (16.0 to 39.3)</w:t>
            </w:r>
          </w:p>
        </w:tc>
        <w:tc>
          <w:tcPr>
            <w:tcW w:w="0" w:type="auto"/>
          </w:tcPr>
          <w:p w14:paraId="10166AF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.5 (-0.0 to 29.1)</w:t>
            </w:r>
          </w:p>
        </w:tc>
        <w:tc>
          <w:tcPr>
            <w:tcW w:w="0" w:type="auto"/>
          </w:tcPr>
          <w:p w14:paraId="471381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1 (1.00 to 5.35)</w:t>
            </w:r>
          </w:p>
        </w:tc>
        <w:tc>
          <w:tcPr>
            <w:tcW w:w="0" w:type="auto"/>
          </w:tcPr>
          <w:p w14:paraId="525201B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1 (1.00 to 5.36)</w:t>
            </w:r>
          </w:p>
        </w:tc>
      </w:tr>
      <w:tr w:rsidR="00AF7BD4" w:rsidRPr="00453B67" w14:paraId="00E17E0B" w14:textId="77777777" w:rsidTr="00AF7BD4">
        <w:tc>
          <w:tcPr>
            <w:tcW w:w="0" w:type="auto"/>
          </w:tcPr>
          <w:p w14:paraId="7FFC595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14:paraId="0EFC7B6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07180B8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14:paraId="407FB28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.2 (31.1 to 62.8)</w:t>
            </w:r>
          </w:p>
        </w:tc>
        <w:tc>
          <w:tcPr>
            <w:tcW w:w="0" w:type="auto"/>
          </w:tcPr>
          <w:p w14:paraId="7DEFE4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.6 (70.9 to 115.4)</w:t>
            </w:r>
          </w:p>
        </w:tc>
        <w:tc>
          <w:tcPr>
            <w:tcW w:w="0" w:type="auto"/>
          </w:tcPr>
          <w:p w14:paraId="7730ADD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4.4 (19.2 to 72.4)</w:t>
            </w:r>
          </w:p>
        </w:tc>
        <w:tc>
          <w:tcPr>
            <w:tcW w:w="0" w:type="auto"/>
          </w:tcPr>
          <w:p w14:paraId="218A6C4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4 (1.31 to 3.06)</w:t>
            </w:r>
          </w:p>
        </w:tc>
        <w:tc>
          <w:tcPr>
            <w:tcW w:w="0" w:type="auto"/>
          </w:tcPr>
          <w:p w14:paraId="5668787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7 (1.12 to 3.17)</w:t>
            </w:r>
          </w:p>
        </w:tc>
      </w:tr>
      <w:tr w:rsidR="00AF7BD4" w:rsidRPr="00453B67" w14:paraId="198367F1" w14:textId="77777777" w:rsidTr="00AF7BD4">
        <w:tc>
          <w:tcPr>
            <w:tcW w:w="0" w:type="auto"/>
          </w:tcPr>
          <w:p w14:paraId="65AD0A3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14:paraId="3A6CDB5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7D282A6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14:paraId="08EF339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1.6 (69.0 to 114.1)</w:t>
            </w:r>
          </w:p>
        </w:tc>
        <w:tc>
          <w:tcPr>
            <w:tcW w:w="0" w:type="auto"/>
          </w:tcPr>
          <w:p w14:paraId="5B9B0C0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9.1 (167.3 to 232.6)</w:t>
            </w:r>
          </w:p>
        </w:tc>
        <w:tc>
          <w:tcPr>
            <w:tcW w:w="0" w:type="auto"/>
          </w:tcPr>
          <w:p w14:paraId="6629897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.5 (66.9 to 151.8)</w:t>
            </w:r>
          </w:p>
        </w:tc>
        <w:tc>
          <w:tcPr>
            <w:tcW w:w="0" w:type="auto"/>
          </w:tcPr>
          <w:p w14:paraId="628C608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7 (1.64 to 3.03)</w:t>
            </w:r>
          </w:p>
        </w:tc>
        <w:tc>
          <w:tcPr>
            <w:tcW w:w="0" w:type="auto"/>
          </w:tcPr>
          <w:p w14:paraId="3E6090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43 (1.62 to 3.88)</w:t>
            </w:r>
          </w:p>
        </w:tc>
      </w:tr>
      <w:tr w:rsidR="00AF7BD4" w:rsidRPr="00453B67" w14:paraId="1C064D41" w14:textId="77777777" w:rsidTr="00AF7BD4">
        <w:tc>
          <w:tcPr>
            <w:tcW w:w="0" w:type="auto"/>
          </w:tcPr>
          <w:p w14:paraId="61374FE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</w:t>
            </w:r>
          </w:p>
        </w:tc>
        <w:tc>
          <w:tcPr>
            <w:tcW w:w="0" w:type="auto"/>
          </w:tcPr>
          <w:p w14:paraId="220067F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14:paraId="04A0766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14:paraId="1AEAE57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1.5 (156.4 to 225.7)</w:t>
            </w:r>
          </w:p>
        </w:tc>
        <w:tc>
          <w:tcPr>
            <w:tcW w:w="0" w:type="auto"/>
          </w:tcPr>
          <w:p w14:paraId="4072123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3.7 (343.2 to 441.9)</w:t>
            </w:r>
          </w:p>
        </w:tc>
        <w:tc>
          <w:tcPr>
            <w:tcW w:w="0" w:type="auto"/>
          </w:tcPr>
          <w:p w14:paraId="7330EDB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02.2 (136.5 to 261.3)</w:t>
            </w:r>
          </w:p>
        </w:tc>
        <w:tc>
          <w:tcPr>
            <w:tcW w:w="0" w:type="auto"/>
          </w:tcPr>
          <w:p w14:paraId="371B7DD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6 (1.63 to 2.55)</w:t>
            </w:r>
          </w:p>
        </w:tc>
        <w:tc>
          <w:tcPr>
            <w:tcW w:w="0" w:type="auto"/>
          </w:tcPr>
          <w:p w14:paraId="34B8439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7 (1.44 to 2.79)</w:t>
            </w:r>
          </w:p>
        </w:tc>
      </w:tr>
      <w:tr w:rsidR="00AF7BD4" w:rsidRPr="00453B67" w14:paraId="366D848B" w14:textId="77777777" w:rsidTr="00AF7BD4">
        <w:tc>
          <w:tcPr>
            <w:tcW w:w="0" w:type="auto"/>
          </w:tcPr>
          <w:p w14:paraId="38CE761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30</w:t>
            </w:r>
          </w:p>
        </w:tc>
        <w:tc>
          <w:tcPr>
            <w:tcW w:w="0" w:type="auto"/>
          </w:tcPr>
          <w:p w14:paraId="6394B15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14:paraId="5A64027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9</w:t>
            </w:r>
          </w:p>
        </w:tc>
        <w:tc>
          <w:tcPr>
            <w:tcW w:w="0" w:type="auto"/>
          </w:tcPr>
          <w:p w14:paraId="49BE667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84.9 (332.0 to 436.2)</w:t>
            </w:r>
          </w:p>
        </w:tc>
        <w:tc>
          <w:tcPr>
            <w:tcW w:w="0" w:type="auto"/>
          </w:tcPr>
          <w:p w14:paraId="286EC78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15.4 (745.6 to 888.0)</w:t>
            </w:r>
          </w:p>
        </w:tc>
        <w:tc>
          <w:tcPr>
            <w:tcW w:w="0" w:type="auto"/>
          </w:tcPr>
          <w:p w14:paraId="3CE8E15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0.4 (342.1 to 517.3)</w:t>
            </w:r>
          </w:p>
        </w:tc>
        <w:tc>
          <w:tcPr>
            <w:tcW w:w="0" w:type="auto"/>
          </w:tcPr>
          <w:p w14:paraId="4D192D3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2 (1.83 to 2.50)</w:t>
            </w:r>
          </w:p>
        </w:tc>
        <w:tc>
          <w:tcPr>
            <w:tcW w:w="0" w:type="auto"/>
          </w:tcPr>
          <w:p w14:paraId="59E80DF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3 (1.79 to 2.83)</w:t>
            </w:r>
          </w:p>
        </w:tc>
      </w:tr>
      <w:tr w:rsidR="00AF7BD4" w:rsidRPr="00453B67" w14:paraId="01314FDF" w14:textId="77777777" w:rsidTr="00AF7BD4">
        <w:tc>
          <w:tcPr>
            <w:tcW w:w="0" w:type="auto"/>
          </w:tcPr>
          <w:p w14:paraId="228295F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95</w:t>
            </w:r>
          </w:p>
        </w:tc>
        <w:tc>
          <w:tcPr>
            <w:tcW w:w="0" w:type="auto"/>
          </w:tcPr>
          <w:p w14:paraId="06C0444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14:paraId="1907407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14:paraId="463FE5D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75.7 (507.5 to 640.2)</w:t>
            </w:r>
          </w:p>
        </w:tc>
        <w:tc>
          <w:tcPr>
            <w:tcW w:w="0" w:type="auto"/>
          </w:tcPr>
          <w:p w14:paraId="1C60A10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65.6 (1087.8 to 1257.2)</w:t>
            </w:r>
          </w:p>
        </w:tc>
        <w:tc>
          <w:tcPr>
            <w:tcW w:w="0" w:type="auto"/>
          </w:tcPr>
          <w:p w14:paraId="420E47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89.9 (489.5 to 704.9)</w:t>
            </w:r>
          </w:p>
        </w:tc>
        <w:tc>
          <w:tcPr>
            <w:tcW w:w="0" w:type="auto"/>
          </w:tcPr>
          <w:p w14:paraId="38C8E9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2 (1.79 to 2.33)</w:t>
            </w:r>
          </w:p>
        </w:tc>
        <w:tc>
          <w:tcPr>
            <w:tcW w:w="0" w:type="auto"/>
          </w:tcPr>
          <w:p w14:paraId="0EA5942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1 (1.49 to 2.51)</w:t>
            </w:r>
          </w:p>
        </w:tc>
      </w:tr>
      <w:tr w:rsidR="00AF7BD4" w:rsidRPr="00453B67" w14:paraId="5893D731" w14:textId="77777777" w:rsidTr="00AF7BD4">
        <w:tc>
          <w:tcPr>
            <w:tcW w:w="0" w:type="auto"/>
          </w:tcPr>
          <w:p w14:paraId="5BD1DE3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60</w:t>
            </w:r>
          </w:p>
        </w:tc>
        <w:tc>
          <w:tcPr>
            <w:tcW w:w="0" w:type="auto"/>
          </w:tcPr>
          <w:p w14:paraId="1D47241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3</w:t>
            </w:r>
          </w:p>
        </w:tc>
        <w:tc>
          <w:tcPr>
            <w:tcW w:w="0" w:type="auto"/>
          </w:tcPr>
          <w:p w14:paraId="4D40ADE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5</w:t>
            </w:r>
          </w:p>
        </w:tc>
        <w:tc>
          <w:tcPr>
            <w:tcW w:w="0" w:type="auto"/>
          </w:tcPr>
          <w:p w14:paraId="455C09B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43.4 (662.9 to 821.2)</w:t>
            </w:r>
          </w:p>
        </w:tc>
        <w:tc>
          <w:tcPr>
            <w:tcW w:w="0" w:type="auto"/>
          </w:tcPr>
          <w:p w14:paraId="76EDEEB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525.6 (1419.2 to 1633.0)</w:t>
            </w:r>
          </w:p>
        </w:tc>
        <w:tc>
          <w:tcPr>
            <w:tcW w:w="0" w:type="auto"/>
          </w:tcPr>
          <w:p w14:paraId="20ED0ED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782.2 (664.5 to 924.6)</w:t>
            </w:r>
          </w:p>
        </w:tc>
        <w:tc>
          <w:tcPr>
            <w:tcW w:w="0" w:type="auto"/>
          </w:tcPr>
          <w:p w14:paraId="415F5F3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5 (1.83 to 2.34)</w:t>
            </w:r>
          </w:p>
        </w:tc>
        <w:tc>
          <w:tcPr>
            <w:tcW w:w="0" w:type="auto"/>
          </w:tcPr>
          <w:p w14:paraId="02D5A126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23 (1.72 to 2.99)</w:t>
            </w:r>
          </w:p>
        </w:tc>
      </w:tr>
      <w:tr w:rsidR="00AF7BD4" w:rsidRPr="00453B67" w14:paraId="7C80BADC" w14:textId="77777777" w:rsidTr="00AF7BD4">
        <w:tc>
          <w:tcPr>
            <w:tcW w:w="0" w:type="auto"/>
          </w:tcPr>
          <w:p w14:paraId="3AB348F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25</w:t>
            </w:r>
          </w:p>
        </w:tc>
        <w:tc>
          <w:tcPr>
            <w:tcW w:w="0" w:type="auto"/>
          </w:tcPr>
          <w:p w14:paraId="0B033E9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14:paraId="1685014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14:paraId="078F7D4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09.4 (818.7 to 996.6)</w:t>
            </w:r>
          </w:p>
        </w:tc>
        <w:tc>
          <w:tcPr>
            <w:tcW w:w="0" w:type="auto"/>
          </w:tcPr>
          <w:p w14:paraId="26C6D1C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856.6 (1738.7 to 1985.2)</w:t>
            </w:r>
          </w:p>
        </w:tc>
        <w:tc>
          <w:tcPr>
            <w:tcW w:w="0" w:type="auto"/>
          </w:tcPr>
          <w:p w14:paraId="3469D0B3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947.1 (806.4 to 1104.3)</w:t>
            </w:r>
          </w:p>
        </w:tc>
        <w:tc>
          <w:tcPr>
            <w:tcW w:w="0" w:type="auto"/>
          </w:tcPr>
          <w:p w14:paraId="5A7838F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4 (1.83 to 2.31)</w:t>
            </w:r>
          </w:p>
        </w:tc>
        <w:tc>
          <w:tcPr>
            <w:tcW w:w="0" w:type="auto"/>
          </w:tcPr>
          <w:p w14:paraId="512E690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1 (1.59 to 2.91)</w:t>
            </w:r>
          </w:p>
        </w:tc>
      </w:tr>
      <w:tr w:rsidR="00AF7BD4" w:rsidRPr="00453B67" w14:paraId="60017517" w14:textId="77777777" w:rsidTr="00AF7BD4">
        <w:tc>
          <w:tcPr>
            <w:tcW w:w="0" w:type="auto"/>
          </w:tcPr>
          <w:p w14:paraId="718D916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90</w:t>
            </w:r>
          </w:p>
        </w:tc>
        <w:tc>
          <w:tcPr>
            <w:tcW w:w="0" w:type="auto"/>
          </w:tcPr>
          <w:p w14:paraId="5F0F92C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737DBF7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4</w:t>
            </w:r>
          </w:p>
        </w:tc>
        <w:tc>
          <w:tcPr>
            <w:tcW w:w="0" w:type="auto"/>
          </w:tcPr>
          <w:p w14:paraId="3A2731C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074.6 (976.5 to 1174.6)</w:t>
            </w:r>
          </w:p>
        </w:tc>
        <w:tc>
          <w:tcPr>
            <w:tcW w:w="0" w:type="auto"/>
          </w:tcPr>
          <w:p w14:paraId="0CACF78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84.8 (2045.8 to 2329.5)</w:t>
            </w:r>
          </w:p>
        </w:tc>
        <w:tc>
          <w:tcPr>
            <w:tcW w:w="0" w:type="auto"/>
          </w:tcPr>
          <w:p w14:paraId="629FFEC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10.2 (946.5 to 1307.4)</w:t>
            </w:r>
          </w:p>
        </w:tc>
        <w:tc>
          <w:tcPr>
            <w:tcW w:w="0" w:type="auto"/>
          </w:tcPr>
          <w:p w14:paraId="2EFD2BB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03 (1.80 to 2.28)</w:t>
            </w:r>
          </w:p>
        </w:tc>
        <w:tc>
          <w:tcPr>
            <w:tcW w:w="0" w:type="auto"/>
          </w:tcPr>
          <w:p w14:paraId="41832A7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3 (1.47 to 3.19)</w:t>
            </w:r>
          </w:p>
        </w:tc>
      </w:tr>
      <w:tr w:rsidR="00AF7BD4" w:rsidRPr="00453B67" w14:paraId="17D21824" w14:textId="77777777" w:rsidTr="00AF7BD4">
        <w:tc>
          <w:tcPr>
            <w:tcW w:w="0" w:type="auto"/>
          </w:tcPr>
          <w:p w14:paraId="32F5ED5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555</w:t>
            </w:r>
          </w:p>
        </w:tc>
        <w:tc>
          <w:tcPr>
            <w:tcW w:w="0" w:type="auto"/>
          </w:tcPr>
          <w:p w14:paraId="1F9EF15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14:paraId="2F9E063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14:paraId="5C61B49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62.6 (1140.7 to 1379.2)</w:t>
            </w:r>
          </w:p>
        </w:tc>
        <w:tc>
          <w:tcPr>
            <w:tcW w:w="0" w:type="auto"/>
          </w:tcPr>
          <w:p w14:paraId="2B58DBD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458.6 (2305.8 to 2616.6)</w:t>
            </w:r>
          </w:p>
        </w:tc>
        <w:tc>
          <w:tcPr>
            <w:tcW w:w="0" w:type="auto"/>
          </w:tcPr>
          <w:p w14:paraId="0AF5C329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96.0 (1009.7 to 1393.6)</w:t>
            </w:r>
          </w:p>
        </w:tc>
        <w:tc>
          <w:tcPr>
            <w:tcW w:w="0" w:type="auto"/>
          </w:tcPr>
          <w:p w14:paraId="114CB46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95 (1.74 to 2.19)</w:t>
            </w:r>
          </w:p>
        </w:tc>
        <w:tc>
          <w:tcPr>
            <w:tcW w:w="0" w:type="auto"/>
          </w:tcPr>
          <w:p w14:paraId="46B1388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7 (1.02 to 2.35)</w:t>
            </w:r>
          </w:p>
        </w:tc>
      </w:tr>
      <w:tr w:rsidR="00AF7BD4" w:rsidRPr="00453B67" w14:paraId="7DA95156" w14:textId="77777777" w:rsidTr="00AF7BD4">
        <w:tc>
          <w:tcPr>
            <w:tcW w:w="0" w:type="auto"/>
          </w:tcPr>
          <w:p w14:paraId="71F4DE0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20</w:t>
            </w:r>
          </w:p>
        </w:tc>
        <w:tc>
          <w:tcPr>
            <w:tcW w:w="0" w:type="auto"/>
          </w:tcPr>
          <w:p w14:paraId="59F711F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767996A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14:paraId="3196A2D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55.3 (1312.4 to 1599.3)</w:t>
            </w:r>
          </w:p>
        </w:tc>
        <w:tc>
          <w:tcPr>
            <w:tcW w:w="0" w:type="auto"/>
          </w:tcPr>
          <w:p w14:paraId="7AF3230B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739.4 (2580.9 to 2912.2)</w:t>
            </w:r>
          </w:p>
        </w:tc>
        <w:tc>
          <w:tcPr>
            <w:tcW w:w="0" w:type="auto"/>
          </w:tcPr>
          <w:p w14:paraId="5C945B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84.1 (1063.2 to 1506.3)</w:t>
            </w:r>
          </w:p>
        </w:tc>
        <w:tc>
          <w:tcPr>
            <w:tcW w:w="0" w:type="auto"/>
          </w:tcPr>
          <w:p w14:paraId="428BE1EA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8 (1.68 to 2.12)</w:t>
            </w:r>
          </w:p>
        </w:tc>
        <w:tc>
          <w:tcPr>
            <w:tcW w:w="0" w:type="auto"/>
          </w:tcPr>
          <w:p w14:paraId="0B66B13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1 (0.97 to 2.66)</w:t>
            </w:r>
          </w:p>
        </w:tc>
      </w:tr>
      <w:tr w:rsidR="00AF7BD4" w:rsidRPr="00453B67" w14:paraId="66FB939B" w14:textId="77777777" w:rsidTr="00AF7BD4">
        <w:tc>
          <w:tcPr>
            <w:tcW w:w="0" w:type="auto"/>
          </w:tcPr>
          <w:p w14:paraId="63A23F95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285</w:t>
            </w:r>
          </w:p>
        </w:tc>
        <w:tc>
          <w:tcPr>
            <w:tcW w:w="0" w:type="auto"/>
          </w:tcPr>
          <w:p w14:paraId="626E342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38D4CEF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5715603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31.9 (1466.4 to 1799.6)</w:t>
            </w:r>
          </w:p>
        </w:tc>
        <w:tc>
          <w:tcPr>
            <w:tcW w:w="0" w:type="auto"/>
          </w:tcPr>
          <w:p w14:paraId="6A188FBE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988.2 (2805.3 to 3181.4)</w:t>
            </w:r>
          </w:p>
        </w:tc>
        <w:tc>
          <w:tcPr>
            <w:tcW w:w="0" w:type="auto"/>
          </w:tcPr>
          <w:p w14:paraId="4B4F5898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56.3 (1109.5 to 1622.4)</w:t>
            </w:r>
          </w:p>
        </w:tc>
        <w:tc>
          <w:tcPr>
            <w:tcW w:w="0" w:type="auto"/>
          </w:tcPr>
          <w:p w14:paraId="3E06A0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3 (1.64 to 2.07)</w:t>
            </w:r>
          </w:p>
        </w:tc>
        <w:tc>
          <w:tcPr>
            <w:tcW w:w="0" w:type="auto"/>
          </w:tcPr>
          <w:p w14:paraId="1F4CF91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56 (0.87 to 2.90)</w:t>
            </w:r>
          </w:p>
        </w:tc>
      </w:tr>
      <w:tr w:rsidR="00AF7BD4" w:rsidRPr="00453B67" w14:paraId="14127491" w14:textId="77777777" w:rsidTr="00AF7BD4">
        <w:tc>
          <w:tcPr>
            <w:tcW w:w="0" w:type="auto"/>
          </w:tcPr>
          <w:p w14:paraId="5C5A955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50</w:t>
            </w:r>
          </w:p>
        </w:tc>
        <w:tc>
          <w:tcPr>
            <w:tcW w:w="0" w:type="auto"/>
          </w:tcPr>
          <w:p w14:paraId="1A21453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09691172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1ECEFA5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765.5 (1597.3 to 1940.4)</w:t>
            </w:r>
          </w:p>
        </w:tc>
        <w:tc>
          <w:tcPr>
            <w:tcW w:w="0" w:type="auto"/>
          </w:tcPr>
          <w:p w14:paraId="056595E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140.3 (2940.8 to 3354.4)</w:t>
            </w:r>
          </w:p>
        </w:tc>
        <w:tc>
          <w:tcPr>
            <w:tcW w:w="0" w:type="auto"/>
          </w:tcPr>
          <w:p w14:paraId="2533587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374.7 (1093.9 to 1682.7)</w:t>
            </w:r>
          </w:p>
        </w:tc>
        <w:tc>
          <w:tcPr>
            <w:tcW w:w="0" w:type="auto"/>
          </w:tcPr>
          <w:p w14:paraId="3DD4A50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78 (1.56 to 2.02)</w:t>
            </w:r>
          </w:p>
        </w:tc>
        <w:tc>
          <w:tcPr>
            <w:tcW w:w="0" w:type="auto"/>
          </w:tcPr>
          <w:p w14:paraId="21CB6C9D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30 (0.53 to 3.01)</w:t>
            </w:r>
          </w:p>
        </w:tc>
      </w:tr>
      <w:tr w:rsidR="00AF7BD4" w:rsidRPr="00453B67" w14:paraId="345C247A" w14:textId="77777777" w:rsidTr="00AF7BD4">
        <w:tc>
          <w:tcPr>
            <w:tcW w:w="0" w:type="auto"/>
          </w:tcPr>
          <w:p w14:paraId="230E94A0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015</w:t>
            </w:r>
          </w:p>
        </w:tc>
        <w:tc>
          <w:tcPr>
            <w:tcW w:w="0" w:type="auto"/>
          </w:tcPr>
          <w:p w14:paraId="01688F9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358BEE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1E9FE50F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38.7 (1726.8 to 2156.7)</w:t>
            </w:r>
          </w:p>
        </w:tc>
        <w:tc>
          <w:tcPr>
            <w:tcW w:w="0" w:type="auto"/>
          </w:tcPr>
          <w:p w14:paraId="77232037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360.4 (3118.5 to 3596.0)</w:t>
            </w:r>
          </w:p>
        </w:tc>
        <w:tc>
          <w:tcPr>
            <w:tcW w:w="0" w:type="auto"/>
          </w:tcPr>
          <w:p w14:paraId="1997C32C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421.7 (1099.0 to 1747.5)</w:t>
            </w:r>
          </w:p>
        </w:tc>
        <w:tc>
          <w:tcPr>
            <w:tcW w:w="0" w:type="auto"/>
          </w:tcPr>
          <w:p w14:paraId="6E274154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73 (1.52 to 1.99)</w:t>
            </w:r>
          </w:p>
        </w:tc>
        <w:tc>
          <w:tcPr>
            <w:tcW w:w="0" w:type="auto"/>
          </w:tcPr>
          <w:p w14:paraId="73022541" w14:textId="77777777" w:rsidR="00AF7BD4" w:rsidRPr="00453B67" w:rsidRDefault="00AF7BD4" w:rsidP="00AF7BD4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67 (0.66 to 5.56)</w:t>
            </w:r>
          </w:p>
        </w:tc>
      </w:tr>
      <w:tr w:rsidR="00B31F4F" w:rsidRPr="00453B67" w14:paraId="678BD4DC" w14:textId="77777777" w:rsidTr="00AF7BD4">
        <w:tc>
          <w:tcPr>
            <w:tcW w:w="0" w:type="auto"/>
          </w:tcPr>
          <w:p w14:paraId="4DF02B8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380</w:t>
            </w:r>
          </w:p>
        </w:tc>
        <w:tc>
          <w:tcPr>
            <w:tcW w:w="0" w:type="auto"/>
          </w:tcPr>
          <w:p w14:paraId="11C266E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9F39B9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1A4D59C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88.3 (1750.3 to 2230.9)</w:t>
            </w:r>
          </w:p>
        </w:tc>
        <w:tc>
          <w:tcPr>
            <w:tcW w:w="0" w:type="auto"/>
          </w:tcPr>
          <w:p w14:paraId="6BA38EC5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81.1 (3330.2 to 4083.1)</w:t>
            </w:r>
          </w:p>
        </w:tc>
        <w:tc>
          <w:tcPr>
            <w:tcW w:w="0" w:type="auto"/>
          </w:tcPr>
          <w:p w14:paraId="7CA9183E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92.7 (1264.0 to 2120.9)</w:t>
            </w:r>
          </w:p>
        </w:tc>
        <w:tc>
          <w:tcPr>
            <w:tcW w:w="0" w:type="auto"/>
          </w:tcPr>
          <w:p w14:paraId="7E140C5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5 (1.59 to 2.16)</w:t>
            </w:r>
          </w:p>
        </w:tc>
        <w:tc>
          <w:tcPr>
            <w:tcW w:w="0" w:type="auto"/>
          </w:tcPr>
          <w:p w14:paraId="62295AC3" w14:textId="506D138A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1D8A3AC4" w14:textId="77777777" w:rsidTr="00453B67">
        <w:tc>
          <w:tcPr>
            <w:tcW w:w="0" w:type="auto"/>
          </w:tcPr>
          <w:p w14:paraId="7A71FCF2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745</w:t>
            </w:r>
          </w:p>
        </w:tc>
        <w:tc>
          <w:tcPr>
            <w:tcW w:w="0" w:type="auto"/>
          </w:tcPr>
          <w:p w14:paraId="0201C7E1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95DAEE0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A0A7A54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88.3 (1750.3 to 2230.9)</w:t>
            </w:r>
          </w:p>
        </w:tc>
        <w:tc>
          <w:tcPr>
            <w:tcW w:w="0" w:type="auto"/>
          </w:tcPr>
          <w:p w14:paraId="3F03C6C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3681.1 (3330.2 to 4083.1)</w:t>
            </w:r>
          </w:p>
        </w:tc>
        <w:tc>
          <w:tcPr>
            <w:tcW w:w="0" w:type="auto"/>
          </w:tcPr>
          <w:p w14:paraId="0EED871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692.7 (1264.0 to 2120.9)</w:t>
            </w:r>
          </w:p>
        </w:tc>
        <w:tc>
          <w:tcPr>
            <w:tcW w:w="0" w:type="auto"/>
          </w:tcPr>
          <w:p w14:paraId="4964BCD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.85 (1.59 to 2.16)</w:t>
            </w:r>
          </w:p>
        </w:tc>
        <w:tc>
          <w:tcPr>
            <w:tcW w:w="0" w:type="auto"/>
          </w:tcPr>
          <w:p w14:paraId="38AE9B57" w14:textId="48EA2594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  <w:tr w:rsidR="00B31F4F" w:rsidRPr="00453B67" w14:paraId="1A8C9F64" w14:textId="77777777" w:rsidTr="00453B67">
        <w:tc>
          <w:tcPr>
            <w:tcW w:w="0" w:type="auto"/>
            <w:tcBorders>
              <w:bottom w:val="single" w:sz="4" w:space="0" w:color="auto"/>
            </w:tcBorders>
          </w:tcPr>
          <w:p w14:paraId="5AFD22BB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51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2A3C3F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560E56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70BDB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1988.3 (1750.3 to 2230.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2B6328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4248.9 (3403.8 to 5785.5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287E699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260.6 (1361.0 to 3807.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A65917" w14:textId="77777777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2.14 (1.65 to 2.9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B4BB91" w14:textId="62FB5960" w:rsidR="00B31F4F" w:rsidRPr="00453B67" w:rsidRDefault="00B31F4F" w:rsidP="00B31F4F">
            <w:pPr>
              <w:keepNext/>
              <w:spacing w:after="60"/>
              <w:jc w:val="center"/>
              <w:rPr>
                <w:rFonts w:ascii="Aptos" w:hAnsi="Aptos"/>
                <w:sz w:val="16"/>
                <w:szCs w:val="16"/>
              </w:rPr>
            </w:pPr>
            <w:r w:rsidRPr="00453B67">
              <w:rPr>
                <w:rFonts w:ascii="Aptos" w:hAnsi="Aptos"/>
                <w:sz w:val="16"/>
                <w:szCs w:val="16"/>
              </w:rPr>
              <w:t>***</w:t>
            </w:r>
          </w:p>
        </w:tc>
      </w:tr>
    </w:tbl>
    <w:p w14:paraId="7A5B12DB" w14:textId="77777777" w:rsidR="00D50A4C" w:rsidRDefault="00D50A4C" w:rsidP="00D50A4C">
      <w:r>
        <w:rPr>
          <w:rFonts w:ascii="Calibri" w:hAnsi="Calibri"/>
        </w:rPr>
        <w:lastRenderedPageBreak/>
        <w:t>*** IRR/RR was not estimated when there were fewer than 20 events in the risk period or fewer than 5 events in one group.</w:t>
      </w:r>
    </w:p>
    <w:p w14:paraId="6CA9B0AC" w14:textId="77777777" w:rsidR="00D362DE" w:rsidRDefault="00D362DE"/>
    <w:p w14:paraId="24509336" w14:textId="1F03E4F6" w:rsidR="00F15445" w:rsidRDefault="00E34955" w:rsidP="00292A3C">
      <w:pPr>
        <w:jc w:val="center"/>
      </w:pPr>
      <w:r w:rsidRPr="00E34955">
        <w:rPr>
          <w:noProof/>
        </w:rPr>
        <w:drawing>
          <wp:inline distT="0" distB="0" distL="0" distR="0" wp14:anchorId="73737014" wp14:editId="4AF06B87">
            <wp:extent cx="6801008" cy="4500000"/>
            <wp:effectExtent l="0" t="0" r="0" b="0"/>
            <wp:docPr id="1891366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36611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01008" cy="45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84B3" w14:textId="77777777" w:rsidR="00F15445" w:rsidRDefault="00F15445"/>
    <w:p w14:paraId="53363585" w14:textId="007C8959" w:rsidR="00405D85" w:rsidRDefault="00405D85" w:rsidP="00405D85">
      <w:pPr>
        <w:pStyle w:val="Heading1"/>
      </w:pPr>
      <w:bookmarkStart w:id="15" w:name="_Toc203467592"/>
      <w:r>
        <w:lastRenderedPageBreak/>
        <w:t xml:space="preserve">Supplementary Figure </w:t>
      </w:r>
      <w:r w:rsidR="00822BB3">
        <w:t>1</w:t>
      </w:r>
      <w:r>
        <w:t xml:space="preserve">. </w:t>
      </w:r>
      <w:r w:rsidR="00E34955">
        <w:t>Cumulative incidence curve</w:t>
      </w:r>
      <w:r>
        <w:t xml:space="preserve"> of all-cause mortality in the diagnosed tuberculosis cases and the unexposed control group. Shaded areas indicate the 95% confidence intervals.</w:t>
      </w:r>
      <w:bookmarkEnd w:id="15"/>
    </w:p>
    <w:p w14:paraId="0C624656" w14:textId="77777777" w:rsidR="00C72540" w:rsidRDefault="00C72540"/>
    <w:p w14:paraId="10DF8D3C" w14:textId="3A2076A2" w:rsidR="00F15445" w:rsidRDefault="00E34955" w:rsidP="00292A3C">
      <w:pPr>
        <w:jc w:val="center"/>
      </w:pPr>
      <w:r w:rsidRPr="00E34955">
        <w:rPr>
          <w:noProof/>
        </w:rPr>
        <w:drawing>
          <wp:inline distT="0" distB="0" distL="0" distR="0" wp14:anchorId="0A7406DD" wp14:editId="08AC0543">
            <wp:extent cx="6801008" cy="4500000"/>
            <wp:effectExtent l="0" t="0" r="0" b="0"/>
            <wp:docPr id="983799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79919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01008" cy="45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129BB" w14:textId="77777777" w:rsidR="00F15445" w:rsidRPr="00F15445" w:rsidRDefault="00F15445" w:rsidP="00F15445"/>
    <w:p w14:paraId="33057ACB" w14:textId="306DC715" w:rsidR="00405D85" w:rsidRDefault="00405D85" w:rsidP="00405D85">
      <w:pPr>
        <w:pStyle w:val="Heading1"/>
      </w:pPr>
      <w:bookmarkStart w:id="16" w:name="_Toc203467593"/>
      <w:r>
        <w:lastRenderedPageBreak/>
        <w:t xml:space="preserve">Supplementary Figure </w:t>
      </w:r>
      <w:r w:rsidR="00822BB3">
        <w:t>2</w:t>
      </w:r>
      <w:r>
        <w:t xml:space="preserve">. </w:t>
      </w:r>
      <w:r w:rsidR="00E34955">
        <w:t xml:space="preserve">Cumulative </w:t>
      </w:r>
      <w:r w:rsidR="00E65F39">
        <w:t>incidence</w:t>
      </w:r>
      <w:r w:rsidR="00E34955">
        <w:t xml:space="preserve"> curve</w:t>
      </w:r>
      <w:r>
        <w:t xml:space="preserve"> of all-cause mortality in the treated tuberculosis cases and the unexposed control group. Shaded areas indicate the 95% confidence intervals.</w:t>
      </w:r>
      <w:bookmarkEnd w:id="16"/>
    </w:p>
    <w:p w14:paraId="6B38764D" w14:textId="77777777" w:rsidR="00C72540" w:rsidRDefault="00C72540"/>
    <w:p w14:paraId="3EED1A25" w14:textId="4F382920" w:rsidR="00C72540" w:rsidRDefault="00E34955" w:rsidP="00292A3C">
      <w:pPr>
        <w:jc w:val="center"/>
      </w:pPr>
      <w:r w:rsidRPr="00E34955">
        <w:rPr>
          <w:noProof/>
        </w:rPr>
        <w:drawing>
          <wp:inline distT="0" distB="0" distL="0" distR="0" wp14:anchorId="388E8179" wp14:editId="6C9B6FB5">
            <wp:extent cx="6801008" cy="4500000"/>
            <wp:effectExtent l="0" t="0" r="0" b="0"/>
            <wp:docPr id="1372660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6031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01008" cy="45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ACA7D" w14:textId="22196805" w:rsidR="00C72540" w:rsidRDefault="00405D85" w:rsidP="002E5EC4">
      <w:pPr>
        <w:pStyle w:val="Heading1"/>
      </w:pPr>
      <w:bookmarkStart w:id="17" w:name="_Toc203467594"/>
      <w:r>
        <w:lastRenderedPageBreak/>
        <w:t xml:space="preserve">Supplementary Figure </w:t>
      </w:r>
      <w:r w:rsidR="00822BB3">
        <w:t>3</w:t>
      </w:r>
      <w:r>
        <w:t xml:space="preserve">. </w:t>
      </w:r>
      <w:r w:rsidR="00E34955">
        <w:t>Cumulative incidence curve</w:t>
      </w:r>
      <w:r>
        <w:t xml:space="preserve"> of all-cause mortality in the household tuberculosis case contacts and the unexposed control group. Shaded areas indicate the 95% confidence intervals.</w:t>
      </w:r>
      <w:bookmarkEnd w:id="17"/>
    </w:p>
    <w:p w14:paraId="2995A61B" w14:textId="77777777" w:rsidR="00C72540" w:rsidRDefault="00C72540"/>
    <w:p w14:paraId="0381A96F" w14:textId="09F53CD7" w:rsidR="00C72540" w:rsidRDefault="00C72540"/>
    <w:p w14:paraId="747726C0" w14:textId="77777777" w:rsidR="00405D85" w:rsidRDefault="00405D85"/>
    <w:sectPr w:rsidR="00405D85" w:rsidSect="00E7130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4209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10259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528B"/>
    <w:rsid w:val="00060A57"/>
    <w:rsid w:val="000954E6"/>
    <w:rsid w:val="000D50ED"/>
    <w:rsid w:val="00131DC4"/>
    <w:rsid w:val="00191773"/>
    <w:rsid w:val="00292A3C"/>
    <w:rsid w:val="002E5EC4"/>
    <w:rsid w:val="002F5769"/>
    <w:rsid w:val="003409AD"/>
    <w:rsid w:val="00362065"/>
    <w:rsid w:val="00370D26"/>
    <w:rsid w:val="00405D85"/>
    <w:rsid w:val="00420D4C"/>
    <w:rsid w:val="00453B67"/>
    <w:rsid w:val="004811DB"/>
    <w:rsid w:val="005077E3"/>
    <w:rsid w:val="005262CB"/>
    <w:rsid w:val="00532B73"/>
    <w:rsid w:val="00554FA0"/>
    <w:rsid w:val="0058179F"/>
    <w:rsid w:val="005F2F8D"/>
    <w:rsid w:val="005F3207"/>
    <w:rsid w:val="00651503"/>
    <w:rsid w:val="0065405E"/>
    <w:rsid w:val="006837EE"/>
    <w:rsid w:val="006F0797"/>
    <w:rsid w:val="006F5602"/>
    <w:rsid w:val="00705508"/>
    <w:rsid w:val="007A6E0C"/>
    <w:rsid w:val="007C528B"/>
    <w:rsid w:val="007F398A"/>
    <w:rsid w:val="00814C3D"/>
    <w:rsid w:val="008200C0"/>
    <w:rsid w:val="008223CD"/>
    <w:rsid w:val="00822BB3"/>
    <w:rsid w:val="00827B31"/>
    <w:rsid w:val="00847DDD"/>
    <w:rsid w:val="00917F19"/>
    <w:rsid w:val="009254C5"/>
    <w:rsid w:val="00942D15"/>
    <w:rsid w:val="00973D36"/>
    <w:rsid w:val="0098461B"/>
    <w:rsid w:val="009B5BE8"/>
    <w:rsid w:val="009B6D1C"/>
    <w:rsid w:val="009D3A54"/>
    <w:rsid w:val="00A4067F"/>
    <w:rsid w:val="00A57FB3"/>
    <w:rsid w:val="00A62DCD"/>
    <w:rsid w:val="00A7634C"/>
    <w:rsid w:val="00A80D14"/>
    <w:rsid w:val="00AE4FB5"/>
    <w:rsid w:val="00AE7C75"/>
    <w:rsid w:val="00AF7BD4"/>
    <w:rsid w:val="00B31EE5"/>
    <w:rsid w:val="00B31F4F"/>
    <w:rsid w:val="00B93C6A"/>
    <w:rsid w:val="00BC1DCF"/>
    <w:rsid w:val="00BC7616"/>
    <w:rsid w:val="00BE34CB"/>
    <w:rsid w:val="00BF517C"/>
    <w:rsid w:val="00C6258D"/>
    <w:rsid w:val="00C702F2"/>
    <w:rsid w:val="00C72540"/>
    <w:rsid w:val="00C83E70"/>
    <w:rsid w:val="00D20BED"/>
    <w:rsid w:val="00D32B9C"/>
    <w:rsid w:val="00D362DE"/>
    <w:rsid w:val="00D40781"/>
    <w:rsid w:val="00D50A4C"/>
    <w:rsid w:val="00D77BC2"/>
    <w:rsid w:val="00D8088F"/>
    <w:rsid w:val="00DB6602"/>
    <w:rsid w:val="00E34955"/>
    <w:rsid w:val="00E4668A"/>
    <w:rsid w:val="00E656F9"/>
    <w:rsid w:val="00E65E72"/>
    <w:rsid w:val="00E65F39"/>
    <w:rsid w:val="00E7130B"/>
    <w:rsid w:val="00E7393B"/>
    <w:rsid w:val="00E84867"/>
    <w:rsid w:val="00EB50EF"/>
    <w:rsid w:val="00F130C0"/>
    <w:rsid w:val="00F15445"/>
    <w:rsid w:val="00F83566"/>
    <w:rsid w:val="00F8694B"/>
    <w:rsid w:val="00FA1D6A"/>
    <w:rsid w:val="00FD3E2C"/>
    <w:rsid w:val="00FE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B25695"/>
  <w15:chartTrackingRefBased/>
  <w15:docId w15:val="{9E77A8D8-56F2-9A4A-A4E3-29D5540B7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28B"/>
  </w:style>
  <w:style w:type="paragraph" w:styleId="Heading1">
    <w:name w:val="heading 1"/>
    <w:basedOn w:val="Normal"/>
    <w:next w:val="Normal"/>
    <w:link w:val="Heading1Char"/>
    <w:uiPriority w:val="9"/>
    <w:qFormat/>
    <w:rsid w:val="00BC1D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52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52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52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52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528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528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528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528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1DCF"/>
    <w:rPr>
      <w:rFonts w:asciiTheme="majorHAnsi" w:eastAsiaTheme="majorEastAsia" w:hAnsiTheme="majorHAnsi" w:cstheme="majorBidi"/>
      <w:b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52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52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52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52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52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52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52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52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528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52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528B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52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528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52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52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C52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52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52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528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7C528B"/>
    <w:pPr>
      <w:spacing w:before="180" w:after="180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7C528B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7C528B"/>
  </w:style>
  <w:style w:type="paragraph" w:customStyle="1" w:styleId="Compact">
    <w:name w:val="Compact"/>
    <w:basedOn w:val="BodyText"/>
    <w:qFormat/>
    <w:rsid w:val="007C528B"/>
    <w:pPr>
      <w:spacing w:before="36" w:after="36"/>
    </w:pPr>
  </w:style>
  <w:style w:type="paragraph" w:customStyle="1" w:styleId="Author">
    <w:name w:val="Author"/>
    <w:next w:val="BodyText"/>
    <w:qFormat/>
    <w:rsid w:val="007C528B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paragraph" w:styleId="Date">
    <w:name w:val="Date"/>
    <w:next w:val="BodyText"/>
    <w:link w:val="DateChar"/>
    <w:qFormat/>
    <w:rsid w:val="007C528B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character" w:customStyle="1" w:styleId="DateChar">
    <w:name w:val="Date Char"/>
    <w:basedOn w:val="DefaultParagraphFont"/>
    <w:link w:val="Date"/>
    <w:rsid w:val="007C528B"/>
    <w:rPr>
      <w:kern w:val="0"/>
      <w:lang w:val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7C528B"/>
    <w:pPr>
      <w:keepNext/>
      <w:keepLines/>
      <w:spacing w:before="300"/>
      <w:jc w:val="center"/>
    </w:pPr>
    <w:rPr>
      <w:b/>
      <w:kern w:val="0"/>
      <w:sz w:val="20"/>
      <w:szCs w:val="2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7C528B"/>
    <w:pPr>
      <w:keepNext/>
      <w:keepLines/>
      <w:spacing w:before="100" w:after="300"/>
    </w:pPr>
    <w:rPr>
      <w:kern w:val="0"/>
      <w:sz w:val="20"/>
      <w:szCs w:val="20"/>
      <w:lang w:val="en-US"/>
      <w14:ligatures w14:val="none"/>
    </w:rPr>
  </w:style>
  <w:style w:type="paragraph" w:styleId="Bibliography">
    <w:name w:val="Bibliography"/>
    <w:basedOn w:val="Normal"/>
    <w:qFormat/>
    <w:rsid w:val="007C528B"/>
    <w:pPr>
      <w:spacing w:after="200"/>
    </w:pPr>
    <w:rPr>
      <w:kern w:val="0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7C528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7C528B"/>
    <w:pPr>
      <w:spacing w:after="200"/>
    </w:pPr>
    <w:rPr>
      <w:kern w:val="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C528B"/>
    <w:rPr>
      <w:kern w:val="0"/>
      <w:lang w:val="en-US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7C528B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7C528B"/>
    <w:pPr>
      <w:spacing w:after="200"/>
    </w:pPr>
    <w:rPr>
      <w:kern w:val="0"/>
      <w:sz w:val="20"/>
      <w:szCs w:val="20"/>
      <w:lang w:val="en-US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C528B"/>
    <w:pPr>
      <w:keepNext/>
      <w:keepLines/>
    </w:pPr>
    <w:rPr>
      <w:b/>
      <w:kern w:val="0"/>
      <w:lang w:val="en-US"/>
      <w14:ligatures w14:val="none"/>
    </w:rPr>
  </w:style>
  <w:style w:type="paragraph" w:customStyle="1" w:styleId="Definition">
    <w:name w:val="Definition"/>
    <w:basedOn w:val="Normal"/>
    <w:rsid w:val="007C528B"/>
    <w:pPr>
      <w:spacing w:after="200"/>
    </w:pPr>
    <w:rPr>
      <w:kern w:val="0"/>
      <w:lang w:val="en-US"/>
      <w14:ligatures w14:val="none"/>
    </w:rPr>
  </w:style>
  <w:style w:type="paragraph" w:styleId="Caption">
    <w:name w:val="caption"/>
    <w:basedOn w:val="Normal"/>
    <w:link w:val="CaptionChar"/>
    <w:rsid w:val="007C528B"/>
    <w:pPr>
      <w:spacing w:after="120"/>
    </w:pPr>
    <w:rPr>
      <w:i/>
      <w:kern w:val="0"/>
      <w:lang w:val="en-US"/>
      <w14:ligatures w14:val="none"/>
    </w:rPr>
  </w:style>
  <w:style w:type="paragraph" w:customStyle="1" w:styleId="TableCaption">
    <w:name w:val="Table Caption"/>
    <w:basedOn w:val="Caption"/>
    <w:rsid w:val="007C528B"/>
    <w:pPr>
      <w:keepNext/>
    </w:pPr>
  </w:style>
  <w:style w:type="paragraph" w:customStyle="1" w:styleId="ImageCaption">
    <w:name w:val="Image Caption"/>
    <w:basedOn w:val="Caption"/>
    <w:rsid w:val="007C528B"/>
  </w:style>
  <w:style w:type="paragraph" w:customStyle="1" w:styleId="Figure">
    <w:name w:val="Figure"/>
    <w:basedOn w:val="Normal"/>
    <w:rsid w:val="007C528B"/>
    <w:pPr>
      <w:spacing w:after="200"/>
    </w:pPr>
    <w:rPr>
      <w:kern w:val="0"/>
      <w:lang w:val="en-US"/>
      <w14:ligatures w14:val="none"/>
    </w:rPr>
  </w:style>
  <w:style w:type="paragraph" w:customStyle="1" w:styleId="CaptionedFigure">
    <w:name w:val="Captioned Figure"/>
    <w:basedOn w:val="Figure"/>
    <w:rsid w:val="007C528B"/>
    <w:pPr>
      <w:keepNext/>
    </w:pPr>
  </w:style>
  <w:style w:type="character" w:customStyle="1" w:styleId="CaptionChar">
    <w:name w:val="Caption Char"/>
    <w:basedOn w:val="DefaultParagraphFont"/>
    <w:link w:val="Caption"/>
    <w:rsid w:val="007C528B"/>
    <w:rPr>
      <w:i/>
      <w:kern w:val="0"/>
      <w:lang w:val="en-US"/>
      <w14:ligatures w14:val="none"/>
    </w:rPr>
  </w:style>
  <w:style w:type="character" w:customStyle="1" w:styleId="VerbatimChar">
    <w:name w:val="Verbatim Char"/>
    <w:basedOn w:val="CaptionChar"/>
    <w:link w:val="SourceCode"/>
    <w:rsid w:val="007C528B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SectionNumber">
    <w:name w:val="Section Number"/>
    <w:basedOn w:val="CaptionChar"/>
    <w:rsid w:val="007C528B"/>
    <w:rPr>
      <w:i/>
      <w:kern w:val="0"/>
      <w:lang w:val="en-US"/>
      <w14:ligatures w14:val="none"/>
    </w:rPr>
  </w:style>
  <w:style w:type="character" w:styleId="FootnoteReference">
    <w:name w:val="footnote reference"/>
    <w:basedOn w:val="CaptionChar"/>
    <w:rsid w:val="007C528B"/>
    <w:rPr>
      <w:i/>
      <w:kern w:val="0"/>
      <w:vertAlign w:val="superscript"/>
      <w:lang w:val="en-US"/>
      <w14:ligatures w14:val="none"/>
    </w:rPr>
  </w:style>
  <w:style w:type="character" w:styleId="Hyperlink">
    <w:name w:val="Hyperlink"/>
    <w:basedOn w:val="CaptionChar"/>
    <w:uiPriority w:val="99"/>
    <w:rsid w:val="007C528B"/>
    <w:rPr>
      <w:i/>
      <w:color w:val="156082" w:themeColor="accent1"/>
      <w:kern w:val="0"/>
      <w:lang w:val="en-US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7C528B"/>
    <w:pPr>
      <w:spacing w:before="240" w:line="259" w:lineRule="auto"/>
      <w:outlineLvl w:val="9"/>
    </w:pPr>
    <w:rPr>
      <w:kern w:val="0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7C528B"/>
    <w:pPr>
      <w:wordWrap w:val="0"/>
      <w:spacing w:after="200"/>
    </w:pPr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KeywordTok">
    <w:name w:val="KeywordTok"/>
    <w:basedOn w:val="VerbatimChar"/>
    <w:rsid w:val="007C528B"/>
    <w:rPr>
      <w:rFonts w:ascii="Consolas" w:hAnsi="Consolas"/>
      <w:b/>
      <w:i/>
      <w:color w:val="007020"/>
      <w:kern w:val="0"/>
      <w:sz w:val="22"/>
      <w:lang w:val="en-US"/>
      <w14:ligatures w14:val="none"/>
    </w:rPr>
  </w:style>
  <w:style w:type="character" w:customStyle="1" w:styleId="DataTypeTok">
    <w:name w:val="DataTypeTok"/>
    <w:basedOn w:val="VerbatimChar"/>
    <w:rsid w:val="007C528B"/>
    <w:rPr>
      <w:rFonts w:ascii="Consolas" w:hAnsi="Consolas"/>
      <w:i/>
      <w:color w:val="902000"/>
      <w:kern w:val="0"/>
      <w:sz w:val="22"/>
      <w:lang w:val="en-US"/>
      <w14:ligatures w14:val="none"/>
    </w:rPr>
  </w:style>
  <w:style w:type="character" w:customStyle="1" w:styleId="DecValTok">
    <w:name w:val="DecValTok"/>
    <w:basedOn w:val="VerbatimChar"/>
    <w:rsid w:val="007C528B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BaseNTok">
    <w:name w:val="BaseNTok"/>
    <w:basedOn w:val="VerbatimChar"/>
    <w:rsid w:val="007C528B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FloatTok">
    <w:name w:val="FloatTok"/>
    <w:basedOn w:val="VerbatimChar"/>
    <w:rsid w:val="007C528B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ConstantTok">
    <w:name w:val="ConstantTok"/>
    <w:basedOn w:val="VerbatimChar"/>
    <w:rsid w:val="007C528B"/>
    <w:rPr>
      <w:rFonts w:ascii="Consolas" w:hAnsi="Consolas"/>
      <w:i/>
      <w:color w:val="880000"/>
      <w:kern w:val="0"/>
      <w:sz w:val="22"/>
      <w:lang w:val="en-US"/>
      <w14:ligatures w14:val="none"/>
    </w:rPr>
  </w:style>
  <w:style w:type="character" w:customStyle="1" w:styleId="CharTok">
    <w:name w:val="CharTok"/>
    <w:basedOn w:val="VerbatimChar"/>
    <w:rsid w:val="007C528B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pecialCharTok">
    <w:name w:val="SpecialCharTok"/>
    <w:basedOn w:val="VerbatimChar"/>
    <w:rsid w:val="007C528B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tringTok">
    <w:name w:val="StringTok"/>
    <w:basedOn w:val="VerbatimChar"/>
    <w:rsid w:val="007C528B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VerbatimStringTok">
    <w:name w:val="VerbatimStringTok"/>
    <w:basedOn w:val="VerbatimChar"/>
    <w:rsid w:val="007C528B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pecialStringTok">
    <w:name w:val="SpecialStringTok"/>
    <w:basedOn w:val="VerbatimChar"/>
    <w:rsid w:val="007C528B"/>
    <w:rPr>
      <w:rFonts w:ascii="Consolas" w:hAnsi="Consolas"/>
      <w:i/>
      <w:color w:val="BB6688"/>
      <w:kern w:val="0"/>
      <w:sz w:val="22"/>
      <w:lang w:val="en-US"/>
      <w14:ligatures w14:val="none"/>
    </w:rPr>
  </w:style>
  <w:style w:type="character" w:customStyle="1" w:styleId="ImportTok">
    <w:name w:val="ImportTok"/>
    <w:basedOn w:val="VerbatimChar"/>
    <w:rsid w:val="007C528B"/>
    <w:rPr>
      <w:rFonts w:ascii="Consolas" w:hAnsi="Consolas"/>
      <w:b/>
      <w:i/>
      <w:color w:val="008000"/>
      <w:kern w:val="0"/>
      <w:sz w:val="22"/>
      <w:lang w:val="en-US"/>
      <w14:ligatures w14:val="none"/>
    </w:rPr>
  </w:style>
  <w:style w:type="character" w:customStyle="1" w:styleId="CommentTok">
    <w:name w:val="CommentTok"/>
    <w:basedOn w:val="VerbatimChar"/>
    <w:rsid w:val="007C528B"/>
    <w:rPr>
      <w:rFonts w:ascii="Consolas" w:hAnsi="Consolas"/>
      <w:i w:val="0"/>
      <w:color w:val="60A0B0"/>
      <w:kern w:val="0"/>
      <w:sz w:val="22"/>
      <w:lang w:val="en-US"/>
      <w14:ligatures w14:val="none"/>
    </w:rPr>
  </w:style>
  <w:style w:type="character" w:customStyle="1" w:styleId="DocumentationTok">
    <w:name w:val="DocumentationTok"/>
    <w:basedOn w:val="VerbatimChar"/>
    <w:rsid w:val="007C528B"/>
    <w:rPr>
      <w:rFonts w:ascii="Consolas" w:hAnsi="Consolas"/>
      <w:i w:val="0"/>
      <w:color w:val="BA2121"/>
      <w:kern w:val="0"/>
      <w:sz w:val="22"/>
      <w:lang w:val="en-US"/>
      <w14:ligatures w14:val="none"/>
    </w:rPr>
  </w:style>
  <w:style w:type="character" w:customStyle="1" w:styleId="AnnotationTok">
    <w:name w:val="AnnotationTok"/>
    <w:basedOn w:val="VerbatimChar"/>
    <w:rsid w:val="007C528B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CommentVarTok">
    <w:name w:val="CommentVarTok"/>
    <w:basedOn w:val="VerbatimChar"/>
    <w:rsid w:val="007C528B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OtherTok">
    <w:name w:val="OtherTok"/>
    <w:basedOn w:val="VerbatimChar"/>
    <w:rsid w:val="007C528B"/>
    <w:rPr>
      <w:rFonts w:ascii="Consolas" w:hAnsi="Consolas"/>
      <w:i/>
      <w:color w:val="007020"/>
      <w:kern w:val="0"/>
      <w:sz w:val="22"/>
      <w:lang w:val="en-US"/>
      <w14:ligatures w14:val="none"/>
    </w:rPr>
  </w:style>
  <w:style w:type="character" w:customStyle="1" w:styleId="FunctionTok">
    <w:name w:val="FunctionTok"/>
    <w:basedOn w:val="VerbatimChar"/>
    <w:rsid w:val="007C528B"/>
    <w:rPr>
      <w:rFonts w:ascii="Consolas" w:hAnsi="Consolas"/>
      <w:i/>
      <w:color w:val="06287E"/>
      <w:kern w:val="0"/>
      <w:sz w:val="22"/>
      <w:lang w:val="en-US"/>
      <w14:ligatures w14:val="none"/>
    </w:rPr>
  </w:style>
  <w:style w:type="character" w:customStyle="1" w:styleId="VariableTok">
    <w:name w:val="VariableTok"/>
    <w:basedOn w:val="VerbatimChar"/>
    <w:rsid w:val="007C528B"/>
    <w:rPr>
      <w:rFonts w:ascii="Consolas" w:hAnsi="Consolas"/>
      <w:i/>
      <w:color w:val="19177C"/>
      <w:kern w:val="0"/>
      <w:sz w:val="22"/>
      <w:lang w:val="en-US"/>
      <w14:ligatures w14:val="none"/>
    </w:rPr>
  </w:style>
  <w:style w:type="character" w:customStyle="1" w:styleId="ControlFlowTok">
    <w:name w:val="ControlFlowTok"/>
    <w:basedOn w:val="VerbatimChar"/>
    <w:rsid w:val="007C528B"/>
    <w:rPr>
      <w:rFonts w:ascii="Consolas" w:hAnsi="Consolas"/>
      <w:b/>
      <w:i/>
      <w:color w:val="007020"/>
      <w:kern w:val="0"/>
      <w:sz w:val="22"/>
      <w:lang w:val="en-US"/>
      <w14:ligatures w14:val="none"/>
    </w:rPr>
  </w:style>
  <w:style w:type="character" w:customStyle="1" w:styleId="OperatorTok">
    <w:name w:val="OperatorTok"/>
    <w:basedOn w:val="VerbatimChar"/>
    <w:rsid w:val="007C528B"/>
    <w:rPr>
      <w:rFonts w:ascii="Consolas" w:hAnsi="Consolas"/>
      <w:i/>
      <w:color w:val="666666"/>
      <w:kern w:val="0"/>
      <w:sz w:val="22"/>
      <w:lang w:val="en-US"/>
      <w14:ligatures w14:val="none"/>
    </w:rPr>
  </w:style>
  <w:style w:type="character" w:customStyle="1" w:styleId="BuiltInTok">
    <w:name w:val="BuiltInTok"/>
    <w:basedOn w:val="VerbatimChar"/>
    <w:rsid w:val="007C528B"/>
    <w:rPr>
      <w:rFonts w:ascii="Consolas" w:hAnsi="Consolas"/>
      <w:i/>
      <w:color w:val="008000"/>
      <w:kern w:val="0"/>
      <w:sz w:val="22"/>
      <w:lang w:val="en-US"/>
      <w14:ligatures w14:val="none"/>
    </w:rPr>
  </w:style>
  <w:style w:type="character" w:customStyle="1" w:styleId="ExtensionTok">
    <w:name w:val="ExtensionTok"/>
    <w:basedOn w:val="VerbatimChar"/>
    <w:rsid w:val="007C528B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PreprocessorTok">
    <w:name w:val="PreprocessorTok"/>
    <w:basedOn w:val="VerbatimChar"/>
    <w:rsid w:val="007C528B"/>
    <w:rPr>
      <w:rFonts w:ascii="Consolas" w:hAnsi="Consolas"/>
      <w:i/>
      <w:color w:val="BC7A00"/>
      <w:kern w:val="0"/>
      <w:sz w:val="22"/>
      <w:lang w:val="en-US"/>
      <w14:ligatures w14:val="none"/>
    </w:rPr>
  </w:style>
  <w:style w:type="character" w:customStyle="1" w:styleId="AttributeTok">
    <w:name w:val="AttributeTok"/>
    <w:basedOn w:val="VerbatimChar"/>
    <w:rsid w:val="007C528B"/>
    <w:rPr>
      <w:rFonts w:ascii="Consolas" w:hAnsi="Consolas"/>
      <w:i/>
      <w:color w:val="7D9029"/>
      <w:kern w:val="0"/>
      <w:sz w:val="22"/>
      <w:lang w:val="en-US"/>
      <w14:ligatures w14:val="none"/>
    </w:rPr>
  </w:style>
  <w:style w:type="character" w:customStyle="1" w:styleId="RegionMarkerTok">
    <w:name w:val="RegionMarkerTok"/>
    <w:basedOn w:val="VerbatimChar"/>
    <w:rsid w:val="007C528B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InformationTok">
    <w:name w:val="InformationTok"/>
    <w:basedOn w:val="VerbatimChar"/>
    <w:rsid w:val="007C528B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WarningTok">
    <w:name w:val="WarningTok"/>
    <w:basedOn w:val="VerbatimChar"/>
    <w:rsid w:val="007C528B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AlertTok">
    <w:name w:val="AlertTok"/>
    <w:basedOn w:val="VerbatimChar"/>
    <w:rsid w:val="007C528B"/>
    <w:rPr>
      <w:rFonts w:ascii="Consolas" w:hAnsi="Consolas"/>
      <w:b/>
      <w:i/>
      <w:color w:val="FF0000"/>
      <w:kern w:val="0"/>
      <w:sz w:val="22"/>
      <w:lang w:val="en-US"/>
      <w14:ligatures w14:val="none"/>
    </w:rPr>
  </w:style>
  <w:style w:type="character" w:customStyle="1" w:styleId="ErrorTok">
    <w:name w:val="ErrorTok"/>
    <w:basedOn w:val="VerbatimChar"/>
    <w:rsid w:val="007C528B"/>
    <w:rPr>
      <w:rFonts w:ascii="Consolas" w:hAnsi="Consolas"/>
      <w:b/>
      <w:i/>
      <w:color w:val="FF0000"/>
      <w:kern w:val="0"/>
      <w:sz w:val="22"/>
      <w:lang w:val="en-US"/>
      <w14:ligatures w14:val="none"/>
    </w:rPr>
  </w:style>
  <w:style w:type="character" w:customStyle="1" w:styleId="NormalTok">
    <w:name w:val="NormalTok"/>
    <w:basedOn w:val="VerbatimChar"/>
    <w:rsid w:val="007C528B"/>
    <w:rPr>
      <w:rFonts w:ascii="Consolas" w:hAnsi="Consolas"/>
      <w:i/>
      <w:kern w:val="0"/>
      <w:sz w:val="2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E34CB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E34CB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E34CB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E34CB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E34CB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E34CB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E34CB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E34CB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E34CB"/>
    <w:pPr>
      <w:ind w:left="1920"/>
    </w:pPr>
    <w:rPr>
      <w:sz w:val="20"/>
      <w:szCs w:val="20"/>
    </w:rPr>
  </w:style>
  <w:style w:type="table" w:styleId="PlainTable3">
    <w:name w:val="Plain Table 3"/>
    <w:basedOn w:val="TableNormal"/>
    <w:uiPriority w:val="43"/>
    <w:rsid w:val="00B93C6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84867"/>
    <w:rPr>
      <w:color w:val="96607D" w:themeColor="followedHyperlink"/>
      <w:u w:val="single"/>
    </w:rPr>
  </w:style>
  <w:style w:type="table" w:styleId="PlainTable4">
    <w:name w:val="Plain Table 4"/>
    <w:basedOn w:val="TableNormal"/>
    <w:uiPriority w:val="44"/>
    <w:rsid w:val="00AE4FB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AE4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AE4FB5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3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C9CA44-4311-304C-BA6E-2A6E52946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60</Pages>
  <Words>30402</Words>
  <Characters>173294</Characters>
  <Application>Microsoft Office Word</Application>
  <DocSecurity>0</DocSecurity>
  <Lines>1444</Lines>
  <Paragraphs>4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ago Cerqueira Silva</dc:creator>
  <cp:keywords/>
  <dc:description/>
  <cp:lastModifiedBy>Thiago Cerqueira Silva</cp:lastModifiedBy>
  <cp:revision>29</cp:revision>
  <dcterms:created xsi:type="dcterms:W3CDTF">2025-05-30T15:34:00Z</dcterms:created>
  <dcterms:modified xsi:type="dcterms:W3CDTF">2025-07-15T09:26:00Z</dcterms:modified>
</cp:coreProperties>
</file>